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sdt>
      <w:sdtPr>
        <w:rPr>
          <w:rFonts w:eastAsia="微軟正黑體"/>
          <w:b/>
          <w:sz w:val="32"/>
          <w:szCs w:val="32"/>
        </w:rPr>
        <w:id w:val="453309843"/>
        <w:docPartObj>
          <w:docPartGallery w:val="Cover Pages"/>
          <w:docPartUnique/>
        </w:docPartObj>
      </w:sdtPr>
      <w:sdtContent>
        <w:p w:rsidR="0036343F" w:rsidRPr="00085FF8" w:rsidRDefault="0036343F">
          <w:pPr>
            <w:rPr>
              <w:rFonts w:eastAsia="微軟正黑體"/>
              <w:b/>
              <w:sz w:val="32"/>
              <w:szCs w:val="32"/>
            </w:rPr>
          </w:pPr>
        </w:p>
        <w:tbl>
          <w:tblPr>
            <w:tblpPr w:leftFromText="187" w:rightFromText="187" w:horzAnchor="margin" w:tblpXSpec="right" w:tblpYSpec="top"/>
            <w:tblW w:w="2431" w:type="pct"/>
            <w:tblBorders>
              <w:top w:val="single" w:sz="36" w:space="0" w:color="9BBB59" w:themeColor="accent3"/>
              <w:bottom w:val="single" w:sz="36" w:space="0" w:color="9BBB59" w:themeColor="accent3"/>
              <w:insideH w:val="single" w:sz="36" w:space="0" w:color="9BBB59" w:themeColor="accent3"/>
            </w:tblBorders>
            <w:tblCellMar>
              <w:top w:w="360" w:type="dxa"/>
              <w:left w:w="115" w:type="dxa"/>
              <w:bottom w:w="360" w:type="dxa"/>
              <w:right w:w="115" w:type="dxa"/>
            </w:tblCellMar>
            <w:tblLook w:val="04A0"/>
          </w:tblPr>
          <w:tblGrid>
            <w:gridCol w:w="4150"/>
          </w:tblGrid>
          <w:tr w:rsidR="0036343F" w:rsidRPr="00085FF8" w:rsidTr="00292E4D">
            <w:bookmarkStart w:id="0" w:name="_Toc464203002" w:displacedByCustomXml="next"/>
            <w:sdt>
              <w:sdtPr>
                <w:rPr>
                  <w:rFonts w:ascii="Times New Roman" w:eastAsia="微軟正黑體" w:hAnsi="Times New Roman"/>
                </w:rPr>
                <w:alias w:val="標題"/>
                <w:id w:val="13553149"/>
    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    <w:text/>
              </w:sdtPr>
              <w:sdtContent>
                <w:tc>
                  <w:tcPr>
                    <w:tcW w:w="5000" w:type="pct"/>
                  </w:tcPr>
                  <w:p w:rsidR="0036343F" w:rsidRPr="00085FF8" w:rsidRDefault="002C41B6" w:rsidP="002C41B6">
                    <w:pPr>
                      <w:pStyle w:val="af"/>
                      <w:jc w:val="left"/>
                      <w:rPr>
                        <w:rFonts w:ascii="Times New Roman" w:eastAsia="微軟正黑體" w:hAnsi="Times New Roman"/>
                      </w:rPr>
                    </w:pPr>
                    <w:r w:rsidRPr="00085FF8">
                      <w:rPr>
                        <w:rFonts w:ascii="Times New Roman" w:eastAsia="微軟正黑體" w:hAnsi="Times New Roman" w:hint="eastAsia"/>
                      </w:rPr>
                      <w:t>Controller Message</w:t>
                    </w:r>
                    <w:r w:rsidR="00292E4D" w:rsidRPr="00085FF8">
                      <w:rPr>
                        <w:rFonts w:ascii="Times New Roman" w:eastAsia="微軟正黑體" w:hAnsi="Times New Roman"/>
                      </w:rPr>
                      <w:t xml:space="preserve"> </w:t>
                    </w:r>
                    <w:r w:rsidR="00292E4D" w:rsidRPr="00085FF8">
                      <w:rPr>
                        <w:rFonts w:ascii="Times New Roman" w:eastAsia="微軟正黑體" w:hAnsi="Times New Roman" w:hint="eastAsia"/>
                      </w:rPr>
                      <w:t>Protocol</w:t>
                    </w:r>
                  </w:p>
                </w:tc>
              </w:sdtContent>
            </w:sdt>
            <w:bookmarkEnd w:id="0" w:displacedByCustomXml="prev"/>
          </w:tr>
          <w:tr w:rsidR="0036343F" w:rsidRPr="00085FF8" w:rsidTr="00292E4D">
            <w:bookmarkStart w:id="1" w:name="_Toc464203003" w:displacedByCustomXml="next"/>
            <w:sdt>
              <w:sdtPr>
                <w:rPr>
                  <w:rStyle w:val="20"/>
                  <w:rFonts w:eastAsia="微軟正黑體"/>
                </w:rPr>
                <w:alias w:val="副標題"/>
                <w:id w:val="13553153"/>
                <w:dataBinding w:prefixMappings="xmlns:ns0='http://schemas.openxmlformats.org/package/2006/metadata/core-properties' xmlns:ns1='http://purl.org/dc/elements/1.1/'" w:xpath="/ns0:coreProperties[1]/ns1:subject[1]" w:storeItemID="{6C3C8BC8-F283-45AE-878A-BAB7291924A1}"/>
                <w:text/>
              </w:sdtPr>
              <w:sdtContent>
                <w:tc>
                  <w:tcPr>
                    <w:tcW w:w="5000" w:type="pct"/>
                  </w:tcPr>
                  <w:p w:rsidR="0036343F" w:rsidRPr="00085FF8" w:rsidRDefault="0036343F" w:rsidP="00B5267E">
                    <w:pPr>
                      <w:pStyle w:val="af1"/>
                      <w:outlineLvl w:val="9"/>
                      <w:rPr>
                        <w:rFonts w:ascii="Times New Roman" w:eastAsia="微軟正黑體" w:hAnsi="Times New Roman"/>
                        <w:sz w:val="32"/>
                        <w:szCs w:val="32"/>
                      </w:rPr>
                    </w:pPr>
                    <w:r w:rsidRPr="00085FF8">
                      <w:rPr>
                        <w:rStyle w:val="20"/>
                        <w:rFonts w:eastAsia="微軟正黑體"/>
                      </w:rPr>
                      <w:t xml:space="preserve"> Version 0.1</w:t>
                    </w:r>
                    <w:r w:rsidR="00B5267E" w:rsidRPr="00085FF8">
                      <w:rPr>
                        <w:rStyle w:val="20"/>
                        <w:rFonts w:eastAsia="微軟正黑體" w:hint="eastAsia"/>
                      </w:rPr>
                      <w:t>6</w:t>
                    </w:r>
                    <w:r w:rsidR="002C41B6" w:rsidRPr="00085FF8">
                      <w:rPr>
                        <w:rStyle w:val="20"/>
                        <w:rFonts w:eastAsia="微軟正黑體" w:hint="eastAsia"/>
                      </w:rPr>
                      <w:t>.</w:t>
                    </w:r>
                    <w:r w:rsidR="00B5267E" w:rsidRPr="00085FF8">
                      <w:rPr>
                        <w:rStyle w:val="20"/>
                        <w:rFonts w:eastAsia="微軟正黑體" w:hint="eastAsia"/>
                      </w:rPr>
                      <w:t>10</w:t>
                    </w:r>
                    <w:r w:rsidR="002C41B6" w:rsidRPr="00085FF8">
                      <w:rPr>
                        <w:rStyle w:val="20"/>
                        <w:rFonts w:eastAsia="微軟正黑體" w:hint="eastAsia"/>
                      </w:rPr>
                      <w:t>.</w:t>
                    </w:r>
                    <w:r w:rsidR="00E66E70">
                      <w:rPr>
                        <w:rStyle w:val="20"/>
                        <w:rFonts w:eastAsia="微軟正黑體" w:hint="eastAsia"/>
                      </w:rPr>
                      <w:t>27</w:t>
                    </w:r>
                    <w:r w:rsidRPr="00085FF8">
                      <w:rPr>
                        <w:rStyle w:val="20"/>
                        <w:rFonts w:eastAsia="微軟正黑體"/>
                      </w:rPr>
                      <w:t xml:space="preserve"> </w:t>
                    </w:r>
                  </w:p>
                </w:tc>
              </w:sdtContent>
            </w:sdt>
            <w:bookmarkEnd w:id="1" w:displacedByCustomXml="prev"/>
          </w:tr>
          <w:tr w:rsidR="0036343F" w:rsidRPr="00085FF8" w:rsidTr="00292E4D">
            <w:tc>
              <w:tcPr>
                <w:tcW w:w="5000" w:type="pct"/>
              </w:tcPr>
              <w:p w:rsidR="0036343F" w:rsidRPr="00085FF8" w:rsidRDefault="0036343F" w:rsidP="00B5267E">
                <w:pPr>
                  <w:pStyle w:val="af1"/>
                  <w:outlineLvl w:val="9"/>
                  <w:rPr>
                    <w:rFonts w:ascii="Times New Roman" w:eastAsia="微軟正黑體" w:hAnsi="Times New Roman"/>
                  </w:rPr>
                </w:pPr>
                <w:r w:rsidRPr="00085FF8">
                  <w:rPr>
                    <w:rFonts w:ascii="Times New Roman" w:eastAsia="微軟正黑體" w:hAnsi="Times New Roman" w:hint="eastAsia"/>
                  </w:rPr>
                  <w:t>201</w:t>
                </w:r>
                <w:r w:rsidR="00B5267E" w:rsidRPr="00085FF8">
                  <w:rPr>
                    <w:rFonts w:ascii="Times New Roman" w:eastAsia="微軟正黑體" w:hAnsi="Times New Roman" w:hint="eastAsia"/>
                  </w:rPr>
                  <w:t>6</w:t>
                </w:r>
                <w:r w:rsidRPr="00085FF8">
                  <w:rPr>
                    <w:rFonts w:ascii="Times New Roman" w:eastAsia="微軟正黑體" w:hAnsi="Times New Roman" w:hint="eastAsia"/>
                  </w:rPr>
                  <w:t>.10.</w:t>
                </w:r>
                <w:r w:rsidR="00B5267E" w:rsidRPr="00085FF8">
                  <w:rPr>
                    <w:rFonts w:ascii="Times New Roman" w:eastAsia="微軟正黑體" w:hAnsi="Times New Roman" w:hint="eastAsia"/>
                  </w:rPr>
                  <w:t>14</w:t>
                </w:r>
              </w:p>
            </w:tc>
          </w:tr>
        </w:tbl>
        <w:p w:rsidR="0036343F" w:rsidRPr="00085FF8" w:rsidRDefault="0036343F">
          <w:pPr>
            <w:rPr>
              <w:rFonts w:eastAsia="微軟正黑體"/>
              <w:b/>
              <w:sz w:val="32"/>
              <w:szCs w:val="32"/>
            </w:rPr>
          </w:pPr>
        </w:p>
        <w:p w:rsidR="00EB2032" w:rsidRPr="00085FF8" w:rsidRDefault="0036343F">
          <w:pPr>
            <w:widowControl/>
            <w:rPr>
              <w:rFonts w:eastAsia="微軟正黑體"/>
              <w:b/>
              <w:sz w:val="32"/>
              <w:szCs w:val="32"/>
            </w:rPr>
          </w:pPr>
          <w:r w:rsidRPr="00085FF8">
            <w:rPr>
              <w:rFonts w:eastAsia="微軟正黑體"/>
              <w:b/>
              <w:sz w:val="32"/>
              <w:szCs w:val="32"/>
            </w:rPr>
            <w:br w:type="page"/>
          </w:r>
        </w:p>
      </w:sdtContent>
    </w:sdt>
    <w:sdt>
      <w:sdtPr>
        <w:rPr>
          <w:rFonts w:ascii="Times New Roman" w:eastAsia="微軟正黑體" w:hAnsi="Times New Roman" w:cstheme="minorBidi"/>
          <w:b w:val="0"/>
          <w:bCs w:val="0"/>
          <w:color w:val="auto"/>
          <w:kern w:val="2"/>
          <w:sz w:val="24"/>
          <w:szCs w:val="22"/>
          <w:lang w:val="zh-TW"/>
        </w:rPr>
        <w:id w:val="453309864"/>
        <w:docPartObj>
          <w:docPartGallery w:val="Table of Contents"/>
          <w:docPartUnique/>
        </w:docPartObj>
      </w:sdtPr>
      <w:sdtEndPr>
        <w:rPr>
          <w:sz w:val="32"/>
          <w:szCs w:val="32"/>
          <w:lang w:val="en-US"/>
        </w:rPr>
      </w:sdtEndPr>
      <w:sdtContent>
        <w:bookmarkStart w:id="2" w:name="_Toc464203004" w:displacedByCustomXml="prev"/>
        <w:p w:rsidR="00D14255" w:rsidRPr="00085FF8" w:rsidRDefault="00E875AE" w:rsidP="00A527AF">
          <w:pPr>
            <w:pStyle w:val="a7"/>
            <w:numPr>
              <w:ilvl w:val="0"/>
              <w:numId w:val="0"/>
            </w:numPr>
            <w:jc w:val="center"/>
            <w:outlineLvl w:val="0"/>
            <w:rPr>
              <w:rFonts w:ascii="Times New Roman" w:eastAsia="微軟正黑體" w:hAnsi="Times New Roman" w:cstheme="minorBidi"/>
              <w:b w:val="0"/>
              <w:bCs w:val="0"/>
              <w:color w:val="auto"/>
              <w:kern w:val="2"/>
              <w:sz w:val="24"/>
              <w:szCs w:val="22"/>
              <w:lang w:val="zh-TW"/>
            </w:rPr>
          </w:pPr>
          <w:r w:rsidRPr="00085FF8">
            <w:rPr>
              <w:rFonts w:ascii="Times New Roman" w:eastAsia="微軟正黑體" w:hAnsi="Times New Roman" w:cstheme="minorBidi"/>
              <w:b w:val="0"/>
              <w:bCs w:val="0"/>
              <w:color w:val="auto"/>
              <w:kern w:val="2"/>
              <w:sz w:val="36"/>
              <w:szCs w:val="36"/>
              <w:lang w:val="zh-TW"/>
            </w:rPr>
            <w:t>Table of Contents</w:t>
          </w:r>
          <w:bookmarkEnd w:id="2"/>
        </w:p>
        <w:p w:rsidR="00B5267E" w:rsidRPr="00085FF8" w:rsidRDefault="00127A91">
          <w:pPr>
            <w:pStyle w:val="11"/>
            <w:tabs>
              <w:tab w:val="right" w:leader="dot" w:pos="8296"/>
            </w:tabs>
            <w:rPr>
              <w:rFonts w:eastAsia="微軟正黑體"/>
              <w:noProof/>
            </w:rPr>
          </w:pPr>
          <w:r w:rsidRPr="00085FF8">
            <w:rPr>
              <w:rFonts w:eastAsia="微軟正黑體"/>
              <w:b/>
              <w:sz w:val="32"/>
              <w:szCs w:val="32"/>
            </w:rPr>
            <w:fldChar w:fldCharType="begin"/>
          </w:r>
          <w:r w:rsidR="00D14255" w:rsidRPr="00085FF8">
            <w:rPr>
              <w:rFonts w:eastAsia="微軟正黑體"/>
              <w:b/>
              <w:sz w:val="32"/>
              <w:szCs w:val="32"/>
            </w:rPr>
            <w:instrText xml:space="preserve"> TOC \o "1-3" \h \z \u </w:instrText>
          </w:r>
          <w:r w:rsidRPr="00085FF8">
            <w:rPr>
              <w:rFonts w:eastAsia="微軟正黑體"/>
              <w:b/>
              <w:sz w:val="32"/>
              <w:szCs w:val="32"/>
            </w:rPr>
            <w:fldChar w:fldCharType="separate"/>
          </w:r>
          <w:hyperlink w:anchor="_Toc464203002" w:history="1">
            <w:r w:rsidR="00B5267E" w:rsidRPr="00085FF8">
              <w:rPr>
                <w:rStyle w:val="a9"/>
                <w:rFonts w:eastAsia="微軟正黑體"/>
                <w:noProof/>
              </w:rPr>
              <w:t>Controller Message Protocol</w:t>
            </w:r>
            <w:r w:rsidR="00B5267E" w:rsidRPr="00085FF8">
              <w:rPr>
                <w:rFonts w:eastAsia="微軟正黑體"/>
                <w:noProof/>
                <w:webHidden/>
              </w:rPr>
              <w:tab/>
            </w:r>
            <w:r w:rsidRPr="00085FF8">
              <w:rPr>
                <w:rFonts w:eastAsia="微軟正黑體"/>
                <w:noProof/>
                <w:webHidden/>
              </w:rPr>
              <w:fldChar w:fldCharType="begin"/>
            </w:r>
            <w:r w:rsidR="00B5267E" w:rsidRPr="00085FF8">
              <w:rPr>
                <w:rFonts w:eastAsia="微軟正黑體"/>
                <w:noProof/>
                <w:webHidden/>
              </w:rPr>
              <w:instrText xml:space="preserve"> PAGEREF _Toc464203002 \h </w:instrText>
            </w:r>
            <w:r w:rsidRPr="00085FF8">
              <w:rPr>
                <w:rFonts w:eastAsia="微軟正黑體"/>
                <w:noProof/>
                <w:webHidden/>
              </w:rPr>
            </w:r>
            <w:r w:rsidRPr="00085FF8">
              <w:rPr>
                <w:rFonts w:eastAsia="微軟正黑體"/>
                <w:noProof/>
                <w:webHidden/>
              </w:rPr>
              <w:fldChar w:fldCharType="separate"/>
            </w:r>
            <w:r w:rsidR="00B5267E" w:rsidRPr="00085FF8">
              <w:rPr>
                <w:rFonts w:eastAsia="微軟正黑體"/>
                <w:noProof/>
                <w:webHidden/>
              </w:rPr>
              <w:t>1</w:t>
            </w:r>
            <w:r w:rsidRPr="00085FF8">
              <w:rPr>
                <w:rFonts w:eastAsia="微軟正黑體"/>
                <w:noProof/>
                <w:webHidden/>
              </w:rPr>
              <w:fldChar w:fldCharType="end"/>
            </w:r>
          </w:hyperlink>
        </w:p>
        <w:p w:rsidR="00B5267E" w:rsidRPr="00085FF8" w:rsidRDefault="00127A91">
          <w:pPr>
            <w:pStyle w:val="21"/>
            <w:tabs>
              <w:tab w:val="right" w:leader="dot" w:pos="8296"/>
            </w:tabs>
            <w:rPr>
              <w:rFonts w:eastAsia="微軟正黑體"/>
              <w:noProof/>
            </w:rPr>
          </w:pPr>
          <w:hyperlink w:anchor="_Toc464203003" w:history="1">
            <w:r w:rsidR="00B5267E" w:rsidRPr="00085FF8">
              <w:rPr>
                <w:rStyle w:val="a9"/>
                <w:rFonts w:eastAsia="微軟正黑體"/>
                <w:i/>
                <w:iCs/>
                <w:noProof/>
              </w:rPr>
              <w:t xml:space="preserve"> Version 0.16.10.14 </w:t>
            </w:r>
            <w:r w:rsidR="00B5267E" w:rsidRPr="00085FF8">
              <w:rPr>
                <w:rFonts w:eastAsia="微軟正黑體"/>
                <w:noProof/>
                <w:webHidden/>
              </w:rPr>
              <w:tab/>
            </w:r>
            <w:r w:rsidRPr="00085FF8">
              <w:rPr>
                <w:rFonts w:eastAsia="微軟正黑體"/>
                <w:noProof/>
                <w:webHidden/>
              </w:rPr>
              <w:fldChar w:fldCharType="begin"/>
            </w:r>
            <w:r w:rsidR="00B5267E" w:rsidRPr="00085FF8">
              <w:rPr>
                <w:rFonts w:eastAsia="微軟正黑體"/>
                <w:noProof/>
                <w:webHidden/>
              </w:rPr>
              <w:instrText xml:space="preserve"> PAGEREF _Toc464203003 \h </w:instrText>
            </w:r>
            <w:r w:rsidRPr="00085FF8">
              <w:rPr>
                <w:rFonts w:eastAsia="微軟正黑體"/>
                <w:noProof/>
                <w:webHidden/>
              </w:rPr>
            </w:r>
            <w:r w:rsidRPr="00085FF8">
              <w:rPr>
                <w:rFonts w:eastAsia="微軟正黑體"/>
                <w:noProof/>
                <w:webHidden/>
              </w:rPr>
              <w:fldChar w:fldCharType="separate"/>
            </w:r>
            <w:r w:rsidR="00B5267E" w:rsidRPr="00085FF8">
              <w:rPr>
                <w:rFonts w:eastAsia="微軟正黑體"/>
                <w:noProof/>
                <w:webHidden/>
              </w:rPr>
              <w:t>1</w:t>
            </w:r>
            <w:r w:rsidRPr="00085FF8">
              <w:rPr>
                <w:rFonts w:eastAsia="微軟正黑體"/>
                <w:noProof/>
                <w:webHidden/>
              </w:rPr>
              <w:fldChar w:fldCharType="end"/>
            </w:r>
          </w:hyperlink>
        </w:p>
        <w:p w:rsidR="00B5267E" w:rsidRPr="00085FF8" w:rsidRDefault="00127A91">
          <w:pPr>
            <w:pStyle w:val="11"/>
            <w:tabs>
              <w:tab w:val="right" w:leader="dot" w:pos="8296"/>
            </w:tabs>
            <w:rPr>
              <w:rFonts w:eastAsia="微軟正黑體"/>
              <w:noProof/>
            </w:rPr>
          </w:pPr>
          <w:hyperlink w:anchor="_Toc464203004" w:history="1">
            <w:r w:rsidR="00B5267E" w:rsidRPr="00085FF8">
              <w:rPr>
                <w:rStyle w:val="a9"/>
                <w:rFonts w:eastAsia="微軟正黑體"/>
                <w:noProof/>
                <w:lang w:val="zh-TW"/>
              </w:rPr>
              <w:t>Table of Contents</w:t>
            </w:r>
            <w:r w:rsidR="00B5267E" w:rsidRPr="00085FF8">
              <w:rPr>
                <w:rFonts w:eastAsia="微軟正黑體"/>
                <w:noProof/>
                <w:webHidden/>
              </w:rPr>
              <w:tab/>
            </w:r>
            <w:r w:rsidRPr="00085FF8">
              <w:rPr>
                <w:rFonts w:eastAsia="微軟正黑體"/>
                <w:noProof/>
                <w:webHidden/>
              </w:rPr>
              <w:fldChar w:fldCharType="begin"/>
            </w:r>
            <w:r w:rsidR="00B5267E" w:rsidRPr="00085FF8">
              <w:rPr>
                <w:rFonts w:eastAsia="微軟正黑體"/>
                <w:noProof/>
                <w:webHidden/>
              </w:rPr>
              <w:instrText xml:space="preserve"> PAGEREF _Toc464203004 \h </w:instrText>
            </w:r>
            <w:r w:rsidRPr="00085FF8">
              <w:rPr>
                <w:rFonts w:eastAsia="微軟正黑體"/>
                <w:noProof/>
                <w:webHidden/>
              </w:rPr>
            </w:r>
            <w:r w:rsidRPr="00085FF8">
              <w:rPr>
                <w:rFonts w:eastAsia="微軟正黑體"/>
                <w:noProof/>
                <w:webHidden/>
              </w:rPr>
              <w:fldChar w:fldCharType="separate"/>
            </w:r>
            <w:r w:rsidR="00B5267E" w:rsidRPr="00085FF8">
              <w:rPr>
                <w:rFonts w:eastAsia="微軟正黑體"/>
                <w:noProof/>
                <w:webHidden/>
              </w:rPr>
              <w:t>2</w:t>
            </w:r>
            <w:r w:rsidRPr="00085FF8">
              <w:rPr>
                <w:rFonts w:eastAsia="微軟正黑體"/>
                <w:noProof/>
                <w:webHidden/>
              </w:rPr>
              <w:fldChar w:fldCharType="end"/>
            </w:r>
          </w:hyperlink>
        </w:p>
        <w:p w:rsidR="00B5267E" w:rsidRPr="00085FF8" w:rsidRDefault="00127A91">
          <w:pPr>
            <w:pStyle w:val="11"/>
            <w:tabs>
              <w:tab w:val="left" w:pos="480"/>
              <w:tab w:val="right" w:leader="dot" w:pos="8296"/>
            </w:tabs>
            <w:rPr>
              <w:rFonts w:eastAsia="微軟正黑體"/>
              <w:noProof/>
            </w:rPr>
          </w:pPr>
          <w:hyperlink w:anchor="_Toc464203005" w:history="1">
            <w:r w:rsidR="00B5267E" w:rsidRPr="00085FF8">
              <w:rPr>
                <w:rStyle w:val="a9"/>
                <w:rFonts w:eastAsia="微軟正黑體"/>
                <w:noProof/>
              </w:rPr>
              <w:t>1.</w:t>
            </w:r>
            <w:r w:rsidR="00B5267E" w:rsidRPr="00085FF8">
              <w:rPr>
                <w:rFonts w:eastAsia="微軟正黑體"/>
                <w:noProof/>
              </w:rPr>
              <w:tab/>
            </w:r>
            <w:r w:rsidR="00B5267E" w:rsidRPr="00085FF8">
              <w:rPr>
                <w:rStyle w:val="a9"/>
                <w:rFonts w:eastAsia="微軟正黑體"/>
                <w:noProof/>
              </w:rPr>
              <w:t>Introduction</w:t>
            </w:r>
            <w:r w:rsidR="00B5267E" w:rsidRPr="00085FF8">
              <w:rPr>
                <w:rFonts w:eastAsia="微軟正黑體"/>
                <w:noProof/>
                <w:webHidden/>
              </w:rPr>
              <w:tab/>
            </w:r>
            <w:r w:rsidRPr="00085FF8">
              <w:rPr>
                <w:rFonts w:eastAsia="微軟正黑體"/>
                <w:noProof/>
                <w:webHidden/>
              </w:rPr>
              <w:fldChar w:fldCharType="begin"/>
            </w:r>
            <w:r w:rsidR="00B5267E" w:rsidRPr="00085FF8">
              <w:rPr>
                <w:rFonts w:eastAsia="微軟正黑體"/>
                <w:noProof/>
                <w:webHidden/>
              </w:rPr>
              <w:instrText xml:space="preserve"> PAGEREF _Toc464203005 \h </w:instrText>
            </w:r>
            <w:r w:rsidRPr="00085FF8">
              <w:rPr>
                <w:rFonts w:eastAsia="微軟正黑體"/>
                <w:noProof/>
                <w:webHidden/>
              </w:rPr>
            </w:r>
            <w:r w:rsidRPr="00085FF8">
              <w:rPr>
                <w:rFonts w:eastAsia="微軟正黑體"/>
                <w:noProof/>
                <w:webHidden/>
              </w:rPr>
              <w:fldChar w:fldCharType="separate"/>
            </w:r>
            <w:r w:rsidR="00B5267E" w:rsidRPr="00085FF8">
              <w:rPr>
                <w:rFonts w:eastAsia="微軟正黑體"/>
                <w:noProof/>
                <w:webHidden/>
              </w:rPr>
              <w:t>4</w:t>
            </w:r>
            <w:r w:rsidRPr="00085FF8">
              <w:rPr>
                <w:rFonts w:eastAsia="微軟正黑體"/>
                <w:noProof/>
                <w:webHidden/>
              </w:rPr>
              <w:fldChar w:fldCharType="end"/>
            </w:r>
          </w:hyperlink>
        </w:p>
        <w:p w:rsidR="00B5267E" w:rsidRPr="00085FF8" w:rsidRDefault="00127A91">
          <w:pPr>
            <w:pStyle w:val="21"/>
            <w:tabs>
              <w:tab w:val="left" w:pos="1200"/>
              <w:tab w:val="right" w:leader="dot" w:pos="8296"/>
            </w:tabs>
            <w:rPr>
              <w:rFonts w:eastAsia="微軟正黑體"/>
              <w:noProof/>
            </w:rPr>
          </w:pPr>
          <w:hyperlink w:anchor="_Toc464203006" w:history="1">
            <w:r w:rsidR="00B5267E" w:rsidRPr="00085FF8">
              <w:rPr>
                <w:rStyle w:val="a9"/>
                <w:rFonts w:eastAsia="微軟正黑體"/>
                <w:noProof/>
              </w:rPr>
              <w:t>1.1.</w:t>
            </w:r>
            <w:r w:rsidR="00B5267E" w:rsidRPr="00085FF8">
              <w:rPr>
                <w:rFonts w:eastAsia="微軟正黑體"/>
                <w:noProof/>
              </w:rPr>
              <w:tab/>
            </w:r>
            <w:r w:rsidR="00B5267E" w:rsidRPr="00085FF8">
              <w:rPr>
                <w:rStyle w:val="a9"/>
                <w:rFonts w:eastAsia="微軟正黑體"/>
                <w:noProof/>
              </w:rPr>
              <w:t>Overview</w:t>
            </w:r>
            <w:r w:rsidR="00B5267E" w:rsidRPr="00085FF8">
              <w:rPr>
                <w:rFonts w:eastAsia="微軟正黑體"/>
                <w:noProof/>
                <w:webHidden/>
              </w:rPr>
              <w:tab/>
            </w:r>
            <w:r w:rsidRPr="00085FF8">
              <w:rPr>
                <w:rFonts w:eastAsia="微軟正黑體"/>
                <w:noProof/>
                <w:webHidden/>
              </w:rPr>
              <w:fldChar w:fldCharType="begin"/>
            </w:r>
            <w:r w:rsidR="00B5267E" w:rsidRPr="00085FF8">
              <w:rPr>
                <w:rFonts w:eastAsia="微軟正黑體"/>
                <w:noProof/>
                <w:webHidden/>
              </w:rPr>
              <w:instrText xml:space="preserve"> PAGEREF _Toc464203006 \h </w:instrText>
            </w:r>
            <w:r w:rsidRPr="00085FF8">
              <w:rPr>
                <w:rFonts w:eastAsia="微軟正黑體"/>
                <w:noProof/>
                <w:webHidden/>
              </w:rPr>
            </w:r>
            <w:r w:rsidRPr="00085FF8">
              <w:rPr>
                <w:rFonts w:eastAsia="微軟正黑體"/>
                <w:noProof/>
                <w:webHidden/>
              </w:rPr>
              <w:fldChar w:fldCharType="separate"/>
            </w:r>
            <w:r w:rsidR="00B5267E" w:rsidRPr="00085FF8">
              <w:rPr>
                <w:rFonts w:eastAsia="微軟正黑體"/>
                <w:noProof/>
                <w:webHidden/>
              </w:rPr>
              <w:t>4</w:t>
            </w:r>
            <w:r w:rsidRPr="00085FF8">
              <w:rPr>
                <w:rFonts w:eastAsia="微軟正黑體"/>
                <w:noProof/>
                <w:webHidden/>
              </w:rPr>
              <w:fldChar w:fldCharType="end"/>
            </w:r>
          </w:hyperlink>
        </w:p>
        <w:p w:rsidR="00B5267E" w:rsidRPr="00085FF8" w:rsidRDefault="00127A91">
          <w:pPr>
            <w:pStyle w:val="21"/>
            <w:tabs>
              <w:tab w:val="left" w:pos="1200"/>
              <w:tab w:val="right" w:leader="dot" w:pos="8296"/>
            </w:tabs>
            <w:rPr>
              <w:rFonts w:eastAsia="微軟正黑體"/>
              <w:noProof/>
            </w:rPr>
          </w:pPr>
          <w:hyperlink w:anchor="_Toc464203007" w:history="1">
            <w:r w:rsidR="00B5267E" w:rsidRPr="00085FF8">
              <w:rPr>
                <w:rStyle w:val="a9"/>
                <w:rFonts w:eastAsia="微軟正黑體"/>
                <w:noProof/>
              </w:rPr>
              <w:t>1.2.</w:t>
            </w:r>
            <w:r w:rsidR="00B5267E" w:rsidRPr="00085FF8">
              <w:rPr>
                <w:rFonts w:eastAsia="微軟正黑體"/>
                <w:noProof/>
              </w:rPr>
              <w:tab/>
            </w:r>
            <w:r w:rsidR="00B5267E" w:rsidRPr="00085FF8">
              <w:rPr>
                <w:rStyle w:val="a9"/>
                <w:rFonts w:eastAsia="微軟正黑體"/>
                <w:noProof/>
              </w:rPr>
              <w:t>Glossary</w:t>
            </w:r>
            <w:r w:rsidR="00B5267E" w:rsidRPr="00085FF8">
              <w:rPr>
                <w:rFonts w:eastAsia="微軟正黑體"/>
                <w:noProof/>
                <w:webHidden/>
              </w:rPr>
              <w:tab/>
            </w:r>
            <w:r w:rsidRPr="00085FF8">
              <w:rPr>
                <w:rFonts w:eastAsia="微軟正黑體"/>
                <w:noProof/>
                <w:webHidden/>
              </w:rPr>
              <w:fldChar w:fldCharType="begin"/>
            </w:r>
            <w:r w:rsidR="00B5267E" w:rsidRPr="00085FF8">
              <w:rPr>
                <w:rFonts w:eastAsia="微軟正黑體"/>
                <w:noProof/>
                <w:webHidden/>
              </w:rPr>
              <w:instrText xml:space="preserve"> PAGEREF _Toc464203007 \h </w:instrText>
            </w:r>
            <w:r w:rsidRPr="00085FF8">
              <w:rPr>
                <w:rFonts w:eastAsia="微軟正黑體"/>
                <w:noProof/>
                <w:webHidden/>
              </w:rPr>
            </w:r>
            <w:r w:rsidRPr="00085FF8">
              <w:rPr>
                <w:rFonts w:eastAsia="微軟正黑體"/>
                <w:noProof/>
                <w:webHidden/>
              </w:rPr>
              <w:fldChar w:fldCharType="separate"/>
            </w:r>
            <w:r w:rsidR="00B5267E" w:rsidRPr="00085FF8">
              <w:rPr>
                <w:rFonts w:eastAsia="微軟正黑體"/>
                <w:noProof/>
                <w:webHidden/>
              </w:rPr>
              <w:t>5</w:t>
            </w:r>
            <w:r w:rsidRPr="00085FF8">
              <w:rPr>
                <w:rFonts w:eastAsia="微軟正黑體"/>
                <w:noProof/>
                <w:webHidden/>
              </w:rPr>
              <w:fldChar w:fldCharType="end"/>
            </w:r>
          </w:hyperlink>
        </w:p>
        <w:p w:rsidR="00B5267E" w:rsidRPr="00085FF8" w:rsidRDefault="00127A91">
          <w:pPr>
            <w:pStyle w:val="11"/>
            <w:tabs>
              <w:tab w:val="left" w:pos="480"/>
              <w:tab w:val="right" w:leader="dot" w:pos="8296"/>
            </w:tabs>
            <w:rPr>
              <w:rFonts w:eastAsia="微軟正黑體"/>
              <w:noProof/>
            </w:rPr>
          </w:pPr>
          <w:hyperlink w:anchor="_Toc464203008" w:history="1">
            <w:r w:rsidR="00B5267E" w:rsidRPr="00085FF8">
              <w:rPr>
                <w:rStyle w:val="a9"/>
                <w:rFonts w:eastAsia="微軟正黑體"/>
                <w:noProof/>
              </w:rPr>
              <w:t>2.</w:t>
            </w:r>
            <w:r w:rsidR="00B5267E" w:rsidRPr="00085FF8">
              <w:rPr>
                <w:rFonts w:eastAsia="微軟正黑體"/>
                <w:noProof/>
              </w:rPr>
              <w:tab/>
            </w:r>
            <w:r w:rsidR="00B5267E" w:rsidRPr="00085FF8">
              <w:rPr>
                <w:rStyle w:val="a9"/>
                <w:rFonts w:eastAsia="微軟正黑體"/>
                <w:noProof/>
              </w:rPr>
              <w:t>Controller Message Protocol</w:t>
            </w:r>
            <w:r w:rsidR="00B5267E" w:rsidRPr="00085FF8">
              <w:rPr>
                <w:rFonts w:eastAsia="微軟正黑體"/>
                <w:noProof/>
                <w:webHidden/>
              </w:rPr>
              <w:tab/>
            </w:r>
            <w:r w:rsidRPr="00085FF8">
              <w:rPr>
                <w:rFonts w:eastAsia="微軟正黑體"/>
                <w:noProof/>
                <w:webHidden/>
              </w:rPr>
              <w:fldChar w:fldCharType="begin"/>
            </w:r>
            <w:r w:rsidR="00B5267E" w:rsidRPr="00085FF8">
              <w:rPr>
                <w:rFonts w:eastAsia="微軟正黑體"/>
                <w:noProof/>
                <w:webHidden/>
              </w:rPr>
              <w:instrText xml:space="preserve"> PAGEREF _Toc464203008 \h </w:instrText>
            </w:r>
            <w:r w:rsidRPr="00085FF8">
              <w:rPr>
                <w:rFonts w:eastAsia="微軟正黑體"/>
                <w:noProof/>
                <w:webHidden/>
              </w:rPr>
            </w:r>
            <w:r w:rsidRPr="00085FF8">
              <w:rPr>
                <w:rFonts w:eastAsia="微軟正黑體"/>
                <w:noProof/>
                <w:webHidden/>
              </w:rPr>
              <w:fldChar w:fldCharType="separate"/>
            </w:r>
            <w:r w:rsidR="00B5267E" w:rsidRPr="00085FF8">
              <w:rPr>
                <w:rFonts w:eastAsia="微軟正黑體"/>
                <w:noProof/>
                <w:webHidden/>
              </w:rPr>
              <w:t>6</w:t>
            </w:r>
            <w:r w:rsidRPr="00085FF8">
              <w:rPr>
                <w:rFonts w:eastAsia="微軟正黑體"/>
                <w:noProof/>
                <w:webHidden/>
              </w:rPr>
              <w:fldChar w:fldCharType="end"/>
            </w:r>
          </w:hyperlink>
        </w:p>
        <w:p w:rsidR="00B5267E" w:rsidRPr="00085FF8" w:rsidRDefault="00127A91">
          <w:pPr>
            <w:pStyle w:val="21"/>
            <w:tabs>
              <w:tab w:val="left" w:pos="1200"/>
              <w:tab w:val="right" w:leader="dot" w:pos="8296"/>
            </w:tabs>
            <w:rPr>
              <w:rFonts w:eastAsia="微軟正黑體"/>
              <w:noProof/>
            </w:rPr>
          </w:pPr>
          <w:hyperlink w:anchor="_Toc464203009" w:history="1">
            <w:r w:rsidR="00B5267E" w:rsidRPr="00085FF8">
              <w:rPr>
                <w:rStyle w:val="a9"/>
                <w:rFonts w:eastAsia="微軟正黑體"/>
                <w:noProof/>
              </w:rPr>
              <w:t>2.1.</w:t>
            </w:r>
            <w:r w:rsidR="00B5267E" w:rsidRPr="00085FF8">
              <w:rPr>
                <w:rFonts w:eastAsia="微軟正黑體"/>
                <w:noProof/>
              </w:rPr>
              <w:tab/>
            </w:r>
            <w:r w:rsidR="00B5267E" w:rsidRPr="00085FF8">
              <w:rPr>
                <w:rStyle w:val="a9"/>
                <w:rFonts w:eastAsia="微軟正黑體"/>
                <w:noProof/>
              </w:rPr>
              <w:t>CMP PDU Type and Format Definitions</w:t>
            </w:r>
            <w:r w:rsidR="00B5267E" w:rsidRPr="00085FF8">
              <w:rPr>
                <w:rFonts w:eastAsia="微軟正黑體"/>
                <w:noProof/>
                <w:webHidden/>
              </w:rPr>
              <w:tab/>
            </w:r>
            <w:r w:rsidRPr="00085FF8">
              <w:rPr>
                <w:rFonts w:eastAsia="微軟正黑體"/>
                <w:noProof/>
                <w:webHidden/>
              </w:rPr>
              <w:fldChar w:fldCharType="begin"/>
            </w:r>
            <w:r w:rsidR="00B5267E" w:rsidRPr="00085FF8">
              <w:rPr>
                <w:rFonts w:eastAsia="微軟正黑體"/>
                <w:noProof/>
                <w:webHidden/>
              </w:rPr>
              <w:instrText xml:space="preserve"> PAGEREF _Toc464203009 \h </w:instrText>
            </w:r>
            <w:r w:rsidRPr="00085FF8">
              <w:rPr>
                <w:rFonts w:eastAsia="微軟正黑體"/>
                <w:noProof/>
                <w:webHidden/>
              </w:rPr>
            </w:r>
            <w:r w:rsidRPr="00085FF8">
              <w:rPr>
                <w:rFonts w:eastAsia="微軟正黑體"/>
                <w:noProof/>
                <w:webHidden/>
              </w:rPr>
              <w:fldChar w:fldCharType="separate"/>
            </w:r>
            <w:r w:rsidR="00B5267E" w:rsidRPr="00085FF8">
              <w:rPr>
                <w:rFonts w:eastAsia="微軟正黑體"/>
                <w:noProof/>
                <w:webHidden/>
              </w:rPr>
              <w:t>6</w:t>
            </w:r>
            <w:r w:rsidRPr="00085FF8">
              <w:rPr>
                <w:rFonts w:eastAsia="微軟正黑體"/>
                <w:noProof/>
                <w:webHidden/>
              </w:rPr>
              <w:fldChar w:fldCharType="end"/>
            </w:r>
          </w:hyperlink>
        </w:p>
        <w:p w:rsidR="00B5267E" w:rsidRPr="00085FF8" w:rsidRDefault="00127A91">
          <w:pPr>
            <w:pStyle w:val="21"/>
            <w:tabs>
              <w:tab w:val="left" w:pos="1200"/>
              <w:tab w:val="right" w:leader="dot" w:pos="8296"/>
            </w:tabs>
            <w:rPr>
              <w:rFonts w:eastAsia="微軟正黑體"/>
              <w:noProof/>
            </w:rPr>
          </w:pPr>
          <w:hyperlink w:anchor="_Toc464203010" w:history="1">
            <w:r w:rsidR="00B5267E" w:rsidRPr="00085FF8">
              <w:rPr>
                <w:rStyle w:val="a9"/>
                <w:rFonts w:eastAsia="微軟正黑體"/>
                <w:noProof/>
              </w:rPr>
              <w:t>2.2.</w:t>
            </w:r>
            <w:r w:rsidR="00B5267E" w:rsidRPr="00085FF8">
              <w:rPr>
                <w:rFonts w:eastAsia="微軟正黑體"/>
                <w:noProof/>
              </w:rPr>
              <w:tab/>
            </w:r>
            <w:r w:rsidR="00B5267E" w:rsidRPr="00085FF8">
              <w:rPr>
                <w:rStyle w:val="a9"/>
                <w:rFonts w:eastAsia="微軟正黑體"/>
                <w:noProof/>
              </w:rPr>
              <w:t>CMP PDU Format</w:t>
            </w:r>
            <w:r w:rsidR="00B5267E" w:rsidRPr="00085FF8">
              <w:rPr>
                <w:rFonts w:eastAsia="微軟正黑體"/>
                <w:noProof/>
                <w:webHidden/>
              </w:rPr>
              <w:tab/>
            </w:r>
            <w:r w:rsidRPr="00085FF8">
              <w:rPr>
                <w:rFonts w:eastAsia="微軟正黑體"/>
                <w:noProof/>
                <w:webHidden/>
              </w:rPr>
              <w:fldChar w:fldCharType="begin"/>
            </w:r>
            <w:r w:rsidR="00B5267E" w:rsidRPr="00085FF8">
              <w:rPr>
                <w:rFonts w:eastAsia="微軟正黑體"/>
                <w:noProof/>
                <w:webHidden/>
              </w:rPr>
              <w:instrText xml:space="preserve"> PAGEREF _Toc464203010 \h </w:instrText>
            </w:r>
            <w:r w:rsidRPr="00085FF8">
              <w:rPr>
                <w:rFonts w:eastAsia="微軟正黑體"/>
                <w:noProof/>
                <w:webHidden/>
              </w:rPr>
            </w:r>
            <w:r w:rsidRPr="00085FF8">
              <w:rPr>
                <w:rFonts w:eastAsia="微軟正黑體"/>
                <w:noProof/>
                <w:webHidden/>
              </w:rPr>
              <w:fldChar w:fldCharType="separate"/>
            </w:r>
            <w:r w:rsidR="00B5267E" w:rsidRPr="00085FF8">
              <w:rPr>
                <w:rFonts w:eastAsia="微軟正黑體"/>
                <w:noProof/>
                <w:webHidden/>
              </w:rPr>
              <w:t>6</w:t>
            </w:r>
            <w:r w:rsidRPr="00085FF8">
              <w:rPr>
                <w:rFonts w:eastAsia="微軟正黑體"/>
                <w:noProof/>
                <w:webHidden/>
              </w:rPr>
              <w:fldChar w:fldCharType="end"/>
            </w:r>
          </w:hyperlink>
        </w:p>
        <w:p w:rsidR="00B5267E" w:rsidRPr="00085FF8" w:rsidRDefault="00127A91">
          <w:pPr>
            <w:pStyle w:val="21"/>
            <w:tabs>
              <w:tab w:val="left" w:pos="1200"/>
              <w:tab w:val="right" w:leader="dot" w:pos="8296"/>
            </w:tabs>
            <w:rPr>
              <w:rFonts w:eastAsia="微軟正黑體"/>
              <w:noProof/>
            </w:rPr>
          </w:pPr>
          <w:hyperlink w:anchor="_Toc464203011" w:history="1">
            <w:r w:rsidR="00B5267E" w:rsidRPr="00085FF8">
              <w:rPr>
                <w:rStyle w:val="a9"/>
                <w:rFonts w:eastAsia="微軟正黑體"/>
                <w:noProof/>
              </w:rPr>
              <w:t>2.3.</w:t>
            </w:r>
            <w:r w:rsidR="00B5267E" w:rsidRPr="00085FF8">
              <w:rPr>
                <w:rFonts w:eastAsia="微軟正黑體"/>
                <w:noProof/>
              </w:rPr>
              <w:tab/>
            </w:r>
            <w:r w:rsidR="00B5267E" w:rsidRPr="00085FF8">
              <w:rPr>
                <w:rStyle w:val="a9"/>
                <w:rFonts w:eastAsia="微軟正黑體"/>
                <w:noProof/>
              </w:rPr>
              <w:t>CMP PDU Layout</w:t>
            </w:r>
            <w:r w:rsidR="00B5267E" w:rsidRPr="00085FF8">
              <w:rPr>
                <w:rFonts w:eastAsia="微軟正黑體"/>
                <w:noProof/>
                <w:webHidden/>
              </w:rPr>
              <w:tab/>
            </w:r>
            <w:r w:rsidRPr="00085FF8">
              <w:rPr>
                <w:rFonts w:eastAsia="微軟正黑體"/>
                <w:noProof/>
                <w:webHidden/>
              </w:rPr>
              <w:fldChar w:fldCharType="begin"/>
            </w:r>
            <w:r w:rsidR="00B5267E" w:rsidRPr="00085FF8">
              <w:rPr>
                <w:rFonts w:eastAsia="微軟正黑體"/>
                <w:noProof/>
                <w:webHidden/>
              </w:rPr>
              <w:instrText xml:space="preserve"> PAGEREF _Toc464203011 \h </w:instrText>
            </w:r>
            <w:r w:rsidRPr="00085FF8">
              <w:rPr>
                <w:rFonts w:eastAsia="微軟正黑體"/>
                <w:noProof/>
                <w:webHidden/>
              </w:rPr>
            </w:r>
            <w:r w:rsidRPr="00085FF8">
              <w:rPr>
                <w:rFonts w:eastAsia="微軟正黑體"/>
                <w:noProof/>
                <w:webHidden/>
              </w:rPr>
              <w:fldChar w:fldCharType="separate"/>
            </w:r>
            <w:r w:rsidR="00B5267E" w:rsidRPr="00085FF8">
              <w:rPr>
                <w:rFonts w:eastAsia="微軟正黑體"/>
                <w:noProof/>
                <w:webHidden/>
              </w:rPr>
              <w:t>7</w:t>
            </w:r>
            <w:r w:rsidRPr="00085FF8">
              <w:rPr>
                <w:rFonts w:eastAsia="微軟正黑體"/>
                <w:noProof/>
                <w:webHidden/>
              </w:rPr>
              <w:fldChar w:fldCharType="end"/>
            </w:r>
          </w:hyperlink>
        </w:p>
        <w:p w:rsidR="00B5267E" w:rsidRPr="00085FF8" w:rsidRDefault="00127A91">
          <w:pPr>
            <w:pStyle w:val="21"/>
            <w:tabs>
              <w:tab w:val="left" w:pos="1200"/>
              <w:tab w:val="right" w:leader="dot" w:pos="8296"/>
            </w:tabs>
            <w:rPr>
              <w:rFonts w:eastAsia="微軟正黑體"/>
              <w:noProof/>
            </w:rPr>
          </w:pPr>
          <w:hyperlink w:anchor="_Toc464203012" w:history="1">
            <w:r w:rsidR="00B5267E" w:rsidRPr="00085FF8">
              <w:rPr>
                <w:rStyle w:val="a9"/>
                <w:rFonts w:eastAsia="微軟正黑體"/>
                <w:noProof/>
              </w:rPr>
              <w:t>2.4.</w:t>
            </w:r>
            <w:r w:rsidR="00B5267E" w:rsidRPr="00085FF8">
              <w:rPr>
                <w:rFonts w:eastAsia="微軟正黑體"/>
                <w:noProof/>
              </w:rPr>
              <w:tab/>
            </w:r>
            <w:r w:rsidR="00B5267E" w:rsidRPr="00085FF8">
              <w:rPr>
                <w:rStyle w:val="a9"/>
                <w:rFonts w:eastAsia="微軟正黑體"/>
                <w:noProof/>
              </w:rPr>
              <w:t>CMP Session Description</w:t>
            </w:r>
            <w:r w:rsidR="00B5267E" w:rsidRPr="00085FF8">
              <w:rPr>
                <w:rFonts w:eastAsia="微軟正黑體"/>
                <w:noProof/>
                <w:webHidden/>
              </w:rPr>
              <w:tab/>
            </w:r>
            <w:r w:rsidRPr="00085FF8">
              <w:rPr>
                <w:rFonts w:eastAsia="微軟正黑體"/>
                <w:noProof/>
                <w:webHidden/>
              </w:rPr>
              <w:fldChar w:fldCharType="begin"/>
            </w:r>
            <w:r w:rsidR="00B5267E" w:rsidRPr="00085FF8">
              <w:rPr>
                <w:rFonts w:eastAsia="微軟正黑體"/>
                <w:noProof/>
                <w:webHidden/>
              </w:rPr>
              <w:instrText xml:space="preserve"> PAGEREF _Toc464203012 \h </w:instrText>
            </w:r>
            <w:r w:rsidRPr="00085FF8">
              <w:rPr>
                <w:rFonts w:eastAsia="微軟正黑體"/>
                <w:noProof/>
                <w:webHidden/>
              </w:rPr>
            </w:r>
            <w:r w:rsidRPr="00085FF8">
              <w:rPr>
                <w:rFonts w:eastAsia="微軟正黑體"/>
                <w:noProof/>
                <w:webHidden/>
              </w:rPr>
              <w:fldChar w:fldCharType="separate"/>
            </w:r>
            <w:r w:rsidR="00B5267E" w:rsidRPr="00085FF8">
              <w:rPr>
                <w:rFonts w:eastAsia="微軟正黑體"/>
                <w:noProof/>
                <w:webHidden/>
              </w:rPr>
              <w:t>8</w:t>
            </w:r>
            <w:r w:rsidRPr="00085FF8">
              <w:rPr>
                <w:rFonts w:eastAsia="微軟正黑體"/>
                <w:noProof/>
                <w:webHidden/>
              </w:rPr>
              <w:fldChar w:fldCharType="end"/>
            </w:r>
          </w:hyperlink>
        </w:p>
        <w:p w:rsidR="00B5267E" w:rsidRPr="00085FF8" w:rsidRDefault="00127A91">
          <w:pPr>
            <w:pStyle w:val="21"/>
            <w:tabs>
              <w:tab w:val="left" w:pos="1200"/>
              <w:tab w:val="right" w:leader="dot" w:pos="8296"/>
            </w:tabs>
            <w:rPr>
              <w:rFonts w:eastAsia="微軟正黑體"/>
              <w:noProof/>
            </w:rPr>
          </w:pPr>
          <w:hyperlink w:anchor="_Toc464203013" w:history="1">
            <w:r w:rsidR="00B5267E" w:rsidRPr="00085FF8">
              <w:rPr>
                <w:rStyle w:val="a9"/>
                <w:rFonts w:eastAsia="微軟正黑體"/>
                <w:noProof/>
              </w:rPr>
              <w:t>2.5.</w:t>
            </w:r>
            <w:r w:rsidR="00B5267E" w:rsidRPr="00085FF8">
              <w:rPr>
                <w:rFonts w:eastAsia="微軟正黑體"/>
                <w:noProof/>
              </w:rPr>
              <w:tab/>
            </w:r>
            <w:r w:rsidR="00B5267E" w:rsidRPr="00085FF8">
              <w:rPr>
                <w:rStyle w:val="a9"/>
                <w:rFonts w:eastAsia="微軟正黑體"/>
                <w:noProof/>
              </w:rPr>
              <w:t>CMP PDU Definition</w:t>
            </w:r>
            <w:r w:rsidR="00B5267E" w:rsidRPr="00085FF8">
              <w:rPr>
                <w:rFonts w:eastAsia="微軟正黑體"/>
                <w:noProof/>
                <w:webHidden/>
              </w:rPr>
              <w:tab/>
            </w:r>
            <w:r w:rsidRPr="00085FF8">
              <w:rPr>
                <w:rFonts w:eastAsia="微軟正黑體"/>
                <w:noProof/>
                <w:webHidden/>
              </w:rPr>
              <w:fldChar w:fldCharType="begin"/>
            </w:r>
            <w:r w:rsidR="00B5267E" w:rsidRPr="00085FF8">
              <w:rPr>
                <w:rFonts w:eastAsia="微軟正黑體"/>
                <w:noProof/>
                <w:webHidden/>
              </w:rPr>
              <w:instrText xml:space="preserve"> PAGEREF _Toc464203013 \h </w:instrText>
            </w:r>
            <w:r w:rsidRPr="00085FF8">
              <w:rPr>
                <w:rFonts w:eastAsia="微軟正黑體"/>
                <w:noProof/>
                <w:webHidden/>
              </w:rPr>
            </w:r>
            <w:r w:rsidRPr="00085FF8">
              <w:rPr>
                <w:rFonts w:eastAsia="微軟正黑體"/>
                <w:noProof/>
                <w:webHidden/>
              </w:rPr>
              <w:fldChar w:fldCharType="separate"/>
            </w:r>
            <w:r w:rsidR="00B5267E" w:rsidRPr="00085FF8">
              <w:rPr>
                <w:rFonts w:eastAsia="微軟正黑體"/>
                <w:noProof/>
                <w:webHidden/>
              </w:rPr>
              <w:t>9</w:t>
            </w:r>
            <w:r w:rsidRPr="00085FF8">
              <w:rPr>
                <w:rFonts w:eastAsia="微軟正黑體"/>
                <w:noProof/>
                <w:webHidden/>
              </w:rPr>
              <w:fldChar w:fldCharType="end"/>
            </w:r>
          </w:hyperlink>
        </w:p>
        <w:p w:rsidR="00B5267E" w:rsidRPr="00085FF8" w:rsidRDefault="00127A91">
          <w:pPr>
            <w:pStyle w:val="31"/>
            <w:tabs>
              <w:tab w:val="left" w:pos="1920"/>
              <w:tab w:val="right" w:leader="dot" w:pos="8296"/>
            </w:tabs>
            <w:rPr>
              <w:rFonts w:eastAsia="微軟正黑體"/>
              <w:noProof/>
            </w:rPr>
          </w:pPr>
          <w:hyperlink w:anchor="_Toc464203014" w:history="1">
            <w:r w:rsidR="00B5267E" w:rsidRPr="00085FF8">
              <w:rPr>
                <w:rStyle w:val="a9"/>
                <w:rFonts w:eastAsia="微軟正黑體"/>
                <w:noProof/>
              </w:rPr>
              <w:t>2.5.1.</w:t>
            </w:r>
            <w:r w:rsidR="00B5267E" w:rsidRPr="00085FF8">
              <w:rPr>
                <w:rFonts w:eastAsia="微軟正黑體"/>
                <w:noProof/>
              </w:rPr>
              <w:tab/>
            </w:r>
            <w:r w:rsidR="00B5267E" w:rsidRPr="00085FF8">
              <w:rPr>
                <w:rStyle w:val="a9"/>
                <w:rFonts w:eastAsia="微軟正黑體"/>
                <w:noProof/>
              </w:rPr>
              <w:t>Bind request syntax</w:t>
            </w:r>
            <w:r w:rsidR="00B5267E" w:rsidRPr="00085FF8">
              <w:rPr>
                <w:rFonts w:eastAsia="微軟正黑體"/>
                <w:noProof/>
                <w:webHidden/>
              </w:rPr>
              <w:tab/>
            </w:r>
            <w:r w:rsidRPr="00085FF8">
              <w:rPr>
                <w:rFonts w:eastAsia="微軟正黑體"/>
                <w:noProof/>
                <w:webHidden/>
              </w:rPr>
              <w:fldChar w:fldCharType="begin"/>
            </w:r>
            <w:r w:rsidR="00B5267E" w:rsidRPr="00085FF8">
              <w:rPr>
                <w:rFonts w:eastAsia="微軟正黑體"/>
                <w:noProof/>
                <w:webHidden/>
              </w:rPr>
              <w:instrText xml:space="preserve"> PAGEREF _Toc464203014 \h </w:instrText>
            </w:r>
            <w:r w:rsidRPr="00085FF8">
              <w:rPr>
                <w:rFonts w:eastAsia="微軟正黑體"/>
                <w:noProof/>
                <w:webHidden/>
              </w:rPr>
            </w:r>
            <w:r w:rsidRPr="00085FF8">
              <w:rPr>
                <w:rFonts w:eastAsia="微軟正黑體"/>
                <w:noProof/>
                <w:webHidden/>
              </w:rPr>
              <w:fldChar w:fldCharType="separate"/>
            </w:r>
            <w:r w:rsidR="00B5267E" w:rsidRPr="00085FF8">
              <w:rPr>
                <w:rFonts w:eastAsia="微軟正黑體"/>
                <w:noProof/>
                <w:webHidden/>
              </w:rPr>
              <w:t>9</w:t>
            </w:r>
            <w:r w:rsidRPr="00085FF8">
              <w:rPr>
                <w:rFonts w:eastAsia="微軟正黑體"/>
                <w:noProof/>
                <w:webHidden/>
              </w:rPr>
              <w:fldChar w:fldCharType="end"/>
            </w:r>
          </w:hyperlink>
        </w:p>
        <w:p w:rsidR="00B5267E" w:rsidRPr="00085FF8" w:rsidRDefault="00127A91">
          <w:pPr>
            <w:pStyle w:val="31"/>
            <w:tabs>
              <w:tab w:val="left" w:pos="1920"/>
              <w:tab w:val="right" w:leader="dot" w:pos="8296"/>
            </w:tabs>
            <w:rPr>
              <w:rFonts w:eastAsia="微軟正黑體"/>
              <w:noProof/>
            </w:rPr>
          </w:pPr>
          <w:hyperlink w:anchor="_Toc464203015" w:history="1">
            <w:r w:rsidR="00B5267E" w:rsidRPr="00085FF8">
              <w:rPr>
                <w:rStyle w:val="a9"/>
                <w:rFonts w:eastAsia="微軟正黑體"/>
                <w:noProof/>
              </w:rPr>
              <w:t>2.5.2.</w:t>
            </w:r>
            <w:r w:rsidR="00B5267E" w:rsidRPr="00085FF8">
              <w:rPr>
                <w:rFonts w:eastAsia="微軟正黑體"/>
                <w:noProof/>
              </w:rPr>
              <w:tab/>
            </w:r>
            <w:r w:rsidR="00B5267E" w:rsidRPr="00085FF8">
              <w:rPr>
                <w:rStyle w:val="a9"/>
                <w:rFonts w:eastAsia="微軟正黑體"/>
                <w:noProof/>
              </w:rPr>
              <w:t>Bind response syntax</w:t>
            </w:r>
            <w:r w:rsidR="00B5267E" w:rsidRPr="00085FF8">
              <w:rPr>
                <w:rFonts w:eastAsia="微軟正黑體"/>
                <w:noProof/>
                <w:webHidden/>
              </w:rPr>
              <w:tab/>
            </w:r>
            <w:r w:rsidRPr="00085FF8">
              <w:rPr>
                <w:rFonts w:eastAsia="微軟正黑體"/>
                <w:noProof/>
                <w:webHidden/>
              </w:rPr>
              <w:fldChar w:fldCharType="begin"/>
            </w:r>
            <w:r w:rsidR="00B5267E" w:rsidRPr="00085FF8">
              <w:rPr>
                <w:rFonts w:eastAsia="微軟正黑體"/>
                <w:noProof/>
                <w:webHidden/>
              </w:rPr>
              <w:instrText xml:space="preserve"> PAGEREF _Toc464203015 \h </w:instrText>
            </w:r>
            <w:r w:rsidRPr="00085FF8">
              <w:rPr>
                <w:rFonts w:eastAsia="微軟正黑體"/>
                <w:noProof/>
                <w:webHidden/>
              </w:rPr>
            </w:r>
            <w:r w:rsidRPr="00085FF8">
              <w:rPr>
                <w:rFonts w:eastAsia="微軟正黑體"/>
                <w:noProof/>
                <w:webHidden/>
              </w:rPr>
              <w:fldChar w:fldCharType="separate"/>
            </w:r>
            <w:r w:rsidR="00B5267E" w:rsidRPr="00085FF8">
              <w:rPr>
                <w:rFonts w:eastAsia="微軟正黑體"/>
                <w:noProof/>
                <w:webHidden/>
              </w:rPr>
              <w:t>10</w:t>
            </w:r>
            <w:r w:rsidRPr="00085FF8">
              <w:rPr>
                <w:rFonts w:eastAsia="微軟正黑體"/>
                <w:noProof/>
                <w:webHidden/>
              </w:rPr>
              <w:fldChar w:fldCharType="end"/>
            </w:r>
          </w:hyperlink>
        </w:p>
        <w:p w:rsidR="00B5267E" w:rsidRPr="00085FF8" w:rsidRDefault="00127A91">
          <w:pPr>
            <w:pStyle w:val="31"/>
            <w:tabs>
              <w:tab w:val="left" w:pos="1920"/>
              <w:tab w:val="right" w:leader="dot" w:pos="8296"/>
            </w:tabs>
            <w:rPr>
              <w:rFonts w:eastAsia="微軟正黑體"/>
              <w:noProof/>
            </w:rPr>
          </w:pPr>
          <w:hyperlink w:anchor="_Toc464203016" w:history="1">
            <w:r w:rsidR="00B5267E" w:rsidRPr="00085FF8">
              <w:rPr>
                <w:rStyle w:val="a9"/>
                <w:rFonts w:eastAsia="微軟正黑體"/>
                <w:noProof/>
              </w:rPr>
              <w:t>2.5.3.</w:t>
            </w:r>
            <w:r w:rsidR="00B5267E" w:rsidRPr="00085FF8">
              <w:rPr>
                <w:rFonts w:eastAsia="微軟正黑體"/>
                <w:noProof/>
              </w:rPr>
              <w:tab/>
            </w:r>
            <w:r w:rsidR="00B5267E" w:rsidRPr="00085FF8">
              <w:rPr>
                <w:rStyle w:val="a9"/>
                <w:rFonts w:eastAsia="微軟正黑體"/>
                <w:noProof/>
              </w:rPr>
              <w:t>Initial request syntax</w:t>
            </w:r>
            <w:r w:rsidR="00B5267E" w:rsidRPr="00085FF8">
              <w:rPr>
                <w:rFonts w:eastAsia="微軟正黑體"/>
                <w:noProof/>
                <w:webHidden/>
              </w:rPr>
              <w:tab/>
            </w:r>
            <w:r w:rsidRPr="00085FF8">
              <w:rPr>
                <w:rFonts w:eastAsia="微軟正黑體"/>
                <w:noProof/>
                <w:webHidden/>
              </w:rPr>
              <w:fldChar w:fldCharType="begin"/>
            </w:r>
            <w:r w:rsidR="00B5267E" w:rsidRPr="00085FF8">
              <w:rPr>
                <w:rFonts w:eastAsia="微軟正黑體"/>
                <w:noProof/>
                <w:webHidden/>
              </w:rPr>
              <w:instrText xml:space="preserve"> PAGEREF _Toc464203016 \h </w:instrText>
            </w:r>
            <w:r w:rsidRPr="00085FF8">
              <w:rPr>
                <w:rFonts w:eastAsia="微軟正黑體"/>
                <w:noProof/>
                <w:webHidden/>
              </w:rPr>
            </w:r>
            <w:r w:rsidRPr="00085FF8">
              <w:rPr>
                <w:rFonts w:eastAsia="微軟正黑體"/>
                <w:noProof/>
                <w:webHidden/>
              </w:rPr>
              <w:fldChar w:fldCharType="separate"/>
            </w:r>
            <w:r w:rsidR="00B5267E" w:rsidRPr="00085FF8">
              <w:rPr>
                <w:rFonts w:eastAsia="微軟正黑體"/>
                <w:noProof/>
                <w:webHidden/>
              </w:rPr>
              <w:t>10</w:t>
            </w:r>
            <w:r w:rsidRPr="00085FF8">
              <w:rPr>
                <w:rFonts w:eastAsia="微軟正黑體"/>
                <w:noProof/>
                <w:webHidden/>
              </w:rPr>
              <w:fldChar w:fldCharType="end"/>
            </w:r>
          </w:hyperlink>
        </w:p>
        <w:p w:rsidR="00B5267E" w:rsidRPr="00085FF8" w:rsidRDefault="00127A91">
          <w:pPr>
            <w:pStyle w:val="31"/>
            <w:tabs>
              <w:tab w:val="left" w:pos="1920"/>
              <w:tab w:val="right" w:leader="dot" w:pos="8296"/>
            </w:tabs>
            <w:rPr>
              <w:rFonts w:eastAsia="微軟正黑體"/>
              <w:noProof/>
            </w:rPr>
          </w:pPr>
          <w:hyperlink w:anchor="_Toc464203017" w:history="1">
            <w:r w:rsidR="00B5267E" w:rsidRPr="00085FF8">
              <w:rPr>
                <w:rStyle w:val="a9"/>
                <w:rFonts w:eastAsia="微軟正黑體"/>
                <w:noProof/>
              </w:rPr>
              <w:t>2.5.4.</w:t>
            </w:r>
            <w:r w:rsidR="00B5267E" w:rsidRPr="00085FF8">
              <w:rPr>
                <w:rFonts w:eastAsia="微軟正黑體"/>
                <w:noProof/>
              </w:rPr>
              <w:tab/>
            </w:r>
            <w:r w:rsidR="00B5267E" w:rsidRPr="00085FF8">
              <w:rPr>
                <w:rStyle w:val="a9"/>
                <w:rFonts w:eastAsia="微軟正黑體"/>
                <w:noProof/>
              </w:rPr>
              <w:t>Initial response syntax</w:t>
            </w:r>
            <w:r w:rsidR="00B5267E" w:rsidRPr="00085FF8">
              <w:rPr>
                <w:rFonts w:eastAsia="微軟正黑體"/>
                <w:noProof/>
                <w:webHidden/>
              </w:rPr>
              <w:tab/>
            </w:r>
            <w:r w:rsidRPr="00085FF8">
              <w:rPr>
                <w:rFonts w:eastAsia="微軟正黑體"/>
                <w:noProof/>
                <w:webHidden/>
              </w:rPr>
              <w:fldChar w:fldCharType="begin"/>
            </w:r>
            <w:r w:rsidR="00B5267E" w:rsidRPr="00085FF8">
              <w:rPr>
                <w:rFonts w:eastAsia="微軟正黑體"/>
                <w:noProof/>
                <w:webHidden/>
              </w:rPr>
              <w:instrText xml:space="preserve"> PAGEREF _Toc464203017 \h </w:instrText>
            </w:r>
            <w:r w:rsidRPr="00085FF8">
              <w:rPr>
                <w:rFonts w:eastAsia="微軟正黑體"/>
                <w:noProof/>
                <w:webHidden/>
              </w:rPr>
            </w:r>
            <w:r w:rsidRPr="00085FF8">
              <w:rPr>
                <w:rFonts w:eastAsia="微軟正黑體"/>
                <w:noProof/>
                <w:webHidden/>
              </w:rPr>
              <w:fldChar w:fldCharType="separate"/>
            </w:r>
            <w:r w:rsidR="00B5267E" w:rsidRPr="00085FF8">
              <w:rPr>
                <w:rFonts w:eastAsia="微軟正黑體"/>
                <w:noProof/>
                <w:webHidden/>
              </w:rPr>
              <w:t>11</w:t>
            </w:r>
            <w:r w:rsidRPr="00085FF8">
              <w:rPr>
                <w:rFonts w:eastAsia="微軟正黑體"/>
                <w:noProof/>
                <w:webHidden/>
              </w:rPr>
              <w:fldChar w:fldCharType="end"/>
            </w:r>
          </w:hyperlink>
        </w:p>
        <w:p w:rsidR="00B5267E" w:rsidRPr="00085FF8" w:rsidRDefault="00127A91">
          <w:pPr>
            <w:pStyle w:val="31"/>
            <w:tabs>
              <w:tab w:val="left" w:pos="1920"/>
              <w:tab w:val="right" w:leader="dot" w:pos="8296"/>
            </w:tabs>
            <w:rPr>
              <w:rFonts w:eastAsia="微軟正黑體"/>
              <w:noProof/>
            </w:rPr>
          </w:pPr>
          <w:hyperlink w:anchor="_Toc464203018" w:history="1">
            <w:r w:rsidR="00B5267E" w:rsidRPr="00085FF8">
              <w:rPr>
                <w:rStyle w:val="a9"/>
                <w:rFonts w:eastAsia="微軟正黑體"/>
                <w:noProof/>
              </w:rPr>
              <w:t>2.5.5.</w:t>
            </w:r>
            <w:r w:rsidR="00B5267E" w:rsidRPr="00085FF8">
              <w:rPr>
                <w:rFonts w:eastAsia="微軟正黑體"/>
                <w:noProof/>
              </w:rPr>
              <w:tab/>
            </w:r>
            <w:r w:rsidR="00B5267E" w:rsidRPr="00085FF8">
              <w:rPr>
                <w:rStyle w:val="a9"/>
                <w:rFonts w:eastAsia="微軟正黑體"/>
                <w:noProof/>
              </w:rPr>
              <w:t>Sign up request syntax</w:t>
            </w:r>
            <w:r w:rsidR="00B5267E" w:rsidRPr="00085FF8">
              <w:rPr>
                <w:rFonts w:eastAsia="微軟正黑體"/>
                <w:noProof/>
                <w:webHidden/>
              </w:rPr>
              <w:tab/>
            </w:r>
            <w:r w:rsidRPr="00085FF8">
              <w:rPr>
                <w:rFonts w:eastAsia="微軟正黑體"/>
                <w:noProof/>
                <w:webHidden/>
              </w:rPr>
              <w:fldChar w:fldCharType="begin"/>
            </w:r>
            <w:r w:rsidR="00B5267E" w:rsidRPr="00085FF8">
              <w:rPr>
                <w:rFonts w:eastAsia="微軟正黑體"/>
                <w:noProof/>
                <w:webHidden/>
              </w:rPr>
              <w:instrText xml:space="preserve"> PAGEREF _Toc464203018 \h </w:instrText>
            </w:r>
            <w:r w:rsidRPr="00085FF8">
              <w:rPr>
                <w:rFonts w:eastAsia="微軟正黑體"/>
                <w:noProof/>
                <w:webHidden/>
              </w:rPr>
            </w:r>
            <w:r w:rsidRPr="00085FF8">
              <w:rPr>
                <w:rFonts w:eastAsia="微軟正黑體"/>
                <w:noProof/>
                <w:webHidden/>
              </w:rPr>
              <w:fldChar w:fldCharType="separate"/>
            </w:r>
            <w:r w:rsidR="00B5267E" w:rsidRPr="00085FF8">
              <w:rPr>
                <w:rFonts w:eastAsia="微軟正黑體"/>
                <w:noProof/>
                <w:webHidden/>
              </w:rPr>
              <w:t>11</w:t>
            </w:r>
            <w:r w:rsidRPr="00085FF8">
              <w:rPr>
                <w:rFonts w:eastAsia="微軟正黑體"/>
                <w:noProof/>
                <w:webHidden/>
              </w:rPr>
              <w:fldChar w:fldCharType="end"/>
            </w:r>
          </w:hyperlink>
        </w:p>
        <w:p w:rsidR="00B5267E" w:rsidRPr="00085FF8" w:rsidRDefault="00127A91">
          <w:pPr>
            <w:pStyle w:val="31"/>
            <w:tabs>
              <w:tab w:val="left" w:pos="1920"/>
              <w:tab w:val="right" w:leader="dot" w:pos="8296"/>
            </w:tabs>
            <w:rPr>
              <w:rFonts w:eastAsia="微軟正黑體"/>
              <w:noProof/>
            </w:rPr>
          </w:pPr>
          <w:hyperlink w:anchor="_Toc464203019" w:history="1">
            <w:r w:rsidR="00B5267E" w:rsidRPr="00085FF8">
              <w:rPr>
                <w:rStyle w:val="a9"/>
                <w:rFonts w:eastAsia="微軟正黑體"/>
                <w:noProof/>
              </w:rPr>
              <w:t>2.5.6.</w:t>
            </w:r>
            <w:r w:rsidR="00B5267E" w:rsidRPr="00085FF8">
              <w:rPr>
                <w:rFonts w:eastAsia="微軟正黑體"/>
                <w:noProof/>
              </w:rPr>
              <w:tab/>
            </w:r>
            <w:r w:rsidR="00B5267E" w:rsidRPr="00085FF8">
              <w:rPr>
                <w:rStyle w:val="a9"/>
                <w:rFonts w:eastAsia="微軟正黑體"/>
                <w:noProof/>
              </w:rPr>
              <w:t>Sign up response syntax</w:t>
            </w:r>
            <w:r w:rsidR="00B5267E" w:rsidRPr="00085FF8">
              <w:rPr>
                <w:rFonts w:eastAsia="微軟正黑體"/>
                <w:noProof/>
                <w:webHidden/>
              </w:rPr>
              <w:tab/>
            </w:r>
            <w:r w:rsidRPr="00085FF8">
              <w:rPr>
                <w:rFonts w:eastAsia="微軟正黑體"/>
                <w:noProof/>
                <w:webHidden/>
              </w:rPr>
              <w:fldChar w:fldCharType="begin"/>
            </w:r>
            <w:r w:rsidR="00B5267E" w:rsidRPr="00085FF8">
              <w:rPr>
                <w:rFonts w:eastAsia="微軟正黑體"/>
                <w:noProof/>
                <w:webHidden/>
              </w:rPr>
              <w:instrText xml:space="preserve"> PAGEREF _Toc464203019 \h </w:instrText>
            </w:r>
            <w:r w:rsidRPr="00085FF8">
              <w:rPr>
                <w:rFonts w:eastAsia="微軟正黑體"/>
                <w:noProof/>
                <w:webHidden/>
              </w:rPr>
            </w:r>
            <w:r w:rsidRPr="00085FF8">
              <w:rPr>
                <w:rFonts w:eastAsia="微軟正黑體"/>
                <w:noProof/>
                <w:webHidden/>
              </w:rPr>
              <w:fldChar w:fldCharType="separate"/>
            </w:r>
            <w:r w:rsidR="00B5267E" w:rsidRPr="00085FF8">
              <w:rPr>
                <w:rFonts w:eastAsia="微軟正黑體"/>
                <w:noProof/>
                <w:webHidden/>
              </w:rPr>
              <w:t>12</w:t>
            </w:r>
            <w:r w:rsidRPr="00085FF8">
              <w:rPr>
                <w:rFonts w:eastAsia="微軟正黑體"/>
                <w:noProof/>
                <w:webHidden/>
              </w:rPr>
              <w:fldChar w:fldCharType="end"/>
            </w:r>
          </w:hyperlink>
        </w:p>
        <w:p w:rsidR="00B5267E" w:rsidRPr="00085FF8" w:rsidRDefault="00127A91">
          <w:pPr>
            <w:pStyle w:val="31"/>
            <w:tabs>
              <w:tab w:val="left" w:pos="1920"/>
              <w:tab w:val="right" w:leader="dot" w:pos="8296"/>
            </w:tabs>
            <w:rPr>
              <w:rFonts w:eastAsia="微軟正黑體"/>
              <w:noProof/>
            </w:rPr>
          </w:pPr>
          <w:hyperlink w:anchor="_Toc464203020" w:history="1">
            <w:r w:rsidR="00B5267E" w:rsidRPr="00085FF8">
              <w:rPr>
                <w:rStyle w:val="a9"/>
                <w:rFonts w:eastAsia="微軟正黑體"/>
                <w:noProof/>
              </w:rPr>
              <w:t>2.5.7.</w:t>
            </w:r>
            <w:r w:rsidR="00B5267E" w:rsidRPr="00085FF8">
              <w:rPr>
                <w:rFonts w:eastAsia="微軟正黑體"/>
                <w:noProof/>
              </w:rPr>
              <w:tab/>
            </w:r>
            <w:r w:rsidR="00B5267E" w:rsidRPr="00085FF8">
              <w:rPr>
                <w:rStyle w:val="a9"/>
                <w:rFonts w:eastAsia="微軟正黑體"/>
                <w:noProof/>
              </w:rPr>
              <w:t>Authentication request syntax</w:t>
            </w:r>
            <w:r w:rsidR="00B5267E" w:rsidRPr="00085FF8">
              <w:rPr>
                <w:rFonts w:eastAsia="微軟正黑體"/>
                <w:noProof/>
                <w:webHidden/>
              </w:rPr>
              <w:tab/>
            </w:r>
            <w:r w:rsidRPr="00085FF8">
              <w:rPr>
                <w:rFonts w:eastAsia="微軟正黑體"/>
                <w:noProof/>
                <w:webHidden/>
              </w:rPr>
              <w:fldChar w:fldCharType="begin"/>
            </w:r>
            <w:r w:rsidR="00B5267E" w:rsidRPr="00085FF8">
              <w:rPr>
                <w:rFonts w:eastAsia="微軟正黑體"/>
                <w:noProof/>
                <w:webHidden/>
              </w:rPr>
              <w:instrText xml:space="preserve"> PAGEREF _Toc464203020 \h </w:instrText>
            </w:r>
            <w:r w:rsidRPr="00085FF8">
              <w:rPr>
                <w:rFonts w:eastAsia="微軟正黑體"/>
                <w:noProof/>
                <w:webHidden/>
              </w:rPr>
            </w:r>
            <w:r w:rsidRPr="00085FF8">
              <w:rPr>
                <w:rFonts w:eastAsia="微軟正黑體"/>
                <w:noProof/>
                <w:webHidden/>
              </w:rPr>
              <w:fldChar w:fldCharType="separate"/>
            </w:r>
            <w:r w:rsidR="00B5267E" w:rsidRPr="00085FF8">
              <w:rPr>
                <w:rFonts w:eastAsia="微軟正黑體"/>
                <w:noProof/>
                <w:webHidden/>
              </w:rPr>
              <w:t>12</w:t>
            </w:r>
            <w:r w:rsidRPr="00085FF8">
              <w:rPr>
                <w:rFonts w:eastAsia="微軟正黑體"/>
                <w:noProof/>
                <w:webHidden/>
              </w:rPr>
              <w:fldChar w:fldCharType="end"/>
            </w:r>
          </w:hyperlink>
        </w:p>
        <w:p w:rsidR="00B5267E" w:rsidRPr="00085FF8" w:rsidRDefault="00127A91">
          <w:pPr>
            <w:pStyle w:val="31"/>
            <w:tabs>
              <w:tab w:val="left" w:pos="1920"/>
              <w:tab w:val="right" w:leader="dot" w:pos="8296"/>
            </w:tabs>
            <w:rPr>
              <w:rFonts w:eastAsia="微軟正黑體"/>
              <w:noProof/>
            </w:rPr>
          </w:pPr>
          <w:hyperlink w:anchor="_Toc464203021" w:history="1">
            <w:r w:rsidR="00B5267E" w:rsidRPr="00085FF8">
              <w:rPr>
                <w:rStyle w:val="a9"/>
                <w:rFonts w:eastAsia="微軟正黑體"/>
                <w:noProof/>
              </w:rPr>
              <w:t>2.5.8.</w:t>
            </w:r>
            <w:r w:rsidR="00B5267E" w:rsidRPr="00085FF8">
              <w:rPr>
                <w:rFonts w:eastAsia="微軟正黑體"/>
                <w:noProof/>
              </w:rPr>
              <w:tab/>
            </w:r>
            <w:r w:rsidR="00B5267E" w:rsidRPr="00085FF8">
              <w:rPr>
                <w:rStyle w:val="a9"/>
                <w:rFonts w:eastAsia="微軟正黑體"/>
                <w:noProof/>
              </w:rPr>
              <w:t>Authentication response syntax</w:t>
            </w:r>
            <w:r w:rsidR="00B5267E" w:rsidRPr="00085FF8">
              <w:rPr>
                <w:rFonts w:eastAsia="微軟正黑體"/>
                <w:noProof/>
                <w:webHidden/>
              </w:rPr>
              <w:tab/>
            </w:r>
            <w:r w:rsidRPr="00085FF8">
              <w:rPr>
                <w:rFonts w:eastAsia="微軟正黑體"/>
                <w:noProof/>
                <w:webHidden/>
              </w:rPr>
              <w:fldChar w:fldCharType="begin"/>
            </w:r>
            <w:r w:rsidR="00B5267E" w:rsidRPr="00085FF8">
              <w:rPr>
                <w:rFonts w:eastAsia="微軟正黑體"/>
                <w:noProof/>
                <w:webHidden/>
              </w:rPr>
              <w:instrText xml:space="preserve"> PAGEREF _Toc464203021 \h </w:instrText>
            </w:r>
            <w:r w:rsidRPr="00085FF8">
              <w:rPr>
                <w:rFonts w:eastAsia="微軟正黑體"/>
                <w:noProof/>
                <w:webHidden/>
              </w:rPr>
            </w:r>
            <w:r w:rsidRPr="00085FF8">
              <w:rPr>
                <w:rFonts w:eastAsia="微軟正黑體"/>
                <w:noProof/>
                <w:webHidden/>
              </w:rPr>
              <w:fldChar w:fldCharType="separate"/>
            </w:r>
            <w:r w:rsidR="00B5267E" w:rsidRPr="00085FF8">
              <w:rPr>
                <w:rFonts w:eastAsia="微軟正黑體"/>
                <w:noProof/>
                <w:webHidden/>
              </w:rPr>
              <w:t>13</w:t>
            </w:r>
            <w:r w:rsidRPr="00085FF8">
              <w:rPr>
                <w:rFonts w:eastAsia="微軟正黑體"/>
                <w:noProof/>
                <w:webHidden/>
              </w:rPr>
              <w:fldChar w:fldCharType="end"/>
            </w:r>
          </w:hyperlink>
        </w:p>
        <w:p w:rsidR="00B5267E" w:rsidRPr="00085FF8" w:rsidRDefault="00127A91">
          <w:pPr>
            <w:pStyle w:val="31"/>
            <w:tabs>
              <w:tab w:val="left" w:pos="1920"/>
              <w:tab w:val="right" w:leader="dot" w:pos="8296"/>
            </w:tabs>
            <w:rPr>
              <w:rFonts w:eastAsia="微軟正黑體"/>
              <w:noProof/>
            </w:rPr>
          </w:pPr>
          <w:hyperlink w:anchor="_Toc464203022" w:history="1">
            <w:r w:rsidR="00B5267E" w:rsidRPr="00085FF8">
              <w:rPr>
                <w:rStyle w:val="a9"/>
                <w:rFonts w:eastAsia="微軟正黑體"/>
                <w:noProof/>
              </w:rPr>
              <w:t>2.5.9.</w:t>
            </w:r>
            <w:r w:rsidR="00B5267E" w:rsidRPr="00085FF8">
              <w:rPr>
                <w:rFonts w:eastAsia="微軟正黑體"/>
                <w:noProof/>
              </w:rPr>
              <w:tab/>
            </w:r>
            <w:r w:rsidR="00B5267E" w:rsidRPr="00085FF8">
              <w:rPr>
                <w:rStyle w:val="a9"/>
                <w:rFonts w:eastAsia="微軟正黑體"/>
                <w:noProof/>
              </w:rPr>
              <w:t>Access log request syntax</w:t>
            </w:r>
            <w:r w:rsidR="00B5267E" w:rsidRPr="00085FF8">
              <w:rPr>
                <w:rFonts w:eastAsia="微軟正黑體"/>
                <w:noProof/>
                <w:webHidden/>
              </w:rPr>
              <w:tab/>
            </w:r>
            <w:r w:rsidRPr="00085FF8">
              <w:rPr>
                <w:rFonts w:eastAsia="微軟正黑體"/>
                <w:noProof/>
                <w:webHidden/>
              </w:rPr>
              <w:fldChar w:fldCharType="begin"/>
            </w:r>
            <w:r w:rsidR="00B5267E" w:rsidRPr="00085FF8">
              <w:rPr>
                <w:rFonts w:eastAsia="微軟正黑體"/>
                <w:noProof/>
                <w:webHidden/>
              </w:rPr>
              <w:instrText xml:space="preserve"> PAGEREF _Toc464203022 \h </w:instrText>
            </w:r>
            <w:r w:rsidRPr="00085FF8">
              <w:rPr>
                <w:rFonts w:eastAsia="微軟正黑體"/>
                <w:noProof/>
                <w:webHidden/>
              </w:rPr>
            </w:r>
            <w:r w:rsidRPr="00085FF8">
              <w:rPr>
                <w:rFonts w:eastAsia="微軟正黑體"/>
                <w:noProof/>
                <w:webHidden/>
              </w:rPr>
              <w:fldChar w:fldCharType="separate"/>
            </w:r>
            <w:r w:rsidR="00B5267E" w:rsidRPr="00085FF8">
              <w:rPr>
                <w:rFonts w:eastAsia="微軟正黑體"/>
                <w:noProof/>
                <w:webHidden/>
              </w:rPr>
              <w:t>13</w:t>
            </w:r>
            <w:r w:rsidRPr="00085FF8">
              <w:rPr>
                <w:rFonts w:eastAsia="微軟正黑體"/>
                <w:noProof/>
                <w:webHidden/>
              </w:rPr>
              <w:fldChar w:fldCharType="end"/>
            </w:r>
          </w:hyperlink>
        </w:p>
        <w:p w:rsidR="00B5267E" w:rsidRPr="00085FF8" w:rsidRDefault="00127A91">
          <w:pPr>
            <w:pStyle w:val="31"/>
            <w:tabs>
              <w:tab w:val="left" w:pos="1920"/>
              <w:tab w:val="right" w:leader="dot" w:pos="8296"/>
            </w:tabs>
            <w:rPr>
              <w:rFonts w:eastAsia="微軟正黑體"/>
              <w:noProof/>
            </w:rPr>
          </w:pPr>
          <w:hyperlink w:anchor="_Toc464203023" w:history="1">
            <w:r w:rsidR="00B5267E" w:rsidRPr="00085FF8">
              <w:rPr>
                <w:rStyle w:val="a9"/>
                <w:rFonts w:eastAsia="微軟正黑體"/>
                <w:noProof/>
              </w:rPr>
              <w:t>2.5.10.</w:t>
            </w:r>
            <w:r w:rsidR="00B5267E" w:rsidRPr="00085FF8">
              <w:rPr>
                <w:rFonts w:eastAsia="微軟正黑體"/>
                <w:noProof/>
              </w:rPr>
              <w:tab/>
            </w:r>
            <w:r w:rsidR="00B5267E" w:rsidRPr="00085FF8">
              <w:rPr>
                <w:rStyle w:val="a9"/>
                <w:rFonts w:eastAsia="微軟正黑體"/>
                <w:noProof/>
              </w:rPr>
              <w:t>Access log response syntax</w:t>
            </w:r>
            <w:r w:rsidR="00B5267E" w:rsidRPr="00085FF8">
              <w:rPr>
                <w:rFonts w:eastAsia="微軟正黑體"/>
                <w:noProof/>
                <w:webHidden/>
              </w:rPr>
              <w:tab/>
            </w:r>
            <w:r w:rsidRPr="00085FF8">
              <w:rPr>
                <w:rFonts w:eastAsia="微軟正黑體"/>
                <w:noProof/>
                <w:webHidden/>
              </w:rPr>
              <w:fldChar w:fldCharType="begin"/>
            </w:r>
            <w:r w:rsidR="00B5267E" w:rsidRPr="00085FF8">
              <w:rPr>
                <w:rFonts w:eastAsia="微軟正黑體"/>
                <w:noProof/>
                <w:webHidden/>
              </w:rPr>
              <w:instrText xml:space="preserve"> PAGEREF _Toc464203023 \h </w:instrText>
            </w:r>
            <w:r w:rsidRPr="00085FF8">
              <w:rPr>
                <w:rFonts w:eastAsia="微軟正黑體"/>
                <w:noProof/>
                <w:webHidden/>
              </w:rPr>
            </w:r>
            <w:r w:rsidRPr="00085FF8">
              <w:rPr>
                <w:rFonts w:eastAsia="微軟正黑體"/>
                <w:noProof/>
                <w:webHidden/>
              </w:rPr>
              <w:fldChar w:fldCharType="separate"/>
            </w:r>
            <w:r w:rsidR="00B5267E" w:rsidRPr="00085FF8">
              <w:rPr>
                <w:rFonts w:eastAsia="微軟正黑體"/>
                <w:noProof/>
                <w:webHidden/>
              </w:rPr>
              <w:t>14</w:t>
            </w:r>
            <w:r w:rsidRPr="00085FF8">
              <w:rPr>
                <w:rFonts w:eastAsia="微軟正黑體"/>
                <w:noProof/>
                <w:webHidden/>
              </w:rPr>
              <w:fldChar w:fldCharType="end"/>
            </w:r>
          </w:hyperlink>
        </w:p>
        <w:p w:rsidR="00B5267E" w:rsidRPr="00085FF8" w:rsidRDefault="00127A91">
          <w:pPr>
            <w:pStyle w:val="31"/>
            <w:tabs>
              <w:tab w:val="left" w:pos="1920"/>
              <w:tab w:val="right" w:leader="dot" w:pos="8296"/>
            </w:tabs>
            <w:rPr>
              <w:rFonts w:eastAsia="微軟正黑體"/>
              <w:noProof/>
            </w:rPr>
          </w:pPr>
          <w:hyperlink w:anchor="_Toc464203024" w:history="1">
            <w:r w:rsidR="00B5267E" w:rsidRPr="00085FF8">
              <w:rPr>
                <w:rStyle w:val="a9"/>
                <w:rFonts w:eastAsia="微軟正黑體"/>
                <w:noProof/>
              </w:rPr>
              <w:t>2.5.11.</w:t>
            </w:r>
            <w:r w:rsidR="00B5267E" w:rsidRPr="00085FF8">
              <w:rPr>
                <w:rFonts w:eastAsia="微軟正黑體"/>
                <w:noProof/>
              </w:rPr>
              <w:tab/>
            </w:r>
            <w:r w:rsidR="00B5267E" w:rsidRPr="00085FF8">
              <w:rPr>
                <w:rStyle w:val="a9"/>
                <w:rFonts w:eastAsia="微軟正黑體"/>
                <w:noProof/>
              </w:rPr>
              <w:t>Enquire link request syntax</w:t>
            </w:r>
            <w:r w:rsidR="00B5267E" w:rsidRPr="00085FF8">
              <w:rPr>
                <w:rFonts w:eastAsia="微軟正黑體"/>
                <w:noProof/>
                <w:webHidden/>
              </w:rPr>
              <w:tab/>
            </w:r>
            <w:r w:rsidRPr="00085FF8">
              <w:rPr>
                <w:rFonts w:eastAsia="微軟正黑體"/>
                <w:noProof/>
                <w:webHidden/>
              </w:rPr>
              <w:fldChar w:fldCharType="begin"/>
            </w:r>
            <w:r w:rsidR="00B5267E" w:rsidRPr="00085FF8">
              <w:rPr>
                <w:rFonts w:eastAsia="微軟正黑體"/>
                <w:noProof/>
                <w:webHidden/>
              </w:rPr>
              <w:instrText xml:space="preserve"> PAGEREF _Toc464203024 \h </w:instrText>
            </w:r>
            <w:r w:rsidRPr="00085FF8">
              <w:rPr>
                <w:rFonts w:eastAsia="微軟正黑體"/>
                <w:noProof/>
                <w:webHidden/>
              </w:rPr>
            </w:r>
            <w:r w:rsidRPr="00085FF8">
              <w:rPr>
                <w:rFonts w:eastAsia="微軟正黑體"/>
                <w:noProof/>
                <w:webHidden/>
              </w:rPr>
              <w:fldChar w:fldCharType="separate"/>
            </w:r>
            <w:r w:rsidR="00B5267E" w:rsidRPr="00085FF8">
              <w:rPr>
                <w:rFonts w:eastAsia="微軟正黑體"/>
                <w:noProof/>
                <w:webHidden/>
              </w:rPr>
              <w:t>15</w:t>
            </w:r>
            <w:r w:rsidRPr="00085FF8">
              <w:rPr>
                <w:rFonts w:eastAsia="微軟正黑體"/>
                <w:noProof/>
                <w:webHidden/>
              </w:rPr>
              <w:fldChar w:fldCharType="end"/>
            </w:r>
          </w:hyperlink>
        </w:p>
        <w:p w:rsidR="00B5267E" w:rsidRPr="00085FF8" w:rsidRDefault="00127A91">
          <w:pPr>
            <w:pStyle w:val="31"/>
            <w:tabs>
              <w:tab w:val="left" w:pos="1920"/>
              <w:tab w:val="right" w:leader="dot" w:pos="8296"/>
            </w:tabs>
            <w:rPr>
              <w:rFonts w:eastAsia="微軟正黑體"/>
              <w:noProof/>
            </w:rPr>
          </w:pPr>
          <w:hyperlink w:anchor="_Toc464203025" w:history="1">
            <w:r w:rsidR="00B5267E" w:rsidRPr="00085FF8">
              <w:rPr>
                <w:rStyle w:val="a9"/>
                <w:rFonts w:eastAsia="微軟正黑體"/>
                <w:noProof/>
              </w:rPr>
              <w:t>2.5.12.</w:t>
            </w:r>
            <w:r w:rsidR="00B5267E" w:rsidRPr="00085FF8">
              <w:rPr>
                <w:rFonts w:eastAsia="微軟正黑體"/>
                <w:noProof/>
              </w:rPr>
              <w:tab/>
            </w:r>
            <w:r w:rsidR="00B5267E" w:rsidRPr="00085FF8">
              <w:rPr>
                <w:rStyle w:val="a9"/>
                <w:rFonts w:eastAsia="微軟正黑體"/>
                <w:noProof/>
              </w:rPr>
              <w:t>Enquire link response syntax</w:t>
            </w:r>
            <w:r w:rsidR="00B5267E" w:rsidRPr="00085FF8">
              <w:rPr>
                <w:rFonts w:eastAsia="微軟正黑體"/>
                <w:noProof/>
                <w:webHidden/>
              </w:rPr>
              <w:tab/>
            </w:r>
            <w:r w:rsidRPr="00085FF8">
              <w:rPr>
                <w:rFonts w:eastAsia="微軟正黑體"/>
                <w:noProof/>
                <w:webHidden/>
              </w:rPr>
              <w:fldChar w:fldCharType="begin"/>
            </w:r>
            <w:r w:rsidR="00B5267E" w:rsidRPr="00085FF8">
              <w:rPr>
                <w:rFonts w:eastAsia="微軟正黑體"/>
                <w:noProof/>
                <w:webHidden/>
              </w:rPr>
              <w:instrText xml:space="preserve"> PAGEREF _Toc464203025 \h </w:instrText>
            </w:r>
            <w:r w:rsidRPr="00085FF8">
              <w:rPr>
                <w:rFonts w:eastAsia="微軟正黑體"/>
                <w:noProof/>
                <w:webHidden/>
              </w:rPr>
            </w:r>
            <w:r w:rsidRPr="00085FF8">
              <w:rPr>
                <w:rFonts w:eastAsia="微軟正黑體"/>
                <w:noProof/>
                <w:webHidden/>
              </w:rPr>
              <w:fldChar w:fldCharType="separate"/>
            </w:r>
            <w:r w:rsidR="00B5267E" w:rsidRPr="00085FF8">
              <w:rPr>
                <w:rFonts w:eastAsia="微軟正黑體"/>
                <w:noProof/>
                <w:webHidden/>
              </w:rPr>
              <w:t>15</w:t>
            </w:r>
            <w:r w:rsidRPr="00085FF8">
              <w:rPr>
                <w:rFonts w:eastAsia="微軟正黑體"/>
                <w:noProof/>
                <w:webHidden/>
              </w:rPr>
              <w:fldChar w:fldCharType="end"/>
            </w:r>
          </w:hyperlink>
        </w:p>
        <w:p w:rsidR="00B5267E" w:rsidRPr="00085FF8" w:rsidRDefault="00127A91">
          <w:pPr>
            <w:pStyle w:val="31"/>
            <w:tabs>
              <w:tab w:val="left" w:pos="1920"/>
              <w:tab w:val="right" w:leader="dot" w:pos="8296"/>
            </w:tabs>
            <w:rPr>
              <w:rFonts w:eastAsia="微軟正黑體"/>
              <w:noProof/>
            </w:rPr>
          </w:pPr>
          <w:hyperlink w:anchor="_Toc464203026" w:history="1">
            <w:r w:rsidR="00B5267E" w:rsidRPr="00085FF8">
              <w:rPr>
                <w:rStyle w:val="a9"/>
                <w:rFonts w:eastAsia="微軟正黑體"/>
                <w:noProof/>
              </w:rPr>
              <w:t>2.5.13.</w:t>
            </w:r>
            <w:r w:rsidR="00B5267E" w:rsidRPr="00085FF8">
              <w:rPr>
                <w:rFonts w:eastAsia="微軟正黑體"/>
                <w:noProof/>
              </w:rPr>
              <w:tab/>
            </w:r>
            <w:r w:rsidR="00B5267E" w:rsidRPr="00085FF8">
              <w:rPr>
                <w:rStyle w:val="a9"/>
                <w:rFonts w:eastAsia="微軟正黑體"/>
                <w:noProof/>
              </w:rPr>
              <w:t>Unbind request syntax</w:t>
            </w:r>
            <w:r w:rsidR="00B5267E" w:rsidRPr="00085FF8">
              <w:rPr>
                <w:rFonts w:eastAsia="微軟正黑體"/>
                <w:noProof/>
                <w:webHidden/>
              </w:rPr>
              <w:tab/>
            </w:r>
            <w:r w:rsidRPr="00085FF8">
              <w:rPr>
                <w:rFonts w:eastAsia="微軟正黑體"/>
                <w:noProof/>
                <w:webHidden/>
              </w:rPr>
              <w:fldChar w:fldCharType="begin"/>
            </w:r>
            <w:r w:rsidR="00B5267E" w:rsidRPr="00085FF8">
              <w:rPr>
                <w:rFonts w:eastAsia="微軟正黑體"/>
                <w:noProof/>
                <w:webHidden/>
              </w:rPr>
              <w:instrText xml:space="preserve"> PAGEREF _Toc464203026 \h </w:instrText>
            </w:r>
            <w:r w:rsidRPr="00085FF8">
              <w:rPr>
                <w:rFonts w:eastAsia="微軟正黑體"/>
                <w:noProof/>
                <w:webHidden/>
              </w:rPr>
            </w:r>
            <w:r w:rsidRPr="00085FF8">
              <w:rPr>
                <w:rFonts w:eastAsia="微軟正黑體"/>
                <w:noProof/>
                <w:webHidden/>
              </w:rPr>
              <w:fldChar w:fldCharType="separate"/>
            </w:r>
            <w:r w:rsidR="00B5267E" w:rsidRPr="00085FF8">
              <w:rPr>
                <w:rFonts w:eastAsia="微軟正黑體"/>
                <w:noProof/>
                <w:webHidden/>
              </w:rPr>
              <w:t>16</w:t>
            </w:r>
            <w:r w:rsidRPr="00085FF8">
              <w:rPr>
                <w:rFonts w:eastAsia="微軟正黑體"/>
                <w:noProof/>
                <w:webHidden/>
              </w:rPr>
              <w:fldChar w:fldCharType="end"/>
            </w:r>
          </w:hyperlink>
        </w:p>
        <w:p w:rsidR="00B5267E" w:rsidRPr="00085FF8" w:rsidRDefault="00127A91">
          <w:pPr>
            <w:pStyle w:val="31"/>
            <w:tabs>
              <w:tab w:val="left" w:pos="1920"/>
              <w:tab w:val="right" w:leader="dot" w:pos="8296"/>
            </w:tabs>
            <w:rPr>
              <w:rFonts w:eastAsia="微軟正黑體"/>
              <w:noProof/>
            </w:rPr>
          </w:pPr>
          <w:hyperlink w:anchor="_Toc464203027" w:history="1">
            <w:r w:rsidR="00B5267E" w:rsidRPr="00085FF8">
              <w:rPr>
                <w:rStyle w:val="a9"/>
                <w:rFonts w:eastAsia="微軟正黑體"/>
                <w:noProof/>
              </w:rPr>
              <w:t>2.5.14.</w:t>
            </w:r>
            <w:r w:rsidR="00B5267E" w:rsidRPr="00085FF8">
              <w:rPr>
                <w:rFonts w:eastAsia="微軟正黑體"/>
                <w:noProof/>
              </w:rPr>
              <w:tab/>
            </w:r>
            <w:r w:rsidR="00B5267E" w:rsidRPr="00085FF8">
              <w:rPr>
                <w:rStyle w:val="a9"/>
                <w:rFonts w:eastAsia="微軟正黑體"/>
                <w:noProof/>
              </w:rPr>
              <w:t>Unbind response syntax</w:t>
            </w:r>
            <w:r w:rsidR="00B5267E" w:rsidRPr="00085FF8">
              <w:rPr>
                <w:rFonts w:eastAsia="微軟正黑體"/>
                <w:noProof/>
                <w:webHidden/>
              </w:rPr>
              <w:tab/>
            </w:r>
            <w:r w:rsidRPr="00085FF8">
              <w:rPr>
                <w:rFonts w:eastAsia="微軟正黑體"/>
                <w:noProof/>
                <w:webHidden/>
              </w:rPr>
              <w:fldChar w:fldCharType="begin"/>
            </w:r>
            <w:r w:rsidR="00B5267E" w:rsidRPr="00085FF8">
              <w:rPr>
                <w:rFonts w:eastAsia="微軟正黑體"/>
                <w:noProof/>
                <w:webHidden/>
              </w:rPr>
              <w:instrText xml:space="preserve"> PAGEREF _Toc464203027 \h </w:instrText>
            </w:r>
            <w:r w:rsidRPr="00085FF8">
              <w:rPr>
                <w:rFonts w:eastAsia="微軟正黑體"/>
                <w:noProof/>
                <w:webHidden/>
              </w:rPr>
            </w:r>
            <w:r w:rsidRPr="00085FF8">
              <w:rPr>
                <w:rFonts w:eastAsia="微軟正黑體"/>
                <w:noProof/>
                <w:webHidden/>
              </w:rPr>
              <w:fldChar w:fldCharType="separate"/>
            </w:r>
            <w:r w:rsidR="00B5267E" w:rsidRPr="00085FF8">
              <w:rPr>
                <w:rFonts w:eastAsia="微軟正黑體"/>
                <w:noProof/>
                <w:webHidden/>
              </w:rPr>
              <w:t>16</w:t>
            </w:r>
            <w:r w:rsidRPr="00085FF8">
              <w:rPr>
                <w:rFonts w:eastAsia="微軟正黑體"/>
                <w:noProof/>
                <w:webHidden/>
              </w:rPr>
              <w:fldChar w:fldCharType="end"/>
            </w:r>
          </w:hyperlink>
        </w:p>
        <w:p w:rsidR="00B5267E" w:rsidRPr="00085FF8" w:rsidRDefault="00127A91">
          <w:pPr>
            <w:pStyle w:val="31"/>
            <w:tabs>
              <w:tab w:val="left" w:pos="1920"/>
              <w:tab w:val="right" w:leader="dot" w:pos="8296"/>
            </w:tabs>
            <w:rPr>
              <w:rFonts w:eastAsia="微軟正黑體"/>
              <w:noProof/>
            </w:rPr>
          </w:pPr>
          <w:hyperlink w:anchor="_Toc464203028" w:history="1">
            <w:r w:rsidR="00B5267E" w:rsidRPr="00085FF8">
              <w:rPr>
                <w:rStyle w:val="a9"/>
                <w:rFonts w:eastAsia="微軟正黑體"/>
                <w:noProof/>
              </w:rPr>
              <w:t>2.5.15.</w:t>
            </w:r>
            <w:r w:rsidR="00B5267E" w:rsidRPr="00085FF8">
              <w:rPr>
                <w:rFonts w:eastAsia="微軟正黑體"/>
                <w:noProof/>
              </w:rPr>
              <w:tab/>
            </w:r>
            <w:r w:rsidR="00B5267E" w:rsidRPr="00085FF8">
              <w:rPr>
                <w:rStyle w:val="a9"/>
                <w:rFonts w:eastAsia="微軟正黑體"/>
                <w:noProof/>
              </w:rPr>
              <w:t>Update request syntax</w:t>
            </w:r>
            <w:r w:rsidR="00B5267E" w:rsidRPr="00085FF8">
              <w:rPr>
                <w:rFonts w:eastAsia="微軟正黑體"/>
                <w:noProof/>
                <w:webHidden/>
              </w:rPr>
              <w:tab/>
            </w:r>
            <w:r w:rsidRPr="00085FF8">
              <w:rPr>
                <w:rFonts w:eastAsia="微軟正黑體"/>
                <w:noProof/>
                <w:webHidden/>
              </w:rPr>
              <w:fldChar w:fldCharType="begin"/>
            </w:r>
            <w:r w:rsidR="00B5267E" w:rsidRPr="00085FF8">
              <w:rPr>
                <w:rFonts w:eastAsia="微軟正黑體"/>
                <w:noProof/>
                <w:webHidden/>
              </w:rPr>
              <w:instrText xml:space="preserve"> PAGEREF _Toc464203028 \h </w:instrText>
            </w:r>
            <w:r w:rsidRPr="00085FF8">
              <w:rPr>
                <w:rFonts w:eastAsia="微軟正黑體"/>
                <w:noProof/>
                <w:webHidden/>
              </w:rPr>
            </w:r>
            <w:r w:rsidRPr="00085FF8">
              <w:rPr>
                <w:rFonts w:eastAsia="微軟正黑體"/>
                <w:noProof/>
                <w:webHidden/>
              </w:rPr>
              <w:fldChar w:fldCharType="separate"/>
            </w:r>
            <w:r w:rsidR="00B5267E" w:rsidRPr="00085FF8">
              <w:rPr>
                <w:rFonts w:eastAsia="微軟正黑體"/>
                <w:noProof/>
                <w:webHidden/>
              </w:rPr>
              <w:t>17</w:t>
            </w:r>
            <w:r w:rsidRPr="00085FF8">
              <w:rPr>
                <w:rFonts w:eastAsia="微軟正黑體"/>
                <w:noProof/>
                <w:webHidden/>
              </w:rPr>
              <w:fldChar w:fldCharType="end"/>
            </w:r>
          </w:hyperlink>
        </w:p>
        <w:p w:rsidR="00B5267E" w:rsidRPr="00085FF8" w:rsidRDefault="00127A91">
          <w:pPr>
            <w:pStyle w:val="31"/>
            <w:tabs>
              <w:tab w:val="left" w:pos="1920"/>
              <w:tab w:val="right" w:leader="dot" w:pos="8296"/>
            </w:tabs>
            <w:rPr>
              <w:rFonts w:eastAsia="微軟正黑體"/>
              <w:noProof/>
            </w:rPr>
          </w:pPr>
          <w:hyperlink w:anchor="_Toc464203029" w:history="1">
            <w:r w:rsidR="00B5267E" w:rsidRPr="00085FF8">
              <w:rPr>
                <w:rStyle w:val="a9"/>
                <w:rFonts w:eastAsia="微軟正黑體"/>
                <w:noProof/>
              </w:rPr>
              <w:t>2.5.16.</w:t>
            </w:r>
            <w:r w:rsidR="00B5267E" w:rsidRPr="00085FF8">
              <w:rPr>
                <w:rFonts w:eastAsia="微軟正黑體"/>
                <w:noProof/>
              </w:rPr>
              <w:tab/>
            </w:r>
            <w:r w:rsidR="00B5267E" w:rsidRPr="00085FF8">
              <w:rPr>
                <w:rStyle w:val="a9"/>
                <w:rFonts w:eastAsia="微軟正黑體"/>
                <w:noProof/>
              </w:rPr>
              <w:t>Update response syntax</w:t>
            </w:r>
            <w:r w:rsidR="00B5267E" w:rsidRPr="00085FF8">
              <w:rPr>
                <w:rFonts w:eastAsia="微軟正黑體"/>
                <w:noProof/>
                <w:webHidden/>
              </w:rPr>
              <w:tab/>
            </w:r>
            <w:r w:rsidRPr="00085FF8">
              <w:rPr>
                <w:rFonts w:eastAsia="微軟正黑體"/>
                <w:noProof/>
                <w:webHidden/>
              </w:rPr>
              <w:fldChar w:fldCharType="begin"/>
            </w:r>
            <w:r w:rsidR="00B5267E" w:rsidRPr="00085FF8">
              <w:rPr>
                <w:rFonts w:eastAsia="微軟正黑體"/>
                <w:noProof/>
                <w:webHidden/>
              </w:rPr>
              <w:instrText xml:space="preserve"> PAGEREF _Toc464203029 \h </w:instrText>
            </w:r>
            <w:r w:rsidRPr="00085FF8">
              <w:rPr>
                <w:rFonts w:eastAsia="微軟正黑體"/>
                <w:noProof/>
                <w:webHidden/>
              </w:rPr>
            </w:r>
            <w:r w:rsidRPr="00085FF8">
              <w:rPr>
                <w:rFonts w:eastAsia="微軟正黑體"/>
                <w:noProof/>
                <w:webHidden/>
              </w:rPr>
              <w:fldChar w:fldCharType="separate"/>
            </w:r>
            <w:r w:rsidR="00B5267E" w:rsidRPr="00085FF8">
              <w:rPr>
                <w:rFonts w:eastAsia="微軟正黑體"/>
                <w:noProof/>
                <w:webHidden/>
              </w:rPr>
              <w:t>17</w:t>
            </w:r>
            <w:r w:rsidRPr="00085FF8">
              <w:rPr>
                <w:rFonts w:eastAsia="微軟正黑體"/>
                <w:noProof/>
                <w:webHidden/>
              </w:rPr>
              <w:fldChar w:fldCharType="end"/>
            </w:r>
          </w:hyperlink>
        </w:p>
        <w:p w:rsidR="00B5267E" w:rsidRPr="00085FF8" w:rsidRDefault="00127A91">
          <w:pPr>
            <w:pStyle w:val="31"/>
            <w:tabs>
              <w:tab w:val="left" w:pos="1920"/>
              <w:tab w:val="right" w:leader="dot" w:pos="8296"/>
            </w:tabs>
            <w:rPr>
              <w:rFonts w:eastAsia="微軟正黑體"/>
              <w:noProof/>
            </w:rPr>
          </w:pPr>
          <w:hyperlink w:anchor="_Toc464203030" w:history="1">
            <w:r w:rsidR="00B5267E" w:rsidRPr="00085FF8">
              <w:rPr>
                <w:rStyle w:val="a9"/>
                <w:rFonts w:eastAsia="微軟正黑體"/>
                <w:noProof/>
              </w:rPr>
              <w:t>2.5.17.</w:t>
            </w:r>
            <w:r w:rsidR="00B5267E" w:rsidRPr="00085FF8">
              <w:rPr>
                <w:rFonts w:eastAsia="微軟正黑體"/>
                <w:noProof/>
              </w:rPr>
              <w:tab/>
            </w:r>
            <w:r w:rsidR="00B5267E" w:rsidRPr="00085FF8">
              <w:rPr>
                <w:rStyle w:val="a9"/>
                <w:rFonts w:eastAsia="微軟正黑體"/>
                <w:noProof/>
              </w:rPr>
              <w:t>Reboot request syntax</w:t>
            </w:r>
            <w:r w:rsidR="00B5267E" w:rsidRPr="00085FF8">
              <w:rPr>
                <w:rFonts w:eastAsia="微軟正黑體"/>
                <w:noProof/>
                <w:webHidden/>
              </w:rPr>
              <w:tab/>
            </w:r>
            <w:r w:rsidRPr="00085FF8">
              <w:rPr>
                <w:rFonts w:eastAsia="微軟正黑體"/>
                <w:noProof/>
                <w:webHidden/>
              </w:rPr>
              <w:fldChar w:fldCharType="begin"/>
            </w:r>
            <w:r w:rsidR="00B5267E" w:rsidRPr="00085FF8">
              <w:rPr>
                <w:rFonts w:eastAsia="微軟正黑體"/>
                <w:noProof/>
                <w:webHidden/>
              </w:rPr>
              <w:instrText xml:space="preserve"> PAGEREF _Toc464203030 \h </w:instrText>
            </w:r>
            <w:r w:rsidRPr="00085FF8">
              <w:rPr>
                <w:rFonts w:eastAsia="微軟正黑體"/>
                <w:noProof/>
                <w:webHidden/>
              </w:rPr>
            </w:r>
            <w:r w:rsidRPr="00085FF8">
              <w:rPr>
                <w:rFonts w:eastAsia="微軟正黑體"/>
                <w:noProof/>
                <w:webHidden/>
              </w:rPr>
              <w:fldChar w:fldCharType="separate"/>
            </w:r>
            <w:r w:rsidR="00B5267E" w:rsidRPr="00085FF8">
              <w:rPr>
                <w:rFonts w:eastAsia="微軟正黑體"/>
                <w:noProof/>
                <w:webHidden/>
              </w:rPr>
              <w:t>18</w:t>
            </w:r>
            <w:r w:rsidRPr="00085FF8">
              <w:rPr>
                <w:rFonts w:eastAsia="微軟正黑體"/>
                <w:noProof/>
                <w:webHidden/>
              </w:rPr>
              <w:fldChar w:fldCharType="end"/>
            </w:r>
          </w:hyperlink>
        </w:p>
        <w:p w:rsidR="00B5267E" w:rsidRPr="00085FF8" w:rsidRDefault="00127A91">
          <w:pPr>
            <w:pStyle w:val="31"/>
            <w:tabs>
              <w:tab w:val="left" w:pos="1920"/>
              <w:tab w:val="right" w:leader="dot" w:pos="8296"/>
            </w:tabs>
            <w:rPr>
              <w:rFonts w:eastAsia="微軟正黑體"/>
              <w:noProof/>
            </w:rPr>
          </w:pPr>
          <w:hyperlink w:anchor="_Toc464203031" w:history="1">
            <w:r w:rsidR="00B5267E" w:rsidRPr="00085FF8">
              <w:rPr>
                <w:rStyle w:val="a9"/>
                <w:rFonts w:eastAsia="微軟正黑體"/>
                <w:noProof/>
              </w:rPr>
              <w:t>2.5.18.</w:t>
            </w:r>
            <w:r w:rsidR="00B5267E" w:rsidRPr="00085FF8">
              <w:rPr>
                <w:rFonts w:eastAsia="微軟正黑體"/>
                <w:noProof/>
              </w:rPr>
              <w:tab/>
            </w:r>
            <w:r w:rsidR="00B5267E" w:rsidRPr="00085FF8">
              <w:rPr>
                <w:rStyle w:val="a9"/>
                <w:rFonts w:eastAsia="微軟正黑體"/>
                <w:noProof/>
              </w:rPr>
              <w:t>Reboot response syntax</w:t>
            </w:r>
            <w:r w:rsidR="00B5267E" w:rsidRPr="00085FF8">
              <w:rPr>
                <w:rFonts w:eastAsia="微軟正黑體"/>
                <w:noProof/>
                <w:webHidden/>
              </w:rPr>
              <w:tab/>
            </w:r>
            <w:r w:rsidRPr="00085FF8">
              <w:rPr>
                <w:rFonts w:eastAsia="微軟正黑體"/>
                <w:noProof/>
                <w:webHidden/>
              </w:rPr>
              <w:fldChar w:fldCharType="begin"/>
            </w:r>
            <w:r w:rsidR="00B5267E" w:rsidRPr="00085FF8">
              <w:rPr>
                <w:rFonts w:eastAsia="微軟正黑體"/>
                <w:noProof/>
                <w:webHidden/>
              </w:rPr>
              <w:instrText xml:space="preserve"> PAGEREF _Toc464203031 \h </w:instrText>
            </w:r>
            <w:r w:rsidRPr="00085FF8">
              <w:rPr>
                <w:rFonts w:eastAsia="微軟正黑體"/>
                <w:noProof/>
                <w:webHidden/>
              </w:rPr>
            </w:r>
            <w:r w:rsidRPr="00085FF8">
              <w:rPr>
                <w:rFonts w:eastAsia="微軟正黑體"/>
                <w:noProof/>
                <w:webHidden/>
              </w:rPr>
              <w:fldChar w:fldCharType="separate"/>
            </w:r>
            <w:r w:rsidR="00B5267E" w:rsidRPr="00085FF8">
              <w:rPr>
                <w:rFonts w:eastAsia="微軟正黑體"/>
                <w:noProof/>
                <w:webHidden/>
              </w:rPr>
              <w:t>18</w:t>
            </w:r>
            <w:r w:rsidRPr="00085FF8">
              <w:rPr>
                <w:rFonts w:eastAsia="微軟正黑體"/>
                <w:noProof/>
                <w:webHidden/>
              </w:rPr>
              <w:fldChar w:fldCharType="end"/>
            </w:r>
          </w:hyperlink>
        </w:p>
        <w:p w:rsidR="00B5267E" w:rsidRPr="00085FF8" w:rsidRDefault="00127A91">
          <w:pPr>
            <w:pStyle w:val="31"/>
            <w:tabs>
              <w:tab w:val="left" w:pos="1920"/>
              <w:tab w:val="right" w:leader="dot" w:pos="8296"/>
            </w:tabs>
            <w:rPr>
              <w:rFonts w:eastAsia="微軟正黑體"/>
              <w:noProof/>
            </w:rPr>
          </w:pPr>
          <w:hyperlink w:anchor="_Toc464203032" w:history="1">
            <w:r w:rsidR="00B5267E" w:rsidRPr="00085FF8">
              <w:rPr>
                <w:rStyle w:val="a9"/>
                <w:rFonts w:eastAsia="微軟正黑體"/>
                <w:noProof/>
              </w:rPr>
              <w:t>2.5.19.</w:t>
            </w:r>
            <w:r w:rsidR="00B5267E" w:rsidRPr="00085FF8">
              <w:rPr>
                <w:rFonts w:eastAsia="微軟正黑體"/>
                <w:noProof/>
              </w:rPr>
              <w:tab/>
            </w:r>
            <w:r w:rsidR="00B5267E" w:rsidRPr="00085FF8">
              <w:rPr>
                <w:rStyle w:val="a9"/>
                <w:rFonts w:eastAsia="微軟正黑體"/>
                <w:noProof/>
              </w:rPr>
              <w:t>Configuration request syntax</w:t>
            </w:r>
            <w:r w:rsidR="00B5267E" w:rsidRPr="00085FF8">
              <w:rPr>
                <w:rFonts w:eastAsia="微軟正黑體"/>
                <w:noProof/>
                <w:webHidden/>
              </w:rPr>
              <w:tab/>
            </w:r>
            <w:r w:rsidRPr="00085FF8">
              <w:rPr>
                <w:rFonts w:eastAsia="微軟正黑體"/>
                <w:noProof/>
                <w:webHidden/>
              </w:rPr>
              <w:fldChar w:fldCharType="begin"/>
            </w:r>
            <w:r w:rsidR="00B5267E" w:rsidRPr="00085FF8">
              <w:rPr>
                <w:rFonts w:eastAsia="微軟正黑體"/>
                <w:noProof/>
                <w:webHidden/>
              </w:rPr>
              <w:instrText xml:space="preserve"> PAGEREF _Toc464203032 \h </w:instrText>
            </w:r>
            <w:r w:rsidRPr="00085FF8">
              <w:rPr>
                <w:rFonts w:eastAsia="微軟正黑體"/>
                <w:noProof/>
                <w:webHidden/>
              </w:rPr>
            </w:r>
            <w:r w:rsidRPr="00085FF8">
              <w:rPr>
                <w:rFonts w:eastAsia="微軟正黑體"/>
                <w:noProof/>
                <w:webHidden/>
              </w:rPr>
              <w:fldChar w:fldCharType="separate"/>
            </w:r>
            <w:r w:rsidR="00B5267E" w:rsidRPr="00085FF8">
              <w:rPr>
                <w:rFonts w:eastAsia="微軟正黑體"/>
                <w:noProof/>
                <w:webHidden/>
              </w:rPr>
              <w:t>19</w:t>
            </w:r>
            <w:r w:rsidRPr="00085FF8">
              <w:rPr>
                <w:rFonts w:eastAsia="微軟正黑體"/>
                <w:noProof/>
                <w:webHidden/>
              </w:rPr>
              <w:fldChar w:fldCharType="end"/>
            </w:r>
          </w:hyperlink>
        </w:p>
        <w:p w:rsidR="00B5267E" w:rsidRPr="00085FF8" w:rsidRDefault="00127A91">
          <w:pPr>
            <w:pStyle w:val="31"/>
            <w:tabs>
              <w:tab w:val="left" w:pos="1920"/>
              <w:tab w:val="right" w:leader="dot" w:pos="8296"/>
            </w:tabs>
            <w:rPr>
              <w:rFonts w:eastAsia="微軟正黑體"/>
              <w:noProof/>
            </w:rPr>
          </w:pPr>
          <w:hyperlink w:anchor="_Toc464203033" w:history="1">
            <w:r w:rsidR="00B5267E" w:rsidRPr="00085FF8">
              <w:rPr>
                <w:rStyle w:val="a9"/>
                <w:rFonts w:eastAsia="微軟正黑體"/>
                <w:noProof/>
              </w:rPr>
              <w:t>2.5.20.</w:t>
            </w:r>
            <w:r w:rsidR="00B5267E" w:rsidRPr="00085FF8">
              <w:rPr>
                <w:rFonts w:eastAsia="微軟正黑體"/>
                <w:noProof/>
              </w:rPr>
              <w:tab/>
            </w:r>
            <w:r w:rsidR="00B5267E" w:rsidRPr="00085FF8">
              <w:rPr>
                <w:rStyle w:val="a9"/>
                <w:rFonts w:eastAsia="微軟正黑體"/>
                <w:noProof/>
              </w:rPr>
              <w:t>Configuration response syntax</w:t>
            </w:r>
            <w:r w:rsidR="00B5267E" w:rsidRPr="00085FF8">
              <w:rPr>
                <w:rFonts w:eastAsia="微軟正黑體"/>
                <w:noProof/>
                <w:webHidden/>
              </w:rPr>
              <w:tab/>
            </w:r>
            <w:r w:rsidRPr="00085FF8">
              <w:rPr>
                <w:rFonts w:eastAsia="微軟正黑體"/>
                <w:noProof/>
                <w:webHidden/>
              </w:rPr>
              <w:fldChar w:fldCharType="begin"/>
            </w:r>
            <w:r w:rsidR="00B5267E" w:rsidRPr="00085FF8">
              <w:rPr>
                <w:rFonts w:eastAsia="微軟正黑體"/>
                <w:noProof/>
                <w:webHidden/>
              </w:rPr>
              <w:instrText xml:space="preserve"> PAGEREF _Toc464203033 \h </w:instrText>
            </w:r>
            <w:r w:rsidRPr="00085FF8">
              <w:rPr>
                <w:rFonts w:eastAsia="微軟正黑體"/>
                <w:noProof/>
                <w:webHidden/>
              </w:rPr>
            </w:r>
            <w:r w:rsidRPr="00085FF8">
              <w:rPr>
                <w:rFonts w:eastAsia="微軟正黑體"/>
                <w:noProof/>
                <w:webHidden/>
              </w:rPr>
              <w:fldChar w:fldCharType="separate"/>
            </w:r>
            <w:r w:rsidR="00B5267E" w:rsidRPr="00085FF8">
              <w:rPr>
                <w:rFonts w:eastAsia="微軟正黑體"/>
                <w:noProof/>
                <w:webHidden/>
              </w:rPr>
              <w:t>19</w:t>
            </w:r>
            <w:r w:rsidRPr="00085FF8">
              <w:rPr>
                <w:rFonts w:eastAsia="微軟正黑體"/>
                <w:noProof/>
                <w:webHidden/>
              </w:rPr>
              <w:fldChar w:fldCharType="end"/>
            </w:r>
          </w:hyperlink>
        </w:p>
        <w:p w:rsidR="00B5267E" w:rsidRPr="00085FF8" w:rsidRDefault="00127A91">
          <w:pPr>
            <w:pStyle w:val="31"/>
            <w:tabs>
              <w:tab w:val="left" w:pos="1920"/>
              <w:tab w:val="right" w:leader="dot" w:pos="8296"/>
            </w:tabs>
            <w:rPr>
              <w:rFonts w:eastAsia="微軟正黑體"/>
              <w:noProof/>
            </w:rPr>
          </w:pPr>
          <w:hyperlink w:anchor="_Toc464203034" w:history="1">
            <w:r w:rsidR="00B5267E" w:rsidRPr="00085FF8">
              <w:rPr>
                <w:rStyle w:val="a9"/>
                <w:rFonts w:eastAsia="微軟正黑體"/>
                <w:noProof/>
              </w:rPr>
              <w:t>2.5.21.</w:t>
            </w:r>
            <w:r w:rsidR="00B5267E" w:rsidRPr="00085FF8">
              <w:rPr>
                <w:rFonts w:eastAsia="微軟正黑體"/>
                <w:noProof/>
              </w:rPr>
              <w:tab/>
            </w:r>
            <w:r w:rsidR="00B5267E" w:rsidRPr="00085FF8">
              <w:rPr>
                <w:rStyle w:val="a9"/>
                <w:rFonts w:eastAsia="微軟正黑體"/>
                <w:noProof/>
              </w:rPr>
              <w:t>Power port setting request syntax</w:t>
            </w:r>
            <w:r w:rsidR="00B5267E" w:rsidRPr="00085FF8">
              <w:rPr>
                <w:rFonts w:eastAsia="微軟正黑體"/>
                <w:noProof/>
                <w:webHidden/>
              </w:rPr>
              <w:tab/>
            </w:r>
            <w:r w:rsidRPr="00085FF8">
              <w:rPr>
                <w:rFonts w:eastAsia="微軟正黑體"/>
                <w:noProof/>
                <w:webHidden/>
              </w:rPr>
              <w:fldChar w:fldCharType="begin"/>
            </w:r>
            <w:r w:rsidR="00B5267E" w:rsidRPr="00085FF8">
              <w:rPr>
                <w:rFonts w:eastAsia="微軟正黑體"/>
                <w:noProof/>
                <w:webHidden/>
              </w:rPr>
              <w:instrText xml:space="preserve"> PAGEREF _Toc464203034 \h </w:instrText>
            </w:r>
            <w:r w:rsidRPr="00085FF8">
              <w:rPr>
                <w:rFonts w:eastAsia="微軟正黑體"/>
                <w:noProof/>
                <w:webHidden/>
              </w:rPr>
            </w:r>
            <w:r w:rsidRPr="00085FF8">
              <w:rPr>
                <w:rFonts w:eastAsia="微軟正黑體"/>
                <w:noProof/>
                <w:webHidden/>
              </w:rPr>
              <w:fldChar w:fldCharType="separate"/>
            </w:r>
            <w:r w:rsidR="00B5267E" w:rsidRPr="00085FF8">
              <w:rPr>
                <w:rFonts w:eastAsia="微軟正黑體"/>
                <w:noProof/>
                <w:webHidden/>
              </w:rPr>
              <w:t>20</w:t>
            </w:r>
            <w:r w:rsidRPr="00085FF8">
              <w:rPr>
                <w:rFonts w:eastAsia="微軟正黑體"/>
                <w:noProof/>
                <w:webHidden/>
              </w:rPr>
              <w:fldChar w:fldCharType="end"/>
            </w:r>
          </w:hyperlink>
        </w:p>
        <w:p w:rsidR="00B5267E" w:rsidRPr="00085FF8" w:rsidRDefault="00127A91">
          <w:pPr>
            <w:pStyle w:val="31"/>
            <w:tabs>
              <w:tab w:val="left" w:pos="1920"/>
              <w:tab w:val="right" w:leader="dot" w:pos="8296"/>
            </w:tabs>
            <w:rPr>
              <w:rFonts w:eastAsia="微軟正黑體"/>
              <w:noProof/>
            </w:rPr>
          </w:pPr>
          <w:hyperlink w:anchor="_Toc464203035" w:history="1">
            <w:r w:rsidR="00B5267E" w:rsidRPr="00085FF8">
              <w:rPr>
                <w:rStyle w:val="a9"/>
                <w:rFonts w:eastAsia="微軟正黑體"/>
                <w:noProof/>
              </w:rPr>
              <w:t>2.5.22.</w:t>
            </w:r>
            <w:r w:rsidR="00B5267E" w:rsidRPr="00085FF8">
              <w:rPr>
                <w:rFonts w:eastAsia="微軟正黑體"/>
                <w:noProof/>
              </w:rPr>
              <w:tab/>
            </w:r>
            <w:r w:rsidR="00B5267E" w:rsidRPr="00085FF8">
              <w:rPr>
                <w:rStyle w:val="a9"/>
                <w:rFonts w:eastAsia="微軟正黑體"/>
                <w:noProof/>
              </w:rPr>
              <w:t>Power port setting response syntax</w:t>
            </w:r>
            <w:r w:rsidR="00B5267E" w:rsidRPr="00085FF8">
              <w:rPr>
                <w:rFonts w:eastAsia="微軟正黑體"/>
                <w:noProof/>
                <w:webHidden/>
              </w:rPr>
              <w:tab/>
            </w:r>
            <w:r w:rsidRPr="00085FF8">
              <w:rPr>
                <w:rFonts w:eastAsia="微軟正黑體"/>
                <w:noProof/>
                <w:webHidden/>
              </w:rPr>
              <w:fldChar w:fldCharType="begin"/>
            </w:r>
            <w:r w:rsidR="00B5267E" w:rsidRPr="00085FF8">
              <w:rPr>
                <w:rFonts w:eastAsia="微軟正黑體"/>
                <w:noProof/>
                <w:webHidden/>
              </w:rPr>
              <w:instrText xml:space="preserve"> PAGEREF _Toc464203035 \h </w:instrText>
            </w:r>
            <w:r w:rsidRPr="00085FF8">
              <w:rPr>
                <w:rFonts w:eastAsia="微軟正黑體"/>
                <w:noProof/>
                <w:webHidden/>
              </w:rPr>
            </w:r>
            <w:r w:rsidRPr="00085FF8">
              <w:rPr>
                <w:rFonts w:eastAsia="微軟正黑體"/>
                <w:noProof/>
                <w:webHidden/>
              </w:rPr>
              <w:fldChar w:fldCharType="separate"/>
            </w:r>
            <w:r w:rsidR="00B5267E" w:rsidRPr="00085FF8">
              <w:rPr>
                <w:rFonts w:eastAsia="微軟正黑體"/>
                <w:noProof/>
                <w:webHidden/>
              </w:rPr>
              <w:t>20</w:t>
            </w:r>
            <w:r w:rsidRPr="00085FF8">
              <w:rPr>
                <w:rFonts w:eastAsia="微軟正黑體"/>
                <w:noProof/>
                <w:webHidden/>
              </w:rPr>
              <w:fldChar w:fldCharType="end"/>
            </w:r>
          </w:hyperlink>
        </w:p>
        <w:p w:rsidR="00B5267E" w:rsidRPr="00085FF8" w:rsidRDefault="00127A91">
          <w:pPr>
            <w:pStyle w:val="31"/>
            <w:tabs>
              <w:tab w:val="left" w:pos="1920"/>
              <w:tab w:val="right" w:leader="dot" w:pos="8296"/>
            </w:tabs>
            <w:rPr>
              <w:rFonts w:eastAsia="微軟正黑體"/>
              <w:noProof/>
            </w:rPr>
          </w:pPr>
          <w:hyperlink w:anchor="_Toc464203036" w:history="1">
            <w:r w:rsidR="00B5267E" w:rsidRPr="00085FF8">
              <w:rPr>
                <w:rStyle w:val="a9"/>
                <w:rFonts w:eastAsia="微軟正黑體"/>
                <w:noProof/>
              </w:rPr>
              <w:t>2.5.23.</w:t>
            </w:r>
            <w:r w:rsidR="00B5267E" w:rsidRPr="00085FF8">
              <w:rPr>
                <w:rFonts w:eastAsia="微軟正黑體"/>
                <w:noProof/>
              </w:rPr>
              <w:tab/>
            </w:r>
            <w:r w:rsidR="00B5267E" w:rsidRPr="00085FF8">
              <w:rPr>
                <w:rStyle w:val="a9"/>
                <w:rFonts w:eastAsia="微軟正黑體"/>
                <w:noProof/>
              </w:rPr>
              <w:t>Power port state requests syntax</w:t>
            </w:r>
            <w:r w:rsidR="00B5267E" w:rsidRPr="00085FF8">
              <w:rPr>
                <w:rFonts w:eastAsia="微軟正黑體"/>
                <w:noProof/>
                <w:webHidden/>
              </w:rPr>
              <w:tab/>
            </w:r>
            <w:r w:rsidRPr="00085FF8">
              <w:rPr>
                <w:rFonts w:eastAsia="微軟正黑體"/>
                <w:noProof/>
                <w:webHidden/>
              </w:rPr>
              <w:fldChar w:fldCharType="begin"/>
            </w:r>
            <w:r w:rsidR="00B5267E" w:rsidRPr="00085FF8">
              <w:rPr>
                <w:rFonts w:eastAsia="微軟正黑體"/>
                <w:noProof/>
                <w:webHidden/>
              </w:rPr>
              <w:instrText xml:space="preserve"> PAGEREF _Toc464203036 \h </w:instrText>
            </w:r>
            <w:r w:rsidRPr="00085FF8">
              <w:rPr>
                <w:rFonts w:eastAsia="微軟正黑體"/>
                <w:noProof/>
                <w:webHidden/>
              </w:rPr>
            </w:r>
            <w:r w:rsidRPr="00085FF8">
              <w:rPr>
                <w:rFonts w:eastAsia="微軟正黑體"/>
                <w:noProof/>
                <w:webHidden/>
              </w:rPr>
              <w:fldChar w:fldCharType="separate"/>
            </w:r>
            <w:r w:rsidR="00B5267E" w:rsidRPr="00085FF8">
              <w:rPr>
                <w:rFonts w:eastAsia="微軟正黑體"/>
                <w:noProof/>
                <w:webHidden/>
              </w:rPr>
              <w:t>21</w:t>
            </w:r>
            <w:r w:rsidRPr="00085FF8">
              <w:rPr>
                <w:rFonts w:eastAsia="微軟正黑體"/>
                <w:noProof/>
                <w:webHidden/>
              </w:rPr>
              <w:fldChar w:fldCharType="end"/>
            </w:r>
          </w:hyperlink>
        </w:p>
        <w:p w:rsidR="00B5267E" w:rsidRPr="00085FF8" w:rsidRDefault="00127A91">
          <w:pPr>
            <w:pStyle w:val="31"/>
            <w:tabs>
              <w:tab w:val="left" w:pos="1920"/>
              <w:tab w:val="right" w:leader="dot" w:pos="8296"/>
            </w:tabs>
            <w:rPr>
              <w:rFonts w:eastAsia="微軟正黑體"/>
              <w:noProof/>
            </w:rPr>
          </w:pPr>
          <w:hyperlink w:anchor="_Toc464203037" w:history="1">
            <w:r w:rsidR="00B5267E" w:rsidRPr="00085FF8">
              <w:rPr>
                <w:rStyle w:val="a9"/>
                <w:rFonts w:eastAsia="微軟正黑體"/>
                <w:noProof/>
              </w:rPr>
              <w:t>2.5.24.</w:t>
            </w:r>
            <w:r w:rsidR="00B5267E" w:rsidRPr="00085FF8">
              <w:rPr>
                <w:rFonts w:eastAsia="微軟正黑體"/>
                <w:noProof/>
              </w:rPr>
              <w:tab/>
            </w:r>
            <w:r w:rsidR="00B5267E" w:rsidRPr="00085FF8">
              <w:rPr>
                <w:rStyle w:val="a9"/>
                <w:rFonts w:eastAsia="微軟正黑體"/>
                <w:noProof/>
              </w:rPr>
              <w:t>Power port state response syntax</w:t>
            </w:r>
            <w:r w:rsidR="00B5267E" w:rsidRPr="00085FF8">
              <w:rPr>
                <w:rFonts w:eastAsia="微軟正黑體"/>
                <w:noProof/>
                <w:webHidden/>
              </w:rPr>
              <w:tab/>
            </w:r>
            <w:r w:rsidRPr="00085FF8">
              <w:rPr>
                <w:rFonts w:eastAsia="微軟正黑體"/>
                <w:noProof/>
                <w:webHidden/>
              </w:rPr>
              <w:fldChar w:fldCharType="begin"/>
            </w:r>
            <w:r w:rsidR="00B5267E" w:rsidRPr="00085FF8">
              <w:rPr>
                <w:rFonts w:eastAsia="微軟正黑體"/>
                <w:noProof/>
                <w:webHidden/>
              </w:rPr>
              <w:instrText xml:space="preserve"> PAGEREF _Toc464203037 \h </w:instrText>
            </w:r>
            <w:r w:rsidRPr="00085FF8">
              <w:rPr>
                <w:rFonts w:eastAsia="微軟正黑體"/>
                <w:noProof/>
                <w:webHidden/>
              </w:rPr>
            </w:r>
            <w:r w:rsidRPr="00085FF8">
              <w:rPr>
                <w:rFonts w:eastAsia="微軟正黑體"/>
                <w:noProof/>
                <w:webHidden/>
              </w:rPr>
              <w:fldChar w:fldCharType="separate"/>
            </w:r>
            <w:r w:rsidR="00B5267E" w:rsidRPr="00085FF8">
              <w:rPr>
                <w:rFonts w:eastAsia="微軟正黑體"/>
                <w:noProof/>
                <w:webHidden/>
              </w:rPr>
              <w:t>21</w:t>
            </w:r>
            <w:r w:rsidRPr="00085FF8">
              <w:rPr>
                <w:rFonts w:eastAsia="微軟正黑體"/>
                <w:noProof/>
                <w:webHidden/>
              </w:rPr>
              <w:fldChar w:fldCharType="end"/>
            </w:r>
          </w:hyperlink>
        </w:p>
        <w:p w:rsidR="00B5267E" w:rsidRPr="00085FF8" w:rsidRDefault="00127A91">
          <w:pPr>
            <w:pStyle w:val="31"/>
            <w:tabs>
              <w:tab w:val="left" w:pos="1920"/>
              <w:tab w:val="right" w:leader="dot" w:pos="8296"/>
            </w:tabs>
            <w:rPr>
              <w:rFonts w:eastAsia="微軟正黑體"/>
              <w:noProof/>
            </w:rPr>
          </w:pPr>
          <w:hyperlink w:anchor="_Toc464203038" w:history="1">
            <w:r w:rsidR="00B5267E" w:rsidRPr="00085FF8">
              <w:rPr>
                <w:rStyle w:val="a9"/>
                <w:rFonts w:eastAsia="微軟正黑體"/>
                <w:noProof/>
              </w:rPr>
              <w:t>2.5.25.</w:t>
            </w:r>
            <w:r w:rsidR="00B5267E" w:rsidRPr="00085FF8">
              <w:rPr>
                <w:rFonts w:eastAsia="微軟正黑體"/>
                <w:noProof/>
              </w:rPr>
              <w:tab/>
            </w:r>
            <w:r w:rsidR="00B5267E" w:rsidRPr="00085FF8">
              <w:rPr>
                <w:rStyle w:val="a9"/>
                <w:rFonts w:eastAsia="微軟正黑體"/>
                <w:noProof/>
              </w:rPr>
              <w:t>SER API Sign in requests syntax</w:t>
            </w:r>
            <w:r w:rsidR="00B5267E" w:rsidRPr="00085FF8">
              <w:rPr>
                <w:rFonts w:eastAsia="微軟正黑體"/>
                <w:noProof/>
                <w:webHidden/>
              </w:rPr>
              <w:tab/>
            </w:r>
            <w:r w:rsidRPr="00085FF8">
              <w:rPr>
                <w:rFonts w:eastAsia="微軟正黑體"/>
                <w:noProof/>
                <w:webHidden/>
              </w:rPr>
              <w:fldChar w:fldCharType="begin"/>
            </w:r>
            <w:r w:rsidR="00B5267E" w:rsidRPr="00085FF8">
              <w:rPr>
                <w:rFonts w:eastAsia="微軟正黑體"/>
                <w:noProof/>
                <w:webHidden/>
              </w:rPr>
              <w:instrText xml:space="preserve"> PAGEREF _Toc464203038 \h </w:instrText>
            </w:r>
            <w:r w:rsidRPr="00085FF8">
              <w:rPr>
                <w:rFonts w:eastAsia="微軟正黑體"/>
                <w:noProof/>
                <w:webHidden/>
              </w:rPr>
            </w:r>
            <w:r w:rsidRPr="00085FF8">
              <w:rPr>
                <w:rFonts w:eastAsia="微軟正黑體"/>
                <w:noProof/>
                <w:webHidden/>
              </w:rPr>
              <w:fldChar w:fldCharType="separate"/>
            </w:r>
            <w:r w:rsidR="00B5267E" w:rsidRPr="00085FF8">
              <w:rPr>
                <w:rFonts w:eastAsia="微軟正黑體"/>
                <w:noProof/>
                <w:webHidden/>
              </w:rPr>
              <w:t>22</w:t>
            </w:r>
            <w:r w:rsidRPr="00085FF8">
              <w:rPr>
                <w:rFonts w:eastAsia="微軟正黑體"/>
                <w:noProof/>
                <w:webHidden/>
              </w:rPr>
              <w:fldChar w:fldCharType="end"/>
            </w:r>
          </w:hyperlink>
        </w:p>
        <w:p w:rsidR="00B5267E" w:rsidRPr="00085FF8" w:rsidRDefault="00127A91">
          <w:pPr>
            <w:pStyle w:val="31"/>
            <w:tabs>
              <w:tab w:val="left" w:pos="1920"/>
              <w:tab w:val="right" w:leader="dot" w:pos="8296"/>
            </w:tabs>
            <w:rPr>
              <w:rFonts w:eastAsia="微軟正黑體"/>
              <w:noProof/>
            </w:rPr>
          </w:pPr>
          <w:hyperlink w:anchor="_Toc464203039" w:history="1">
            <w:r w:rsidR="00B5267E" w:rsidRPr="00085FF8">
              <w:rPr>
                <w:rStyle w:val="a9"/>
                <w:rFonts w:eastAsia="微軟正黑體"/>
                <w:noProof/>
              </w:rPr>
              <w:t>2.5.26.</w:t>
            </w:r>
            <w:r w:rsidR="00B5267E" w:rsidRPr="00085FF8">
              <w:rPr>
                <w:rFonts w:eastAsia="微軟正黑體"/>
                <w:noProof/>
              </w:rPr>
              <w:tab/>
            </w:r>
            <w:r w:rsidR="00B5267E" w:rsidRPr="00085FF8">
              <w:rPr>
                <w:rStyle w:val="a9"/>
                <w:rFonts w:eastAsia="微軟正黑體"/>
                <w:noProof/>
              </w:rPr>
              <w:t>SER API Sign in response syntax</w:t>
            </w:r>
            <w:r w:rsidR="00B5267E" w:rsidRPr="00085FF8">
              <w:rPr>
                <w:rFonts w:eastAsia="微軟正黑體"/>
                <w:noProof/>
                <w:webHidden/>
              </w:rPr>
              <w:tab/>
            </w:r>
            <w:r w:rsidRPr="00085FF8">
              <w:rPr>
                <w:rFonts w:eastAsia="微軟正黑體"/>
                <w:noProof/>
                <w:webHidden/>
              </w:rPr>
              <w:fldChar w:fldCharType="begin"/>
            </w:r>
            <w:r w:rsidR="00B5267E" w:rsidRPr="00085FF8">
              <w:rPr>
                <w:rFonts w:eastAsia="微軟正黑體"/>
                <w:noProof/>
                <w:webHidden/>
              </w:rPr>
              <w:instrText xml:space="preserve"> PAGEREF _Toc464203039 \h </w:instrText>
            </w:r>
            <w:r w:rsidRPr="00085FF8">
              <w:rPr>
                <w:rFonts w:eastAsia="微軟正黑體"/>
                <w:noProof/>
                <w:webHidden/>
              </w:rPr>
            </w:r>
            <w:r w:rsidRPr="00085FF8">
              <w:rPr>
                <w:rFonts w:eastAsia="微軟正黑體"/>
                <w:noProof/>
                <w:webHidden/>
              </w:rPr>
              <w:fldChar w:fldCharType="separate"/>
            </w:r>
            <w:r w:rsidR="00B5267E" w:rsidRPr="00085FF8">
              <w:rPr>
                <w:rFonts w:eastAsia="微軟正黑體"/>
                <w:noProof/>
                <w:webHidden/>
              </w:rPr>
              <w:t>23</w:t>
            </w:r>
            <w:r w:rsidRPr="00085FF8">
              <w:rPr>
                <w:rFonts w:eastAsia="微軟正黑體"/>
                <w:noProof/>
                <w:webHidden/>
              </w:rPr>
              <w:fldChar w:fldCharType="end"/>
            </w:r>
          </w:hyperlink>
        </w:p>
        <w:p w:rsidR="00B5267E" w:rsidRPr="00085FF8" w:rsidRDefault="00127A91">
          <w:pPr>
            <w:pStyle w:val="31"/>
            <w:tabs>
              <w:tab w:val="left" w:pos="1920"/>
              <w:tab w:val="right" w:leader="dot" w:pos="8296"/>
            </w:tabs>
            <w:rPr>
              <w:rFonts w:eastAsia="微軟正黑體"/>
              <w:noProof/>
            </w:rPr>
          </w:pPr>
          <w:hyperlink w:anchor="_Toc464203040" w:history="1">
            <w:r w:rsidR="00B5267E" w:rsidRPr="00085FF8">
              <w:rPr>
                <w:rStyle w:val="a9"/>
                <w:rFonts w:eastAsia="微軟正黑體"/>
                <w:noProof/>
              </w:rPr>
              <w:t>2.5.27.</w:t>
            </w:r>
            <w:r w:rsidR="00B5267E" w:rsidRPr="00085FF8">
              <w:rPr>
                <w:rFonts w:eastAsia="微軟正黑體"/>
                <w:noProof/>
              </w:rPr>
              <w:tab/>
            </w:r>
            <w:r w:rsidR="00B5267E" w:rsidRPr="00085FF8">
              <w:rPr>
                <w:rStyle w:val="a9"/>
                <w:rFonts w:eastAsia="微軟正黑體"/>
                <w:noProof/>
              </w:rPr>
              <w:t>RDM Login requests syntax</w:t>
            </w:r>
            <w:r w:rsidR="00B5267E" w:rsidRPr="00085FF8">
              <w:rPr>
                <w:rFonts w:eastAsia="微軟正黑體"/>
                <w:noProof/>
                <w:webHidden/>
              </w:rPr>
              <w:tab/>
            </w:r>
            <w:r w:rsidRPr="00085FF8">
              <w:rPr>
                <w:rFonts w:eastAsia="微軟正黑體"/>
                <w:noProof/>
                <w:webHidden/>
              </w:rPr>
              <w:fldChar w:fldCharType="begin"/>
            </w:r>
            <w:r w:rsidR="00B5267E" w:rsidRPr="00085FF8">
              <w:rPr>
                <w:rFonts w:eastAsia="微軟正黑體"/>
                <w:noProof/>
                <w:webHidden/>
              </w:rPr>
              <w:instrText xml:space="preserve"> PAGEREF _Toc464203040 \h </w:instrText>
            </w:r>
            <w:r w:rsidRPr="00085FF8">
              <w:rPr>
                <w:rFonts w:eastAsia="微軟正黑體"/>
                <w:noProof/>
                <w:webHidden/>
              </w:rPr>
            </w:r>
            <w:r w:rsidRPr="00085FF8">
              <w:rPr>
                <w:rFonts w:eastAsia="微軟正黑體"/>
                <w:noProof/>
                <w:webHidden/>
              </w:rPr>
              <w:fldChar w:fldCharType="separate"/>
            </w:r>
            <w:r w:rsidR="00B5267E" w:rsidRPr="00085FF8">
              <w:rPr>
                <w:rFonts w:eastAsia="微軟正黑體"/>
                <w:noProof/>
                <w:webHidden/>
              </w:rPr>
              <w:t>23</w:t>
            </w:r>
            <w:r w:rsidRPr="00085FF8">
              <w:rPr>
                <w:rFonts w:eastAsia="微軟正黑體"/>
                <w:noProof/>
                <w:webHidden/>
              </w:rPr>
              <w:fldChar w:fldCharType="end"/>
            </w:r>
          </w:hyperlink>
        </w:p>
        <w:p w:rsidR="00B5267E" w:rsidRPr="00085FF8" w:rsidRDefault="00127A91">
          <w:pPr>
            <w:pStyle w:val="31"/>
            <w:tabs>
              <w:tab w:val="left" w:pos="1920"/>
              <w:tab w:val="right" w:leader="dot" w:pos="8296"/>
            </w:tabs>
            <w:rPr>
              <w:rFonts w:eastAsia="微軟正黑體"/>
              <w:noProof/>
            </w:rPr>
          </w:pPr>
          <w:hyperlink w:anchor="_Toc464203041" w:history="1">
            <w:r w:rsidR="00B5267E" w:rsidRPr="00085FF8">
              <w:rPr>
                <w:rStyle w:val="a9"/>
                <w:rFonts w:eastAsia="微軟正黑體"/>
                <w:noProof/>
              </w:rPr>
              <w:t>2.5.28.</w:t>
            </w:r>
            <w:r w:rsidR="00B5267E" w:rsidRPr="00085FF8">
              <w:rPr>
                <w:rFonts w:eastAsia="微軟正黑體"/>
                <w:noProof/>
              </w:rPr>
              <w:tab/>
            </w:r>
            <w:r w:rsidR="00B5267E" w:rsidRPr="00085FF8">
              <w:rPr>
                <w:rStyle w:val="a9"/>
                <w:rFonts w:eastAsia="微軟正黑體"/>
                <w:noProof/>
              </w:rPr>
              <w:t>RDM Login response syntax</w:t>
            </w:r>
            <w:r w:rsidR="00B5267E" w:rsidRPr="00085FF8">
              <w:rPr>
                <w:rFonts w:eastAsia="微軟正黑體"/>
                <w:noProof/>
                <w:webHidden/>
              </w:rPr>
              <w:tab/>
            </w:r>
            <w:r w:rsidRPr="00085FF8">
              <w:rPr>
                <w:rFonts w:eastAsia="微軟正黑體"/>
                <w:noProof/>
                <w:webHidden/>
              </w:rPr>
              <w:fldChar w:fldCharType="begin"/>
            </w:r>
            <w:r w:rsidR="00B5267E" w:rsidRPr="00085FF8">
              <w:rPr>
                <w:rFonts w:eastAsia="微軟正黑體"/>
                <w:noProof/>
                <w:webHidden/>
              </w:rPr>
              <w:instrText xml:space="preserve"> PAGEREF _Toc464203041 \h </w:instrText>
            </w:r>
            <w:r w:rsidRPr="00085FF8">
              <w:rPr>
                <w:rFonts w:eastAsia="微軟正黑體"/>
                <w:noProof/>
                <w:webHidden/>
              </w:rPr>
            </w:r>
            <w:r w:rsidRPr="00085FF8">
              <w:rPr>
                <w:rFonts w:eastAsia="微軟正黑體"/>
                <w:noProof/>
                <w:webHidden/>
              </w:rPr>
              <w:fldChar w:fldCharType="separate"/>
            </w:r>
            <w:r w:rsidR="00B5267E" w:rsidRPr="00085FF8">
              <w:rPr>
                <w:rFonts w:eastAsia="微軟正黑體"/>
                <w:noProof/>
                <w:webHidden/>
              </w:rPr>
              <w:t>24</w:t>
            </w:r>
            <w:r w:rsidRPr="00085FF8">
              <w:rPr>
                <w:rFonts w:eastAsia="微軟正黑體"/>
                <w:noProof/>
                <w:webHidden/>
              </w:rPr>
              <w:fldChar w:fldCharType="end"/>
            </w:r>
          </w:hyperlink>
        </w:p>
        <w:p w:rsidR="00B5267E" w:rsidRPr="00085FF8" w:rsidRDefault="00127A91">
          <w:pPr>
            <w:pStyle w:val="31"/>
            <w:tabs>
              <w:tab w:val="left" w:pos="1920"/>
              <w:tab w:val="right" w:leader="dot" w:pos="8296"/>
            </w:tabs>
            <w:rPr>
              <w:rFonts w:eastAsia="微軟正黑體"/>
              <w:noProof/>
            </w:rPr>
          </w:pPr>
          <w:hyperlink w:anchor="_Toc464203042" w:history="1">
            <w:r w:rsidR="00B5267E" w:rsidRPr="00085FF8">
              <w:rPr>
                <w:rStyle w:val="a9"/>
                <w:rFonts w:eastAsia="微軟正黑體"/>
                <w:noProof/>
              </w:rPr>
              <w:t>2.5.29.</w:t>
            </w:r>
            <w:r w:rsidR="00B5267E" w:rsidRPr="00085FF8">
              <w:rPr>
                <w:rFonts w:eastAsia="微軟正黑體"/>
                <w:noProof/>
              </w:rPr>
              <w:tab/>
            </w:r>
            <w:r w:rsidR="00B5267E" w:rsidRPr="00085FF8">
              <w:rPr>
                <w:rStyle w:val="a9"/>
                <w:rFonts w:eastAsia="微軟正黑體"/>
                <w:noProof/>
              </w:rPr>
              <w:t>RDM Logout requests syntax</w:t>
            </w:r>
            <w:r w:rsidR="00B5267E" w:rsidRPr="00085FF8">
              <w:rPr>
                <w:rFonts w:eastAsia="微軟正黑體"/>
                <w:noProof/>
                <w:webHidden/>
              </w:rPr>
              <w:tab/>
            </w:r>
            <w:r w:rsidRPr="00085FF8">
              <w:rPr>
                <w:rFonts w:eastAsia="微軟正黑體"/>
                <w:noProof/>
                <w:webHidden/>
              </w:rPr>
              <w:fldChar w:fldCharType="begin"/>
            </w:r>
            <w:r w:rsidR="00B5267E" w:rsidRPr="00085FF8">
              <w:rPr>
                <w:rFonts w:eastAsia="微軟正黑體"/>
                <w:noProof/>
                <w:webHidden/>
              </w:rPr>
              <w:instrText xml:space="preserve"> PAGEREF _Toc464203042 \h </w:instrText>
            </w:r>
            <w:r w:rsidRPr="00085FF8">
              <w:rPr>
                <w:rFonts w:eastAsia="微軟正黑體"/>
                <w:noProof/>
                <w:webHidden/>
              </w:rPr>
            </w:r>
            <w:r w:rsidRPr="00085FF8">
              <w:rPr>
                <w:rFonts w:eastAsia="微軟正黑體"/>
                <w:noProof/>
                <w:webHidden/>
              </w:rPr>
              <w:fldChar w:fldCharType="separate"/>
            </w:r>
            <w:r w:rsidR="00B5267E" w:rsidRPr="00085FF8">
              <w:rPr>
                <w:rFonts w:eastAsia="微軟正黑體"/>
                <w:noProof/>
                <w:webHidden/>
              </w:rPr>
              <w:t>25</w:t>
            </w:r>
            <w:r w:rsidRPr="00085FF8">
              <w:rPr>
                <w:rFonts w:eastAsia="微軟正黑體"/>
                <w:noProof/>
                <w:webHidden/>
              </w:rPr>
              <w:fldChar w:fldCharType="end"/>
            </w:r>
          </w:hyperlink>
        </w:p>
        <w:p w:rsidR="00B5267E" w:rsidRPr="00085FF8" w:rsidRDefault="00127A91">
          <w:pPr>
            <w:pStyle w:val="31"/>
            <w:tabs>
              <w:tab w:val="left" w:pos="1920"/>
              <w:tab w:val="right" w:leader="dot" w:pos="8296"/>
            </w:tabs>
            <w:rPr>
              <w:rFonts w:eastAsia="微軟正黑體"/>
              <w:noProof/>
            </w:rPr>
          </w:pPr>
          <w:hyperlink w:anchor="_Toc464203043" w:history="1">
            <w:r w:rsidR="00B5267E" w:rsidRPr="00085FF8">
              <w:rPr>
                <w:rStyle w:val="a9"/>
                <w:rFonts w:eastAsia="微軟正黑體"/>
                <w:noProof/>
              </w:rPr>
              <w:t>2.5.30.</w:t>
            </w:r>
            <w:r w:rsidR="00B5267E" w:rsidRPr="00085FF8">
              <w:rPr>
                <w:rFonts w:eastAsia="微軟正黑體"/>
                <w:noProof/>
              </w:rPr>
              <w:tab/>
            </w:r>
            <w:r w:rsidR="00B5267E" w:rsidRPr="00085FF8">
              <w:rPr>
                <w:rStyle w:val="a9"/>
                <w:rFonts w:eastAsia="微軟正黑體"/>
                <w:noProof/>
              </w:rPr>
              <w:t>RDM Logout response syntax</w:t>
            </w:r>
            <w:r w:rsidR="00B5267E" w:rsidRPr="00085FF8">
              <w:rPr>
                <w:rFonts w:eastAsia="微軟正黑體"/>
                <w:noProof/>
                <w:webHidden/>
              </w:rPr>
              <w:tab/>
            </w:r>
            <w:r w:rsidRPr="00085FF8">
              <w:rPr>
                <w:rFonts w:eastAsia="微軟正黑體"/>
                <w:noProof/>
                <w:webHidden/>
              </w:rPr>
              <w:fldChar w:fldCharType="begin"/>
            </w:r>
            <w:r w:rsidR="00B5267E" w:rsidRPr="00085FF8">
              <w:rPr>
                <w:rFonts w:eastAsia="微軟正黑體"/>
                <w:noProof/>
                <w:webHidden/>
              </w:rPr>
              <w:instrText xml:space="preserve"> PAGEREF _Toc464203043 \h </w:instrText>
            </w:r>
            <w:r w:rsidRPr="00085FF8">
              <w:rPr>
                <w:rFonts w:eastAsia="微軟正黑體"/>
                <w:noProof/>
                <w:webHidden/>
              </w:rPr>
            </w:r>
            <w:r w:rsidRPr="00085FF8">
              <w:rPr>
                <w:rFonts w:eastAsia="微軟正黑體"/>
                <w:noProof/>
                <w:webHidden/>
              </w:rPr>
              <w:fldChar w:fldCharType="separate"/>
            </w:r>
            <w:r w:rsidR="00B5267E" w:rsidRPr="00085FF8">
              <w:rPr>
                <w:rFonts w:eastAsia="微軟正黑體"/>
                <w:noProof/>
                <w:webHidden/>
              </w:rPr>
              <w:t>25</w:t>
            </w:r>
            <w:r w:rsidRPr="00085FF8">
              <w:rPr>
                <w:rFonts w:eastAsia="微軟正黑體"/>
                <w:noProof/>
                <w:webHidden/>
              </w:rPr>
              <w:fldChar w:fldCharType="end"/>
            </w:r>
          </w:hyperlink>
        </w:p>
        <w:p w:rsidR="00B5267E" w:rsidRPr="00085FF8" w:rsidRDefault="00127A91">
          <w:pPr>
            <w:pStyle w:val="31"/>
            <w:tabs>
              <w:tab w:val="left" w:pos="1920"/>
              <w:tab w:val="right" w:leader="dot" w:pos="8296"/>
            </w:tabs>
            <w:rPr>
              <w:rFonts w:eastAsia="微軟正黑體"/>
              <w:noProof/>
            </w:rPr>
          </w:pPr>
          <w:hyperlink w:anchor="_Toc464203044" w:history="1">
            <w:r w:rsidR="00B5267E" w:rsidRPr="00085FF8">
              <w:rPr>
                <w:rStyle w:val="a9"/>
                <w:rFonts w:eastAsia="微軟正黑體"/>
                <w:noProof/>
              </w:rPr>
              <w:t>2.5.31.</w:t>
            </w:r>
            <w:r w:rsidR="00B5267E" w:rsidRPr="00085FF8">
              <w:rPr>
                <w:rFonts w:eastAsia="微軟正黑體"/>
                <w:noProof/>
              </w:rPr>
              <w:tab/>
            </w:r>
            <w:r w:rsidR="00B5267E" w:rsidRPr="00085FF8">
              <w:rPr>
                <w:rStyle w:val="a9"/>
                <w:rFonts w:eastAsia="微軟正黑體"/>
                <w:noProof/>
              </w:rPr>
              <w:t>RDM Operate requests syntax</w:t>
            </w:r>
            <w:r w:rsidR="00B5267E" w:rsidRPr="00085FF8">
              <w:rPr>
                <w:rFonts w:eastAsia="微軟正黑體"/>
                <w:noProof/>
                <w:webHidden/>
              </w:rPr>
              <w:tab/>
            </w:r>
            <w:r w:rsidRPr="00085FF8">
              <w:rPr>
                <w:rFonts w:eastAsia="微軟正黑體"/>
                <w:noProof/>
                <w:webHidden/>
              </w:rPr>
              <w:fldChar w:fldCharType="begin"/>
            </w:r>
            <w:r w:rsidR="00B5267E" w:rsidRPr="00085FF8">
              <w:rPr>
                <w:rFonts w:eastAsia="微軟正黑體"/>
                <w:noProof/>
                <w:webHidden/>
              </w:rPr>
              <w:instrText xml:space="preserve"> PAGEREF _Toc464203044 \h </w:instrText>
            </w:r>
            <w:r w:rsidRPr="00085FF8">
              <w:rPr>
                <w:rFonts w:eastAsia="微軟正黑體"/>
                <w:noProof/>
                <w:webHidden/>
              </w:rPr>
            </w:r>
            <w:r w:rsidRPr="00085FF8">
              <w:rPr>
                <w:rFonts w:eastAsia="微軟正黑體"/>
                <w:noProof/>
                <w:webHidden/>
              </w:rPr>
              <w:fldChar w:fldCharType="separate"/>
            </w:r>
            <w:r w:rsidR="00B5267E" w:rsidRPr="00085FF8">
              <w:rPr>
                <w:rFonts w:eastAsia="微軟正黑體"/>
                <w:noProof/>
                <w:webHidden/>
              </w:rPr>
              <w:t>26</w:t>
            </w:r>
            <w:r w:rsidRPr="00085FF8">
              <w:rPr>
                <w:rFonts w:eastAsia="微軟正黑體"/>
                <w:noProof/>
                <w:webHidden/>
              </w:rPr>
              <w:fldChar w:fldCharType="end"/>
            </w:r>
          </w:hyperlink>
        </w:p>
        <w:p w:rsidR="00B5267E" w:rsidRPr="00085FF8" w:rsidRDefault="00127A91">
          <w:pPr>
            <w:pStyle w:val="31"/>
            <w:tabs>
              <w:tab w:val="left" w:pos="1920"/>
              <w:tab w:val="right" w:leader="dot" w:pos="8296"/>
            </w:tabs>
            <w:rPr>
              <w:rFonts w:eastAsia="微軟正黑體"/>
              <w:noProof/>
            </w:rPr>
          </w:pPr>
          <w:hyperlink w:anchor="_Toc464203045" w:history="1">
            <w:r w:rsidR="00B5267E" w:rsidRPr="00085FF8">
              <w:rPr>
                <w:rStyle w:val="a9"/>
                <w:rFonts w:eastAsia="微軟正黑體"/>
                <w:noProof/>
              </w:rPr>
              <w:t>2.5.32.</w:t>
            </w:r>
            <w:r w:rsidR="00B5267E" w:rsidRPr="00085FF8">
              <w:rPr>
                <w:rFonts w:eastAsia="微軟正黑體"/>
                <w:noProof/>
              </w:rPr>
              <w:tab/>
            </w:r>
            <w:r w:rsidR="00B5267E" w:rsidRPr="00085FF8">
              <w:rPr>
                <w:rStyle w:val="a9"/>
                <w:rFonts w:eastAsia="微軟正黑體"/>
                <w:noProof/>
              </w:rPr>
              <w:t>RDM Operate response syntax</w:t>
            </w:r>
            <w:r w:rsidR="00B5267E" w:rsidRPr="00085FF8">
              <w:rPr>
                <w:rFonts w:eastAsia="微軟正黑體"/>
                <w:noProof/>
                <w:webHidden/>
              </w:rPr>
              <w:tab/>
            </w:r>
            <w:r w:rsidRPr="00085FF8">
              <w:rPr>
                <w:rFonts w:eastAsia="微軟正黑體"/>
                <w:noProof/>
                <w:webHidden/>
              </w:rPr>
              <w:fldChar w:fldCharType="begin"/>
            </w:r>
            <w:r w:rsidR="00B5267E" w:rsidRPr="00085FF8">
              <w:rPr>
                <w:rFonts w:eastAsia="微軟正黑體"/>
                <w:noProof/>
                <w:webHidden/>
              </w:rPr>
              <w:instrText xml:space="preserve"> PAGEREF _Toc464203045 \h </w:instrText>
            </w:r>
            <w:r w:rsidRPr="00085FF8">
              <w:rPr>
                <w:rFonts w:eastAsia="微軟正黑體"/>
                <w:noProof/>
                <w:webHidden/>
              </w:rPr>
            </w:r>
            <w:r w:rsidRPr="00085FF8">
              <w:rPr>
                <w:rFonts w:eastAsia="微軟正黑體"/>
                <w:noProof/>
                <w:webHidden/>
              </w:rPr>
              <w:fldChar w:fldCharType="separate"/>
            </w:r>
            <w:r w:rsidR="00B5267E" w:rsidRPr="00085FF8">
              <w:rPr>
                <w:rFonts w:eastAsia="微軟正黑體"/>
                <w:noProof/>
                <w:webHidden/>
              </w:rPr>
              <w:t>27</w:t>
            </w:r>
            <w:r w:rsidRPr="00085FF8">
              <w:rPr>
                <w:rFonts w:eastAsia="微軟正黑體"/>
                <w:noProof/>
                <w:webHidden/>
              </w:rPr>
              <w:fldChar w:fldCharType="end"/>
            </w:r>
          </w:hyperlink>
        </w:p>
        <w:p w:rsidR="00B5267E" w:rsidRPr="00085FF8" w:rsidRDefault="00127A91">
          <w:pPr>
            <w:pStyle w:val="31"/>
            <w:tabs>
              <w:tab w:val="left" w:pos="1920"/>
              <w:tab w:val="right" w:leader="dot" w:pos="8296"/>
            </w:tabs>
            <w:rPr>
              <w:rFonts w:eastAsia="微軟正黑體"/>
              <w:noProof/>
            </w:rPr>
          </w:pPr>
          <w:hyperlink w:anchor="_Toc464203046" w:history="1">
            <w:r w:rsidR="00B5267E" w:rsidRPr="00085FF8">
              <w:rPr>
                <w:rStyle w:val="a9"/>
                <w:rFonts w:eastAsia="微軟正黑體"/>
                <w:noProof/>
              </w:rPr>
              <w:t>2.5.33.</w:t>
            </w:r>
            <w:r w:rsidR="00B5267E" w:rsidRPr="00085FF8">
              <w:rPr>
                <w:rFonts w:eastAsia="微軟正黑體"/>
                <w:noProof/>
              </w:rPr>
              <w:tab/>
            </w:r>
            <w:r w:rsidR="00B5267E" w:rsidRPr="00085FF8">
              <w:rPr>
                <w:rStyle w:val="a9"/>
                <w:rFonts w:eastAsia="微軟正黑體"/>
                <w:noProof/>
              </w:rPr>
              <w:t>RDM State requests syntax</w:t>
            </w:r>
            <w:r w:rsidR="00B5267E" w:rsidRPr="00085FF8">
              <w:rPr>
                <w:rFonts w:eastAsia="微軟正黑體"/>
                <w:noProof/>
                <w:webHidden/>
              </w:rPr>
              <w:tab/>
            </w:r>
            <w:r w:rsidRPr="00085FF8">
              <w:rPr>
                <w:rFonts w:eastAsia="微軟正黑體"/>
                <w:noProof/>
                <w:webHidden/>
              </w:rPr>
              <w:fldChar w:fldCharType="begin"/>
            </w:r>
            <w:r w:rsidR="00B5267E" w:rsidRPr="00085FF8">
              <w:rPr>
                <w:rFonts w:eastAsia="微軟正黑體"/>
                <w:noProof/>
                <w:webHidden/>
              </w:rPr>
              <w:instrText xml:space="preserve"> PAGEREF _Toc464203046 \h </w:instrText>
            </w:r>
            <w:r w:rsidRPr="00085FF8">
              <w:rPr>
                <w:rFonts w:eastAsia="微軟正黑體"/>
                <w:noProof/>
                <w:webHidden/>
              </w:rPr>
            </w:r>
            <w:r w:rsidRPr="00085FF8">
              <w:rPr>
                <w:rFonts w:eastAsia="微軟正黑體"/>
                <w:noProof/>
                <w:webHidden/>
              </w:rPr>
              <w:fldChar w:fldCharType="separate"/>
            </w:r>
            <w:r w:rsidR="00B5267E" w:rsidRPr="00085FF8">
              <w:rPr>
                <w:rFonts w:eastAsia="微軟正黑體"/>
                <w:noProof/>
                <w:webHidden/>
              </w:rPr>
              <w:t>28</w:t>
            </w:r>
            <w:r w:rsidRPr="00085FF8">
              <w:rPr>
                <w:rFonts w:eastAsia="微軟正黑體"/>
                <w:noProof/>
                <w:webHidden/>
              </w:rPr>
              <w:fldChar w:fldCharType="end"/>
            </w:r>
          </w:hyperlink>
        </w:p>
        <w:p w:rsidR="00B5267E" w:rsidRPr="00085FF8" w:rsidRDefault="00127A91">
          <w:pPr>
            <w:pStyle w:val="31"/>
            <w:tabs>
              <w:tab w:val="left" w:pos="1920"/>
              <w:tab w:val="right" w:leader="dot" w:pos="8296"/>
            </w:tabs>
            <w:rPr>
              <w:rFonts w:eastAsia="微軟正黑體"/>
              <w:noProof/>
            </w:rPr>
          </w:pPr>
          <w:hyperlink w:anchor="_Toc464203047" w:history="1">
            <w:r w:rsidR="00B5267E" w:rsidRPr="00085FF8">
              <w:rPr>
                <w:rStyle w:val="a9"/>
                <w:rFonts w:eastAsia="微軟正黑體"/>
                <w:noProof/>
              </w:rPr>
              <w:t>2.5.34.</w:t>
            </w:r>
            <w:r w:rsidR="00B5267E" w:rsidRPr="00085FF8">
              <w:rPr>
                <w:rFonts w:eastAsia="微軟正黑體"/>
                <w:noProof/>
              </w:rPr>
              <w:tab/>
            </w:r>
            <w:r w:rsidR="00B5267E" w:rsidRPr="00085FF8">
              <w:rPr>
                <w:rStyle w:val="a9"/>
                <w:rFonts w:eastAsia="微軟正黑體"/>
                <w:noProof/>
              </w:rPr>
              <w:t>RDM State response syntax</w:t>
            </w:r>
            <w:r w:rsidR="00B5267E" w:rsidRPr="00085FF8">
              <w:rPr>
                <w:rFonts w:eastAsia="微軟正黑體"/>
                <w:noProof/>
                <w:webHidden/>
              </w:rPr>
              <w:tab/>
            </w:r>
            <w:r w:rsidRPr="00085FF8">
              <w:rPr>
                <w:rFonts w:eastAsia="微軟正黑體"/>
                <w:noProof/>
                <w:webHidden/>
              </w:rPr>
              <w:fldChar w:fldCharType="begin"/>
            </w:r>
            <w:r w:rsidR="00B5267E" w:rsidRPr="00085FF8">
              <w:rPr>
                <w:rFonts w:eastAsia="微軟正黑體"/>
                <w:noProof/>
                <w:webHidden/>
              </w:rPr>
              <w:instrText xml:space="preserve"> PAGEREF _Toc464203047 \h </w:instrText>
            </w:r>
            <w:r w:rsidRPr="00085FF8">
              <w:rPr>
                <w:rFonts w:eastAsia="微軟正黑體"/>
                <w:noProof/>
                <w:webHidden/>
              </w:rPr>
            </w:r>
            <w:r w:rsidRPr="00085FF8">
              <w:rPr>
                <w:rFonts w:eastAsia="微軟正黑體"/>
                <w:noProof/>
                <w:webHidden/>
              </w:rPr>
              <w:fldChar w:fldCharType="separate"/>
            </w:r>
            <w:r w:rsidR="00B5267E" w:rsidRPr="00085FF8">
              <w:rPr>
                <w:rFonts w:eastAsia="微軟正黑體"/>
                <w:noProof/>
                <w:webHidden/>
              </w:rPr>
              <w:t>30</w:t>
            </w:r>
            <w:r w:rsidRPr="00085FF8">
              <w:rPr>
                <w:rFonts w:eastAsia="微軟正黑體"/>
                <w:noProof/>
                <w:webHidden/>
              </w:rPr>
              <w:fldChar w:fldCharType="end"/>
            </w:r>
          </w:hyperlink>
        </w:p>
        <w:p w:rsidR="00B5267E" w:rsidRPr="00085FF8" w:rsidRDefault="00127A91">
          <w:pPr>
            <w:pStyle w:val="31"/>
            <w:tabs>
              <w:tab w:val="left" w:pos="1920"/>
              <w:tab w:val="right" w:leader="dot" w:pos="8296"/>
            </w:tabs>
            <w:rPr>
              <w:rFonts w:eastAsia="微軟正黑體"/>
              <w:noProof/>
            </w:rPr>
          </w:pPr>
          <w:hyperlink w:anchor="_Toc464203048" w:history="1">
            <w:r w:rsidR="00B5267E" w:rsidRPr="00085FF8">
              <w:rPr>
                <w:rStyle w:val="a9"/>
                <w:rFonts w:eastAsia="微軟正黑體"/>
                <w:noProof/>
              </w:rPr>
              <w:t>2.5.35.</w:t>
            </w:r>
            <w:r w:rsidR="00B5267E" w:rsidRPr="00085FF8">
              <w:rPr>
                <w:rFonts w:eastAsia="微軟正黑體"/>
                <w:noProof/>
              </w:rPr>
              <w:tab/>
            </w:r>
            <w:r w:rsidR="00B5267E" w:rsidRPr="00085FF8">
              <w:rPr>
                <w:rStyle w:val="a9"/>
                <w:rFonts w:eastAsia="微軟正黑體"/>
                <w:noProof/>
              </w:rPr>
              <w:t>Semantic requests syntax</w:t>
            </w:r>
            <w:r w:rsidR="00B5267E" w:rsidRPr="00085FF8">
              <w:rPr>
                <w:rFonts w:eastAsia="微軟正黑體"/>
                <w:noProof/>
                <w:webHidden/>
              </w:rPr>
              <w:tab/>
            </w:r>
            <w:r w:rsidRPr="00085FF8">
              <w:rPr>
                <w:rFonts w:eastAsia="微軟正黑體"/>
                <w:noProof/>
                <w:webHidden/>
              </w:rPr>
              <w:fldChar w:fldCharType="begin"/>
            </w:r>
            <w:r w:rsidR="00B5267E" w:rsidRPr="00085FF8">
              <w:rPr>
                <w:rFonts w:eastAsia="微軟正黑體"/>
                <w:noProof/>
                <w:webHidden/>
              </w:rPr>
              <w:instrText xml:space="preserve"> PAGEREF _Toc464203048 \h </w:instrText>
            </w:r>
            <w:r w:rsidRPr="00085FF8">
              <w:rPr>
                <w:rFonts w:eastAsia="微軟正黑體"/>
                <w:noProof/>
                <w:webHidden/>
              </w:rPr>
            </w:r>
            <w:r w:rsidRPr="00085FF8">
              <w:rPr>
                <w:rFonts w:eastAsia="微軟正黑體"/>
                <w:noProof/>
                <w:webHidden/>
              </w:rPr>
              <w:fldChar w:fldCharType="separate"/>
            </w:r>
            <w:r w:rsidR="00B5267E" w:rsidRPr="00085FF8">
              <w:rPr>
                <w:rFonts w:eastAsia="微軟正黑體"/>
                <w:noProof/>
                <w:webHidden/>
              </w:rPr>
              <w:t>30</w:t>
            </w:r>
            <w:r w:rsidRPr="00085FF8">
              <w:rPr>
                <w:rFonts w:eastAsia="微軟正黑體"/>
                <w:noProof/>
                <w:webHidden/>
              </w:rPr>
              <w:fldChar w:fldCharType="end"/>
            </w:r>
          </w:hyperlink>
        </w:p>
        <w:p w:rsidR="00B5267E" w:rsidRPr="00085FF8" w:rsidRDefault="00127A91">
          <w:pPr>
            <w:pStyle w:val="31"/>
            <w:tabs>
              <w:tab w:val="left" w:pos="1920"/>
              <w:tab w:val="right" w:leader="dot" w:pos="8296"/>
            </w:tabs>
            <w:rPr>
              <w:rFonts w:eastAsia="微軟正黑體"/>
              <w:noProof/>
            </w:rPr>
          </w:pPr>
          <w:hyperlink w:anchor="_Toc464203049" w:history="1">
            <w:r w:rsidR="00B5267E" w:rsidRPr="00085FF8">
              <w:rPr>
                <w:rStyle w:val="a9"/>
                <w:rFonts w:eastAsia="微軟正黑體"/>
                <w:noProof/>
              </w:rPr>
              <w:t>2.5.36.</w:t>
            </w:r>
            <w:r w:rsidR="00B5267E" w:rsidRPr="00085FF8">
              <w:rPr>
                <w:rFonts w:eastAsia="微軟正黑體"/>
                <w:noProof/>
              </w:rPr>
              <w:tab/>
            </w:r>
            <w:r w:rsidR="00B5267E" w:rsidRPr="00085FF8">
              <w:rPr>
                <w:rStyle w:val="a9"/>
                <w:rFonts w:eastAsia="微軟正黑體"/>
                <w:noProof/>
              </w:rPr>
              <w:t>Semantic response syntax</w:t>
            </w:r>
            <w:r w:rsidR="00B5267E" w:rsidRPr="00085FF8">
              <w:rPr>
                <w:rFonts w:eastAsia="微軟正黑體"/>
                <w:noProof/>
                <w:webHidden/>
              </w:rPr>
              <w:tab/>
            </w:r>
            <w:r w:rsidRPr="00085FF8">
              <w:rPr>
                <w:rFonts w:eastAsia="微軟正黑體"/>
                <w:noProof/>
                <w:webHidden/>
              </w:rPr>
              <w:fldChar w:fldCharType="begin"/>
            </w:r>
            <w:r w:rsidR="00B5267E" w:rsidRPr="00085FF8">
              <w:rPr>
                <w:rFonts w:eastAsia="微軟正黑體"/>
                <w:noProof/>
                <w:webHidden/>
              </w:rPr>
              <w:instrText xml:space="preserve"> PAGEREF _Toc464203049 \h </w:instrText>
            </w:r>
            <w:r w:rsidRPr="00085FF8">
              <w:rPr>
                <w:rFonts w:eastAsia="微軟正黑體"/>
                <w:noProof/>
                <w:webHidden/>
              </w:rPr>
            </w:r>
            <w:r w:rsidRPr="00085FF8">
              <w:rPr>
                <w:rFonts w:eastAsia="微軟正黑體"/>
                <w:noProof/>
                <w:webHidden/>
              </w:rPr>
              <w:fldChar w:fldCharType="separate"/>
            </w:r>
            <w:r w:rsidR="00B5267E" w:rsidRPr="00085FF8">
              <w:rPr>
                <w:rFonts w:eastAsia="微軟正黑體"/>
                <w:noProof/>
                <w:webHidden/>
              </w:rPr>
              <w:t>31</w:t>
            </w:r>
            <w:r w:rsidRPr="00085FF8">
              <w:rPr>
                <w:rFonts w:eastAsia="微軟正黑體"/>
                <w:noProof/>
                <w:webHidden/>
              </w:rPr>
              <w:fldChar w:fldCharType="end"/>
            </w:r>
          </w:hyperlink>
        </w:p>
        <w:p w:rsidR="00B5267E" w:rsidRPr="00085FF8" w:rsidRDefault="00127A91">
          <w:pPr>
            <w:pStyle w:val="31"/>
            <w:tabs>
              <w:tab w:val="left" w:pos="1920"/>
              <w:tab w:val="right" w:leader="dot" w:pos="8296"/>
            </w:tabs>
            <w:rPr>
              <w:rFonts w:eastAsia="微軟正黑體"/>
              <w:noProof/>
            </w:rPr>
          </w:pPr>
          <w:hyperlink w:anchor="_Toc464203050" w:history="1">
            <w:r w:rsidR="00B5267E" w:rsidRPr="00085FF8">
              <w:rPr>
                <w:rStyle w:val="a9"/>
                <w:rFonts w:eastAsia="微軟正黑體"/>
                <w:noProof/>
              </w:rPr>
              <w:t>2.5.37.</w:t>
            </w:r>
            <w:r w:rsidR="00B5267E" w:rsidRPr="00085FF8">
              <w:rPr>
                <w:rFonts w:eastAsia="微軟正黑體"/>
                <w:noProof/>
              </w:rPr>
              <w:tab/>
            </w:r>
            <w:r w:rsidR="00B5267E" w:rsidRPr="00085FF8">
              <w:rPr>
                <w:rStyle w:val="a9"/>
                <w:rFonts w:eastAsia="微軟正黑體"/>
                <w:noProof/>
              </w:rPr>
              <w:t>AMX Control Command requests syntax</w:t>
            </w:r>
            <w:r w:rsidR="00B5267E" w:rsidRPr="00085FF8">
              <w:rPr>
                <w:rFonts w:eastAsia="微軟正黑體"/>
                <w:noProof/>
                <w:webHidden/>
              </w:rPr>
              <w:tab/>
            </w:r>
            <w:r w:rsidRPr="00085FF8">
              <w:rPr>
                <w:rFonts w:eastAsia="微軟正黑體"/>
                <w:noProof/>
                <w:webHidden/>
              </w:rPr>
              <w:fldChar w:fldCharType="begin"/>
            </w:r>
            <w:r w:rsidR="00B5267E" w:rsidRPr="00085FF8">
              <w:rPr>
                <w:rFonts w:eastAsia="微軟正黑體"/>
                <w:noProof/>
                <w:webHidden/>
              </w:rPr>
              <w:instrText xml:space="preserve"> PAGEREF _Toc464203050 \h </w:instrText>
            </w:r>
            <w:r w:rsidRPr="00085FF8">
              <w:rPr>
                <w:rFonts w:eastAsia="微軟正黑體"/>
                <w:noProof/>
                <w:webHidden/>
              </w:rPr>
            </w:r>
            <w:r w:rsidRPr="00085FF8">
              <w:rPr>
                <w:rFonts w:eastAsia="微軟正黑體"/>
                <w:noProof/>
                <w:webHidden/>
              </w:rPr>
              <w:fldChar w:fldCharType="separate"/>
            </w:r>
            <w:r w:rsidR="00B5267E" w:rsidRPr="00085FF8">
              <w:rPr>
                <w:rFonts w:eastAsia="微軟正黑體"/>
                <w:noProof/>
                <w:webHidden/>
              </w:rPr>
              <w:t>33</w:t>
            </w:r>
            <w:r w:rsidRPr="00085FF8">
              <w:rPr>
                <w:rFonts w:eastAsia="微軟正黑體"/>
                <w:noProof/>
                <w:webHidden/>
              </w:rPr>
              <w:fldChar w:fldCharType="end"/>
            </w:r>
          </w:hyperlink>
        </w:p>
        <w:p w:rsidR="00B5267E" w:rsidRPr="00085FF8" w:rsidRDefault="00127A91">
          <w:pPr>
            <w:pStyle w:val="31"/>
            <w:tabs>
              <w:tab w:val="left" w:pos="1920"/>
              <w:tab w:val="right" w:leader="dot" w:pos="8296"/>
            </w:tabs>
            <w:rPr>
              <w:rFonts w:eastAsia="微軟正黑體"/>
              <w:noProof/>
            </w:rPr>
          </w:pPr>
          <w:hyperlink w:anchor="_Toc464203051" w:history="1">
            <w:r w:rsidR="00B5267E" w:rsidRPr="00085FF8">
              <w:rPr>
                <w:rStyle w:val="a9"/>
                <w:rFonts w:eastAsia="微軟正黑體"/>
                <w:noProof/>
              </w:rPr>
              <w:t>2.5.38.</w:t>
            </w:r>
            <w:r w:rsidR="00B5267E" w:rsidRPr="00085FF8">
              <w:rPr>
                <w:rFonts w:eastAsia="微軟正黑體"/>
                <w:noProof/>
              </w:rPr>
              <w:tab/>
            </w:r>
            <w:r w:rsidR="00B5267E" w:rsidRPr="00085FF8">
              <w:rPr>
                <w:rStyle w:val="a9"/>
                <w:rFonts w:eastAsia="微軟正黑體"/>
                <w:noProof/>
              </w:rPr>
              <w:t>AMX Control Command response syntax</w:t>
            </w:r>
            <w:r w:rsidR="00B5267E" w:rsidRPr="00085FF8">
              <w:rPr>
                <w:rFonts w:eastAsia="微軟正黑體"/>
                <w:noProof/>
                <w:webHidden/>
              </w:rPr>
              <w:tab/>
            </w:r>
            <w:r w:rsidRPr="00085FF8">
              <w:rPr>
                <w:rFonts w:eastAsia="微軟正黑體"/>
                <w:noProof/>
                <w:webHidden/>
              </w:rPr>
              <w:fldChar w:fldCharType="begin"/>
            </w:r>
            <w:r w:rsidR="00B5267E" w:rsidRPr="00085FF8">
              <w:rPr>
                <w:rFonts w:eastAsia="微軟正黑體"/>
                <w:noProof/>
                <w:webHidden/>
              </w:rPr>
              <w:instrText xml:space="preserve"> PAGEREF _Toc464203051 \h </w:instrText>
            </w:r>
            <w:r w:rsidRPr="00085FF8">
              <w:rPr>
                <w:rFonts w:eastAsia="微軟正黑體"/>
                <w:noProof/>
                <w:webHidden/>
              </w:rPr>
            </w:r>
            <w:r w:rsidRPr="00085FF8">
              <w:rPr>
                <w:rFonts w:eastAsia="微軟正黑體"/>
                <w:noProof/>
                <w:webHidden/>
              </w:rPr>
              <w:fldChar w:fldCharType="separate"/>
            </w:r>
            <w:r w:rsidR="00B5267E" w:rsidRPr="00085FF8">
              <w:rPr>
                <w:rFonts w:eastAsia="微軟正黑體"/>
                <w:noProof/>
                <w:webHidden/>
              </w:rPr>
              <w:t>33</w:t>
            </w:r>
            <w:r w:rsidRPr="00085FF8">
              <w:rPr>
                <w:rFonts w:eastAsia="微軟正黑體"/>
                <w:noProof/>
                <w:webHidden/>
              </w:rPr>
              <w:fldChar w:fldCharType="end"/>
            </w:r>
          </w:hyperlink>
        </w:p>
        <w:p w:rsidR="00B5267E" w:rsidRPr="00085FF8" w:rsidRDefault="00127A91">
          <w:pPr>
            <w:pStyle w:val="31"/>
            <w:tabs>
              <w:tab w:val="left" w:pos="1920"/>
              <w:tab w:val="right" w:leader="dot" w:pos="8296"/>
            </w:tabs>
            <w:rPr>
              <w:rFonts w:eastAsia="微軟正黑體"/>
              <w:noProof/>
            </w:rPr>
          </w:pPr>
          <w:hyperlink w:anchor="_Toc464203052" w:history="1">
            <w:r w:rsidR="00B5267E" w:rsidRPr="00085FF8">
              <w:rPr>
                <w:rStyle w:val="a9"/>
                <w:rFonts w:eastAsia="微軟正黑體"/>
                <w:noProof/>
              </w:rPr>
              <w:t>2.5.39.</w:t>
            </w:r>
            <w:r w:rsidR="00B5267E" w:rsidRPr="00085FF8">
              <w:rPr>
                <w:rFonts w:eastAsia="微軟正黑體"/>
                <w:noProof/>
              </w:rPr>
              <w:tab/>
            </w:r>
            <w:r w:rsidR="00B5267E" w:rsidRPr="00085FF8">
              <w:rPr>
                <w:rStyle w:val="a9"/>
                <w:rFonts w:eastAsia="微軟正黑體"/>
                <w:noProof/>
              </w:rPr>
              <w:t>AMX Status Command requests syntax</w:t>
            </w:r>
            <w:r w:rsidR="00B5267E" w:rsidRPr="00085FF8">
              <w:rPr>
                <w:rFonts w:eastAsia="微軟正黑體"/>
                <w:noProof/>
                <w:webHidden/>
              </w:rPr>
              <w:tab/>
            </w:r>
            <w:r w:rsidRPr="00085FF8">
              <w:rPr>
                <w:rFonts w:eastAsia="微軟正黑體"/>
                <w:noProof/>
                <w:webHidden/>
              </w:rPr>
              <w:fldChar w:fldCharType="begin"/>
            </w:r>
            <w:r w:rsidR="00B5267E" w:rsidRPr="00085FF8">
              <w:rPr>
                <w:rFonts w:eastAsia="微軟正黑體"/>
                <w:noProof/>
                <w:webHidden/>
              </w:rPr>
              <w:instrText xml:space="preserve"> PAGEREF _Toc464203052 \h </w:instrText>
            </w:r>
            <w:r w:rsidRPr="00085FF8">
              <w:rPr>
                <w:rFonts w:eastAsia="微軟正黑體"/>
                <w:noProof/>
                <w:webHidden/>
              </w:rPr>
            </w:r>
            <w:r w:rsidRPr="00085FF8">
              <w:rPr>
                <w:rFonts w:eastAsia="微軟正黑體"/>
                <w:noProof/>
                <w:webHidden/>
              </w:rPr>
              <w:fldChar w:fldCharType="separate"/>
            </w:r>
            <w:r w:rsidR="00B5267E" w:rsidRPr="00085FF8">
              <w:rPr>
                <w:rFonts w:eastAsia="微軟正黑體"/>
                <w:noProof/>
                <w:webHidden/>
              </w:rPr>
              <w:t>34</w:t>
            </w:r>
            <w:r w:rsidRPr="00085FF8">
              <w:rPr>
                <w:rFonts w:eastAsia="微軟正黑體"/>
                <w:noProof/>
                <w:webHidden/>
              </w:rPr>
              <w:fldChar w:fldCharType="end"/>
            </w:r>
          </w:hyperlink>
        </w:p>
        <w:p w:rsidR="00B5267E" w:rsidRPr="00085FF8" w:rsidRDefault="00127A91">
          <w:pPr>
            <w:pStyle w:val="31"/>
            <w:tabs>
              <w:tab w:val="left" w:pos="1920"/>
              <w:tab w:val="right" w:leader="dot" w:pos="8296"/>
            </w:tabs>
            <w:rPr>
              <w:rFonts w:eastAsia="微軟正黑體"/>
              <w:noProof/>
            </w:rPr>
          </w:pPr>
          <w:hyperlink w:anchor="_Toc464203053" w:history="1">
            <w:r w:rsidR="00B5267E" w:rsidRPr="00085FF8">
              <w:rPr>
                <w:rStyle w:val="a9"/>
                <w:rFonts w:eastAsia="微軟正黑體"/>
                <w:noProof/>
              </w:rPr>
              <w:t>2.5.40.</w:t>
            </w:r>
            <w:r w:rsidR="00B5267E" w:rsidRPr="00085FF8">
              <w:rPr>
                <w:rFonts w:eastAsia="微軟正黑體"/>
                <w:noProof/>
              </w:rPr>
              <w:tab/>
            </w:r>
            <w:r w:rsidR="00B5267E" w:rsidRPr="00085FF8">
              <w:rPr>
                <w:rStyle w:val="a9"/>
                <w:rFonts w:eastAsia="微軟正黑體"/>
                <w:noProof/>
              </w:rPr>
              <w:t>AMX Status Command response syntax</w:t>
            </w:r>
            <w:r w:rsidR="00B5267E" w:rsidRPr="00085FF8">
              <w:rPr>
                <w:rFonts w:eastAsia="微軟正黑體"/>
                <w:noProof/>
                <w:webHidden/>
              </w:rPr>
              <w:tab/>
            </w:r>
            <w:r w:rsidRPr="00085FF8">
              <w:rPr>
                <w:rFonts w:eastAsia="微軟正黑體"/>
                <w:noProof/>
                <w:webHidden/>
              </w:rPr>
              <w:fldChar w:fldCharType="begin"/>
            </w:r>
            <w:r w:rsidR="00B5267E" w:rsidRPr="00085FF8">
              <w:rPr>
                <w:rFonts w:eastAsia="微軟正黑體"/>
                <w:noProof/>
                <w:webHidden/>
              </w:rPr>
              <w:instrText xml:space="preserve"> PAGEREF _Toc464203053 \h </w:instrText>
            </w:r>
            <w:r w:rsidRPr="00085FF8">
              <w:rPr>
                <w:rFonts w:eastAsia="微軟正黑體"/>
                <w:noProof/>
                <w:webHidden/>
              </w:rPr>
            </w:r>
            <w:r w:rsidRPr="00085FF8">
              <w:rPr>
                <w:rFonts w:eastAsia="微軟正黑體"/>
                <w:noProof/>
                <w:webHidden/>
              </w:rPr>
              <w:fldChar w:fldCharType="separate"/>
            </w:r>
            <w:r w:rsidR="00B5267E" w:rsidRPr="00085FF8">
              <w:rPr>
                <w:rFonts w:eastAsia="微軟正黑體"/>
                <w:noProof/>
                <w:webHidden/>
              </w:rPr>
              <w:t>35</w:t>
            </w:r>
            <w:r w:rsidRPr="00085FF8">
              <w:rPr>
                <w:rFonts w:eastAsia="微軟正黑體"/>
                <w:noProof/>
                <w:webHidden/>
              </w:rPr>
              <w:fldChar w:fldCharType="end"/>
            </w:r>
          </w:hyperlink>
        </w:p>
        <w:p w:rsidR="00B5267E" w:rsidRPr="00085FF8" w:rsidRDefault="00127A91">
          <w:pPr>
            <w:pStyle w:val="11"/>
            <w:tabs>
              <w:tab w:val="left" w:pos="480"/>
              <w:tab w:val="right" w:leader="dot" w:pos="8296"/>
            </w:tabs>
            <w:rPr>
              <w:rFonts w:eastAsia="微軟正黑體"/>
              <w:noProof/>
            </w:rPr>
          </w:pPr>
          <w:hyperlink w:anchor="_Toc464203054" w:history="1">
            <w:r w:rsidR="00B5267E" w:rsidRPr="00085FF8">
              <w:rPr>
                <w:rStyle w:val="a9"/>
                <w:rFonts w:eastAsia="微軟正黑體"/>
                <w:noProof/>
              </w:rPr>
              <w:t>3.</w:t>
            </w:r>
            <w:r w:rsidR="00B5267E" w:rsidRPr="00085FF8">
              <w:rPr>
                <w:rFonts w:eastAsia="微軟正黑體"/>
                <w:noProof/>
              </w:rPr>
              <w:tab/>
            </w:r>
            <w:r w:rsidR="00B5267E" w:rsidRPr="00085FF8">
              <w:rPr>
                <w:rStyle w:val="a9"/>
                <w:rFonts w:eastAsia="微軟正黑體"/>
                <w:noProof/>
              </w:rPr>
              <w:t>CMP Parameter Definition</w:t>
            </w:r>
            <w:r w:rsidR="00B5267E" w:rsidRPr="00085FF8">
              <w:rPr>
                <w:rFonts w:eastAsia="微軟正黑體"/>
                <w:noProof/>
                <w:webHidden/>
              </w:rPr>
              <w:tab/>
            </w:r>
            <w:r w:rsidRPr="00085FF8">
              <w:rPr>
                <w:rFonts w:eastAsia="微軟正黑體"/>
                <w:noProof/>
                <w:webHidden/>
              </w:rPr>
              <w:fldChar w:fldCharType="begin"/>
            </w:r>
            <w:r w:rsidR="00B5267E" w:rsidRPr="00085FF8">
              <w:rPr>
                <w:rFonts w:eastAsia="微軟正黑體"/>
                <w:noProof/>
                <w:webHidden/>
              </w:rPr>
              <w:instrText xml:space="preserve"> PAGEREF _Toc464203054 \h </w:instrText>
            </w:r>
            <w:r w:rsidRPr="00085FF8">
              <w:rPr>
                <w:rFonts w:eastAsia="微軟正黑體"/>
                <w:noProof/>
                <w:webHidden/>
              </w:rPr>
            </w:r>
            <w:r w:rsidRPr="00085FF8">
              <w:rPr>
                <w:rFonts w:eastAsia="微軟正黑體"/>
                <w:noProof/>
                <w:webHidden/>
              </w:rPr>
              <w:fldChar w:fldCharType="separate"/>
            </w:r>
            <w:r w:rsidR="00B5267E" w:rsidRPr="00085FF8">
              <w:rPr>
                <w:rFonts w:eastAsia="微軟正黑體"/>
                <w:noProof/>
                <w:webHidden/>
              </w:rPr>
              <w:t>35</w:t>
            </w:r>
            <w:r w:rsidRPr="00085FF8">
              <w:rPr>
                <w:rFonts w:eastAsia="微軟正黑體"/>
                <w:noProof/>
                <w:webHidden/>
              </w:rPr>
              <w:fldChar w:fldCharType="end"/>
            </w:r>
          </w:hyperlink>
        </w:p>
        <w:p w:rsidR="00B5267E" w:rsidRPr="00085FF8" w:rsidRDefault="00127A91">
          <w:pPr>
            <w:pStyle w:val="21"/>
            <w:tabs>
              <w:tab w:val="left" w:pos="1200"/>
              <w:tab w:val="right" w:leader="dot" w:pos="8296"/>
            </w:tabs>
            <w:rPr>
              <w:rFonts w:eastAsia="微軟正黑體"/>
              <w:noProof/>
            </w:rPr>
          </w:pPr>
          <w:hyperlink w:anchor="_Toc464203055" w:history="1">
            <w:r w:rsidR="00B5267E" w:rsidRPr="00085FF8">
              <w:rPr>
                <w:rStyle w:val="a9"/>
                <w:rFonts w:eastAsia="微軟正黑體"/>
                <w:noProof/>
              </w:rPr>
              <w:t>3.1.</w:t>
            </w:r>
            <w:r w:rsidR="00B5267E" w:rsidRPr="00085FF8">
              <w:rPr>
                <w:rFonts w:eastAsia="微軟正黑體"/>
                <w:noProof/>
              </w:rPr>
              <w:tab/>
            </w:r>
            <w:r w:rsidR="00B5267E" w:rsidRPr="00085FF8">
              <w:rPr>
                <w:rStyle w:val="a9"/>
                <w:rFonts w:eastAsia="微軟正黑體"/>
                <w:noProof/>
              </w:rPr>
              <w:t>Command Header Parameters</w:t>
            </w:r>
            <w:r w:rsidR="00B5267E" w:rsidRPr="00085FF8">
              <w:rPr>
                <w:rFonts w:eastAsia="微軟正黑體"/>
                <w:noProof/>
                <w:webHidden/>
              </w:rPr>
              <w:tab/>
            </w:r>
            <w:r w:rsidRPr="00085FF8">
              <w:rPr>
                <w:rFonts w:eastAsia="微軟正黑體"/>
                <w:noProof/>
                <w:webHidden/>
              </w:rPr>
              <w:fldChar w:fldCharType="begin"/>
            </w:r>
            <w:r w:rsidR="00B5267E" w:rsidRPr="00085FF8">
              <w:rPr>
                <w:rFonts w:eastAsia="微軟正黑體"/>
                <w:noProof/>
                <w:webHidden/>
              </w:rPr>
              <w:instrText xml:space="preserve"> PAGEREF _Toc464203055 \h </w:instrText>
            </w:r>
            <w:r w:rsidRPr="00085FF8">
              <w:rPr>
                <w:rFonts w:eastAsia="微軟正黑體"/>
                <w:noProof/>
                <w:webHidden/>
              </w:rPr>
            </w:r>
            <w:r w:rsidRPr="00085FF8">
              <w:rPr>
                <w:rFonts w:eastAsia="微軟正黑體"/>
                <w:noProof/>
                <w:webHidden/>
              </w:rPr>
              <w:fldChar w:fldCharType="separate"/>
            </w:r>
            <w:r w:rsidR="00B5267E" w:rsidRPr="00085FF8">
              <w:rPr>
                <w:rFonts w:eastAsia="微軟正黑體"/>
                <w:noProof/>
                <w:webHidden/>
              </w:rPr>
              <w:t>36</w:t>
            </w:r>
            <w:r w:rsidRPr="00085FF8">
              <w:rPr>
                <w:rFonts w:eastAsia="微軟正黑體"/>
                <w:noProof/>
                <w:webHidden/>
              </w:rPr>
              <w:fldChar w:fldCharType="end"/>
            </w:r>
          </w:hyperlink>
        </w:p>
        <w:p w:rsidR="00B5267E" w:rsidRPr="00085FF8" w:rsidRDefault="00127A91">
          <w:pPr>
            <w:pStyle w:val="31"/>
            <w:tabs>
              <w:tab w:val="left" w:pos="1920"/>
              <w:tab w:val="right" w:leader="dot" w:pos="8296"/>
            </w:tabs>
            <w:rPr>
              <w:rFonts w:eastAsia="微軟正黑體"/>
              <w:noProof/>
            </w:rPr>
          </w:pPr>
          <w:hyperlink w:anchor="_Toc464203056" w:history="1">
            <w:r w:rsidR="00B5267E" w:rsidRPr="00085FF8">
              <w:rPr>
                <w:rStyle w:val="a9"/>
                <w:rFonts w:eastAsia="微軟正黑體"/>
                <w:noProof/>
              </w:rPr>
              <w:t>3.1.1.</w:t>
            </w:r>
            <w:r w:rsidR="00B5267E" w:rsidRPr="00085FF8">
              <w:rPr>
                <w:rFonts w:eastAsia="微軟正黑體"/>
                <w:noProof/>
              </w:rPr>
              <w:tab/>
            </w:r>
            <w:r w:rsidR="00B5267E" w:rsidRPr="00085FF8">
              <w:rPr>
                <w:rStyle w:val="a9"/>
                <w:rFonts w:eastAsia="微軟正黑體"/>
                <w:noProof/>
              </w:rPr>
              <w:t>Command length</w:t>
            </w:r>
            <w:r w:rsidR="00B5267E" w:rsidRPr="00085FF8">
              <w:rPr>
                <w:rFonts w:eastAsia="微軟正黑體"/>
                <w:noProof/>
                <w:webHidden/>
              </w:rPr>
              <w:tab/>
            </w:r>
            <w:r w:rsidRPr="00085FF8">
              <w:rPr>
                <w:rFonts w:eastAsia="微軟正黑體"/>
                <w:noProof/>
                <w:webHidden/>
              </w:rPr>
              <w:fldChar w:fldCharType="begin"/>
            </w:r>
            <w:r w:rsidR="00B5267E" w:rsidRPr="00085FF8">
              <w:rPr>
                <w:rFonts w:eastAsia="微軟正黑體"/>
                <w:noProof/>
                <w:webHidden/>
              </w:rPr>
              <w:instrText xml:space="preserve"> PAGEREF _Toc464203056 \h </w:instrText>
            </w:r>
            <w:r w:rsidRPr="00085FF8">
              <w:rPr>
                <w:rFonts w:eastAsia="微軟正黑體"/>
                <w:noProof/>
                <w:webHidden/>
              </w:rPr>
            </w:r>
            <w:r w:rsidRPr="00085FF8">
              <w:rPr>
                <w:rFonts w:eastAsia="微軟正黑體"/>
                <w:noProof/>
                <w:webHidden/>
              </w:rPr>
              <w:fldChar w:fldCharType="separate"/>
            </w:r>
            <w:r w:rsidR="00B5267E" w:rsidRPr="00085FF8">
              <w:rPr>
                <w:rFonts w:eastAsia="微軟正黑體"/>
                <w:noProof/>
                <w:webHidden/>
              </w:rPr>
              <w:t>36</w:t>
            </w:r>
            <w:r w:rsidRPr="00085FF8">
              <w:rPr>
                <w:rFonts w:eastAsia="微軟正黑體"/>
                <w:noProof/>
                <w:webHidden/>
              </w:rPr>
              <w:fldChar w:fldCharType="end"/>
            </w:r>
          </w:hyperlink>
        </w:p>
        <w:p w:rsidR="00B5267E" w:rsidRPr="00085FF8" w:rsidRDefault="00127A91">
          <w:pPr>
            <w:pStyle w:val="31"/>
            <w:tabs>
              <w:tab w:val="left" w:pos="1920"/>
              <w:tab w:val="right" w:leader="dot" w:pos="8296"/>
            </w:tabs>
            <w:rPr>
              <w:rFonts w:eastAsia="微軟正黑體"/>
              <w:noProof/>
            </w:rPr>
          </w:pPr>
          <w:hyperlink w:anchor="_Toc464203057" w:history="1">
            <w:r w:rsidR="00B5267E" w:rsidRPr="00085FF8">
              <w:rPr>
                <w:rStyle w:val="a9"/>
                <w:rFonts w:eastAsia="微軟正黑體"/>
                <w:noProof/>
              </w:rPr>
              <w:t>3.1.2.</w:t>
            </w:r>
            <w:r w:rsidR="00B5267E" w:rsidRPr="00085FF8">
              <w:rPr>
                <w:rFonts w:eastAsia="微軟正黑體"/>
                <w:noProof/>
              </w:rPr>
              <w:tab/>
            </w:r>
            <w:r w:rsidR="00B5267E" w:rsidRPr="00085FF8">
              <w:rPr>
                <w:rStyle w:val="a9"/>
                <w:rFonts w:eastAsia="微軟正黑體"/>
                <w:noProof/>
              </w:rPr>
              <w:t>Command id</w:t>
            </w:r>
            <w:r w:rsidR="00B5267E" w:rsidRPr="00085FF8">
              <w:rPr>
                <w:rFonts w:eastAsia="微軟正黑體"/>
                <w:noProof/>
                <w:webHidden/>
              </w:rPr>
              <w:tab/>
            </w:r>
            <w:r w:rsidRPr="00085FF8">
              <w:rPr>
                <w:rFonts w:eastAsia="微軟正黑體"/>
                <w:noProof/>
                <w:webHidden/>
              </w:rPr>
              <w:fldChar w:fldCharType="begin"/>
            </w:r>
            <w:r w:rsidR="00B5267E" w:rsidRPr="00085FF8">
              <w:rPr>
                <w:rFonts w:eastAsia="微軟正黑體"/>
                <w:noProof/>
                <w:webHidden/>
              </w:rPr>
              <w:instrText xml:space="preserve"> PAGEREF _Toc464203057 \h </w:instrText>
            </w:r>
            <w:r w:rsidRPr="00085FF8">
              <w:rPr>
                <w:rFonts w:eastAsia="微軟正黑體"/>
                <w:noProof/>
                <w:webHidden/>
              </w:rPr>
            </w:r>
            <w:r w:rsidRPr="00085FF8">
              <w:rPr>
                <w:rFonts w:eastAsia="微軟正黑體"/>
                <w:noProof/>
                <w:webHidden/>
              </w:rPr>
              <w:fldChar w:fldCharType="separate"/>
            </w:r>
            <w:r w:rsidR="00B5267E" w:rsidRPr="00085FF8">
              <w:rPr>
                <w:rFonts w:eastAsia="微軟正黑體"/>
                <w:noProof/>
                <w:webHidden/>
              </w:rPr>
              <w:t>36</w:t>
            </w:r>
            <w:r w:rsidRPr="00085FF8">
              <w:rPr>
                <w:rFonts w:eastAsia="微軟正黑體"/>
                <w:noProof/>
                <w:webHidden/>
              </w:rPr>
              <w:fldChar w:fldCharType="end"/>
            </w:r>
          </w:hyperlink>
        </w:p>
        <w:p w:rsidR="00B5267E" w:rsidRPr="00085FF8" w:rsidRDefault="00127A91">
          <w:pPr>
            <w:pStyle w:val="31"/>
            <w:tabs>
              <w:tab w:val="left" w:pos="1920"/>
              <w:tab w:val="right" w:leader="dot" w:pos="8296"/>
            </w:tabs>
            <w:rPr>
              <w:rFonts w:eastAsia="微軟正黑體"/>
              <w:noProof/>
            </w:rPr>
          </w:pPr>
          <w:hyperlink w:anchor="_Toc464203058" w:history="1">
            <w:r w:rsidR="00B5267E" w:rsidRPr="00085FF8">
              <w:rPr>
                <w:rStyle w:val="a9"/>
                <w:rFonts w:eastAsia="微軟正黑體"/>
                <w:noProof/>
              </w:rPr>
              <w:t>3.1.3.</w:t>
            </w:r>
            <w:r w:rsidR="00B5267E" w:rsidRPr="00085FF8">
              <w:rPr>
                <w:rFonts w:eastAsia="微軟正黑體"/>
                <w:noProof/>
              </w:rPr>
              <w:tab/>
            </w:r>
            <w:r w:rsidR="00B5267E" w:rsidRPr="00085FF8">
              <w:rPr>
                <w:rStyle w:val="a9"/>
                <w:rFonts w:eastAsia="微軟正黑體"/>
                <w:noProof/>
              </w:rPr>
              <w:t>Command status</w:t>
            </w:r>
            <w:r w:rsidR="00B5267E" w:rsidRPr="00085FF8">
              <w:rPr>
                <w:rFonts w:eastAsia="微軟正黑體"/>
                <w:noProof/>
                <w:webHidden/>
              </w:rPr>
              <w:tab/>
            </w:r>
            <w:r w:rsidRPr="00085FF8">
              <w:rPr>
                <w:rFonts w:eastAsia="微軟正黑體"/>
                <w:noProof/>
                <w:webHidden/>
              </w:rPr>
              <w:fldChar w:fldCharType="begin"/>
            </w:r>
            <w:r w:rsidR="00B5267E" w:rsidRPr="00085FF8">
              <w:rPr>
                <w:rFonts w:eastAsia="微軟正黑體"/>
                <w:noProof/>
                <w:webHidden/>
              </w:rPr>
              <w:instrText xml:space="preserve"> PAGEREF _Toc464203058 \h </w:instrText>
            </w:r>
            <w:r w:rsidRPr="00085FF8">
              <w:rPr>
                <w:rFonts w:eastAsia="微軟正黑體"/>
                <w:noProof/>
                <w:webHidden/>
              </w:rPr>
            </w:r>
            <w:r w:rsidRPr="00085FF8">
              <w:rPr>
                <w:rFonts w:eastAsia="微軟正黑體"/>
                <w:noProof/>
                <w:webHidden/>
              </w:rPr>
              <w:fldChar w:fldCharType="separate"/>
            </w:r>
            <w:r w:rsidR="00B5267E" w:rsidRPr="00085FF8">
              <w:rPr>
                <w:rFonts w:eastAsia="微軟正黑體"/>
                <w:noProof/>
                <w:webHidden/>
              </w:rPr>
              <w:t>37</w:t>
            </w:r>
            <w:r w:rsidRPr="00085FF8">
              <w:rPr>
                <w:rFonts w:eastAsia="微軟正黑體"/>
                <w:noProof/>
                <w:webHidden/>
              </w:rPr>
              <w:fldChar w:fldCharType="end"/>
            </w:r>
          </w:hyperlink>
        </w:p>
        <w:p w:rsidR="00B5267E" w:rsidRPr="00085FF8" w:rsidRDefault="00127A91">
          <w:pPr>
            <w:pStyle w:val="31"/>
            <w:tabs>
              <w:tab w:val="left" w:pos="1920"/>
              <w:tab w:val="right" w:leader="dot" w:pos="8296"/>
            </w:tabs>
            <w:rPr>
              <w:rFonts w:eastAsia="微軟正黑體"/>
              <w:noProof/>
            </w:rPr>
          </w:pPr>
          <w:hyperlink w:anchor="_Toc464203059" w:history="1">
            <w:r w:rsidR="00B5267E" w:rsidRPr="00085FF8">
              <w:rPr>
                <w:rStyle w:val="a9"/>
                <w:rFonts w:eastAsia="微軟正黑體"/>
                <w:noProof/>
              </w:rPr>
              <w:t>3.1.4.</w:t>
            </w:r>
            <w:r w:rsidR="00B5267E" w:rsidRPr="00085FF8">
              <w:rPr>
                <w:rFonts w:eastAsia="微軟正黑體"/>
                <w:noProof/>
              </w:rPr>
              <w:tab/>
            </w:r>
            <w:r w:rsidR="00B5267E" w:rsidRPr="00085FF8">
              <w:rPr>
                <w:rStyle w:val="a9"/>
                <w:rFonts w:eastAsia="微軟正黑體"/>
                <w:noProof/>
              </w:rPr>
              <w:t>Sequence number</w:t>
            </w:r>
            <w:r w:rsidR="00B5267E" w:rsidRPr="00085FF8">
              <w:rPr>
                <w:rFonts w:eastAsia="微軟正黑體"/>
                <w:noProof/>
                <w:webHidden/>
              </w:rPr>
              <w:tab/>
            </w:r>
            <w:r w:rsidRPr="00085FF8">
              <w:rPr>
                <w:rFonts w:eastAsia="微軟正黑體"/>
                <w:noProof/>
                <w:webHidden/>
              </w:rPr>
              <w:fldChar w:fldCharType="begin"/>
            </w:r>
            <w:r w:rsidR="00B5267E" w:rsidRPr="00085FF8">
              <w:rPr>
                <w:rFonts w:eastAsia="微軟正黑體"/>
                <w:noProof/>
                <w:webHidden/>
              </w:rPr>
              <w:instrText xml:space="preserve"> PAGEREF _Toc464203059 \h </w:instrText>
            </w:r>
            <w:r w:rsidRPr="00085FF8">
              <w:rPr>
                <w:rFonts w:eastAsia="微軟正黑體"/>
                <w:noProof/>
                <w:webHidden/>
              </w:rPr>
            </w:r>
            <w:r w:rsidRPr="00085FF8">
              <w:rPr>
                <w:rFonts w:eastAsia="微軟正黑體"/>
                <w:noProof/>
                <w:webHidden/>
              </w:rPr>
              <w:fldChar w:fldCharType="separate"/>
            </w:r>
            <w:r w:rsidR="00B5267E" w:rsidRPr="00085FF8">
              <w:rPr>
                <w:rFonts w:eastAsia="微軟正黑體"/>
                <w:noProof/>
                <w:webHidden/>
              </w:rPr>
              <w:t>38</w:t>
            </w:r>
            <w:r w:rsidRPr="00085FF8">
              <w:rPr>
                <w:rFonts w:eastAsia="微軟正黑體"/>
                <w:noProof/>
                <w:webHidden/>
              </w:rPr>
              <w:fldChar w:fldCharType="end"/>
            </w:r>
          </w:hyperlink>
        </w:p>
        <w:p w:rsidR="00B5267E" w:rsidRPr="00085FF8" w:rsidRDefault="00127A91">
          <w:pPr>
            <w:pStyle w:val="21"/>
            <w:tabs>
              <w:tab w:val="left" w:pos="1200"/>
              <w:tab w:val="right" w:leader="dot" w:pos="8296"/>
            </w:tabs>
            <w:rPr>
              <w:rFonts w:eastAsia="微軟正黑體"/>
              <w:noProof/>
            </w:rPr>
          </w:pPr>
          <w:hyperlink w:anchor="_Toc464203060" w:history="1">
            <w:r w:rsidR="00B5267E" w:rsidRPr="00085FF8">
              <w:rPr>
                <w:rStyle w:val="a9"/>
                <w:rFonts w:eastAsia="微軟正黑體"/>
                <w:noProof/>
              </w:rPr>
              <w:t>3.2.</w:t>
            </w:r>
            <w:r w:rsidR="00B5267E" w:rsidRPr="00085FF8">
              <w:rPr>
                <w:rFonts w:eastAsia="微軟正黑體"/>
                <w:noProof/>
              </w:rPr>
              <w:tab/>
            </w:r>
            <w:r w:rsidR="00B5267E" w:rsidRPr="00085FF8">
              <w:rPr>
                <w:rStyle w:val="a9"/>
                <w:rFonts w:eastAsia="微軟正黑體"/>
                <w:noProof/>
              </w:rPr>
              <w:t>Mandatory CMP Parameters</w:t>
            </w:r>
            <w:r w:rsidR="00B5267E" w:rsidRPr="00085FF8">
              <w:rPr>
                <w:rFonts w:eastAsia="微軟正黑體"/>
                <w:noProof/>
                <w:webHidden/>
              </w:rPr>
              <w:tab/>
            </w:r>
            <w:r w:rsidRPr="00085FF8">
              <w:rPr>
                <w:rFonts w:eastAsia="微軟正黑體"/>
                <w:noProof/>
                <w:webHidden/>
              </w:rPr>
              <w:fldChar w:fldCharType="begin"/>
            </w:r>
            <w:r w:rsidR="00B5267E" w:rsidRPr="00085FF8">
              <w:rPr>
                <w:rFonts w:eastAsia="微軟正黑體"/>
                <w:noProof/>
                <w:webHidden/>
              </w:rPr>
              <w:instrText xml:space="preserve"> PAGEREF _Toc464203060 \h </w:instrText>
            </w:r>
            <w:r w:rsidRPr="00085FF8">
              <w:rPr>
                <w:rFonts w:eastAsia="微軟正黑體"/>
                <w:noProof/>
                <w:webHidden/>
              </w:rPr>
            </w:r>
            <w:r w:rsidRPr="00085FF8">
              <w:rPr>
                <w:rFonts w:eastAsia="微軟正黑體"/>
                <w:noProof/>
                <w:webHidden/>
              </w:rPr>
              <w:fldChar w:fldCharType="separate"/>
            </w:r>
            <w:r w:rsidR="00B5267E" w:rsidRPr="00085FF8">
              <w:rPr>
                <w:rFonts w:eastAsia="微軟正黑體"/>
                <w:noProof/>
                <w:webHidden/>
              </w:rPr>
              <w:t>38</w:t>
            </w:r>
            <w:r w:rsidRPr="00085FF8">
              <w:rPr>
                <w:rFonts w:eastAsia="微軟正黑體"/>
                <w:noProof/>
                <w:webHidden/>
              </w:rPr>
              <w:fldChar w:fldCharType="end"/>
            </w:r>
          </w:hyperlink>
        </w:p>
        <w:p w:rsidR="00B5267E" w:rsidRPr="00085FF8" w:rsidRDefault="00127A91">
          <w:pPr>
            <w:pStyle w:val="31"/>
            <w:tabs>
              <w:tab w:val="left" w:pos="1920"/>
              <w:tab w:val="right" w:leader="dot" w:pos="8296"/>
            </w:tabs>
            <w:rPr>
              <w:rFonts w:eastAsia="微軟正黑體"/>
              <w:noProof/>
            </w:rPr>
          </w:pPr>
          <w:hyperlink w:anchor="_Toc464203061" w:history="1">
            <w:r w:rsidR="00B5267E" w:rsidRPr="00085FF8">
              <w:rPr>
                <w:rStyle w:val="a9"/>
                <w:rFonts w:eastAsia="微軟正黑體"/>
                <w:noProof/>
              </w:rPr>
              <w:t>3.2.1.</w:t>
            </w:r>
            <w:r w:rsidR="00B5267E" w:rsidRPr="00085FF8">
              <w:rPr>
                <w:rFonts w:eastAsia="微軟正黑體"/>
                <w:noProof/>
              </w:rPr>
              <w:tab/>
            </w:r>
            <w:r w:rsidR="00B5267E" w:rsidRPr="00085FF8">
              <w:rPr>
                <w:rStyle w:val="a9"/>
                <w:rFonts w:eastAsia="微軟正黑體"/>
                <w:noProof/>
              </w:rPr>
              <w:t>Service Type</w:t>
            </w:r>
            <w:r w:rsidR="00B5267E" w:rsidRPr="00085FF8">
              <w:rPr>
                <w:rFonts w:eastAsia="微軟正黑體"/>
                <w:noProof/>
                <w:webHidden/>
              </w:rPr>
              <w:tab/>
            </w:r>
            <w:r w:rsidRPr="00085FF8">
              <w:rPr>
                <w:rFonts w:eastAsia="微軟正黑體"/>
                <w:noProof/>
                <w:webHidden/>
              </w:rPr>
              <w:fldChar w:fldCharType="begin"/>
            </w:r>
            <w:r w:rsidR="00B5267E" w:rsidRPr="00085FF8">
              <w:rPr>
                <w:rFonts w:eastAsia="微軟正黑體"/>
                <w:noProof/>
                <w:webHidden/>
              </w:rPr>
              <w:instrText xml:space="preserve"> PAGEREF _Toc464203061 \h </w:instrText>
            </w:r>
            <w:r w:rsidRPr="00085FF8">
              <w:rPr>
                <w:rFonts w:eastAsia="微軟正黑體"/>
                <w:noProof/>
                <w:webHidden/>
              </w:rPr>
            </w:r>
            <w:r w:rsidRPr="00085FF8">
              <w:rPr>
                <w:rFonts w:eastAsia="微軟正黑體"/>
                <w:noProof/>
                <w:webHidden/>
              </w:rPr>
              <w:fldChar w:fldCharType="separate"/>
            </w:r>
            <w:r w:rsidR="00B5267E" w:rsidRPr="00085FF8">
              <w:rPr>
                <w:rFonts w:eastAsia="微軟正黑體"/>
                <w:noProof/>
                <w:webHidden/>
              </w:rPr>
              <w:t>38</w:t>
            </w:r>
            <w:r w:rsidRPr="00085FF8">
              <w:rPr>
                <w:rFonts w:eastAsia="微軟正黑體"/>
                <w:noProof/>
                <w:webHidden/>
              </w:rPr>
              <w:fldChar w:fldCharType="end"/>
            </w:r>
          </w:hyperlink>
        </w:p>
        <w:p w:rsidR="00B5267E" w:rsidRPr="00085FF8" w:rsidRDefault="00127A91">
          <w:pPr>
            <w:pStyle w:val="31"/>
            <w:tabs>
              <w:tab w:val="left" w:pos="1920"/>
              <w:tab w:val="right" w:leader="dot" w:pos="8296"/>
            </w:tabs>
            <w:rPr>
              <w:rFonts w:eastAsia="微軟正黑體"/>
              <w:noProof/>
            </w:rPr>
          </w:pPr>
          <w:hyperlink w:anchor="_Toc464203062" w:history="1">
            <w:r w:rsidR="00B5267E" w:rsidRPr="00085FF8">
              <w:rPr>
                <w:rStyle w:val="a9"/>
                <w:rFonts w:eastAsia="微軟正黑體"/>
                <w:noProof/>
              </w:rPr>
              <w:t>3.2.2.</w:t>
            </w:r>
            <w:r w:rsidR="00B5267E" w:rsidRPr="00085FF8">
              <w:rPr>
                <w:rFonts w:eastAsia="微軟正黑體"/>
                <w:noProof/>
              </w:rPr>
              <w:tab/>
            </w:r>
            <w:r w:rsidR="00B5267E" w:rsidRPr="00085FF8">
              <w:rPr>
                <w:rStyle w:val="a9"/>
                <w:rFonts w:eastAsia="微軟正黑體"/>
                <w:noProof/>
              </w:rPr>
              <w:t>Initial Data</w:t>
            </w:r>
            <w:r w:rsidR="00B5267E" w:rsidRPr="00085FF8">
              <w:rPr>
                <w:rFonts w:eastAsia="微軟正黑體"/>
                <w:noProof/>
                <w:webHidden/>
              </w:rPr>
              <w:tab/>
            </w:r>
            <w:r w:rsidRPr="00085FF8">
              <w:rPr>
                <w:rFonts w:eastAsia="微軟正黑體"/>
                <w:noProof/>
                <w:webHidden/>
              </w:rPr>
              <w:fldChar w:fldCharType="begin"/>
            </w:r>
            <w:r w:rsidR="00B5267E" w:rsidRPr="00085FF8">
              <w:rPr>
                <w:rFonts w:eastAsia="微軟正黑體"/>
                <w:noProof/>
                <w:webHidden/>
              </w:rPr>
              <w:instrText xml:space="preserve"> PAGEREF _Toc464203062 \h </w:instrText>
            </w:r>
            <w:r w:rsidRPr="00085FF8">
              <w:rPr>
                <w:rFonts w:eastAsia="微軟正黑體"/>
                <w:noProof/>
                <w:webHidden/>
              </w:rPr>
            </w:r>
            <w:r w:rsidRPr="00085FF8">
              <w:rPr>
                <w:rFonts w:eastAsia="微軟正黑體"/>
                <w:noProof/>
                <w:webHidden/>
              </w:rPr>
              <w:fldChar w:fldCharType="separate"/>
            </w:r>
            <w:r w:rsidR="00B5267E" w:rsidRPr="00085FF8">
              <w:rPr>
                <w:rFonts w:eastAsia="微軟正黑體"/>
                <w:noProof/>
                <w:webHidden/>
              </w:rPr>
              <w:t>39</w:t>
            </w:r>
            <w:r w:rsidRPr="00085FF8">
              <w:rPr>
                <w:rFonts w:eastAsia="微軟正黑體"/>
                <w:noProof/>
                <w:webHidden/>
              </w:rPr>
              <w:fldChar w:fldCharType="end"/>
            </w:r>
          </w:hyperlink>
        </w:p>
        <w:p w:rsidR="00B5267E" w:rsidRPr="00085FF8" w:rsidRDefault="00127A91">
          <w:pPr>
            <w:pStyle w:val="31"/>
            <w:tabs>
              <w:tab w:val="left" w:pos="1920"/>
              <w:tab w:val="right" w:leader="dot" w:pos="8296"/>
            </w:tabs>
            <w:rPr>
              <w:rFonts w:eastAsia="微軟正黑體"/>
              <w:noProof/>
            </w:rPr>
          </w:pPr>
          <w:hyperlink w:anchor="_Toc464203063" w:history="1">
            <w:r w:rsidR="00B5267E" w:rsidRPr="00085FF8">
              <w:rPr>
                <w:rStyle w:val="a9"/>
                <w:rFonts w:eastAsia="微軟正黑體"/>
                <w:noProof/>
              </w:rPr>
              <w:t>3.2.3.</w:t>
            </w:r>
            <w:r w:rsidR="00B5267E" w:rsidRPr="00085FF8">
              <w:rPr>
                <w:rFonts w:eastAsia="微軟正黑體"/>
                <w:noProof/>
              </w:rPr>
              <w:tab/>
            </w:r>
            <w:r w:rsidR="00B5267E" w:rsidRPr="00085FF8">
              <w:rPr>
                <w:rStyle w:val="a9"/>
                <w:rFonts w:eastAsia="微軟正黑體"/>
                <w:noProof/>
              </w:rPr>
              <w:t>Result Table</w:t>
            </w:r>
            <w:r w:rsidR="00B5267E" w:rsidRPr="00085FF8">
              <w:rPr>
                <w:rFonts w:eastAsia="微軟正黑體"/>
                <w:noProof/>
                <w:webHidden/>
              </w:rPr>
              <w:tab/>
            </w:r>
            <w:r w:rsidRPr="00085FF8">
              <w:rPr>
                <w:rFonts w:eastAsia="微軟正黑體"/>
                <w:noProof/>
                <w:webHidden/>
              </w:rPr>
              <w:fldChar w:fldCharType="begin"/>
            </w:r>
            <w:r w:rsidR="00B5267E" w:rsidRPr="00085FF8">
              <w:rPr>
                <w:rFonts w:eastAsia="微軟正黑體"/>
                <w:noProof/>
                <w:webHidden/>
              </w:rPr>
              <w:instrText xml:space="preserve"> PAGEREF _Toc464203063 \h </w:instrText>
            </w:r>
            <w:r w:rsidRPr="00085FF8">
              <w:rPr>
                <w:rFonts w:eastAsia="微軟正黑體"/>
                <w:noProof/>
                <w:webHidden/>
              </w:rPr>
            </w:r>
            <w:r w:rsidRPr="00085FF8">
              <w:rPr>
                <w:rFonts w:eastAsia="微軟正黑體"/>
                <w:noProof/>
                <w:webHidden/>
              </w:rPr>
              <w:fldChar w:fldCharType="separate"/>
            </w:r>
            <w:r w:rsidR="00B5267E" w:rsidRPr="00085FF8">
              <w:rPr>
                <w:rFonts w:eastAsia="微軟正黑體"/>
                <w:noProof/>
                <w:webHidden/>
              </w:rPr>
              <w:t>39</w:t>
            </w:r>
            <w:r w:rsidRPr="00085FF8">
              <w:rPr>
                <w:rFonts w:eastAsia="微軟正黑體"/>
                <w:noProof/>
                <w:webHidden/>
              </w:rPr>
              <w:fldChar w:fldCharType="end"/>
            </w:r>
          </w:hyperlink>
        </w:p>
        <w:p w:rsidR="00B5267E" w:rsidRPr="00085FF8" w:rsidRDefault="00127A91">
          <w:pPr>
            <w:pStyle w:val="31"/>
            <w:tabs>
              <w:tab w:val="left" w:pos="1920"/>
              <w:tab w:val="right" w:leader="dot" w:pos="8296"/>
            </w:tabs>
            <w:rPr>
              <w:rFonts w:eastAsia="微軟正黑體"/>
              <w:noProof/>
            </w:rPr>
          </w:pPr>
          <w:hyperlink w:anchor="_Toc464203064" w:history="1">
            <w:r w:rsidR="00B5267E" w:rsidRPr="00085FF8">
              <w:rPr>
                <w:rStyle w:val="a9"/>
                <w:rFonts w:eastAsia="微軟正黑體"/>
                <w:noProof/>
              </w:rPr>
              <w:t>3.2.4.</w:t>
            </w:r>
            <w:r w:rsidR="00B5267E" w:rsidRPr="00085FF8">
              <w:rPr>
                <w:rFonts w:eastAsia="微軟正黑體"/>
                <w:noProof/>
              </w:rPr>
              <w:tab/>
            </w:r>
            <w:r w:rsidR="00B5267E" w:rsidRPr="00085FF8">
              <w:rPr>
                <w:rStyle w:val="a9"/>
                <w:rFonts w:eastAsia="微軟正黑體"/>
                <w:noProof/>
              </w:rPr>
              <w:t>Device Type Table</w:t>
            </w:r>
            <w:r w:rsidR="00B5267E" w:rsidRPr="00085FF8">
              <w:rPr>
                <w:rFonts w:eastAsia="微軟正黑體"/>
                <w:noProof/>
                <w:webHidden/>
              </w:rPr>
              <w:tab/>
            </w:r>
            <w:r w:rsidRPr="00085FF8">
              <w:rPr>
                <w:rFonts w:eastAsia="微軟正黑體"/>
                <w:noProof/>
                <w:webHidden/>
              </w:rPr>
              <w:fldChar w:fldCharType="begin"/>
            </w:r>
            <w:r w:rsidR="00B5267E" w:rsidRPr="00085FF8">
              <w:rPr>
                <w:rFonts w:eastAsia="微軟正黑體"/>
                <w:noProof/>
                <w:webHidden/>
              </w:rPr>
              <w:instrText xml:space="preserve"> PAGEREF _Toc464203064 \h </w:instrText>
            </w:r>
            <w:r w:rsidRPr="00085FF8">
              <w:rPr>
                <w:rFonts w:eastAsia="微軟正黑體"/>
                <w:noProof/>
                <w:webHidden/>
              </w:rPr>
            </w:r>
            <w:r w:rsidRPr="00085FF8">
              <w:rPr>
                <w:rFonts w:eastAsia="微軟正黑體"/>
                <w:noProof/>
                <w:webHidden/>
              </w:rPr>
              <w:fldChar w:fldCharType="separate"/>
            </w:r>
            <w:r w:rsidR="00B5267E" w:rsidRPr="00085FF8">
              <w:rPr>
                <w:rFonts w:eastAsia="微軟正黑體"/>
                <w:noProof/>
                <w:webHidden/>
              </w:rPr>
              <w:t>40</w:t>
            </w:r>
            <w:r w:rsidRPr="00085FF8">
              <w:rPr>
                <w:rFonts w:eastAsia="微軟正黑體"/>
                <w:noProof/>
                <w:webHidden/>
              </w:rPr>
              <w:fldChar w:fldCharType="end"/>
            </w:r>
          </w:hyperlink>
        </w:p>
        <w:p w:rsidR="00B5267E" w:rsidRPr="00085FF8" w:rsidRDefault="00127A91">
          <w:pPr>
            <w:pStyle w:val="21"/>
            <w:tabs>
              <w:tab w:val="left" w:pos="1200"/>
              <w:tab w:val="right" w:leader="dot" w:pos="8296"/>
            </w:tabs>
            <w:rPr>
              <w:rFonts w:eastAsia="微軟正黑體"/>
              <w:noProof/>
            </w:rPr>
          </w:pPr>
          <w:hyperlink w:anchor="_Toc464203065" w:history="1">
            <w:r w:rsidR="00B5267E" w:rsidRPr="00085FF8">
              <w:rPr>
                <w:rStyle w:val="a9"/>
                <w:rFonts w:eastAsia="微軟正黑體"/>
                <w:noProof/>
              </w:rPr>
              <w:t>3.3.</w:t>
            </w:r>
            <w:r w:rsidR="00B5267E" w:rsidRPr="00085FF8">
              <w:rPr>
                <w:rFonts w:eastAsia="微軟正黑體"/>
                <w:noProof/>
              </w:rPr>
              <w:tab/>
            </w:r>
            <w:r w:rsidR="00B5267E" w:rsidRPr="00085FF8">
              <w:rPr>
                <w:rStyle w:val="a9"/>
                <w:rFonts w:eastAsia="微軟正黑體"/>
                <w:noProof/>
              </w:rPr>
              <w:t>Optional Parameter</w:t>
            </w:r>
            <w:r w:rsidR="00B5267E" w:rsidRPr="00085FF8">
              <w:rPr>
                <w:rFonts w:eastAsia="微軟正黑體"/>
                <w:noProof/>
                <w:webHidden/>
              </w:rPr>
              <w:tab/>
            </w:r>
            <w:r w:rsidRPr="00085FF8">
              <w:rPr>
                <w:rFonts w:eastAsia="微軟正黑體"/>
                <w:noProof/>
                <w:webHidden/>
              </w:rPr>
              <w:fldChar w:fldCharType="begin"/>
            </w:r>
            <w:r w:rsidR="00B5267E" w:rsidRPr="00085FF8">
              <w:rPr>
                <w:rFonts w:eastAsia="微軟正黑體"/>
                <w:noProof/>
                <w:webHidden/>
              </w:rPr>
              <w:instrText xml:space="preserve"> PAGEREF _Toc464203065 \h </w:instrText>
            </w:r>
            <w:r w:rsidRPr="00085FF8">
              <w:rPr>
                <w:rFonts w:eastAsia="微軟正黑體"/>
                <w:noProof/>
                <w:webHidden/>
              </w:rPr>
            </w:r>
            <w:r w:rsidRPr="00085FF8">
              <w:rPr>
                <w:rFonts w:eastAsia="微軟正黑體"/>
                <w:noProof/>
                <w:webHidden/>
              </w:rPr>
              <w:fldChar w:fldCharType="separate"/>
            </w:r>
            <w:r w:rsidR="00B5267E" w:rsidRPr="00085FF8">
              <w:rPr>
                <w:rFonts w:eastAsia="微軟正黑體"/>
                <w:noProof/>
                <w:webHidden/>
              </w:rPr>
              <w:t>40</w:t>
            </w:r>
            <w:r w:rsidRPr="00085FF8">
              <w:rPr>
                <w:rFonts w:eastAsia="微軟正黑體"/>
                <w:noProof/>
                <w:webHidden/>
              </w:rPr>
              <w:fldChar w:fldCharType="end"/>
            </w:r>
          </w:hyperlink>
        </w:p>
        <w:p w:rsidR="00B5267E" w:rsidRPr="00085FF8" w:rsidRDefault="00127A91">
          <w:pPr>
            <w:pStyle w:val="31"/>
            <w:tabs>
              <w:tab w:val="left" w:pos="1920"/>
              <w:tab w:val="right" w:leader="dot" w:pos="8296"/>
            </w:tabs>
            <w:rPr>
              <w:rFonts w:eastAsia="微軟正黑體"/>
              <w:noProof/>
            </w:rPr>
          </w:pPr>
          <w:hyperlink w:anchor="_Toc464203066" w:history="1">
            <w:r w:rsidR="00B5267E" w:rsidRPr="00085FF8">
              <w:rPr>
                <w:rStyle w:val="a9"/>
                <w:rFonts w:eastAsia="微軟正黑體"/>
                <w:noProof/>
              </w:rPr>
              <w:t>3.3.1.</w:t>
            </w:r>
            <w:r w:rsidR="00B5267E" w:rsidRPr="00085FF8">
              <w:rPr>
                <w:rFonts w:eastAsia="微軟正黑體"/>
                <w:noProof/>
              </w:rPr>
              <w:tab/>
            </w:r>
            <w:r w:rsidR="00B5267E" w:rsidRPr="00085FF8">
              <w:rPr>
                <w:rStyle w:val="a9"/>
                <w:rFonts w:eastAsia="微軟正黑體"/>
                <w:noProof/>
              </w:rPr>
              <w:t>MDM Operation</w:t>
            </w:r>
            <w:r w:rsidR="00B5267E" w:rsidRPr="00085FF8">
              <w:rPr>
                <w:rFonts w:eastAsia="微軟正黑體"/>
                <w:noProof/>
                <w:webHidden/>
              </w:rPr>
              <w:tab/>
            </w:r>
            <w:r w:rsidRPr="00085FF8">
              <w:rPr>
                <w:rFonts w:eastAsia="微軟正黑體"/>
                <w:noProof/>
                <w:webHidden/>
              </w:rPr>
              <w:fldChar w:fldCharType="begin"/>
            </w:r>
            <w:r w:rsidR="00B5267E" w:rsidRPr="00085FF8">
              <w:rPr>
                <w:rFonts w:eastAsia="微軟正黑體"/>
                <w:noProof/>
                <w:webHidden/>
              </w:rPr>
              <w:instrText xml:space="preserve"> PAGEREF _Toc464203066 \h </w:instrText>
            </w:r>
            <w:r w:rsidRPr="00085FF8">
              <w:rPr>
                <w:rFonts w:eastAsia="微軟正黑體"/>
                <w:noProof/>
                <w:webHidden/>
              </w:rPr>
            </w:r>
            <w:r w:rsidRPr="00085FF8">
              <w:rPr>
                <w:rFonts w:eastAsia="微軟正黑體"/>
                <w:noProof/>
                <w:webHidden/>
              </w:rPr>
              <w:fldChar w:fldCharType="separate"/>
            </w:r>
            <w:r w:rsidR="00B5267E" w:rsidRPr="00085FF8">
              <w:rPr>
                <w:rFonts w:eastAsia="微軟正黑體"/>
                <w:noProof/>
                <w:webHidden/>
              </w:rPr>
              <w:t>40</w:t>
            </w:r>
            <w:r w:rsidRPr="00085FF8">
              <w:rPr>
                <w:rFonts w:eastAsia="微軟正黑體"/>
                <w:noProof/>
                <w:webHidden/>
              </w:rPr>
              <w:fldChar w:fldCharType="end"/>
            </w:r>
          </w:hyperlink>
        </w:p>
        <w:p w:rsidR="00B5267E" w:rsidRPr="00085FF8" w:rsidRDefault="00127A91">
          <w:pPr>
            <w:pStyle w:val="31"/>
            <w:tabs>
              <w:tab w:val="left" w:pos="1920"/>
              <w:tab w:val="right" w:leader="dot" w:pos="8296"/>
            </w:tabs>
            <w:rPr>
              <w:rFonts w:eastAsia="微軟正黑體"/>
              <w:noProof/>
            </w:rPr>
          </w:pPr>
          <w:hyperlink w:anchor="_Toc464203067" w:history="1">
            <w:r w:rsidR="00B5267E" w:rsidRPr="00085FF8">
              <w:rPr>
                <w:rStyle w:val="a9"/>
                <w:rFonts w:eastAsia="微軟正黑體"/>
                <w:noProof/>
              </w:rPr>
              <w:t>3.3.2.</w:t>
            </w:r>
            <w:r w:rsidR="00B5267E" w:rsidRPr="00085FF8">
              <w:rPr>
                <w:rFonts w:eastAsia="微軟正黑體"/>
                <w:noProof/>
              </w:rPr>
              <w:tab/>
            </w:r>
            <w:r w:rsidR="00B5267E" w:rsidRPr="00085FF8">
              <w:rPr>
                <w:rStyle w:val="a9"/>
                <w:rFonts w:eastAsia="微軟正黑體"/>
                <w:noProof/>
              </w:rPr>
              <w:t>MDM State Updater Type</w:t>
            </w:r>
            <w:r w:rsidR="00B5267E" w:rsidRPr="00085FF8">
              <w:rPr>
                <w:rFonts w:eastAsia="微軟正黑體"/>
                <w:noProof/>
                <w:webHidden/>
              </w:rPr>
              <w:tab/>
            </w:r>
            <w:r w:rsidRPr="00085FF8">
              <w:rPr>
                <w:rFonts w:eastAsia="微軟正黑體"/>
                <w:noProof/>
                <w:webHidden/>
              </w:rPr>
              <w:fldChar w:fldCharType="begin"/>
            </w:r>
            <w:r w:rsidR="00B5267E" w:rsidRPr="00085FF8">
              <w:rPr>
                <w:rFonts w:eastAsia="微軟正黑體"/>
                <w:noProof/>
                <w:webHidden/>
              </w:rPr>
              <w:instrText xml:space="preserve"> PAGEREF _Toc464203067 \h </w:instrText>
            </w:r>
            <w:r w:rsidRPr="00085FF8">
              <w:rPr>
                <w:rFonts w:eastAsia="微軟正黑體"/>
                <w:noProof/>
                <w:webHidden/>
              </w:rPr>
            </w:r>
            <w:r w:rsidRPr="00085FF8">
              <w:rPr>
                <w:rFonts w:eastAsia="微軟正黑體"/>
                <w:noProof/>
                <w:webHidden/>
              </w:rPr>
              <w:fldChar w:fldCharType="separate"/>
            </w:r>
            <w:r w:rsidR="00B5267E" w:rsidRPr="00085FF8">
              <w:rPr>
                <w:rFonts w:eastAsia="微軟正黑體"/>
                <w:noProof/>
                <w:webHidden/>
              </w:rPr>
              <w:t>44</w:t>
            </w:r>
            <w:r w:rsidRPr="00085FF8">
              <w:rPr>
                <w:rFonts w:eastAsia="微軟正黑體"/>
                <w:noProof/>
                <w:webHidden/>
              </w:rPr>
              <w:fldChar w:fldCharType="end"/>
            </w:r>
          </w:hyperlink>
        </w:p>
        <w:p w:rsidR="00B5267E" w:rsidRPr="00085FF8" w:rsidRDefault="00127A91">
          <w:pPr>
            <w:pStyle w:val="31"/>
            <w:tabs>
              <w:tab w:val="left" w:pos="1920"/>
              <w:tab w:val="right" w:leader="dot" w:pos="8296"/>
            </w:tabs>
            <w:rPr>
              <w:rFonts w:eastAsia="微軟正黑體"/>
              <w:noProof/>
            </w:rPr>
          </w:pPr>
          <w:hyperlink w:anchor="_Toc464203068" w:history="1">
            <w:r w:rsidR="00B5267E" w:rsidRPr="00085FF8">
              <w:rPr>
                <w:rStyle w:val="a9"/>
                <w:rFonts w:eastAsia="微軟正黑體"/>
                <w:noProof/>
              </w:rPr>
              <w:t>3.3.3.</w:t>
            </w:r>
            <w:r w:rsidR="00B5267E" w:rsidRPr="00085FF8">
              <w:rPr>
                <w:rFonts w:eastAsia="微軟正黑體"/>
                <w:noProof/>
              </w:rPr>
              <w:tab/>
            </w:r>
            <w:r w:rsidR="00B5267E" w:rsidRPr="00085FF8">
              <w:rPr>
                <w:rStyle w:val="a9"/>
                <w:rFonts w:eastAsia="微軟正黑體"/>
                <w:noProof/>
              </w:rPr>
              <w:t>AMX Control Command Type</w:t>
            </w:r>
            <w:r w:rsidR="00B5267E" w:rsidRPr="00085FF8">
              <w:rPr>
                <w:rFonts w:eastAsia="微軟正黑體"/>
                <w:noProof/>
                <w:webHidden/>
              </w:rPr>
              <w:tab/>
            </w:r>
            <w:r w:rsidRPr="00085FF8">
              <w:rPr>
                <w:rFonts w:eastAsia="微軟正黑體"/>
                <w:noProof/>
                <w:webHidden/>
              </w:rPr>
              <w:fldChar w:fldCharType="begin"/>
            </w:r>
            <w:r w:rsidR="00B5267E" w:rsidRPr="00085FF8">
              <w:rPr>
                <w:rFonts w:eastAsia="微軟正黑體"/>
                <w:noProof/>
                <w:webHidden/>
              </w:rPr>
              <w:instrText xml:space="preserve"> PAGEREF _Toc464203068 \h </w:instrText>
            </w:r>
            <w:r w:rsidRPr="00085FF8">
              <w:rPr>
                <w:rFonts w:eastAsia="微軟正黑體"/>
                <w:noProof/>
                <w:webHidden/>
              </w:rPr>
            </w:r>
            <w:r w:rsidRPr="00085FF8">
              <w:rPr>
                <w:rFonts w:eastAsia="微軟正黑體"/>
                <w:noProof/>
                <w:webHidden/>
              </w:rPr>
              <w:fldChar w:fldCharType="separate"/>
            </w:r>
            <w:r w:rsidR="00B5267E" w:rsidRPr="00085FF8">
              <w:rPr>
                <w:rFonts w:eastAsia="微軟正黑體"/>
                <w:noProof/>
                <w:webHidden/>
              </w:rPr>
              <w:t>46</w:t>
            </w:r>
            <w:r w:rsidRPr="00085FF8">
              <w:rPr>
                <w:rFonts w:eastAsia="微軟正黑體"/>
                <w:noProof/>
                <w:webHidden/>
              </w:rPr>
              <w:fldChar w:fldCharType="end"/>
            </w:r>
          </w:hyperlink>
        </w:p>
        <w:p w:rsidR="00B5267E" w:rsidRPr="00085FF8" w:rsidRDefault="00127A91">
          <w:pPr>
            <w:pStyle w:val="31"/>
            <w:tabs>
              <w:tab w:val="left" w:pos="1920"/>
              <w:tab w:val="right" w:leader="dot" w:pos="8296"/>
            </w:tabs>
            <w:rPr>
              <w:rFonts w:eastAsia="微軟正黑體"/>
              <w:noProof/>
            </w:rPr>
          </w:pPr>
          <w:hyperlink w:anchor="_Toc464203069" w:history="1">
            <w:r w:rsidR="00B5267E" w:rsidRPr="00085FF8">
              <w:rPr>
                <w:rStyle w:val="a9"/>
                <w:rFonts w:eastAsia="微軟正黑體"/>
                <w:noProof/>
              </w:rPr>
              <w:t>3.3.4.</w:t>
            </w:r>
            <w:r w:rsidR="00B5267E" w:rsidRPr="00085FF8">
              <w:rPr>
                <w:rFonts w:eastAsia="微軟正黑體"/>
                <w:noProof/>
              </w:rPr>
              <w:tab/>
            </w:r>
            <w:r w:rsidR="00B5267E" w:rsidRPr="00085FF8">
              <w:rPr>
                <w:rStyle w:val="a9"/>
                <w:rFonts w:eastAsia="微軟正黑體"/>
                <w:noProof/>
              </w:rPr>
              <w:t>AMX Status Command Type</w:t>
            </w:r>
            <w:r w:rsidR="00B5267E" w:rsidRPr="00085FF8">
              <w:rPr>
                <w:rFonts w:eastAsia="微軟正黑體"/>
                <w:noProof/>
                <w:webHidden/>
              </w:rPr>
              <w:tab/>
            </w:r>
            <w:r w:rsidRPr="00085FF8">
              <w:rPr>
                <w:rFonts w:eastAsia="微軟正黑體"/>
                <w:noProof/>
                <w:webHidden/>
              </w:rPr>
              <w:fldChar w:fldCharType="begin"/>
            </w:r>
            <w:r w:rsidR="00B5267E" w:rsidRPr="00085FF8">
              <w:rPr>
                <w:rFonts w:eastAsia="微軟正黑體"/>
                <w:noProof/>
                <w:webHidden/>
              </w:rPr>
              <w:instrText xml:space="preserve"> PAGEREF _Toc464203069 \h </w:instrText>
            </w:r>
            <w:r w:rsidRPr="00085FF8">
              <w:rPr>
                <w:rFonts w:eastAsia="微軟正黑體"/>
                <w:noProof/>
                <w:webHidden/>
              </w:rPr>
            </w:r>
            <w:r w:rsidRPr="00085FF8">
              <w:rPr>
                <w:rFonts w:eastAsia="微軟正黑體"/>
                <w:noProof/>
                <w:webHidden/>
              </w:rPr>
              <w:fldChar w:fldCharType="separate"/>
            </w:r>
            <w:r w:rsidR="00B5267E" w:rsidRPr="00085FF8">
              <w:rPr>
                <w:rFonts w:eastAsia="微軟正黑體"/>
                <w:noProof/>
                <w:webHidden/>
              </w:rPr>
              <w:t>66</w:t>
            </w:r>
            <w:r w:rsidRPr="00085FF8">
              <w:rPr>
                <w:rFonts w:eastAsia="微軟正黑體"/>
                <w:noProof/>
                <w:webHidden/>
              </w:rPr>
              <w:fldChar w:fldCharType="end"/>
            </w:r>
          </w:hyperlink>
        </w:p>
        <w:p w:rsidR="00B5267E" w:rsidRPr="00085FF8" w:rsidRDefault="00127A91">
          <w:pPr>
            <w:pStyle w:val="11"/>
            <w:tabs>
              <w:tab w:val="left" w:pos="480"/>
              <w:tab w:val="right" w:leader="dot" w:pos="8296"/>
            </w:tabs>
            <w:rPr>
              <w:rFonts w:eastAsia="微軟正黑體"/>
              <w:noProof/>
            </w:rPr>
          </w:pPr>
          <w:hyperlink w:anchor="_Toc464203070" w:history="1">
            <w:r w:rsidR="00B5267E" w:rsidRPr="00085FF8">
              <w:rPr>
                <w:rStyle w:val="a9"/>
                <w:rFonts w:eastAsia="微軟正黑體"/>
                <w:noProof/>
              </w:rPr>
              <w:t>4.</w:t>
            </w:r>
            <w:r w:rsidR="00B5267E" w:rsidRPr="00085FF8">
              <w:rPr>
                <w:rFonts w:eastAsia="微軟正黑體"/>
                <w:noProof/>
              </w:rPr>
              <w:tab/>
            </w:r>
            <w:r w:rsidR="00B5267E" w:rsidRPr="00085FF8">
              <w:rPr>
                <w:rStyle w:val="a9"/>
                <w:rFonts w:eastAsia="微軟正黑體"/>
                <w:noProof/>
              </w:rPr>
              <w:t>Notes</w:t>
            </w:r>
            <w:r w:rsidR="00B5267E" w:rsidRPr="00085FF8">
              <w:rPr>
                <w:rFonts w:eastAsia="微軟正黑體"/>
                <w:noProof/>
                <w:webHidden/>
              </w:rPr>
              <w:tab/>
            </w:r>
            <w:r w:rsidRPr="00085FF8">
              <w:rPr>
                <w:rFonts w:eastAsia="微軟正黑體"/>
                <w:noProof/>
                <w:webHidden/>
              </w:rPr>
              <w:fldChar w:fldCharType="begin"/>
            </w:r>
            <w:r w:rsidR="00B5267E" w:rsidRPr="00085FF8">
              <w:rPr>
                <w:rFonts w:eastAsia="微軟正黑體"/>
                <w:noProof/>
                <w:webHidden/>
              </w:rPr>
              <w:instrText xml:space="preserve"> PAGEREF _Toc464203070 \h </w:instrText>
            </w:r>
            <w:r w:rsidRPr="00085FF8">
              <w:rPr>
                <w:rFonts w:eastAsia="微軟正黑體"/>
                <w:noProof/>
                <w:webHidden/>
              </w:rPr>
            </w:r>
            <w:r w:rsidRPr="00085FF8">
              <w:rPr>
                <w:rFonts w:eastAsia="微軟正黑體"/>
                <w:noProof/>
                <w:webHidden/>
              </w:rPr>
              <w:fldChar w:fldCharType="separate"/>
            </w:r>
            <w:r w:rsidR="00B5267E" w:rsidRPr="00085FF8">
              <w:rPr>
                <w:rFonts w:eastAsia="微軟正黑體"/>
                <w:noProof/>
                <w:webHidden/>
              </w:rPr>
              <w:t>83</w:t>
            </w:r>
            <w:r w:rsidRPr="00085FF8">
              <w:rPr>
                <w:rFonts w:eastAsia="微軟正黑體"/>
                <w:noProof/>
                <w:webHidden/>
              </w:rPr>
              <w:fldChar w:fldCharType="end"/>
            </w:r>
          </w:hyperlink>
        </w:p>
        <w:p w:rsidR="00D14255" w:rsidRPr="00085FF8" w:rsidRDefault="00127A91">
          <w:pPr>
            <w:rPr>
              <w:rFonts w:eastAsia="微軟正黑體"/>
              <w:b/>
              <w:sz w:val="32"/>
              <w:szCs w:val="32"/>
            </w:rPr>
          </w:pPr>
          <w:r w:rsidRPr="00085FF8">
            <w:rPr>
              <w:rFonts w:eastAsia="微軟正黑體"/>
              <w:b/>
              <w:sz w:val="32"/>
              <w:szCs w:val="32"/>
            </w:rPr>
            <w:fldChar w:fldCharType="end"/>
          </w:r>
        </w:p>
      </w:sdtContent>
    </w:sdt>
    <w:p w:rsidR="00D14255" w:rsidRPr="00085FF8" w:rsidRDefault="00D14255">
      <w:pPr>
        <w:widowControl/>
        <w:rPr>
          <w:rFonts w:eastAsia="微軟正黑體"/>
          <w:b/>
          <w:sz w:val="32"/>
          <w:szCs w:val="32"/>
        </w:rPr>
      </w:pPr>
      <w:r w:rsidRPr="00085FF8">
        <w:rPr>
          <w:rFonts w:eastAsia="微軟正黑體"/>
          <w:b/>
          <w:sz w:val="32"/>
          <w:szCs w:val="32"/>
        </w:rPr>
        <w:br w:type="page"/>
      </w:r>
    </w:p>
    <w:p w:rsidR="005E40A2" w:rsidRPr="00085FF8" w:rsidRDefault="00BA579C" w:rsidP="00E22CCE">
      <w:pPr>
        <w:pStyle w:val="1"/>
        <w:numPr>
          <w:ilvl w:val="0"/>
          <w:numId w:val="18"/>
        </w:numPr>
        <w:rPr>
          <w:rFonts w:ascii="Times New Roman" w:eastAsia="微軟正黑體" w:hAnsi="Times New Roman"/>
        </w:rPr>
      </w:pPr>
      <w:bookmarkStart w:id="3" w:name="_Toc464203005"/>
      <w:r w:rsidRPr="00085FF8">
        <w:rPr>
          <w:rFonts w:ascii="Times New Roman" w:eastAsia="微軟正黑體" w:hAnsi="Times New Roman"/>
        </w:rPr>
        <w:lastRenderedPageBreak/>
        <w:t>Introduction</w:t>
      </w:r>
      <w:bookmarkEnd w:id="3"/>
    </w:p>
    <w:p w:rsidR="00BA579C" w:rsidRPr="00085FF8" w:rsidRDefault="00BA579C" w:rsidP="006A35E8">
      <w:pPr>
        <w:pStyle w:val="2"/>
        <w:rPr>
          <w:rFonts w:eastAsia="微軟正黑體"/>
        </w:rPr>
      </w:pPr>
      <w:bookmarkStart w:id="4" w:name="_Toc464203006"/>
      <w:r w:rsidRPr="00085FF8">
        <w:rPr>
          <w:rFonts w:eastAsia="微軟正黑體"/>
        </w:rPr>
        <w:t>Overview</w:t>
      </w:r>
      <w:bookmarkEnd w:id="4"/>
    </w:p>
    <w:p w:rsidR="008A5A21" w:rsidRPr="00085FF8" w:rsidRDefault="004B18C8" w:rsidP="00F56817">
      <w:pPr>
        <w:pStyle w:val="a3"/>
        <w:rPr>
          <w:rFonts w:eastAsia="微軟正黑體"/>
        </w:rPr>
      </w:pPr>
      <w:r w:rsidRPr="00085FF8">
        <w:rPr>
          <w:rFonts w:eastAsia="微軟正黑體" w:hint="eastAsia"/>
        </w:rPr>
        <w:t>Controller Message</w:t>
      </w:r>
      <w:r w:rsidR="00972412" w:rsidRPr="00085FF8">
        <w:rPr>
          <w:rFonts w:eastAsia="微軟正黑體" w:hint="eastAsia"/>
        </w:rPr>
        <w:t xml:space="preserve"> </w:t>
      </w:r>
      <w:r w:rsidR="00076884" w:rsidRPr="00085FF8">
        <w:rPr>
          <w:rFonts w:eastAsia="微軟正黑體" w:hint="eastAsia"/>
        </w:rPr>
        <w:t>Protocol</w:t>
      </w:r>
      <w:r w:rsidR="00951CA2" w:rsidRPr="00085FF8">
        <w:rPr>
          <w:rFonts w:eastAsia="微軟正黑體" w:hint="eastAsia"/>
        </w:rPr>
        <w:t xml:space="preserve"> (CMP)</w:t>
      </w:r>
      <w:r w:rsidR="00843CED" w:rsidRPr="00085FF8">
        <w:rPr>
          <w:rFonts w:eastAsia="微軟正黑體" w:hint="eastAsia"/>
        </w:rPr>
        <w:t>主</w:t>
      </w:r>
      <w:r w:rsidR="00972412" w:rsidRPr="00085FF8">
        <w:rPr>
          <w:rFonts w:eastAsia="微軟正黑體" w:hint="eastAsia"/>
        </w:rPr>
        <w:t>要提供</w:t>
      </w:r>
      <w:r w:rsidR="003B069E" w:rsidRPr="00085FF8">
        <w:rPr>
          <w:rFonts w:eastAsia="微軟正黑體" w:hint="eastAsia"/>
        </w:rPr>
        <w:t>前端與後端</w:t>
      </w:r>
      <w:r w:rsidR="00CF7497" w:rsidRPr="00085FF8">
        <w:rPr>
          <w:rFonts w:eastAsia="微軟正黑體" w:hint="eastAsia"/>
        </w:rPr>
        <w:t>做為一個快速溝通與訊息傳遞的通訊協定，</w:t>
      </w:r>
      <w:r w:rsidR="00CF7497" w:rsidRPr="00085FF8">
        <w:rPr>
          <w:rFonts w:eastAsia="微軟正黑體" w:hint="eastAsia"/>
        </w:rPr>
        <w:t>Device</w:t>
      </w:r>
      <w:r w:rsidR="00CF7497" w:rsidRPr="00085FF8">
        <w:rPr>
          <w:rFonts w:eastAsia="微軟正黑體" w:hint="eastAsia"/>
        </w:rPr>
        <w:t>端透過</w:t>
      </w:r>
      <w:r w:rsidR="00CF7497" w:rsidRPr="00085FF8">
        <w:rPr>
          <w:rFonts w:eastAsia="微軟正黑體" w:hint="eastAsia"/>
        </w:rPr>
        <w:t>CMP</w:t>
      </w:r>
      <w:r w:rsidR="00CF7497" w:rsidRPr="00085FF8">
        <w:rPr>
          <w:rFonts w:eastAsia="微軟正黑體" w:hint="eastAsia"/>
        </w:rPr>
        <w:t>可以傳送與接收</w:t>
      </w:r>
      <w:r w:rsidR="00CF7497" w:rsidRPr="00085FF8">
        <w:rPr>
          <w:rFonts w:eastAsia="微軟正黑體" w:hint="eastAsia"/>
        </w:rPr>
        <w:t>Server</w:t>
      </w:r>
      <w:proofErr w:type="gramStart"/>
      <w:r w:rsidR="00CF7497" w:rsidRPr="00085FF8">
        <w:rPr>
          <w:rFonts w:eastAsia="微軟正黑體" w:hint="eastAsia"/>
        </w:rPr>
        <w:t>端送來</w:t>
      </w:r>
      <w:proofErr w:type="gramEnd"/>
      <w:r w:rsidR="00CF7497" w:rsidRPr="00085FF8">
        <w:rPr>
          <w:rFonts w:eastAsia="微軟正黑體" w:hint="eastAsia"/>
        </w:rPr>
        <w:t>的指令與服務。</w:t>
      </w:r>
    </w:p>
    <w:p w:rsidR="00150360" w:rsidRPr="00085FF8" w:rsidRDefault="00331112" w:rsidP="00331112">
      <w:pPr>
        <w:pStyle w:val="a3"/>
        <w:ind w:firstLineChars="0" w:firstLine="0"/>
        <w:rPr>
          <w:rFonts w:eastAsia="微軟正黑體"/>
        </w:rPr>
      </w:pPr>
      <w:r w:rsidRPr="00085FF8">
        <w:rPr>
          <w:rFonts w:eastAsia="微軟正黑體"/>
          <w:noProof/>
        </w:rPr>
        <w:drawing>
          <wp:inline distT="0" distB="0" distL="0" distR="0">
            <wp:extent cx="5274310" cy="3947160"/>
            <wp:effectExtent l="19050" t="0" r="2540" b="0"/>
            <wp:docPr id="2" name="圖片 1" descr="specification.em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pecification.emf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947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50360" w:rsidRPr="00085FF8" w:rsidRDefault="00150360">
      <w:pPr>
        <w:widowControl/>
        <w:rPr>
          <w:rFonts w:eastAsia="微軟正黑體" w:cs="Times New Roman"/>
          <w:kern w:val="0"/>
        </w:rPr>
      </w:pPr>
      <w:r w:rsidRPr="00085FF8">
        <w:rPr>
          <w:rFonts w:eastAsia="微軟正黑體"/>
        </w:rPr>
        <w:br w:type="page"/>
      </w:r>
    </w:p>
    <w:p w:rsidR="005B758C" w:rsidRPr="00085FF8" w:rsidRDefault="005B758C" w:rsidP="006A35E8">
      <w:pPr>
        <w:pStyle w:val="2"/>
        <w:rPr>
          <w:rFonts w:eastAsia="微軟正黑體"/>
        </w:rPr>
      </w:pPr>
      <w:bookmarkStart w:id="5" w:name="_Toc464203007"/>
      <w:r w:rsidRPr="00085FF8">
        <w:rPr>
          <w:rFonts w:eastAsia="微軟正黑體"/>
        </w:rPr>
        <w:lastRenderedPageBreak/>
        <w:t>Glossary</w:t>
      </w:r>
      <w:bookmarkEnd w:id="5"/>
    </w:p>
    <w:tbl>
      <w:tblPr>
        <w:tblStyle w:val="aa"/>
        <w:tblW w:w="0" w:type="auto"/>
        <w:tblLook w:val="04A0"/>
      </w:tblPr>
      <w:tblGrid>
        <w:gridCol w:w="4181"/>
        <w:gridCol w:w="4181"/>
      </w:tblGrid>
      <w:tr w:rsidR="00177DB1" w:rsidRPr="00085FF8" w:rsidTr="008B4EFE">
        <w:tc>
          <w:tcPr>
            <w:tcW w:w="4181" w:type="dxa"/>
            <w:vAlign w:val="center"/>
          </w:tcPr>
          <w:p w:rsidR="00177DB1" w:rsidRPr="00085FF8" w:rsidRDefault="000B3A12" w:rsidP="008B4EFE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API</w:t>
            </w:r>
          </w:p>
        </w:tc>
        <w:tc>
          <w:tcPr>
            <w:tcW w:w="4181" w:type="dxa"/>
          </w:tcPr>
          <w:p w:rsidR="00177DB1" w:rsidRPr="00085FF8" w:rsidRDefault="000B3A12" w:rsidP="00D167C7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Application Programming Interface</w:t>
            </w:r>
          </w:p>
        </w:tc>
      </w:tr>
      <w:tr w:rsidR="00AB3C84" w:rsidRPr="00085FF8" w:rsidTr="008B4EFE">
        <w:tc>
          <w:tcPr>
            <w:tcW w:w="4181" w:type="dxa"/>
            <w:vAlign w:val="center"/>
          </w:tcPr>
          <w:p w:rsidR="00AB3C84" w:rsidRPr="00085FF8" w:rsidRDefault="00AB3C84" w:rsidP="008B4EFE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MSB</w:t>
            </w:r>
          </w:p>
        </w:tc>
        <w:tc>
          <w:tcPr>
            <w:tcW w:w="4181" w:type="dxa"/>
          </w:tcPr>
          <w:p w:rsidR="00AB3C84" w:rsidRPr="00085FF8" w:rsidRDefault="00AB3C84" w:rsidP="00D167C7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Most Significant Bit</w:t>
            </w:r>
          </w:p>
        </w:tc>
      </w:tr>
      <w:tr w:rsidR="00177DB1" w:rsidRPr="00085FF8" w:rsidTr="008B4EFE">
        <w:tc>
          <w:tcPr>
            <w:tcW w:w="4181" w:type="dxa"/>
            <w:vAlign w:val="center"/>
          </w:tcPr>
          <w:p w:rsidR="00177DB1" w:rsidRPr="00085FF8" w:rsidRDefault="004D469F" w:rsidP="008B4EFE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C</w:t>
            </w:r>
            <w:r w:rsidR="000B3A12" w:rsidRPr="00085FF8">
              <w:rPr>
                <w:rFonts w:eastAsia="微軟正黑體" w:hint="eastAsia"/>
              </w:rPr>
              <w:t>MP</w:t>
            </w:r>
          </w:p>
        </w:tc>
        <w:tc>
          <w:tcPr>
            <w:tcW w:w="4181" w:type="dxa"/>
          </w:tcPr>
          <w:p w:rsidR="00177DB1" w:rsidRPr="00085FF8" w:rsidRDefault="004D469F" w:rsidP="00D167C7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Control Message</w:t>
            </w:r>
            <w:r w:rsidR="000B3A12" w:rsidRPr="00085FF8">
              <w:rPr>
                <w:rFonts w:eastAsia="微軟正黑體" w:hint="eastAsia"/>
              </w:rPr>
              <w:t xml:space="preserve"> Protocol</w:t>
            </w:r>
          </w:p>
        </w:tc>
      </w:tr>
      <w:tr w:rsidR="00956C2E" w:rsidRPr="00085FF8" w:rsidTr="008B4EFE">
        <w:tc>
          <w:tcPr>
            <w:tcW w:w="4181" w:type="dxa"/>
            <w:vAlign w:val="center"/>
          </w:tcPr>
          <w:p w:rsidR="00956C2E" w:rsidRPr="00085FF8" w:rsidRDefault="00CE0F37" w:rsidP="008B4EFE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CMP</w:t>
            </w:r>
            <w:r w:rsidR="00956C2E" w:rsidRPr="00085FF8">
              <w:rPr>
                <w:rFonts w:eastAsia="微軟正黑體" w:hint="eastAsia"/>
              </w:rPr>
              <w:t>S</w:t>
            </w:r>
          </w:p>
        </w:tc>
        <w:tc>
          <w:tcPr>
            <w:tcW w:w="4181" w:type="dxa"/>
          </w:tcPr>
          <w:p w:rsidR="00956C2E" w:rsidRPr="00085FF8" w:rsidRDefault="00811A49" w:rsidP="00D167C7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Control Message Protocol</w:t>
            </w:r>
            <w:r w:rsidR="00956C2E" w:rsidRPr="00085FF8">
              <w:rPr>
                <w:rFonts w:eastAsia="微軟正黑體" w:hint="eastAsia"/>
              </w:rPr>
              <w:t xml:space="preserve"> Server</w:t>
            </w:r>
          </w:p>
        </w:tc>
      </w:tr>
      <w:tr w:rsidR="00956C2E" w:rsidRPr="00085FF8" w:rsidTr="008B4EFE">
        <w:tc>
          <w:tcPr>
            <w:tcW w:w="4181" w:type="dxa"/>
            <w:vAlign w:val="center"/>
          </w:tcPr>
          <w:p w:rsidR="00956C2E" w:rsidRPr="00085FF8" w:rsidRDefault="00956C2E" w:rsidP="008B4EFE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PDU</w:t>
            </w:r>
          </w:p>
        </w:tc>
        <w:tc>
          <w:tcPr>
            <w:tcW w:w="4181" w:type="dxa"/>
          </w:tcPr>
          <w:p w:rsidR="00956C2E" w:rsidRPr="00085FF8" w:rsidRDefault="00956C2E" w:rsidP="00D167C7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Protocol Data Unit</w:t>
            </w:r>
          </w:p>
        </w:tc>
      </w:tr>
      <w:tr w:rsidR="00956C2E" w:rsidRPr="00085FF8" w:rsidTr="008B4EFE">
        <w:tc>
          <w:tcPr>
            <w:tcW w:w="4181" w:type="dxa"/>
            <w:vAlign w:val="center"/>
          </w:tcPr>
          <w:p w:rsidR="00956C2E" w:rsidRPr="00085FF8" w:rsidRDefault="00956C2E" w:rsidP="008B4EFE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HEADER</w:t>
            </w:r>
          </w:p>
        </w:tc>
        <w:tc>
          <w:tcPr>
            <w:tcW w:w="4181" w:type="dxa"/>
          </w:tcPr>
          <w:p w:rsidR="00956C2E" w:rsidRPr="00085FF8" w:rsidRDefault="00956C2E" w:rsidP="00D167C7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 xml:space="preserve">Leading portion of the </w:t>
            </w:r>
            <w:r w:rsidR="003C6F17" w:rsidRPr="00085FF8">
              <w:rPr>
                <w:rFonts w:eastAsia="微軟正黑體" w:hint="eastAsia"/>
              </w:rPr>
              <w:t>C</w:t>
            </w:r>
            <w:r w:rsidR="00DE40A1" w:rsidRPr="00085FF8">
              <w:rPr>
                <w:rFonts w:eastAsia="微軟正黑體" w:hint="eastAsia"/>
              </w:rPr>
              <w:t>MP</w:t>
            </w:r>
            <w:r w:rsidRPr="00085FF8">
              <w:rPr>
                <w:rFonts w:eastAsia="微軟正黑體"/>
              </w:rPr>
              <w:t xml:space="preserve"> message, common to all </w:t>
            </w:r>
            <w:r w:rsidR="003C6F17" w:rsidRPr="00085FF8">
              <w:rPr>
                <w:rFonts w:eastAsia="微軟正黑體" w:hint="eastAsia"/>
              </w:rPr>
              <w:t>C</w:t>
            </w:r>
            <w:r w:rsidR="00DE40A1" w:rsidRPr="00085FF8">
              <w:rPr>
                <w:rFonts w:eastAsia="微軟正黑體" w:hint="eastAsia"/>
              </w:rPr>
              <w:t>MP</w:t>
            </w:r>
            <w:r w:rsidRPr="00085FF8">
              <w:rPr>
                <w:rFonts w:eastAsia="微軟正黑體"/>
              </w:rPr>
              <w:t xml:space="preserve"> PDUs</w:t>
            </w:r>
          </w:p>
        </w:tc>
      </w:tr>
      <w:tr w:rsidR="007A1565" w:rsidRPr="00085FF8" w:rsidTr="008B4EFE">
        <w:tc>
          <w:tcPr>
            <w:tcW w:w="4181" w:type="dxa"/>
            <w:vAlign w:val="center"/>
          </w:tcPr>
          <w:p w:rsidR="007A1565" w:rsidRPr="00085FF8" w:rsidRDefault="007A1565" w:rsidP="008B4EFE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SPS</w:t>
            </w:r>
          </w:p>
        </w:tc>
        <w:tc>
          <w:tcPr>
            <w:tcW w:w="4181" w:type="dxa"/>
          </w:tcPr>
          <w:p w:rsidR="007A1565" w:rsidRPr="00085FF8" w:rsidRDefault="007A1565" w:rsidP="00D167C7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Smart Power Station</w:t>
            </w:r>
          </w:p>
        </w:tc>
      </w:tr>
      <w:tr w:rsidR="00AA5EA3" w:rsidRPr="00085FF8" w:rsidTr="008B4EFE">
        <w:tc>
          <w:tcPr>
            <w:tcW w:w="4181" w:type="dxa"/>
            <w:vAlign w:val="center"/>
          </w:tcPr>
          <w:p w:rsidR="00AA5EA3" w:rsidRPr="00085FF8" w:rsidRDefault="00AA5EA3" w:rsidP="008B4EFE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MDM</w:t>
            </w:r>
          </w:p>
        </w:tc>
        <w:tc>
          <w:tcPr>
            <w:tcW w:w="4181" w:type="dxa"/>
          </w:tcPr>
          <w:p w:rsidR="00AA5EA3" w:rsidRPr="00085FF8" w:rsidRDefault="00AA5EA3" w:rsidP="00D167C7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Mobile Device Manager</w:t>
            </w:r>
          </w:p>
        </w:tc>
      </w:tr>
      <w:tr w:rsidR="00EE63B3" w:rsidRPr="00085FF8" w:rsidTr="008B4EFE">
        <w:tc>
          <w:tcPr>
            <w:tcW w:w="4181" w:type="dxa"/>
            <w:vAlign w:val="center"/>
          </w:tcPr>
          <w:p w:rsidR="00EE63B3" w:rsidRPr="00085FF8" w:rsidRDefault="00EE63B3" w:rsidP="008B4EFE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SER</w:t>
            </w:r>
          </w:p>
        </w:tc>
        <w:tc>
          <w:tcPr>
            <w:tcW w:w="4181" w:type="dxa"/>
          </w:tcPr>
          <w:p w:rsidR="00EE63B3" w:rsidRPr="00085FF8" w:rsidRDefault="00EE63B3" w:rsidP="00D167C7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Social Event Radar</w:t>
            </w:r>
          </w:p>
        </w:tc>
      </w:tr>
    </w:tbl>
    <w:p w:rsidR="00177DB1" w:rsidRPr="00085FF8" w:rsidRDefault="00177DB1" w:rsidP="00F56817">
      <w:pPr>
        <w:pStyle w:val="a3"/>
        <w:rPr>
          <w:rFonts w:eastAsia="微軟正黑體"/>
        </w:rPr>
      </w:pPr>
    </w:p>
    <w:p w:rsidR="003B4ADB" w:rsidRPr="00085FF8" w:rsidRDefault="003B4ADB">
      <w:pPr>
        <w:widowControl/>
        <w:rPr>
          <w:rFonts w:eastAsia="微軟正黑體" w:cstheme="majorBidi"/>
          <w:b/>
          <w:bCs/>
          <w:kern w:val="52"/>
          <w:sz w:val="32"/>
          <w:szCs w:val="52"/>
        </w:rPr>
      </w:pPr>
      <w:r w:rsidRPr="00085FF8">
        <w:rPr>
          <w:rFonts w:eastAsia="微軟正黑體"/>
        </w:rPr>
        <w:br w:type="page"/>
      </w:r>
    </w:p>
    <w:p w:rsidR="009A0665" w:rsidRPr="00085FF8" w:rsidRDefault="00B15B50" w:rsidP="00E22CCE">
      <w:pPr>
        <w:pStyle w:val="1"/>
        <w:rPr>
          <w:rFonts w:ascii="Times New Roman" w:eastAsia="微軟正黑體" w:hAnsi="Times New Roman"/>
        </w:rPr>
      </w:pPr>
      <w:bookmarkStart w:id="6" w:name="_Toc464203008"/>
      <w:r w:rsidRPr="00085FF8">
        <w:rPr>
          <w:rFonts w:ascii="Times New Roman" w:eastAsia="微軟正黑體" w:hAnsi="Times New Roman" w:hint="eastAsia"/>
        </w:rPr>
        <w:lastRenderedPageBreak/>
        <w:t>Controller Message</w:t>
      </w:r>
      <w:r w:rsidR="00AF53E1" w:rsidRPr="00085FF8">
        <w:rPr>
          <w:rFonts w:ascii="Times New Roman" w:eastAsia="微軟正黑體" w:hAnsi="Times New Roman"/>
        </w:rPr>
        <w:t xml:space="preserve"> Protocol</w:t>
      </w:r>
      <w:bookmarkEnd w:id="6"/>
    </w:p>
    <w:p w:rsidR="00151BA2" w:rsidRPr="00085FF8" w:rsidRDefault="00D54AB7" w:rsidP="00F56817">
      <w:pPr>
        <w:pStyle w:val="a3"/>
        <w:rPr>
          <w:rFonts w:eastAsia="微軟正黑體"/>
        </w:rPr>
      </w:pPr>
      <w:r w:rsidRPr="00085FF8">
        <w:rPr>
          <w:rFonts w:eastAsia="微軟正黑體"/>
        </w:rPr>
        <w:t xml:space="preserve">The </w:t>
      </w:r>
      <w:r w:rsidR="00EE709E" w:rsidRPr="00085FF8">
        <w:rPr>
          <w:rFonts w:eastAsia="微軟正黑體" w:hint="eastAsia"/>
        </w:rPr>
        <w:t>Controller Message</w:t>
      </w:r>
      <w:r w:rsidR="00DB7640" w:rsidRPr="00085FF8">
        <w:rPr>
          <w:rFonts w:eastAsia="微軟正黑體" w:hint="eastAsia"/>
        </w:rPr>
        <w:t xml:space="preserve"> Protocol</w:t>
      </w:r>
      <w:r w:rsidRPr="00085FF8">
        <w:rPr>
          <w:rFonts w:eastAsia="微軟正黑體"/>
        </w:rPr>
        <w:t xml:space="preserve"> (</w:t>
      </w:r>
      <w:r w:rsidR="00EE709E" w:rsidRPr="00085FF8">
        <w:rPr>
          <w:rFonts w:eastAsia="微軟正黑體" w:hint="eastAsia"/>
        </w:rPr>
        <w:t>C</w:t>
      </w:r>
      <w:r w:rsidRPr="00085FF8">
        <w:rPr>
          <w:rFonts w:eastAsia="微軟正黑體"/>
        </w:rPr>
        <w:t>MP) is designed to provide a flexible data communications interface for transfer of message data</w:t>
      </w:r>
      <w:r w:rsidR="00DB7640" w:rsidRPr="00085FF8">
        <w:rPr>
          <w:rFonts w:eastAsia="微軟正黑體" w:hint="eastAsia"/>
        </w:rPr>
        <w:t xml:space="preserve"> </w:t>
      </w:r>
      <w:r w:rsidRPr="00085FF8">
        <w:rPr>
          <w:rFonts w:eastAsia="微軟正黑體"/>
        </w:rPr>
        <w:t xml:space="preserve">between a </w:t>
      </w:r>
      <w:r w:rsidR="00FD587D" w:rsidRPr="00085FF8">
        <w:rPr>
          <w:rFonts w:eastAsia="微軟正黑體" w:hint="eastAsia"/>
        </w:rPr>
        <w:t>s</w:t>
      </w:r>
      <w:r w:rsidR="00B75371" w:rsidRPr="00085FF8">
        <w:rPr>
          <w:rFonts w:eastAsia="微軟正黑體" w:hint="eastAsia"/>
        </w:rPr>
        <w:t>erver</w:t>
      </w:r>
      <w:r w:rsidR="00DB7640" w:rsidRPr="00085FF8">
        <w:rPr>
          <w:rFonts w:eastAsia="微軟正黑體" w:hint="eastAsia"/>
        </w:rPr>
        <w:t xml:space="preserve"> and </w:t>
      </w:r>
      <w:r w:rsidR="00FD587D" w:rsidRPr="00085FF8">
        <w:rPr>
          <w:rFonts w:eastAsia="微軟正黑體" w:hint="eastAsia"/>
        </w:rPr>
        <w:t>c</w:t>
      </w:r>
      <w:r w:rsidR="00B75371" w:rsidRPr="00085FF8">
        <w:rPr>
          <w:rFonts w:eastAsia="微軟正黑體" w:hint="eastAsia"/>
        </w:rPr>
        <w:t>lient</w:t>
      </w:r>
      <w:r w:rsidRPr="00085FF8">
        <w:rPr>
          <w:rFonts w:eastAsia="微軟正黑體"/>
        </w:rPr>
        <w:t>.</w:t>
      </w:r>
    </w:p>
    <w:p w:rsidR="00D54AB7" w:rsidRPr="00085FF8" w:rsidRDefault="009148DF" w:rsidP="00F56817">
      <w:pPr>
        <w:pStyle w:val="a3"/>
        <w:rPr>
          <w:rFonts w:eastAsia="微軟正黑體"/>
        </w:rPr>
      </w:pPr>
      <w:r w:rsidRPr="00085FF8">
        <w:rPr>
          <w:rFonts w:eastAsia="微軟正黑體" w:hint="eastAsia"/>
        </w:rPr>
        <w:t>C</w:t>
      </w:r>
      <w:r w:rsidR="00151BA2" w:rsidRPr="00085FF8">
        <w:rPr>
          <w:rFonts w:eastAsia="微軟正黑體"/>
        </w:rPr>
        <w:t>MP is based on the exchange of request and response protocol data units (PDUs) between</w:t>
      </w:r>
      <w:r w:rsidR="00151BA2" w:rsidRPr="00085FF8">
        <w:rPr>
          <w:rFonts w:eastAsia="微軟正黑體" w:hint="eastAsia"/>
        </w:rPr>
        <w:t xml:space="preserve"> </w:t>
      </w:r>
      <w:r w:rsidR="00151BA2" w:rsidRPr="00085FF8">
        <w:rPr>
          <w:rFonts w:eastAsia="微軟正黑體"/>
        </w:rPr>
        <w:t xml:space="preserve">the </w:t>
      </w:r>
      <w:r w:rsidR="0094032D" w:rsidRPr="00085FF8">
        <w:rPr>
          <w:rFonts w:eastAsia="微軟正黑體" w:hint="eastAsia"/>
        </w:rPr>
        <w:t>client</w:t>
      </w:r>
      <w:r w:rsidR="00151BA2" w:rsidRPr="00085FF8">
        <w:rPr>
          <w:rFonts w:eastAsia="微軟正黑體"/>
        </w:rPr>
        <w:t xml:space="preserve"> and the </w:t>
      </w:r>
      <w:r w:rsidR="0094032D" w:rsidRPr="00085FF8">
        <w:rPr>
          <w:rFonts w:eastAsia="微軟正黑體" w:hint="eastAsia"/>
        </w:rPr>
        <w:t>server</w:t>
      </w:r>
      <w:r w:rsidR="00151BA2" w:rsidRPr="00085FF8">
        <w:rPr>
          <w:rFonts w:eastAsia="微軟正黑體"/>
        </w:rPr>
        <w:t xml:space="preserve"> o</w:t>
      </w:r>
      <w:r w:rsidR="00B40953" w:rsidRPr="00085FF8">
        <w:rPr>
          <w:rFonts w:eastAsia="微軟正黑體"/>
        </w:rPr>
        <w:t>ver an underlying TCP/IP</w:t>
      </w:r>
      <w:r w:rsidR="00151BA2" w:rsidRPr="00085FF8">
        <w:rPr>
          <w:rFonts w:eastAsia="微軟正黑體"/>
        </w:rPr>
        <w:t xml:space="preserve"> network connection.</w:t>
      </w:r>
      <w:r w:rsidR="00D54AB7" w:rsidRPr="00085FF8">
        <w:rPr>
          <w:rFonts w:eastAsia="微軟正黑體" w:hint="eastAsia"/>
        </w:rPr>
        <w:t xml:space="preserve"> </w:t>
      </w:r>
    </w:p>
    <w:p w:rsidR="00D54AB7" w:rsidRPr="00085FF8" w:rsidRDefault="00D54AB7" w:rsidP="00F56817">
      <w:pPr>
        <w:pStyle w:val="a3"/>
        <w:rPr>
          <w:rFonts w:eastAsia="微軟正黑體"/>
        </w:rPr>
      </w:pPr>
    </w:p>
    <w:p w:rsidR="00FE7807" w:rsidRPr="00085FF8" w:rsidRDefault="009148DF" w:rsidP="00FE7807">
      <w:pPr>
        <w:pStyle w:val="2"/>
        <w:rPr>
          <w:rFonts w:eastAsia="微軟正黑體"/>
        </w:rPr>
      </w:pPr>
      <w:bookmarkStart w:id="7" w:name="_Toc464203009"/>
      <w:r w:rsidRPr="00085FF8">
        <w:rPr>
          <w:rFonts w:eastAsia="微軟正黑體" w:hint="eastAsia"/>
        </w:rPr>
        <w:t>C</w:t>
      </w:r>
      <w:r w:rsidR="00FE7807" w:rsidRPr="00085FF8">
        <w:rPr>
          <w:rFonts w:eastAsia="微軟正黑體" w:hint="eastAsia"/>
        </w:rPr>
        <w:t>MP</w:t>
      </w:r>
      <w:r w:rsidR="00FE7807" w:rsidRPr="00085FF8">
        <w:rPr>
          <w:rFonts w:eastAsia="微軟正黑體"/>
        </w:rPr>
        <w:t xml:space="preserve"> PDU Type and Format Definitions</w:t>
      </w:r>
      <w:bookmarkEnd w:id="7"/>
    </w:p>
    <w:tbl>
      <w:tblPr>
        <w:tblStyle w:val="aa"/>
        <w:tblW w:w="0" w:type="auto"/>
        <w:tblLook w:val="04A0"/>
      </w:tblPr>
      <w:tblGrid>
        <w:gridCol w:w="2093"/>
        <w:gridCol w:w="6269"/>
      </w:tblGrid>
      <w:tr w:rsidR="00202F4B" w:rsidRPr="00085FF8" w:rsidTr="00976F67">
        <w:tc>
          <w:tcPr>
            <w:tcW w:w="2093" w:type="dxa"/>
            <w:vAlign w:val="center"/>
          </w:tcPr>
          <w:p w:rsidR="00202F4B" w:rsidRPr="00085FF8" w:rsidRDefault="00202F4B" w:rsidP="00976F67">
            <w:pPr>
              <w:jc w:val="center"/>
              <w:rPr>
                <w:rFonts w:eastAsia="微軟正黑體"/>
                <w:b/>
              </w:rPr>
            </w:pPr>
            <w:r w:rsidRPr="00085FF8">
              <w:rPr>
                <w:rFonts w:eastAsia="微軟正黑體"/>
                <w:b/>
              </w:rPr>
              <w:t>Integer</w:t>
            </w:r>
          </w:p>
        </w:tc>
        <w:tc>
          <w:tcPr>
            <w:tcW w:w="6269" w:type="dxa"/>
          </w:tcPr>
          <w:p w:rsidR="00154D0A" w:rsidRPr="00085FF8" w:rsidRDefault="00154D0A" w:rsidP="00154D0A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An unsigned value with the defined number of octets.</w:t>
            </w:r>
          </w:p>
          <w:p w:rsidR="00202F4B" w:rsidRPr="00085FF8" w:rsidRDefault="00154D0A" w:rsidP="00154D0A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The octets will always be transmitted MSB first (Big Endian).</w:t>
            </w:r>
          </w:p>
        </w:tc>
      </w:tr>
      <w:tr w:rsidR="00202F4B" w:rsidRPr="00085FF8" w:rsidTr="00976F67">
        <w:tc>
          <w:tcPr>
            <w:tcW w:w="2093" w:type="dxa"/>
            <w:vAlign w:val="center"/>
          </w:tcPr>
          <w:p w:rsidR="00202F4B" w:rsidRPr="00085FF8" w:rsidRDefault="00202F4B" w:rsidP="00976F67">
            <w:pPr>
              <w:jc w:val="center"/>
              <w:rPr>
                <w:rFonts w:eastAsia="微軟正黑體"/>
                <w:b/>
              </w:rPr>
            </w:pPr>
            <w:r w:rsidRPr="00085FF8">
              <w:rPr>
                <w:rFonts w:eastAsia="微軟正黑體"/>
                <w:b/>
              </w:rPr>
              <w:t>C-Octet String</w:t>
            </w:r>
          </w:p>
        </w:tc>
        <w:tc>
          <w:tcPr>
            <w:tcW w:w="6269" w:type="dxa"/>
          </w:tcPr>
          <w:p w:rsidR="00202F4B" w:rsidRPr="00085FF8" w:rsidRDefault="000F7990" w:rsidP="009126B8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A series of ASCII characters terminated with the NULL character.</w:t>
            </w:r>
          </w:p>
        </w:tc>
      </w:tr>
      <w:tr w:rsidR="00202F4B" w:rsidRPr="00085FF8" w:rsidTr="00976F67">
        <w:tc>
          <w:tcPr>
            <w:tcW w:w="2093" w:type="dxa"/>
            <w:vAlign w:val="center"/>
          </w:tcPr>
          <w:p w:rsidR="00202F4B" w:rsidRPr="00085FF8" w:rsidRDefault="00202F4B" w:rsidP="00976F67">
            <w:pPr>
              <w:jc w:val="center"/>
              <w:rPr>
                <w:rFonts w:eastAsia="微軟正黑體"/>
                <w:b/>
              </w:rPr>
            </w:pPr>
            <w:r w:rsidRPr="00085FF8">
              <w:rPr>
                <w:rFonts w:eastAsia="微軟正黑體"/>
                <w:b/>
              </w:rPr>
              <w:t>C-Octet String</w:t>
            </w:r>
          </w:p>
          <w:p w:rsidR="00202F4B" w:rsidRPr="00085FF8" w:rsidRDefault="00202F4B" w:rsidP="00976F67">
            <w:pPr>
              <w:jc w:val="center"/>
              <w:rPr>
                <w:rFonts w:eastAsia="微軟正黑體"/>
                <w:b/>
              </w:rPr>
            </w:pPr>
            <w:r w:rsidRPr="00085FF8">
              <w:rPr>
                <w:rFonts w:eastAsia="微軟正黑體"/>
                <w:b/>
              </w:rPr>
              <w:t>(Decimal)</w:t>
            </w:r>
          </w:p>
        </w:tc>
        <w:tc>
          <w:tcPr>
            <w:tcW w:w="6269" w:type="dxa"/>
          </w:tcPr>
          <w:p w:rsidR="00202F4B" w:rsidRPr="00085FF8" w:rsidRDefault="000F7990" w:rsidP="000F7990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A series of ASCII characters, each character representing a decimal digit (0 - 9) and terminated with the NULL character.</w:t>
            </w:r>
          </w:p>
        </w:tc>
      </w:tr>
      <w:tr w:rsidR="00202F4B" w:rsidRPr="00085FF8" w:rsidTr="00976F67">
        <w:tc>
          <w:tcPr>
            <w:tcW w:w="2093" w:type="dxa"/>
            <w:vAlign w:val="center"/>
          </w:tcPr>
          <w:p w:rsidR="00202F4B" w:rsidRPr="00085FF8" w:rsidRDefault="00202F4B" w:rsidP="00976F67">
            <w:pPr>
              <w:jc w:val="center"/>
              <w:rPr>
                <w:rFonts w:eastAsia="微軟正黑體"/>
                <w:b/>
              </w:rPr>
            </w:pPr>
            <w:r w:rsidRPr="00085FF8">
              <w:rPr>
                <w:rFonts w:eastAsia="微軟正黑體"/>
                <w:b/>
              </w:rPr>
              <w:t>C-Octet String</w:t>
            </w:r>
          </w:p>
          <w:p w:rsidR="00202F4B" w:rsidRPr="00085FF8" w:rsidRDefault="00202F4B" w:rsidP="00976F67">
            <w:pPr>
              <w:jc w:val="center"/>
              <w:rPr>
                <w:rFonts w:eastAsia="微軟正黑體"/>
                <w:b/>
              </w:rPr>
            </w:pPr>
            <w:r w:rsidRPr="00085FF8">
              <w:rPr>
                <w:rFonts w:eastAsia="微軟正黑體"/>
                <w:b/>
              </w:rPr>
              <w:t>(Hex)</w:t>
            </w:r>
          </w:p>
        </w:tc>
        <w:tc>
          <w:tcPr>
            <w:tcW w:w="6269" w:type="dxa"/>
          </w:tcPr>
          <w:p w:rsidR="00E558DB" w:rsidRPr="00085FF8" w:rsidRDefault="00E558DB" w:rsidP="00E558DB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 xml:space="preserve">A series of ASCII characters, each character representing a </w:t>
            </w:r>
          </w:p>
          <w:p w:rsidR="00202F4B" w:rsidRPr="00085FF8" w:rsidRDefault="004E30D8" w:rsidP="00E558DB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Hexadecimal</w:t>
            </w:r>
            <w:r w:rsidR="00E558DB" w:rsidRPr="00085FF8">
              <w:rPr>
                <w:rFonts w:eastAsia="微軟正黑體"/>
              </w:rPr>
              <w:t xml:space="preserve"> digit (0 - F) and terminated with the NULL character.</w:t>
            </w:r>
          </w:p>
        </w:tc>
      </w:tr>
      <w:tr w:rsidR="00202F4B" w:rsidRPr="00085FF8" w:rsidTr="00976F67">
        <w:tc>
          <w:tcPr>
            <w:tcW w:w="2093" w:type="dxa"/>
            <w:vAlign w:val="center"/>
          </w:tcPr>
          <w:p w:rsidR="00202F4B" w:rsidRPr="00085FF8" w:rsidRDefault="00202F4B" w:rsidP="00976F67">
            <w:pPr>
              <w:jc w:val="center"/>
              <w:rPr>
                <w:rFonts w:eastAsia="微軟正黑體"/>
                <w:b/>
              </w:rPr>
            </w:pPr>
            <w:r w:rsidRPr="00085FF8">
              <w:rPr>
                <w:rFonts w:eastAsia="微軟正黑體"/>
                <w:b/>
              </w:rPr>
              <w:t>Octet String</w:t>
            </w:r>
          </w:p>
        </w:tc>
        <w:tc>
          <w:tcPr>
            <w:tcW w:w="6269" w:type="dxa"/>
          </w:tcPr>
          <w:p w:rsidR="00202F4B" w:rsidRPr="00085FF8" w:rsidRDefault="00E558DB" w:rsidP="009126B8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A series of octets, not necessarily NULL terminated.</w:t>
            </w:r>
          </w:p>
        </w:tc>
      </w:tr>
      <w:tr w:rsidR="008F34B1" w:rsidRPr="00085FF8" w:rsidTr="00976F67">
        <w:tc>
          <w:tcPr>
            <w:tcW w:w="2093" w:type="dxa"/>
            <w:vAlign w:val="center"/>
          </w:tcPr>
          <w:p w:rsidR="008F34B1" w:rsidRPr="00085FF8" w:rsidRDefault="008F34B1" w:rsidP="00976F67">
            <w:pPr>
              <w:jc w:val="center"/>
              <w:rPr>
                <w:rFonts w:eastAsia="微軟正黑體"/>
                <w:b/>
              </w:rPr>
            </w:pPr>
            <w:r w:rsidRPr="00085FF8">
              <w:rPr>
                <w:rFonts w:eastAsia="微軟正黑體"/>
                <w:b/>
              </w:rPr>
              <w:t>Octet String</w:t>
            </w:r>
          </w:p>
          <w:p w:rsidR="008F34B1" w:rsidRPr="00085FF8" w:rsidRDefault="008F34B1" w:rsidP="00976F67">
            <w:pPr>
              <w:jc w:val="center"/>
              <w:rPr>
                <w:rFonts w:eastAsia="微軟正黑體"/>
                <w:b/>
              </w:rPr>
            </w:pPr>
            <w:r w:rsidRPr="00085FF8">
              <w:rPr>
                <w:rFonts w:eastAsia="微軟正黑體"/>
                <w:b/>
              </w:rPr>
              <w:t>(Decimal)</w:t>
            </w:r>
          </w:p>
        </w:tc>
        <w:tc>
          <w:tcPr>
            <w:tcW w:w="6269" w:type="dxa"/>
          </w:tcPr>
          <w:p w:rsidR="008F34B1" w:rsidRPr="00085FF8" w:rsidRDefault="00AE4E73" w:rsidP="009126B8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A series of ASCII characters, each character representing a decimal digit (0 - 9) and not necessarily NULL terminated.</w:t>
            </w:r>
          </w:p>
        </w:tc>
      </w:tr>
    </w:tbl>
    <w:p w:rsidR="009126B8" w:rsidRPr="00085FF8" w:rsidRDefault="009126B8" w:rsidP="009126B8">
      <w:pPr>
        <w:rPr>
          <w:rFonts w:eastAsia="微軟正黑體"/>
        </w:rPr>
      </w:pPr>
    </w:p>
    <w:p w:rsidR="00BE23AA" w:rsidRPr="00085FF8" w:rsidRDefault="00CB561C" w:rsidP="006A35E8">
      <w:pPr>
        <w:pStyle w:val="2"/>
        <w:rPr>
          <w:rFonts w:eastAsia="微軟正黑體"/>
        </w:rPr>
      </w:pPr>
      <w:bookmarkStart w:id="8" w:name="_Toc464203010"/>
      <w:r w:rsidRPr="00085FF8">
        <w:rPr>
          <w:rFonts w:eastAsia="微軟正黑體" w:hint="eastAsia"/>
        </w:rPr>
        <w:t>C</w:t>
      </w:r>
      <w:r w:rsidR="00CD2661" w:rsidRPr="00085FF8">
        <w:rPr>
          <w:rFonts w:eastAsia="微軟正黑體"/>
        </w:rPr>
        <w:t>MP PDU Format</w:t>
      </w:r>
      <w:bookmarkEnd w:id="8"/>
    </w:p>
    <w:tbl>
      <w:tblPr>
        <w:tblStyle w:val="aa"/>
        <w:tblW w:w="5000" w:type="pct"/>
        <w:tblLook w:val="04A0"/>
      </w:tblPr>
      <w:tblGrid>
        <w:gridCol w:w="1526"/>
        <w:gridCol w:w="1416"/>
        <w:gridCol w:w="1561"/>
        <w:gridCol w:w="1532"/>
        <w:gridCol w:w="2487"/>
      </w:tblGrid>
      <w:tr w:rsidR="00AA2412" w:rsidRPr="00085FF8" w:rsidTr="00972412">
        <w:tc>
          <w:tcPr>
            <w:tcW w:w="3541" w:type="pct"/>
            <w:gridSpan w:val="4"/>
          </w:tcPr>
          <w:p w:rsidR="00AA2412" w:rsidRPr="00085FF8" w:rsidRDefault="00AA2412" w:rsidP="00000C01">
            <w:pPr>
              <w:rPr>
                <w:rFonts w:eastAsia="微軟正黑體" w:cs="Times New Roman"/>
              </w:rPr>
            </w:pPr>
            <w:r w:rsidRPr="00085FF8">
              <w:rPr>
                <w:rFonts w:eastAsia="微軟正黑體" w:cs="Times New Roman"/>
              </w:rPr>
              <w:t>PDU Header (Mandatory)</w:t>
            </w:r>
          </w:p>
        </w:tc>
        <w:tc>
          <w:tcPr>
            <w:tcW w:w="1459" w:type="pct"/>
          </w:tcPr>
          <w:p w:rsidR="00AA2412" w:rsidRPr="00085FF8" w:rsidRDefault="00AA2412" w:rsidP="00000C01">
            <w:pPr>
              <w:rPr>
                <w:rFonts w:eastAsia="微軟正黑體" w:cs="Times New Roman"/>
              </w:rPr>
            </w:pPr>
            <w:r w:rsidRPr="00085FF8">
              <w:rPr>
                <w:rFonts w:eastAsia="微軟正黑體" w:cs="Times New Roman"/>
              </w:rPr>
              <w:t>PDU Body (Optional)</w:t>
            </w:r>
          </w:p>
        </w:tc>
      </w:tr>
      <w:tr w:rsidR="00AA2412" w:rsidRPr="00085FF8" w:rsidTr="00972412">
        <w:tc>
          <w:tcPr>
            <w:tcW w:w="895" w:type="pct"/>
          </w:tcPr>
          <w:p w:rsidR="00AA2412" w:rsidRPr="00085FF8" w:rsidRDefault="00AA2412" w:rsidP="00000C01">
            <w:pPr>
              <w:rPr>
                <w:rFonts w:eastAsia="微軟正黑體" w:cs="Times New Roman"/>
              </w:rPr>
            </w:pPr>
            <w:r w:rsidRPr="00085FF8">
              <w:rPr>
                <w:rFonts w:eastAsia="微軟正黑體" w:cs="Times New Roman"/>
              </w:rPr>
              <w:t>Command</w:t>
            </w:r>
          </w:p>
          <w:p w:rsidR="00AA2412" w:rsidRPr="00085FF8" w:rsidRDefault="00AA2412" w:rsidP="00000C01">
            <w:pPr>
              <w:rPr>
                <w:rFonts w:eastAsia="微軟正黑體" w:cs="Times New Roman"/>
              </w:rPr>
            </w:pPr>
            <w:r w:rsidRPr="00085FF8">
              <w:rPr>
                <w:rFonts w:eastAsia="微軟正黑體" w:cs="Times New Roman"/>
              </w:rPr>
              <w:t>Length</w:t>
            </w:r>
          </w:p>
        </w:tc>
        <w:tc>
          <w:tcPr>
            <w:tcW w:w="831" w:type="pct"/>
          </w:tcPr>
          <w:p w:rsidR="00AA2412" w:rsidRPr="00085FF8" w:rsidRDefault="00AA2412" w:rsidP="00000C01">
            <w:pPr>
              <w:rPr>
                <w:rFonts w:eastAsia="微軟正黑體" w:cs="Times New Roman"/>
              </w:rPr>
            </w:pPr>
            <w:r w:rsidRPr="00085FF8">
              <w:rPr>
                <w:rFonts w:eastAsia="微軟正黑體" w:cs="Times New Roman"/>
              </w:rPr>
              <w:t>Command</w:t>
            </w:r>
          </w:p>
          <w:p w:rsidR="00AA2412" w:rsidRPr="00085FF8" w:rsidRDefault="00AA2412" w:rsidP="00000C01">
            <w:pPr>
              <w:rPr>
                <w:rFonts w:eastAsia="微軟正黑體" w:cs="Times New Roman"/>
              </w:rPr>
            </w:pPr>
            <w:r w:rsidRPr="00085FF8">
              <w:rPr>
                <w:rFonts w:eastAsia="微軟正黑體" w:cs="Times New Roman"/>
              </w:rPr>
              <w:t>Id</w:t>
            </w:r>
          </w:p>
        </w:tc>
        <w:tc>
          <w:tcPr>
            <w:tcW w:w="916" w:type="pct"/>
          </w:tcPr>
          <w:p w:rsidR="00AA2412" w:rsidRPr="00085FF8" w:rsidRDefault="00AA2412" w:rsidP="00000C01">
            <w:pPr>
              <w:rPr>
                <w:rFonts w:eastAsia="微軟正黑體" w:cs="Times New Roman"/>
              </w:rPr>
            </w:pPr>
            <w:r w:rsidRPr="00085FF8">
              <w:rPr>
                <w:rFonts w:eastAsia="微軟正黑體" w:cs="Times New Roman"/>
              </w:rPr>
              <w:t>Command</w:t>
            </w:r>
          </w:p>
          <w:p w:rsidR="00AA2412" w:rsidRPr="00085FF8" w:rsidRDefault="00AA2412" w:rsidP="00000C01">
            <w:pPr>
              <w:rPr>
                <w:rFonts w:eastAsia="微軟正黑體" w:cs="Times New Roman"/>
              </w:rPr>
            </w:pPr>
            <w:r w:rsidRPr="00085FF8">
              <w:rPr>
                <w:rFonts w:eastAsia="微軟正黑體" w:cs="Times New Roman"/>
              </w:rPr>
              <w:t>Status</w:t>
            </w:r>
          </w:p>
        </w:tc>
        <w:tc>
          <w:tcPr>
            <w:tcW w:w="899" w:type="pct"/>
          </w:tcPr>
          <w:p w:rsidR="00AA2412" w:rsidRPr="00085FF8" w:rsidRDefault="00AA2412" w:rsidP="00000C01">
            <w:pPr>
              <w:rPr>
                <w:rFonts w:eastAsia="微軟正黑體" w:cs="Times New Roman"/>
              </w:rPr>
            </w:pPr>
            <w:r w:rsidRPr="00085FF8">
              <w:rPr>
                <w:rFonts w:eastAsia="微軟正黑體" w:cs="Times New Roman"/>
              </w:rPr>
              <w:t>Sequence</w:t>
            </w:r>
          </w:p>
          <w:p w:rsidR="00AA2412" w:rsidRPr="00085FF8" w:rsidRDefault="00AA2412" w:rsidP="00000C01">
            <w:pPr>
              <w:rPr>
                <w:rFonts w:eastAsia="微軟正黑體" w:cs="Times New Roman"/>
              </w:rPr>
            </w:pPr>
            <w:r w:rsidRPr="00085FF8">
              <w:rPr>
                <w:rFonts w:eastAsia="微軟正黑體" w:cs="Times New Roman"/>
              </w:rPr>
              <w:t>Number</w:t>
            </w:r>
          </w:p>
        </w:tc>
        <w:tc>
          <w:tcPr>
            <w:tcW w:w="1459" w:type="pct"/>
            <w:vAlign w:val="center"/>
          </w:tcPr>
          <w:p w:rsidR="00AA2412" w:rsidRPr="00085FF8" w:rsidRDefault="00AA2412" w:rsidP="00000C01">
            <w:pPr>
              <w:rPr>
                <w:rFonts w:eastAsia="微軟正黑體" w:cs="Times New Roman"/>
              </w:rPr>
            </w:pPr>
            <w:r w:rsidRPr="00085FF8">
              <w:rPr>
                <w:rFonts w:eastAsia="微軟正黑體" w:cs="Times New Roman"/>
              </w:rPr>
              <w:t>PDU Body</w:t>
            </w:r>
          </w:p>
        </w:tc>
      </w:tr>
      <w:tr w:rsidR="00AA2412" w:rsidRPr="00085FF8" w:rsidTr="00972412">
        <w:tc>
          <w:tcPr>
            <w:tcW w:w="895" w:type="pct"/>
          </w:tcPr>
          <w:p w:rsidR="00AA2412" w:rsidRPr="00085FF8" w:rsidRDefault="00AA2412" w:rsidP="00000C01">
            <w:pPr>
              <w:rPr>
                <w:rFonts w:eastAsia="微軟正黑體" w:cs="Times New Roman"/>
              </w:rPr>
            </w:pPr>
            <w:r w:rsidRPr="00085FF8">
              <w:rPr>
                <w:rFonts w:eastAsia="微軟正黑體" w:cs="Times New Roman"/>
              </w:rPr>
              <w:t>4 octets</w:t>
            </w:r>
          </w:p>
        </w:tc>
        <w:tc>
          <w:tcPr>
            <w:tcW w:w="4105" w:type="pct"/>
            <w:gridSpan w:val="4"/>
          </w:tcPr>
          <w:p w:rsidR="00AA2412" w:rsidRPr="00085FF8" w:rsidRDefault="00AA2412" w:rsidP="00000C01">
            <w:pPr>
              <w:rPr>
                <w:rFonts w:eastAsia="微軟正黑體" w:cs="Times New Roman"/>
              </w:rPr>
            </w:pPr>
            <w:r w:rsidRPr="00085FF8">
              <w:rPr>
                <w:rFonts w:eastAsia="微軟正黑體" w:cs="Times New Roman"/>
              </w:rPr>
              <w:t>Length = (Command Length value - 4) Octets</w:t>
            </w:r>
          </w:p>
        </w:tc>
      </w:tr>
    </w:tbl>
    <w:p w:rsidR="00AA2412" w:rsidRPr="00085FF8" w:rsidRDefault="00AA2412" w:rsidP="00AA2412">
      <w:pPr>
        <w:rPr>
          <w:rFonts w:eastAsia="微軟正黑體" w:cs="Times New Roman"/>
          <w:sz w:val="32"/>
          <w:szCs w:val="32"/>
        </w:rPr>
      </w:pPr>
    </w:p>
    <w:p w:rsidR="00AA2412" w:rsidRPr="00085FF8" w:rsidRDefault="000271C7" w:rsidP="006A35E8">
      <w:pPr>
        <w:pStyle w:val="2"/>
        <w:rPr>
          <w:rFonts w:eastAsia="微軟正黑體"/>
        </w:rPr>
      </w:pPr>
      <w:bookmarkStart w:id="9" w:name="_Toc464203011"/>
      <w:r w:rsidRPr="00085FF8">
        <w:rPr>
          <w:rFonts w:eastAsia="微軟正黑體" w:hint="eastAsia"/>
        </w:rPr>
        <w:lastRenderedPageBreak/>
        <w:t>C</w:t>
      </w:r>
      <w:r w:rsidR="00FA2B46" w:rsidRPr="00085FF8">
        <w:rPr>
          <w:rFonts w:eastAsia="微軟正黑體"/>
        </w:rPr>
        <w:t xml:space="preserve">MP </w:t>
      </w:r>
      <w:r w:rsidR="00AA2412" w:rsidRPr="00085FF8">
        <w:rPr>
          <w:rFonts w:eastAsia="微軟正黑體"/>
        </w:rPr>
        <w:t>PDU Layout</w:t>
      </w:r>
      <w:bookmarkEnd w:id="9"/>
    </w:p>
    <w:tbl>
      <w:tblPr>
        <w:tblStyle w:val="aa"/>
        <w:tblW w:w="0" w:type="auto"/>
        <w:tblLook w:val="04A0"/>
      </w:tblPr>
      <w:tblGrid>
        <w:gridCol w:w="582"/>
        <w:gridCol w:w="2645"/>
        <w:gridCol w:w="1134"/>
        <w:gridCol w:w="1134"/>
        <w:gridCol w:w="2915"/>
      </w:tblGrid>
      <w:tr w:rsidR="00AA2412" w:rsidRPr="00085FF8" w:rsidTr="00B63C56">
        <w:tc>
          <w:tcPr>
            <w:tcW w:w="582" w:type="dxa"/>
            <w:vMerge w:val="restart"/>
          </w:tcPr>
          <w:p w:rsidR="00BD72FF" w:rsidRPr="00085FF8" w:rsidRDefault="00BD72FF" w:rsidP="00834FFB">
            <w:pPr>
              <w:rPr>
                <w:rFonts w:eastAsia="微軟正黑體" w:cs="Times New Roman"/>
                <w:szCs w:val="24"/>
              </w:rPr>
            </w:pPr>
          </w:p>
          <w:p w:rsidR="00BD72FF" w:rsidRPr="00085FF8" w:rsidRDefault="00BD72FF" w:rsidP="00834FFB">
            <w:pPr>
              <w:rPr>
                <w:rFonts w:eastAsia="微軟正黑體" w:cs="Times New Roman"/>
                <w:szCs w:val="24"/>
              </w:rPr>
            </w:pPr>
          </w:p>
          <w:p w:rsidR="00E86CD8" w:rsidRPr="00085FF8" w:rsidRDefault="00E86CD8" w:rsidP="00834FFB">
            <w:pPr>
              <w:rPr>
                <w:rFonts w:eastAsia="微軟正黑體" w:cs="Times New Roman"/>
                <w:szCs w:val="24"/>
              </w:rPr>
            </w:pPr>
            <w:r w:rsidRPr="00085FF8">
              <w:rPr>
                <w:rFonts w:eastAsia="微軟正黑體" w:cs="Times New Roman"/>
                <w:szCs w:val="24"/>
              </w:rPr>
              <w:t>H</w:t>
            </w:r>
          </w:p>
          <w:p w:rsidR="00E86CD8" w:rsidRPr="00085FF8" w:rsidRDefault="00E86CD8" w:rsidP="00834FFB">
            <w:pPr>
              <w:rPr>
                <w:rFonts w:eastAsia="微軟正黑體" w:cs="Times New Roman"/>
                <w:szCs w:val="24"/>
              </w:rPr>
            </w:pPr>
            <w:r w:rsidRPr="00085FF8">
              <w:rPr>
                <w:rFonts w:eastAsia="微軟正黑體" w:cs="Times New Roman"/>
                <w:szCs w:val="24"/>
              </w:rPr>
              <w:t>E</w:t>
            </w:r>
          </w:p>
          <w:p w:rsidR="00E86CD8" w:rsidRPr="00085FF8" w:rsidRDefault="00E86CD8" w:rsidP="00834FFB">
            <w:pPr>
              <w:rPr>
                <w:rFonts w:eastAsia="微軟正黑體" w:cs="Times New Roman"/>
                <w:szCs w:val="24"/>
              </w:rPr>
            </w:pPr>
            <w:r w:rsidRPr="00085FF8">
              <w:rPr>
                <w:rFonts w:eastAsia="微軟正黑體" w:cs="Times New Roman"/>
                <w:szCs w:val="24"/>
              </w:rPr>
              <w:t>A</w:t>
            </w:r>
          </w:p>
          <w:p w:rsidR="00E86CD8" w:rsidRPr="00085FF8" w:rsidRDefault="00E86CD8" w:rsidP="00834FFB">
            <w:pPr>
              <w:rPr>
                <w:rFonts w:eastAsia="微軟正黑體" w:cs="Times New Roman"/>
                <w:szCs w:val="24"/>
              </w:rPr>
            </w:pPr>
            <w:r w:rsidRPr="00085FF8">
              <w:rPr>
                <w:rFonts w:eastAsia="微軟正黑體" w:cs="Times New Roman"/>
                <w:szCs w:val="24"/>
              </w:rPr>
              <w:t>D</w:t>
            </w:r>
          </w:p>
          <w:p w:rsidR="00E86CD8" w:rsidRPr="00085FF8" w:rsidRDefault="00E86CD8" w:rsidP="00834FFB">
            <w:pPr>
              <w:rPr>
                <w:rFonts w:eastAsia="微軟正黑體" w:cs="Times New Roman"/>
                <w:szCs w:val="24"/>
              </w:rPr>
            </w:pPr>
            <w:r w:rsidRPr="00085FF8">
              <w:rPr>
                <w:rFonts w:eastAsia="微軟正黑體" w:cs="Times New Roman"/>
                <w:szCs w:val="24"/>
              </w:rPr>
              <w:t>E</w:t>
            </w:r>
          </w:p>
          <w:p w:rsidR="00AA2412" w:rsidRPr="00085FF8" w:rsidRDefault="00E86CD8" w:rsidP="00834FFB">
            <w:pPr>
              <w:rPr>
                <w:rFonts w:eastAsia="微軟正黑體" w:cs="Times New Roman"/>
                <w:szCs w:val="24"/>
              </w:rPr>
            </w:pPr>
            <w:r w:rsidRPr="00085FF8">
              <w:rPr>
                <w:rFonts w:eastAsia="微軟正黑體" w:cs="Times New Roman"/>
                <w:szCs w:val="24"/>
              </w:rPr>
              <w:t>R</w:t>
            </w:r>
          </w:p>
        </w:tc>
        <w:tc>
          <w:tcPr>
            <w:tcW w:w="2645" w:type="dxa"/>
            <w:shd w:val="clear" w:color="auto" w:fill="BFBFBF" w:themeFill="background1" w:themeFillShade="BF"/>
            <w:vAlign w:val="center"/>
          </w:tcPr>
          <w:p w:rsidR="00AA2412" w:rsidRPr="00085FF8" w:rsidRDefault="003C18B7" w:rsidP="00B63C56">
            <w:pPr>
              <w:jc w:val="center"/>
              <w:rPr>
                <w:rFonts w:eastAsia="微軟正黑體" w:cs="Times New Roman"/>
                <w:szCs w:val="24"/>
              </w:rPr>
            </w:pPr>
            <w:r w:rsidRPr="00085FF8">
              <w:rPr>
                <w:rFonts w:eastAsia="微軟正黑體" w:cs="Times New Roman" w:hint="eastAsia"/>
                <w:szCs w:val="24"/>
              </w:rPr>
              <w:t>C</w:t>
            </w:r>
            <w:r w:rsidR="001C05F9" w:rsidRPr="00085FF8">
              <w:rPr>
                <w:rFonts w:eastAsia="微軟正黑體" w:cs="Times New Roman"/>
                <w:szCs w:val="24"/>
              </w:rPr>
              <w:t xml:space="preserve">MP </w:t>
            </w:r>
            <w:r w:rsidR="00AA2412" w:rsidRPr="00085FF8">
              <w:rPr>
                <w:rFonts w:eastAsia="微軟正黑體" w:cs="Times New Roman"/>
                <w:szCs w:val="24"/>
              </w:rPr>
              <w:t>PDU Field</w:t>
            </w:r>
          </w:p>
        </w:tc>
        <w:tc>
          <w:tcPr>
            <w:tcW w:w="1134" w:type="dxa"/>
            <w:shd w:val="clear" w:color="auto" w:fill="BFBFBF" w:themeFill="background1" w:themeFillShade="BF"/>
            <w:vAlign w:val="center"/>
          </w:tcPr>
          <w:p w:rsidR="00AA2412" w:rsidRPr="00085FF8" w:rsidRDefault="00AA2412" w:rsidP="00B63C56">
            <w:pPr>
              <w:jc w:val="center"/>
              <w:rPr>
                <w:rFonts w:eastAsia="微軟正黑體" w:cs="Times New Roman"/>
                <w:szCs w:val="24"/>
              </w:rPr>
            </w:pPr>
            <w:r w:rsidRPr="00085FF8">
              <w:rPr>
                <w:rFonts w:eastAsia="微軟正黑體" w:cs="Times New Roman"/>
                <w:szCs w:val="24"/>
              </w:rPr>
              <w:t>Size Octets</w:t>
            </w:r>
          </w:p>
        </w:tc>
        <w:tc>
          <w:tcPr>
            <w:tcW w:w="1134" w:type="dxa"/>
            <w:shd w:val="clear" w:color="auto" w:fill="BFBFBF" w:themeFill="background1" w:themeFillShade="BF"/>
            <w:vAlign w:val="center"/>
          </w:tcPr>
          <w:p w:rsidR="00AA2412" w:rsidRPr="00085FF8" w:rsidRDefault="00AA2412" w:rsidP="00B63C56">
            <w:pPr>
              <w:jc w:val="center"/>
              <w:rPr>
                <w:rFonts w:eastAsia="微軟正黑體" w:cs="Times New Roman"/>
                <w:szCs w:val="24"/>
              </w:rPr>
            </w:pPr>
            <w:r w:rsidRPr="00085FF8">
              <w:rPr>
                <w:rFonts w:eastAsia="微軟正黑體" w:cs="Times New Roman"/>
                <w:szCs w:val="24"/>
              </w:rPr>
              <w:t>Type</w:t>
            </w:r>
          </w:p>
        </w:tc>
        <w:tc>
          <w:tcPr>
            <w:tcW w:w="2915" w:type="dxa"/>
            <w:shd w:val="clear" w:color="auto" w:fill="BFBFBF" w:themeFill="background1" w:themeFillShade="BF"/>
            <w:vAlign w:val="center"/>
          </w:tcPr>
          <w:p w:rsidR="00AA2412" w:rsidRPr="00085FF8" w:rsidRDefault="00AA2412" w:rsidP="00B63C56">
            <w:pPr>
              <w:jc w:val="center"/>
              <w:rPr>
                <w:rFonts w:eastAsia="微軟正黑體" w:cs="Times New Roman"/>
                <w:szCs w:val="24"/>
              </w:rPr>
            </w:pPr>
            <w:r w:rsidRPr="00085FF8">
              <w:rPr>
                <w:rFonts w:eastAsia="微軟正黑體" w:cs="Times New Roman"/>
                <w:szCs w:val="24"/>
              </w:rPr>
              <w:t>Description</w:t>
            </w:r>
          </w:p>
        </w:tc>
      </w:tr>
      <w:tr w:rsidR="00AA2412" w:rsidRPr="00085FF8" w:rsidTr="00972412">
        <w:tc>
          <w:tcPr>
            <w:tcW w:w="582" w:type="dxa"/>
            <w:vMerge/>
          </w:tcPr>
          <w:p w:rsidR="00AA2412" w:rsidRPr="00085FF8" w:rsidRDefault="00AA2412" w:rsidP="00834FFB">
            <w:pPr>
              <w:rPr>
                <w:rFonts w:eastAsia="微軟正黑體" w:cs="Times New Roman"/>
                <w:szCs w:val="24"/>
              </w:rPr>
            </w:pPr>
          </w:p>
        </w:tc>
        <w:tc>
          <w:tcPr>
            <w:tcW w:w="2645" w:type="dxa"/>
            <w:vAlign w:val="center"/>
          </w:tcPr>
          <w:p w:rsidR="00AA2412" w:rsidRPr="00085FF8" w:rsidRDefault="007D1E8C" w:rsidP="00834FFB">
            <w:pPr>
              <w:rPr>
                <w:rFonts w:eastAsia="微軟正黑體" w:cs="Times New Roman"/>
                <w:szCs w:val="24"/>
              </w:rPr>
            </w:pPr>
            <w:r w:rsidRPr="00085FF8">
              <w:rPr>
                <w:rFonts w:eastAsia="微軟正黑體" w:cs="Times New Roman"/>
                <w:szCs w:val="24"/>
              </w:rPr>
              <w:t>command length</w:t>
            </w:r>
          </w:p>
        </w:tc>
        <w:tc>
          <w:tcPr>
            <w:tcW w:w="1134" w:type="dxa"/>
            <w:vAlign w:val="center"/>
          </w:tcPr>
          <w:p w:rsidR="00AA2412" w:rsidRPr="00085FF8" w:rsidRDefault="00AA2412" w:rsidP="009850F9">
            <w:pPr>
              <w:jc w:val="center"/>
              <w:rPr>
                <w:rFonts w:eastAsia="微軟正黑體" w:cs="Times New Roman"/>
                <w:szCs w:val="24"/>
              </w:rPr>
            </w:pPr>
            <w:r w:rsidRPr="00085FF8">
              <w:rPr>
                <w:rFonts w:eastAsia="微軟正黑體" w:cs="Times New Roman"/>
                <w:szCs w:val="24"/>
              </w:rPr>
              <w:t>4</w:t>
            </w:r>
          </w:p>
        </w:tc>
        <w:tc>
          <w:tcPr>
            <w:tcW w:w="1134" w:type="dxa"/>
            <w:vAlign w:val="center"/>
          </w:tcPr>
          <w:p w:rsidR="00AA2412" w:rsidRPr="00085FF8" w:rsidRDefault="00AA2412" w:rsidP="009850F9">
            <w:pPr>
              <w:jc w:val="center"/>
              <w:rPr>
                <w:rFonts w:eastAsia="微軟正黑體" w:cs="Times New Roman"/>
                <w:szCs w:val="24"/>
              </w:rPr>
            </w:pPr>
            <w:r w:rsidRPr="00085FF8">
              <w:rPr>
                <w:rFonts w:eastAsia="微軟正黑體" w:cs="Times New Roman"/>
                <w:szCs w:val="24"/>
              </w:rPr>
              <w:t>Integer</w:t>
            </w:r>
          </w:p>
        </w:tc>
        <w:tc>
          <w:tcPr>
            <w:tcW w:w="2915" w:type="dxa"/>
            <w:vAlign w:val="center"/>
          </w:tcPr>
          <w:p w:rsidR="00AA2412" w:rsidRPr="00085FF8" w:rsidRDefault="002E5C53" w:rsidP="00834FFB">
            <w:pPr>
              <w:rPr>
                <w:rFonts w:eastAsia="微軟正黑體" w:cs="Times New Roman"/>
                <w:szCs w:val="24"/>
              </w:rPr>
            </w:pPr>
            <w:r w:rsidRPr="00085FF8">
              <w:rPr>
                <w:rFonts w:eastAsia="微軟正黑體" w:cs="Times New Roman"/>
                <w:szCs w:val="24"/>
              </w:rPr>
              <w:t xml:space="preserve">The </w:t>
            </w:r>
            <w:r w:rsidR="007D1E8C" w:rsidRPr="00085FF8">
              <w:rPr>
                <w:rFonts w:eastAsia="微軟正黑體" w:cs="Times New Roman"/>
                <w:szCs w:val="24"/>
              </w:rPr>
              <w:t>command length</w:t>
            </w:r>
            <w:r w:rsidRPr="00085FF8">
              <w:rPr>
                <w:rFonts w:eastAsia="微軟正黑體" w:cs="Times New Roman"/>
                <w:szCs w:val="24"/>
              </w:rPr>
              <w:t xml:space="preserve"> field defines the total octet length of the </w:t>
            </w:r>
            <w:r w:rsidR="0058623A" w:rsidRPr="00085FF8">
              <w:rPr>
                <w:rFonts w:eastAsia="微軟正黑體" w:cs="Times New Roman" w:hint="eastAsia"/>
                <w:szCs w:val="24"/>
              </w:rPr>
              <w:t>C</w:t>
            </w:r>
            <w:r w:rsidR="00DE40A1" w:rsidRPr="00085FF8">
              <w:rPr>
                <w:rFonts w:eastAsia="微軟正黑體" w:cs="Times New Roman"/>
                <w:szCs w:val="24"/>
              </w:rPr>
              <w:t>MP</w:t>
            </w:r>
            <w:r w:rsidRPr="00085FF8">
              <w:rPr>
                <w:rFonts w:eastAsia="微軟正黑體" w:cs="Times New Roman"/>
                <w:szCs w:val="24"/>
              </w:rPr>
              <w:t xml:space="preserve"> PDU packet including the length field.</w:t>
            </w:r>
          </w:p>
        </w:tc>
      </w:tr>
      <w:tr w:rsidR="00AA2412" w:rsidRPr="00085FF8" w:rsidTr="00972412">
        <w:tc>
          <w:tcPr>
            <w:tcW w:w="582" w:type="dxa"/>
            <w:vMerge/>
          </w:tcPr>
          <w:p w:rsidR="00AA2412" w:rsidRPr="00085FF8" w:rsidRDefault="00AA2412" w:rsidP="00834FFB">
            <w:pPr>
              <w:rPr>
                <w:rFonts w:eastAsia="微軟正黑體" w:cs="Times New Roman"/>
                <w:szCs w:val="24"/>
              </w:rPr>
            </w:pPr>
          </w:p>
        </w:tc>
        <w:tc>
          <w:tcPr>
            <w:tcW w:w="2645" w:type="dxa"/>
            <w:vAlign w:val="center"/>
          </w:tcPr>
          <w:p w:rsidR="00AA2412" w:rsidRPr="00085FF8" w:rsidRDefault="007D1E8C" w:rsidP="00834FFB">
            <w:pPr>
              <w:rPr>
                <w:rFonts w:eastAsia="微軟正黑體" w:cs="Times New Roman"/>
                <w:szCs w:val="24"/>
              </w:rPr>
            </w:pPr>
            <w:r w:rsidRPr="00085FF8">
              <w:rPr>
                <w:rFonts w:eastAsia="微軟正黑體" w:cs="Times New Roman"/>
                <w:szCs w:val="24"/>
              </w:rPr>
              <w:t>command id</w:t>
            </w:r>
          </w:p>
        </w:tc>
        <w:tc>
          <w:tcPr>
            <w:tcW w:w="1134" w:type="dxa"/>
            <w:vAlign w:val="center"/>
          </w:tcPr>
          <w:p w:rsidR="00AA2412" w:rsidRPr="00085FF8" w:rsidRDefault="00AA2412" w:rsidP="009850F9">
            <w:pPr>
              <w:jc w:val="center"/>
              <w:rPr>
                <w:rFonts w:eastAsia="微軟正黑體" w:cs="Times New Roman"/>
                <w:szCs w:val="24"/>
              </w:rPr>
            </w:pPr>
            <w:r w:rsidRPr="00085FF8">
              <w:rPr>
                <w:rFonts w:eastAsia="微軟正黑體" w:cs="Times New Roman"/>
                <w:szCs w:val="24"/>
              </w:rPr>
              <w:t>4</w:t>
            </w:r>
          </w:p>
        </w:tc>
        <w:tc>
          <w:tcPr>
            <w:tcW w:w="1134" w:type="dxa"/>
            <w:vAlign w:val="center"/>
          </w:tcPr>
          <w:p w:rsidR="00AA2412" w:rsidRPr="00085FF8" w:rsidRDefault="00AA2412" w:rsidP="009850F9">
            <w:pPr>
              <w:jc w:val="center"/>
              <w:rPr>
                <w:rFonts w:eastAsia="微軟正黑體" w:cs="Times New Roman"/>
                <w:szCs w:val="24"/>
              </w:rPr>
            </w:pPr>
            <w:r w:rsidRPr="00085FF8">
              <w:rPr>
                <w:rFonts w:eastAsia="微軟正黑體" w:cs="Times New Roman"/>
                <w:szCs w:val="24"/>
              </w:rPr>
              <w:t>Integer</w:t>
            </w:r>
          </w:p>
        </w:tc>
        <w:tc>
          <w:tcPr>
            <w:tcW w:w="2915" w:type="dxa"/>
            <w:vAlign w:val="center"/>
          </w:tcPr>
          <w:p w:rsidR="005D0AB1" w:rsidRPr="00085FF8" w:rsidRDefault="005D0AB1" w:rsidP="00834FFB">
            <w:pPr>
              <w:rPr>
                <w:rFonts w:eastAsia="微軟正黑體" w:cs="Times New Roman"/>
                <w:szCs w:val="24"/>
              </w:rPr>
            </w:pPr>
            <w:r w:rsidRPr="00085FF8">
              <w:rPr>
                <w:rFonts w:eastAsia="微軟正黑體" w:cs="Times New Roman"/>
                <w:szCs w:val="24"/>
              </w:rPr>
              <w:t xml:space="preserve">The </w:t>
            </w:r>
            <w:r w:rsidR="007D1E8C" w:rsidRPr="00085FF8">
              <w:rPr>
                <w:rFonts w:eastAsia="微軟正黑體" w:cs="Times New Roman"/>
                <w:szCs w:val="24"/>
              </w:rPr>
              <w:t>command id</w:t>
            </w:r>
            <w:r w:rsidRPr="00085FF8">
              <w:rPr>
                <w:rFonts w:eastAsia="微軟正黑體" w:cs="Times New Roman"/>
                <w:szCs w:val="24"/>
              </w:rPr>
              <w:t xml:space="preserve"> field identifies the particular </w:t>
            </w:r>
            <w:r w:rsidR="00826654" w:rsidRPr="00085FF8">
              <w:rPr>
                <w:rFonts w:eastAsia="微軟正黑體" w:cs="Times New Roman" w:hint="eastAsia"/>
                <w:szCs w:val="24"/>
              </w:rPr>
              <w:t>C</w:t>
            </w:r>
            <w:r w:rsidR="00DE40A1" w:rsidRPr="00085FF8">
              <w:rPr>
                <w:rFonts w:eastAsia="微軟正黑體" w:cs="Times New Roman"/>
                <w:szCs w:val="24"/>
              </w:rPr>
              <w:t>MP</w:t>
            </w:r>
            <w:r w:rsidRPr="00085FF8">
              <w:rPr>
                <w:rFonts w:eastAsia="微軟正黑體" w:cs="Times New Roman"/>
                <w:szCs w:val="24"/>
              </w:rPr>
              <w:t xml:space="preserve"> PDU.</w:t>
            </w:r>
          </w:p>
          <w:p w:rsidR="005D0AB1" w:rsidRPr="00085FF8" w:rsidRDefault="005D0AB1" w:rsidP="00834FFB">
            <w:pPr>
              <w:rPr>
                <w:rFonts w:eastAsia="微軟正黑體" w:cs="Times New Roman"/>
                <w:szCs w:val="24"/>
              </w:rPr>
            </w:pPr>
            <w:r w:rsidRPr="00085FF8">
              <w:rPr>
                <w:rFonts w:eastAsia="微軟正黑體" w:cs="Times New Roman"/>
                <w:szCs w:val="24"/>
              </w:rPr>
              <w:t xml:space="preserve">A unique command identifier is allocated to each </w:t>
            </w:r>
            <w:r w:rsidR="004D79B4" w:rsidRPr="00085FF8">
              <w:rPr>
                <w:rFonts w:eastAsia="微軟正黑體" w:cs="Times New Roman" w:hint="eastAsia"/>
                <w:szCs w:val="24"/>
              </w:rPr>
              <w:t>C</w:t>
            </w:r>
            <w:r w:rsidR="00DE40A1" w:rsidRPr="00085FF8">
              <w:rPr>
                <w:rFonts w:eastAsia="微軟正黑體" w:cs="Times New Roman"/>
                <w:szCs w:val="24"/>
              </w:rPr>
              <w:t>MP</w:t>
            </w:r>
            <w:r w:rsidRPr="00085FF8">
              <w:rPr>
                <w:rFonts w:eastAsia="微軟正黑體" w:cs="Times New Roman"/>
                <w:szCs w:val="24"/>
              </w:rPr>
              <w:t xml:space="preserve"> request PDU in the range:</w:t>
            </w:r>
          </w:p>
          <w:p w:rsidR="005D0AB1" w:rsidRPr="00085FF8" w:rsidRDefault="002220D5" w:rsidP="00834FFB">
            <w:pPr>
              <w:rPr>
                <w:rFonts w:eastAsia="微軟正黑體" w:cs="Times New Roman"/>
                <w:szCs w:val="24"/>
              </w:rPr>
            </w:pPr>
            <w:r w:rsidRPr="00085FF8">
              <w:rPr>
                <w:rFonts w:eastAsia="微軟正黑體" w:cs="Times New Roman"/>
                <w:szCs w:val="24"/>
              </w:rPr>
              <w:t>0x00000000 to 0x00000</w:t>
            </w:r>
            <w:r w:rsidRPr="00085FF8">
              <w:rPr>
                <w:rFonts w:eastAsia="微軟正黑體" w:cs="Times New Roman" w:hint="eastAsia"/>
                <w:szCs w:val="24"/>
              </w:rPr>
              <w:t>0</w:t>
            </w:r>
            <w:r w:rsidR="00874327" w:rsidRPr="00085FF8">
              <w:rPr>
                <w:rFonts w:eastAsia="微軟正黑體" w:cs="Times New Roman" w:hint="eastAsia"/>
                <w:szCs w:val="24"/>
              </w:rPr>
              <w:t xml:space="preserve"> </w:t>
            </w:r>
            <w:r w:rsidR="005D0AB1" w:rsidRPr="00085FF8">
              <w:rPr>
                <w:rFonts w:eastAsia="微軟正黑體" w:cs="Times New Roman"/>
                <w:szCs w:val="24"/>
              </w:rPr>
              <w:t>FF</w:t>
            </w:r>
          </w:p>
          <w:p w:rsidR="005D0AB1" w:rsidRPr="00085FF8" w:rsidRDefault="005D0AB1" w:rsidP="00834FFB">
            <w:pPr>
              <w:rPr>
                <w:rFonts w:eastAsia="微軟正黑體" w:cs="Times New Roman"/>
                <w:szCs w:val="24"/>
              </w:rPr>
            </w:pPr>
            <w:r w:rsidRPr="00085FF8">
              <w:rPr>
                <w:rFonts w:eastAsia="微軟正黑體" w:cs="Times New Roman"/>
                <w:szCs w:val="24"/>
              </w:rPr>
              <w:t xml:space="preserve">A unique command identifier is also allocated to each </w:t>
            </w:r>
            <w:r w:rsidR="00B12717" w:rsidRPr="00085FF8">
              <w:rPr>
                <w:rFonts w:eastAsia="微軟正黑體" w:cs="Times New Roman" w:hint="eastAsia"/>
                <w:szCs w:val="24"/>
              </w:rPr>
              <w:t>C</w:t>
            </w:r>
            <w:r w:rsidR="00DE40A1" w:rsidRPr="00085FF8">
              <w:rPr>
                <w:rFonts w:eastAsia="微軟正黑體" w:cs="Times New Roman"/>
                <w:szCs w:val="24"/>
              </w:rPr>
              <w:t>MP</w:t>
            </w:r>
            <w:r w:rsidRPr="00085FF8">
              <w:rPr>
                <w:rFonts w:eastAsia="微軟正黑體" w:cs="Times New Roman"/>
                <w:szCs w:val="24"/>
              </w:rPr>
              <w:t xml:space="preserve"> response PDU in the range: </w:t>
            </w:r>
          </w:p>
          <w:p w:rsidR="00AA2412" w:rsidRPr="00085FF8" w:rsidRDefault="00762AE6" w:rsidP="00834FFB">
            <w:pPr>
              <w:rPr>
                <w:rFonts w:eastAsia="微軟正黑體" w:cs="Times New Roman"/>
                <w:szCs w:val="24"/>
              </w:rPr>
            </w:pPr>
            <w:r w:rsidRPr="00085FF8">
              <w:rPr>
                <w:rFonts w:eastAsia="微軟正黑體" w:cs="Times New Roman"/>
                <w:szCs w:val="24"/>
              </w:rPr>
              <w:t>0x80000000 to 0x80000</w:t>
            </w:r>
            <w:r w:rsidRPr="00085FF8">
              <w:rPr>
                <w:rFonts w:eastAsia="微軟正黑體" w:cs="Times New Roman" w:hint="eastAsia"/>
                <w:szCs w:val="24"/>
              </w:rPr>
              <w:t>0</w:t>
            </w:r>
            <w:r w:rsidR="005D0AB1" w:rsidRPr="00085FF8">
              <w:rPr>
                <w:rFonts w:eastAsia="微軟正黑體" w:cs="Times New Roman"/>
                <w:szCs w:val="24"/>
              </w:rPr>
              <w:t>FF</w:t>
            </w:r>
          </w:p>
          <w:p w:rsidR="00C6420F" w:rsidRPr="00085FF8" w:rsidRDefault="00C6420F" w:rsidP="00363D79">
            <w:pPr>
              <w:rPr>
                <w:rFonts w:eastAsia="微軟正黑體" w:cs="Times New Roman"/>
                <w:szCs w:val="24"/>
              </w:rPr>
            </w:pPr>
            <w:r w:rsidRPr="00085FF8">
              <w:rPr>
                <w:rFonts w:eastAsia="微軟正黑體" w:cs="Times New Roman"/>
                <w:szCs w:val="24"/>
              </w:rPr>
              <w:t xml:space="preserve">The complete list of </w:t>
            </w:r>
            <w:r w:rsidRPr="00085FF8">
              <w:rPr>
                <w:rFonts w:eastAsia="微軟正黑體" w:cs="Times New Roman" w:hint="eastAsia"/>
                <w:szCs w:val="24"/>
              </w:rPr>
              <w:t>C</w:t>
            </w:r>
            <w:r w:rsidRPr="00085FF8">
              <w:rPr>
                <w:rFonts w:eastAsia="微軟正黑體" w:cs="Times New Roman"/>
                <w:szCs w:val="24"/>
              </w:rPr>
              <w:t xml:space="preserve">MP </w:t>
            </w:r>
            <w:r w:rsidRPr="00085FF8">
              <w:rPr>
                <w:rFonts w:eastAsia="微軟正黑體" w:cs="Times New Roman" w:hint="eastAsia"/>
                <w:szCs w:val="24"/>
              </w:rPr>
              <w:t>command</w:t>
            </w:r>
            <w:r w:rsidRPr="00085FF8">
              <w:rPr>
                <w:rFonts w:eastAsia="微軟正黑體" w:cs="Times New Roman"/>
                <w:szCs w:val="24"/>
              </w:rPr>
              <w:t xml:space="preserve"> codes is defined in</w:t>
            </w:r>
            <w:r w:rsidRPr="00085FF8">
              <w:rPr>
                <w:rFonts w:eastAsia="微軟正黑體" w:cs="Times New Roman" w:hint="eastAsia"/>
                <w:szCs w:val="24"/>
              </w:rPr>
              <w:t xml:space="preserve"> </w:t>
            </w:r>
            <w:fldSimple w:instr=" REF _Ref433373034 \r \h  \* MERGEFORMAT ">
              <w:r w:rsidR="004C4A74" w:rsidRPr="00085FF8">
                <w:rPr>
                  <w:rFonts w:eastAsia="微軟正黑體" w:cs="Times New Roman"/>
                  <w:szCs w:val="24"/>
                </w:rPr>
                <w:t>3.1.2</w:t>
              </w:r>
            </w:fldSimple>
          </w:p>
        </w:tc>
      </w:tr>
      <w:tr w:rsidR="00AA2412" w:rsidRPr="00085FF8" w:rsidTr="00972412">
        <w:tc>
          <w:tcPr>
            <w:tcW w:w="582" w:type="dxa"/>
            <w:vMerge/>
          </w:tcPr>
          <w:p w:rsidR="00AA2412" w:rsidRPr="00085FF8" w:rsidRDefault="00AA2412" w:rsidP="00834FFB">
            <w:pPr>
              <w:rPr>
                <w:rFonts w:eastAsia="微軟正黑體" w:cs="Times New Roman"/>
                <w:szCs w:val="24"/>
              </w:rPr>
            </w:pPr>
          </w:p>
        </w:tc>
        <w:tc>
          <w:tcPr>
            <w:tcW w:w="2645" w:type="dxa"/>
            <w:vAlign w:val="center"/>
          </w:tcPr>
          <w:p w:rsidR="00AA2412" w:rsidRPr="00085FF8" w:rsidRDefault="007D1E8C" w:rsidP="00834FFB">
            <w:pPr>
              <w:rPr>
                <w:rFonts w:eastAsia="微軟正黑體" w:cs="Times New Roman"/>
                <w:szCs w:val="24"/>
              </w:rPr>
            </w:pPr>
            <w:r w:rsidRPr="00085FF8">
              <w:rPr>
                <w:rFonts w:eastAsia="微軟正黑體" w:cs="Times New Roman"/>
                <w:szCs w:val="24"/>
              </w:rPr>
              <w:t>command status</w:t>
            </w:r>
          </w:p>
        </w:tc>
        <w:tc>
          <w:tcPr>
            <w:tcW w:w="1134" w:type="dxa"/>
            <w:vAlign w:val="center"/>
          </w:tcPr>
          <w:p w:rsidR="00AA2412" w:rsidRPr="00085FF8" w:rsidRDefault="00AA2412" w:rsidP="009850F9">
            <w:pPr>
              <w:jc w:val="center"/>
              <w:rPr>
                <w:rFonts w:eastAsia="微軟正黑體" w:cs="Times New Roman"/>
                <w:szCs w:val="24"/>
              </w:rPr>
            </w:pPr>
            <w:r w:rsidRPr="00085FF8">
              <w:rPr>
                <w:rFonts w:eastAsia="微軟正黑體" w:cs="Times New Roman"/>
                <w:szCs w:val="24"/>
              </w:rPr>
              <w:t>4</w:t>
            </w:r>
          </w:p>
        </w:tc>
        <w:tc>
          <w:tcPr>
            <w:tcW w:w="1134" w:type="dxa"/>
            <w:vAlign w:val="center"/>
          </w:tcPr>
          <w:p w:rsidR="00AA2412" w:rsidRPr="00085FF8" w:rsidRDefault="00AA2412" w:rsidP="009850F9">
            <w:pPr>
              <w:jc w:val="center"/>
              <w:rPr>
                <w:rFonts w:eastAsia="微軟正黑體" w:cs="Times New Roman"/>
                <w:szCs w:val="24"/>
              </w:rPr>
            </w:pPr>
            <w:r w:rsidRPr="00085FF8">
              <w:rPr>
                <w:rFonts w:eastAsia="微軟正黑體" w:cs="Times New Roman"/>
                <w:szCs w:val="24"/>
              </w:rPr>
              <w:t>Integer</w:t>
            </w:r>
          </w:p>
        </w:tc>
        <w:tc>
          <w:tcPr>
            <w:tcW w:w="2915" w:type="dxa"/>
            <w:vAlign w:val="center"/>
          </w:tcPr>
          <w:p w:rsidR="00365248" w:rsidRPr="00085FF8" w:rsidRDefault="00365248" w:rsidP="00834FFB">
            <w:pPr>
              <w:rPr>
                <w:rFonts w:eastAsia="微軟正黑體" w:cs="Times New Roman"/>
                <w:szCs w:val="24"/>
              </w:rPr>
            </w:pPr>
            <w:r w:rsidRPr="00085FF8">
              <w:rPr>
                <w:rFonts w:eastAsia="微軟正黑體" w:cs="Times New Roman"/>
                <w:szCs w:val="24"/>
              </w:rPr>
              <w:t xml:space="preserve">The </w:t>
            </w:r>
            <w:r w:rsidR="007D1E8C" w:rsidRPr="00085FF8">
              <w:rPr>
                <w:rFonts w:eastAsia="微軟正黑體" w:cs="Times New Roman"/>
                <w:szCs w:val="24"/>
              </w:rPr>
              <w:t>command status</w:t>
            </w:r>
            <w:r w:rsidR="00826D4C" w:rsidRPr="00085FF8">
              <w:rPr>
                <w:rFonts w:eastAsia="微軟正黑體" w:cs="Times New Roman"/>
                <w:szCs w:val="24"/>
              </w:rPr>
              <w:t xml:space="preserve"> </w:t>
            </w:r>
            <w:r w:rsidRPr="00085FF8">
              <w:rPr>
                <w:rFonts w:eastAsia="微軟正黑體" w:cs="Times New Roman"/>
                <w:szCs w:val="24"/>
              </w:rPr>
              <w:t xml:space="preserve">field indicates the </w:t>
            </w:r>
            <w:r w:rsidR="00825D59" w:rsidRPr="00085FF8">
              <w:rPr>
                <w:rFonts w:eastAsia="微軟正黑體" w:cs="Times New Roman"/>
                <w:szCs w:val="24"/>
              </w:rPr>
              <w:t>success or failure of a</w:t>
            </w:r>
            <w:r w:rsidR="00826D4C" w:rsidRPr="00085FF8">
              <w:rPr>
                <w:rFonts w:eastAsia="微軟正黑體" w:cs="Times New Roman"/>
                <w:szCs w:val="24"/>
              </w:rPr>
              <w:t xml:space="preserve"> </w:t>
            </w:r>
            <w:r w:rsidR="00684664" w:rsidRPr="00085FF8">
              <w:rPr>
                <w:rFonts w:eastAsia="微軟正黑體" w:cs="Times New Roman" w:hint="eastAsia"/>
                <w:szCs w:val="24"/>
              </w:rPr>
              <w:t>C</w:t>
            </w:r>
            <w:r w:rsidR="00DE40A1" w:rsidRPr="00085FF8">
              <w:rPr>
                <w:rFonts w:eastAsia="微軟正黑體" w:cs="Times New Roman"/>
                <w:szCs w:val="24"/>
              </w:rPr>
              <w:t>MP</w:t>
            </w:r>
            <w:r w:rsidRPr="00085FF8">
              <w:rPr>
                <w:rFonts w:eastAsia="微軟正黑體" w:cs="Times New Roman"/>
                <w:szCs w:val="24"/>
              </w:rPr>
              <w:t xml:space="preserve"> request.</w:t>
            </w:r>
          </w:p>
          <w:p w:rsidR="00365248" w:rsidRPr="00085FF8" w:rsidRDefault="00826D4C" w:rsidP="00834FFB">
            <w:pPr>
              <w:rPr>
                <w:rFonts w:eastAsia="微軟正黑體" w:cs="Times New Roman"/>
                <w:szCs w:val="24"/>
              </w:rPr>
            </w:pPr>
            <w:r w:rsidRPr="00085FF8">
              <w:rPr>
                <w:rFonts w:eastAsia="微軟正黑體" w:cs="Times New Roman"/>
                <w:szCs w:val="24"/>
              </w:rPr>
              <w:t xml:space="preserve">It is relevant only in the </w:t>
            </w:r>
            <w:r w:rsidR="00684664" w:rsidRPr="00085FF8">
              <w:rPr>
                <w:rFonts w:eastAsia="微軟正黑體" w:cs="Times New Roman" w:hint="eastAsia"/>
                <w:szCs w:val="24"/>
              </w:rPr>
              <w:t>C</w:t>
            </w:r>
            <w:r w:rsidR="00DE40A1" w:rsidRPr="00085FF8">
              <w:rPr>
                <w:rFonts w:eastAsia="微軟正黑體" w:cs="Times New Roman"/>
                <w:szCs w:val="24"/>
              </w:rPr>
              <w:t>MP</w:t>
            </w:r>
            <w:r w:rsidR="00365248" w:rsidRPr="00085FF8">
              <w:rPr>
                <w:rFonts w:eastAsia="微軟正黑體" w:cs="Times New Roman"/>
                <w:szCs w:val="24"/>
              </w:rPr>
              <w:t xml:space="preserve"> response PDU and it</w:t>
            </w:r>
            <w:r w:rsidR="00E40912" w:rsidRPr="00085FF8">
              <w:rPr>
                <w:rFonts w:eastAsia="微軟正黑體" w:cs="Times New Roman"/>
                <w:szCs w:val="24"/>
              </w:rPr>
              <w:t xml:space="preserve"> must contain a NULL value in a</w:t>
            </w:r>
            <w:r w:rsidR="00365248" w:rsidRPr="00085FF8">
              <w:rPr>
                <w:rFonts w:eastAsia="微軟正黑體" w:cs="Times New Roman"/>
                <w:szCs w:val="24"/>
              </w:rPr>
              <w:t xml:space="preserve"> </w:t>
            </w:r>
            <w:r w:rsidR="00C914F8" w:rsidRPr="00085FF8">
              <w:rPr>
                <w:rFonts w:eastAsia="微軟正黑體" w:cs="Times New Roman" w:hint="eastAsia"/>
                <w:szCs w:val="24"/>
              </w:rPr>
              <w:t>C</w:t>
            </w:r>
            <w:r w:rsidR="00DE40A1" w:rsidRPr="00085FF8">
              <w:rPr>
                <w:rFonts w:eastAsia="微軟正黑體" w:cs="Times New Roman"/>
                <w:szCs w:val="24"/>
              </w:rPr>
              <w:t>MP</w:t>
            </w:r>
            <w:r w:rsidR="00365248" w:rsidRPr="00085FF8">
              <w:rPr>
                <w:rFonts w:eastAsia="微軟正黑體" w:cs="Times New Roman"/>
                <w:szCs w:val="24"/>
              </w:rPr>
              <w:t xml:space="preserve"> request PDU.</w:t>
            </w:r>
          </w:p>
          <w:p w:rsidR="00AA2412" w:rsidRPr="00085FF8" w:rsidRDefault="00365248" w:rsidP="0024576B">
            <w:pPr>
              <w:rPr>
                <w:rFonts w:eastAsia="微軟正黑體" w:cs="Times New Roman"/>
                <w:szCs w:val="24"/>
              </w:rPr>
            </w:pPr>
            <w:r w:rsidRPr="00085FF8">
              <w:rPr>
                <w:rFonts w:eastAsia="微軟正黑體" w:cs="Times New Roman"/>
                <w:szCs w:val="24"/>
              </w:rPr>
              <w:t xml:space="preserve">The complete list of </w:t>
            </w:r>
            <w:r w:rsidR="00C914F8" w:rsidRPr="00085FF8">
              <w:rPr>
                <w:rFonts w:eastAsia="微軟正黑體" w:cs="Times New Roman" w:hint="eastAsia"/>
                <w:szCs w:val="24"/>
              </w:rPr>
              <w:t>C</w:t>
            </w:r>
            <w:r w:rsidR="00DE40A1" w:rsidRPr="00085FF8">
              <w:rPr>
                <w:rFonts w:eastAsia="微軟正黑體" w:cs="Times New Roman"/>
                <w:szCs w:val="24"/>
              </w:rPr>
              <w:t>MP</w:t>
            </w:r>
            <w:r w:rsidRPr="00085FF8">
              <w:rPr>
                <w:rFonts w:eastAsia="微軟正黑體" w:cs="Times New Roman"/>
                <w:szCs w:val="24"/>
              </w:rPr>
              <w:t xml:space="preserve"> Error codes is defined in </w:t>
            </w:r>
            <w:fldSimple w:instr=" REF _Ref433373013 \r \h  \* MERGEFORMAT ">
              <w:r w:rsidR="004C4A74" w:rsidRPr="00085FF8">
                <w:rPr>
                  <w:rFonts w:eastAsia="微軟正黑體" w:cs="Times New Roman"/>
                  <w:szCs w:val="24"/>
                </w:rPr>
                <w:t>3.1.3</w:t>
              </w:r>
            </w:fldSimple>
          </w:p>
        </w:tc>
      </w:tr>
      <w:tr w:rsidR="00AA2412" w:rsidRPr="00085FF8" w:rsidTr="00972412">
        <w:tc>
          <w:tcPr>
            <w:tcW w:w="582" w:type="dxa"/>
            <w:vMerge/>
          </w:tcPr>
          <w:p w:rsidR="00AA2412" w:rsidRPr="00085FF8" w:rsidRDefault="00AA2412" w:rsidP="00834FFB">
            <w:pPr>
              <w:rPr>
                <w:rFonts w:eastAsia="微軟正黑體" w:cs="Times New Roman"/>
                <w:szCs w:val="24"/>
              </w:rPr>
            </w:pPr>
          </w:p>
        </w:tc>
        <w:tc>
          <w:tcPr>
            <w:tcW w:w="2645" w:type="dxa"/>
            <w:vAlign w:val="center"/>
          </w:tcPr>
          <w:p w:rsidR="00AA2412" w:rsidRPr="00085FF8" w:rsidRDefault="007D1E8C" w:rsidP="00834FFB">
            <w:pPr>
              <w:rPr>
                <w:rFonts w:eastAsia="微軟正黑體" w:cs="Times New Roman"/>
                <w:szCs w:val="24"/>
              </w:rPr>
            </w:pPr>
            <w:r w:rsidRPr="00085FF8">
              <w:rPr>
                <w:rFonts w:eastAsia="微軟正黑體" w:cs="Times New Roman"/>
                <w:szCs w:val="24"/>
              </w:rPr>
              <w:t>sequence number</w:t>
            </w:r>
          </w:p>
        </w:tc>
        <w:tc>
          <w:tcPr>
            <w:tcW w:w="1134" w:type="dxa"/>
            <w:vAlign w:val="center"/>
          </w:tcPr>
          <w:p w:rsidR="00AA2412" w:rsidRPr="00085FF8" w:rsidRDefault="00AA2412" w:rsidP="009850F9">
            <w:pPr>
              <w:jc w:val="center"/>
              <w:rPr>
                <w:rFonts w:eastAsia="微軟正黑體" w:cs="Times New Roman"/>
                <w:szCs w:val="24"/>
              </w:rPr>
            </w:pPr>
            <w:r w:rsidRPr="00085FF8">
              <w:rPr>
                <w:rFonts w:eastAsia="微軟正黑體" w:cs="Times New Roman"/>
                <w:szCs w:val="24"/>
              </w:rPr>
              <w:t>4</w:t>
            </w:r>
          </w:p>
        </w:tc>
        <w:tc>
          <w:tcPr>
            <w:tcW w:w="1134" w:type="dxa"/>
            <w:vAlign w:val="center"/>
          </w:tcPr>
          <w:p w:rsidR="00AA2412" w:rsidRPr="00085FF8" w:rsidRDefault="00AA2412" w:rsidP="009850F9">
            <w:pPr>
              <w:jc w:val="center"/>
              <w:rPr>
                <w:rFonts w:eastAsia="微軟正黑體" w:cs="Times New Roman"/>
                <w:szCs w:val="24"/>
              </w:rPr>
            </w:pPr>
            <w:r w:rsidRPr="00085FF8">
              <w:rPr>
                <w:rFonts w:eastAsia="微軟正黑體" w:cs="Times New Roman"/>
                <w:szCs w:val="24"/>
              </w:rPr>
              <w:t>Integer</w:t>
            </w:r>
          </w:p>
        </w:tc>
        <w:tc>
          <w:tcPr>
            <w:tcW w:w="2915" w:type="dxa"/>
            <w:vAlign w:val="center"/>
          </w:tcPr>
          <w:p w:rsidR="000F1551" w:rsidRPr="00085FF8" w:rsidRDefault="000F1551" w:rsidP="00834FFB">
            <w:pPr>
              <w:rPr>
                <w:rFonts w:eastAsia="微軟正黑體" w:cs="Times New Roman"/>
                <w:szCs w:val="24"/>
              </w:rPr>
            </w:pPr>
            <w:r w:rsidRPr="00085FF8">
              <w:rPr>
                <w:rFonts w:eastAsia="微軟正黑體" w:cs="Times New Roman"/>
                <w:szCs w:val="24"/>
              </w:rPr>
              <w:t xml:space="preserve">This field contains a sequence number which allows </w:t>
            </w:r>
            <w:r w:rsidR="001D06A3" w:rsidRPr="00085FF8">
              <w:rPr>
                <w:rFonts w:eastAsia="微軟正黑體" w:cs="Times New Roman"/>
                <w:szCs w:val="24"/>
              </w:rPr>
              <w:t>CMP</w:t>
            </w:r>
            <w:r w:rsidRPr="00085FF8">
              <w:rPr>
                <w:rFonts w:eastAsia="微軟正黑體" w:cs="Times New Roman"/>
                <w:szCs w:val="24"/>
              </w:rPr>
              <w:t xml:space="preserve"> requests and responses to be associated for correlation purposes. The use of sequence numbers for message correlation allows </w:t>
            </w:r>
            <w:r w:rsidR="001D06A3" w:rsidRPr="00085FF8">
              <w:rPr>
                <w:rFonts w:eastAsia="微軟正黑體" w:cs="Times New Roman"/>
                <w:szCs w:val="24"/>
              </w:rPr>
              <w:t>CMP</w:t>
            </w:r>
            <w:r w:rsidRPr="00085FF8">
              <w:rPr>
                <w:rFonts w:eastAsia="微軟正黑體" w:cs="Times New Roman"/>
                <w:szCs w:val="24"/>
              </w:rPr>
              <w:t xml:space="preserve"> PDUs to be exchanged asynchronously.</w:t>
            </w:r>
          </w:p>
          <w:p w:rsidR="000F1551" w:rsidRPr="00085FF8" w:rsidRDefault="000F1551" w:rsidP="00834FFB">
            <w:pPr>
              <w:rPr>
                <w:rFonts w:eastAsia="微軟正黑體" w:cs="Times New Roman"/>
                <w:szCs w:val="24"/>
              </w:rPr>
            </w:pPr>
            <w:r w:rsidRPr="00085FF8">
              <w:rPr>
                <w:rFonts w:eastAsia="微軟正黑體" w:cs="Times New Roman"/>
                <w:szCs w:val="24"/>
              </w:rPr>
              <w:t xml:space="preserve">The </w:t>
            </w:r>
            <w:r w:rsidR="007D1E8C" w:rsidRPr="00085FF8">
              <w:rPr>
                <w:rFonts w:eastAsia="微軟正黑體" w:cs="Times New Roman"/>
                <w:szCs w:val="24"/>
              </w:rPr>
              <w:t>sequence number</w:t>
            </w:r>
            <w:r w:rsidR="00EF63E9" w:rsidRPr="00085FF8">
              <w:rPr>
                <w:rFonts w:eastAsia="微軟正黑體" w:cs="Times New Roman"/>
                <w:szCs w:val="24"/>
              </w:rPr>
              <w:t xml:space="preserve"> </w:t>
            </w:r>
            <w:r w:rsidRPr="00085FF8">
              <w:rPr>
                <w:rFonts w:eastAsia="微軟正黑體" w:cs="Times New Roman"/>
                <w:szCs w:val="24"/>
              </w:rPr>
              <w:t xml:space="preserve">should be increased monotonically for each request PDU and must be preserved in the </w:t>
            </w:r>
            <w:r w:rsidR="00EF63E9" w:rsidRPr="00085FF8">
              <w:rPr>
                <w:rFonts w:eastAsia="微軟正黑體" w:cs="Times New Roman"/>
                <w:szCs w:val="24"/>
              </w:rPr>
              <w:t xml:space="preserve">associated </w:t>
            </w:r>
            <w:r w:rsidR="001D06A3" w:rsidRPr="00085FF8">
              <w:rPr>
                <w:rFonts w:eastAsia="微軟正黑體" w:cs="Times New Roman"/>
                <w:szCs w:val="24"/>
              </w:rPr>
              <w:t>CMP</w:t>
            </w:r>
            <w:r w:rsidRPr="00085FF8">
              <w:rPr>
                <w:rFonts w:eastAsia="微軟正黑體" w:cs="Times New Roman"/>
                <w:szCs w:val="24"/>
              </w:rPr>
              <w:t xml:space="preserve"> response PDU.</w:t>
            </w:r>
          </w:p>
          <w:p w:rsidR="000F1551" w:rsidRPr="00085FF8" w:rsidRDefault="000F1551" w:rsidP="00834FFB">
            <w:pPr>
              <w:rPr>
                <w:rFonts w:eastAsia="微軟正黑體" w:cs="Times New Roman"/>
                <w:szCs w:val="24"/>
              </w:rPr>
            </w:pPr>
            <w:r w:rsidRPr="00085FF8">
              <w:rPr>
                <w:rFonts w:eastAsia="微軟正黑體" w:cs="Times New Roman"/>
                <w:szCs w:val="24"/>
              </w:rPr>
              <w:t xml:space="preserve">The </w:t>
            </w:r>
            <w:r w:rsidR="007D1E8C" w:rsidRPr="00085FF8">
              <w:rPr>
                <w:rFonts w:eastAsia="微軟正黑體" w:cs="Times New Roman"/>
                <w:szCs w:val="24"/>
              </w:rPr>
              <w:t>sequence number</w:t>
            </w:r>
            <w:r w:rsidRPr="00085FF8">
              <w:rPr>
                <w:rFonts w:eastAsia="微軟正黑體" w:cs="Times New Roman"/>
                <w:szCs w:val="24"/>
              </w:rPr>
              <w:t xml:space="preserve"> may range from:</w:t>
            </w:r>
          </w:p>
          <w:p w:rsidR="00AA2412" w:rsidRPr="00085FF8" w:rsidRDefault="000F1551" w:rsidP="00834FFB">
            <w:pPr>
              <w:rPr>
                <w:rFonts w:eastAsia="微軟正黑體" w:cs="Times New Roman"/>
                <w:szCs w:val="24"/>
              </w:rPr>
            </w:pPr>
            <w:r w:rsidRPr="00085FF8">
              <w:rPr>
                <w:rFonts w:eastAsia="微軟正黑體" w:cs="Times New Roman"/>
                <w:szCs w:val="24"/>
              </w:rPr>
              <w:t>0x00000001 to 0x7FFFFFFF.</w:t>
            </w:r>
          </w:p>
        </w:tc>
      </w:tr>
      <w:tr w:rsidR="00AA2412" w:rsidRPr="00085FF8" w:rsidTr="00E86CD8">
        <w:tc>
          <w:tcPr>
            <w:tcW w:w="582" w:type="dxa"/>
            <w:vMerge w:val="restart"/>
          </w:tcPr>
          <w:p w:rsidR="00BD72FF" w:rsidRPr="00085FF8" w:rsidRDefault="00BD72FF" w:rsidP="00834FFB">
            <w:pPr>
              <w:rPr>
                <w:rFonts w:eastAsia="微軟正黑體" w:cs="Times New Roman"/>
                <w:szCs w:val="24"/>
              </w:rPr>
            </w:pPr>
          </w:p>
          <w:p w:rsidR="00BD72FF" w:rsidRPr="00085FF8" w:rsidRDefault="00BD72FF" w:rsidP="00834FFB">
            <w:pPr>
              <w:rPr>
                <w:rFonts w:eastAsia="微軟正黑體" w:cs="Times New Roman"/>
                <w:szCs w:val="24"/>
              </w:rPr>
            </w:pPr>
          </w:p>
          <w:p w:rsidR="00E86CD8" w:rsidRPr="00085FF8" w:rsidRDefault="00E86CD8" w:rsidP="00834FFB">
            <w:pPr>
              <w:rPr>
                <w:rFonts w:eastAsia="微軟正黑體" w:cs="Times New Roman"/>
                <w:szCs w:val="24"/>
              </w:rPr>
            </w:pPr>
            <w:r w:rsidRPr="00085FF8">
              <w:rPr>
                <w:rFonts w:eastAsia="微軟正黑體" w:cs="Times New Roman"/>
                <w:szCs w:val="24"/>
              </w:rPr>
              <w:t>B</w:t>
            </w:r>
          </w:p>
          <w:p w:rsidR="00E86CD8" w:rsidRPr="00085FF8" w:rsidRDefault="00E86CD8" w:rsidP="00834FFB">
            <w:pPr>
              <w:rPr>
                <w:rFonts w:eastAsia="微軟正黑體" w:cs="Times New Roman"/>
                <w:szCs w:val="24"/>
              </w:rPr>
            </w:pPr>
            <w:r w:rsidRPr="00085FF8">
              <w:rPr>
                <w:rFonts w:eastAsia="微軟正黑體" w:cs="Times New Roman"/>
                <w:szCs w:val="24"/>
              </w:rPr>
              <w:t>O</w:t>
            </w:r>
          </w:p>
          <w:p w:rsidR="00E86CD8" w:rsidRPr="00085FF8" w:rsidRDefault="00E86CD8" w:rsidP="00834FFB">
            <w:pPr>
              <w:rPr>
                <w:rFonts w:eastAsia="微軟正黑體" w:cs="Times New Roman"/>
                <w:szCs w:val="24"/>
              </w:rPr>
            </w:pPr>
            <w:r w:rsidRPr="00085FF8">
              <w:rPr>
                <w:rFonts w:eastAsia="微軟正黑體" w:cs="Times New Roman"/>
                <w:szCs w:val="24"/>
              </w:rPr>
              <w:t>D</w:t>
            </w:r>
          </w:p>
          <w:p w:rsidR="00AA2412" w:rsidRPr="00085FF8" w:rsidRDefault="00E86CD8" w:rsidP="00834FFB">
            <w:pPr>
              <w:rPr>
                <w:rFonts w:eastAsia="微軟正黑體" w:cs="Times New Roman"/>
                <w:szCs w:val="24"/>
              </w:rPr>
            </w:pPr>
            <w:r w:rsidRPr="00085FF8">
              <w:rPr>
                <w:rFonts w:eastAsia="微軟正黑體" w:cs="Times New Roman"/>
                <w:szCs w:val="24"/>
              </w:rPr>
              <w:t>Y</w:t>
            </w:r>
          </w:p>
        </w:tc>
        <w:tc>
          <w:tcPr>
            <w:tcW w:w="2645" w:type="dxa"/>
            <w:vAlign w:val="center"/>
          </w:tcPr>
          <w:p w:rsidR="00AA2412" w:rsidRPr="00085FF8" w:rsidRDefault="00AA2412" w:rsidP="00834FFB">
            <w:pPr>
              <w:rPr>
                <w:rFonts w:eastAsia="微軟正黑體" w:cs="Times New Roman"/>
                <w:szCs w:val="24"/>
              </w:rPr>
            </w:pPr>
            <w:r w:rsidRPr="00085FF8">
              <w:rPr>
                <w:rFonts w:eastAsia="微軟正黑體" w:cs="Times New Roman"/>
                <w:szCs w:val="24"/>
              </w:rPr>
              <w:t>Mandatory Parameters</w:t>
            </w:r>
          </w:p>
        </w:tc>
        <w:tc>
          <w:tcPr>
            <w:tcW w:w="1134" w:type="dxa"/>
            <w:vAlign w:val="center"/>
          </w:tcPr>
          <w:p w:rsidR="00AA2412" w:rsidRPr="00085FF8" w:rsidRDefault="00AA2412" w:rsidP="009850F9">
            <w:pPr>
              <w:jc w:val="center"/>
              <w:rPr>
                <w:rFonts w:eastAsia="微軟正黑體" w:cs="Times New Roman"/>
                <w:szCs w:val="24"/>
              </w:rPr>
            </w:pPr>
            <w:r w:rsidRPr="00085FF8">
              <w:rPr>
                <w:rFonts w:eastAsia="微軟正黑體" w:cs="Times New Roman"/>
                <w:szCs w:val="24"/>
              </w:rPr>
              <w:t>Var.</w:t>
            </w:r>
          </w:p>
        </w:tc>
        <w:tc>
          <w:tcPr>
            <w:tcW w:w="1134" w:type="dxa"/>
            <w:vAlign w:val="center"/>
          </w:tcPr>
          <w:p w:rsidR="00AA2412" w:rsidRPr="00085FF8" w:rsidRDefault="00AA2412" w:rsidP="009850F9">
            <w:pPr>
              <w:jc w:val="center"/>
              <w:rPr>
                <w:rFonts w:eastAsia="微軟正黑體" w:cs="Times New Roman"/>
                <w:szCs w:val="24"/>
              </w:rPr>
            </w:pPr>
            <w:r w:rsidRPr="00085FF8">
              <w:rPr>
                <w:rFonts w:eastAsia="微軟正黑體" w:cs="Times New Roman"/>
                <w:szCs w:val="24"/>
              </w:rPr>
              <w:t>mixed</w:t>
            </w:r>
          </w:p>
        </w:tc>
        <w:tc>
          <w:tcPr>
            <w:tcW w:w="2915" w:type="dxa"/>
            <w:vAlign w:val="center"/>
          </w:tcPr>
          <w:p w:rsidR="00AA2412" w:rsidRPr="00085FF8" w:rsidRDefault="00BD7EE8" w:rsidP="00834FFB">
            <w:pPr>
              <w:rPr>
                <w:rFonts w:eastAsia="微軟正黑體" w:cs="Times New Roman"/>
                <w:szCs w:val="24"/>
              </w:rPr>
            </w:pPr>
            <w:r w:rsidRPr="00085FF8">
              <w:rPr>
                <w:rFonts w:eastAsia="微軟正黑體" w:cs="Times New Roman"/>
                <w:szCs w:val="24"/>
              </w:rPr>
              <w:t>A list of mandatory parameters corresponding to that</w:t>
            </w:r>
            <w:r w:rsidR="00837C9C" w:rsidRPr="00085FF8">
              <w:rPr>
                <w:rFonts w:eastAsia="微軟正黑體" w:cs="Times New Roman"/>
                <w:szCs w:val="24"/>
              </w:rPr>
              <w:t xml:space="preserve"> </w:t>
            </w:r>
            <w:r w:rsidR="001D06A3" w:rsidRPr="00085FF8">
              <w:rPr>
                <w:rFonts w:eastAsia="微軟正黑體" w:cs="Times New Roman"/>
                <w:szCs w:val="24"/>
              </w:rPr>
              <w:t>CMP</w:t>
            </w:r>
            <w:r w:rsidRPr="00085FF8">
              <w:rPr>
                <w:rFonts w:eastAsia="微軟正黑體" w:cs="Times New Roman"/>
                <w:szCs w:val="24"/>
              </w:rPr>
              <w:t xml:space="preserve"> PDU defined in the</w:t>
            </w:r>
            <w:r w:rsidR="00CB7AAA" w:rsidRPr="00085FF8">
              <w:rPr>
                <w:rFonts w:eastAsia="微軟正黑體" w:cs="Times New Roman"/>
                <w:szCs w:val="24"/>
              </w:rPr>
              <w:t xml:space="preserve"> </w:t>
            </w:r>
            <w:r w:rsidR="007D1E8C" w:rsidRPr="00085FF8">
              <w:rPr>
                <w:rFonts w:eastAsia="微軟正黑體" w:cs="Times New Roman"/>
                <w:szCs w:val="24"/>
              </w:rPr>
              <w:t>command id</w:t>
            </w:r>
            <w:r w:rsidRPr="00085FF8">
              <w:rPr>
                <w:rFonts w:eastAsia="微軟正黑體" w:cs="Times New Roman"/>
                <w:szCs w:val="24"/>
              </w:rPr>
              <w:t xml:space="preserve"> field.</w:t>
            </w:r>
          </w:p>
        </w:tc>
      </w:tr>
      <w:tr w:rsidR="00AA2412" w:rsidRPr="00085FF8" w:rsidTr="00972412">
        <w:trPr>
          <w:trHeight w:val="960"/>
        </w:trPr>
        <w:tc>
          <w:tcPr>
            <w:tcW w:w="582" w:type="dxa"/>
            <w:vMerge/>
          </w:tcPr>
          <w:p w:rsidR="00AA2412" w:rsidRPr="00085FF8" w:rsidRDefault="00AA2412" w:rsidP="00834FFB">
            <w:pPr>
              <w:rPr>
                <w:rFonts w:eastAsia="微軟正黑體" w:cs="Times New Roman"/>
                <w:szCs w:val="24"/>
              </w:rPr>
            </w:pPr>
          </w:p>
        </w:tc>
        <w:tc>
          <w:tcPr>
            <w:tcW w:w="2645" w:type="dxa"/>
            <w:vAlign w:val="center"/>
          </w:tcPr>
          <w:p w:rsidR="00AA2412" w:rsidRPr="00085FF8" w:rsidRDefault="00AA2412" w:rsidP="00834FFB">
            <w:pPr>
              <w:rPr>
                <w:rFonts w:eastAsia="微軟正黑體" w:cs="Times New Roman"/>
                <w:szCs w:val="24"/>
              </w:rPr>
            </w:pPr>
            <w:r w:rsidRPr="00085FF8">
              <w:rPr>
                <w:rFonts w:eastAsia="微軟正黑體" w:cs="Times New Roman"/>
                <w:szCs w:val="24"/>
              </w:rPr>
              <w:t>Optional Parameters</w:t>
            </w:r>
          </w:p>
        </w:tc>
        <w:tc>
          <w:tcPr>
            <w:tcW w:w="1134" w:type="dxa"/>
            <w:vAlign w:val="center"/>
          </w:tcPr>
          <w:p w:rsidR="00AA2412" w:rsidRPr="00085FF8" w:rsidRDefault="00AA2412" w:rsidP="009850F9">
            <w:pPr>
              <w:jc w:val="center"/>
              <w:rPr>
                <w:rFonts w:eastAsia="微軟正黑體" w:cs="Times New Roman"/>
                <w:szCs w:val="24"/>
              </w:rPr>
            </w:pPr>
            <w:r w:rsidRPr="00085FF8">
              <w:rPr>
                <w:rFonts w:eastAsia="微軟正黑體" w:cs="Times New Roman"/>
                <w:szCs w:val="24"/>
              </w:rPr>
              <w:t>Var.</w:t>
            </w:r>
          </w:p>
        </w:tc>
        <w:tc>
          <w:tcPr>
            <w:tcW w:w="1134" w:type="dxa"/>
            <w:vAlign w:val="center"/>
          </w:tcPr>
          <w:p w:rsidR="00AA2412" w:rsidRPr="00085FF8" w:rsidRDefault="00AA2412" w:rsidP="009850F9">
            <w:pPr>
              <w:jc w:val="center"/>
              <w:rPr>
                <w:rFonts w:eastAsia="微軟正黑體" w:cs="Times New Roman"/>
                <w:szCs w:val="24"/>
              </w:rPr>
            </w:pPr>
            <w:r w:rsidRPr="00085FF8">
              <w:rPr>
                <w:rFonts w:eastAsia="微軟正黑體" w:cs="Times New Roman"/>
                <w:szCs w:val="24"/>
              </w:rPr>
              <w:t>mixed</w:t>
            </w:r>
          </w:p>
        </w:tc>
        <w:tc>
          <w:tcPr>
            <w:tcW w:w="2915" w:type="dxa"/>
            <w:vAlign w:val="center"/>
          </w:tcPr>
          <w:p w:rsidR="00AA2412" w:rsidRPr="00085FF8" w:rsidRDefault="00C6730D" w:rsidP="00834FFB">
            <w:pPr>
              <w:rPr>
                <w:rFonts w:eastAsia="微軟正黑體" w:cs="Times New Roman"/>
                <w:szCs w:val="24"/>
              </w:rPr>
            </w:pPr>
            <w:r w:rsidRPr="00085FF8">
              <w:rPr>
                <w:rFonts w:eastAsia="微軟正黑體" w:cs="Times New Roman"/>
                <w:szCs w:val="24"/>
              </w:rPr>
              <w:t xml:space="preserve">A list of Optional Parameters corresponding to that </w:t>
            </w:r>
            <w:r w:rsidR="001D06A3" w:rsidRPr="00085FF8">
              <w:rPr>
                <w:rFonts w:eastAsia="微軟正黑體" w:cs="Times New Roman"/>
                <w:szCs w:val="24"/>
              </w:rPr>
              <w:t>CMP</w:t>
            </w:r>
            <w:r w:rsidRPr="00085FF8">
              <w:rPr>
                <w:rFonts w:eastAsia="微軟正黑體" w:cs="Times New Roman"/>
                <w:szCs w:val="24"/>
              </w:rPr>
              <w:t xml:space="preserve"> PDU defined in the</w:t>
            </w:r>
            <w:r w:rsidR="00701C85" w:rsidRPr="00085FF8">
              <w:rPr>
                <w:rFonts w:eastAsia="微軟正黑體" w:cs="Times New Roman"/>
                <w:szCs w:val="24"/>
              </w:rPr>
              <w:t xml:space="preserve"> </w:t>
            </w:r>
            <w:r w:rsidR="007D1E8C" w:rsidRPr="00085FF8">
              <w:rPr>
                <w:rFonts w:eastAsia="微軟正黑體" w:cs="Times New Roman"/>
                <w:szCs w:val="24"/>
              </w:rPr>
              <w:t>command id</w:t>
            </w:r>
            <w:r w:rsidRPr="00085FF8">
              <w:rPr>
                <w:rFonts w:eastAsia="微軟正黑體" w:cs="Times New Roman"/>
                <w:szCs w:val="24"/>
              </w:rPr>
              <w:t xml:space="preserve"> field</w:t>
            </w:r>
            <w:r w:rsidR="002A5352" w:rsidRPr="00085FF8">
              <w:rPr>
                <w:rFonts w:eastAsia="微軟正黑體" w:cs="Times New Roman"/>
                <w:szCs w:val="24"/>
              </w:rPr>
              <w:t>.</w:t>
            </w:r>
            <w:r w:rsidRPr="00085FF8">
              <w:rPr>
                <w:rFonts w:eastAsia="微軟正黑體" w:cs="Times New Roman"/>
                <w:szCs w:val="24"/>
              </w:rPr>
              <w:t xml:space="preserve"> </w:t>
            </w:r>
          </w:p>
        </w:tc>
      </w:tr>
    </w:tbl>
    <w:p w:rsidR="00AA2412" w:rsidRPr="00085FF8" w:rsidRDefault="00AA2412" w:rsidP="00AA2412">
      <w:pPr>
        <w:rPr>
          <w:rFonts w:eastAsia="微軟正黑體" w:cs="Times New Roman"/>
          <w:sz w:val="32"/>
          <w:szCs w:val="32"/>
        </w:rPr>
      </w:pPr>
    </w:p>
    <w:p w:rsidR="00BE23AA" w:rsidRPr="00085FF8" w:rsidRDefault="001D06A3" w:rsidP="006A35E8">
      <w:pPr>
        <w:pStyle w:val="2"/>
        <w:rPr>
          <w:rFonts w:eastAsia="微軟正黑體"/>
        </w:rPr>
      </w:pPr>
      <w:bookmarkStart w:id="10" w:name="_Toc464203012"/>
      <w:r w:rsidRPr="00085FF8">
        <w:rPr>
          <w:rFonts w:eastAsia="微軟正黑體"/>
        </w:rPr>
        <w:t>CMP</w:t>
      </w:r>
      <w:r w:rsidR="00A71D5D" w:rsidRPr="00085FF8">
        <w:rPr>
          <w:rFonts w:eastAsia="微軟正黑體"/>
        </w:rPr>
        <w:t xml:space="preserve"> Session Description</w:t>
      </w:r>
      <w:bookmarkEnd w:id="10"/>
    </w:p>
    <w:p w:rsidR="00E31514" w:rsidRPr="00085FF8" w:rsidRDefault="000B12E4" w:rsidP="00F56817">
      <w:pPr>
        <w:pStyle w:val="a3"/>
        <w:rPr>
          <w:rFonts w:eastAsia="微軟正黑體"/>
        </w:rPr>
      </w:pPr>
      <w:r w:rsidRPr="00085FF8">
        <w:rPr>
          <w:rFonts w:eastAsia="微軟正黑體"/>
        </w:rPr>
        <w:t xml:space="preserve">A </w:t>
      </w:r>
      <w:r w:rsidR="001D06A3" w:rsidRPr="00085FF8">
        <w:rPr>
          <w:rFonts w:eastAsia="微軟正黑體"/>
        </w:rPr>
        <w:t>CMP</w:t>
      </w:r>
      <w:r w:rsidRPr="00085FF8">
        <w:rPr>
          <w:rFonts w:eastAsia="微軟正黑體"/>
        </w:rPr>
        <w:t xml:space="preserve"> session between a</w:t>
      </w:r>
      <w:r w:rsidR="00E31514" w:rsidRPr="00085FF8">
        <w:rPr>
          <w:rFonts w:eastAsia="微軟正黑體"/>
        </w:rPr>
        <w:t xml:space="preserve"> </w:t>
      </w:r>
      <w:r w:rsidR="006F6406" w:rsidRPr="00085FF8">
        <w:rPr>
          <w:rFonts w:eastAsia="微軟正黑體" w:hint="eastAsia"/>
        </w:rPr>
        <w:t>server</w:t>
      </w:r>
      <w:r w:rsidR="00E31514" w:rsidRPr="00085FF8">
        <w:rPr>
          <w:rFonts w:eastAsia="微軟正黑體"/>
        </w:rPr>
        <w:t xml:space="preserve"> an</w:t>
      </w:r>
      <w:r w:rsidRPr="00085FF8">
        <w:rPr>
          <w:rFonts w:eastAsia="微軟正黑體"/>
        </w:rPr>
        <w:t>d a</w:t>
      </w:r>
      <w:r w:rsidR="00E31514" w:rsidRPr="00085FF8">
        <w:rPr>
          <w:rFonts w:eastAsia="微軟正黑體"/>
        </w:rPr>
        <w:t xml:space="preserve"> </w:t>
      </w:r>
      <w:r w:rsidR="006F6406" w:rsidRPr="00085FF8">
        <w:rPr>
          <w:rFonts w:eastAsia="微軟正黑體" w:hint="eastAsia"/>
        </w:rPr>
        <w:t>client</w:t>
      </w:r>
      <w:r w:rsidR="00E31514" w:rsidRPr="00085FF8">
        <w:rPr>
          <w:rFonts w:eastAsia="微軟正黑體"/>
        </w:rPr>
        <w:t xml:space="preserve"> is initiated by the </w:t>
      </w:r>
      <w:r w:rsidR="001A7DB1" w:rsidRPr="00085FF8">
        <w:rPr>
          <w:rFonts w:eastAsia="微軟正黑體" w:hint="eastAsia"/>
        </w:rPr>
        <w:t>client</w:t>
      </w:r>
      <w:r w:rsidR="00E31514" w:rsidRPr="00085FF8">
        <w:rPr>
          <w:rFonts w:eastAsia="微軟正黑體"/>
        </w:rPr>
        <w:t xml:space="preserve"> first establishing</w:t>
      </w:r>
      <w:r w:rsidR="003609D3" w:rsidRPr="00085FF8">
        <w:rPr>
          <w:rFonts w:eastAsia="微軟正黑體"/>
        </w:rPr>
        <w:t xml:space="preserve"> </w:t>
      </w:r>
      <w:r w:rsidR="00E31514" w:rsidRPr="00085FF8">
        <w:rPr>
          <w:rFonts w:eastAsia="微軟正黑體"/>
        </w:rPr>
        <w:t xml:space="preserve">a </w:t>
      </w:r>
      <w:r w:rsidR="003609D3" w:rsidRPr="00085FF8">
        <w:rPr>
          <w:rFonts w:eastAsia="微軟正黑體"/>
        </w:rPr>
        <w:t xml:space="preserve">network connection with the </w:t>
      </w:r>
      <w:r w:rsidR="001A7DB1" w:rsidRPr="00085FF8">
        <w:rPr>
          <w:rFonts w:eastAsia="微軟正黑體" w:hint="eastAsia"/>
        </w:rPr>
        <w:t>server</w:t>
      </w:r>
      <w:r w:rsidR="003609D3" w:rsidRPr="00085FF8">
        <w:rPr>
          <w:rFonts w:eastAsia="微軟正黑體"/>
        </w:rPr>
        <w:t xml:space="preserve"> and then issuing a</w:t>
      </w:r>
      <w:r w:rsidR="00E31514" w:rsidRPr="00085FF8">
        <w:rPr>
          <w:rFonts w:eastAsia="微軟正黑體"/>
        </w:rPr>
        <w:t xml:space="preserve"> </w:t>
      </w:r>
      <w:r w:rsidR="001D06A3" w:rsidRPr="00085FF8">
        <w:rPr>
          <w:rFonts w:eastAsia="微軟正黑體"/>
        </w:rPr>
        <w:t>CMP</w:t>
      </w:r>
      <w:r w:rsidR="00CF2C80" w:rsidRPr="00085FF8">
        <w:rPr>
          <w:rFonts w:eastAsia="微軟正黑體"/>
        </w:rPr>
        <w:t xml:space="preserve"> Bind request to open a</w:t>
      </w:r>
      <w:r w:rsidR="003609D3" w:rsidRPr="00085FF8">
        <w:rPr>
          <w:rFonts w:eastAsia="微軟正黑體"/>
        </w:rPr>
        <w:t xml:space="preserve"> </w:t>
      </w:r>
      <w:r w:rsidR="001D06A3" w:rsidRPr="00085FF8">
        <w:rPr>
          <w:rFonts w:eastAsia="微軟正黑體"/>
        </w:rPr>
        <w:t>CMP</w:t>
      </w:r>
      <w:r w:rsidR="003609D3" w:rsidRPr="00085FF8">
        <w:rPr>
          <w:rFonts w:eastAsia="微軟正黑體"/>
        </w:rPr>
        <w:t xml:space="preserve"> </w:t>
      </w:r>
      <w:r w:rsidR="00E31514" w:rsidRPr="00085FF8">
        <w:rPr>
          <w:rFonts w:eastAsia="微軟正黑體"/>
        </w:rPr>
        <w:t>session.</w:t>
      </w:r>
    </w:p>
    <w:p w:rsidR="00CC7CA6" w:rsidRPr="00085FF8" w:rsidRDefault="003715C1" w:rsidP="005C1383">
      <w:pPr>
        <w:jc w:val="center"/>
        <w:rPr>
          <w:rFonts w:eastAsia="微軟正黑體" w:cs="Times New Roman"/>
          <w:sz w:val="32"/>
          <w:szCs w:val="32"/>
        </w:rPr>
      </w:pPr>
      <w:r w:rsidRPr="00085FF8">
        <w:rPr>
          <w:rFonts w:eastAsia="微軟正黑體" w:cs="Times New Roman"/>
          <w:noProof/>
          <w:sz w:val="32"/>
          <w:szCs w:val="32"/>
        </w:rPr>
        <w:lastRenderedPageBreak/>
        <w:drawing>
          <wp:inline distT="0" distB="0" distL="0" distR="0">
            <wp:extent cx="5274310" cy="3947160"/>
            <wp:effectExtent l="19050" t="0" r="2540" b="0"/>
            <wp:docPr id="4" name="圖片 3" descr="session.em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ession.emf"/>
                    <pic:cNvPicPr/>
                  </pic:nvPicPr>
                  <pic:blipFill>
                    <a:blip r:embed="rId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947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20071" w:rsidRPr="00085FF8" w:rsidRDefault="00756CB9" w:rsidP="00F56817">
      <w:pPr>
        <w:pStyle w:val="a3"/>
        <w:rPr>
          <w:rFonts w:eastAsia="微軟正黑體"/>
        </w:rPr>
      </w:pPr>
      <w:r w:rsidRPr="00085FF8">
        <w:rPr>
          <w:rFonts w:eastAsia="微軟正黑體" w:hint="eastAsia"/>
        </w:rPr>
        <w:t>CMP Client</w:t>
      </w:r>
      <w:r w:rsidR="00CD3D34" w:rsidRPr="00085FF8">
        <w:rPr>
          <w:rFonts w:eastAsia="微軟正黑體"/>
        </w:rPr>
        <w:t xml:space="preserve"> and </w:t>
      </w:r>
      <w:r w:rsidRPr="00085FF8">
        <w:rPr>
          <w:rFonts w:eastAsia="微軟正黑體" w:hint="eastAsia"/>
        </w:rPr>
        <w:t>CMP</w:t>
      </w:r>
      <w:r w:rsidR="00CD3D34" w:rsidRPr="00085FF8">
        <w:rPr>
          <w:rFonts w:eastAsia="微軟正黑體"/>
        </w:rPr>
        <w:t xml:space="preserve"> Server entire communication process, mainly divided into Bind, </w:t>
      </w:r>
      <w:r w:rsidR="0005163A" w:rsidRPr="00085FF8">
        <w:rPr>
          <w:rFonts w:eastAsia="微軟正黑體" w:hint="eastAsia"/>
        </w:rPr>
        <w:t>Commands</w:t>
      </w:r>
      <w:r w:rsidR="00CD3D34" w:rsidRPr="00085FF8">
        <w:rPr>
          <w:rFonts w:eastAsia="微軟正黑體"/>
        </w:rPr>
        <w:t>, Unbind three parts</w:t>
      </w:r>
      <w:r w:rsidR="00CD3D34" w:rsidRPr="00085FF8">
        <w:rPr>
          <w:rFonts w:eastAsia="微軟正黑體" w:hint="eastAsia"/>
        </w:rPr>
        <w:t>.</w:t>
      </w:r>
    </w:p>
    <w:p w:rsidR="00C667C9" w:rsidRPr="00085FF8" w:rsidRDefault="00C667C9" w:rsidP="00DA7B1B">
      <w:pPr>
        <w:rPr>
          <w:rFonts w:eastAsia="微軟正黑體"/>
        </w:rPr>
      </w:pPr>
    </w:p>
    <w:p w:rsidR="00096C6B" w:rsidRPr="00085FF8" w:rsidRDefault="001D06A3" w:rsidP="006A35E8">
      <w:pPr>
        <w:pStyle w:val="2"/>
        <w:rPr>
          <w:rFonts w:eastAsia="微軟正黑體"/>
        </w:rPr>
      </w:pPr>
      <w:bookmarkStart w:id="11" w:name="_Toc464203013"/>
      <w:r w:rsidRPr="00085FF8">
        <w:rPr>
          <w:rFonts w:eastAsia="微軟正黑體"/>
        </w:rPr>
        <w:t>CMP</w:t>
      </w:r>
      <w:r w:rsidR="00096C6B" w:rsidRPr="00085FF8">
        <w:rPr>
          <w:rFonts w:eastAsia="微軟正黑體"/>
        </w:rPr>
        <w:t xml:space="preserve"> PDU Definition</w:t>
      </w:r>
      <w:bookmarkEnd w:id="11"/>
    </w:p>
    <w:p w:rsidR="00727373" w:rsidRPr="00085FF8" w:rsidRDefault="00727373" w:rsidP="00FA0EF4">
      <w:pPr>
        <w:pStyle w:val="3"/>
        <w:rPr>
          <w:rFonts w:eastAsia="微軟正黑體"/>
        </w:rPr>
      </w:pPr>
      <w:bookmarkStart w:id="12" w:name="_Toc464203014"/>
      <w:r w:rsidRPr="00085FF8">
        <w:rPr>
          <w:rFonts w:eastAsia="微軟正黑體"/>
        </w:rPr>
        <w:t xml:space="preserve">Bind </w:t>
      </w:r>
      <w:r w:rsidR="0078757B" w:rsidRPr="00085FF8">
        <w:rPr>
          <w:rFonts w:eastAsia="微軟正黑體"/>
        </w:rPr>
        <w:t xml:space="preserve">request </w:t>
      </w:r>
      <w:r w:rsidRPr="00085FF8">
        <w:rPr>
          <w:rFonts w:eastAsia="微軟正黑體"/>
        </w:rPr>
        <w:t>syntax</w:t>
      </w:r>
      <w:bookmarkEnd w:id="12"/>
    </w:p>
    <w:tbl>
      <w:tblPr>
        <w:tblStyle w:val="aa"/>
        <w:tblW w:w="0" w:type="auto"/>
        <w:tblLook w:val="04A0"/>
      </w:tblPr>
      <w:tblGrid>
        <w:gridCol w:w="530"/>
        <w:gridCol w:w="2130"/>
        <w:gridCol w:w="850"/>
        <w:gridCol w:w="993"/>
        <w:gridCol w:w="3260"/>
        <w:gridCol w:w="759"/>
      </w:tblGrid>
      <w:tr w:rsidR="009D56DB" w:rsidRPr="00085FF8" w:rsidTr="00A928F5">
        <w:tc>
          <w:tcPr>
            <w:tcW w:w="530" w:type="dxa"/>
            <w:vMerge w:val="restart"/>
            <w:vAlign w:val="center"/>
          </w:tcPr>
          <w:p w:rsidR="009D56DB" w:rsidRPr="00085FF8" w:rsidRDefault="009D56DB" w:rsidP="00A928F5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H</w:t>
            </w:r>
          </w:p>
          <w:p w:rsidR="009D56DB" w:rsidRPr="00085FF8" w:rsidRDefault="009D56DB" w:rsidP="00A928F5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E</w:t>
            </w:r>
          </w:p>
          <w:p w:rsidR="009D56DB" w:rsidRPr="00085FF8" w:rsidRDefault="009D56DB" w:rsidP="00A928F5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A</w:t>
            </w:r>
          </w:p>
          <w:p w:rsidR="009D56DB" w:rsidRPr="00085FF8" w:rsidRDefault="009D56DB" w:rsidP="00A928F5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D</w:t>
            </w:r>
          </w:p>
          <w:p w:rsidR="009D56DB" w:rsidRPr="00085FF8" w:rsidRDefault="009D56DB" w:rsidP="00A928F5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E</w:t>
            </w:r>
          </w:p>
          <w:p w:rsidR="009D56DB" w:rsidRPr="00085FF8" w:rsidRDefault="009D56DB" w:rsidP="00A928F5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R</w:t>
            </w:r>
          </w:p>
        </w:tc>
        <w:tc>
          <w:tcPr>
            <w:tcW w:w="2130" w:type="dxa"/>
            <w:vAlign w:val="center"/>
          </w:tcPr>
          <w:p w:rsidR="009D56DB" w:rsidRPr="00085FF8" w:rsidRDefault="0011106E" w:rsidP="002E1EB2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Field Name</w:t>
            </w:r>
          </w:p>
        </w:tc>
        <w:tc>
          <w:tcPr>
            <w:tcW w:w="850" w:type="dxa"/>
            <w:vAlign w:val="center"/>
          </w:tcPr>
          <w:p w:rsidR="0011106E" w:rsidRPr="00085FF8" w:rsidRDefault="0011106E" w:rsidP="00C07066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Size</w:t>
            </w:r>
          </w:p>
          <w:p w:rsidR="009D56DB" w:rsidRPr="00085FF8" w:rsidRDefault="0011106E" w:rsidP="00C07066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octets</w:t>
            </w:r>
          </w:p>
        </w:tc>
        <w:tc>
          <w:tcPr>
            <w:tcW w:w="993" w:type="dxa"/>
            <w:vAlign w:val="center"/>
          </w:tcPr>
          <w:p w:rsidR="009D56DB" w:rsidRPr="00085FF8" w:rsidRDefault="005F117D" w:rsidP="00C07066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Type</w:t>
            </w:r>
          </w:p>
        </w:tc>
        <w:tc>
          <w:tcPr>
            <w:tcW w:w="3260" w:type="dxa"/>
            <w:vAlign w:val="center"/>
          </w:tcPr>
          <w:p w:rsidR="009D56DB" w:rsidRPr="00085FF8" w:rsidRDefault="00F06212" w:rsidP="002E1EB2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Description</w:t>
            </w:r>
          </w:p>
        </w:tc>
        <w:tc>
          <w:tcPr>
            <w:tcW w:w="759" w:type="dxa"/>
            <w:vAlign w:val="center"/>
          </w:tcPr>
          <w:p w:rsidR="009D56DB" w:rsidRPr="00085FF8" w:rsidRDefault="00063264" w:rsidP="00846158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Ref.</w:t>
            </w:r>
          </w:p>
        </w:tc>
      </w:tr>
      <w:tr w:rsidR="00D46BC8" w:rsidRPr="00085FF8" w:rsidTr="0098379D">
        <w:tc>
          <w:tcPr>
            <w:tcW w:w="530" w:type="dxa"/>
            <w:vMerge/>
          </w:tcPr>
          <w:p w:rsidR="00D46BC8" w:rsidRPr="00085FF8" w:rsidRDefault="00D46BC8" w:rsidP="00FA0EF4">
            <w:pPr>
              <w:rPr>
                <w:rFonts w:eastAsia="微軟正黑體"/>
              </w:rPr>
            </w:pPr>
          </w:p>
        </w:tc>
        <w:tc>
          <w:tcPr>
            <w:tcW w:w="2130" w:type="dxa"/>
            <w:vAlign w:val="center"/>
          </w:tcPr>
          <w:p w:rsidR="00D46BC8" w:rsidRPr="00085FF8" w:rsidRDefault="007D1E8C" w:rsidP="008900B1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command length</w:t>
            </w:r>
          </w:p>
        </w:tc>
        <w:tc>
          <w:tcPr>
            <w:tcW w:w="850" w:type="dxa"/>
            <w:vAlign w:val="center"/>
          </w:tcPr>
          <w:p w:rsidR="00D46BC8" w:rsidRPr="00085FF8" w:rsidRDefault="00D46BC8" w:rsidP="008900B1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4</w:t>
            </w:r>
          </w:p>
        </w:tc>
        <w:tc>
          <w:tcPr>
            <w:tcW w:w="993" w:type="dxa"/>
            <w:vAlign w:val="center"/>
          </w:tcPr>
          <w:p w:rsidR="00D46BC8" w:rsidRPr="00085FF8" w:rsidRDefault="00D46BC8" w:rsidP="0098379D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Integer</w:t>
            </w:r>
          </w:p>
        </w:tc>
        <w:tc>
          <w:tcPr>
            <w:tcW w:w="3260" w:type="dxa"/>
          </w:tcPr>
          <w:p w:rsidR="00D46BC8" w:rsidRPr="00085FF8" w:rsidRDefault="00706B04" w:rsidP="00FA0EF4">
            <w:pPr>
              <w:rPr>
                <w:rFonts w:eastAsia="微軟正黑體"/>
              </w:rPr>
            </w:pPr>
            <w:r w:rsidRPr="00085FF8">
              <w:rPr>
                <w:rFonts w:eastAsia="微軟正黑體"/>
                <w:noProof/>
              </w:rPr>
              <w:t>Set</w:t>
            </w:r>
            <w:r w:rsidR="00BA0874" w:rsidRPr="00085FF8">
              <w:rPr>
                <w:rFonts w:eastAsia="微軟正黑體" w:hint="eastAsia"/>
              </w:rPr>
              <w:t xml:space="preserve"> </w:t>
            </w:r>
            <w:r w:rsidR="0093245C" w:rsidRPr="00085FF8">
              <w:rPr>
                <w:rFonts w:eastAsia="微軟正黑體" w:hint="eastAsia"/>
                <w:noProof/>
              </w:rPr>
              <w:t xml:space="preserve">the </w:t>
            </w:r>
            <w:r w:rsidR="00D46BC8" w:rsidRPr="00085FF8">
              <w:rPr>
                <w:rFonts w:eastAsia="微軟正黑體"/>
                <w:noProof/>
              </w:rPr>
              <w:t>overall</w:t>
            </w:r>
            <w:r w:rsidR="00D46BC8" w:rsidRPr="00085FF8">
              <w:rPr>
                <w:rFonts w:eastAsia="微軟正黑體"/>
              </w:rPr>
              <w:t xml:space="preserve"> length of PDU.</w:t>
            </w:r>
          </w:p>
        </w:tc>
        <w:tc>
          <w:tcPr>
            <w:tcW w:w="759" w:type="dxa"/>
            <w:vAlign w:val="center"/>
          </w:tcPr>
          <w:p w:rsidR="00D46BC8" w:rsidRPr="00085FF8" w:rsidRDefault="00127A91" w:rsidP="005A4706">
            <w:pPr>
              <w:jc w:val="center"/>
              <w:rPr>
                <w:rFonts w:eastAsia="微軟正黑體"/>
              </w:rPr>
            </w:pPr>
            <w:fldSimple w:instr=" REF _Ref433372977 \r \h  \* MERGEFORMAT ">
              <w:r w:rsidR="004C4A74" w:rsidRPr="00085FF8">
                <w:rPr>
                  <w:rFonts w:eastAsia="微軟正黑體"/>
                </w:rPr>
                <w:t>3.1.1</w:t>
              </w:r>
            </w:fldSimple>
          </w:p>
        </w:tc>
      </w:tr>
      <w:tr w:rsidR="00D46BC8" w:rsidRPr="00085FF8" w:rsidTr="0098379D">
        <w:tc>
          <w:tcPr>
            <w:tcW w:w="530" w:type="dxa"/>
            <w:vMerge/>
          </w:tcPr>
          <w:p w:rsidR="00D46BC8" w:rsidRPr="00085FF8" w:rsidRDefault="00D46BC8" w:rsidP="00FA0EF4">
            <w:pPr>
              <w:rPr>
                <w:rFonts w:eastAsia="微軟正黑體"/>
              </w:rPr>
            </w:pPr>
          </w:p>
        </w:tc>
        <w:tc>
          <w:tcPr>
            <w:tcW w:w="2130" w:type="dxa"/>
            <w:vAlign w:val="center"/>
          </w:tcPr>
          <w:p w:rsidR="00D46BC8" w:rsidRPr="00085FF8" w:rsidRDefault="007D1E8C" w:rsidP="008900B1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command id</w:t>
            </w:r>
          </w:p>
        </w:tc>
        <w:tc>
          <w:tcPr>
            <w:tcW w:w="850" w:type="dxa"/>
            <w:vAlign w:val="center"/>
          </w:tcPr>
          <w:p w:rsidR="00D46BC8" w:rsidRPr="00085FF8" w:rsidRDefault="00D46BC8" w:rsidP="008900B1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4</w:t>
            </w:r>
          </w:p>
        </w:tc>
        <w:tc>
          <w:tcPr>
            <w:tcW w:w="993" w:type="dxa"/>
            <w:vAlign w:val="center"/>
          </w:tcPr>
          <w:p w:rsidR="00D46BC8" w:rsidRPr="00085FF8" w:rsidRDefault="00D46BC8" w:rsidP="0098379D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Integer</w:t>
            </w:r>
          </w:p>
        </w:tc>
        <w:tc>
          <w:tcPr>
            <w:tcW w:w="3260" w:type="dxa"/>
          </w:tcPr>
          <w:p w:rsidR="00D46BC8" w:rsidRPr="00085FF8" w:rsidRDefault="00BA0874" w:rsidP="00455012">
            <w:pPr>
              <w:rPr>
                <w:rFonts w:eastAsia="微軟正黑體"/>
              </w:rPr>
            </w:pPr>
            <w:r w:rsidRPr="00085FF8">
              <w:rPr>
                <w:rFonts w:eastAsia="微軟正黑體"/>
                <w:noProof/>
              </w:rPr>
              <w:t>The v</w:t>
            </w:r>
            <w:r w:rsidR="00D46BC8" w:rsidRPr="00085FF8">
              <w:rPr>
                <w:rFonts w:eastAsia="微軟正黑體"/>
                <w:noProof/>
              </w:rPr>
              <w:t>alue</w:t>
            </w:r>
            <w:r w:rsidR="00D46BC8" w:rsidRPr="00085FF8">
              <w:rPr>
                <w:rFonts w:eastAsia="微軟正黑體"/>
              </w:rPr>
              <w:t xml:space="preserve"> corresponding to</w:t>
            </w:r>
            <w:r w:rsidR="00AB3792" w:rsidRPr="00085FF8">
              <w:rPr>
                <w:rFonts w:eastAsia="微軟正黑體"/>
              </w:rPr>
              <w:t xml:space="preserve"> the</w:t>
            </w:r>
            <w:r w:rsidR="00D46BC8" w:rsidRPr="00085FF8">
              <w:rPr>
                <w:rFonts w:eastAsia="微軟正黑體"/>
              </w:rPr>
              <w:t xml:space="preserve"> </w:t>
            </w:r>
            <w:r w:rsidR="00455012" w:rsidRPr="00085FF8">
              <w:rPr>
                <w:rFonts w:eastAsia="微軟正黑體" w:hint="eastAsia"/>
                <w:noProof/>
              </w:rPr>
              <w:t>b</w:t>
            </w:r>
            <w:r w:rsidR="00455012" w:rsidRPr="00085FF8">
              <w:rPr>
                <w:rFonts w:eastAsia="微軟正黑體"/>
                <w:noProof/>
              </w:rPr>
              <w:t>ind</w:t>
            </w:r>
            <w:r w:rsidR="00516369" w:rsidRPr="00085FF8">
              <w:rPr>
                <w:rFonts w:eastAsia="微軟正黑體"/>
                <w:noProof/>
              </w:rPr>
              <w:t>ing</w:t>
            </w:r>
            <w:r w:rsidR="00455012" w:rsidRPr="00085FF8">
              <w:rPr>
                <w:rFonts w:eastAsia="微軟正黑體" w:hint="eastAsia"/>
              </w:rPr>
              <w:t xml:space="preserve"> </w:t>
            </w:r>
            <w:r w:rsidR="00D46BC8" w:rsidRPr="00085FF8">
              <w:rPr>
                <w:rFonts w:eastAsia="微軟正黑體"/>
              </w:rPr>
              <w:t>request.</w:t>
            </w:r>
          </w:p>
        </w:tc>
        <w:tc>
          <w:tcPr>
            <w:tcW w:w="759" w:type="dxa"/>
            <w:vAlign w:val="center"/>
          </w:tcPr>
          <w:p w:rsidR="00D46BC8" w:rsidRPr="00085FF8" w:rsidRDefault="00127A91" w:rsidP="00A73996">
            <w:pPr>
              <w:jc w:val="center"/>
              <w:rPr>
                <w:rFonts w:eastAsia="微軟正黑體"/>
              </w:rPr>
            </w:pPr>
            <w:fldSimple w:instr=" REF _Ref433373034 \r \h  \* MERGEFORMAT ">
              <w:r w:rsidR="004C4A74" w:rsidRPr="00085FF8">
                <w:rPr>
                  <w:rFonts w:eastAsia="微軟正黑體"/>
                </w:rPr>
                <w:t>3.1.2</w:t>
              </w:r>
            </w:fldSimple>
          </w:p>
        </w:tc>
      </w:tr>
      <w:tr w:rsidR="00D46BC8" w:rsidRPr="00085FF8" w:rsidTr="0098379D">
        <w:tc>
          <w:tcPr>
            <w:tcW w:w="530" w:type="dxa"/>
            <w:vMerge/>
          </w:tcPr>
          <w:p w:rsidR="00D46BC8" w:rsidRPr="00085FF8" w:rsidRDefault="00D46BC8" w:rsidP="00FA0EF4">
            <w:pPr>
              <w:rPr>
                <w:rFonts w:eastAsia="微軟正黑體"/>
              </w:rPr>
            </w:pPr>
          </w:p>
        </w:tc>
        <w:tc>
          <w:tcPr>
            <w:tcW w:w="2130" w:type="dxa"/>
            <w:vAlign w:val="center"/>
          </w:tcPr>
          <w:p w:rsidR="00D46BC8" w:rsidRPr="00085FF8" w:rsidRDefault="007D1E8C" w:rsidP="008900B1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command status</w:t>
            </w:r>
          </w:p>
        </w:tc>
        <w:tc>
          <w:tcPr>
            <w:tcW w:w="850" w:type="dxa"/>
            <w:vAlign w:val="center"/>
          </w:tcPr>
          <w:p w:rsidR="00D46BC8" w:rsidRPr="00085FF8" w:rsidRDefault="00D46BC8" w:rsidP="008900B1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4</w:t>
            </w:r>
          </w:p>
        </w:tc>
        <w:tc>
          <w:tcPr>
            <w:tcW w:w="993" w:type="dxa"/>
            <w:vAlign w:val="center"/>
          </w:tcPr>
          <w:p w:rsidR="00D46BC8" w:rsidRPr="00085FF8" w:rsidRDefault="00D46BC8" w:rsidP="0098379D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Integer</w:t>
            </w:r>
          </w:p>
        </w:tc>
        <w:tc>
          <w:tcPr>
            <w:tcW w:w="3260" w:type="dxa"/>
          </w:tcPr>
          <w:p w:rsidR="00D46BC8" w:rsidRPr="00085FF8" w:rsidRDefault="0079291B" w:rsidP="00C636E8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Set to STATUS_ROK</w:t>
            </w:r>
          </w:p>
        </w:tc>
        <w:tc>
          <w:tcPr>
            <w:tcW w:w="759" w:type="dxa"/>
            <w:vAlign w:val="center"/>
          </w:tcPr>
          <w:p w:rsidR="00D46BC8" w:rsidRPr="00085FF8" w:rsidRDefault="00127A91" w:rsidP="00A73996">
            <w:pPr>
              <w:jc w:val="center"/>
              <w:rPr>
                <w:rFonts w:eastAsia="微軟正黑體"/>
              </w:rPr>
            </w:pPr>
            <w:fldSimple w:instr=" REF _Ref433373013 \r \h  \* MERGEFORMAT ">
              <w:r w:rsidR="004C4A74" w:rsidRPr="00085FF8">
                <w:rPr>
                  <w:rFonts w:eastAsia="微軟正黑體"/>
                </w:rPr>
                <w:t>3.1.3</w:t>
              </w:r>
            </w:fldSimple>
          </w:p>
        </w:tc>
      </w:tr>
      <w:tr w:rsidR="00D46BC8" w:rsidRPr="00085FF8" w:rsidTr="0098379D">
        <w:tc>
          <w:tcPr>
            <w:tcW w:w="530" w:type="dxa"/>
            <w:vMerge/>
          </w:tcPr>
          <w:p w:rsidR="00D46BC8" w:rsidRPr="00085FF8" w:rsidRDefault="00D46BC8" w:rsidP="00FA0EF4">
            <w:pPr>
              <w:rPr>
                <w:rFonts w:eastAsia="微軟正黑體"/>
              </w:rPr>
            </w:pPr>
          </w:p>
        </w:tc>
        <w:tc>
          <w:tcPr>
            <w:tcW w:w="2130" w:type="dxa"/>
            <w:vAlign w:val="center"/>
          </w:tcPr>
          <w:p w:rsidR="00D46BC8" w:rsidRPr="00085FF8" w:rsidRDefault="007D1E8C" w:rsidP="008900B1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sequence number</w:t>
            </w:r>
          </w:p>
        </w:tc>
        <w:tc>
          <w:tcPr>
            <w:tcW w:w="850" w:type="dxa"/>
            <w:vAlign w:val="center"/>
          </w:tcPr>
          <w:p w:rsidR="00D46BC8" w:rsidRPr="00085FF8" w:rsidRDefault="00D46BC8" w:rsidP="008900B1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4</w:t>
            </w:r>
          </w:p>
        </w:tc>
        <w:tc>
          <w:tcPr>
            <w:tcW w:w="993" w:type="dxa"/>
            <w:vAlign w:val="center"/>
          </w:tcPr>
          <w:p w:rsidR="00D46BC8" w:rsidRPr="00085FF8" w:rsidRDefault="00D46BC8" w:rsidP="0098379D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Integer</w:t>
            </w:r>
          </w:p>
        </w:tc>
        <w:tc>
          <w:tcPr>
            <w:tcW w:w="3260" w:type="dxa"/>
          </w:tcPr>
          <w:p w:rsidR="00D46BC8" w:rsidRPr="00085FF8" w:rsidRDefault="00D46BC8" w:rsidP="001A32C7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Set to a unique sequence number.</w:t>
            </w:r>
          </w:p>
          <w:p w:rsidR="00D46BC8" w:rsidRPr="00085FF8" w:rsidRDefault="009A2790" w:rsidP="005B0F3E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The associated bind</w:t>
            </w:r>
            <w:r w:rsidRPr="00085FF8">
              <w:rPr>
                <w:rFonts w:eastAsia="微軟正黑體" w:hint="eastAsia"/>
              </w:rPr>
              <w:t xml:space="preserve"> </w:t>
            </w:r>
            <w:r w:rsidR="00D46BC8" w:rsidRPr="00085FF8">
              <w:rPr>
                <w:rFonts w:eastAsia="微軟正黑體"/>
              </w:rPr>
              <w:t>resp</w:t>
            </w:r>
            <w:r w:rsidR="00D46BC8" w:rsidRPr="00085FF8">
              <w:rPr>
                <w:rFonts w:eastAsia="微軟正黑體" w:hint="eastAsia"/>
              </w:rPr>
              <w:t xml:space="preserve">onse </w:t>
            </w:r>
            <w:r w:rsidR="00D46BC8" w:rsidRPr="00085FF8">
              <w:rPr>
                <w:rFonts w:eastAsia="微軟正黑體"/>
              </w:rPr>
              <w:t>PDU will echo the same sequence number.</w:t>
            </w:r>
          </w:p>
        </w:tc>
        <w:tc>
          <w:tcPr>
            <w:tcW w:w="759" w:type="dxa"/>
            <w:vAlign w:val="center"/>
          </w:tcPr>
          <w:p w:rsidR="00D46BC8" w:rsidRPr="00085FF8" w:rsidRDefault="00127A91" w:rsidP="00A003C2">
            <w:pPr>
              <w:jc w:val="center"/>
              <w:rPr>
                <w:rFonts w:eastAsia="微軟正黑體"/>
              </w:rPr>
            </w:pPr>
            <w:fldSimple w:instr=" REF _Ref433373050 \r \h  \* MERGEFORMAT ">
              <w:r w:rsidR="004C4A74" w:rsidRPr="00085FF8">
                <w:rPr>
                  <w:rFonts w:eastAsia="微軟正黑體"/>
                </w:rPr>
                <w:t>3.1.4</w:t>
              </w:r>
            </w:fldSimple>
          </w:p>
        </w:tc>
      </w:tr>
      <w:tr w:rsidR="006344BA" w:rsidRPr="00085FF8" w:rsidTr="00E142AC">
        <w:trPr>
          <w:trHeight w:val="2880"/>
        </w:trPr>
        <w:tc>
          <w:tcPr>
            <w:tcW w:w="530" w:type="dxa"/>
            <w:vAlign w:val="center"/>
          </w:tcPr>
          <w:p w:rsidR="006344BA" w:rsidRPr="00085FF8" w:rsidRDefault="006344BA" w:rsidP="00A928F5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lastRenderedPageBreak/>
              <w:t>B</w:t>
            </w:r>
          </w:p>
          <w:p w:rsidR="006344BA" w:rsidRPr="00085FF8" w:rsidRDefault="006344BA" w:rsidP="00A928F5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O</w:t>
            </w:r>
          </w:p>
          <w:p w:rsidR="006344BA" w:rsidRPr="00085FF8" w:rsidRDefault="006344BA" w:rsidP="00A928F5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D</w:t>
            </w:r>
          </w:p>
          <w:p w:rsidR="006344BA" w:rsidRPr="00085FF8" w:rsidRDefault="006344BA" w:rsidP="00A928F5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Y</w:t>
            </w:r>
          </w:p>
        </w:tc>
        <w:tc>
          <w:tcPr>
            <w:tcW w:w="2130" w:type="dxa"/>
            <w:vAlign w:val="center"/>
          </w:tcPr>
          <w:p w:rsidR="006344BA" w:rsidRPr="00085FF8" w:rsidRDefault="006344BA" w:rsidP="00E142AC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Id</w:t>
            </w:r>
          </w:p>
        </w:tc>
        <w:tc>
          <w:tcPr>
            <w:tcW w:w="850" w:type="dxa"/>
            <w:vAlign w:val="center"/>
          </w:tcPr>
          <w:p w:rsidR="006344BA" w:rsidRPr="00085FF8" w:rsidRDefault="006344BA" w:rsidP="00E142A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Var.</w:t>
            </w:r>
          </w:p>
        </w:tc>
        <w:tc>
          <w:tcPr>
            <w:tcW w:w="993" w:type="dxa"/>
            <w:vAlign w:val="center"/>
          </w:tcPr>
          <w:p w:rsidR="006344BA" w:rsidRPr="00085FF8" w:rsidRDefault="006344BA" w:rsidP="00E142A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C-Octet String</w:t>
            </w:r>
          </w:p>
        </w:tc>
        <w:tc>
          <w:tcPr>
            <w:tcW w:w="3260" w:type="dxa"/>
          </w:tcPr>
          <w:p w:rsidR="006344BA" w:rsidRPr="00085FF8" w:rsidRDefault="006344BA" w:rsidP="00E142AC">
            <w:pPr>
              <w:rPr>
                <w:rFonts w:eastAsia="微軟正黑體"/>
              </w:rPr>
            </w:pPr>
            <w:r w:rsidRPr="00085FF8">
              <w:rPr>
                <w:rFonts w:eastAsia="微軟正黑體" w:cs="Times New Roman"/>
                <w:szCs w:val="24"/>
              </w:rPr>
              <w:t>Mandatory Parameter</w:t>
            </w:r>
            <w:r w:rsidRPr="00085FF8">
              <w:rPr>
                <w:rFonts w:eastAsia="微軟正黑體" w:hint="eastAsia"/>
              </w:rPr>
              <w:t>.</w:t>
            </w:r>
          </w:p>
          <w:p w:rsidR="006344BA" w:rsidRPr="00085FF8" w:rsidRDefault="00896B9F" w:rsidP="00E142AC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Set to a unique</w:t>
            </w:r>
            <w:r w:rsidRPr="00085FF8">
              <w:rPr>
                <w:rFonts w:eastAsia="微軟正黑體" w:hint="eastAsia"/>
              </w:rPr>
              <w:t xml:space="preserve"> ID.</w:t>
            </w:r>
          </w:p>
        </w:tc>
        <w:tc>
          <w:tcPr>
            <w:tcW w:w="759" w:type="dxa"/>
            <w:vAlign w:val="center"/>
          </w:tcPr>
          <w:p w:rsidR="006344BA" w:rsidRPr="00085FF8" w:rsidRDefault="006344BA" w:rsidP="00E142AC">
            <w:pPr>
              <w:jc w:val="center"/>
              <w:rPr>
                <w:rFonts w:eastAsia="微軟正黑體"/>
              </w:rPr>
            </w:pPr>
          </w:p>
        </w:tc>
      </w:tr>
    </w:tbl>
    <w:p w:rsidR="00B62835" w:rsidRPr="00085FF8" w:rsidRDefault="00B62835" w:rsidP="00014FCD">
      <w:pPr>
        <w:rPr>
          <w:rFonts w:eastAsia="微軟正黑體" w:cs="Times New Roman"/>
          <w:sz w:val="32"/>
          <w:szCs w:val="32"/>
        </w:rPr>
      </w:pPr>
    </w:p>
    <w:p w:rsidR="00A359B6" w:rsidRPr="00085FF8" w:rsidRDefault="00A359B6" w:rsidP="00FA0EF4">
      <w:pPr>
        <w:pStyle w:val="3"/>
        <w:rPr>
          <w:rFonts w:eastAsia="微軟正黑體"/>
        </w:rPr>
      </w:pPr>
      <w:bookmarkStart w:id="13" w:name="_Toc464203015"/>
      <w:r w:rsidRPr="00085FF8">
        <w:rPr>
          <w:rFonts w:eastAsia="微軟正黑體"/>
        </w:rPr>
        <w:t>Bind response syntax</w:t>
      </w:r>
      <w:bookmarkEnd w:id="13"/>
    </w:p>
    <w:tbl>
      <w:tblPr>
        <w:tblStyle w:val="aa"/>
        <w:tblW w:w="0" w:type="auto"/>
        <w:tblLook w:val="04A0"/>
      </w:tblPr>
      <w:tblGrid>
        <w:gridCol w:w="524"/>
        <w:gridCol w:w="2092"/>
        <w:gridCol w:w="776"/>
        <w:gridCol w:w="924"/>
        <w:gridCol w:w="3330"/>
        <w:gridCol w:w="876"/>
      </w:tblGrid>
      <w:tr w:rsidR="00E3668C" w:rsidRPr="00085FF8" w:rsidTr="00B86613">
        <w:tc>
          <w:tcPr>
            <w:tcW w:w="524" w:type="dxa"/>
            <w:vMerge w:val="restart"/>
          </w:tcPr>
          <w:p w:rsidR="00D134F1" w:rsidRPr="00085FF8" w:rsidRDefault="00D134F1" w:rsidP="005445B9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H</w:t>
            </w:r>
          </w:p>
          <w:p w:rsidR="00D134F1" w:rsidRPr="00085FF8" w:rsidRDefault="00D134F1" w:rsidP="005445B9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E</w:t>
            </w:r>
          </w:p>
          <w:p w:rsidR="00D134F1" w:rsidRPr="00085FF8" w:rsidRDefault="00D134F1" w:rsidP="005445B9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A</w:t>
            </w:r>
          </w:p>
          <w:p w:rsidR="00D134F1" w:rsidRPr="00085FF8" w:rsidRDefault="00D134F1" w:rsidP="005445B9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D</w:t>
            </w:r>
          </w:p>
          <w:p w:rsidR="00D134F1" w:rsidRPr="00085FF8" w:rsidRDefault="00D134F1" w:rsidP="005445B9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E</w:t>
            </w:r>
          </w:p>
          <w:p w:rsidR="00D134F1" w:rsidRPr="00085FF8" w:rsidRDefault="00D134F1" w:rsidP="005445B9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R</w:t>
            </w:r>
          </w:p>
        </w:tc>
        <w:tc>
          <w:tcPr>
            <w:tcW w:w="2092" w:type="dxa"/>
            <w:vAlign w:val="center"/>
          </w:tcPr>
          <w:p w:rsidR="00D134F1" w:rsidRPr="00085FF8" w:rsidRDefault="00D134F1" w:rsidP="00BD6CBE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Field Name</w:t>
            </w:r>
          </w:p>
        </w:tc>
        <w:tc>
          <w:tcPr>
            <w:tcW w:w="776" w:type="dxa"/>
            <w:vAlign w:val="center"/>
          </w:tcPr>
          <w:p w:rsidR="00D134F1" w:rsidRPr="00085FF8" w:rsidRDefault="00D134F1" w:rsidP="00BD6CBE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Size</w:t>
            </w:r>
          </w:p>
          <w:p w:rsidR="00D134F1" w:rsidRPr="00085FF8" w:rsidRDefault="00D134F1" w:rsidP="00BD6CBE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octets</w:t>
            </w:r>
          </w:p>
        </w:tc>
        <w:tc>
          <w:tcPr>
            <w:tcW w:w="924" w:type="dxa"/>
            <w:vAlign w:val="center"/>
          </w:tcPr>
          <w:p w:rsidR="00D134F1" w:rsidRPr="00085FF8" w:rsidRDefault="00D134F1" w:rsidP="00BD6CBE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Type</w:t>
            </w:r>
          </w:p>
        </w:tc>
        <w:tc>
          <w:tcPr>
            <w:tcW w:w="3330" w:type="dxa"/>
            <w:vAlign w:val="center"/>
          </w:tcPr>
          <w:p w:rsidR="00D134F1" w:rsidRPr="00085FF8" w:rsidRDefault="00D134F1" w:rsidP="00BD6CBE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D134F1" w:rsidRPr="00085FF8" w:rsidRDefault="00D134F1" w:rsidP="00BD6CBE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Ref.</w:t>
            </w:r>
          </w:p>
        </w:tc>
      </w:tr>
      <w:tr w:rsidR="00B86613" w:rsidRPr="00085FF8" w:rsidTr="00B86613">
        <w:tc>
          <w:tcPr>
            <w:tcW w:w="524" w:type="dxa"/>
            <w:vMerge/>
          </w:tcPr>
          <w:p w:rsidR="00B86613" w:rsidRPr="00085FF8" w:rsidRDefault="00B86613" w:rsidP="005445B9">
            <w:pPr>
              <w:rPr>
                <w:rFonts w:eastAsia="微軟正黑體"/>
              </w:rPr>
            </w:pPr>
          </w:p>
        </w:tc>
        <w:tc>
          <w:tcPr>
            <w:tcW w:w="2092" w:type="dxa"/>
            <w:vAlign w:val="center"/>
          </w:tcPr>
          <w:p w:rsidR="00B86613" w:rsidRPr="00085FF8" w:rsidRDefault="00B86613" w:rsidP="0089126A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command length</w:t>
            </w:r>
          </w:p>
        </w:tc>
        <w:tc>
          <w:tcPr>
            <w:tcW w:w="776" w:type="dxa"/>
            <w:vAlign w:val="center"/>
          </w:tcPr>
          <w:p w:rsidR="00B86613" w:rsidRPr="00085FF8" w:rsidRDefault="00B86613" w:rsidP="0075343E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4</w:t>
            </w:r>
          </w:p>
        </w:tc>
        <w:tc>
          <w:tcPr>
            <w:tcW w:w="924" w:type="dxa"/>
            <w:vAlign w:val="center"/>
          </w:tcPr>
          <w:p w:rsidR="00B86613" w:rsidRPr="00085FF8" w:rsidRDefault="00B86613" w:rsidP="0007276A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Integer</w:t>
            </w:r>
          </w:p>
        </w:tc>
        <w:tc>
          <w:tcPr>
            <w:tcW w:w="3330" w:type="dxa"/>
          </w:tcPr>
          <w:p w:rsidR="00B86613" w:rsidRPr="00085FF8" w:rsidRDefault="00B86613" w:rsidP="005445B9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Set to</w:t>
            </w:r>
            <w:r w:rsidR="00687E6E" w:rsidRPr="00085FF8">
              <w:rPr>
                <w:rFonts w:eastAsia="微軟正黑體"/>
              </w:rPr>
              <w:t xml:space="preserve"> the</w:t>
            </w:r>
            <w:r w:rsidRPr="00085FF8">
              <w:rPr>
                <w:rFonts w:eastAsia="微軟正黑體"/>
              </w:rPr>
              <w:t xml:space="preserve"> </w:t>
            </w:r>
            <w:r w:rsidRPr="00085FF8">
              <w:rPr>
                <w:rFonts w:eastAsia="微軟正黑體"/>
                <w:noProof/>
              </w:rPr>
              <w:t>overall</w:t>
            </w:r>
            <w:r w:rsidRPr="00085FF8">
              <w:rPr>
                <w:rFonts w:eastAsia="微軟正黑體"/>
              </w:rPr>
              <w:t xml:space="preserve"> length of PDU.</w:t>
            </w:r>
          </w:p>
        </w:tc>
        <w:tc>
          <w:tcPr>
            <w:tcW w:w="876" w:type="dxa"/>
            <w:vAlign w:val="center"/>
          </w:tcPr>
          <w:p w:rsidR="00B86613" w:rsidRPr="00085FF8" w:rsidRDefault="00127A91" w:rsidP="00874327">
            <w:pPr>
              <w:jc w:val="center"/>
              <w:rPr>
                <w:rFonts w:eastAsia="微軟正黑體"/>
              </w:rPr>
            </w:pPr>
            <w:fldSimple w:instr=" REF _Ref433372977 \r \h  \* MERGEFORMAT ">
              <w:r w:rsidR="004C4A74" w:rsidRPr="00085FF8">
                <w:rPr>
                  <w:rFonts w:eastAsia="微軟正黑體"/>
                </w:rPr>
                <w:t>3.1.1</w:t>
              </w:r>
            </w:fldSimple>
          </w:p>
        </w:tc>
      </w:tr>
      <w:tr w:rsidR="00B86613" w:rsidRPr="00085FF8" w:rsidTr="00B86613">
        <w:tc>
          <w:tcPr>
            <w:tcW w:w="524" w:type="dxa"/>
            <w:vMerge/>
          </w:tcPr>
          <w:p w:rsidR="00B86613" w:rsidRPr="00085FF8" w:rsidRDefault="00B86613" w:rsidP="005445B9">
            <w:pPr>
              <w:rPr>
                <w:rFonts w:eastAsia="微軟正黑體"/>
              </w:rPr>
            </w:pPr>
          </w:p>
        </w:tc>
        <w:tc>
          <w:tcPr>
            <w:tcW w:w="2092" w:type="dxa"/>
            <w:vAlign w:val="center"/>
          </w:tcPr>
          <w:p w:rsidR="00B86613" w:rsidRPr="00085FF8" w:rsidRDefault="00B86613" w:rsidP="0089126A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command id</w:t>
            </w:r>
          </w:p>
        </w:tc>
        <w:tc>
          <w:tcPr>
            <w:tcW w:w="776" w:type="dxa"/>
            <w:vAlign w:val="center"/>
          </w:tcPr>
          <w:p w:rsidR="00B86613" w:rsidRPr="00085FF8" w:rsidRDefault="00B86613" w:rsidP="0075343E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4</w:t>
            </w:r>
          </w:p>
        </w:tc>
        <w:tc>
          <w:tcPr>
            <w:tcW w:w="924" w:type="dxa"/>
            <w:vAlign w:val="center"/>
          </w:tcPr>
          <w:p w:rsidR="00B86613" w:rsidRPr="00085FF8" w:rsidRDefault="00B86613" w:rsidP="0007276A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Integer</w:t>
            </w:r>
          </w:p>
        </w:tc>
        <w:tc>
          <w:tcPr>
            <w:tcW w:w="3330" w:type="dxa"/>
          </w:tcPr>
          <w:p w:rsidR="00B86613" w:rsidRPr="00085FF8" w:rsidRDefault="00687E6E" w:rsidP="001A128C">
            <w:pPr>
              <w:rPr>
                <w:rFonts w:eastAsia="微軟正黑體"/>
              </w:rPr>
            </w:pPr>
            <w:r w:rsidRPr="00085FF8">
              <w:rPr>
                <w:rFonts w:eastAsia="微軟正黑體"/>
                <w:noProof/>
              </w:rPr>
              <w:t>The v</w:t>
            </w:r>
            <w:r w:rsidR="00B86613" w:rsidRPr="00085FF8">
              <w:rPr>
                <w:rFonts w:eastAsia="微軟正黑體"/>
                <w:noProof/>
              </w:rPr>
              <w:t>alue</w:t>
            </w:r>
            <w:r w:rsidR="00B86613" w:rsidRPr="00085FF8">
              <w:rPr>
                <w:rFonts w:eastAsia="微軟正黑體"/>
              </w:rPr>
              <w:t xml:space="preserve"> corresponding to</w:t>
            </w:r>
            <w:r w:rsidR="00706B04" w:rsidRPr="00085FF8">
              <w:rPr>
                <w:rFonts w:eastAsia="微軟正黑體"/>
              </w:rPr>
              <w:t xml:space="preserve"> the</w:t>
            </w:r>
            <w:r w:rsidR="00B86613" w:rsidRPr="00085FF8">
              <w:rPr>
                <w:rFonts w:eastAsia="微軟正黑體"/>
              </w:rPr>
              <w:t xml:space="preserve"> </w:t>
            </w:r>
            <w:r w:rsidR="00B86613" w:rsidRPr="00085FF8">
              <w:rPr>
                <w:rFonts w:eastAsia="微軟正黑體"/>
                <w:noProof/>
              </w:rPr>
              <w:t>bind</w:t>
            </w:r>
            <w:r w:rsidRPr="00085FF8">
              <w:rPr>
                <w:rFonts w:eastAsia="微軟正黑體"/>
                <w:noProof/>
              </w:rPr>
              <w:t>ing</w:t>
            </w:r>
            <w:r w:rsidR="00B86613" w:rsidRPr="00085FF8">
              <w:rPr>
                <w:rFonts w:eastAsia="微軟正黑體" w:hint="eastAsia"/>
              </w:rPr>
              <w:t xml:space="preserve"> </w:t>
            </w:r>
            <w:r w:rsidR="00B86613" w:rsidRPr="00085FF8">
              <w:rPr>
                <w:rFonts w:eastAsia="微軟正黑體"/>
              </w:rPr>
              <w:t>resp</w:t>
            </w:r>
            <w:r w:rsidR="00B86613" w:rsidRPr="00085FF8">
              <w:rPr>
                <w:rFonts w:eastAsia="微軟正黑體" w:hint="eastAsia"/>
              </w:rPr>
              <w:t>onse</w:t>
            </w:r>
            <w:r w:rsidR="00B86613" w:rsidRPr="00085FF8">
              <w:rPr>
                <w:rFonts w:eastAsia="微軟正黑體"/>
              </w:rPr>
              <w:t>.</w:t>
            </w:r>
          </w:p>
        </w:tc>
        <w:tc>
          <w:tcPr>
            <w:tcW w:w="876" w:type="dxa"/>
            <w:vAlign w:val="center"/>
          </w:tcPr>
          <w:p w:rsidR="00B86613" w:rsidRPr="00085FF8" w:rsidRDefault="00127A91" w:rsidP="00874327">
            <w:pPr>
              <w:jc w:val="center"/>
              <w:rPr>
                <w:rFonts w:eastAsia="微軟正黑體"/>
              </w:rPr>
            </w:pPr>
            <w:fldSimple w:instr=" REF _Ref433373034 \r \h  \* MERGEFORMAT ">
              <w:r w:rsidR="004C4A74" w:rsidRPr="00085FF8">
                <w:rPr>
                  <w:rFonts w:eastAsia="微軟正黑體"/>
                </w:rPr>
                <w:t>3.1.2</w:t>
              </w:r>
            </w:fldSimple>
          </w:p>
        </w:tc>
      </w:tr>
      <w:tr w:rsidR="00B86613" w:rsidRPr="00085FF8" w:rsidTr="00B86613">
        <w:tc>
          <w:tcPr>
            <w:tcW w:w="524" w:type="dxa"/>
            <w:vMerge/>
          </w:tcPr>
          <w:p w:rsidR="00B86613" w:rsidRPr="00085FF8" w:rsidRDefault="00B86613" w:rsidP="005445B9">
            <w:pPr>
              <w:rPr>
                <w:rFonts w:eastAsia="微軟正黑體"/>
              </w:rPr>
            </w:pPr>
          </w:p>
        </w:tc>
        <w:tc>
          <w:tcPr>
            <w:tcW w:w="2092" w:type="dxa"/>
            <w:vAlign w:val="center"/>
          </w:tcPr>
          <w:p w:rsidR="00B86613" w:rsidRPr="00085FF8" w:rsidRDefault="00B86613" w:rsidP="0089126A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command status</w:t>
            </w:r>
          </w:p>
        </w:tc>
        <w:tc>
          <w:tcPr>
            <w:tcW w:w="776" w:type="dxa"/>
            <w:vAlign w:val="center"/>
          </w:tcPr>
          <w:p w:rsidR="00B86613" w:rsidRPr="00085FF8" w:rsidRDefault="00B86613" w:rsidP="0075343E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4</w:t>
            </w:r>
          </w:p>
        </w:tc>
        <w:tc>
          <w:tcPr>
            <w:tcW w:w="924" w:type="dxa"/>
            <w:vAlign w:val="center"/>
          </w:tcPr>
          <w:p w:rsidR="00B86613" w:rsidRPr="00085FF8" w:rsidRDefault="00B86613" w:rsidP="0007276A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Integer</w:t>
            </w:r>
          </w:p>
        </w:tc>
        <w:tc>
          <w:tcPr>
            <w:tcW w:w="3330" w:type="dxa"/>
          </w:tcPr>
          <w:p w:rsidR="00B86613" w:rsidRPr="00085FF8" w:rsidRDefault="00B86613" w:rsidP="000936F5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Indicates</w:t>
            </w:r>
            <w:r w:rsidR="00687E6E" w:rsidRPr="00085FF8">
              <w:rPr>
                <w:rFonts w:eastAsia="微軟正黑體"/>
              </w:rPr>
              <w:t xml:space="preserve"> the</w:t>
            </w:r>
            <w:r w:rsidRPr="00085FF8">
              <w:rPr>
                <w:rFonts w:eastAsia="微軟正黑體"/>
              </w:rPr>
              <w:t xml:space="preserve"> </w:t>
            </w:r>
            <w:r w:rsidRPr="00085FF8">
              <w:rPr>
                <w:rFonts w:eastAsia="微軟正黑體"/>
                <w:noProof/>
              </w:rPr>
              <w:t>status</w:t>
            </w:r>
            <w:r w:rsidRPr="00085FF8">
              <w:rPr>
                <w:rFonts w:eastAsia="微軟正黑體"/>
              </w:rPr>
              <w:t xml:space="preserve"> of</w:t>
            </w:r>
            <w:r w:rsidR="00687E6E" w:rsidRPr="00085FF8">
              <w:rPr>
                <w:rFonts w:eastAsia="微軟正黑體"/>
              </w:rPr>
              <w:t xml:space="preserve"> the</w:t>
            </w:r>
            <w:r w:rsidRPr="00085FF8">
              <w:rPr>
                <w:rFonts w:eastAsia="微軟正黑體"/>
              </w:rPr>
              <w:t xml:space="preserve"> </w:t>
            </w:r>
            <w:r w:rsidRPr="00085FF8">
              <w:rPr>
                <w:rFonts w:eastAsia="微軟正黑體"/>
                <w:noProof/>
              </w:rPr>
              <w:t>original</w:t>
            </w:r>
            <w:r w:rsidRPr="00085FF8">
              <w:rPr>
                <w:rFonts w:eastAsia="微軟正黑體"/>
              </w:rPr>
              <w:t xml:space="preserve"> request.</w:t>
            </w:r>
          </w:p>
        </w:tc>
        <w:tc>
          <w:tcPr>
            <w:tcW w:w="876" w:type="dxa"/>
            <w:vAlign w:val="center"/>
          </w:tcPr>
          <w:p w:rsidR="00B86613" w:rsidRPr="00085FF8" w:rsidRDefault="00127A91" w:rsidP="00874327">
            <w:pPr>
              <w:jc w:val="center"/>
              <w:rPr>
                <w:rFonts w:eastAsia="微軟正黑體"/>
              </w:rPr>
            </w:pPr>
            <w:fldSimple w:instr=" REF _Ref433373013 \r \h  \* MERGEFORMAT ">
              <w:r w:rsidR="004C4A74" w:rsidRPr="00085FF8">
                <w:rPr>
                  <w:rFonts w:eastAsia="微軟正黑體"/>
                </w:rPr>
                <w:t>3.1.3</w:t>
              </w:r>
            </w:fldSimple>
          </w:p>
        </w:tc>
      </w:tr>
      <w:tr w:rsidR="00B86613" w:rsidRPr="00085FF8" w:rsidTr="00B86613">
        <w:tc>
          <w:tcPr>
            <w:tcW w:w="524" w:type="dxa"/>
            <w:vMerge/>
          </w:tcPr>
          <w:p w:rsidR="00B86613" w:rsidRPr="00085FF8" w:rsidRDefault="00B86613" w:rsidP="005445B9">
            <w:pPr>
              <w:rPr>
                <w:rFonts w:eastAsia="微軟正黑體"/>
              </w:rPr>
            </w:pPr>
          </w:p>
        </w:tc>
        <w:tc>
          <w:tcPr>
            <w:tcW w:w="2092" w:type="dxa"/>
            <w:vAlign w:val="center"/>
          </w:tcPr>
          <w:p w:rsidR="00B86613" w:rsidRPr="00085FF8" w:rsidRDefault="00B86613" w:rsidP="0089126A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sequence number</w:t>
            </w:r>
          </w:p>
        </w:tc>
        <w:tc>
          <w:tcPr>
            <w:tcW w:w="776" w:type="dxa"/>
            <w:vAlign w:val="center"/>
          </w:tcPr>
          <w:p w:rsidR="00B86613" w:rsidRPr="00085FF8" w:rsidRDefault="00B86613" w:rsidP="0075343E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4</w:t>
            </w:r>
          </w:p>
        </w:tc>
        <w:tc>
          <w:tcPr>
            <w:tcW w:w="924" w:type="dxa"/>
            <w:vAlign w:val="center"/>
          </w:tcPr>
          <w:p w:rsidR="00B86613" w:rsidRPr="00085FF8" w:rsidRDefault="00B86613" w:rsidP="0007276A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Integer</w:t>
            </w:r>
          </w:p>
        </w:tc>
        <w:tc>
          <w:tcPr>
            <w:tcW w:w="3330" w:type="dxa"/>
          </w:tcPr>
          <w:p w:rsidR="00B86613" w:rsidRPr="00085FF8" w:rsidRDefault="00B86613" w:rsidP="00713D9A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Set to</w:t>
            </w:r>
            <w:r w:rsidR="00687E6E" w:rsidRPr="00085FF8">
              <w:rPr>
                <w:rFonts w:eastAsia="微軟正黑體"/>
              </w:rPr>
              <w:t xml:space="preserve"> the</w:t>
            </w:r>
            <w:r w:rsidRPr="00085FF8">
              <w:rPr>
                <w:rFonts w:eastAsia="微軟正黑體"/>
              </w:rPr>
              <w:t xml:space="preserve"> </w:t>
            </w:r>
            <w:r w:rsidRPr="00085FF8">
              <w:rPr>
                <w:rFonts w:eastAsia="微軟正黑體"/>
                <w:noProof/>
              </w:rPr>
              <w:t>sequence</w:t>
            </w:r>
            <w:r w:rsidRPr="00085FF8">
              <w:rPr>
                <w:rFonts w:eastAsia="微軟正黑體"/>
              </w:rPr>
              <w:t xml:space="preserve"> number of original bind</w:t>
            </w:r>
            <w:r w:rsidRPr="00085FF8">
              <w:rPr>
                <w:rFonts w:eastAsia="微軟正黑體" w:hint="eastAsia"/>
              </w:rPr>
              <w:t xml:space="preserve"> </w:t>
            </w:r>
            <w:r w:rsidRPr="00085FF8">
              <w:rPr>
                <w:rFonts w:eastAsia="微軟正黑體"/>
              </w:rPr>
              <w:t>request.</w:t>
            </w:r>
          </w:p>
        </w:tc>
        <w:tc>
          <w:tcPr>
            <w:tcW w:w="876" w:type="dxa"/>
            <w:vAlign w:val="center"/>
          </w:tcPr>
          <w:p w:rsidR="00B86613" w:rsidRPr="00085FF8" w:rsidRDefault="00127A91" w:rsidP="00874327">
            <w:pPr>
              <w:jc w:val="center"/>
              <w:rPr>
                <w:rFonts w:eastAsia="微軟正黑體"/>
              </w:rPr>
            </w:pPr>
            <w:fldSimple w:instr=" REF _Ref433373050 \r \h  \* MERGEFORMAT ">
              <w:r w:rsidR="004C4A74" w:rsidRPr="00085FF8">
                <w:rPr>
                  <w:rFonts w:eastAsia="微軟正黑體"/>
                </w:rPr>
                <w:t>3.1.4</w:t>
              </w:r>
            </w:fldSimple>
          </w:p>
        </w:tc>
      </w:tr>
      <w:tr w:rsidR="00E3668C" w:rsidRPr="00085FF8" w:rsidTr="00B86613">
        <w:tc>
          <w:tcPr>
            <w:tcW w:w="524" w:type="dxa"/>
            <w:vMerge w:val="restart"/>
          </w:tcPr>
          <w:p w:rsidR="00D134F1" w:rsidRPr="00085FF8" w:rsidRDefault="00D134F1" w:rsidP="005445B9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B</w:t>
            </w:r>
          </w:p>
          <w:p w:rsidR="00D134F1" w:rsidRPr="00085FF8" w:rsidRDefault="00D134F1" w:rsidP="005445B9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O</w:t>
            </w:r>
          </w:p>
          <w:p w:rsidR="00D134F1" w:rsidRPr="00085FF8" w:rsidRDefault="00D134F1" w:rsidP="005445B9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D</w:t>
            </w:r>
          </w:p>
          <w:p w:rsidR="00D134F1" w:rsidRPr="00085FF8" w:rsidRDefault="00D134F1" w:rsidP="005445B9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Y</w:t>
            </w:r>
          </w:p>
        </w:tc>
        <w:tc>
          <w:tcPr>
            <w:tcW w:w="2092" w:type="dxa"/>
            <w:vAlign w:val="center"/>
          </w:tcPr>
          <w:p w:rsidR="00D134F1" w:rsidRPr="00085FF8" w:rsidRDefault="00D134F1" w:rsidP="009233ED">
            <w:pPr>
              <w:rPr>
                <w:rFonts w:eastAsia="微軟正黑體"/>
              </w:rPr>
            </w:pPr>
          </w:p>
        </w:tc>
        <w:tc>
          <w:tcPr>
            <w:tcW w:w="776" w:type="dxa"/>
            <w:vAlign w:val="center"/>
          </w:tcPr>
          <w:p w:rsidR="00D134F1" w:rsidRPr="00085FF8" w:rsidRDefault="00D134F1" w:rsidP="00E94238">
            <w:pPr>
              <w:jc w:val="center"/>
              <w:rPr>
                <w:rFonts w:eastAsia="微軟正黑體"/>
              </w:rPr>
            </w:pPr>
          </w:p>
        </w:tc>
        <w:tc>
          <w:tcPr>
            <w:tcW w:w="924" w:type="dxa"/>
            <w:vAlign w:val="center"/>
          </w:tcPr>
          <w:p w:rsidR="00D134F1" w:rsidRPr="00085FF8" w:rsidRDefault="00D134F1" w:rsidP="007F4980">
            <w:pPr>
              <w:jc w:val="center"/>
              <w:rPr>
                <w:rFonts w:eastAsia="微軟正黑體"/>
              </w:rPr>
            </w:pPr>
          </w:p>
        </w:tc>
        <w:tc>
          <w:tcPr>
            <w:tcW w:w="3330" w:type="dxa"/>
            <w:vAlign w:val="center"/>
          </w:tcPr>
          <w:p w:rsidR="00330128" w:rsidRPr="00085FF8" w:rsidRDefault="00330128" w:rsidP="00150AB3">
            <w:pPr>
              <w:rPr>
                <w:rFonts w:eastAsia="微軟正黑體"/>
              </w:rPr>
            </w:pPr>
          </w:p>
        </w:tc>
        <w:tc>
          <w:tcPr>
            <w:tcW w:w="876" w:type="dxa"/>
            <w:vAlign w:val="center"/>
          </w:tcPr>
          <w:p w:rsidR="00D134F1" w:rsidRPr="00085FF8" w:rsidRDefault="00D134F1" w:rsidP="00E01E24">
            <w:pPr>
              <w:jc w:val="center"/>
              <w:rPr>
                <w:rFonts w:eastAsia="微軟正黑體"/>
              </w:rPr>
            </w:pPr>
          </w:p>
        </w:tc>
      </w:tr>
      <w:tr w:rsidR="00E3668C" w:rsidRPr="00085FF8" w:rsidTr="00B86613">
        <w:tc>
          <w:tcPr>
            <w:tcW w:w="524" w:type="dxa"/>
            <w:vMerge/>
          </w:tcPr>
          <w:p w:rsidR="00D134F1" w:rsidRPr="00085FF8" w:rsidRDefault="00D134F1" w:rsidP="00972412">
            <w:pPr>
              <w:rPr>
                <w:rFonts w:eastAsia="微軟正黑體" w:cs="Times New Roman"/>
                <w:sz w:val="32"/>
                <w:szCs w:val="32"/>
              </w:rPr>
            </w:pPr>
          </w:p>
        </w:tc>
        <w:tc>
          <w:tcPr>
            <w:tcW w:w="2092" w:type="dxa"/>
            <w:vAlign w:val="center"/>
          </w:tcPr>
          <w:p w:rsidR="00D134F1" w:rsidRPr="00085FF8" w:rsidRDefault="00D134F1" w:rsidP="009233ED">
            <w:pPr>
              <w:rPr>
                <w:rFonts w:eastAsia="微軟正黑體" w:cs="Times New Roman"/>
                <w:sz w:val="32"/>
                <w:szCs w:val="32"/>
              </w:rPr>
            </w:pPr>
          </w:p>
        </w:tc>
        <w:tc>
          <w:tcPr>
            <w:tcW w:w="776" w:type="dxa"/>
            <w:vAlign w:val="center"/>
          </w:tcPr>
          <w:p w:rsidR="00D134F1" w:rsidRPr="00085FF8" w:rsidRDefault="00D134F1" w:rsidP="00E94238">
            <w:pPr>
              <w:jc w:val="center"/>
              <w:rPr>
                <w:rFonts w:eastAsia="微軟正黑體" w:cs="Times New Roman"/>
                <w:sz w:val="32"/>
                <w:szCs w:val="32"/>
              </w:rPr>
            </w:pPr>
          </w:p>
        </w:tc>
        <w:tc>
          <w:tcPr>
            <w:tcW w:w="924" w:type="dxa"/>
            <w:vAlign w:val="center"/>
          </w:tcPr>
          <w:p w:rsidR="00D134F1" w:rsidRPr="00085FF8" w:rsidRDefault="00D134F1" w:rsidP="00B12F3B">
            <w:pPr>
              <w:jc w:val="center"/>
              <w:rPr>
                <w:rFonts w:eastAsia="微軟正黑體" w:cs="Times New Roman"/>
                <w:sz w:val="32"/>
                <w:szCs w:val="32"/>
              </w:rPr>
            </w:pPr>
          </w:p>
        </w:tc>
        <w:tc>
          <w:tcPr>
            <w:tcW w:w="3330" w:type="dxa"/>
            <w:vAlign w:val="center"/>
          </w:tcPr>
          <w:p w:rsidR="00773896" w:rsidRPr="00085FF8" w:rsidRDefault="00773896" w:rsidP="00150AB3">
            <w:pPr>
              <w:rPr>
                <w:rFonts w:eastAsia="微軟正黑體"/>
              </w:rPr>
            </w:pPr>
          </w:p>
        </w:tc>
        <w:tc>
          <w:tcPr>
            <w:tcW w:w="876" w:type="dxa"/>
            <w:vAlign w:val="center"/>
          </w:tcPr>
          <w:p w:rsidR="00D134F1" w:rsidRPr="00085FF8" w:rsidRDefault="00D134F1" w:rsidP="00E01E24">
            <w:pPr>
              <w:jc w:val="center"/>
              <w:rPr>
                <w:rFonts w:eastAsia="微軟正黑體" w:cs="Times New Roman"/>
                <w:sz w:val="32"/>
                <w:szCs w:val="32"/>
              </w:rPr>
            </w:pPr>
          </w:p>
        </w:tc>
      </w:tr>
    </w:tbl>
    <w:p w:rsidR="00D134F1" w:rsidRPr="00085FF8" w:rsidRDefault="00D134F1" w:rsidP="00D134F1">
      <w:pPr>
        <w:rPr>
          <w:rFonts w:eastAsia="微軟正黑體" w:cs="Times New Roman"/>
          <w:sz w:val="32"/>
          <w:szCs w:val="32"/>
        </w:rPr>
      </w:pPr>
    </w:p>
    <w:p w:rsidR="00966617" w:rsidRPr="00085FF8" w:rsidRDefault="00966617" w:rsidP="00966617">
      <w:pPr>
        <w:pStyle w:val="3"/>
        <w:rPr>
          <w:rFonts w:eastAsia="微軟正黑體"/>
        </w:rPr>
      </w:pPr>
      <w:bookmarkStart w:id="14" w:name="_Toc464203016"/>
      <w:r w:rsidRPr="00085FF8">
        <w:rPr>
          <w:rFonts w:eastAsia="微軟正黑體" w:hint="eastAsia"/>
        </w:rPr>
        <w:t>Initial</w:t>
      </w:r>
      <w:r w:rsidRPr="00085FF8">
        <w:rPr>
          <w:rFonts w:eastAsia="微軟正黑體"/>
        </w:rPr>
        <w:t xml:space="preserve"> </w:t>
      </w:r>
      <w:r w:rsidRPr="00085FF8">
        <w:rPr>
          <w:rFonts w:eastAsia="微軟正黑體"/>
          <w:noProof/>
        </w:rPr>
        <w:t>request</w:t>
      </w:r>
      <w:r w:rsidRPr="00085FF8">
        <w:rPr>
          <w:rFonts w:eastAsia="微軟正黑體"/>
        </w:rPr>
        <w:t xml:space="preserve"> syntax</w:t>
      </w:r>
      <w:bookmarkEnd w:id="14"/>
    </w:p>
    <w:tbl>
      <w:tblPr>
        <w:tblStyle w:val="aa"/>
        <w:tblW w:w="0" w:type="auto"/>
        <w:tblLook w:val="04A0"/>
      </w:tblPr>
      <w:tblGrid>
        <w:gridCol w:w="445"/>
        <w:gridCol w:w="2143"/>
        <w:gridCol w:w="789"/>
        <w:gridCol w:w="1042"/>
        <w:gridCol w:w="3227"/>
        <w:gridCol w:w="876"/>
      </w:tblGrid>
      <w:tr w:rsidR="00CB452D" w:rsidRPr="00085FF8" w:rsidTr="00BE08C1">
        <w:tc>
          <w:tcPr>
            <w:tcW w:w="445" w:type="dxa"/>
            <w:vMerge w:val="restart"/>
            <w:vAlign w:val="center"/>
          </w:tcPr>
          <w:p w:rsidR="00CB452D" w:rsidRPr="00085FF8" w:rsidRDefault="00CB452D" w:rsidP="00BE08C1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H</w:t>
            </w:r>
          </w:p>
          <w:p w:rsidR="00CB452D" w:rsidRPr="00085FF8" w:rsidRDefault="00CB452D" w:rsidP="00BE08C1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E</w:t>
            </w:r>
          </w:p>
          <w:p w:rsidR="00CB452D" w:rsidRPr="00085FF8" w:rsidRDefault="00CB452D" w:rsidP="00BE08C1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A</w:t>
            </w:r>
          </w:p>
          <w:p w:rsidR="00CB452D" w:rsidRPr="00085FF8" w:rsidRDefault="00CB452D" w:rsidP="00BE08C1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D</w:t>
            </w:r>
          </w:p>
          <w:p w:rsidR="00CB452D" w:rsidRPr="00085FF8" w:rsidRDefault="00CB452D" w:rsidP="00BE08C1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E</w:t>
            </w:r>
          </w:p>
          <w:p w:rsidR="00CB452D" w:rsidRPr="00085FF8" w:rsidRDefault="00CB452D" w:rsidP="00BE08C1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R</w:t>
            </w:r>
          </w:p>
        </w:tc>
        <w:tc>
          <w:tcPr>
            <w:tcW w:w="2143" w:type="dxa"/>
            <w:vAlign w:val="center"/>
          </w:tcPr>
          <w:p w:rsidR="00CB452D" w:rsidRPr="00085FF8" w:rsidRDefault="00CB452D" w:rsidP="00BE08C1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Field Name</w:t>
            </w:r>
          </w:p>
        </w:tc>
        <w:tc>
          <w:tcPr>
            <w:tcW w:w="789" w:type="dxa"/>
            <w:vAlign w:val="center"/>
          </w:tcPr>
          <w:p w:rsidR="00CB452D" w:rsidRPr="00085FF8" w:rsidRDefault="00CB452D" w:rsidP="00BE08C1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Size</w:t>
            </w:r>
          </w:p>
          <w:p w:rsidR="00CB452D" w:rsidRPr="00085FF8" w:rsidRDefault="00CB452D" w:rsidP="00BE08C1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octets</w:t>
            </w:r>
          </w:p>
        </w:tc>
        <w:tc>
          <w:tcPr>
            <w:tcW w:w="1042" w:type="dxa"/>
            <w:vAlign w:val="center"/>
          </w:tcPr>
          <w:p w:rsidR="00CB452D" w:rsidRPr="00085FF8" w:rsidRDefault="00CB452D" w:rsidP="00BE08C1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Type</w:t>
            </w:r>
          </w:p>
        </w:tc>
        <w:tc>
          <w:tcPr>
            <w:tcW w:w="3227" w:type="dxa"/>
            <w:vAlign w:val="center"/>
          </w:tcPr>
          <w:p w:rsidR="00CB452D" w:rsidRPr="00085FF8" w:rsidRDefault="00CB452D" w:rsidP="00BE08C1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CB452D" w:rsidRPr="00085FF8" w:rsidRDefault="00CB452D" w:rsidP="00BE08C1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Ref.</w:t>
            </w:r>
          </w:p>
        </w:tc>
      </w:tr>
      <w:tr w:rsidR="00CB452D" w:rsidRPr="00085FF8" w:rsidTr="00BE08C1">
        <w:tc>
          <w:tcPr>
            <w:tcW w:w="445" w:type="dxa"/>
            <w:vMerge/>
          </w:tcPr>
          <w:p w:rsidR="00CB452D" w:rsidRPr="00085FF8" w:rsidRDefault="00CB452D" w:rsidP="00BE08C1">
            <w:pPr>
              <w:rPr>
                <w:rFonts w:eastAsia="微軟正黑體"/>
              </w:rPr>
            </w:pPr>
          </w:p>
        </w:tc>
        <w:tc>
          <w:tcPr>
            <w:tcW w:w="2143" w:type="dxa"/>
            <w:vAlign w:val="center"/>
          </w:tcPr>
          <w:p w:rsidR="00CB452D" w:rsidRPr="00085FF8" w:rsidRDefault="00CB452D" w:rsidP="00BE08C1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command length</w:t>
            </w:r>
          </w:p>
        </w:tc>
        <w:tc>
          <w:tcPr>
            <w:tcW w:w="789" w:type="dxa"/>
            <w:vAlign w:val="center"/>
          </w:tcPr>
          <w:p w:rsidR="00CB452D" w:rsidRPr="00085FF8" w:rsidRDefault="00CB452D" w:rsidP="00BE08C1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4</w:t>
            </w:r>
          </w:p>
        </w:tc>
        <w:tc>
          <w:tcPr>
            <w:tcW w:w="1042" w:type="dxa"/>
            <w:vAlign w:val="center"/>
          </w:tcPr>
          <w:p w:rsidR="00CB452D" w:rsidRPr="00085FF8" w:rsidRDefault="00CB452D" w:rsidP="00BE08C1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Integer</w:t>
            </w:r>
          </w:p>
        </w:tc>
        <w:tc>
          <w:tcPr>
            <w:tcW w:w="3227" w:type="dxa"/>
          </w:tcPr>
          <w:p w:rsidR="00CB452D" w:rsidRPr="00085FF8" w:rsidRDefault="00CB452D" w:rsidP="00BE08C1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Set to overall length of PDU</w:t>
            </w:r>
          </w:p>
        </w:tc>
        <w:tc>
          <w:tcPr>
            <w:tcW w:w="876" w:type="dxa"/>
            <w:vAlign w:val="center"/>
          </w:tcPr>
          <w:p w:rsidR="00CB452D" w:rsidRPr="00085FF8" w:rsidRDefault="00127A91" w:rsidP="00BE08C1">
            <w:pPr>
              <w:jc w:val="center"/>
              <w:rPr>
                <w:rFonts w:eastAsia="微軟正黑體"/>
              </w:rPr>
            </w:pPr>
            <w:fldSimple w:instr=" REF _Ref433372977 \r \h  \* MERGEFORMAT ">
              <w:r w:rsidR="00CB452D" w:rsidRPr="00085FF8">
                <w:rPr>
                  <w:rFonts w:eastAsia="微軟正黑體"/>
                </w:rPr>
                <w:t>3.1.1</w:t>
              </w:r>
            </w:fldSimple>
          </w:p>
        </w:tc>
      </w:tr>
      <w:tr w:rsidR="00CB452D" w:rsidRPr="00085FF8" w:rsidTr="00BE08C1">
        <w:tc>
          <w:tcPr>
            <w:tcW w:w="445" w:type="dxa"/>
            <w:vMerge/>
          </w:tcPr>
          <w:p w:rsidR="00CB452D" w:rsidRPr="00085FF8" w:rsidRDefault="00CB452D" w:rsidP="00BE08C1">
            <w:pPr>
              <w:rPr>
                <w:rFonts w:eastAsia="微軟正黑體"/>
              </w:rPr>
            </w:pPr>
          </w:p>
        </w:tc>
        <w:tc>
          <w:tcPr>
            <w:tcW w:w="2143" w:type="dxa"/>
            <w:vAlign w:val="center"/>
          </w:tcPr>
          <w:p w:rsidR="00CB452D" w:rsidRPr="00085FF8" w:rsidRDefault="00CB452D" w:rsidP="00BE08C1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command id</w:t>
            </w:r>
          </w:p>
        </w:tc>
        <w:tc>
          <w:tcPr>
            <w:tcW w:w="789" w:type="dxa"/>
            <w:vAlign w:val="center"/>
          </w:tcPr>
          <w:p w:rsidR="00CB452D" w:rsidRPr="00085FF8" w:rsidRDefault="00CB452D" w:rsidP="00BE08C1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4</w:t>
            </w:r>
          </w:p>
        </w:tc>
        <w:tc>
          <w:tcPr>
            <w:tcW w:w="1042" w:type="dxa"/>
            <w:vAlign w:val="center"/>
          </w:tcPr>
          <w:p w:rsidR="00CB452D" w:rsidRPr="00085FF8" w:rsidRDefault="00CB452D" w:rsidP="00BE08C1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Integer</w:t>
            </w:r>
          </w:p>
        </w:tc>
        <w:tc>
          <w:tcPr>
            <w:tcW w:w="3227" w:type="dxa"/>
          </w:tcPr>
          <w:p w:rsidR="00CB452D" w:rsidRPr="00085FF8" w:rsidRDefault="00CB452D" w:rsidP="00773531">
            <w:pPr>
              <w:ind w:left="120" w:hangingChars="50" w:hanging="120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 xml:space="preserve">Value corresponding to </w:t>
            </w:r>
            <w:r w:rsidR="00773531" w:rsidRPr="00085FF8">
              <w:rPr>
                <w:rFonts w:eastAsia="微軟正黑體" w:hint="eastAsia"/>
              </w:rPr>
              <w:t>initial</w:t>
            </w:r>
            <w:r w:rsidRPr="00085FF8">
              <w:rPr>
                <w:rFonts w:eastAsia="微軟正黑體" w:hint="eastAsia"/>
              </w:rPr>
              <w:t xml:space="preserve"> </w:t>
            </w:r>
            <w:r w:rsidRPr="00085FF8">
              <w:rPr>
                <w:rFonts w:eastAsia="微軟正黑體"/>
              </w:rPr>
              <w:t>request</w:t>
            </w:r>
          </w:p>
        </w:tc>
        <w:tc>
          <w:tcPr>
            <w:tcW w:w="876" w:type="dxa"/>
            <w:vAlign w:val="center"/>
          </w:tcPr>
          <w:p w:rsidR="00CB452D" w:rsidRPr="00085FF8" w:rsidRDefault="00127A91" w:rsidP="00BE08C1">
            <w:pPr>
              <w:jc w:val="center"/>
              <w:rPr>
                <w:rFonts w:eastAsia="微軟正黑體"/>
              </w:rPr>
            </w:pPr>
            <w:fldSimple w:instr=" REF _Ref433373034 \r \h  \* MERGEFORMAT ">
              <w:r w:rsidR="00CB452D" w:rsidRPr="00085FF8">
                <w:rPr>
                  <w:rFonts w:eastAsia="微軟正黑體"/>
                </w:rPr>
                <w:t>3.1.2</w:t>
              </w:r>
            </w:fldSimple>
          </w:p>
        </w:tc>
      </w:tr>
      <w:tr w:rsidR="00CB452D" w:rsidRPr="00085FF8" w:rsidTr="00BE08C1">
        <w:tc>
          <w:tcPr>
            <w:tcW w:w="445" w:type="dxa"/>
            <w:vMerge/>
          </w:tcPr>
          <w:p w:rsidR="00CB452D" w:rsidRPr="00085FF8" w:rsidRDefault="00CB452D" w:rsidP="00BE08C1">
            <w:pPr>
              <w:rPr>
                <w:rFonts w:eastAsia="微軟正黑體"/>
              </w:rPr>
            </w:pPr>
          </w:p>
        </w:tc>
        <w:tc>
          <w:tcPr>
            <w:tcW w:w="2143" w:type="dxa"/>
            <w:vAlign w:val="center"/>
          </w:tcPr>
          <w:p w:rsidR="00CB452D" w:rsidRPr="00085FF8" w:rsidRDefault="00CB452D" w:rsidP="00BE08C1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command status</w:t>
            </w:r>
          </w:p>
        </w:tc>
        <w:tc>
          <w:tcPr>
            <w:tcW w:w="789" w:type="dxa"/>
            <w:vAlign w:val="center"/>
          </w:tcPr>
          <w:p w:rsidR="00CB452D" w:rsidRPr="00085FF8" w:rsidRDefault="00CB452D" w:rsidP="00BE08C1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4</w:t>
            </w:r>
          </w:p>
        </w:tc>
        <w:tc>
          <w:tcPr>
            <w:tcW w:w="1042" w:type="dxa"/>
            <w:vAlign w:val="center"/>
          </w:tcPr>
          <w:p w:rsidR="00CB452D" w:rsidRPr="00085FF8" w:rsidRDefault="00CB452D" w:rsidP="00BE08C1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Integer</w:t>
            </w:r>
          </w:p>
        </w:tc>
        <w:tc>
          <w:tcPr>
            <w:tcW w:w="3227" w:type="dxa"/>
          </w:tcPr>
          <w:p w:rsidR="00CB452D" w:rsidRPr="00085FF8" w:rsidRDefault="00CB452D" w:rsidP="00BE08C1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Set to STATUS_ROK</w:t>
            </w:r>
          </w:p>
        </w:tc>
        <w:tc>
          <w:tcPr>
            <w:tcW w:w="876" w:type="dxa"/>
            <w:vAlign w:val="center"/>
          </w:tcPr>
          <w:p w:rsidR="00CB452D" w:rsidRPr="00085FF8" w:rsidRDefault="00127A91" w:rsidP="00BE08C1">
            <w:pPr>
              <w:jc w:val="center"/>
              <w:rPr>
                <w:rFonts w:eastAsia="微軟正黑體"/>
              </w:rPr>
            </w:pPr>
            <w:fldSimple w:instr=" REF _Ref433373013 \r \h  \* MERGEFORMAT ">
              <w:r w:rsidR="00CB452D" w:rsidRPr="00085FF8">
                <w:rPr>
                  <w:rFonts w:eastAsia="微軟正黑體"/>
                </w:rPr>
                <w:t>3.1.3</w:t>
              </w:r>
            </w:fldSimple>
          </w:p>
        </w:tc>
      </w:tr>
      <w:tr w:rsidR="00CB452D" w:rsidRPr="00085FF8" w:rsidTr="00BE08C1">
        <w:tc>
          <w:tcPr>
            <w:tcW w:w="445" w:type="dxa"/>
            <w:vMerge/>
          </w:tcPr>
          <w:p w:rsidR="00CB452D" w:rsidRPr="00085FF8" w:rsidRDefault="00CB452D" w:rsidP="00BE08C1">
            <w:pPr>
              <w:rPr>
                <w:rFonts w:eastAsia="微軟正黑體"/>
              </w:rPr>
            </w:pPr>
          </w:p>
        </w:tc>
        <w:tc>
          <w:tcPr>
            <w:tcW w:w="2143" w:type="dxa"/>
            <w:vAlign w:val="center"/>
          </w:tcPr>
          <w:p w:rsidR="00CB452D" w:rsidRPr="00085FF8" w:rsidRDefault="00CB452D" w:rsidP="00BE08C1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sequence number</w:t>
            </w:r>
          </w:p>
        </w:tc>
        <w:tc>
          <w:tcPr>
            <w:tcW w:w="789" w:type="dxa"/>
            <w:vAlign w:val="center"/>
          </w:tcPr>
          <w:p w:rsidR="00CB452D" w:rsidRPr="00085FF8" w:rsidRDefault="00CB452D" w:rsidP="00BE08C1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4</w:t>
            </w:r>
          </w:p>
        </w:tc>
        <w:tc>
          <w:tcPr>
            <w:tcW w:w="1042" w:type="dxa"/>
            <w:vAlign w:val="center"/>
          </w:tcPr>
          <w:p w:rsidR="00CB452D" w:rsidRPr="00085FF8" w:rsidRDefault="00CB452D" w:rsidP="00BE08C1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Integer</w:t>
            </w:r>
          </w:p>
        </w:tc>
        <w:tc>
          <w:tcPr>
            <w:tcW w:w="3227" w:type="dxa"/>
          </w:tcPr>
          <w:p w:rsidR="00CB452D" w:rsidRPr="00085FF8" w:rsidRDefault="00CB452D" w:rsidP="005E238A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 xml:space="preserve">Set to a unique sequence number. The associated </w:t>
            </w:r>
            <w:r w:rsidR="005E238A" w:rsidRPr="00085FF8">
              <w:rPr>
                <w:rFonts w:eastAsia="微軟正黑體" w:hint="eastAsia"/>
              </w:rPr>
              <w:t>initial</w:t>
            </w:r>
            <w:r w:rsidRPr="00085FF8">
              <w:rPr>
                <w:rFonts w:eastAsia="微軟正黑體" w:hint="eastAsia"/>
              </w:rPr>
              <w:t xml:space="preserve"> </w:t>
            </w:r>
            <w:r w:rsidRPr="00085FF8">
              <w:rPr>
                <w:rFonts w:eastAsia="微軟正黑體"/>
              </w:rPr>
              <w:t>response PDU should echo the same sequence number</w:t>
            </w:r>
            <w:r w:rsidRPr="00085FF8">
              <w:rPr>
                <w:rFonts w:eastAsia="微軟正黑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CB452D" w:rsidRPr="00085FF8" w:rsidRDefault="00127A91" w:rsidP="00BE08C1">
            <w:pPr>
              <w:jc w:val="center"/>
              <w:rPr>
                <w:rFonts w:eastAsia="微軟正黑體"/>
              </w:rPr>
            </w:pPr>
            <w:fldSimple w:instr=" REF _Ref433373050 \r \h  \* MERGEFORMAT ">
              <w:r w:rsidR="00CB452D" w:rsidRPr="00085FF8">
                <w:rPr>
                  <w:rFonts w:eastAsia="微軟正黑體"/>
                </w:rPr>
                <w:t>3.1.4</w:t>
              </w:r>
            </w:fldSimple>
          </w:p>
        </w:tc>
      </w:tr>
      <w:tr w:rsidR="00CB452D" w:rsidRPr="00085FF8" w:rsidTr="00BE08C1">
        <w:tc>
          <w:tcPr>
            <w:tcW w:w="445" w:type="dxa"/>
            <w:vMerge w:val="restart"/>
            <w:vAlign w:val="center"/>
          </w:tcPr>
          <w:p w:rsidR="00CB452D" w:rsidRPr="00085FF8" w:rsidRDefault="00CB452D" w:rsidP="00BE08C1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B</w:t>
            </w:r>
          </w:p>
          <w:p w:rsidR="00CB452D" w:rsidRPr="00085FF8" w:rsidRDefault="00CB452D" w:rsidP="00BE08C1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O</w:t>
            </w:r>
          </w:p>
          <w:p w:rsidR="00CB452D" w:rsidRPr="00085FF8" w:rsidRDefault="00CB452D" w:rsidP="00BE08C1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D</w:t>
            </w:r>
          </w:p>
          <w:p w:rsidR="00CB452D" w:rsidRPr="00085FF8" w:rsidRDefault="00CB452D" w:rsidP="00BE08C1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Y</w:t>
            </w:r>
          </w:p>
        </w:tc>
        <w:tc>
          <w:tcPr>
            <w:tcW w:w="2143" w:type="dxa"/>
            <w:vAlign w:val="center"/>
          </w:tcPr>
          <w:p w:rsidR="00CB452D" w:rsidRPr="00085FF8" w:rsidRDefault="0071279C" w:rsidP="00BE08C1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Service</w:t>
            </w:r>
            <w:r w:rsidR="008970F9" w:rsidRPr="00085FF8">
              <w:rPr>
                <w:rFonts w:eastAsia="微軟正黑體" w:hint="eastAsia"/>
              </w:rPr>
              <w:t xml:space="preserve"> </w:t>
            </w:r>
            <w:r w:rsidR="000D5134" w:rsidRPr="00085FF8">
              <w:rPr>
                <w:rFonts w:eastAsia="微軟正黑體" w:hint="eastAsia"/>
              </w:rPr>
              <w:t>T</w:t>
            </w:r>
            <w:r w:rsidR="00CB452D" w:rsidRPr="00085FF8">
              <w:rPr>
                <w:rFonts w:eastAsia="微軟正黑體" w:hint="eastAsia"/>
              </w:rPr>
              <w:t>ype</w:t>
            </w:r>
          </w:p>
        </w:tc>
        <w:tc>
          <w:tcPr>
            <w:tcW w:w="789" w:type="dxa"/>
            <w:vAlign w:val="center"/>
          </w:tcPr>
          <w:p w:rsidR="00CB452D" w:rsidRPr="00085FF8" w:rsidRDefault="00955B51" w:rsidP="00BE08C1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4</w:t>
            </w:r>
          </w:p>
        </w:tc>
        <w:tc>
          <w:tcPr>
            <w:tcW w:w="1042" w:type="dxa"/>
            <w:vAlign w:val="center"/>
          </w:tcPr>
          <w:p w:rsidR="00CB452D" w:rsidRPr="00085FF8" w:rsidRDefault="00266CD2" w:rsidP="00BE08C1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Integer</w:t>
            </w:r>
          </w:p>
        </w:tc>
        <w:tc>
          <w:tcPr>
            <w:tcW w:w="3227" w:type="dxa"/>
          </w:tcPr>
          <w:p w:rsidR="00CB452D" w:rsidRPr="00085FF8" w:rsidRDefault="00CB452D" w:rsidP="00BE08C1">
            <w:pPr>
              <w:rPr>
                <w:rFonts w:eastAsia="微軟正黑體"/>
              </w:rPr>
            </w:pPr>
            <w:r w:rsidRPr="00085FF8">
              <w:rPr>
                <w:rFonts w:eastAsia="微軟正黑體" w:cs="Times New Roman"/>
                <w:szCs w:val="24"/>
              </w:rPr>
              <w:t>Mandatory Parameter</w:t>
            </w:r>
            <w:r w:rsidRPr="00085FF8">
              <w:rPr>
                <w:rFonts w:eastAsia="微軟正黑體" w:hint="eastAsia"/>
              </w:rPr>
              <w:t>.</w:t>
            </w:r>
          </w:p>
          <w:p w:rsidR="00747BA5" w:rsidRPr="00085FF8" w:rsidRDefault="00747BA5" w:rsidP="00BE08C1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Reference Service type.</w:t>
            </w:r>
          </w:p>
        </w:tc>
        <w:tc>
          <w:tcPr>
            <w:tcW w:w="876" w:type="dxa"/>
            <w:vAlign w:val="center"/>
          </w:tcPr>
          <w:p w:rsidR="00CB452D" w:rsidRPr="00085FF8" w:rsidRDefault="00127A91" w:rsidP="00BE08C1">
            <w:pPr>
              <w:jc w:val="center"/>
              <w:rPr>
                <w:rFonts w:eastAsia="微軟正黑體"/>
              </w:rPr>
            </w:pPr>
            <w:fldSimple w:instr=" REF _Ref437854008 \r \h  \* MERGEFORMAT ">
              <w:r w:rsidR="008772B8" w:rsidRPr="00085FF8">
                <w:rPr>
                  <w:rFonts w:eastAsia="微軟正黑體"/>
                </w:rPr>
                <w:t>3.2.1</w:t>
              </w:r>
            </w:fldSimple>
          </w:p>
        </w:tc>
      </w:tr>
      <w:tr w:rsidR="00CB452D" w:rsidRPr="00085FF8" w:rsidTr="00BE08C1">
        <w:tc>
          <w:tcPr>
            <w:tcW w:w="445" w:type="dxa"/>
            <w:vMerge/>
          </w:tcPr>
          <w:p w:rsidR="00CB452D" w:rsidRPr="00085FF8" w:rsidRDefault="00CB452D" w:rsidP="00BE08C1">
            <w:pPr>
              <w:rPr>
                <w:rFonts w:eastAsia="微軟正黑體"/>
              </w:rPr>
            </w:pPr>
          </w:p>
        </w:tc>
        <w:tc>
          <w:tcPr>
            <w:tcW w:w="2143" w:type="dxa"/>
            <w:vAlign w:val="center"/>
          </w:tcPr>
          <w:p w:rsidR="00CB452D" w:rsidRPr="00085FF8" w:rsidRDefault="00CB452D" w:rsidP="00BE08C1">
            <w:pPr>
              <w:rPr>
                <w:rFonts w:eastAsia="微軟正黑體"/>
              </w:rPr>
            </w:pPr>
          </w:p>
        </w:tc>
        <w:tc>
          <w:tcPr>
            <w:tcW w:w="789" w:type="dxa"/>
            <w:vAlign w:val="center"/>
          </w:tcPr>
          <w:p w:rsidR="00CB452D" w:rsidRPr="00085FF8" w:rsidRDefault="00CB452D" w:rsidP="00BE08C1">
            <w:pPr>
              <w:jc w:val="center"/>
              <w:rPr>
                <w:rFonts w:eastAsia="微軟正黑體"/>
              </w:rPr>
            </w:pPr>
          </w:p>
        </w:tc>
        <w:tc>
          <w:tcPr>
            <w:tcW w:w="1042" w:type="dxa"/>
            <w:vAlign w:val="center"/>
          </w:tcPr>
          <w:p w:rsidR="00CB452D" w:rsidRPr="00085FF8" w:rsidRDefault="00CB452D" w:rsidP="00BE08C1">
            <w:pPr>
              <w:jc w:val="center"/>
              <w:rPr>
                <w:rFonts w:eastAsia="微軟正黑體"/>
              </w:rPr>
            </w:pPr>
          </w:p>
        </w:tc>
        <w:tc>
          <w:tcPr>
            <w:tcW w:w="3227" w:type="dxa"/>
          </w:tcPr>
          <w:p w:rsidR="00CB452D" w:rsidRPr="00085FF8" w:rsidRDefault="00CB452D" w:rsidP="00BE08C1">
            <w:pPr>
              <w:rPr>
                <w:rFonts w:eastAsia="微軟正黑體"/>
              </w:rPr>
            </w:pPr>
          </w:p>
        </w:tc>
        <w:tc>
          <w:tcPr>
            <w:tcW w:w="876" w:type="dxa"/>
            <w:vAlign w:val="center"/>
          </w:tcPr>
          <w:p w:rsidR="00CB452D" w:rsidRPr="00085FF8" w:rsidRDefault="00CB452D" w:rsidP="00BE08C1">
            <w:pPr>
              <w:jc w:val="center"/>
              <w:rPr>
                <w:rFonts w:eastAsia="微軟正黑體"/>
              </w:rPr>
            </w:pPr>
          </w:p>
        </w:tc>
      </w:tr>
    </w:tbl>
    <w:p w:rsidR="00966617" w:rsidRPr="00085FF8" w:rsidRDefault="00966617" w:rsidP="00D134F1">
      <w:pPr>
        <w:rPr>
          <w:rFonts w:eastAsia="微軟正黑體" w:cs="Times New Roman"/>
          <w:sz w:val="32"/>
          <w:szCs w:val="32"/>
        </w:rPr>
      </w:pPr>
    </w:p>
    <w:p w:rsidR="00316729" w:rsidRPr="00085FF8" w:rsidRDefault="00316729" w:rsidP="00316729">
      <w:pPr>
        <w:pStyle w:val="3"/>
        <w:rPr>
          <w:rFonts w:eastAsia="微軟正黑體"/>
        </w:rPr>
      </w:pPr>
      <w:bookmarkStart w:id="15" w:name="_Toc464203017"/>
      <w:r w:rsidRPr="00085FF8">
        <w:rPr>
          <w:rFonts w:eastAsia="微軟正黑體" w:hint="eastAsia"/>
        </w:rPr>
        <w:t>Initial</w:t>
      </w:r>
      <w:r w:rsidRPr="00085FF8">
        <w:rPr>
          <w:rFonts w:eastAsia="微軟正黑體"/>
        </w:rPr>
        <w:t xml:space="preserve"> </w:t>
      </w:r>
      <w:r w:rsidRPr="00085FF8">
        <w:rPr>
          <w:rFonts w:eastAsia="微軟正黑體" w:hint="eastAsia"/>
          <w:noProof/>
        </w:rPr>
        <w:t>response</w:t>
      </w:r>
      <w:r w:rsidRPr="00085FF8">
        <w:rPr>
          <w:rFonts w:eastAsia="微軟正黑體"/>
        </w:rPr>
        <w:t xml:space="preserve"> syntax</w:t>
      </w:r>
      <w:bookmarkEnd w:id="15"/>
    </w:p>
    <w:tbl>
      <w:tblPr>
        <w:tblStyle w:val="aa"/>
        <w:tblW w:w="0" w:type="auto"/>
        <w:tblLook w:val="04A0"/>
      </w:tblPr>
      <w:tblGrid>
        <w:gridCol w:w="446"/>
        <w:gridCol w:w="2129"/>
        <w:gridCol w:w="790"/>
        <w:gridCol w:w="1047"/>
        <w:gridCol w:w="3234"/>
        <w:gridCol w:w="876"/>
      </w:tblGrid>
      <w:tr w:rsidR="00326143" w:rsidRPr="00085FF8" w:rsidTr="00BE08C1">
        <w:tc>
          <w:tcPr>
            <w:tcW w:w="446" w:type="dxa"/>
            <w:vMerge w:val="restart"/>
          </w:tcPr>
          <w:p w:rsidR="00326143" w:rsidRPr="00085FF8" w:rsidRDefault="00326143" w:rsidP="00BE08C1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H</w:t>
            </w:r>
          </w:p>
          <w:p w:rsidR="00326143" w:rsidRPr="00085FF8" w:rsidRDefault="00326143" w:rsidP="00BE08C1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E</w:t>
            </w:r>
          </w:p>
          <w:p w:rsidR="00326143" w:rsidRPr="00085FF8" w:rsidRDefault="00326143" w:rsidP="00BE08C1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A</w:t>
            </w:r>
          </w:p>
          <w:p w:rsidR="00326143" w:rsidRPr="00085FF8" w:rsidRDefault="00326143" w:rsidP="00BE08C1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D</w:t>
            </w:r>
          </w:p>
          <w:p w:rsidR="00326143" w:rsidRPr="00085FF8" w:rsidRDefault="00326143" w:rsidP="00BE08C1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E</w:t>
            </w:r>
          </w:p>
          <w:p w:rsidR="00326143" w:rsidRPr="00085FF8" w:rsidRDefault="00326143" w:rsidP="00BE08C1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R</w:t>
            </w:r>
          </w:p>
        </w:tc>
        <w:tc>
          <w:tcPr>
            <w:tcW w:w="2129" w:type="dxa"/>
            <w:vAlign w:val="center"/>
          </w:tcPr>
          <w:p w:rsidR="00326143" w:rsidRPr="00085FF8" w:rsidRDefault="00326143" w:rsidP="00BE08C1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Field Name</w:t>
            </w:r>
          </w:p>
        </w:tc>
        <w:tc>
          <w:tcPr>
            <w:tcW w:w="790" w:type="dxa"/>
            <w:vAlign w:val="center"/>
          </w:tcPr>
          <w:p w:rsidR="00326143" w:rsidRPr="00085FF8" w:rsidRDefault="00326143" w:rsidP="00BE08C1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Size</w:t>
            </w:r>
          </w:p>
          <w:p w:rsidR="00326143" w:rsidRPr="00085FF8" w:rsidRDefault="00326143" w:rsidP="00BE08C1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octets</w:t>
            </w:r>
          </w:p>
        </w:tc>
        <w:tc>
          <w:tcPr>
            <w:tcW w:w="1047" w:type="dxa"/>
            <w:vAlign w:val="center"/>
          </w:tcPr>
          <w:p w:rsidR="00326143" w:rsidRPr="00085FF8" w:rsidRDefault="00326143" w:rsidP="00BE08C1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Type</w:t>
            </w:r>
          </w:p>
        </w:tc>
        <w:tc>
          <w:tcPr>
            <w:tcW w:w="3234" w:type="dxa"/>
            <w:vAlign w:val="center"/>
          </w:tcPr>
          <w:p w:rsidR="00326143" w:rsidRPr="00085FF8" w:rsidRDefault="00326143" w:rsidP="00BE08C1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326143" w:rsidRPr="00085FF8" w:rsidRDefault="00326143" w:rsidP="00BE08C1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Ref.</w:t>
            </w:r>
          </w:p>
        </w:tc>
      </w:tr>
      <w:tr w:rsidR="00326143" w:rsidRPr="00085FF8" w:rsidTr="00BE08C1">
        <w:tc>
          <w:tcPr>
            <w:tcW w:w="446" w:type="dxa"/>
            <w:vMerge/>
          </w:tcPr>
          <w:p w:rsidR="00326143" w:rsidRPr="00085FF8" w:rsidRDefault="00326143" w:rsidP="00BE08C1">
            <w:pPr>
              <w:rPr>
                <w:rFonts w:eastAsia="微軟正黑體"/>
              </w:rPr>
            </w:pPr>
          </w:p>
        </w:tc>
        <w:tc>
          <w:tcPr>
            <w:tcW w:w="2129" w:type="dxa"/>
            <w:vAlign w:val="center"/>
          </w:tcPr>
          <w:p w:rsidR="00326143" w:rsidRPr="00085FF8" w:rsidRDefault="00326143" w:rsidP="00BE08C1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command length</w:t>
            </w:r>
          </w:p>
        </w:tc>
        <w:tc>
          <w:tcPr>
            <w:tcW w:w="790" w:type="dxa"/>
            <w:vAlign w:val="center"/>
          </w:tcPr>
          <w:p w:rsidR="00326143" w:rsidRPr="00085FF8" w:rsidRDefault="00326143" w:rsidP="00BE08C1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4</w:t>
            </w:r>
          </w:p>
        </w:tc>
        <w:tc>
          <w:tcPr>
            <w:tcW w:w="1047" w:type="dxa"/>
            <w:vAlign w:val="center"/>
          </w:tcPr>
          <w:p w:rsidR="00326143" w:rsidRPr="00085FF8" w:rsidRDefault="00326143" w:rsidP="00BE08C1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Integer</w:t>
            </w:r>
          </w:p>
        </w:tc>
        <w:tc>
          <w:tcPr>
            <w:tcW w:w="3234" w:type="dxa"/>
          </w:tcPr>
          <w:p w:rsidR="00326143" w:rsidRPr="00085FF8" w:rsidRDefault="00326143" w:rsidP="00BE08C1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 xml:space="preserve">Set to the </w:t>
            </w:r>
            <w:r w:rsidRPr="00085FF8">
              <w:rPr>
                <w:rFonts w:eastAsia="微軟正黑體"/>
                <w:noProof/>
              </w:rPr>
              <w:t>overall</w:t>
            </w:r>
            <w:r w:rsidRPr="00085FF8">
              <w:rPr>
                <w:rFonts w:eastAsia="微軟正黑體"/>
              </w:rPr>
              <w:t xml:space="preserve"> length of PDU</w:t>
            </w:r>
            <w:r w:rsidRPr="00085FF8">
              <w:rPr>
                <w:rFonts w:eastAsia="微軟正黑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326143" w:rsidRPr="00085FF8" w:rsidRDefault="00127A91" w:rsidP="00BE08C1">
            <w:pPr>
              <w:jc w:val="center"/>
              <w:rPr>
                <w:rFonts w:eastAsia="微軟正黑體"/>
              </w:rPr>
            </w:pPr>
            <w:fldSimple w:instr=" REF _Ref433372977 \r \h  \* MERGEFORMAT ">
              <w:r w:rsidR="00326143" w:rsidRPr="00085FF8">
                <w:rPr>
                  <w:rFonts w:eastAsia="微軟正黑體"/>
                </w:rPr>
                <w:t>3.1.1</w:t>
              </w:r>
            </w:fldSimple>
          </w:p>
        </w:tc>
      </w:tr>
      <w:tr w:rsidR="00326143" w:rsidRPr="00085FF8" w:rsidTr="00BE08C1">
        <w:tc>
          <w:tcPr>
            <w:tcW w:w="446" w:type="dxa"/>
            <w:vMerge/>
          </w:tcPr>
          <w:p w:rsidR="00326143" w:rsidRPr="00085FF8" w:rsidRDefault="00326143" w:rsidP="00BE08C1">
            <w:pPr>
              <w:rPr>
                <w:rFonts w:eastAsia="微軟正黑體"/>
              </w:rPr>
            </w:pPr>
          </w:p>
        </w:tc>
        <w:tc>
          <w:tcPr>
            <w:tcW w:w="2129" w:type="dxa"/>
            <w:vAlign w:val="center"/>
          </w:tcPr>
          <w:p w:rsidR="00326143" w:rsidRPr="00085FF8" w:rsidRDefault="00326143" w:rsidP="00BE08C1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command id</w:t>
            </w:r>
          </w:p>
        </w:tc>
        <w:tc>
          <w:tcPr>
            <w:tcW w:w="790" w:type="dxa"/>
            <w:vAlign w:val="center"/>
          </w:tcPr>
          <w:p w:rsidR="00326143" w:rsidRPr="00085FF8" w:rsidRDefault="00326143" w:rsidP="00BE08C1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4</w:t>
            </w:r>
          </w:p>
        </w:tc>
        <w:tc>
          <w:tcPr>
            <w:tcW w:w="1047" w:type="dxa"/>
            <w:vAlign w:val="center"/>
          </w:tcPr>
          <w:p w:rsidR="00326143" w:rsidRPr="00085FF8" w:rsidRDefault="00326143" w:rsidP="00BE08C1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Integer</w:t>
            </w:r>
          </w:p>
        </w:tc>
        <w:tc>
          <w:tcPr>
            <w:tcW w:w="3234" w:type="dxa"/>
          </w:tcPr>
          <w:p w:rsidR="00326143" w:rsidRPr="00085FF8" w:rsidRDefault="00326143" w:rsidP="00C21452">
            <w:pPr>
              <w:ind w:left="120" w:hangingChars="50" w:hanging="120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Value corresponding to</w:t>
            </w:r>
            <w:r w:rsidRPr="00085FF8">
              <w:rPr>
                <w:rFonts w:eastAsia="微軟正黑體" w:hint="eastAsia"/>
              </w:rPr>
              <w:t xml:space="preserve"> </w:t>
            </w:r>
            <w:r w:rsidR="00C21452" w:rsidRPr="00085FF8">
              <w:rPr>
                <w:rFonts w:eastAsia="微軟正黑體" w:hint="eastAsia"/>
              </w:rPr>
              <w:t>initial</w:t>
            </w:r>
            <w:r w:rsidRPr="00085FF8">
              <w:rPr>
                <w:rFonts w:eastAsia="微軟正黑體" w:hint="eastAsia"/>
              </w:rPr>
              <w:t xml:space="preserve"> </w:t>
            </w:r>
            <w:r w:rsidRPr="00085FF8">
              <w:rPr>
                <w:rFonts w:eastAsia="微軟正黑體"/>
              </w:rPr>
              <w:t>response</w:t>
            </w:r>
          </w:p>
        </w:tc>
        <w:tc>
          <w:tcPr>
            <w:tcW w:w="876" w:type="dxa"/>
            <w:vAlign w:val="center"/>
          </w:tcPr>
          <w:p w:rsidR="00326143" w:rsidRPr="00085FF8" w:rsidRDefault="00127A91" w:rsidP="00BE08C1">
            <w:pPr>
              <w:jc w:val="center"/>
              <w:rPr>
                <w:rFonts w:eastAsia="微軟正黑體"/>
              </w:rPr>
            </w:pPr>
            <w:fldSimple w:instr=" REF _Ref433373034 \r \h  \* MERGEFORMAT ">
              <w:r w:rsidR="00326143" w:rsidRPr="00085FF8">
                <w:rPr>
                  <w:rFonts w:eastAsia="微軟正黑體"/>
                </w:rPr>
                <w:t>3.1.2</w:t>
              </w:r>
            </w:fldSimple>
          </w:p>
        </w:tc>
      </w:tr>
      <w:tr w:rsidR="00326143" w:rsidRPr="00085FF8" w:rsidTr="00BE08C1">
        <w:tc>
          <w:tcPr>
            <w:tcW w:w="446" w:type="dxa"/>
            <w:vMerge/>
          </w:tcPr>
          <w:p w:rsidR="00326143" w:rsidRPr="00085FF8" w:rsidRDefault="00326143" w:rsidP="00BE08C1">
            <w:pPr>
              <w:rPr>
                <w:rFonts w:eastAsia="微軟正黑體"/>
              </w:rPr>
            </w:pPr>
          </w:p>
        </w:tc>
        <w:tc>
          <w:tcPr>
            <w:tcW w:w="2129" w:type="dxa"/>
            <w:vAlign w:val="center"/>
          </w:tcPr>
          <w:p w:rsidR="00326143" w:rsidRPr="00085FF8" w:rsidRDefault="00326143" w:rsidP="00BE08C1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command status</w:t>
            </w:r>
          </w:p>
        </w:tc>
        <w:tc>
          <w:tcPr>
            <w:tcW w:w="790" w:type="dxa"/>
            <w:vAlign w:val="center"/>
          </w:tcPr>
          <w:p w:rsidR="00326143" w:rsidRPr="00085FF8" w:rsidRDefault="00326143" w:rsidP="00BE08C1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4</w:t>
            </w:r>
          </w:p>
        </w:tc>
        <w:tc>
          <w:tcPr>
            <w:tcW w:w="1047" w:type="dxa"/>
            <w:vAlign w:val="center"/>
          </w:tcPr>
          <w:p w:rsidR="00326143" w:rsidRPr="00085FF8" w:rsidRDefault="00326143" w:rsidP="00BE08C1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Integer</w:t>
            </w:r>
          </w:p>
        </w:tc>
        <w:tc>
          <w:tcPr>
            <w:tcW w:w="3234" w:type="dxa"/>
          </w:tcPr>
          <w:p w:rsidR="00326143" w:rsidRPr="00085FF8" w:rsidRDefault="00326143" w:rsidP="00BE08C1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 xml:space="preserve">Indicates the </w:t>
            </w:r>
            <w:r w:rsidRPr="00085FF8">
              <w:rPr>
                <w:rFonts w:eastAsia="微軟正黑體"/>
                <w:noProof/>
              </w:rPr>
              <w:t>status</w:t>
            </w:r>
            <w:r w:rsidRPr="00085FF8">
              <w:rPr>
                <w:rFonts w:eastAsia="微軟正黑體"/>
              </w:rPr>
              <w:t xml:space="preserve"> of the </w:t>
            </w:r>
            <w:r w:rsidRPr="00085FF8">
              <w:rPr>
                <w:rFonts w:eastAsia="微軟正黑體"/>
                <w:noProof/>
              </w:rPr>
              <w:t>original</w:t>
            </w:r>
            <w:r w:rsidRPr="00085FF8">
              <w:rPr>
                <w:rFonts w:eastAsia="微軟正黑體"/>
              </w:rPr>
              <w:t xml:space="preserve"> request.</w:t>
            </w:r>
          </w:p>
        </w:tc>
        <w:tc>
          <w:tcPr>
            <w:tcW w:w="876" w:type="dxa"/>
            <w:vAlign w:val="center"/>
          </w:tcPr>
          <w:p w:rsidR="00326143" w:rsidRPr="00085FF8" w:rsidRDefault="00127A91" w:rsidP="00BE08C1">
            <w:pPr>
              <w:jc w:val="center"/>
              <w:rPr>
                <w:rFonts w:eastAsia="微軟正黑體"/>
              </w:rPr>
            </w:pPr>
            <w:fldSimple w:instr=" REF _Ref433373013 \r \h  \* MERGEFORMAT ">
              <w:r w:rsidR="00326143" w:rsidRPr="00085FF8">
                <w:rPr>
                  <w:rFonts w:eastAsia="微軟正黑體"/>
                </w:rPr>
                <w:t>3.1.3</w:t>
              </w:r>
            </w:fldSimple>
          </w:p>
        </w:tc>
      </w:tr>
      <w:tr w:rsidR="00326143" w:rsidRPr="00085FF8" w:rsidTr="00BE08C1">
        <w:tc>
          <w:tcPr>
            <w:tcW w:w="446" w:type="dxa"/>
            <w:vMerge/>
          </w:tcPr>
          <w:p w:rsidR="00326143" w:rsidRPr="00085FF8" w:rsidRDefault="00326143" w:rsidP="00BE08C1">
            <w:pPr>
              <w:rPr>
                <w:rFonts w:eastAsia="微軟正黑體"/>
              </w:rPr>
            </w:pPr>
          </w:p>
        </w:tc>
        <w:tc>
          <w:tcPr>
            <w:tcW w:w="2129" w:type="dxa"/>
            <w:vAlign w:val="center"/>
          </w:tcPr>
          <w:p w:rsidR="00326143" w:rsidRPr="00085FF8" w:rsidRDefault="00326143" w:rsidP="00BE08C1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sequence number</w:t>
            </w:r>
          </w:p>
        </w:tc>
        <w:tc>
          <w:tcPr>
            <w:tcW w:w="790" w:type="dxa"/>
            <w:vAlign w:val="center"/>
          </w:tcPr>
          <w:p w:rsidR="00326143" w:rsidRPr="00085FF8" w:rsidRDefault="00326143" w:rsidP="00BE08C1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4</w:t>
            </w:r>
          </w:p>
        </w:tc>
        <w:tc>
          <w:tcPr>
            <w:tcW w:w="1047" w:type="dxa"/>
            <w:vAlign w:val="center"/>
          </w:tcPr>
          <w:p w:rsidR="00326143" w:rsidRPr="00085FF8" w:rsidRDefault="00326143" w:rsidP="00BE08C1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Integer</w:t>
            </w:r>
          </w:p>
        </w:tc>
        <w:tc>
          <w:tcPr>
            <w:tcW w:w="3234" w:type="dxa"/>
          </w:tcPr>
          <w:p w:rsidR="00326143" w:rsidRPr="00085FF8" w:rsidRDefault="00326143" w:rsidP="004D4141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 xml:space="preserve">Set to the same sequence number of original </w:t>
            </w:r>
            <w:r w:rsidR="004D4141" w:rsidRPr="00085FF8">
              <w:rPr>
                <w:rFonts w:eastAsia="微軟正黑體" w:hint="eastAsia"/>
              </w:rPr>
              <w:t>initial</w:t>
            </w:r>
            <w:r w:rsidRPr="00085FF8">
              <w:rPr>
                <w:rFonts w:eastAsia="微軟正黑體" w:hint="eastAsia"/>
              </w:rPr>
              <w:t xml:space="preserve"> </w:t>
            </w:r>
            <w:r w:rsidRPr="00085FF8">
              <w:rPr>
                <w:rFonts w:eastAsia="微軟正黑體"/>
                <w:noProof/>
              </w:rPr>
              <w:t>requests</w:t>
            </w:r>
            <w:r w:rsidRPr="00085FF8">
              <w:rPr>
                <w:rFonts w:eastAsia="微軟正黑體"/>
              </w:rPr>
              <w:t xml:space="preserve"> PDU</w:t>
            </w:r>
          </w:p>
        </w:tc>
        <w:tc>
          <w:tcPr>
            <w:tcW w:w="876" w:type="dxa"/>
            <w:vAlign w:val="center"/>
          </w:tcPr>
          <w:p w:rsidR="00326143" w:rsidRPr="00085FF8" w:rsidRDefault="00127A91" w:rsidP="00BE08C1">
            <w:pPr>
              <w:jc w:val="center"/>
              <w:rPr>
                <w:rFonts w:eastAsia="微軟正黑體"/>
              </w:rPr>
            </w:pPr>
            <w:fldSimple w:instr=" REF _Ref433373050 \r \h  \* MERGEFORMAT ">
              <w:r w:rsidR="00326143" w:rsidRPr="00085FF8">
                <w:rPr>
                  <w:rFonts w:eastAsia="微軟正黑體"/>
                </w:rPr>
                <w:t>3.1.4</w:t>
              </w:r>
            </w:fldSimple>
          </w:p>
        </w:tc>
      </w:tr>
      <w:tr w:rsidR="005B6D43" w:rsidRPr="00085FF8" w:rsidTr="004E306B">
        <w:tc>
          <w:tcPr>
            <w:tcW w:w="446" w:type="dxa"/>
            <w:vMerge w:val="restart"/>
          </w:tcPr>
          <w:p w:rsidR="005B6D43" w:rsidRPr="00085FF8" w:rsidRDefault="005B6D43" w:rsidP="00BE08C1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B</w:t>
            </w:r>
          </w:p>
          <w:p w:rsidR="005B6D43" w:rsidRPr="00085FF8" w:rsidRDefault="005B6D43" w:rsidP="00BE08C1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O</w:t>
            </w:r>
          </w:p>
          <w:p w:rsidR="005B6D43" w:rsidRPr="00085FF8" w:rsidRDefault="005B6D43" w:rsidP="00BE08C1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D</w:t>
            </w:r>
          </w:p>
          <w:p w:rsidR="005B6D43" w:rsidRPr="00085FF8" w:rsidRDefault="005B6D43" w:rsidP="00BE08C1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Y</w:t>
            </w:r>
          </w:p>
        </w:tc>
        <w:tc>
          <w:tcPr>
            <w:tcW w:w="2129" w:type="dxa"/>
            <w:vAlign w:val="center"/>
          </w:tcPr>
          <w:p w:rsidR="005B6D43" w:rsidRPr="00085FF8" w:rsidRDefault="005B6D43" w:rsidP="004E306B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Initial Data</w:t>
            </w:r>
          </w:p>
        </w:tc>
        <w:tc>
          <w:tcPr>
            <w:tcW w:w="790" w:type="dxa"/>
            <w:vAlign w:val="center"/>
          </w:tcPr>
          <w:p w:rsidR="005B6D43" w:rsidRPr="00085FF8" w:rsidRDefault="005B6D43" w:rsidP="00BE08C1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Var.</w:t>
            </w:r>
          </w:p>
        </w:tc>
        <w:tc>
          <w:tcPr>
            <w:tcW w:w="1047" w:type="dxa"/>
            <w:vAlign w:val="center"/>
          </w:tcPr>
          <w:p w:rsidR="005B6D43" w:rsidRPr="00085FF8" w:rsidRDefault="005B6D43" w:rsidP="00BE08C1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C-Octet String</w:t>
            </w:r>
          </w:p>
        </w:tc>
        <w:tc>
          <w:tcPr>
            <w:tcW w:w="3234" w:type="dxa"/>
          </w:tcPr>
          <w:p w:rsidR="005B6D43" w:rsidRPr="00085FF8" w:rsidRDefault="005B6D43" w:rsidP="00BE08C1">
            <w:pPr>
              <w:rPr>
                <w:rFonts w:eastAsia="微軟正黑體"/>
              </w:rPr>
            </w:pPr>
            <w:r w:rsidRPr="00085FF8">
              <w:rPr>
                <w:rFonts w:eastAsia="微軟正黑體" w:cs="Times New Roman"/>
                <w:szCs w:val="24"/>
              </w:rPr>
              <w:t>Mandatory Parameter</w:t>
            </w:r>
            <w:r w:rsidRPr="00085FF8">
              <w:rPr>
                <w:rFonts w:eastAsia="微軟正黑體" w:hint="eastAsia"/>
              </w:rPr>
              <w:t>.</w:t>
            </w:r>
          </w:p>
          <w:p w:rsidR="005B6D43" w:rsidRPr="00085FF8" w:rsidRDefault="005B6D43" w:rsidP="00541EAD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 xml:space="preserve">Information of </w:t>
            </w:r>
            <w:r w:rsidR="00541EAD" w:rsidRPr="00085FF8">
              <w:rPr>
                <w:rFonts w:eastAsia="微軟正黑體" w:hint="eastAsia"/>
              </w:rPr>
              <w:t>initial</w:t>
            </w:r>
            <w:r w:rsidRPr="00085FF8">
              <w:rPr>
                <w:rFonts w:eastAsia="微軟正黑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5B6D43" w:rsidRPr="00085FF8" w:rsidRDefault="00127A91" w:rsidP="00BE08C1">
            <w:pPr>
              <w:jc w:val="center"/>
              <w:rPr>
                <w:rFonts w:eastAsia="微軟正黑體"/>
              </w:rPr>
            </w:pPr>
            <w:fldSimple w:instr=" REF _Ref437854020 \r \h  \* MERGEFORMAT ">
              <w:r w:rsidR="008772B8" w:rsidRPr="00085FF8">
                <w:rPr>
                  <w:rFonts w:eastAsia="微軟正黑體"/>
                </w:rPr>
                <w:t>3.2.2</w:t>
              </w:r>
            </w:fldSimple>
          </w:p>
        </w:tc>
      </w:tr>
      <w:tr w:rsidR="00326143" w:rsidRPr="00085FF8" w:rsidTr="004E306B">
        <w:tc>
          <w:tcPr>
            <w:tcW w:w="446" w:type="dxa"/>
            <w:vMerge/>
          </w:tcPr>
          <w:p w:rsidR="00326143" w:rsidRPr="00085FF8" w:rsidRDefault="00326143" w:rsidP="00BE08C1">
            <w:pPr>
              <w:rPr>
                <w:rFonts w:eastAsia="微軟正黑體"/>
              </w:rPr>
            </w:pPr>
          </w:p>
        </w:tc>
        <w:tc>
          <w:tcPr>
            <w:tcW w:w="2129" w:type="dxa"/>
            <w:vAlign w:val="center"/>
          </w:tcPr>
          <w:p w:rsidR="00326143" w:rsidRPr="00085FF8" w:rsidRDefault="00326143" w:rsidP="004E306B">
            <w:pPr>
              <w:jc w:val="both"/>
              <w:rPr>
                <w:rFonts w:eastAsia="微軟正黑體"/>
              </w:rPr>
            </w:pPr>
          </w:p>
        </w:tc>
        <w:tc>
          <w:tcPr>
            <w:tcW w:w="790" w:type="dxa"/>
            <w:vAlign w:val="center"/>
          </w:tcPr>
          <w:p w:rsidR="00326143" w:rsidRPr="00085FF8" w:rsidRDefault="00326143" w:rsidP="00BE08C1">
            <w:pPr>
              <w:jc w:val="center"/>
              <w:rPr>
                <w:rFonts w:eastAsia="微軟正黑體"/>
              </w:rPr>
            </w:pPr>
          </w:p>
        </w:tc>
        <w:tc>
          <w:tcPr>
            <w:tcW w:w="1047" w:type="dxa"/>
            <w:vAlign w:val="center"/>
          </w:tcPr>
          <w:p w:rsidR="00326143" w:rsidRPr="00085FF8" w:rsidRDefault="00326143" w:rsidP="00BE08C1">
            <w:pPr>
              <w:jc w:val="center"/>
              <w:rPr>
                <w:rFonts w:eastAsia="微軟正黑體"/>
              </w:rPr>
            </w:pPr>
          </w:p>
        </w:tc>
        <w:tc>
          <w:tcPr>
            <w:tcW w:w="3234" w:type="dxa"/>
          </w:tcPr>
          <w:p w:rsidR="00326143" w:rsidRPr="00085FF8" w:rsidRDefault="00326143" w:rsidP="00BE08C1">
            <w:pPr>
              <w:rPr>
                <w:rFonts w:eastAsia="微軟正黑體"/>
              </w:rPr>
            </w:pPr>
          </w:p>
        </w:tc>
        <w:tc>
          <w:tcPr>
            <w:tcW w:w="876" w:type="dxa"/>
            <w:vAlign w:val="center"/>
          </w:tcPr>
          <w:p w:rsidR="00326143" w:rsidRPr="00085FF8" w:rsidRDefault="00326143" w:rsidP="00BE08C1">
            <w:pPr>
              <w:jc w:val="center"/>
              <w:rPr>
                <w:rFonts w:eastAsia="微軟正黑體"/>
              </w:rPr>
            </w:pPr>
          </w:p>
        </w:tc>
      </w:tr>
    </w:tbl>
    <w:p w:rsidR="00316729" w:rsidRPr="00085FF8" w:rsidRDefault="00316729" w:rsidP="00D134F1">
      <w:pPr>
        <w:rPr>
          <w:rFonts w:eastAsia="微軟正黑體" w:cs="Times New Roman"/>
          <w:sz w:val="32"/>
          <w:szCs w:val="32"/>
        </w:rPr>
      </w:pPr>
    </w:p>
    <w:p w:rsidR="001458D8" w:rsidRPr="00085FF8" w:rsidRDefault="001458D8" w:rsidP="001458D8">
      <w:pPr>
        <w:pStyle w:val="3"/>
        <w:rPr>
          <w:rFonts w:eastAsia="微軟正黑體"/>
        </w:rPr>
      </w:pPr>
      <w:bookmarkStart w:id="16" w:name="_Toc464203018"/>
      <w:r w:rsidRPr="00085FF8">
        <w:rPr>
          <w:rFonts w:eastAsia="微軟正黑體" w:hint="eastAsia"/>
        </w:rPr>
        <w:t>Sign up</w:t>
      </w:r>
      <w:r w:rsidRPr="00085FF8">
        <w:rPr>
          <w:rFonts w:eastAsia="微軟正黑體"/>
        </w:rPr>
        <w:t xml:space="preserve"> </w:t>
      </w:r>
      <w:r w:rsidRPr="00085FF8">
        <w:rPr>
          <w:rFonts w:eastAsia="微軟正黑體"/>
          <w:noProof/>
        </w:rPr>
        <w:t>request</w:t>
      </w:r>
      <w:r w:rsidRPr="00085FF8">
        <w:rPr>
          <w:rFonts w:eastAsia="微軟正黑體"/>
        </w:rPr>
        <w:t xml:space="preserve"> syntax</w:t>
      </w:r>
      <w:bookmarkEnd w:id="16"/>
    </w:p>
    <w:tbl>
      <w:tblPr>
        <w:tblStyle w:val="aa"/>
        <w:tblW w:w="0" w:type="auto"/>
        <w:tblLook w:val="04A0"/>
      </w:tblPr>
      <w:tblGrid>
        <w:gridCol w:w="445"/>
        <w:gridCol w:w="2143"/>
        <w:gridCol w:w="789"/>
        <w:gridCol w:w="1042"/>
        <w:gridCol w:w="3227"/>
        <w:gridCol w:w="876"/>
      </w:tblGrid>
      <w:tr w:rsidR="003F6EB9" w:rsidRPr="00085FF8" w:rsidTr="006B7354">
        <w:tc>
          <w:tcPr>
            <w:tcW w:w="445" w:type="dxa"/>
            <w:vMerge w:val="restart"/>
            <w:vAlign w:val="center"/>
          </w:tcPr>
          <w:p w:rsidR="003F6EB9" w:rsidRPr="00085FF8" w:rsidRDefault="003F6EB9" w:rsidP="006B7354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H</w:t>
            </w:r>
          </w:p>
          <w:p w:rsidR="003F6EB9" w:rsidRPr="00085FF8" w:rsidRDefault="003F6EB9" w:rsidP="006B7354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E</w:t>
            </w:r>
          </w:p>
          <w:p w:rsidR="003F6EB9" w:rsidRPr="00085FF8" w:rsidRDefault="003F6EB9" w:rsidP="006B7354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A</w:t>
            </w:r>
          </w:p>
          <w:p w:rsidR="003F6EB9" w:rsidRPr="00085FF8" w:rsidRDefault="003F6EB9" w:rsidP="006B7354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D</w:t>
            </w:r>
          </w:p>
          <w:p w:rsidR="003F6EB9" w:rsidRPr="00085FF8" w:rsidRDefault="003F6EB9" w:rsidP="006B7354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E</w:t>
            </w:r>
          </w:p>
          <w:p w:rsidR="003F6EB9" w:rsidRPr="00085FF8" w:rsidRDefault="003F6EB9" w:rsidP="006B7354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lastRenderedPageBreak/>
              <w:t>R</w:t>
            </w:r>
          </w:p>
        </w:tc>
        <w:tc>
          <w:tcPr>
            <w:tcW w:w="2143" w:type="dxa"/>
            <w:vAlign w:val="center"/>
          </w:tcPr>
          <w:p w:rsidR="003F6EB9" w:rsidRPr="00085FF8" w:rsidRDefault="003F6EB9" w:rsidP="006B7354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lastRenderedPageBreak/>
              <w:t>Field Name</w:t>
            </w:r>
          </w:p>
        </w:tc>
        <w:tc>
          <w:tcPr>
            <w:tcW w:w="789" w:type="dxa"/>
            <w:vAlign w:val="center"/>
          </w:tcPr>
          <w:p w:rsidR="003F6EB9" w:rsidRPr="00085FF8" w:rsidRDefault="003F6EB9" w:rsidP="006B7354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Size</w:t>
            </w:r>
          </w:p>
          <w:p w:rsidR="003F6EB9" w:rsidRPr="00085FF8" w:rsidRDefault="003F6EB9" w:rsidP="006B7354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octets</w:t>
            </w:r>
          </w:p>
        </w:tc>
        <w:tc>
          <w:tcPr>
            <w:tcW w:w="1042" w:type="dxa"/>
            <w:vAlign w:val="center"/>
          </w:tcPr>
          <w:p w:rsidR="003F6EB9" w:rsidRPr="00085FF8" w:rsidRDefault="003F6EB9" w:rsidP="006B7354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Type</w:t>
            </w:r>
          </w:p>
        </w:tc>
        <w:tc>
          <w:tcPr>
            <w:tcW w:w="3227" w:type="dxa"/>
            <w:vAlign w:val="center"/>
          </w:tcPr>
          <w:p w:rsidR="003F6EB9" w:rsidRPr="00085FF8" w:rsidRDefault="003F6EB9" w:rsidP="006B7354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3F6EB9" w:rsidRPr="00085FF8" w:rsidRDefault="003F6EB9" w:rsidP="006B7354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Ref.</w:t>
            </w:r>
          </w:p>
        </w:tc>
      </w:tr>
      <w:tr w:rsidR="003F6EB9" w:rsidRPr="00085FF8" w:rsidTr="006B7354">
        <w:tc>
          <w:tcPr>
            <w:tcW w:w="445" w:type="dxa"/>
            <w:vMerge/>
          </w:tcPr>
          <w:p w:rsidR="003F6EB9" w:rsidRPr="00085FF8" w:rsidRDefault="003F6EB9" w:rsidP="006B7354">
            <w:pPr>
              <w:rPr>
                <w:rFonts w:eastAsia="微軟正黑體"/>
              </w:rPr>
            </w:pPr>
          </w:p>
        </w:tc>
        <w:tc>
          <w:tcPr>
            <w:tcW w:w="2143" w:type="dxa"/>
            <w:vAlign w:val="center"/>
          </w:tcPr>
          <w:p w:rsidR="003F6EB9" w:rsidRPr="00085FF8" w:rsidRDefault="003F6EB9" w:rsidP="006B7354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command length</w:t>
            </w:r>
          </w:p>
        </w:tc>
        <w:tc>
          <w:tcPr>
            <w:tcW w:w="789" w:type="dxa"/>
            <w:vAlign w:val="center"/>
          </w:tcPr>
          <w:p w:rsidR="003F6EB9" w:rsidRPr="00085FF8" w:rsidRDefault="003F6EB9" w:rsidP="006B7354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4</w:t>
            </w:r>
          </w:p>
        </w:tc>
        <w:tc>
          <w:tcPr>
            <w:tcW w:w="1042" w:type="dxa"/>
            <w:vAlign w:val="center"/>
          </w:tcPr>
          <w:p w:rsidR="003F6EB9" w:rsidRPr="00085FF8" w:rsidRDefault="003F6EB9" w:rsidP="006B7354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Integer</w:t>
            </w:r>
          </w:p>
        </w:tc>
        <w:tc>
          <w:tcPr>
            <w:tcW w:w="3227" w:type="dxa"/>
          </w:tcPr>
          <w:p w:rsidR="003F6EB9" w:rsidRPr="00085FF8" w:rsidRDefault="003F6EB9" w:rsidP="006B7354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Set to overall length of PDU</w:t>
            </w:r>
          </w:p>
        </w:tc>
        <w:tc>
          <w:tcPr>
            <w:tcW w:w="876" w:type="dxa"/>
            <w:vAlign w:val="center"/>
          </w:tcPr>
          <w:p w:rsidR="003F6EB9" w:rsidRPr="00085FF8" w:rsidRDefault="00127A91" w:rsidP="006B7354">
            <w:pPr>
              <w:jc w:val="center"/>
              <w:rPr>
                <w:rFonts w:eastAsia="微軟正黑體"/>
              </w:rPr>
            </w:pPr>
            <w:fldSimple w:instr=" REF _Ref433372977 \r \h  \* MERGEFORMAT ">
              <w:r w:rsidR="003F6EB9" w:rsidRPr="00085FF8">
                <w:rPr>
                  <w:rFonts w:eastAsia="微軟正黑體"/>
                </w:rPr>
                <w:t>3.1.1</w:t>
              </w:r>
            </w:fldSimple>
          </w:p>
        </w:tc>
      </w:tr>
      <w:tr w:rsidR="003F6EB9" w:rsidRPr="00085FF8" w:rsidTr="006B7354">
        <w:tc>
          <w:tcPr>
            <w:tcW w:w="445" w:type="dxa"/>
            <w:vMerge/>
          </w:tcPr>
          <w:p w:rsidR="003F6EB9" w:rsidRPr="00085FF8" w:rsidRDefault="003F6EB9" w:rsidP="006B7354">
            <w:pPr>
              <w:rPr>
                <w:rFonts w:eastAsia="微軟正黑體"/>
              </w:rPr>
            </w:pPr>
          </w:p>
        </w:tc>
        <w:tc>
          <w:tcPr>
            <w:tcW w:w="2143" w:type="dxa"/>
            <w:vAlign w:val="center"/>
          </w:tcPr>
          <w:p w:rsidR="003F6EB9" w:rsidRPr="00085FF8" w:rsidRDefault="003F6EB9" w:rsidP="006B7354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command id</w:t>
            </w:r>
          </w:p>
        </w:tc>
        <w:tc>
          <w:tcPr>
            <w:tcW w:w="789" w:type="dxa"/>
            <w:vAlign w:val="center"/>
          </w:tcPr>
          <w:p w:rsidR="003F6EB9" w:rsidRPr="00085FF8" w:rsidRDefault="003F6EB9" w:rsidP="006B7354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4</w:t>
            </w:r>
          </w:p>
        </w:tc>
        <w:tc>
          <w:tcPr>
            <w:tcW w:w="1042" w:type="dxa"/>
            <w:vAlign w:val="center"/>
          </w:tcPr>
          <w:p w:rsidR="003F6EB9" w:rsidRPr="00085FF8" w:rsidRDefault="003F6EB9" w:rsidP="006B7354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Integer</w:t>
            </w:r>
          </w:p>
        </w:tc>
        <w:tc>
          <w:tcPr>
            <w:tcW w:w="3227" w:type="dxa"/>
          </w:tcPr>
          <w:p w:rsidR="003F6EB9" w:rsidRPr="00085FF8" w:rsidRDefault="003F6EB9" w:rsidP="00BA3FCF">
            <w:pPr>
              <w:ind w:left="120" w:hangingChars="50" w:hanging="120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 xml:space="preserve">Value corresponding to </w:t>
            </w:r>
            <w:r w:rsidR="00BA3FCF" w:rsidRPr="00085FF8">
              <w:rPr>
                <w:rFonts w:eastAsia="微軟正黑體" w:hint="eastAsia"/>
              </w:rPr>
              <w:t>sign up</w:t>
            </w:r>
            <w:r w:rsidRPr="00085FF8">
              <w:rPr>
                <w:rFonts w:eastAsia="微軟正黑體" w:hint="eastAsia"/>
              </w:rPr>
              <w:t xml:space="preserve"> </w:t>
            </w:r>
            <w:r w:rsidRPr="00085FF8">
              <w:rPr>
                <w:rFonts w:eastAsia="微軟正黑體"/>
              </w:rPr>
              <w:t>request</w:t>
            </w:r>
          </w:p>
        </w:tc>
        <w:tc>
          <w:tcPr>
            <w:tcW w:w="876" w:type="dxa"/>
            <w:vAlign w:val="center"/>
          </w:tcPr>
          <w:p w:rsidR="003F6EB9" w:rsidRPr="00085FF8" w:rsidRDefault="00127A91" w:rsidP="006B7354">
            <w:pPr>
              <w:jc w:val="center"/>
              <w:rPr>
                <w:rFonts w:eastAsia="微軟正黑體"/>
              </w:rPr>
            </w:pPr>
            <w:fldSimple w:instr=" REF _Ref433373034 \r \h  \* MERGEFORMAT ">
              <w:r w:rsidR="003F6EB9" w:rsidRPr="00085FF8">
                <w:rPr>
                  <w:rFonts w:eastAsia="微軟正黑體"/>
                </w:rPr>
                <w:t>3.1.2</w:t>
              </w:r>
            </w:fldSimple>
          </w:p>
        </w:tc>
      </w:tr>
      <w:tr w:rsidR="003F6EB9" w:rsidRPr="00085FF8" w:rsidTr="006B7354">
        <w:tc>
          <w:tcPr>
            <w:tcW w:w="445" w:type="dxa"/>
            <w:vMerge/>
          </w:tcPr>
          <w:p w:rsidR="003F6EB9" w:rsidRPr="00085FF8" w:rsidRDefault="003F6EB9" w:rsidP="006B7354">
            <w:pPr>
              <w:rPr>
                <w:rFonts w:eastAsia="微軟正黑體"/>
              </w:rPr>
            </w:pPr>
          </w:p>
        </w:tc>
        <w:tc>
          <w:tcPr>
            <w:tcW w:w="2143" w:type="dxa"/>
            <w:vAlign w:val="center"/>
          </w:tcPr>
          <w:p w:rsidR="003F6EB9" w:rsidRPr="00085FF8" w:rsidRDefault="003F6EB9" w:rsidP="006B7354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command status</w:t>
            </w:r>
          </w:p>
        </w:tc>
        <w:tc>
          <w:tcPr>
            <w:tcW w:w="789" w:type="dxa"/>
            <w:vAlign w:val="center"/>
          </w:tcPr>
          <w:p w:rsidR="003F6EB9" w:rsidRPr="00085FF8" w:rsidRDefault="003F6EB9" w:rsidP="006B7354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4</w:t>
            </w:r>
          </w:p>
        </w:tc>
        <w:tc>
          <w:tcPr>
            <w:tcW w:w="1042" w:type="dxa"/>
            <w:vAlign w:val="center"/>
          </w:tcPr>
          <w:p w:rsidR="003F6EB9" w:rsidRPr="00085FF8" w:rsidRDefault="003F6EB9" w:rsidP="006B7354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Integer</w:t>
            </w:r>
          </w:p>
        </w:tc>
        <w:tc>
          <w:tcPr>
            <w:tcW w:w="3227" w:type="dxa"/>
          </w:tcPr>
          <w:p w:rsidR="003F6EB9" w:rsidRPr="00085FF8" w:rsidRDefault="003F6EB9" w:rsidP="006B7354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Set to STATUS_ROK</w:t>
            </w:r>
          </w:p>
        </w:tc>
        <w:tc>
          <w:tcPr>
            <w:tcW w:w="876" w:type="dxa"/>
            <w:vAlign w:val="center"/>
          </w:tcPr>
          <w:p w:rsidR="003F6EB9" w:rsidRPr="00085FF8" w:rsidRDefault="00127A91" w:rsidP="006B7354">
            <w:pPr>
              <w:jc w:val="center"/>
              <w:rPr>
                <w:rFonts w:eastAsia="微軟正黑體"/>
              </w:rPr>
            </w:pPr>
            <w:fldSimple w:instr=" REF _Ref433373013 \r \h  \* MERGEFORMAT ">
              <w:r w:rsidR="003F6EB9" w:rsidRPr="00085FF8">
                <w:rPr>
                  <w:rFonts w:eastAsia="微軟正黑體"/>
                </w:rPr>
                <w:t>3.1.3</w:t>
              </w:r>
            </w:fldSimple>
          </w:p>
        </w:tc>
      </w:tr>
      <w:tr w:rsidR="003F6EB9" w:rsidRPr="00085FF8" w:rsidTr="006B7354">
        <w:tc>
          <w:tcPr>
            <w:tcW w:w="445" w:type="dxa"/>
            <w:vMerge/>
          </w:tcPr>
          <w:p w:rsidR="003F6EB9" w:rsidRPr="00085FF8" w:rsidRDefault="003F6EB9" w:rsidP="006B7354">
            <w:pPr>
              <w:rPr>
                <w:rFonts w:eastAsia="微軟正黑體"/>
              </w:rPr>
            </w:pPr>
          </w:p>
        </w:tc>
        <w:tc>
          <w:tcPr>
            <w:tcW w:w="2143" w:type="dxa"/>
            <w:vAlign w:val="center"/>
          </w:tcPr>
          <w:p w:rsidR="003F6EB9" w:rsidRPr="00085FF8" w:rsidRDefault="003F6EB9" w:rsidP="006B7354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sequence number</w:t>
            </w:r>
          </w:p>
        </w:tc>
        <w:tc>
          <w:tcPr>
            <w:tcW w:w="789" w:type="dxa"/>
            <w:vAlign w:val="center"/>
          </w:tcPr>
          <w:p w:rsidR="003F6EB9" w:rsidRPr="00085FF8" w:rsidRDefault="003F6EB9" w:rsidP="006B7354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4</w:t>
            </w:r>
          </w:p>
        </w:tc>
        <w:tc>
          <w:tcPr>
            <w:tcW w:w="1042" w:type="dxa"/>
            <w:vAlign w:val="center"/>
          </w:tcPr>
          <w:p w:rsidR="003F6EB9" w:rsidRPr="00085FF8" w:rsidRDefault="003F6EB9" w:rsidP="006B7354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Integer</w:t>
            </w:r>
          </w:p>
        </w:tc>
        <w:tc>
          <w:tcPr>
            <w:tcW w:w="3227" w:type="dxa"/>
          </w:tcPr>
          <w:p w:rsidR="003F6EB9" w:rsidRPr="00085FF8" w:rsidRDefault="003F6EB9" w:rsidP="00D92EF8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 xml:space="preserve">Set to a unique sequence number. The associated </w:t>
            </w:r>
            <w:r w:rsidR="00D92EF8" w:rsidRPr="00085FF8">
              <w:rPr>
                <w:rFonts w:eastAsia="微軟正黑體" w:hint="eastAsia"/>
              </w:rPr>
              <w:t>sign up</w:t>
            </w:r>
            <w:r w:rsidRPr="00085FF8">
              <w:rPr>
                <w:rFonts w:eastAsia="微軟正黑體" w:hint="eastAsia"/>
              </w:rPr>
              <w:t xml:space="preserve"> </w:t>
            </w:r>
            <w:r w:rsidRPr="00085FF8">
              <w:rPr>
                <w:rFonts w:eastAsia="微軟正黑體"/>
              </w:rPr>
              <w:t>response PDU should echo the same sequence number</w:t>
            </w:r>
            <w:r w:rsidRPr="00085FF8">
              <w:rPr>
                <w:rFonts w:eastAsia="微軟正黑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3F6EB9" w:rsidRPr="00085FF8" w:rsidRDefault="00127A91" w:rsidP="006B7354">
            <w:pPr>
              <w:jc w:val="center"/>
              <w:rPr>
                <w:rFonts w:eastAsia="微軟正黑體"/>
              </w:rPr>
            </w:pPr>
            <w:fldSimple w:instr=" REF _Ref433373050 \r \h  \* MERGEFORMAT ">
              <w:r w:rsidR="003F6EB9" w:rsidRPr="00085FF8">
                <w:rPr>
                  <w:rFonts w:eastAsia="微軟正黑體"/>
                </w:rPr>
                <w:t>3.1.4</w:t>
              </w:r>
            </w:fldSimple>
          </w:p>
        </w:tc>
      </w:tr>
      <w:tr w:rsidR="003F6EB9" w:rsidRPr="00085FF8" w:rsidTr="006B7354">
        <w:tc>
          <w:tcPr>
            <w:tcW w:w="445" w:type="dxa"/>
            <w:vMerge w:val="restart"/>
            <w:vAlign w:val="center"/>
          </w:tcPr>
          <w:p w:rsidR="003F6EB9" w:rsidRPr="00085FF8" w:rsidRDefault="003F6EB9" w:rsidP="006B7354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B</w:t>
            </w:r>
          </w:p>
          <w:p w:rsidR="003F6EB9" w:rsidRPr="00085FF8" w:rsidRDefault="003F6EB9" w:rsidP="006B7354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O</w:t>
            </w:r>
          </w:p>
          <w:p w:rsidR="003F6EB9" w:rsidRPr="00085FF8" w:rsidRDefault="003F6EB9" w:rsidP="006B7354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D</w:t>
            </w:r>
          </w:p>
          <w:p w:rsidR="003F6EB9" w:rsidRPr="00085FF8" w:rsidRDefault="003F6EB9" w:rsidP="006B7354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Y</w:t>
            </w:r>
          </w:p>
        </w:tc>
        <w:tc>
          <w:tcPr>
            <w:tcW w:w="2143" w:type="dxa"/>
            <w:vAlign w:val="center"/>
          </w:tcPr>
          <w:p w:rsidR="003F6EB9" w:rsidRPr="00085FF8" w:rsidRDefault="00D861CF" w:rsidP="006B7354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Service</w:t>
            </w:r>
            <w:r w:rsidR="003F6EB9" w:rsidRPr="00085FF8">
              <w:rPr>
                <w:rFonts w:eastAsia="微軟正黑體" w:hint="eastAsia"/>
              </w:rPr>
              <w:t xml:space="preserve"> Type</w:t>
            </w:r>
          </w:p>
        </w:tc>
        <w:tc>
          <w:tcPr>
            <w:tcW w:w="789" w:type="dxa"/>
            <w:vAlign w:val="center"/>
          </w:tcPr>
          <w:p w:rsidR="003F6EB9" w:rsidRPr="00085FF8" w:rsidRDefault="003F6EB9" w:rsidP="006B7354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4</w:t>
            </w:r>
          </w:p>
        </w:tc>
        <w:tc>
          <w:tcPr>
            <w:tcW w:w="1042" w:type="dxa"/>
            <w:vAlign w:val="center"/>
          </w:tcPr>
          <w:p w:rsidR="003F6EB9" w:rsidRPr="00085FF8" w:rsidRDefault="003F6EB9" w:rsidP="006B7354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Integer</w:t>
            </w:r>
          </w:p>
        </w:tc>
        <w:tc>
          <w:tcPr>
            <w:tcW w:w="3227" w:type="dxa"/>
          </w:tcPr>
          <w:p w:rsidR="003F6EB9" w:rsidRPr="00085FF8" w:rsidRDefault="003F6EB9" w:rsidP="006B7354">
            <w:pPr>
              <w:rPr>
                <w:rFonts w:eastAsia="微軟正黑體"/>
              </w:rPr>
            </w:pPr>
            <w:r w:rsidRPr="00085FF8">
              <w:rPr>
                <w:rFonts w:eastAsia="微軟正黑體" w:cs="Times New Roman"/>
                <w:szCs w:val="24"/>
              </w:rPr>
              <w:t>Mandatory Parameter</w:t>
            </w:r>
            <w:r w:rsidRPr="00085FF8">
              <w:rPr>
                <w:rFonts w:eastAsia="微軟正黑體" w:hint="eastAsia"/>
              </w:rPr>
              <w:t>.</w:t>
            </w:r>
          </w:p>
          <w:p w:rsidR="004A4DB1" w:rsidRPr="00085FF8" w:rsidRDefault="004A4DB1" w:rsidP="006B7354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Reference Service type.</w:t>
            </w:r>
          </w:p>
        </w:tc>
        <w:tc>
          <w:tcPr>
            <w:tcW w:w="876" w:type="dxa"/>
            <w:vAlign w:val="center"/>
          </w:tcPr>
          <w:p w:rsidR="003F6EB9" w:rsidRPr="00085FF8" w:rsidRDefault="00127A91" w:rsidP="005B78AD">
            <w:pPr>
              <w:jc w:val="center"/>
              <w:rPr>
                <w:rFonts w:eastAsia="微軟正黑體"/>
              </w:rPr>
            </w:pPr>
            <w:fldSimple w:instr=" REF _Ref437859915 \r \h  \* MERGEFORMAT ">
              <w:r w:rsidR="00064A39" w:rsidRPr="00085FF8">
                <w:rPr>
                  <w:rFonts w:eastAsia="微軟正黑體"/>
                </w:rPr>
                <w:t>3.2.1</w:t>
              </w:r>
            </w:fldSimple>
          </w:p>
        </w:tc>
      </w:tr>
      <w:tr w:rsidR="00E70E3C" w:rsidRPr="00085FF8" w:rsidTr="006B7354">
        <w:tc>
          <w:tcPr>
            <w:tcW w:w="445" w:type="dxa"/>
            <w:vMerge/>
          </w:tcPr>
          <w:p w:rsidR="00E70E3C" w:rsidRPr="00085FF8" w:rsidRDefault="00E70E3C" w:rsidP="006B7354">
            <w:pPr>
              <w:rPr>
                <w:rFonts w:eastAsia="微軟正黑體"/>
              </w:rPr>
            </w:pPr>
          </w:p>
        </w:tc>
        <w:tc>
          <w:tcPr>
            <w:tcW w:w="2143" w:type="dxa"/>
            <w:vAlign w:val="center"/>
          </w:tcPr>
          <w:p w:rsidR="00E70E3C" w:rsidRPr="00085FF8" w:rsidRDefault="00E70E3C" w:rsidP="006B7354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Sign up Data</w:t>
            </w:r>
          </w:p>
        </w:tc>
        <w:tc>
          <w:tcPr>
            <w:tcW w:w="789" w:type="dxa"/>
            <w:vAlign w:val="center"/>
          </w:tcPr>
          <w:p w:rsidR="00E70E3C" w:rsidRPr="00085FF8" w:rsidRDefault="00E70E3C" w:rsidP="006B7354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Var.</w:t>
            </w:r>
          </w:p>
        </w:tc>
        <w:tc>
          <w:tcPr>
            <w:tcW w:w="1042" w:type="dxa"/>
            <w:vAlign w:val="center"/>
          </w:tcPr>
          <w:p w:rsidR="00E70E3C" w:rsidRPr="00085FF8" w:rsidRDefault="00E70E3C" w:rsidP="006B7354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C-Octet String</w:t>
            </w:r>
          </w:p>
        </w:tc>
        <w:tc>
          <w:tcPr>
            <w:tcW w:w="3227" w:type="dxa"/>
          </w:tcPr>
          <w:p w:rsidR="00E70E3C" w:rsidRPr="00085FF8" w:rsidRDefault="00E70E3C" w:rsidP="006B7354">
            <w:pPr>
              <w:rPr>
                <w:rFonts w:eastAsia="微軟正黑體"/>
              </w:rPr>
            </w:pPr>
            <w:r w:rsidRPr="00085FF8">
              <w:rPr>
                <w:rFonts w:eastAsia="微軟正黑體" w:cs="Times New Roman"/>
                <w:szCs w:val="24"/>
              </w:rPr>
              <w:t>Mandatory Parameter</w:t>
            </w:r>
            <w:r w:rsidRPr="00085FF8">
              <w:rPr>
                <w:rFonts w:eastAsia="微軟正黑體" w:hint="eastAsia"/>
              </w:rPr>
              <w:t>.</w:t>
            </w:r>
          </w:p>
          <w:p w:rsidR="00E70E3C" w:rsidRPr="00085FF8" w:rsidRDefault="0038615E" w:rsidP="00081563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JSON Data</w:t>
            </w:r>
            <w:r w:rsidR="00E70E3C" w:rsidRPr="00085FF8">
              <w:rPr>
                <w:rFonts w:eastAsia="微軟正黑體" w:hint="eastAsia"/>
              </w:rPr>
              <w:t xml:space="preserve"> of </w:t>
            </w:r>
            <w:r w:rsidR="00081563" w:rsidRPr="00085FF8">
              <w:rPr>
                <w:rFonts w:eastAsia="微軟正黑體" w:hint="eastAsia"/>
              </w:rPr>
              <w:t>sign up</w:t>
            </w:r>
            <w:r w:rsidR="00E70E3C" w:rsidRPr="00085FF8">
              <w:rPr>
                <w:rFonts w:eastAsia="微軟正黑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E70E3C" w:rsidRPr="00085FF8" w:rsidRDefault="00E70E3C" w:rsidP="006B7354">
            <w:pPr>
              <w:jc w:val="center"/>
              <w:rPr>
                <w:rFonts w:eastAsia="微軟正黑體"/>
              </w:rPr>
            </w:pPr>
          </w:p>
        </w:tc>
      </w:tr>
    </w:tbl>
    <w:p w:rsidR="00CB452D" w:rsidRPr="00085FF8" w:rsidRDefault="00CB452D" w:rsidP="00D134F1">
      <w:pPr>
        <w:rPr>
          <w:rFonts w:eastAsia="微軟正黑體" w:cs="Times New Roman"/>
          <w:sz w:val="32"/>
          <w:szCs w:val="32"/>
        </w:rPr>
      </w:pPr>
    </w:p>
    <w:p w:rsidR="00514D92" w:rsidRPr="00085FF8" w:rsidRDefault="00514D92" w:rsidP="00514D92">
      <w:pPr>
        <w:pStyle w:val="3"/>
        <w:rPr>
          <w:rFonts w:eastAsia="微軟正黑體"/>
        </w:rPr>
      </w:pPr>
      <w:bookmarkStart w:id="17" w:name="_Toc464203019"/>
      <w:r w:rsidRPr="00085FF8">
        <w:rPr>
          <w:rFonts w:eastAsia="微軟正黑體" w:hint="eastAsia"/>
        </w:rPr>
        <w:t>Sign up</w:t>
      </w:r>
      <w:r w:rsidRPr="00085FF8">
        <w:rPr>
          <w:rFonts w:eastAsia="微軟正黑體"/>
        </w:rPr>
        <w:t xml:space="preserve"> </w:t>
      </w:r>
      <w:r w:rsidRPr="00085FF8">
        <w:rPr>
          <w:rFonts w:eastAsia="微軟正黑體" w:hint="eastAsia"/>
          <w:noProof/>
        </w:rPr>
        <w:t>response</w:t>
      </w:r>
      <w:r w:rsidRPr="00085FF8">
        <w:rPr>
          <w:rFonts w:eastAsia="微軟正黑體"/>
        </w:rPr>
        <w:t xml:space="preserve"> syntax</w:t>
      </w:r>
      <w:bookmarkEnd w:id="17"/>
    </w:p>
    <w:tbl>
      <w:tblPr>
        <w:tblStyle w:val="aa"/>
        <w:tblW w:w="0" w:type="auto"/>
        <w:tblLook w:val="04A0"/>
      </w:tblPr>
      <w:tblGrid>
        <w:gridCol w:w="446"/>
        <w:gridCol w:w="2129"/>
        <w:gridCol w:w="790"/>
        <w:gridCol w:w="1047"/>
        <w:gridCol w:w="3234"/>
        <w:gridCol w:w="876"/>
      </w:tblGrid>
      <w:tr w:rsidR="00DC51B9" w:rsidRPr="00085FF8" w:rsidTr="006B7354">
        <w:tc>
          <w:tcPr>
            <w:tcW w:w="446" w:type="dxa"/>
            <w:vMerge w:val="restart"/>
          </w:tcPr>
          <w:p w:rsidR="00DC51B9" w:rsidRPr="00085FF8" w:rsidRDefault="00DC51B9" w:rsidP="006B7354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H</w:t>
            </w:r>
          </w:p>
          <w:p w:rsidR="00DC51B9" w:rsidRPr="00085FF8" w:rsidRDefault="00DC51B9" w:rsidP="006B7354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E</w:t>
            </w:r>
          </w:p>
          <w:p w:rsidR="00DC51B9" w:rsidRPr="00085FF8" w:rsidRDefault="00DC51B9" w:rsidP="006B7354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A</w:t>
            </w:r>
          </w:p>
          <w:p w:rsidR="00DC51B9" w:rsidRPr="00085FF8" w:rsidRDefault="00DC51B9" w:rsidP="006B7354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D</w:t>
            </w:r>
          </w:p>
          <w:p w:rsidR="00DC51B9" w:rsidRPr="00085FF8" w:rsidRDefault="00DC51B9" w:rsidP="006B7354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E</w:t>
            </w:r>
          </w:p>
          <w:p w:rsidR="00DC51B9" w:rsidRPr="00085FF8" w:rsidRDefault="00DC51B9" w:rsidP="006B7354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R</w:t>
            </w:r>
          </w:p>
        </w:tc>
        <w:tc>
          <w:tcPr>
            <w:tcW w:w="2129" w:type="dxa"/>
            <w:vAlign w:val="center"/>
          </w:tcPr>
          <w:p w:rsidR="00DC51B9" w:rsidRPr="00085FF8" w:rsidRDefault="00DC51B9" w:rsidP="006B7354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Field Name</w:t>
            </w:r>
          </w:p>
        </w:tc>
        <w:tc>
          <w:tcPr>
            <w:tcW w:w="790" w:type="dxa"/>
            <w:vAlign w:val="center"/>
          </w:tcPr>
          <w:p w:rsidR="00DC51B9" w:rsidRPr="00085FF8" w:rsidRDefault="00DC51B9" w:rsidP="006B7354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Size</w:t>
            </w:r>
          </w:p>
          <w:p w:rsidR="00DC51B9" w:rsidRPr="00085FF8" w:rsidRDefault="00DC51B9" w:rsidP="006B7354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octets</w:t>
            </w:r>
          </w:p>
        </w:tc>
        <w:tc>
          <w:tcPr>
            <w:tcW w:w="1047" w:type="dxa"/>
            <w:vAlign w:val="center"/>
          </w:tcPr>
          <w:p w:rsidR="00DC51B9" w:rsidRPr="00085FF8" w:rsidRDefault="00DC51B9" w:rsidP="006B7354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Type</w:t>
            </w:r>
          </w:p>
        </w:tc>
        <w:tc>
          <w:tcPr>
            <w:tcW w:w="3234" w:type="dxa"/>
            <w:vAlign w:val="center"/>
          </w:tcPr>
          <w:p w:rsidR="00DC51B9" w:rsidRPr="00085FF8" w:rsidRDefault="00DC51B9" w:rsidP="006B7354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DC51B9" w:rsidRPr="00085FF8" w:rsidRDefault="00DC51B9" w:rsidP="006B7354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Ref.</w:t>
            </w:r>
          </w:p>
        </w:tc>
      </w:tr>
      <w:tr w:rsidR="00DC51B9" w:rsidRPr="00085FF8" w:rsidTr="006B7354">
        <w:tc>
          <w:tcPr>
            <w:tcW w:w="446" w:type="dxa"/>
            <w:vMerge/>
          </w:tcPr>
          <w:p w:rsidR="00DC51B9" w:rsidRPr="00085FF8" w:rsidRDefault="00DC51B9" w:rsidP="006B7354">
            <w:pPr>
              <w:rPr>
                <w:rFonts w:eastAsia="微軟正黑體"/>
              </w:rPr>
            </w:pPr>
          </w:p>
        </w:tc>
        <w:tc>
          <w:tcPr>
            <w:tcW w:w="2129" w:type="dxa"/>
            <w:vAlign w:val="center"/>
          </w:tcPr>
          <w:p w:rsidR="00DC51B9" w:rsidRPr="00085FF8" w:rsidRDefault="00DC51B9" w:rsidP="006B7354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command length</w:t>
            </w:r>
          </w:p>
        </w:tc>
        <w:tc>
          <w:tcPr>
            <w:tcW w:w="790" w:type="dxa"/>
            <w:vAlign w:val="center"/>
          </w:tcPr>
          <w:p w:rsidR="00DC51B9" w:rsidRPr="00085FF8" w:rsidRDefault="00DC51B9" w:rsidP="006B7354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4</w:t>
            </w:r>
          </w:p>
        </w:tc>
        <w:tc>
          <w:tcPr>
            <w:tcW w:w="1047" w:type="dxa"/>
            <w:vAlign w:val="center"/>
          </w:tcPr>
          <w:p w:rsidR="00DC51B9" w:rsidRPr="00085FF8" w:rsidRDefault="00DC51B9" w:rsidP="006B7354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Integer</w:t>
            </w:r>
          </w:p>
        </w:tc>
        <w:tc>
          <w:tcPr>
            <w:tcW w:w="3234" w:type="dxa"/>
          </w:tcPr>
          <w:p w:rsidR="00DC51B9" w:rsidRPr="00085FF8" w:rsidRDefault="00DC51B9" w:rsidP="006B7354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 xml:space="preserve">Set to the </w:t>
            </w:r>
            <w:r w:rsidRPr="00085FF8">
              <w:rPr>
                <w:rFonts w:eastAsia="微軟正黑體"/>
                <w:noProof/>
              </w:rPr>
              <w:t>overall</w:t>
            </w:r>
            <w:r w:rsidRPr="00085FF8">
              <w:rPr>
                <w:rFonts w:eastAsia="微軟正黑體"/>
              </w:rPr>
              <w:t xml:space="preserve"> length of PDU</w:t>
            </w:r>
            <w:r w:rsidRPr="00085FF8">
              <w:rPr>
                <w:rFonts w:eastAsia="微軟正黑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DC51B9" w:rsidRPr="00085FF8" w:rsidRDefault="00127A91" w:rsidP="006B7354">
            <w:pPr>
              <w:jc w:val="center"/>
              <w:rPr>
                <w:rFonts w:eastAsia="微軟正黑體"/>
              </w:rPr>
            </w:pPr>
            <w:fldSimple w:instr=" REF _Ref433372977 \r \h  \* MERGEFORMAT ">
              <w:r w:rsidR="00DC51B9" w:rsidRPr="00085FF8">
                <w:rPr>
                  <w:rFonts w:eastAsia="微軟正黑體"/>
                </w:rPr>
                <w:t>3.1.1</w:t>
              </w:r>
            </w:fldSimple>
          </w:p>
        </w:tc>
      </w:tr>
      <w:tr w:rsidR="00DC51B9" w:rsidRPr="00085FF8" w:rsidTr="006B7354">
        <w:tc>
          <w:tcPr>
            <w:tcW w:w="446" w:type="dxa"/>
            <w:vMerge/>
          </w:tcPr>
          <w:p w:rsidR="00DC51B9" w:rsidRPr="00085FF8" w:rsidRDefault="00DC51B9" w:rsidP="006B7354">
            <w:pPr>
              <w:rPr>
                <w:rFonts w:eastAsia="微軟正黑體"/>
              </w:rPr>
            </w:pPr>
          </w:p>
        </w:tc>
        <w:tc>
          <w:tcPr>
            <w:tcW w:w="2129" w:type="dxa"/>
            <w:vAlign w:val="center"/>
          </w:tcPr>
          <w:p w:rsidR="00DC51B9" w:rsidRPr="00085FF8" w:rsidRDefault="00DC51B9" w:rsidP="006B7354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command id</w:t>
            </w:r>
          </w:p>
        </w:tc>
        <w:tc>
          <w:tcPr>
            <w:tcW w:w="790" w:type="dxa"/>
            <w:vAlign w:val="center"/>
          </w:tcPr>
          <w:p w:rsidR="00DC51B9" w:rsidRPr="00085FF8" w:rsidRDefault="00DC51B9" w:rsidP="006B7354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4</w:t>
            </w:r>
          </w:p>
        </w:tc>
        <w:tc>
          <w:tcPr>
            <w:tcW w:w="1047" w:type="dxa"/>
            <w:vAlign w:val="center"/>
          </w:tcPr>
          <w:p w:rsidR="00DC51B9" w:rsidRPr="00085FF8" w:rsidRDefault="00DC51B9" w:rsidP="006B7354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Integer</w:t>
            </w:r>
          </w:p>
        </w:tc>
        <w:tc>
          <w:tcPr>
            <w:tcW w:w="3234" w:type="dxa"/>
          </w:tcPr>
          <w:p w:rsidR="00DC51B9" w:rsidRPr="00085FF8" w:rsidRDefault="00DC51B9" w:rsidP="00B166D7">
            <w:pPr>
              <w:ind w:left="120" w:hangingChars="50" w:hanging="120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Value corresponding to</w:t>
            </w:r>
            <w:r w:rsidRPr="00085FF8">
              <w:rPr>
                <w:rFonts w:eastAsia="微軟正黑體" w:hint="eastAsia"/>
              </w:rPr>
              <w:t xml:space="preserve"> </w:t>
            </w:r>
            <w:r w:rsidR="00B166D7" w:rsidRPr="00085FF8">
              <w:rPr>
                <w:rFonts w:eastAsia="微軟正黑體" w:hint="eastAsia"/>
              </w:rPr>
              <w:t>sign up</w:t>
            </w:r>
            <w:r w:rsidRPr="00085FF8">
              <w:rPr>
                <w:rFonts w:eastAsia="微軟正黑體" w:hint="eastAsia"/>
              </w:rPr>
              <w:t xml:space="preserve"> </w:t>
            </w:r>
            <w:r w:rsidRPr="00085FF8">
              <w:rPr>
                <w:rFonts w:eastAsia="微軟正黑體"/>
              </w:rPr>
              <w:t>response</w:t>
            </w:r>
          </w:p>
        </w:tc>
        <w:tc>
          <w:tcPr>
            <w:tcW w:w="876" w:type="dxa"/>
            <w:vAlign w:val="center"/>
          </w:tcPr>
          <w:p w:rsidR="00DC51B9" w:rsidRPr="00085FF8" w:rsidRDefault="00127A91" w:rsidP="006B7354">
            <w:pPr>
              <w:jc w:val="center"/>
              <w:rPr>
                <w:rFonts w:eastAsia="微軟正黑體"/>
              </w:rPr>
            </w:pPr>
            <w:fldSimple w:instr=" REF _Ref433373034 \r \h  \* MERGEFORMAT ">
              <w:r w:rsidR="00DC51B9" w:rsidRPr="00085FF8">
                <w:rPr>
                  <w:rFonts w:eastAsia="微軟正黑體"/>
                </w:rPr>
                <w:t>3.1.2</w:t>
              </w:r>
            </w:fldSimple>
          </w:p>
        </w:tc>
      </w:tr>
      <w:tr w:rsidR="00DC51B9" w:rsidRPr="00085FF8" w:rsidTr="006B7354">
        <w:tc>
          <w:tcPr>
            <w:tcW w:w="446" w:type="dxa"/>
            <w:vMerge/>
          </w:tcPr>
          <w:p w:rsidR="00DC51B9" w:rsidRPr="00085FF8" w:rsidRDefault="00DC51B9" w:rsidP="006B7354">
            <w:pPr>
              <w:rPr>
                <w:rFonts w:eastAsia="微軟正黑體"/>
              </w:rPr>
            </w:pPr>
          </w:p>
        </w:tc>
        <w:tc>
          <w:tcPr>
            <w:tcW w:w="2129" w:type="dxa"/>
            <w:vAlign w:val="center"/>
          </w:tcPr>
          <w:p w:rsidR="00DC51B9" w:rsidRPr="00085FF8" w:rsidRDefault="00DC51B9" w:rsidP="006B7354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command status</w:t>
            </w:r>
          </w:p>
        </w:tc>
        <w:tc>
          <w:tcPr>
            <w:tcW w:w="790" w:type="dxa"/>
            <w:vAlign w:val="center"/>
          </w:tcPr>
          <w:p w:rsidR="00DC51B9" w:rsidRPr="00085FF8" w:rsidRDefault="00DC51B9" w:rsidP="006B7354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4</w:t>
            </w:r>
          </w:p>
        </w:tc>
        <w:tc>
          <w:tcPr>
            <w:tcW w:w="1047" w:type="dxa"/>
            <w:vAlign w:val="center"/>
          </w:tcPr>
          <w:p w:rsidR="00DC51B9" w:rsidRPr="00085FF8" w:rsidRDefault="00DC51B9" w:rsidP="006B7354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Integer</w:t>
            </w:r>
          </w:p>
        </w:tc>
        <w:tc>
          <w:tcPr>
            <w:tcW w:w="3234" w:type="dxa"/>
          </w:tcPr>
          <w:p w:rsidR="00DC51B9" w:rsidRPr="00085FF8" w:rsidRDefault="00DC51B9" w:rsidP="006B7354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 xml:space="preserve">Indicates the </w:t>
            </w:r>
            <w:r w:rsidRPr="00085FF8">
              <w:rPr>
                <w:rFonts w:eastAsia="微軟正黑體"/>
                <w:noProof/>
              </w:rPr>
              <w:t>status</w:t>
            </w:r>
            <w:r w:rsidRPr="00085FF8">
              <w:rPr>
                <w:rFonts w:eastAsia="微軟正黑體"/>
              </w:rPr>
              <w:t xml:space="preserve"> of the </w:t>
            </w:r>
            <w:r w:rsidRPr="00085FF8">
              <w:rPr>
                <w:rFonts w:eastAsia="微軟正黑體"/>
                <w:noProof/>
              </w:rPr>
              <w:t>original</w:t>
            </w:r>
            <w:r w:rsidRPr="00085FF8">
              <w:rPr>
                <w:rFonts w:eastAsia="微軟正黑體"/>
              </w:rPr>
              <w:t xml:space="preserve"> request.</w:t>
            </w:r>
          </w:p>
        </w:tc>
        <w:tc>
          <w:tcPr>
            <w:tcW w:w="876" w:type="dxa"/>
            <w:vAlign w:val="center"/>
          </w:tcPr>
          <w:p w:rsidR="00DC51B9" w:rsidRPr="00085FF8" w:rsidRDefault="00127A91" w:rsidP="006B7354">
            <w:pPr>
              <w:jc w:val="center"/>
              <w:rPr>
                <w:rFonts w:eastAsia="微軟正黑體"/>
              </w:rPr>
            </w:pPr>
            <w:fldSimple w:instr=" REF _Ref433373013 \r \h  \* MERGEFORMAT ">
              <w:r w:rsidR="00DC51B9" w:rsidRPr="00085FF8">
                <w:rPr>
                  <w:rFonts w:eastAsia="微軟正黑體"/>
                </w:rPr>
                <w:t>3.1.3</w:t>
              </w:r>
            </w:fldSimple>
          </w:p>
        </w:tc>
      </w:tr>
      <w:tr w:rsidR="00DC51B9" w:rsidRPr="00085FF8" w:rsidTr="006B7354">
        <w:tc>
          <w:tcPr>
            <w:tcW w:w="446" w:type="dxa"/>
            <w:vMerge/>
          </w:tcPr>
          <w:p w:rsidR="00DC51B9" w:rsidRPr="00085FF8" w:rsidRDefault="00DC51B9" w:rsidP="006B7354">
            <w:pPr>
              <w:rPr>
                <w:rFonts w:eastAsia="微軟正黑體"/>
              </w:rPr>
            </w:pPr>
          </w:p>
        </w:tc>
        <w:tc>
          <w:tcPr>
            <w:tcW w:w="2129" w:type="dxa"/>
            <w:vAlign w:val="center"/>
          </w:tcPr>
          <w:p w:rsidR="00DC51B9" w:rsidRPr="00085FF8" w:rsidRDefault="00DC51B9" w:rsidP="006B7354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sequence number</w:t>
            </w:r>
          </w:p>
        </w:tc>
        <w:tc>
          <w:tcPr>
            <w:tcW w:w="790" w:type="dxa"/>
            <w:vAlign w:val="center"/>
          </w:tcPr>
          <w:p w:rsidR="00DC51B9" w:rsidRPr="00085FF8" w:rsidRDefault="00DC51B9" w:rsidP="006B7354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4</w:t>
            </w:r>
          </w:p>
        </w:tc>
        <w:tc>
          <w:tcPr>
            <w:tcW w:w="1047" w:type="dxa"/>
            <w:vAlign w:val="center"/>
          </w:tcPr>
          <w:p w:rsidR="00DC51B9" w:rsidRPr="00085FF8" w:rsidRDefault="00DC51B9" w:rsidP="006B7354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Integer</w:t>
            </w:r>
          </w:p>
        </w:tc>
        <w:tc>
          <w:tcPr>
            <w:tcW w:w="3234" w:type="dxa"/>
          </w:tcPr>
          <w:p w:rsidR="00DC51B9" w:rsidRPr="00085FF8" w:rsidRDefault="00DC51B9" w:rsidP="003558C6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 xml:space="preserve">Set to the same sequence number of original </w:t>
            </w:r>
            <w:r w:rsidR="003558C6" w:rsidRPr="00085FF8">
              <w:rPr>
                <w:rFonts w:eastAsia="微軟正黑體" w:hint="eastAsia"/>
              </w:rPr>
              <w:t>sign up</w:t>
            </w:r>
            <w:r w:rsidRPr="00085FF8">
              <w:rPr>
                <w:rFonts w:eastAsia="微軟正黑體" w:hint="eastAsia"/>
              </w:rPr>
              <w:t xml:space="preserve"> </w:t>
            </w:r>
            <w:r w:rsidRPr="00085FF8">
              <w:rPr>
                <w:rFonts w:eastAsia="微軟正黑體"/>
                <w:noProof/>
              </w:rPr>
              <w:t>requests</w:t>
            </w:r>
            <w:r w:rsidRPr="00085FF8">
              <w:rPr>
                <w:rFonts w:eastAsia="微軟正黑體"/>
              </w:rPr>
              <w:t xml:space="preserve"> PDU</w:t>
            </w:r>
          </w:p>
        </w:tc>
        <w:tc>
          <w:tcPr>
            <w:tcW w:w="876" w:type="dxa"/>
            <w:vAlign w:val="center"/>
          </w:tcPr>
          <w:p w:rsidR="00DC51B9" w:rsidRPr="00085FF8" w:rsidRDefault="00127A91" w:rsidP="006B7354">
            <w:pPr>
              <w:jc w:val="center"/>
              <w:rPr>
                <w:rFonts w:eastAsia="微軟正黑體"/>
              </w:rPr>
            </w:pPr>
            <w:fldSimple w:instr=" REF _Ref433373050 \r \h  \* MERGEFORMAT ">
              <w:r w:rsidR="00DC51B9" w:rsidRPr="00085FF8">
                <w:rPr>
                  <w:rFonts w:eastAsia="微軟正黑體"/>
                </w:rPr>
                <w:t>3.1.4</w:t>
              </w:r>
            </w:fldSimple>
          </w:p>
        </w:tc>
      </w:tr>
      <w:tr w:rsidR="00DC51B9" w:rsidRPr="00085FF8" w:rsidTr="006B7354">
        <w:tc>
          <w:tcPr>
            <w:tcW w:w="446" w:type="dxa"/>
            <w:vMerge w:val="restart"/>
          </w:tcPr>
          <w:p w:rsidR="00DC51B9" w:rsidRPr="00085FF8" w:rsidRDefault="00DC51B9" w:rsidP="006B7354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B</w:t>
            </w:r>
          </w:p>
          <w:p w:rsidR="00DC51B9" w:rsidRPr="00085FF8" w:rsidRDefault="00DC51B9" w:rsidP="006B7354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O</w:t>
            </w:r>
          </w:p>
          <w:p w:rsidR="00DC51B9" w:rsidRPr="00085FF8" w:rsidRDefault="00DC51B9" w:rsidP="006B7354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D</w:t>
            </w:r>
          </w:p>
          <w:p w:rsidR="00DC51B9" w:rsidRPr="00085FF8" w:rsidRDefault="00DC51B9" w:rsidP="006B7354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Y</w:t>
            </w:r>
          </w:p>
        </w:tc>
        <w:tc>
          <w:tcPr>
            <w:tcW w:w="2129" w:type="dxa"/>
            <w:vAlign w:val="center"/>
          </w:tcPr>
          <w:p w:rsidR="00DC51B9" w:rsidRPr="00085FF8" w:rsidRDefault="00DC51B9" w:rsidP="006B7354">
            <w:pPr>
              <w:jc w:val="both"/>
              <w:rPr>
                <w:rFonts w:eastAsia="微軟正黑體"/>
              </w:rPr>
            </w:pPr>
          </w:p>
        </w:tc>
        <w:tc>
          <w:tcPr>
            <w:tcW w:w="790" w:type="dxa"/>
            <w:vAlign w:val="center"/>
          </w:tcPr>
          <w:p w:rsidR="00DC51B9" w:rsidRPr="00085FF8" w:rsidRDefault="00DC51B9" w:rsidP="006B7354">
            <w:pPr>
              <w:jc w:val="center"/>
              <w:rPr>
                <w:rFonts w:eastAsia="微軟正黑體"/>
              </w:rPr>
            </w:pPr>
          </w:p>
        </w:tc>
        <w:tc>
          <w:tcPr>
            <w:tcW w:w="1047" w:type="dxa"/>
            <w:vAlign w:val="center"/>
          </w:tcPr>
          <w:p w:rsidR="00DC51B9" w:rsidRPr="00085FF8" w:rsidRDefault="00DC51B9" w:rsidP="006B7354">
            <w:pPr>
              <w:jc w:val="center"/>
              <w:rPr>
                <w:rFonts w:eastAsia="微軟正黑體"/>
              </w:rPr>
            </w:pPr>
          </w:p>
        </w:tc>
        <w:tc>
          <w:tcPr>
            <w:tcW w:w="3234" w:type="dxa"/>
          </w:tcPr>
          <w:p w:rsidR="00DC51B9" w:rsidRPr="00085FF8" w:rsidRDefault="00DC51B9" w:rsidP="006B7354">
            <w:pPr>
              <w:rPr>
                <w:rFonts w:eastAsia="微軟正黑體"/>
              </w:rPr>
            </w:pPr>
          </w:p>
        </w:tc>
        <w:tc>
          <w:tcPr>
            <w:tcW w:w="876" w:type="dxa"/>
            <w:vAlign w:val="center"/>
          </w:tcPr>
          <w:p w:rsidR="00DC51B9" w:rsidRPr="00085FF8" w:rsidRDefault="00DC51B9" w:rsidP="006B7354">
            <w:pPr>
              <w:jc w:val="center"/>
              <w:rPr>
                <w:rFonts w:eastAsia="微軟正黑體"/>
              </w:rPr>
            </w:pPr>
          </w:p>
        </w:tc>
      </w:tr>
      <w:tr w:rsidR="00DC51B9" w:rsidRPr="00085FF8" w:rsidTr="006B7354">
        <w:tc>
          <w:tcPr>
            <w:tcW w:w="446" w:type="dxa"/>
            <w:vMerge/>
          </w:tcPr>
          <w:p w:rsidR="00DC51B9" w:rsidRPr="00085FF8" w:rsidRDefault="00DC51B9" w:rsidP="006B7354">
            <w:pPr>
              <w:rPr>
                <w:rFonts w:eastAsia="微軟正黑體"/>
              </w:rPr>
            </w:pPr>
          </w:p>
        </w:tc>
        <w:tc>
          <w:tcPr>
            <w:tcW w:w="2129" w:type="dxa"/>
            <w:vAlign w:val="center"/>
          </w:tcPr>
          <w:p w:rsidR="00DC51B9" w:rsidRPr="00085FF8" w:rsidRDefault="00DC51B9" w:rsidP="006B7354">
            <w:pPr>
              <w:jc w:val="both"/>
              <w:rPr>
                <w:rFonts w:eastAsia="微軟正黑體"/>
              </w:rPr>
            </w:pPr>
          </w:p>
        </w:tc>
        <w:tc>
          <w:tcPr>
            <w:tcW w:w="790" w:type="dxa"/>
            <w:vAlign w:val="center"/>
          </w:tcPr>
          <w:p w:rsidR="00DC51B9" w:rsidRPr="00085FF8" w:rsidRDefault="00DC51B9" w:rsidP="006B7354">
            <w:pPr>
              <w:jc w:val="center"/>
              <w:rPr>
                <w:rFonts w:eastAsia="微軟正黑體"/>
              </w:rPr>
            </w:pPr>
          </w:p>
        </w:tc>
        <w:tc>
          <w:tcPr>
            <w:tcW w:w="1047" w:type="dxa"/>
            <w:vAlign w:val="center"/>
          </w:tcPr>
          <w:p w:rsidR="00DC51B9" w:rsidRPr="00085FF8" w:rsidRDefault="00DC51B9" w:rsidP="006B7354">
            <w:pPr>
              <w:jc w:val="center"/>
              <w:rPr>
                <w:rFonts w:eastAsia="微軟正黑體"/>
              </w:rPr>
            </w:pPr>
          </w:p>
        </w:tc>
        <w:tc>
          <w:tcPr>
            <w:tcW w:w="3234" w:type="dxa"/>
          </w:tcPr>
          <w:p w:rsidR="00DC51B9" w:rsidRPr="00085FF8" w:rsidRDefault="00DC51B9" w:rsidP="006B7354">
            <w:pPr>
              <w:rPr>
                <w:rFonts w:eastAsia="微軟正黑體"/>
              </w:rPr>
            </w:pPr>
          </w:p>
        </w:tc>
        <w:tc>
          <w:tcPr>
            <w:tcW w:w="876" w:type="dxa"/>
            <w:vAlign w:val="center"/>
          </w:tcPr>
          <w:p w:rsidR="00DC51B9" w:rsidRPr="00085FF8" w:rsidRDefault="00DC51B9" w:rsidP="006B7354">
            <w:pPr>
              <w:jc w:val="center"/>
              <w:rPr>
                <w:rFonts w:eastAsia="微軟正黑體"/>
              </w:rPr>
            </w:pPr>
          </w:p>
        </w:tc>
      </w:tr>
    </w:tbl>
    <w:p w:rsidR="00514D92" w:rsidRPr="00085FF8" w:rsidRDefault="00514D92" w:rsidP="00D134F1">
      <w:pPr>
        <w:rPr>
          <w:rFonts w:eastAsia="微軟正黑體" w:cs="Times New Roman"/>
          <w:sz w:val="32"/>
          <w:szCs w:val="32"/>
        </w:rPr>
      </w:pPr>
    </w:p>
    <w:p w:rsidR="00727373" w:rsidRPr="00085FF8" w:rsidRDefault="00727373" w:rsidP="00FA0EF4">
      <w:pPr>
        <w:pStyle w:val="3"/>
        <w:rPr>
          <w:rFonts w:eastAsia="微軟正黑體"/>
        </w:rPr>
      </w:pPr>
      <w:bookmarkStart w:id="18" w:name="_Toc464203020"/>
      <w:r w:rsidRPr="00085FF8">
        <w:rPr>
          <w:rFonts w:eastAsia="微軟正黑體"/>
        </w:rPr>
        <w:t xml:space="preserve">Authentication </w:t>
      </w:r>
      <w:r w:rsidR="00595DD6" w:rsidRPr="00085FF8">
        <w:rPr>
          <w:rFonts w:eastAsia="微軟正黑體"/>
          <w:noProof/>
        </w:rPr>
        <w:t>request</w:t>
      </w:r>
      <w:r w:rsidR="00595DD6" w:rsidRPr="00085FF8">
        <w:rPr>
          <w:rFonts w:eastAsia="微軟正黑體"/>
        </w:rPr>
        <w:t xml:space="preserve"> </w:t>
      </w:r>
      <w:r w:rsidRPr="00085FF8">
        <w:rPr>
          <w:rFonts w:eastAsia="微軟正黑體"/>
        </w:rPr>
        <w:t>syntax</w:t>
      </w:r>
      <w:bookmarkEnd w:id="18"/>
    </w:p>
    <w:tbl>
      <w:tblPr>
        <w:tblStyle w:val="aa"/>
        <w:tblW w:w="0" w:type="auto"/>
        <w:tblLayout w:type="fixed"/>
        <w:tblLook w:val="04A0"/>
      </w:tblPr>
      <w:tblGrid>
        <w:gridCol w:w="489"/>
        <w:gridCol w:w="2171"/>
        <w:gridCol w:w="850"/>
        <w:gridCol w:w="993"/>
        <w:gridCol w:w="3118"/>
        <w:gridCol w:w="901"/>
      </w:tblGrid>
      <w:tr w:rsidR="00E3668C" w:rsidRPr="00085FF8" w:rsidTr="00EB6BB8">
        <w:tc>
          <w:tcPr>
            <w:tcW w:w="489" w:type="dxa"/>
            <w:vMerge w:val="restart"/>
            <w:vAlign w:val="center"/>
          </w:tcPr>
          <w:p w:rsidR="00F0743D" w:rsidRPr="00085FF8" w:rsidRDefault="00F0743D" w:rsidP="00CA1789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H</w:t>
            </w:r>
          </w:p>
          <w:p w:rsidR="00F0743D" w:rsidRPr="00085FF8" w:rsidRDefault="00F0743D" w:rsidP="00CA1789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E</w:t>
            </w:r>
          </w:p>
          <w:p w:rsidR="00F0743D" w:rsidRPr="00085FF8" w:rsidRDefault="00F0743D" w:rsidP="00CA1789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A</w:t>
            </w:r>
          </w:p>
          <w:p w:rsidR="00F0743D" w:rsidRPr="00085FF8" w:rsidRDefault="00F0743D" w:rsidP="00CA1789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D</w:t>
            </w:r>
          </w:p>
          <w:p w:rsidR="00F0743D" w:rsidRPr="00085FF8" w:rsidRDefault="00F0743D" w:rsidP="00CA1789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lastRenderedPageBreak/>
              <w:t>E</w:t>
            </w:r>
          </w:p>
          <w:p w:rsidR="00F0743D" w:rsidRPr="00085FF8" w:rsidRDefault="00F0743D" w:rsidP="00CA1789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R</w:t>
            </w:r>
          </w:p>
        </w:tc>
        <w:tc>
          <w:tcPr>
            <w:tcW w:w="2171" w:type="dxa"/>
            <w:vAlign w:val="center"/>
          </w:tcPr>
          <w:p w:rsidR="00F0743D" w:rsidRPr="00085FF8" w:rsidRDefault="00F0743D" w:rsidP="006B70FA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lastRenderedPageBreak/>
              <w:t>Field Name</w:t>
            </w:r>
          </w:p>
        </w:tc>
        <w:tc>
          <w:tcPr>
            <w:tcW w:w="850" w:type="dxa"/>
            <w:vAlign w:val="center"/>
          </w:tcPr>
          <w:p w:rsidR="00F0743D" w:rsidRPr="00085FF8" w:rsidRDefault="00F0743D" w:rsidP="006B70FA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Size</w:t>
            </w:r>
          </w:p>
          <w:p w:rsidR="00F0743D" w:rsidRPr="00085FF8" w:rsidRDefault="00F0743D" w:rsidP="006B70FA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octets</w:t>
            </w:r>
          </w:p>
        </w:tc>
        <w:tc>
          <w:tcPr>
            <w:tcW w:w="993" w:type="dxa"/>
            <w:vAlign w:val="center"/>
          </w:tcPr>
          <w:p w:rsidR="00F0743D" w:rsidRPr="00085FF8" w:rsidRDefault="00F0743D" w:rsidP="006B70FA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Type</w:t>
            </w:r>
          </w:p>
        </w:tc>
        <w:tc>
          <w:tcPr>
            <w:tcW w:w="3118" w:type="dxa"/>
            <w:vAlign w:val="center"/>
          </w:tcPr>
          <w:p w:rsidR="00F0743D" w:rsidRPr="00085FF8" w:rsidRDefault="00F0743D" w:rsidP="006B70FA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Description</w:t>
            </w:r>
          </w:p>
        </w:tc>
        <w:tc>
          <w:tcPr>
            <w:tcW w:w="901" w:type="dxa"/>
            <w:vAlign w:val="center"/>
          </w:tcPr>
          <w:p w:rsidR="00F0743D" w:rsidRPr="00085FF8" w:rsidRDefault="00F0743D" w:rsidP="006B70FA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Ref.</w:t>
            </w:r>
          </w:p>
        </w:tc>
      </w:tr>
      <w:tr w:rsidR="00B86613" w:rsidRPr="00085FF8" w:rsidTr="00EB6BB8">
        <w:tc>
          <w:tcPr>
            <w:tcW w:w="489" w:type="dxa"/>
            <w:vMerge/>
          </w:tcPr>
          <w:p w:rsidR="00B86613" w:rsidRPr="00085FF8" w:rsidRDefault="00B86613" w:rsidP="00CD26E0">
            <w:pPr>
              <w:rPr>
                <w:rFonts w:eastAsia="微軟正黑體"/>
              </w:rPr>
            </w:pPr>
          </w:p>
        </w:tc>
        <w:tc>
          <w:tcPr>
            <w:tcW w:w="2171" w:type="dxa"/>
            <w:vAlign w:val="center"/>
          </w:tcPr>
          <w:p w:rsidR="00B86613" w:rsidRPr="00085FF8" w:rsidRDefault="00B86613" w:rsidP="00676415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command length</w:t>
            </w:r>
          </w:p>
        </w:tc>
        <w:tc>
          <w:tcPr>
            <w:tcW w:w="850" w:type="dxa"/>
            <w:vAlign w:val="center"/>
          </w:tcPr>
          <w:p w:rsidR="00B86613" w:rsidRPr="00085FF8" w:rsidRDefault="00B86613" w:rsidP="006B70FA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4</w:t>
            </w:r>
          </w:p>
        </w:tc>
        <w:tc>
          <w:tcPr>
            <w:tcW w:w="993" w:type="dxa"/>
            <w:vAlign w:val="center"/>
          </w:tcPr>
          <w:p w:rsidR="00B86613" w:rsidRPr="00085FF8" w:rsidRDefault="00B86613" w:rsidP="006B70FA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Integer</w:t>
            </w:r>
          </w:p>
        </w:tc>
        <w:tc>
          <w:tcPr>
            <w:tcW w:w="3118" w:type="dxa"/>
          </w:tcPr>
          <w:p w:rsidR="00B86613" w:rsidRPr="00085FF8" w:rsidRDefault="00B86613" w:rsidP="00CD26E0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Set to</w:t>
            </w:r>
            <w:r w:rsidR="00C35009" w:rsidRPr="00085FF8">
              <w:rPr>
                <w:rFonts w:eastAsia="微軟正黑體"/>
              </w:rPr>
              <w:t xml:space="preserve"> the</w:t>
            </w:r>
            <w:r w:rsidRPr="00085FF8">
              <w:rPr>
                <w:rFonts w:eastAsia="微軟正黑體"/>
              </w:rPr>
              <w:t xml:space="preserve"> </w:t>
            </w:r>
            <w:r w:rsidRPr="00085FF8">
              <w:rPr>
                <w:rFonts w:eastAsia="微軟正黑體"/>
                <w:noProof/>
              </w:rPr>
              <w:t>overall</w:t>
            </w:r>
            <w:r w:rsidRPr="00085FF8">
              <w:rPr>
                <w:rFonts w:eastAsia="微軟正黑體"/>
              </w:rPr>
              <w:t xml:space="preserve"> length of PDU.</w:t>
            </w:r>
          </w:p>
        </w:tc>
        <w:tc>
          <w:tcPr>
            <w:tcW w:w="901" w:type="dxa"/>
            <w:vAlign w:val="center"/>
          </w:tcPr>
          <w:p w:rsidR="00B86613" w:rsidRPr="00085FF8" w:rsidRDefault="00127A91" w:rsidP="00874327">
            <w:pPr>
              <w:jc w:val="center"/>
              <w:rPr>
                <w:rFonts w:eastAsia="微軟正黑體"/>
              </w:rPr>
            </w:pPr>
            <w:fldSimple w:instr=" REF _Ref433372977 \r \h  \* MERGEFORMAT ">
              <w:r w:rsidR="004C4A74" w:rsidRPr="00085FF8">
                <w:rPr>
                  <w:rFonts w:eastAsia="微軟正黑體"/>
                </w:rPr>
                <w:t>3.1.1</w:t>
              </w:r>
            </w:fldSimple>
          </w:p>
        </w:tc>
      </w:tr>
      <w:tr w:rsidR="00B86613" w:rsidRPr="00085FF8" w:rsidTr="00EB6BB8">
        <w:tc>
          <w:tcPr>
            <w:tcW w:w="489" w:type="dxa"/>
            <w:vMerge/>
          </w:tcPr>
          <w:p w:rsidR="00B86613" w:rsidRPr="00085FF8" w:rsidRDefault="00B86613" w:rsidP="00CD26E0">
            <w:pPr>
              <w:rPr>
                <w:rFonts w:eastAsia="微軟正黑體"/>
              </w:rPr>
            </w:pPr>
          </w:p>
        </w:tc>
        <w:tc>
          <w:tcPr>
            <w:tcW w:w="2171" w:type="dxa"/>
            <w:vAlign w:val="center"/>
          </w:tcPr>
          <w:p w:rsidR="00B86613" w:rsidRPr="00085FF8" w:rsidRDefault="00B86613" w:rsidP="00676415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command id</w:t>
            </w:r>
          </w:p>
        </w:tc>
        <w:tc>
          <w:tcPr>
            <w:tcW w:w="850" w:type="dxa"/>
            <w:vAlign w:val="center"/>
          </w:tcPr>
          <w:p w:rsidR="00B86613" w:rsidRPr="00085FF8" w:rsidRDefault="00B86613" w:rsidP="006B70FA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4</w:t>
            </w:r>
          </w:p>
        </w:tc>
        <w:tc>
          <w:tcPr>
            <w:tcW w:w="993" w:type="dxa"/>
            <w:vAlign w:val="center"/>
          </w:tcPr>
          <w:p w:rsidR="00B86613" w:rsidRPr="00085FF8" w:rsidRDefault="00B86613" w:rsidP="006B70FA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Integer</w:t>
            </w:r>
          </w:p>
        </w:tc>
        <w:tc>
          <w:tcPr>
            <w:tcW w:w="3118" w:type="dxa"/>
          </w:tcPr>
          <w:p w:rsidR="00B86613" w:rsidRPr="00085FF8" w:rsidRDefault="00B86613" w:rsidP="00015E20">
            <w:pPr>
              <w:ind w:left="120" w:hangingChars="50" w:hanging="120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Value corresponding to authentication</w:t>
            </w:r>
            <w:r w:rsidRPr="00085FF8">
              <w:rPr>
                <w:rFonts w:eastAsia="微軟正黑體" w:hint="eastAsia"/>
              </w:rPr>
              <w:t xml:space="preserve"> </w:t>
            </w:r>
            <w:r w:rsidRPr="00085FF8">
              <w:rPr>
                <w:rFonts w:eastAsia="微軟正黑體"/>
              </w:rPr>
              <w:t>request</w:t>
            </w:r>
          </w:p>
        </w:tc>
        <w:tc>
          <w:tcPr>
            <w:tcW w:w="901" w:type="dxa"/>
            <w:vAlign w:val="center"/>
          </w:tcPr>
          <w:p w:rsidR="00B86613" w:rsidRPr="00085FF8" w:rsidRDefault="00127A91" w:rsidP="00874327">
            <w:pPr>
              <w:jc w:val="center"/>
              <w:rPr>
                <w:rFonts w:eastAsia="微軟正黑體"/>
              </w:rPr>
            </w:pPr>
            <w:fldSimple w:instr=" REF _Ref433373034 \r \h  \* MERGEFORMAT ">
              <w:r w:rsidR="004C4A74" w:rsidRPr="00085FF8">
                <w:rPr>
                  <w:rFonts w:eastAsia="微軟正黑體"/>
                </w:rPr>
                <w:t>3.1.2</w:t>
              </w:r>
            </w:fldSimple>
          </w:p>
        </w:tc>
      </w:tr>
      <w:tr w:rsidR="00B86613" w:rsidRPr="00085FF8" w:rsidTr="00EB6BB8">
        <w:tc>
          <w:tcPr>
            <w:tcW w:w="489" w:type="dxa"/>
            <w:vMerge/>
          </w:tcPr>
          <w:p w:rsidR="00B86613" w:rsidRPr="00085FF8" w:rsidRDefault="00B86613" w:rsidP="00CD26E0">
            <w:pPr>
              <w:rPr>
                <w:rFonts w:eastAsia="微軟正黑體"/>
              </w:rPr>
            </w:pPr>
          </w:p>
        </w:tc>
        <w:tc>
          <w:tcPr>
            <w:tcW w:w="2171" w:type="dxa"/>
            <w:vAlign w:val="center"/>
          </w:tcPr>
          <w:p w:rsidR="00B86613" w:rsidRPr="00085FF8" w:rsidRDefault="00B86613" w:rsidP="00676415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command status</w:t>
            </w:r>
          </w:p>
        </w:tc>
        <w:tc>
          <w:tcPr>
            <w:tcW w:w="850" w:type="dxa"/>
            <w:vAlign w:val="center"/>
          </w:tcPr>
          <w:p w:rsidR="00B86613" w:rsidRPr="00085FF8" w:rsidRDefault="00B86613" w:rsidP="006B70FA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4</w:t>
            </w:r>
          </w:p>
        </w:tc>
        <w:tc>
          <w:tcPr>
            <w:tcW w:w="993" w:type="dxa"/>
            <w:vAlign w:val="center"/>
          </w:tcPr>
          <w:p w:rsidR="00B86613" w:rsidRPr="00085FF8" w:rsidRDefault="00B86613" w:rsidP="006B70FA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Integer</w:t>
            </w:r>
          </w:p>
        </w:tc>
        <w:tc>
          <w:tcPr>
            <w:tcW w:w="3118" w:type="dxa"/>
          </w:tcPr>
          <w:p w:rsidR="00B86613" w:rsidRPr="00085FF8" w:rsidRDefault="005718E9" w:rsidP="007406DF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Set to STATUS_ROK</w:t>
            </w:r>
          </w:p>
        </w:tc>
        <w:tc>
          <w:tcPr>
            <w:tcW w:w="901" w:type="dxa"/>
            <w:vAlign w:val="center"/>
          </w:tcPr>
          <w:p w:rsidR="00B86613" w:rsidRPr="00085FF8" w:rsidRDefault="00127A91" w:rsidP="00874327">
            <w:pPr>
              <w:jc w:val="center"/>
              <w:rPr>
                <w:rFonts w:eastAsia="微軟正黑體"/>
              </w:rPr>
            </w:pPr>
            <w:fldSimple w:instr=" REF _Ref433373013 \r \h  \* MERGEFORMAT ">
              <w:r w:rsidR="004C4A74" w:rsidRPr="00085FF8">
                <w:rPr>
                  <w:rFonts w:eastAsia="微軟正黑體"/>
                </w:rPr>
                <w:t>3.1.3</w:t>
              </w:r>
            </w:fldSimple>
          </w:p>
        </w:tc>
      </w:tr>
      <w:tr w:rsidR="00B86613" w:rsidRPr="00085FF8" w:rsidTr="00EB6BB8">
        <w:tc>
          <w:tcPr>
            <w:tcW w:w="489" w:type="dxa"/>
            <w:vMerge/>
          </w:tcPr>
          <w:p w:rsidR="00B86613" w:rsidRPr="00085FF8" w:rsidRDefault="00B86613" w:rsidP="00CD26E0">
            <w:pPr>
              <w:rPr>
                <w:rFonts w:eastAsia="微軟正黑體"/>
              </w:rPr>
            </w:pPr>
          </w:p>
        </w:tc>
        <w:tc>
          <w:tcPr>
            <w:tcW w:w="2171" w:type="dxa"/>
            <w:vAlign w:val="center"/>
          </w:tcPr>
          <w:p w:rsidR="00B86613" w:rsidRPr="00085FF8" w:rsidRDefault="00B86613" w:rsidP="00676415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sequence number</w:t>
            </w:r>
          </w:p>
        </w:tc>
        <w:tc>
          <w:tcPr>
            <w:tcW w:w="850" w:type="dxa"/>
            <w:vAlign w:val="center"/>
          </w:tcPr>
          <w:p w:rsidR="00B86613" w:rsidRPr="00085FF8" w:rsidRDefault="00B86613" w:rsidP="006B70FA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4</w:t>
            </w:r>
          </w:p>
        </w:tc>
        <w:tc>
          <w:tcPr>
            <w:tcW w:w="993" w:type="dxa"/>
            <w:vAlign w:val="center"/>
          </w:tcPr>
          <w:p w:rsidR="00B86613" w:rsidRPr="00085FF8" w:rsidRDefault="00B86613" w:rsidP="006B70FA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Integer</w:t>
            </w:r>
          </w:p>
        </w:tc>
        <w:tc>
          <w:tcPr>
            <w:tcW w:w="3118" w:type="dxa"/>
          </w:tcPr>
          <w:p w:rsidR="00B86613" w:rsidRPr="00085FF8" w:rsidRDefault="00B86613" w:rsidP="00DC0C60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 xml:space="preserve">Set to a </w:t>
            </w:r>
            <w:r w:rsidRPr="00085FF8">
              <w:rPr>
                <w:rFonts w:eastAsia="微軟正黑體" w:hint="eastAsia"/>
              </w:rPr>
              <w:t>u</w:t>
            </w:r>
            <w:r w:rsidRPr="00085FF8">
              <w:rPr>
                <w:rFonts w:eastAsia="微軟正黑體"/>
              </w:rPr>
              <w:t>nique sequence number. The associated authentication</w:t>
            </w:r>
            <w:r w:rsidRPr="00085FF8">
              <w:rPr>
                <w:rFonts w:eastAsia="微軟正黑體" w:hint="eastAsia"/>
              </w:rPr>
              <w:t xml:space="preserve"> </w:t>
            </w:r>
            <w:r w:rsidRPr="00085FF8">
              <w:rPr>
                <w:rFonts w:eastAsia="微軟正黑體"/>
              </w:rPr>
              <w:t>response</w:t>
            </w:r>
            <w:r w:rsidRPr="00085FF8">
              <w:rPr>
                <w:rFonts w:eastAsia="微軟正黑體" w:hint="eastAsia"/>
              </w:rPr>
              <w:t xml:space="preserve"> </w:t>
            </w:r>
            <w:r w:rsidRPr="00085FF8">
              <w:rPr>
                <w:rFonts w:eastAsia="微軟正黑體"/>
              </w:rPr>
              <w:t>PDU will echo this sequence number.</w:t>
            </w:r>
          </w:p>
        </w:tc>
        <w:tc>
          <w:tcPr>
            <w:tcW w:w="901" w:type="dxa"/>
            <w:vAlign w:val="center"/>
          </w:tcPr>
          <w:p w:rsidR="00B86613" w:rsidRPr="00085FF8" w:rsidRDefault="00127A91" w:rsidP="00874327">
            <w:pPr>
              <w:jc w:val="center"/>
              <w:rPr>
                <w:rFonts w:eastAsia="微軟正黑體"/>
              </w:rPr>
            </w:pPr>
            <w:fldSimple w:instr=" REF _Ref433373050 \r \h  \* MERGEFORMAT ">
              <w:r w:rsidR="004C4A74" w:rsidRPr="00085FF8">
                <w:rPr>
                  <w:rFonts w:eastAsia="微軟正黑體"/>
                </w:rPr>
                <w:t>3.1.4</w:t>
              </w:r>
            </w:fldSimple>
          </w:p>
        </w:tc>
      </w:tr>
      <w:tr w:rsidR="008368EE" w:rsidRPr="00085FF8" w:rsidTr="00EB6BB8">
        <w:tc>
          <w:tcPr>
            <w:tcW w:w="489" w:type="dxa"/>
            <w:vMerge w:val="restart"/>
            <w:vAlign w:val="center"/>
          </w:tcPr>
          <w:p w:rsidR="008368EE" w:rsidRPr="00085FF8" w:rsidRDefault="008368EE" w:rsidP="00CA1789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B</w:t>
            </w:r>
          </w:p>
          <w:p w:rsidR="008368EE" w:rsidRPr="00085FF8" w:rsidRDefault="008368EE" w:rsidP="00CA1789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O</w:t>
            </w:r>
          </w:p>
          <w:p w:rsidR="008368EE" w:rsidRPr="00085FF8" w:rsidRDefault="008368EE" w:rsidP="00CA1789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D</w:t>
            </w:r>
          </w:p>
          <w:p w:rsidR="008368EE" w:rsidRPr="00085FF8" w:rsidRDefault="008368EE" w:rsidP="00CA1789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Y</w:t>
            </w:r>
          </w:p>
        </w:tc>
        <w:tc>
          <w:tcPr>
            <w:tcW w:w="2171" w:type="dxa"/>
            <w:vAlign w:val="center"/>
          </w:tcPr>
          <w:p w:rsidR="008368EE" w:rsidRPr="00085FF8" w:rsidRDefault="008368EE" w:rsidP="00E142AC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Service Type</w:t>
            </w:r>
          </w:p>
        </w:tc>
        <w:tc>
          <w:tcPr>
            <w:tcW w:w="850" w:type="dxa"/>
            <w:vAlign w:val="center"/>
          </w:tcPr>
          <w:p w:rsidR="008368EE" w:rsidRPr="00085FF8" w:rsidRDefault="008368EE" w:rsidP="00E142A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4</w:t>
            </w:r>
          </w:p>
        </w:tc>
        <w:tc>
          <w:tcPr>
            <w:tcW w:w="993" w:type="dxa"/>
            <w:vAlign w:val="center"/>
          </w:tcPr>
          <w:p w:rsidR="008368EE" w:rsidRPr="00085FF8" w:rsidRDefault="008368EE" w:rsidP="00E142A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Integer</w:t>
            </w:r>
          </w:p>
        </w:tc>
        <w:tc>
          <w:tcPr>
            <w:tcW w:w="3118" w:type="dxa"/>
          </w:tcPr>
          <w:p w:rsidR="008368EE" w:rsidRPr="00085FF8" w:rsidRDefault="008368EE" w:rsidP="00E142AC">
            <w:pPr>
              <w:rPr>
                <w:rFonts w:eastAsia="微軟正黑體"/>
              </w:rPr>
            </w:pPr>
            <w:r w:rsidRPr="00085FF8">
              <w:rPr>
                <w:rFonts w:eastAsia="微軟正黑體" w:cs="Times New Roman"/>
                <w:szCs w:val="24"/>
              </w:rPr>
              <w:t>Mandatory Parameter</w:t>
            </w:r>
            <w:r w:rsidRPr="00085FF8">
              <w:rPr>
                <w:rFonts w:eastAsia="微軟正黑體" w:hint="eastAsia"/>
              </w:rPr>
              <w:t>.</w:t>
            </w:r>
          </w:p>
          <w:p w:rsidR="008368EE" w:rsidRPr="00085FF8" w:rsidRDefault="008368EE" w:rsidP="00E142AC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Reference Service type.</w:t>
            </w:r>
          </w:p>
        </w:tc>
        <w:tc>
          <w:tcPr>
            <w:tcW w:w="901" w:type="dxa"/>
            <w:vAlign w:val="center"/>
          </w:tcPr>
          <w:p w:rsidR="008368EE" w:rsidRPr="00085FF8" w:rsidRDefault="00127A91" w:rsidP="006B70FA">
            <w:pPr>
              <w:jc w:val="center"/>
              <w:rPr>
                <w:rFonts w:eastAsia="微軟正黑體"/>
              </w:rPr>
            </w:pPr>
            <w:fldSimple w:instr=" REF _Ref433375560 \r \h  \* MERGEFORMAT ">
              <w:r w:rsidR="008368EE" w:rsidRPr="00085FF8">
                <w:rPr>
                  <w:rFonts w:eastAsia="微軟正黑體"/>
                </w:rPr>
                <w:t>3.2.1</w:t>
              </w:r>
            </w:fldSimple>
          </w:p>
        </w:tc>
      </w:tr>
      <w:tr w:rsidR="00561B83" w:rsidRPr="00085FF8" w:rsidTr="00EB6BB8">
        <w:tc>
          <w:tcPr>
            <w:tcW w:w="489" w:type="dxa"/>
            <w:vMerge/>
          </w:tcPr>
          <w:p w:rsidR="00561B83" w:rsidRPr="00085FF8" w:rsidRDefault="00561B83" w:rsidP="00CD26E0">
            <w:pPr>
              <w:rPr>
                <w:rFonts w:eastAsia="微軟正黑體"/>
              </w:rPr>
            </w:pPr>
          </w:p>
        </w:tc>
        <w:tc>
          <w:tcPr>
            <w:tcW w:w="2171" w:type="dxa"/>
            <w:vAlign w:val="center"/>
          </w:tcPr>
          <w:p w:rsidR="00561B83" w:rsidRPr="00085FF8" w:rsidRDefault="003D4943" w:rsidP="0088753B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Authentication Data</w:t>
            </w:r>
          </w:p>
        </w:tc>
        <w:tc>
          <w:tcPr>
            <w:tcW w:w="850" w:type="dxa"/>
            <w:vAlign w:val="center"/>
          </w:tcPr>
          <w:p w:rsidR="00561B83" w:rsidRPr="00085FF8" w:rsidRDefault="003D4943" w:rsidP="009C21AD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Var.</w:t>
            </w:r>
          </w:p>
        </w:tc>
        <w:tc>
          <w:tcPr>
            <w:tcW w:w="993" w:type="dxa"/>
            <w:vAlign w:val="center"/>
          </w:tcPr>
          <w:p w:rsidR="00561B83" w:rsidRPr="00085FF8" w:rsidRDefault="003D4943" w:rsidP="0015534A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C-Octet String</w:t>
            </w:r>
          </w:p>
        </w:tc>
        <w:tc>
          <w:tcPr>
            <w:tcW w:w="3118" w:type="dxa"/>
          </w:tcPr>
          <w:p w:rsidR="00561B83" w:rsidRPr="00085FF8" w:rsidRDefault="003D4943" w:rsidP="00CD26E0">
            <w:pPr>
              <w:rPr>
                <w:rFonts w:eastAsia="微軟正黑體"/>
              </w:rPr>
            </w:pPr>
            <w:r w:rsidRPr="00085FF8">
              <w:rPr>
                <w:rFonts w:eastAsia="微軟正黑體" w:cs="Times New Roman"/>
                <w:szCs w:val="24"/>
              </w:rPr>
              <w:t>Mandatory Parameter</w:t>
            </w:r>
            <w:r w:rsidRPr="00085FF8">
              <w:rPr>
                <w:rFonts w:eastAsia="微軟正黑體" w:hint="eastAsia"/>
              </w:rPr>
              <w:t>.</w:t>
            </w:r>
          </w:p>
          <w:p w:rsidR="003D4943" w:rsidRPr="00085FF8" w:rsidRDefault="003D4943" w:rsidP="00CD26E0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Information of authentication.</w:t>
            </w:r>
          </w:p>
        </w:tc>
        <w:tc>
          <w:tcPr>
            <w:tcW w:w="901" w:type="dxa"/>
            <w:vAlign w:val="center"/>
          </w:tcPr>
          <w:p w:rsidR="00561B83" w:rsidRPr="00085FF8" w:rsidRDefault="00561B83" w:rsidP="006B70FA">
            <w:pPr>
              <w:jc w:val="center"/>
              <w:rPr>
                <w:rFonts w:eastAsia="微軟正黑體"/>
              </w:rPr>
            </w:pPr>
          </w:p>
        </w:tc>
      </w:tr>
    </w:tbl>
    <w:p w:rsidR="00F0743D" w:rsidRPr="00085FF8" w:rsidRDefault="00F0743D" w:rsidP="00F0743D">
      <w:pPr>
        <w:rPr>
          <w:rFonts w:eastAsia="微軟正黑體" w:cs="Times New Roman"/>
          <w:sz w:val="32"/>
          <w:szCs w:val="32"/>
        </w:rPr>
      </w:pPr>
    </w:p>
    <w:p w:rsidR="00595DD6" w:rsidRPr="00085FF8" w:rsidRDefault="00595DD6" w:rsidP="00FA0EF4">
      <w:pPr>
        <w:pStyle w:val="3"/>
        <w:rPr>
          <w:rFonts w:eastAsia="微軟正黑體"/>
        </w:rPr>
      </w:pPr>
      <w:bookmarkStart w:id="19" w:name="_Toc464203021"/>
      <w:r w:rsidRPr="00085FF8">
        <w:rPr>
          <w:rFonts w:eastAsia="微軟正黑體"/>
        </w:rPr>
        <w:t>Authentication response syntax</w:t>
      </w:r>
      <w:bookmarkEnd w:id="19"/>
    </w:p>
    <w:tbl>
      <w:tblPr>
        <w:tblStyle w:val="aa"/>
        <w:tblW w:w="0" w:type="auto"/>
        <w:tblLook w:val="04A0"/>
      </w:tblPr>
      <w:tblGrid>
        <w:gridCol w:w="480"/>
        <w:gridCol w:w="2221"/>
        <w:gridCol w:w="790"/>
        <w:gridCol w:w="983"/>
        <w:gridCol w:w="3172"/>
        <w:gridCol w:w="876"/>
      </w:tblGrid>
      <w:tr w:rsidR="00E3668C" w:rsidRPr="00085FF8" w:rsidTr="006E50E3">
        <w:tc>
          <w:tcPr>
            <w:tcW w:w="480" w:type="dxa"/>
            <w:vMerge w:val="restart"/>
            <w:vAlign w:val="center"/>
          </w:tcPr>
          <w:p w:rsidR="00855E8D" w:rsidRPr="00085FF8" w:rsidRDefault="00855E8D" w:rsidP="00095FFB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H</w:t>
            </w:r>
          </w:p>
          <w:p w:rsidR="00855E8D" w:rsidRPr="00085FF8" w:rsidRDefault="00855E8D" w:rsidP="00095FFB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E</w:t>
            </w:r>
          </w:p>
          <w:p w:rsidR="00855E8D" w:rsidRPr="00085FF8" w:rsidRDefault="00855E8D" w:rsidP="00095FFB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A</w:t>
            </w:r>
          </w:p>
          <w:p w:rsidR="00855E8D" w:rsidRPr="00085FF8" w:rsidRDefault="00855E8D" w:rsidP="00095FFB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D</w:t>
            </w:r>
          </w:p>
          <w:p w:rsidR="00855E8D" w:rsidRPr="00085FF8" w:rsidRDefault="00855E8D" w:rsidP="00095FFB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E</w:t>
            </w:r>
          </w:p>
          <w:p w:rsidR="00855E8D" w:rsidRPr="00085FF8" w:rsidRDefault="00855E8D" w:rsidP="00095FFB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R</w:t>
            </w:r>
          </w:p>
        </w:tc>
        <w:tc>
          <w:tcPr>
            <w:tcW w:w="2221" w:type="dxa"/>
            <w:vAlign w:val="center"/>
          </w:tcPr>
          <w:p w:rsidR="00855E8D" w:rsidRPr="00085FF8" w:rsidRDefault="00855E8D" w:rsidP="00F704F0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Field Name</w:t>
            </w:r>
          </w:p>
        </w:tc>
        <w:tc>
          <w:tcPr>
            <w:tcW w:w="790" w:type="dxa"/>
            <w:vAlign w:val="center"/>
          </w:tcPr>
          <w:p w:rsidR="00855E8D" w:rsidRPr="00085FF8" w:rsidRDefault="00855E8D" w:rsidP="00F704F0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Size</w:t>
            </w:r>
          </w:p>
          <w:p w:rsidR="00855E8D" w:rsidRPr="00085FF8" w:rsidRDefault="00855E8D" w:rsidP="00F704F0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octets</w:t>
            </w:r>
          </w:p>
        </w:tc>
        <w:tc>
          <w:tcPr>
            <w:tcW w:w="983" w:type="dxa"/>
            <w:vAlign w:val="center"/>
          </w:tcPr>
          <w:p w:rsidR="00855E8D" w:rsidRPr="00085FF8" w:rsidRDefault="00855E8D" w:rsidP="00F704F0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Type</w:t>
            </w:r>
          </w:p>
        </w:tc>
        <w:tc>
          <w:tcPr>
            <w:tcW w:w="3172" w:type="dxa"/>
            <w:vAlign w:val="center"/>
          </w:tcPr>
          <w:p w:rsidR="00855E8D" w:rsidRPr="00085FF8" w:rsidRDefault="00855E8D" w:rsidP="00F704F0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855E8D" w:rsidRPr="00085FF8" w:rsidRDefault="00855E8D" w:rsidP="00F704F0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Ref.</w:t>
            </w:r>
          </w:p>
        </w:tc>
      </w:tr>
      <w:tr w:rsidR="006E50E3" w:rsidRPr="00085FF8" w:rsidTr="006E50E3">
        <w:tc>
          <w:tcPr>
            <w:tcW w:w="480" w:type="dxa"/>
            <w:vMerge/>
          </w:tcPr>
          <w:p w:rsidR="006E50E3" w:rsidRPr="00085FF8" w:rsidRDefault="006E50E3" w:rsidP="004B32FB">
            <w:pPr>
              <w:rPr>
                <w:rFonts w:eastAsia="微軟正黑體"/>
              </w:rPr>
            </w:pPr>
          </w:p>
        </w:tc>
        <w:tc>
          <w:tcPr>
            <w:tcW w:w="2221" w:type="dxa"/>
            <w:vAlign w:val="center"/>
          </w:tcPr>
          <w:p w:rsidR="006E50E3" w:rsidRPr="00085FF8" w:rsidRDefault="006E50E3" w:rsidP="00C24B63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command length</w:t>
            </w:r>
          </w:p>
        </w:tc>
        <w:tc>
          <w:tcPr>
            <w:tcW w:w="790" w:type="dxa"/>
            <w:vAlign w:val="center"/>
          </w:tcPr>
          <w:p w:rsidR="006E50E3" w:rsidRPr="00085FF8" w:rsidRDefault="006E50E3" w:rsidP="00F704F0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4</w:t>
            </w:r>
          </w:p>
        </w:tc>
        <w:tc>
          <w:tcPr>
            <w:tcW w:w="983" w:type="dxa"/>
            <w:vAlign w:val="center"/>
          </w:tcPr>
          <w:p w:rsidR="006E50E3" w:rsidRPr="00085FF8" w:rsidRDefault="006E50E3" w:rsidP="00F704F0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Integer</w:t>
            </w:r>
          </w:p>
        </w:tc>
        <w:tc>
          <w:tcPr>
            <w:tcW w:w="3172" w:type="dxa"/>
          </w:tcPr>
          <w:p w:rsidR="006E50E3" w:rsidRPr="00085FF8" w:rsidRDefault="006E50E3" w:rsidP="004B32FB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Set to</w:t>
            </w:r>
            <w:r w:rsidR="00772E8B" w:rsidRPr="00085FF8">
              <w:rPr>
                <w:rFonts w:eastAsia="微軟正黑體"/>
              </w:rPr>
              <w:t xml:space="preserve"> the</w:t>
            </w:r>
            <w:r w:rsidRPr="00085FF8">
              <w:rPr>
                <w:rFonts w:eastAsia="微軟正黑體"/>
              </w:rPr>
              <w:t xml:space="preserve"> </w:t>
            </w:r>
            <w:r w:rsidRPr="00085FF8">
              <w:rPr>
                <w:rFonts w:eastAsia="微軟正黑體"/>
                <w:noProof/>
              </w:rPr>
              <w:t>overall</w:t>
            </w:r>
            <w:r w:rsidRPr="00085FF8">
              <w:rPr>
                <w:rFonts w:eastAsia="微軟正黑體"/>
              </w:rPr>
              <w:t xml:space="preserve"> length of PDU.</w:t>
            </w:r>
          </w:p>
        </w:tc>
        <w:tc>
          <w:tcPr>
            <w:tcW w:w="876" w:type="dxa"/>
            <w:vAlign w:val="center"/>
          </w:tcPr>
          <w:p w:rsidR="006E50E3" w:rsidRPr="00085FF8" w:rsidRDefault="00127A91" w:rsidP="00874327">
            <w:pPr>
              <w:jc w:val="center"/>
              <w:rPr>
                <w:rFonts w:eastAsia="微軟正黑體"/>
              </w:rPr>
            </w:pPr>
            <w:fldSimple w:instr=" REF _Ref433372977 \r \h  \* MERGEFORMAT ">
              <w:r w:rsidR="004C4A74" w:rsidRPr="00085FF8">
                <w:rPr>
                  <w:rFonts w:eastAsia="微軟正黑體"/>
                </w:rPr>
                <w:t>3.1.1</w:t>
              </w:r>
            </w:fldSimple>
          </w:p>
        </w:tc>
      </w:tr>
      <w:tr w:rsidR="006E50E3" w:rsidRPr="00085FF8" w:rsidTr="006E50E3">
        <w:tc>
          <w:tcPr>
            <w:tcW w:w="480" w:type="dxa"/>
            <w:vMerge/>
          </w:tcPr>
          <w:p w:rsidR="006E50E3" w:rsidRPr="00085FF8" w:rsidRDefault="006E50E3" w:rsidP="004B32FB">
            <w:pPr>
              <w:rPr>
                <w:rFonts w:eastAsia="微軟正黑體"/>
              </w:rPr>
            </w:pPr>
          </w:p>
        </w:tc>
        <w:tc>
          <w:tcPr>
            <w:tcW w:w="2221" w:type="dxa"/>
            <w:vAlign w:val="center"/>
          </w:tcPr>
          <w:p w:rsidR="006E50E3" w:rsidRPr="00085FF8" w:rsidRDefault="006E50E3" w:rsidP="00C24B63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command id</w:t>
            </w:r>
          </w:p>
        </w:tc>
        <w:tc>
          <w:tcPr>
            <w:tcW w:w="790" w:type="dxa"/>
            <w:vAlign w:val="center"/>
          </w:tcPr>
          <w:p w:rsidR="006E50E3" w:rsidRPr="00085FF8" w:rsidRDefault="006E50E3" w:rsidP="00F704F0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4</w:t>
            </w:r>
          </w:p>
        </w:tc>
        <w:tc>
          <w:tcPr>
            <w:tcW w:w="983" w:type="dxa"/>
            <w:vAlign w:val="center"/>
          </w:tcPr>
          <w:p w:rsidR="006E50E3" w:rsidRPr="00085FF8" w:rsidRDefault="006E50E3" w:rsidP="00F704F0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Integer</w:t>
            </w:r>
          </w:p>
        </w:tc>
        <w:tc>
          <w:tcPr>
            <w:tcW w:w="3172" w:type="dxa"/>
          </w:tcPr>
          <w:p w:rsidR="006E50E3" w:rsidRPr="00085FF8" w:rsidRDefault="006E50E3" w:rsidP="005366C9">
            <w:pPr>
              <w:ind w:left="120" w:hangingChars="50" w:hanging="120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Value corresponding to authentication</w:t>
            </w:r>
            <w:r w:rsidRPr="00085FF8">
              <w:rPr>
                <w:rFonts w:eastAsia="微軟正黑體" w:hint="eastAsia"/>
              </w:rPr>
              <w:t xml:space="preserve"> </w:t>
            </w:r>
            <w:r w:rsidRPr="00085FF8">
              <w:rPr>
                <w:rFonts w:eastAsia="微軟正黑體"/>
              </w:rPr>
              <w:t>response</w:t>
            </w:r>
          </w:p>
        </w:tc>
        <w:tc>
          <w:tcPr>
            <w:tcW w:w="876" w:type="dxa"/>
            <w:vAlign w:val="center"/>
          </w:tcPr>
          <w:p w:rsidR="006E50E3" w:rsidRPr="00085FF8" w:rsidRDefault="00127A91" w:rsidP="00874327">
            <w:pPr>
              <w:jc w:val="center"/>
              <w:rPr>
                <w:rFonts w:eastAsia="微軟正黑體"/>
              </w:rPr>
            </w:pPr>
            <w:fldSimple w:instr=" REF _Ref433373034 \r \h  \* MERGEFORMAT ">
              <w:r w:rsidR="004C4A74" w:rsidRPr="00085FF8">
                <w:rPr>
                  <w:rFonts w:eastAsia="微軟正黑體"/>
                </w:rPr>
                <w:t>3.1.2</w:t>
              </w:r>
            </w:fldSimple>
          </w:p>
        </w:tc>
      </w:tr>
      <w:tr w:rsidR="006E50E3" w:rsidRPr="00085FF8" w:rsidTr="006E50E3">
        <w:tc>
          <w:tcPr>
            <w:tcW w:w="480" w:type="dxa"/>
            <w:vMerge/>
          </w:tcPr>
          <w:p w:rsidR="006E50E3" w:rsidRPr="00085FF8" w:rsidRDefault="006E50E3" w:rsidP="004B32FB">
            <w:pPr>
              <w:rPr>
                <w:rFonts w:eastAsia="微軟正黑體"/>
              </w:rPr>
            </w:pPr>
          </w:p>
        </w:tc>
        <w:tc>
          <w:tcPr>
            <w:tcW w:w="2221" w:type="dxa"/>
            <w:vAlign w:val="center"/>
          </w:tcPr>
          <w:p w:rsidR="006E50E3" w:rsidRPr="00085FF8" w:rsidRDefault="006E50E3" w:rsidP="00C24B63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command status</w:t>
            </w:r>
          </w:p>
        </w:tc>
        <w:tc>
          <w:tcPr>
            <w:tcW w:w="790" w:type="dxa"/>
            <w:vAlign w:val="center"/>
          </w:tcPr>
          <w:p w:rsidR="006E50E3" w:rsidRPr="00085FF8" w:rsidRDefault="006E50E3" w:rsidP="00F704F0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4</w:t>
            </w:r>
          </w:p>
        </w:tc>
        <w:tc>
          <w:tcPr>
            <w:tcW w:w="983" w:type="dxa"/>
            <w:vAlign w:val="center"/>
          </w:tcPr>
          <w:p w:rsidR="006E50E3" w:rsidRPr="00085FF8" w:rsidRDefault="006E50E3" w:rsidP="00F704F0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Integer</w:t>
            </w:r>
          </w:p>
        </w:tc>
        <w:tc>
          <w:tcPr>
            <w:tcW w:w="3172" w:type="dxa"/>
          </w:tcPr>
          <w:p w:rsidR="006E50E3" w:rsidRPr="00085FF8" w:rsidRDefault="00B03D63" w:rsidP="00494B68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Indicates</w:t>
            </w:r>
            <w:r w:rsidR="00772E8B" w:rsidRPr="00085FF8">
              <w:rPr>
                <w:rFonts w:eastAsia="微軟正黑體"/>
              </w:rPr>
              <w:t xml:space="preserve"> the</w:t>
            </w:r>
            <w:r w:rsidRPr="00085FF8">
              <w:rPr>
                <w:rFonts w:eastAsia="微軟正黑體"/>
              </w:rPr>
              <w:t xml:space="preserve"> </w:t>
            </w:r>
            <w:r w:rsidRPr="00085FF8">
              <w:rPr>
                <w:rFonts w:eastAsia="微軟正黑體"/>
                <w:noProof/>
              </w:rPr>
              <w:t>status</w:t>
            </w:r>
            <w:r w:rsidRPr="00085FF8">
              <w:rPr>
                <w:rFonts w:eastAsia="微軟正黑體"/>
              </w:rPr>
              <w:t xml:space="preserve"> of</w:t>
            </w:r>
            <w:r w:rsidR="00772E8B" w:rsidRPr="00085FF8">
              <w:rPr>
                <w:rFonts w:eastAsia="微軟正黑體"/>
              </w:rPr>
              <w:t xml:space="preserve"> the</w:t>
            </w:r>
            <w:r w:rsidRPr="00085FF8">
              <w:rPr>
                <w:rFonts w:eastAsia="微軟正黑體"/>
              </w:rPr>
              <w:t xml:space="preserve"> </w:t>
            </w:r>
            <w:r w:rsidRPr="00085FF8">
              <w:rPr>
                <w:rFonts w:eastAsia="微軟正黑體"/>
                <w:noProof/>
              </w:rPr>
              <w:t>original</w:t>
            </w:r>
            <w:r w:rsidRPr="00085FF8">
              <w:rPr>
                <w:rFonts w:eastAsia="微軟正黑體"/>
              </w:rPr>
              <w:t xml:space="preserve"> request.</w:t>
            </w:r>
          </w:p>
        </w:tc>
        <w:tc>
          <w:tcPr>
            <w:tcW w:w="876" w:type="dxa"/>
            <w:vAlign w:val="center"/>
          </w:tcPr>
          <w:p w:rsidR="006E50E3" w:rsidRPr="00085FF8" w:rsidRDefault="00127A91" w:rsidP="00874327">
            <w:pPr>
              <w:jc w:val="center"/>
              <w:rPr>
                <w:rFonts w:eastAsia="微軟正黑體"/>
              </w:rPr>
            </w:pPr>
            <w:fldSimple w:instr=" REF _Ref433373013 \r \h  \* MERGEFORMAT ">
              <w:r w:rsidR="004C4A74" w:rsidRPr="00085FF8">
                <w:rPr>
                  <w:rFonts w:eastAsia="微軟正黑體"/>
                </w:rPr>
                <w:t>3.1.3</w:t>
              </w:r>
            </w:fldSimple>
          </w:p>
        </w:tc>
      </w:tr>
      <w:tr w:rsidR="006E50E3" w:rsidRPr="00085FF8" w:rsidTr="006E50E3">
        <w:tc>
          <w:tcPr>
            <w:tcW w:w="480" w:type="dxa"/>
            <w:vMerge/>
          </w:tcPr>
          <w:p w:rsidR="006E50E3" w:rsidRPr="00085FF8" w:rsidRDefault="006E50E3" w:rsidP="004B32FB">
            <w:pPr>
              <w:rPr>
                <w:rFonts w:eastAsia="微軟正黑體"/>
              </w:rPr>
            </w:pPr>
          </w:p>
        </w:tc>
        <w:tc>
          <w:tcPr>
            <w:tcW w:w="2221" w:type="dxa"/>
            <w:vAlign w:val="center"/>
          </w:tcPr>
          <w:p w:rsidR="006E50E3" w:rsidRPr="00085FF8" w:rsidRDefault="006E50E3" w:rsidP="00C24B63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sequence number</w:t>
            </w:r>
          </w:p>
        </w:tc>
        <w:tc>
          <w:tcPr>
            <w:tcW w:w="790" w:type="dxa"/>
            <w:vAlign w:val="center"/>
          </w:tcPr>
          <w:p w:rsidR="006E50E3" w:rsidRPr="00085FF8" w:rsidRDefault="006E50E3" w:rsidP="00F704F0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4</w:t>
            </w:r>
          </w:p>
        </w:tc>
        <w:tc>
          <w:tcPr>
            <w:tcW w:w="983" w:type="dxa"/>
            <w:vAlign w:val="center"/>
          </w:tcPr>
          <w:p w:rsidR="006E50E3" w:rsidRPr="00085FF8" w:rsidRDefault="006E50E3" w:rsidP="00F704F0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Integer</w:t>
            </w:r>
          </w:p>
        </w:tc>
        <w:tc>
          <w:tcPr>
            <w:tcW w:w="3172" w:type="dxa"/>
          </w:tcPr>
          <w:p w:rsidR="006E50E3" w:rsidRPr="00085FF8" w:rsidRDefault="006E50E3" w:rsidP="00C463A4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Set to</w:t>
            </w:r>
            <w:r w:rsidR="00772E8B" w:rsidRPr="00085FF8">
              <w:rPr>
                <w:rFonts w:eastAsia="微軟正黑體"/>
              </w:rPr>
              <w:t xml:space="preserve"> the</w:t>
            </w:r>
            <w:r w:rsidRPr="00085FF8">
              <w:rPr>
                <w:rFonts w:eastAsia="微軟正黑體"/>
              </w:rPr>
              <w:t xml:space="preserve"> </w:t>
            </w:r>
            <w:r w:rsidRPr="00085FF8">
              <w:rPr>
                <w:rFonts w:eastAsia="微軟正黑體"/>
                <w:noProof/>
              </w:rPr>
              <w:t>sequence</w:t>
            </w:r>
            <w:r w:rsidRPr="00085FF8">
              <w:rPr>
                <w:rFonts w:eastAsia="微軟正黑體"/>
              </w:rPr>
              <w:t xml:space="preserve"> nu</w:t>
            </w:r>
            <w:r w:rsidR="00676B6F" w:rsidRPr="00085FF8">
              <w:rPr>
                <w:rFonts w:eastAsia="微軟正黑體"/>
              </w:rPr>
              <w:t>mber of original authentication</w:t>
            </w:r>
            <w:r w:rsidR="00676B6F" w:rsidRPr="00085FF8">
              <w:rPr>
                <w:rFonts w:eastAsia="微軟正黑體" w:hint="eastAsia"/>
              </w:rPr>
              <w:t xml:space="preserve"> </w:t>
            </w:r>
            <w:r w:rsidRPr="00085FF8">
              <w:rPr>
                <w:rFonts w:eastAsia="微軟正黑體"/>
              </w:rPr>
              <w:t>request PDU.</w:t>
            </w:r>
          </w:p>
        </w:tc>
        <w:tc>
          <w:tcPr>
            <w:tcW w:w="876" w:type="dxa"/>
            <w:vAlign w:val="center"/>
          </w:tcPr>
          <w:p w:rsidR="006E50E3" w:rsidRPr="00085FF8" w:rsidRDefault="00127A91" w:rsidP="00874327">
            <w:pPr>
              <w:jc w:val="center"/>
              <w:rPr>
                <w:rFonts w:eastAsia="微軟正黑體"/>
              </w:rPr>
            </w:pPr>
            <w:fldSimple w:instr=" REF _Ref433373050 \r \h  \* MERGEFORMAT ">
              <w:r w:rsidR="004C4A74" w:rsidRPr="00085FF8">
                <w:rPr>
                  <w:rFonts w:eastAsia="微軟正黑體"/>
                </w:rPr>
                <w:t>3.1.4</w:t>
              </w:r>
            </w:fldSimple>
          </w:p>
        </w:tc>
      </w:tr>
      <w:tr w:rsidR="000445B1" w:rsidRPr="00085FF8" w:rsidTr="006E50E3">
        <w:tc>
          <w:tcPr>
            <w:tcW w:w="480" w:type="dxa"/>
            <w:vMerge w:val="restart"/>
            <w:vAlign w:val="center"/>
          </w:tcPr>
          <w:p w:rsidR="000445B1" w:rsidRPr="00085FF8" w:rsidRDefault="000445B1" w:rsidP="007319FB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B</w:t>
            </w:r>
          </w:p>
          <w:p w:rsidR="000445B1" w:rsidRPr="00085FF8" w:rsidRDefault="000445B1" w:rsidP="007319FB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O</w:t>
            </w:r>
          </w:p>
          <w:p w:rsidR="000445B1" w:rsidRPr="00085FF8" w:rsidRDefault="000445B1" w:rsidP="007319FB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D</w:t>
            </w:r>
          </w:p>
          <w:p w:rsidR="000445B1" w:rsidRPr="00085FF8" w:rsidRDefault="000445B1" w:rsidP="007319FB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Y</w:t>
            </w:r>
          </w:p>
        </w:tc>
        <w:tc>
          <w:tcPr>
            <w:tcW w:w="2221" w:type="dxa"/>
            <w:vAlign w:val="center"/>
          </w:tcPr>
          <w:p w:rsidR="000445B1" w:rsidRPr="00085FF8" w:rsidRDefault="000445B1" w:rsidP="007775B6">
            <w:pPr>
              <w:rPr>
                <w:rFonts w:eastAsia="微軟正黑體"/>
              </w:rPr>
            </w:pPr>
          </w:p>
        </w:tc>
        <w:tc>
          <w:tcPr>
            <w:tcW w:w="790" w:type="dxa"/>
            <w:vAlign w:val="center"/>
          </w:tcPr>
          <w:p w:rsidR="000445B1" w:rsidRPr="00085FF8" w:rsidRDefault="000445B1" w:rsidP="007775B6">
            <w:pPr>
              <w:jc w:val="center"/>
              <w:rPr>
                <w:rFonts w:eastAsia="微軟正黑體"/>
              </w:rPr>
            </w:pPr>
          </w:p>
        </w:tc>
        <w:tc>
          <w:tcPr>
            <w:tcW w:w="983" w:type="dxa"/>
            <w:vAlign w:val="center"/>
          </w:tcPr>
          <w:p w:rsidR="000445B1" w:rsidRPr="00085FF8" w:rsidRDefault="000445B1" w:rsidP="00874327">
            <w:pPr>
              <w:jc w:val="center"/>
              <w:rPr>
                <w:rFonts w:eastAsia="微軟正黑體"/>
              </w:rPr>
            </w:pPr>
          </w:p>
        </w:tc>
        <w:tc>
          <w:tcPr>
            <w:tcW w:w="3172" w:type="dxa"/>
          </w:tcPr>
          <w:p w:rsidR="00BD1B74" w:rsidRPr="00085FF8" w:rsidRDefault="00BD1B74" w:rsidP="00BD1B74">
            <w:pPr>
              <w:rPr>
                <w:rFonts w:eastAsia="微軟正黑體"/>
              </w:rPr>
            </w:pPr>
          </w:p>
        </w:tc>
        <w:tc>
          <w:tcPr>
            <w:tcW w:w="876" w:type="dxa"/>
            <w:vAlign w:val="center"/>
          </w:tcPr>
          <w:p w:rsidR="000445B1" w:rsidRPr="00085FF8" w:rsidRDefault="000445B1" w:rsidP="00F704F0">
            <w:pPr>
              <w:jc w:val="center"/>
              <w:rPr>
                <w:rFonts w:eastAsia="微軟正黑體"/>
              </w:rPr>
            </w:pPr>
          </w:p>
        </w:tc>
      </w:tr>
      <w:tr w:rsidR="000445B1" w:rsidRPr="00085FF8" w:rsidTr="006E50E3">
        <w:tc>
          <w:tcPr>
            <w:tcW w:w="480" w:type="dxa"/>
            <w:vMerge/>
            <w:vAlign w:val="center"/>
          </w:tcPr>
          <w:p w:rsidR="000445B1" w:rsidRPr="00085FF8" w:rsidRDefault="000445B1" w:rsidP="00095FFB">
            <w:pPr>
              <w:jc w:val="center"/>
              <w:rPr>
                <w:rFonts w:eastAsia="微軟正黑體"/>
              </w:rPr>
            </w:pPr>
          </w:p>
        </w:tc>
        <w:tc>
          <w:tcPr>
            <w:tcW w:w="2221" w:type="dxa"/>
            <w:vAlign w:val="center"/>
          </w:tcPr>
          <w:p w:rsidR="000445B1" w:rsidRPr="00085FF8" w:rsidRDefault="000445B1" w:rsidP="007775B6">
            <w:pPr>
              <w:rPr>
                <w:rFonts w:eastAsia="微軟正黑體"/>
              </w:rPr>
            </w:pPr>
          </w:p>
        </w:tc>
        <w:tc>
          <w:tcPr>
            <w:tcW w:w="790" w:type="dxa"/>
            <w:vAlign w:val="center"/>
          </w:tcPr>
          <w:p w:rsidR="000445B1" w:rsidRPr="00085FF8" w:rsidRDefault="000445B1" w:rsidP="009B52A4">
            <w:pPr>
              <w:jc w:val="center"/>
              <w:rPr>
                <w:rFonts w:eastAsia="微軟正黑體"/>
              </w:rPr>
            </w:pPr>
          </w:p>
        </w:tc>
        <w:tc>
          <w:tcPr>
            <w:tcW w:w="983" w:type="dxa"/>
            <w:vAlign w:val="center"/>
          </w:tcPr>
          <w:p w:rsidR="000445B1" w:rsidRPr="00085FF8" w:rsidRDefault="000445B1" w:rsidP="007775B6">
            <w:pPr>
              <w:jc w:val="center"/>
              <w:rPr>
                <w:rFonts w:eastAsia="微軟正黑體"/>
              </w:rPr>
            </w:pPr>
          </w:p>
        </w:tc>
        <w:tc>
          <w:tcPr>
            <w:tcW w:w="3172" w:type="dxa"/>
          </w:tcPr>
          <w:p w:rsidR="000445B1" w:rsidRPr="00085FF8" w:rsidRDefault="000445B1" w:rsidP="007775B6">
            <w:pPr>
              <w:rPr>
                <w:rFonts w:eastAsia="微軟正黑體"/>
              </w:rPr>
            </w:pPr>
          </w:p>
        </w:tc>
        <w:tc>
          <w:tcPr>
            <w:tcW w:w="876" w:type="dxa"/>
            <w:vAlign w:val="center"/>
          </w:tcPr>
          <w:p w:rsidR="000445B1" w:rsidRPr="00085FF8" w:rsidRDefault="000445B1" w:rsidP="00F704F0">
            <w:pPr>
              <w:jc w:val="center"/>
              <w:rPr>
                <w:rFonts w:eastAsia="微軟正黑體"/>
              </w:rPr>
            </w:pPr>
          </w:p>
        </w:tc>
      </w:tr>
    </w:tbl>
    <w:p w:rsidR="00855E8D" w:rsidRPr="00085FF8" w:rsidRDefault="00855E8D" w:rsidP="00855E8D">
      <w:pPr>
        <w:rPr>
          <w:rFonts w:eastAsia="微軟正黑體" w:cs="Times New Roman"/>
          <w:sz w:val="32"/>
          <w:szCs w:val="32"/>
        </w:rPr>
      </w:pPr>
    </w:p>
    <w:p w:rsidR="003A1408" w:rsidRPr="00085FF8" w:rsidRDefault="006116FD" w:rsidP="00FA0EF4">
      <w:pPr>
        <w:pStyle w:val="3"/>
        <w:rPr>
          <w:rFonts w:eastAsia="微軟正黑體"/>
        </w:rPr>
      </w:pPr>
      <w:bookmarkStart w:id="20" w:name="_Toc464203022"/>
      <w:r w:rsidRPr="00085FF8">
        <w:rPr>
          <w:rFonts w:eastAsia="微軟正黑體" w:hint="eastAsia"/>
        </w:rPr>
        <w:t>A</w:t>
      </w:r>
      <w:r w:rsidR="00AC3E70" w:rsidRPr="00085FF8">
        <w:rPr>
          <w:rFonts w:eastAsia="微軟正黑體" w:hint="eastAsia"/>
        </w:rPr>
        <w:t>ccess log</w:t>
      </w:r>
      <w:r w:rsidR="003A1408" w:rsidRPr="00085FF8">
        <w:rPr>
          <w:rFonts w:eastAsia="微軟正黑體"/>
        </w:rPr>
        <w:t xml:space="preserve"> </w:t>
      </w:r>
      <w:r w:rsidR="007F4F9F" w:rsidRPr="00085FF8">
        <w:rPr>
          <w:rFonts w:eastAsia="微軟正黑體"/>
          <w:noProof/>
        </w:rPr>
        <w:t>request</w:t>
      </w:r>
      <w:r w:rsidR="007F4F9F" w:rsidRPr="00085FF8">
        <w:rPr>
          <w:rFonts w:eastAsia="微軟正黑體"/>
        </w:rPr>
        <w:t xml:space="preserve"> </w:t>
      </w:r>
      <w:r w:rsidR="003A1408" w:rsidRPr="00085FF8">
        <w:rPr>
          <w:rFonts w:eastAsia="微軟正黑體"/>
        </w:rPr>
        <w:t>syntax</w:t>
      </w:r>
      <w:bookmarkEnd w:id="20"/>
    </w:p>
    <w:tbl>
      <w:tblPr>
        <w:tblStyle w:val="aa"/>
        <w:tblW w:w="0" w:type="auto"/>
        <w:tblLook w:val="04A0"/>
      </w:tblPr>
      <w:tblGrid>
        <w:gridCol w:w="445"/>
        <w:gridCol w:w="2143"/>
        <w:gridCol w:w="789"/>
        <w:gridCol w:w="1042"/>
        <w:gridCol w:w="3227"/>
        <w:gridCol w:w="876"/>
      </w:tblGrid>
      <w:tr w:rsidR="00E3668C" w:rsidRPr="00085FF8" w:rsidTr="00EF72FB">
        <w:tc>
          <w:tcPr>
            <w:tcW w:w="445" w:type="dxa"/>
            <w:vMerge w:val="restart"/>
            <w:vAlign w:val="center"/>
          </w:tcPr>
          <w:p w:rsidR="0095299F" w:rsidRPr="00085FF8" w:rsidRDefault="0095299F" w:rsidP="009403A7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H</w:t>
            </w:r>
          </w:p>
          <w:p w:rsidR="0095299F" w:rsidRPr="00085FF8" w:rsidRDefault="0095299F" w:rsidP="009403A7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lastRenderedPageBreak/>
              <w:t>E</w:t>
            </w:r>
          </w:p>
          <w:p w:rsidR="0095299F" w:rsidRPr="00085FF8" w:rsidRDefault="0095299F" w:rsidP="009403A7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A</w:t>
            </w:r>
          </w:p>
          <w:p w:rsidR="0095299F" w:rsidRPr="00085FF8" w:rsidRDefault="0095299F" w:rsidP="009403A7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D</w:t>
            </w:r>
          </w:p>
          <w:p w:rsidR="0095299F" w:rsidRPr="00085FF8" w:rsidRDefault="0095299F" w:rsidP="009403A7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E</w:t>
            </w:r>
          </w:p>
          <w:p w:rsidR="0095299F" w:rsidRPr="00085FF8" w:rsidRDefault="0095299F" w:rsidP="009403A7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R</w:t>
            </w:r>
          </w:p>
        </w:tc>
        <w:tc>
          <w:tcPr>
            <w:tcW w:w="2143" w:type="dxa"/>
            <w:vAlign w:val="center"/>
          </w:tcPr>
          <w:p w:rsidR="0095299F" w:rsidRPr="00085FF8" w:rsidRDefault="0095299F" w:rsidP="00C64B56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lastRenderedPageBreak/>
              <w:t>Field Name</w:t>
            </w:r>
          </w:p>
        </w:tc>
        <w:tc>
          <w:tcPr>
            <w:tcW w:w="789" w:type="dxa"/>
            <w:vAlign w:val="center"/>
          </w:tcPr>
          <w:p w:rsidR="0095299F" w:rsidRPr="00085FF8" w:rsidRDefault="0095299F" w:rsidP="00C64B56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Size</w:t>
            </w:r>
          </w:p>
          <w:p w:rsidR="0095299F" w:rsidRPr="00085FF8" w:rsidRDefault="0095299F" w:rsidP="00C64B56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lastRenderedPageBreak/>
              <w:t>octets</w:t>
            </w:r>
          </w:p>
        </w:tc>
        <w:tc>
          <w:tcPr>
            <w:tcW w:w="1042" w:type="dxa"/>
            <w:vAlign w:val="center"/>
          </w:tcPr>
          <w:p w:rsidR="0095299F" w:rsidRPr="00085FF8" w:rsidRDefault="0095299F" w:rsidP="00C64B56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lastRenderedPageBreak/>
              <w:t>Type</w:t>
            </w:r>
          </w:p>
        </w:tc>
        <w:tc>
          <w:tcPr>
            <w:tcW w:w="3227" w:type="dxa"/>
            <w:vAlign w:val="center"/>
          </w:tcPr>
          <w:p w:rsidR="0095299F" w:rsidRPr="00085FF8" w:rsidRDefault="0095299F" w:rsidP="00C64B56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95299F" w:rsidRPr="00085FF8" w:rsidRDefault="0095299F" w:rsidP="00C64B56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Ref.</w:t>
            </w:r>
          </w:p>
        </w:tc>
      </w:tr>
      <w:tr w:rsidR="00EF72FB" w:rsidRPr="00085FF8" w:rsidTr="00EF72FB">
        <w:tc>
          <w:tcPr>
            <w:tcW w:w="445" w:type="dxa"/>
            <w:vMerge/>
          </w:tcPr>
          <w:p w:rsidR="00EF72FB" w:rsidRPr="00085FF8" w:rsidRDefault="00EF72FB" w:rsidP="00FD4FF9">
            <w:pPr>
              <w:rPr>
                <w:rFonts w:eastAsia="微軟正黑體"/>
              </w:rPr>
            </w:pPr>
          </w:p>
        </w:tc>
        <w:tc>
          <w:tcPr>
            <w:tcW w:w="2143" w:type="dxa"/>
            <w:vAlign w:val="center"/>
          </w:tcPr>
          <w:p w:rsidR="00EF72FB" w:rsidRPr="00085FF8" w:rsidRDefault="00EF72FB" w:rsidP="00C64B56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command length</w:t>
            </w:r>
          </w:p>
        </w:tc>
        <w:tc>
          <w:tcPr>
            <w:tcW w:w="789" w:type="dxa"/>
            <w:vAlign w:val="center"/>
          </w:tcPr>
          <w:p w:rsidR="00EF72FB" w:rsidRPr="00085FF8" w:rsidRDefault="00EF72FB" w:rsidP="00C64B56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4</w:t>
            </w:r>
          </w:p>
        </w:tc>
        <w:tc>
          <w:tcPr>
            <w:tcW w:w="1042" w:type="dxa"/>
            <w:vAlign w:val="center"/>
          </w:tcPr>
          <w:p w:rsidR="00EF72FB" w:rsidRPr="00085FF8" w:rsidRDefault="00EF72FB" w:rsidP="00C64B56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Integer</w:t>
            </w:r>
          </w:p>
        </w:tc>
        <w:tc>
          <w:tcPr>
            <w:tcW w:w="3227" w:type="dxa"/>
          </w:tcPr>
          <w:p w:rsidR="00EF72FB" w:rsidRPr="00085FF8" w:rsidRDefault="00EF72FB" w:rsidP="00FD4FF9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Set to overall length of PDU</w:t>
            </w:r>
          </w:p>
        </w:tc>
        <w:tc>
          <w:tcPr>
            <w:tcW w:w="876" w:type="dxa"/>
            <w:vAlign w:val="center"/>
          </w:tcPr>
          <w:p w:rsidR="00EF72FB" w:rsidRPr="00085FF8" w:rsidRDefault="00127A91" w:rsidP="00874327">
            <w:pPr>
              <w:jc w:val="center"/>
              <w:rPr>
                <w:rFonts w:eastAsia="微軟正黑體"/>
              </w:rPr>
            </w:pPr>
            <w:fldSimple w:instr=" REF _Ref433372977 \r \h  \* MERGEFORMAT ">
              <w:r w:rsidR="004C4A74" w:rsidRPr="00085FF8">
                <w:rPr>
                  <w:rFonts w:eastAsia="微軟正黑體"/>
                </w:rPr>
                <w:t>3.1.1</w:t>
              </w:r>
            </w:fldSimple>
          </w:p>
        </w:tc>
      </w:tr>
      <w:tr w:rsidR="00EF72FB" w:rsidRPr="00085FF8" w:rsidTr="00EF72FB">
        <w:tc>
          <w:tcPr>
            <w:tcW w:w="445" w:type="dxa"/>
            <w:vMerge/>
          </w:tcPr>
          <w:p w:rsidR="00EF72FB" w:rsidRPr="00085FF8" w:rsidRDefault="00EF72FB" w:rsidP="00FD4FF9">
            <w:pPr>
              <w:rPr>
                <w:rFonts w:eastAsia="微軟正黑體"/>
              </w:rPr>
            </w:pPr>
          </w:p>
        </w:tc>
        <w:tc>
          <w:tcPr>
            <w:tcW w:w="2143" w:type="dxa"/>
            <w:vAlign w:val="center"/>
          </w:tcPr>
          <w:p w:rsidR="00EF72FB" w:rsidRPr="00085FF8" w:rsidRDefault="00EF72FB" w:rsidP="00C64B56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command id</w:t>
            </w:r>
          </w:p>
        </w:tc>
        <w:tc>
          <w:tcPr>
            <w:tcW w:w="789" w:type="dxa"/>
            <w:vAlign w:val="center"/>
          </w:tcPr>
          <w:p w:rsidR="00EF72FB" w:rsidRPr="00085FF8" w:rsidRDefault="00EF72FB" w:rsidP="00C64B56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4</w:t>
            </w:r>
          </w:p>
        </w:tc>
        <w:tc>
          <w:tcPr>
            <w:tcW w:w="1042" w:type="dxa"/>
            <w:vAlign w:val="center"/>
          </w:tcPr>
          <w:p w:rsidR="00EF72FB" w:rsidRPr="00085FF8" w:rsidRDefault="00EF72FB" w:rsidP="00C64B56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Integer</w:t>
            </w:r>
          </w:p>
        </w:tc>
        <w:tc>
          <w:tcPr>
            <w:tcW w:w="3227" w:type="dxa"/>
          </w:tcPr>
          <w:p w:rsidR="00EF72FB" w:rsidRPr="00085FF8" w:rsidRDefault="00F71D21" w:rsidP="00F71D21">
            <w:pPr>
              <w:ind w:left="120" w:hangingChars="50" w:hanging="120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 xml:space="preserve">Value corresponding to </w:t>
            </w:r>
            <w:r w:rsidRPr="00085FF8">
              <w:rPr>
                <w:rFonts w:eastAsia="微軟正黑體" w:hint="eastAsia"/>
              </w:rPr>
              <w:t>a</w:t>
            </w:r>
            <w:r w:rsidR="00EF72FB" w:rsidRPr="00085FF8">
              <w:rPr>
                <w:rFonts w:eastAsia="微軟正黑體"/>
              </w:rPr>
              <w:t>ccess</w:t>
            </w:r>
            <w:r w:rsidRPr="00085FF8">
              <w:rPr>
                <w:rFonts w:eastAsia="微軟正黑體" w:hint="eastAsia"/>
              </w:rPr>
              <w:t xml:space="preserve"> </w:t>
            </w:r>
            <w:r w:rsidR="00EF72FB" w:rsidRPr="00085FF8">
              <w:rPr>
                <w:rFonts w:eastAsia="微軟正黑體"/>
                <w:noProof/>
              </w:rPr>
              <w:t>log</w:t>
            </w:r>
            <w:r w:rsidR="001D5D1E" w:rsidRPr="00085FF8">
              <w:rPr>
                <w:rFonts w:eastAsia="微軟正黑體"/>
                <w:noProof/>
              </w:rPr>
              <w:t>s</w:t>
            </w:r>
            <w:r w:rsidRPr="00085FF8">
              <w:rPr>
                <w:rFonts w:eastAsia="微軟正黑體" w:hint="eastAsia"/>
              </w:rPr>
              <w:t xml:space="preserve"> </w:t>
            </w:r>
            <w:r w:rsidR="00EF72FB" w:rsidRPr="00085FF8">
              <w:rPr>
                <w:rFonts w:eastAsia="微軟正黑體"/>
              </w:rPr>
              <w:t>request</w:t>
            </w:r>
          </w:p>
        </w:tc>
        <w:tc>
          <w:tcPr>
            <w:tcW w:w="876" w:type="dxa"/>
            <w:vAlign w:val="center"/>
          </w:tcPr>
          <w:p w:rsidR="00EF72FB" w:rsidRPr="00085FF8" w:rsidRDefault="00127A91" w:rsidP="00874327">
            <w:pPr>
              <w:jc w:val="center"/>
              <w:rPr>
                <w:rFonts w:eastAsia="微軟正黑體"/>
              </w:rPr>
            </w:pPr>
            <w:fldSimple w:instr=" REF _Ref433373034 \r \h  \* MERGEFORMAT ">
              <w:r w:rsidR="004C4A74" w:rsidRPr="00085FF8">
                <w:rPr>
                  <w:rFonts w:eastAsia="微軟正黑體"/>
                </w:rPr>
                <w:t>3.1.2</w:t>
              </w:r>
            </w:fldSimple>
          </w:p>
        </w:tc>
      </w:tr>
      <w:tr w:rsidR="00EF72FB" w:rsidRPr="00085FF8" w:rsidTr="00EF72FB">
        <w:tc>
          <w:tcPr>
            <w:tcW w:w="445" w:type="dxa"/>
            <w:vMerge/>
          </w:tcPr>
          <w:p w:rsidR="00EF72FB" w:rsidRPr="00085FF8" w:rsidRDefault="00EF72FB" w:rsidP="00FD4FF9">
            <w:pPr>
              <w:rPr>
                <w:rFonts w:eastAsia="微軟正黑體"/>
              </w:rPr>
            </w:pPr>
          </w:p>
        </w:tc>
        <w:tc>
          <w:tcPr>
            <w:tcW w:w="2143" w:type="dxa"/>
            <w:vAlign w:val="center"/>
          </w:tcPr>
          <w:p w:rsidR="00EF72FB" w:rsidRPr="00085FF8" w:rsidRDefault="00EF72FB" w:rsidP="00C64B56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command status</w:t>
            </w:r>
          </w:p>
        </w:tc>
        <w:tc>
          <w:tcPr>
            <w:tcW w:w="789" w:type="dxa"/>
            <w:vAlign w:val="center"/>
          </w:tcPr>
          <w:p w:rsidR="00EF72FB" w:rsidRPr="00085FF8" w:rsidRDefault="00EF72FB" w:rsidP="00C64B56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4</w:t>
            </w:r>
          </w:p>
        </w:tc>
        <w:tc>
          <w:tcPr>
            <w:tcW w:w="1042" w:type="dxa"/>
            <w:vAlign w:val="center"/>
          </w:tcPr>
          <w:p w:rsidR="00EF72FB" w:rsidRPr="00085FF8" w:rsidRDefault="00EF72FB" w:rsidP="00C64B56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Integer</w:t>
            </w:r>
          </w:p>
        </w:tc>
        <w:tc>
          <w:tcPr>
            <w:tcW w:w="3227" w:type="dxa"/>
          </w:tcPr>
          <w:p w:rsidR="00EF72FB" w:rsidRPr="00085FF8" w:rsidRDefault="00272448" w:rsidP="00FD4FF9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Set to STATUS_ROK</w:t>
            </w:r>
          </w:p>
        </w:tc>
        <w:tc>
          <w:tcPr>
            <w:tcW w:w="876" w:type="dxa"/>
            <w:vAlign w:val="center"/>
          </w:tcPr>
          <w:p w:rsidR="00EF72FB" w:rsidRPr="00085FF8" w:rsidRDefault="00127A91" w:rsidP="00874327">
            <w:pPr>
              <w:jc w:val="center"/>
              <w:rPr>
                <w:rFonts w:eastAsia="微軟正黑體"/>
              </w:rPr>
            </w:pPr>
            <w:fldSimple w:instr=" REF _Ref433373013 \r \h  \* MERGEFORMAT ">
              <w:r w:rsidR="004C4A74" w:rsidRPr="00085FF8">
                <w:rPr>
                  <w:rFonts w:eastAsia="微軟正黑體"/>
                </w:rPr>
                <w:t>3.1.3</w:t>
              </w:r>
            </w:fldSimple>
          </w:p>
        </w:tc>
      </w:tr>
      <w:tr w:rsidR="00EF72FB" w:rsidRPr="00085FF8" w:rsidTr="00EF72FB">
        <w:tc>
          <w:tcPr>
            <w:tcW w:w="445" w:type="dxa"/>
            <w:vMerge/>
          </w:tcPr>
          <w:p w:rsidR="00EF72FB" w:rsidRPr="00085FF8" w:rsidRDefault="00EF72FB" w:rsidP="00FD4FF9">
            <w:pPr>
              <w:rPr>
                <w:rFonts w:eastAsia="微軟正黑體"/>
              </w:rPr>
            </w:pPr>
          </w:p>
        </w:tc>
        <w:tc>
          <w:tcPr>
            <w:tcW w:w="2143" w:type="dxa"/>
            <w:vAlign w:val="center"/>
          </w:tcPr>
          <w:p w:rsidR="00EF72FB" w:rsidRPr="00085FF8" w:rsidRDefault="00EF72FB" w:rsidP="00C64B56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sequence number</w:t>
            </w:r>
          </w:p>
        </w:tc>
        <w:tc>
          <w:tcPr>
            <w:tcW w:w="789" w:type="dxa"/>
            <w:vAlign w:val="center"/>
          </w:tcPr>
          <w:p w:rsidR="00EF72FB" w:rsidRPr="00085FF8" w:rsidRDefault="00EF72FB" w:rsidP="00C64B56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4</w:t>
            </w:r>
          </w:p>
        </w:tc>
        <w:tc>
          <w:tcPr>
            <w:tcW w:w="1042" w:type="dxa"/>
            <w:vAlign w:val="center"/>
          </w:tcPr>
          <w:p w:rsidR="00EF72FB" w:rsidRPr="00085FF8" w:rsidRDefault="00EF72FB" w:rsidP="00C64B56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Integer</w:t>
            </w:r>
          </w:p>
        </w:tc>
        <w:tc>
          <w:tcPr>
            <w:tcW w:w="3227" w:type="dxa"/>
          </w:tcPr>
          <w:p w:rsidR="00EF72FB" w:rsidRPr="00085FF8" w:rsidRDefault="00EF72FB" w:rsidP="004417C8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 xml:space="preserve">Set to a unique sequence </w:t>
            </w:r>
            <w:r w:rsidR="004417C8" w:rsidRPr="00085FF8">
              <w:rPr>
                <w:rFonts w:eastAsia="微軟正黑體"/>
              </w:rPr>
              <w:t xml:space="preserve">number. The associated </w:t>
            </w:r>
            <w:r w:rsidR="004417C8" w:rsidRPr="00085FF8">
              <w:rPr>
                <w:rFonts w:eastAsia="微軟正黑體" w:hint="eastAsia"/>
              </w:rPr>
              <w:t>a</w:t>
            </w:r>
            <w:r w:rsidRPr="00085FF8">
              <w:rPr>
                <w:rFonts w:eastAsia="微軟正黑體"/>
              </w:rPr>
              <w:t>ccess</w:t>
            </w:r>
            <w:r w:rsidR="004417C8" w:rsidRPr="00085FF8">
              <w:rPr>
                <w:rFonts w:eastAsia="微軟正黑體" w:hint="eastAsia"/>
              </w:rPr>
              <w:t xml:space="preserve"> </w:t>
            </w:r>
            <w:r w:rsidRPr="00085FF8">
              <w:rPr>
                <w:rFonts w:eastAsia="微軟正黑體"/>
              </w:rPr>
              <w:t>log</w:t>
            </w:r>
            <w:r w:rsidR="004417C8" w:rsidRPr="00085FF8">
              <w:rPr>
                <w:rFonts w:eastAsia="微軟正黑體" w:hint="eastAsia"/>
              </w:rPr>
              <w:t xml:space="preserve"> </w:t>
            </w:r>
            <w:r w:rsidRPr="00085FF8">
              <w:rPr>
                <w:rFonts w:eastAsia="微軟正黑體"/>
              </w:rPr>
              <w:t>response PDU should echo the same sequence number</w:t>
            </w:r>
            <w:r w:rsidRPr="00085FF8">
              <w:rPr>
                <w:rFonts w:eastAsia="微軟正黑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EF72FB" w:rsidRPr="00085FF8" w:rsidRDefault="00127A91" w:rsidP="00874327">
            <w:pPr>
              <w:jc w:val="center"/>
              <w:rPr>
                <w:rFonts w:eastAsia="微軟正黑體"/>
              </w:rPr>
            </w:pPr>
            <w:fldSimple w:instr=" REF _Ref433373050 \r \h  \* MERGEFORMAT ">
              <w:r w:rsidR="004C4A74" w:rsidRPr="00085FF8">
                <w:rPr>
                  <w:rFonts w:eastAsia="微軟正黑體"/>
                </w:rPr>
                <w:t>3.1.4</w:t>
              </w:r>
            </w:fldSimple>
          </w:p>
        </w:tc>
      </w:tr>
      <w:tr w:rsidR="00E0417F" w:rsidRPr="00085FF8" w:rsidTr="00EF72FB">
        <w:tc>
          <w:tcPr>
            <w:tcW w:w="445" w:type="dxa"/>
            <w:vMerge w:val="restart"/>
            <w:vAlign w:val="center"/>
          </w:tcPr>
          <w:p w:rsidR="00E0417F" w:rsidRPr="00085FF8" w:rsidRDefault="00E0417F" w:rsidP="009403A7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B</w:t>
            </w:r>
          </w:p>
          <w:p w:rsidR="00E0417F" w:rsidRPr="00085FF8" w:rsidRDefault="00E0417F" w:rsidP="009403A7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O</w:t>
            </w:r>
          </w:p>
          <w:p w:rsidR="00E0417F" w:rsidRPr="00085FF8" w:rsidRDefault="00E0417F" w:rsidP="009403A7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D</w:t>
            </w:r>
          </w:p>
          <w:p w:rsidR="00E0417F" w:rsidRPr="00085FF8" w:rsidRDefault="00E0417F" w:rsidP="009403A7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Y</w:t>
            </w:r>
          </w:p>
        </w:tc>
        <w:tc>
          <w:tcPr>
            <w:tcW w:w="2143" w:type="dxa"/>
            <w:vAlign w:val="center"/>
          </w:tcPr>
          <w:p w:rsidR="00E0417F" w:rsidRPr="00085FF8" w:rsidRDefault="00E0417F" w:rsidP="00E142AC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Service Type</w:t>
            </w:r>
          </w:p>
        </w:tc>
        <w:tc>
          <w:tcPr>
            <w:tcW w:w="789" w:type="dxa"/>
            <w:vAlign w:val="center"/>
          </w:tcPr>
          <w:p w:rsidR="00E0417F" w:rsidRPr="00085FF8" w:rsidRDefault="00E0417F" w:rsidP="00E142A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4</w:t>
            </w:r>
          </w:p>
        </w:tc>
        <w:tc>
          <w:tcPr>
            <w:tcW w:w="1042" w:type="dxa"/>
            <w:vAlign w:val="center"/>
          </w:tcPr>
          <w:p w:rsidR="00E0417F" w:rsidRPr="00085FF8" w:rsidRDefault="00E0417F" w:rsidP="00E142A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Integer</w:t>
            </w:r>
          </w:p>
        </w:tc>
        <w:tc>
          <w:tcPr>
            <w:tcW w:w="3227" w:type="dxa"/>
          </w:tcPr>
          <w:p w:rsidR="00E0417F" w:rsidRPr="00085FF8" w:rsidRDefault="00E0417F" w:rsidP="00E142AC">
            <w:pPr>
              <w:rPr>
                <w:rFonts w:eastAsia="微軟正黑體"/>
              </w:rPr>
            </w:pPr>
            <w:r w:rsidRPr="00085FF8">
              <w:rPr>
                <w:rFonts w:eastAsia="微軟正黑體" w:cs="Times New Roman"/>
                <w:szCs w:val="24"/>
              </w:rPr>
              <w:t>Mandatory Parameter</w:t>
            </w:r>
            <w:r w:rsidRPr="00085FF8">
              <w:rPr>
                <w:rFonts w:eastAsia="微軟正黑體" w:hint="eastAsia"/>
              </w:rPr>
              <w:t>.</w:t>
            </w:r>
          </w:p>
          <w:p w:rsidR="00E0417F" w:rsidRPr="00085FF8" w:rsidRDefault="00E0417F" w:rsidP="00E142AC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Reference Service type.</w:t>
            </w:r>
          </w:p>
        </w:tc>
        <w:tc>
          <w:tcPr>
            <w:tcW w:w="876" w:type="dxa"/>
            <w:vAlign w:val="center"/>
          </w:tcPr>
          <w:p w:rsidR="00E0417F" w:rsidRPr="00085FF8" w:rsidRDefault="00127A91" w:rsidP="00C64B56">
            <w:pPr>
              <w:jc w:val="center"/>
              <w:rPr>
                <w:rFonts w:eastAsia="微軟正黑體"/>
              </w:rPr>
            </w:pPr>
            <w:fldSimple w:instr=" REF _Ref437859915 \r \h  \* MERGEFORMAT ">
              <w:r w:rsidR="00E0417F" w:rsidRPr="00085FF8">
                <w:rPr>
                  <w:rFonts w:eastAsia="微軟正黑體"/>
                </w:rPr>
                <w:t>3.2.1</w:t>
              </w:r>
            </w:fldSimple>
          </w:p>
        </w:tc>
      </w:tr>
      <w:tr w:rsidR="009A5097" w:rsidRPr="00085FF8" w:rsidTr="00EF72FB">
        <w:tc>
          <w:tcPr>
            <w:tcW w:w="445" w:type="dxa"/>
            <w:vMerge/>
          </w:tcPr>
          <w:p w:rsidR="009A5097" w:rsidRPr="00085FF8" w:rsidRDefault="009A5097" w:rsidP="00FD4FF9">
            <w:pPr>
              <w:rPr>
                <w:rFonts w:eastAsia="微軟正黑體"/>
              </w:rPr>
            </w:pPr>
          </w:p>
        </w:tc>
        <w:tc>
          <w:tcPr>
            <w:tcW w:w="2143" w:type="dxa"/>
            <w:vAlign w:val="center"/>
          </w:tcPr>
          <w:p w:rsidR="009A5097" w:rsidRPr="00085FF8" w:rsidRDefault="00B94A35" w:rsidP="00C013A3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Access log Data</w:t>
            </w:r>
          </w:p>
        </w:tc>
        <w:tc>
          <w:tcPr>
            <w:tcW w:w="789" w:type="dxa"/>
            <w:vAlign w:val="center"/>
          </w:tcPr>
          <w:p w:rsidR="009A5097" w:rsidRPr="00085FF8" w:rsidRDefault="00B94A35" w:rsidP="00F31585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Var.</w:t>
            </w:r>
          </w:p>
        </w:tc>
        <w:tc>
          <w:tcPr>
            <w:tcW w:w="1042" w:type="dxa"/>
            <w:vAlign w:val="center"/>
          </w:tcPr>
          <w:p w:rsidR="009A5097" w:rsidRPr="00085FF8" w:rsidRDefault="00B94A35" w:rsidP="006B6B61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C-</w:t>
            </w:r>
            <w:r w:rsidRPr="00085FF8">
              <w:rPr>
                <w:rFonts w:eastAsia="微軟正黑體"/>
              </w:rPr>
              <w:t>Octet String</w:t>
            </w:r>
          </w:p>
        </w:tc>
        <w:tc>
          <w:tcPr>
            <w:tcW w:w="3227" w:type="dxa"/>
          </w:tcPr>
          <w:p w:rsidR="00D26CA8" w:rsidRPr="00085FF8" w:rsidRDefault="00456F54" w:rsidP="00D26CA8">
            <w:pPr>
              <w:rPr>
                <w:rFonts w:eastAsia="微軟正黑體"/>
              </w:rPr>
            </w:pPr>
            <w:r w:rsidRPr="00085FF8">
              <w:rPr>
                <w:rFonts w:eastAsia="微軟正黑體" w:cs="Times New Roman"/>
                <w:szCs w:val="24"/>
              </w:rPr>
              <w:t>Mandatory Parameter</w:t>
            </w:r>
            <w:r w:rsidRPr="00085FF8">
              <w:rPr>
                <w:rFonts w:eastAsia="微軟正黑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9A5097" w:rsidRPr="00085FF8" w:rsidRDefault="009A5097" w:rsidP="00C64B56">
            <w:pPr>
              <w:jc w:val="center"/>
              <w:rPr>
                <w:rFonts w:eastAsia="微軟正黑體"/>
              </w:rPr>
            </w:pPr>
          </w:p>
        </w:tc>
      </w:tr>
    </w:tbl>
    <w:p w:rsidR="0095299F" w:rsidRPr="00085FF8" w:rsidRDefault="0095299F" w:rsidP="0095299F">
      <w:pPr>
        <w:rPr>
          <w:rFonts w:eastAsia="微軟正黑體" w:cs="Times New Roman"/>
          <w:sz w:val="32"/>
          <w:szCs w:val="32"/>
        </w:rPr>
      </w:pPr>
    </w:p>
    <w:p w:rsidR="00376B08" w:rsidRPr="00085FF8" w:rsidRDefault="00644CC5" w:rsidP="00FA0EF4">
      <w:pPr>
        <w:pStyle w:val="3"/>
        <w:rPr>
          <w:rFonts w:eastAsia="微軟正黑體"/>
        </w:rPr>
      </w:pPr>
      <w:bookmarkStart w:id="21" w:name="_Toc464203023"/>
      <w:r w:rsidRPr="00085FF8">
        <w:rPr>
          <w:rFonts w:eastAsia="微軟正黑體" w:hint="eastAsia"/>
        </w:rPr>
        <w:t>A</w:t>
      </w:r>
      <w:r w:rsidR="003D75DD" w:rsidRPr="00085FF8">
        <w:rPr>
          <w:rFonts w:eastAsia="微軟正黑體" w:hint="eastAsia"/>
        </w:rPr>
        <w:t>ccess log</w:t>
      </w:r>
      <w:r w:rsidR="00376B08" w:rsidRPr="00085FF8">
        <w:rPr>
          <w:rFonts w:eastAsia="微軟正黑體"/>
        </w:rPr>
        <w:t xml:space="preserve"> response syntax</w:t>
      </w:r>
      <w:bookmarkEnd w:id="21"/>
    </w:p>
    <w:tbl>
      <w:tblPr>
        <w:tblStyle w:val="aa"/>
        <w:tblW w:w="0" w:type="auto"/>
        <w:tblLook w:val="04A0"/>
      </w:tblPr>
      <w:tblGrid>
        <w:gridCol w:w="446"/>
        <w:gridCol w:w="2129"/>
        <w:gridCol w:w="790"/>
        <w:gridCol w:w="1047"/>
        <w:gridCol w:w="3234"/>
        <w:gridCol w:w="876"/>
      </w:tblGrid>
      <w:tr w:rsidR="00E3668C" w:rsidRPr="00085FF8" w:rsidTr="00E24DA1">
        <w:tc>
          <w:tcPr>
            <w:tcW w:w="446" w:type="dxa"/>
            <w:vMerge w:val="restart"/>
          </w:tcPr>
          <w:p w:rsidR="009B6BF2" w:rsidRPr="00085FF8" w:rsidRDefault="009B6BF2" w:rsidP="00C16E92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H</w:t>
            </w:r>
          </w:p>
          <w:p w:rsidR="009B6BF2" w:rsidRPr="00085FF8" w:rsidRDefault="009B6BF2" w:rsidP="00C16E92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E</w:t>
            </w:r>
          </w:p>
          <w:p w:rsidR="009B6BF2" w:rsidRPr="00085FF8" w:rsidRDefault="009B6BF2" w:rsidP="00C16E92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A</w:t>
            </w:r>
          </w:p>
          <w:p w:rsidR="009B6BF2" w:rsidRPr="00085FF8" w:rsidRDefault="009B6BF2" w:rsidP="00C16E92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D</w:t>
            </w:r>
          </w:p>
          <w:p w:rsidR="009B6BF2" w:rsidRPr="00085FF8" w:rsidRDefault="009B6BF2" w:rsidP="00C16E92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E</w:t>
            </w:r>
          </w:p>
          <w:p w:rsidR="009B6BF2" w:rsidRPr="00085FF8" w:rsidRDefault="009B6BF2" w:rsidP="00C16E92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R</w:t>
            </w:r>
          </w:p>
        </w:tc>
        <w:tc>
          <w:tcPr>
            <w:tcW w:w="2129" w:type="dxa"/>
            <w:vAlign w:val="center"/>
          </w:tcPr>
          <w:p w:rsidR="009B6BF2" w:rsidRPr="00085FF8" w:rsidRDefault="009B6BF2" w:rsidP="009C33D4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Field Name</w:t>
            </w:r>
          </w:p>
        </w:tc>
        <w:tc>
          <w:tcPr>
            <w:tcW w:w="790" w:type="dxa"/>
            <w:vAlign w:val="center"/>
          </w:tcPr>
          <w:p w:rsidR="009B6BF2" w:rsidRPr="00085FF8" w:rsidRDefault="009B6BF2" w:rsidP="009C33D4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Size</w:t>
            </w:r>
          </w:p>
          <w:p w:rsidR="009B6BF2" w:rsidRPr="00085FF8" w:rsidRDefault="009B6BF2" w:rsidP="009C33D4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octets</w:t>
            </w:r>
          </w:p>
        </w:tc>
        <w:tc>
          <w:tcPr>
            <w:tcW w:w="1047" w:type="dxa"/>
            <w:vAlign w:val="center"/>
          </w:tcPr>
          <w:p w:rsidR="009B6BF2" w:rsidRPr="00085FF8" w:rsidRDefault="009B6BF2" w:rsidP="009C33D4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Type</w:t>
            </w:r>
          </w:p>
        </w:tc>
        <w:tc>
          <w:tcPr>
            <w:tcW w:w="3234" w:type="dxa"/>
            <w:vAlign w:val="center"/>
          </w:tcPr>
          <w:p w:rsidR="009B6BF2" w:rsidRPr="00085FF8" w:rsidRDefault="009B6BF2" w:rsidP="009C33D4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9B6BF2" w:rsidRPr="00085FF8" w:rsidRDefault="009B6BF2" w:rsidP="00B976C6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Ref.</w:t>
            </w:r>
          </w:p>
        </w:tc>
      </w:tr>
      <w:tr w:rsidR="00E24DA1" w:rsidRPr="00085FF8" w:rsidTr="00E24DA1">
        <w:tc>
          <w:tcPr>
            <w:tcW w:w="446" w:type="dxa"/>
            <w:vMerge/>
          </w:tcPr>
          <w:p w:rsidR="00E24DA1" w:rsidRPr="00085FF8" w:rsidRDefault="00E24DA1" w:rsidP="00C16E92">
            <w:pPr>
              <w:rPr>
                <w:rFonts w:eastAsia="微軟正黑體"/>
              </w:rPr>
            </w:pPr>
          </w:p>
        </w:tc>
        <w:tc>
          <w:tcPr>
            <w:tcW w:w="2129" w:type="dxa"/>
            <w:vAlign w:val="center"/>
          </w:tcPr>
          <w:p w:rsidR="00E24DA1" w:rsidRPr="00085FF8" w:rsidRDefault="00E24DA1" w:rsidP="00EE186D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command length</w:t>
            </w:r>
          </w:p>
        </w:tc>
        <w:tc>
          <w:tcPr>
            <w:tcW w:w="790" w:type="dxa"/>
            <w:vAlign w:val="center"/>
          </w:tcPr>
          <w:p w:rsidR="00E24DA1" w:rsidRPr="00085FF8" w:rsidRDefault="00E24DA1" w:rsidP="007D7C59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4</w:t>
            </w:r>
          </w:p>
        </w:tc>
        <w:tc>
          <w:tcPr>
            <w:tcW w:w="1047" w:type="dxa"/>
            <w:vAlign w:val="center"/>
          </w:tcPr>
          <w:p w:rsidR="00E24DA1" w:rsidRPr="00085FF8" w:rsidRDefault="00E24DA1" w:rsidP="007D7C59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Integer</w:t>
            </w:r>
          </w:p>
        </w:tc>
        <w:tc>
          <w:tcPr>
            <w:tcW w:w="3234" w:type="dxa"/>
          </w:tcPr>
          <w:p w:rsidR="00E24DA1" w:rsidRPr="00085FF8" w:rsidRDefault="00E24DA1" w:rsidP="00C16E92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Set to</w:t>
            </w:r>
            <w:r w:rsidR="001D5D1E" w:rsidRPr="00085FF8">
              <w:rPr>
                <w:rFonts w:eastAsia="微軟正黑體"/>
              </w:rPr>
              <w:t xml:space="preserve"> the</w:t>
            </w:r>
            <w:r w:rsidRPr="00085FF8">
              <w:rPr>
                <w:rFonts w:eastAsia="微軟正黑體"/>
              </w:rPr>
              <w:t xml:space="preserve"> </w:t>
            </w:r>
            <w:r w:rsidRPr="00085FF8">
              <w:rPr>
                <w:rFonts w:eastAsia="微軟正黑體"/>
                <w:noProof/>
              </w:rPr>
              <w:t>overall</w:t>
            </w:r>
            <w:r w:rsidRPr="00085FF8">
              <w:rPr>
                <w:rFonts w:eastAsia="微軟正黑體"/>
              </w:rPr>
              <w:t xml:space="preserve"> length of PDU</w:t>
            </w:r>
            <w:r w:rsidRPr="00085FF8">
              <w:rPr>
                <w:rFonts w:eastAsia="微軟正黑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E24DA1" w:rsidRPr="00085FF8" w:rsidRDefault="00127A91" w:rsidP="00874327">
            <w:pPr>
              <w:jc w:val="center"/>
              <w:rPr>
                <w:rFonts w:eastAsia="微軟正黑體"/>
              </w:rPr>
            </w:pPr>
            <w:fldSimple w:instr=" REF _Ref433372977 \r \h  \* MERGEFORMAT ">
              <w:r w:rsidR="004C4A74" w:rsidRPr="00085FF8">
                <w:rPr>
                  <w:rFonts w:eastAsia="微軟正黑體"/>
                </w:rPr>
                <w:t>3.1.1</w:t>
              </w:r>
            </w:fldSimple>
          </w:p>
        </w:tc>
      </w:tr>
      <w:tr w:rsidR="00E24DA1" w:rsidRPr="00085FF8" w:rsidTr="00E24DA1">
        <w:tc>
          <w:tcPr>
            <w:tcW w:w="446" w:type="dxa"/>
            <w:vMerge/>
          </w:tcPr>
          <w:p w:rsidR="00E24DA1" w:rsidRPr="00085FF8" w:rsidRDefault="00E24DA1" w:rsidP="00C16E92">
            <w:pPr>
              <w:rPr>
                <w:rFonts w:eastAsia="微軟正黑體"/>
              </w:rPr>
            </w:pPr>
          </w:p>
        </w:tc>
        <w:tc>
          <w:tcPr>
            <w:tcW w:w="2129" w:type="dxa"/>
            <w:vAlign w:val="center"/>
          </w:tcPr>
          <w:p w:rsidR="00E24DA1" w:rsidRPr="00085FF8" w:rsidRDefault="00E24DA1" w:rsidP="00EE186D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command id</w:t>
            </w:r>
          </w:p>
        </w:tc>
        <w:tc>
          <w:tcPr>
            <w:tcW w:w="790" w:type="dxa"/>
            <w:vAlign w:val="center"/>
          </w:tcPr>
          <w:p w:rsidR="00E24DA1" w:rsidRPr="00085FF8" w:rsidRDefault="00E24DA1" w:rsidP="007D7C59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4</w:t>
            </w:r>
          </w:p>
        </w:tc>
        <w:tc>
          <w:tcPr>
            <w:tcW w:w="1047" w:type="dxa"/>
            <w:vAlign w:val="center"/>
          </w:tcPr>
          <w:p w:rsidR="00E24DA1" w:rsidRPr="00085FF8" w:rsidRDefault="00E24DA1" w:rsidP="007D7C59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Integer</w:t>
            </w:r>
          </w:p>
        </w:tc>
        <w:tc>
          <w:tcPr>
            <w:tcW w:w="3234" w:type="dxa"/>
          </w:tcPr>
          <w:p w:rsidR="00E24DA1" w:rsidRPr="00085FF8" w:rsidRDefault="006206AD" w:rsidP="006206AD">
            <w:pPr>
              <w:ind w:left="120" w:hangingChars="50" w:hanging="120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Value corresponding to</w:t>
            </w:r>
            <w:r w:rsidRPr="00085FF8">
              <w:rPr>
                <w:rFonts w:eastAsia="微軟正黑體" w:hint="eastAsia"/>
              </w:rPr>
              <w:t xml:space="preserve"> </w:t>
            </w:r>
            <w:r w:rsidR="00E24DA1" w:rsidRPr="00085FF8">
              <w:rPr>
                <w:rFonts w:eastAsia="微軟正黑體"/>
              </w:rPr>
              <w:t>access</w:t>
            </w:r>
            <w:r w:rsidRPr="00085FF8">
              <w:rPr>
                <w:rFonts w:eastAsia="微軟正黑體" w:hint="eastAsia"/>
              </w:rPr>
              <w:t xml:space="preserve"> </w:t>
            </w:r>
            <w:r w:rsidR="00E24DA1" w:rsidRPr="00085FF8">
              <w:rPr>
                <w:rFonts w:eastAsia="微軟正黑體"/>
              </w:rPr>
              <w:t>log</w:t>
            </w:r>
            <w:r w:rsidRPr="00085FF8">
              <w:rPr>
                <w:rFonts w:eastAsia="微軟正黑體" w:hint="eastAsia"/>
              </w:rPr>
              <w:t xml:space="preserve"> </w:t>
            </w:r>
            <w:r w:rsidR="00E24DA1" w:rsidRPr="00085FF8">
              <w:rPr>
                <w:rFonts w:eastAsia="微軟正黑體"/>
              </w:rPr>
              <w:t>response</w:t>
            </w:r>
          </w:p>
        </w:tc>
        <w:tc>
          <w:tcPr>
            <w:tcW w:w="876" w:type="dxa"/>
            <w:vAlign w:val="center"/>
          </w:tcPr>
          <w:p w:rsidR="00E24DA1" w:rsidRPr="00085FF8" w:rsidRDefault="00127A91" w:rsidP="00874327">
            <w:pPr>
              <w:jc w:val="center"/>
              <w:rPr>
                <w:rFonts w:eastAsia="微軟正黑體"/>
              </w:rPr>
            </w:pPr>
            <w:fldSimple w:instr=" REF _Ref433373034 \r \h  \* MERGEFORMAT ">
              <w:r w:rsidR="004C4A74" w:rsidRPr="00085FF8">
                <w:rPr>
                  <w:rFonts w:eastAsia="微軟正黑體"/>
                </w:rPr>
                <w:t>3.1.2</w:t>
              </w:r>
            </w:fldSimple>
          </w:p>
        </w:tc>
      </w:tr>
      <w:tr w:rsidR="00E24DA1" w:rsidRPr="00085FF8" w:rsidTr="00E24DA1">
        <w:tc>
          <w:tcPr>
            <w:tcW w:w="446" w:type="dxa"/>
            <w:vMerge/>
          </w:tcPr>
          <w:p w:rsidR="00E24DA1" w:rsidRPr="00085FF8" w:rsidRDefault="00E24DA1" w:rsidP="00C16E92">
            <w:pPr>
              <w:rPr>
                <w:rFonts w:eastAsia="微軟正黑體"/>
              </w:rPr>
            </w:pPr>
          </w:p>
        </w:tc>
        <w:tc>
          <w:tcPr>
            <w:tcW w:w="2129" w:type="dxa"/>
            <w:vAlign w:val="center"/>
          </w:tcPr>
          <w:p w:rsidR="00E24DA1" w:rsidRPr="00085FF8" w:rsidRDefault="00E24DA1" w:rsidP="00EE186D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command status</w:t>
            </w:r>
          </w:p>
        </w:tc>
        <w:tc>
          <w:tcPr>
            <w:tcW w:w="790" w:type="dxa"/>
            <w:vAlign w:val="center"/>
          </w:tcPr>
          <w:p w:rsidR="00E24DA1" w:rsidRPr="00085FF8" w:rsidRDefault="00E24DA1" w:rsidP="007D7C59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4</w:t>
            </w:r>
          </w:p>
        </w:tc>
        <w:tc>
          <w:tcPr>
            <w:tcW w:w="1047" w:type="dxa"/>
            <w:vAlign w:val="center"/>
          </w:tcPr>
          <w:p w:rsidR="00E24DA1" w:rsidRPr="00085FF8" w:rsidRDefault="00E24DA1" w:rsidP="007D7C59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Integer</w:t>
            </w:r>
          </w:p>
        </w:tc>
        <w:tc>
          <w:tcPr>
            <w:tcW w:w="3234" w:type="dxa"/>
          </w:tcPr>
          <w:p w:rsidR="00E24DA1" w:rsidRPr="00085FF8" w:rsidRDefault="006C7305" w:rsidP="0043597C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Indicates</w:t>
            </w:r>
            <w:r w:rsidR="001D5D1E" w:rsidRPr="00085FF8">
              <w:rPr>
                <w:rFonts w:eastAsia="微軟正黑體"/>
              </w:rPr>
              <w:t xml:space="preserve"> the</w:t>
            </w:r>
            <w:r w:rsidRPr="00085FF8">
              <w:rPr>
                <w:rFonts w:eastAsia="微軟正黑體"/>
              </w:rPr>
              <w:t xml:space="preserve"> </w:t>
            </w:r>
            <w:r w:rsidRPr="00085FF8">
              <w:rPr>
                <w:rFonts w:eastAsia="微軟正黑體"/>
                <w:noProof/>
              </w:rPr>
              <w:t>status</w:t>
            </w:r>
            <w:r w:rsidRPr="00085FF8">
              <w:rPr>
                <w:rFonts w:eastAsia="微軟正黑體"/>
              </w:rPr>
              <w:t xml:space="preserve"> of</w:t>
            </w:r>
            <w:r w:rsidR="001D5D1E" w:rsidRPr="00085FF8">
              <w:rPr>
                <w:rFonts w:eastAsia="微軟正黑體"/>
              </w:rPr>
              <w:t xml:space="preserve"> the</w:t>
            </w:r>
            <w:r w:rsidRPr="00085FF8">
              <w:rPr>
                <w:rFonts w:eastAsia="微軟正黑體"/>
              </w:rPr>
              <w:t xml:space="preserve"> </w:t>
            </w:r>
            <w:r w:rsidRPr="00085FF8">
              <w:rPr>
                <w:rFonts w:eastAsia="微軟正黑體"/>
                <w:noProof/>
              </w:rPr>
              <w:t>original</w:t>
            </w:r>
            <w:r w:rsidRPr="00085FF8">
              <w:rPr>
                <w:rFonts w:eastAsia="微軟正黑體"/>
              </w:rPr>
              <w:t xml:space="preserve"> request.</w:t>
            </w:r>
          </w:p>
        </w:tc>
        <w:tc>
          <w:tcPr>
            <w:tcW w:w="876" w:type="dxa"/>
            <w:vAlign w:val="center"/>
          </w:tcPr>
          <w:p w:rsidR="00E24DA1" w:rsidRPr="00085FF8" w:rsidRDefault="00127A91" w:rsidP="00874327">
            <w:pPr>
              <w:jc w:val="center"/>
              <w:rPr>
                <w:rFonts w:eastAsia="微軟正黑體"/>
              </w:rPr>
            </w:pPr>
            <w:fldSimple w:instr=" REF _Ref433373013 \r \h  \* MERGEFORMAT ">
              <w:r w:rsidR="004C4A74" w:rsidRPr="00085FF8">
                <w:rPr>
                  <w:rFonts w:eastAsia="微軟正黑體"/>
                </w:rPr>
                <w:t>3.1.3</w:t>
              </w:r>
            </w:fldSimple>
          </w:p>
        </w:tc>
      </w:tr>
      <w:tr w:rsidR="00E24DA1" w:rsidRPr="00085FF8" w:rsidTr="00E24DA1">
        <w:tc>
          <w:tcPr>
            <w:tcW w:w="446" w:type="dxa"/>
            <w:vMerge/>
          </w:tcPr>
          <w:p w:rsidR="00E24DA1" w:rsidRPr="00085FF8" w:rsidRDefault="00E24DA1" w:rsidP="00C16E92">
            <w:pPr>
              <w:rPr>
                <w:rFonts w:eastAsia="微軟正黑體"/>
              </w:rPr>
            </w:pPr>
          </w:p>
        </w:tc>
        <w:tc>
          <w:tcPr>
            <w:tcW w:w="2129" w:type="dxa"/>
            <w:vAlign w:val="center"/>
          </w:tcPr>
          <w:p w:rsidR="00E24DA1" w:rsidRPr="00085FF8" w:rsidRDefault="00E24DA1" w:rsidP="00EE186D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sequence number</w:t>
            </w:r>
          </w:p>
        </w:tc>
        <w:tc>
          <w:tcPr>
            <w:tcW w:w="790" w:type="dxa"/>
            <w:vAlign w:val="center"/>
          </w:tcPr>
          <w:p w:rsidR="00E24DA1" w:rsidRPr="00085FF8" w:rsidRDefault="00E24DA1" w:rsidP="007D7C59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4</w:t>
            </w:r>
          </w:p>
        </w:tc>
        <w:tc>
          <w:tcPr>
            <w:tcW w:w="1047" w:type="dxa"/>
            <w:vAlign w:val="center"/>
          </w:tcPr>
          <w:p w:rsidR="00E24DA1" w:rsidRPr="00085FF8" w:rsidRDefault="00E24DA1" w:rsidP="007D7C59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Integer</w:t>
            </w:r>
          </w:p>
        </w:tc>
        <w:tc>
          <w:tcPr>
            <w:tcW w:w="3234" w:type="dxa"/>
          </w:tcPr>
          <w:p w:rsidR="00E24DA1" w:rsidRPr="00085FF8" w:rsidRDefault="00E24DA1" w:rsidP="00D658E3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Set to the same sequence number of original access</w:t>
            </w:r>
            <w:r w:rsidR="00D658E3" w:rsidRPr="00085FF8">
              <w:rPr>
                <w:rFonts w:eastAsia="微軟正黑體" w:hint="eastAsia"/>
              </w:rPr>
              <w:t xml:space="preserve"> </w:t>
            </w:r>
            <w:r w:rsidRPr="00085FF8">
              <w:rPr>
                <w:rFonts w:eastAsia="微軟正黑體"/>
                <w:noProof/>
              </w:rPr>
              <w:t>log</w:t>
            </w:r>
            <w:r w:rsidR="001D5D1E" w:rsidRPr="00085FF8">
              <w:rPr>
                <w:rFonts w:eastAsia="微軟正黑體"/>
                <w:noProof/>
              </w:rPr>
              <w:t>s</w:t>
            </w:r>
            <w:r w:rsidR="00D658E3" w:rsidRPr="00085FF8">
              <w:rPr>
                <w:rFonts w:eastAsia="微軟正黑體" w:hint="eastAsia"/>
              </w:rPr>
              <w:t xml:space="preserve"> </w:t>
            </w:r>
            <w:r w:rsidRPr="00085FF8">
              <w:rPr>
                <w:rFonts w:eastAsia="微軟正黑體"/>
                <w:noProof/>
              </w:rPr>
              <w:t>request</w:t>
            </w:r>
            <w:r w:rsidR="002D6CDA" w:rsidRPr="00085FF8">
              <w:rPr>
                <w:rFonts w:eastAsia="微軟正黑體"/>
                <w:noProof/>
              </w:rPr>
              <w:t>s</w:t>
            </w:r>
            <w:r w:rsidRPr="00085FF8">
              <w:rPr>
                <w:rFonts w:eastAsia="微軟正黑體"/>
              </w:rPr>
              <w:t xml:space="preserve"> PDU</w:t>
            </w:r>
          </w:p>
        </w:tc>
        <w:tc>
          <w:tcPr>
            <w:tcW w:w="876" w:type="dxa"/>
            <w:vAlign w:val="center"/>
          </w:tcPr>
          <w:p w:rsidR="00E24DA1" w:rsidRPr="00085FF8" w:rsidRDefault="00127A91" w:rsidP="00874327">
            <w:pPr>
              <w:jc w:val="center"/>
              <w:rPr>
                <w:rFonts w:eastAsia="微軟正黑體"/>
              </w:rPr>
            </w:pPr>
            <w:fldSimple w:instr=" REF _Ref433373050 \r \h  \* MERGEFORMAT ">
              <w:r w:rsidR="004C4A74" w:rsidRPr="00085FF8">
                <w:rPr>
                  <w:rFonts w:eastAsia="微軟正黑體"/>
                </w:rPr>
                <w:t>3.1.4</w:t>
              </w:r>
            </w:fldSimple>
          </w:p>
        </w:tc>
      </w:tr>
      <w:tr w:rsidR="006D7DF7" w:rsidRPr="00085FF8" w:rsidTr="00E24DA1">
        <w:tc>
          <w:tcPr>
            <w:tcW w:w="446" w:type="dxa"/>
            <w:vMerge w:val="restart"/>
          </w:tcPr>
          <w:p w:rsidR="006D7DF7" w:rsidRPr="00085FF8" w:rsidRDefault="006D7DF7" w:rsidP="00C16E92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B</w:t>
            </w:r>
          </w:p>
          <w:p w:rsidR="006D7DF7" w:rsidRPr="00085FF8" w:rsidRDefault="006D7DF7" w:rsidP="00C16E92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O</w:t>
            </w:r>
          </w:p>
          <w:p w:rsidR="006D7DF7" w:rsidRPr="00085FF8" w:rsidRDefault="006D7DF7" w:rsidP="00C16E92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D</w:t>
            </w:r>
          </w:p>
          <w:p w:rsidR="006D7DF7" w:rsidRPr="00085FF8" w:rsidRDefault="006D7DF7" w:rsidP="00C16E92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Y</w:t>
            </w:r>
          </w:p>
        </w:tc>
        <w:tc>
          <w:tcPr>
            <w:tcW w:w="2129" w:type="dxa"/>
          </w:tcPr>
          <w:p w:rsidR="006D7DF7" w:rsidRPr="00085FF8" w:rsidRDefault="006D7DF7" w:rsidP="00C16E92">
            <w:pPr>
              <w:rPr>
                <w:rFonts w:eastAsia="微軟正黑體"/>
              </w:rPr>
            </w:pPr>
          </w:p>
        </w:tc>
        <w:tc>
          <w:tcPr>
            <w:tcW w:w="790" w:type="dxa"/>
            <w:vAlign w:val="center"/>
          </w:tcPr>
          <w:p w:rsidR="006D7DF7" w:rsidRPr="00085FF8" w:rsidRDefault="006D7DF7" w:rsidP="007D7C59">
            <w:pPr>
              <w:jc w:val="center"/>
              <w:rPr>
                <w:rFonts w:eastAsia="微軟正黑體"/>
              </w:rPr>
            </w:pPr>
          </w:p>
        </w:tc>
        <w:tc>
          <w:tcPr>
            <w:tcW w:w="1047" w:type="dxa"/>
            <w:vAlign w:val="center"/>
          </w:tcPr>
          <w:p w:rsidR="006D7DF7" w:rsidRPr="00085FF8" w:rsidRDefault="006D7DF7" w:rsidP="007D7C59">
            <w:pPr>
              <w:jc w:val="center"/>
              <w:rPr>
                <w:rFonts w:eastAsia="微軟正黑體"/>
              </w:rPr>
            </w:pPr>
          </w:p>
        </w:tc>
        <w:tc>
          <w:tcPr>
            <w:tcW w:w="3234" w:type="dxa"/>
          </w:tcPr>
          <w:p w:rsidR="006D7DF7" w:rsidRPr="00085FF8" w:rsidRDefault="006D7DF7" w:rsidP="00C16E92">
            <w:pPr>
              <w:rPr>
                <w:rFonts w:eastAsia="微軟正黑體"/>
              </w:rPr>
            </w:pPr>
          </w:p>
        </w:tc>
        <w:tc>
          <w:tcPr>
            <w:tcW w:w="876" w:type="dxa"/>
            <w:vAlign w:val="center"/>
          </w:tcPr>
          <w:p w:rsidR="006D7DF7" w:rsidRPr="00085FF8" w:rsidRDefault="006D7DF7" w:rsidP="00B976C6">
            <w:pPr>
              <w:jc w:val="center"/>
              <w:rPr>
                <w:rFonts w:eastAsia="微軟正黑體"/>
              </w:rPr>
            </w:pPr>
          </w:p>
        </w:tc>
      </w:tr>
      <w:tr w:rsidR="006D7DF7" w:rsidRPr="00085FF8" w:rsidTr="00E24DA1">
        <w:tc>
          <w:tcPr>
            <w:tcW w:w="446" w:type="dxa"/>
            <w:vMerge/>
          </w:tcPr>
          <w:p w:rsidR="006D7DF7" w:rsidRPr="00085FF8" w:rsidRDefault="006D7DF7" w:rsidP="00C16E92">
            <w:pPr>
              <w:rPr>
                <w:rFonts w:eastAsia="微軟正黑體"/>
              </w:rPr>
            </w:pPr>
          </w:p>
        </w:tc>
        <w:tc>
          <w:tcPr>
            <w:tcW w:w="2129" w:type="dxa"/>
          </w:tcPr>
          <w:p w:rsidR="006D7DF7" w:rsidRPr="00085FF8" w:rsidRDefault="006D7DF7" w:rsidP="00C16E92">
            <w:pPr>
              <w:rPr>
                <w:rFonts w:eastAsia="微軟正黑體"/>
              </w:rPr>
            </w:pPr>
          </w:p>
        </w:tc>
        <w:tc>
          <w:tcPr>
            <w:tcW w:w="790" w:type="dxa"/>
            <w:vAlign w:val="center"/>
          </w:tcPr>
          <w:p w:rsidR="006D7DF7" w:rsidRPr="00085FF8" w:rsidRDefault="006D7DF7" w:rsidP="007D7C59">
            <w:pPr>
              <w:jc w:val="center"/>
              <w:rPr>
                <w:rFonts w:eastAsia="微軟正黑體"/>
              </w:rPr>
            </w:pPr>
          </w:p>
        </w:tc>
        <w:tc>
          <w:tcPr>
            <w:tcW w:w="1047" w:type="dxa"/>
            <w:vAlign w:val="center"/>
          </w:tcPr>
          <w:p w:rsidR="006D7DF7" w:rsidRPr="00085FF8" w:rsidRDefault="006D7DF7" w:rsidP="007D7C59">
            <w:pPr>
              <w:jc w:val="center"/>
              <w:rPr>
                <w:rFonts w:eastAsia="微軟正黑體"/>
              </w:rPr>
            </w:pPr>
          </w:p>
        </w:tc>
        <w:tc>
          <w:tcPr>
            <w:tcW w:w="3234" w:type="dxa"/>
          </w:tcPr>
          <w:p w:rsidR="006D7DF7" w:rsidRPr="00085FF8" w:rsidRDefault="006D7DF7" w:rsidP="00C16E92">
            <w:pPr>
              <w:rPr>
                <w:rFonts w:eastAsia="微軟正黑體"/>
              </w:rPr>
            </w:pPr>
          </w:p>
        </w:tc>
        <w:tc>
          <w:tcPr>
            <w:tcW w:w="876" w:type="dxa"/>
            <w:vAlign w:val="center"/>
          </w:tcPr>
          <w:p w:rsidR="006D7DF7" w:rsidRPr="00085FF8" w:rsidRDefault="006D7DF7" w:rsidP="00B976C6">
            <w:pPr>
              <w:jc w:val="center"/>
              <w:rPr>
                <w:rFonts w:eastAsia="微軟正黑體"/>
              </w:rPr>
            </w:pPr>
          </w:p>
        </w:tc>
      </w:tr>
    </w:tbl>
    <w:p w:rsidR="009B6BF2" w:rsidRPr="00085FF8" w:rsidRDefault="009B6BF2" w:rsidP="009B6BF2">
      <w:pPr>
        <w:rPr>
          <w:rFonts w:eastAsia="微軟正黑體" w:cs="Times New Roman"/>
          <w:sz w:val="32"/>
          <w:szCs w:val="32"/>
        </w:rPr>
      </w:pPr>
    </w:p>
    <w:p w:rsidR="003A1408" w:rsidRPr="00085FF8" w:rsidRDefault="008C78E7" w:rsidP="00FA0EF4">
      <w:pPr>
        <w:pStyle w:val="3"/>
        <w:rPr>
          <w:rFonts w:eastAsia="微軟正黑體"/>
        </w:rPr>
      </w:pPr>
      <w:bookmarkStart w:id="22" w:name="_Toc464203024"/>
      <w:r w:rsidRPr="00085FF8">
        <w:rPr>
          <w:rFonts w:eastAsia="微軟正黑體"/>
        </w:rPr>
        <w:lastRenderedPageBreak/>
        <w:t>Enquire</w:t>
      </w:r>
      <w:r w:rsidRPr="00085FF8">
        <w:rPr>
          <w:rFonts w:eastAsia="微軟正黑體" w:hint="eastAsia"/>
        </w:rPr>
        <w:t xml:space="preserve"> </w:t>
      </w:r>
      <w:r w:rsidR="003A1408" w:rsidRPr="00085FF8">
        <w:rPr>
          <w:rFonts w:eastAsia="微軟正黑體"/>
        </w:rPr>
        <w:t xml:space="preserve">link </w:t>
      </w:r>
      <w:r w:rsidR="008766D0" w:rsidRPr="00085FF8">
        <w:rPr>
          <w:rFonts w:eastAsia="微軟正黑體"/>
        </w:rPr>
        <w:t xml:space="preserve">request </w:t>
      </w:r>
      <w:r w:rsidR="003A1408" w:rsidRPr="00085FF8">
        <w:rPr>
          <w:rFonts w:eastAsia="微軟正黑體"/>
        </w:rPr>
        <w:t>syntax</w:t>
      </w:r>
      <w:bookmarkEnd w:id="22"/>
    </w:p>
    <w:tbl>
      <w:tblPr>
        <w:tblStyle w:val="aa"/>
        <w:tblW w:w="0" w:type="auto"/>
        <w:tblLook w:val="04A0"/>
      </w:tblPr>
      <w:tblGrid>
        <w:gridCol w:w="493"/>
        <w:gridCol w:w="2106"/>
        <w:gridCol w:w="846"/>
        <w:gridCol w:w="988"/>
        <w:gridCol w:w="3213"/>
        <w:gridCol w:w="876"/>
      </w:tblGrid>
      <w:tr w:rsidR="00E3668C" w:rsidRPr="00085FF8" w:rsidTr="006E7C2B">
        <w:tc>
          <w:tcPr>
            <w:tcW w:w="493" w:type="dxa"/>
            <w:vMerge w:val="restart"/>
            <w:vAlign w:val="center"/>
          </w:tcPr>
          <w:p w:rsidR="00575193" w:rsidRPr="00085FF8" w:rsidRDefault="00575193" w:rsidP="00486921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H</w:t>
            </w:r>
          </w:p>
          <w:p w:rsidR="00575193" w:rsidRPr="00085FF8" w:rsidRDefault="00575193" w:rsidP="00486921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E</w:t>
            </w:r>
          </w:p>
          <w:p w:rsidR="00575193" w:rsidRPr="00085FF8" w:rsidRDefault="00575193" w:rsidP="00486921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A</w:t>
            </w:r>
          </w:p>
          <w:p w:rsidR="00575193" w:rsidRPr="00085FF8" w:rsidRDefault="00575193" w:rsidP="00486921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D</w:t>
            </w:r>
          </w:p>
          <w:p w:rsidR="00575193" w:rsidRPr="00085FF8" w:rsidRDefault="00575193" w:rsidP="00486921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E</w:t>
            </w:r>
          </w:p>
          <w:p w:rsidR="00575193" w:rsidRPr="00085FF8" w:rsidRDefault="00575193" w:rsidP="00486921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R</w:t>
            </w:r>
          </w:p>
        </w:tc>
        <w:tc>
          <w:tcPr>
            <w:tcW w:w="2106" w:type="dxa"/>
            <w:vAlign w:val="center"/>
          </w:tcPr>
          <w:p w:rsidR="00575193" w:rsidRPr="00085FF8" w:rsidRDefault="00575193" w:rsidP="00243B7F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Field Name</w:t>
            </w:r>
          </w:p>
        </w:tc>
        <w:tc>
          <w:tcPr>
            <w:tcW w:w="846" w:type="dxa"/>
            <w:vAlign w:val="center"/>
          </w:tcPr>
          <w:p w:rsidR="00575193" w:rsidRPr="00085FF8" w:rsidRDefault="00575193" w:rsidP="00243B7F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Size</w:t>
            </w:r>
          </w:p>
          <w:p w:rsidR="00575193" w:rsidRPr="00085FF8" w:rsidRDefault="00575193" w:rsidP="00243B7F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octets</w:t>
            </w:r>
          </w:p>
        </w:tc>
        <w:tc>
          <w:tcPr>
            <w:tcW w:w="988" w:type="dxa"/>
            <w:vAlign w:val="center"/>
          </w:tcPr>
          <w:p w:rsidR="00575193" w:rsidRPr="00085FF8" w:rsidRDefault="00575193" w:rsidP="00243B7F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Type</w:t>
            </w:r>
          </w:p>
        </w:tc>
        <w:tc>
          <w:tcPr>
            <w:tcW w:w="3213" w:type="dxa"/>
            <w:vAlign w:val="center"/>
          </w:tcPr>
          <w:p w:rsidR="00575193" w:rsidRPr="00085FF8" w:rsidRDefault="00575193" w:rsidP="00243B7F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575193" w:rsidRPr="00085FF8" w:rsidRDefault="00575193" w:rsidP="00DE58B6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Ref.</w:t>
            </w:r>
          </w:p>
        </w:tc>
      </w:tr>
      <w:tr w:rsidR="006E7C2B" w:rsidRPr="00085FF8" w:rsidTr="006E7C2B">
        <w:tc>
          <w:tcPr>
            <w:tcW w:w="493" w:type="dxa"/>
            <w:vMerge/>
          </w:tcPr>
          <w:p w:rsidR="006E7C2B" w:rsidRPr="00085FF8" w:rsidRDefault="006E7C2B" w:rsidP="0063080B">
            <w:pPr>
              <w:rPr>
                <w:rFonts w:eastAsia="微軟正黑體"/>
              </w:rPr>
            </w:pPr>
          </w:p>
        </w:tc>
        <w:tc>
          <w:tcPr>
            <w:tcW w:w="2106" w:type="dxa"/>
            <w:vAlign w:val="center"/>
          </w:tcPr>
          <w:p w:rsidR="006E7C2B" w:rsidRPr="00085FF8" w:rsidRDefault="006E7C2B" w:rsidP="00517C72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command length</w:t>
            </w:r>
          </w:p>
        </w:tc>
        <w:tc>
          <w:tcPr>
            <w:tcW w:w="846" w:type="dxa"/>
            <w:vAlign w:val="center"/>
          </w:tcPr>
          <w:p w:rsidR="006E7C2B" w:rsidRPr="00085FF8" w:rsidRDefault="006E7C2B" w:rsidP="00D92817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4</w:t>
            </w:r>
          </w:p>
        </w:tc>
        <w:tc>
          <w:tcPr>
            <w:tcW w:w="988" w:type="dxa"/>
            <w:vAlign w:val="center"/>
          </w:tcPr>
          <w:p w:rsidR="006E7C2B" w:rsidRPr="00085FF8" w:rsidRDefault="006E7C2B" w:rsidP="00D92817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Integer</w:t>
            </w:r>
          </w:p>
        </w:tc>
        <w:tc>
          <w:tcPr>
            <w:tcW w:w="3213" w:type="dxa"/>
          </w:tcPr>
          <w:p w:rsidR="006E7C2B" w:rsidRPr="00085FF8" w:rsidRDefault="006E7C2B" w:rsidP="0063080B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Set to</w:t>
            </w:r>
            <w:r w:rsidR="00D4692F" w:rsidRPr="00085FF8">
              <w:rPr>
                <w:rFonts w:eastAsia="微軟正黑體"/>
              </w:rPr>
              <w:t xml:space="preserve"> the</w:t>
            </w:r>
            <w:r w:rsidRPr="00085FF8">
              <w:rPr>
                <w:rFonts w:eastAsia="微軟正黑體"/>
              </w:rPr>
              <w:t xml:space="preserve"> </w:t>
            </w:r>
            <w:r w:rsidRPr="00085FF8">
              <w:rPr>
                <w:rFonts w:eastAsia="微軟正黑體"/>
                <w:noProof/>
              </w:rPr>
              <w:t>overall</w:t>
            </w:r>
            <w:r w:rsidRPr="00085FF8">
              <w:rPr>
                <w:rFonts w:eastAsia="微軟正黑體"/>
              </w:rPr>
              <w:t xml:space="preserve"> length of PDU</w:t>
            </w:r>
            <w:r w:rsidR="0058464F" w:rsidRPr="00085FF8">
              <w:rPr>
                <w:rFonts w:eastAsia="微軟正黑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6E7C2B" w:rsidRPr="00085FF8" w:rsidRDefault="00127A91" w:rsidP="00874327">
            <w:pPr>
              <w:jc w:val="center"/>
              <w:rPr>
                <w:rFonts w:eastAsia="微軟正黑體"/>
              </w:rPr>
            </w:pPr>
            <w:fldSimple w:instr=" REF _Ref433372977 \r \h  \* MERGEFORMAT ">
              <w:r w:rsidR="004C4A74" w:rsidRPr="00085FF8">
                <w:rPr>
                  <w:rFonts w:eastAsia="微軟正黑體"/>
                </w:rPr>
                <w:t>3.1.1</w:t>
              </w:r>
            </w:fldSimple>
          </w:p>
        </w:tc>
      </w:tr>
      <w:tr w:rsidR="006E7C2B" w:rsidRPr="00085FF8" w:rsidTr="006E7C2B">
        <w:tc>
          <w:tcPr>
            <w:tcW w:w="493" w:type="dxa"/>
            <w:vMerge/>
          </w:tcPr>
          <w:p w:rsidR="006E7C2B" w:rsidRPr="00085FF8" w:rsidRDefault="006E7C2B" w:rsidP="0063080B">
            <w:pPr>
              <w:rPr>
                <w:rFonts w:eastAsia="微軟正黑體"/>
              </w:rPr>
            </w:pPr>
          </w:p>
        </w:tc>
        <w:tc>
          <w:tcPr>
            <w:tcW w:w="2106" w:type="dxa"/>
            <w:vAlign w:val="center"/>
          </w:tcPr>
          <w:p w:rsidR="006E7C2B" w:rsidRPr="00085FF8" w:rsidRDefault="006E7C2B" w:rsidP="00517C72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command id</w:t>
            </w:r>
          </w:p>
        </w:tc>
        <w:tc>
          <w:tcPr>
            <w:tcW w:w="846" w:type="dxa"/>
            <w:vAlign w:val="center"/>
          </w:tcPr>
          <w:p w:rsidR="006E7C2B" w:rsidRPr="00085FF8" w:rsidRDefault="006E7C2B" w:rsidP="00D92817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4</w:t>
            </w:r>
          </w:p>
        </w:tc>
        <w:tc>
          <w:tcPr>
            <w:tcW w:w="988" w:type="dxa"/>
            <w:vAlign w:val="center"/>
          </w:tcPr>
          <w:p w:rsidR="006E7C2B" w:rsidRPr="00085FF8" w:rsidRDefault="006E7C2B" w:rsidP="00D92817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Integer</w:t>
            </w:r>
          </w:p>
        </w:tc>
        <w:tc>
          <w:tcPr>
            <w:tcW w:w="3213" w:type="dxa"/>
          </w:tcPr>
          <w:p w:rsidR="006E7C2B" w:rsidRPr="00085FF8" w:rsidRDefault="00D4692F" w:rsidP="00C47206">
            <w:pPr>
              <w:rPr>
                <w:rFonts w:eastAsia="微軟正黑體"/>
              </w:rPr>
            </w:pPr>
            <w:r w:rsidRPr="00085FF8">
              <w:rPr>
                <w:rFonts w:eastAsia="微軟正黑體"/>
                <w:noProof/>
              </w:rPr>
              <w:t>The v</w:t>
            </w:r>
            <w:r w:rsidR="00D56CA9" w:rsidRPr="00085FF8">
              <w:rPr>
                <w:rFonts w:eastAsia="微軟正黑體"/>
                <w:noProof/>
              </w:rPr>
              <w:t>alue</w:t>
            </w:r>
            <w:r w:rsidR="00D56CA9" w:rsidRPr="00085FF8">
              <w:rPr>
                <w:rFonts w:eastAsia="微軟正黑體"/>
              </w:rPr>
              <w:t xml:space="preserve"> corresponding to enquire</w:t>
            </w:r>
            <w:r w:rsidR="00D56CA9" w:rsidRPr="00085FF8">
              <w:rPr>
                <w:rFonts w:eastAsia="微軟正黑體" w:hint="eastAsia"/>
              </w:rPr>
              <w:t xml:space="preserve"> </w:t>
            </w:r>
            <w:r w:rsidR="00D56CA9" w:rsidRPr="00085FF8">
              <w:rPr>
                <w:rFonts w:eastAsia="微軟正黑體"/>
              </w:rPr>
              <w:t>link</w:t>
            </w:r>
            <w:r w:rsidR="00D56CA9" w:rsidRPr="00085FF8">
              <w:rPr>
                <w:rFonts w:eastAsia="微軟正黑體" w:hint="eastAsia"/>
              </w:rPr>
              <w:t xml:space="preserve"> </w:t>
            </w:r>
            <w:r w:rsidR="006E7C2B" w:rsidRPr="00085FF8">
              <w:rPr>
                <w:rFonts w:eastAsia="微軟正黑體"/>
              </w:rPr>
              <w:t>request</w:t>
            </w:r>
            <w:r w:rsidR="00A63DDD" w:rsidRPr="00085FF8">
              <w:rPr>
                <w:rFonts w:eastAsia="微軟正黑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6E7C2B" w:rsidRPr="00085FF8" w:rsidRDefault="00127A91" w:rsidP="00874327">
            <w:pPr>
              <w:jc w:val="center"/>
              <w:rPr>
                <w:rFonts w:eastAsia="微軟正黑體"/>
              </w:rPr>
            </w:pPr>
            <w:fldSimple w:instr=" REF _Ref433373034 \r \h  \* MERGEFORMAT ">
              <w:r w:rsidR="004C4A74" w:rsidRPr="00085FF8">
                <w:rPr>
                  <w:rFonts w:eastAsia="微軟正黑體"/>
                </w:rPr>
                <w:t>3.1.2</w:t>
              </w:r>
            </w:fldSimple>
          </w:p>
        </w:tc>
      </w:tr>
      <w:tr w:rsidR="006E7C2B" w:rsidRPr="00085FF8" w:rsidTr="006E7C2B">
        <w:tc>
          <w:tcPr>
            <w:tcW w:w="493" w:type="dxa"/>
            <w:vMerge/>
          </w:tcPr>
          <w:p w:rsidR="006E7C2B" w:rsidRPr="00085FF8" w:rsidRDefault="006E7C2B" w:rsidP="0063080B">
            <w:pPr>
              <w:rPr>
                <w:rFonts w:eastAsia="微軟正黑體"/>
              </w:rPr>
            </w:pPr>
          </w:p>
        </w:tc>
        <w:tc>
          <w:tcPr>
            <w:tcW w:w="2106" w:type="dxa"/>
            <w:vAlign w:val="center"/>
          </w:tcPr>
          <w:p w:rsidR="006E7C2B" w:rsidRPr="00085FF8" w:rsidRDefault="006E7C2B" w:rsidP="00517C72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command status</w:t>
            </w:r>
          </w:p>
        </w:tc>
        <w:tc>
          <w:tcPr>
            <w:tcW w:w="846" w:type="dxa"/>
            <w:vAlign w:val="center"/>
          </w:tcPr>
          <w:p w:rsidR="006E7C2B" w:rsidRPr="00085FF8" w:rsidRDefault="006E7C2B" w:rsidP="00D92817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4</w:t>
            </w:r>
          </w:p>
        </w:tc>
        <w:tc>
          <w:tcPr>
            <w:tcW w:w="988" w:type="dxa"/>
            <w:vAlign w:val="center"/>
          </w:tcPr>
          <w:p w:rsidR="006E7C2B" w:rsidRPr="00085FF8" w:rsidRDefault="006E7C2B" w:rsidP="00D92817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Integer</w:t>
            </w:r>
          </w:p>
        </w:tc>
        <w:tc>
          <w:tcPr>
            <w:tcW w:w="3213" w:type="dxa"/>
          </w:tcPr>
          <w:p w:rsidR="006E7C2B" w:rsidRPr="00085FF8" w:rsidRDefault="00165522" w:rsidP="0063080B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Set to STATUS_ROK</w:t>
            </w:r>
            <w:r w:rsidR="00561AE9" w:rsidRPr="00085FF8">
              <w:rPr>
                <w:rFonts w:eastAsia="微軟正黑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6E7C2B" w:rsidRPr="00085FF8" w:rsidRDefault="00127A91" w:rsidP="00874327">
            <w:pPr>
              <w:jc w:val="center"/>
              <w:rPr>
                <w:rFonts w:eastAsia="微軟正黑體"/>
              </w:rPr>
            </w:pPr>
            <w:fldSimple w:instr=" REF _Ref433373013 \r \h  \* MERGEFORMAT ">
              <w:r w:rsidR="004C4A74" w:rsidRPr="00085FF8">
                <w:rPr>
                  <w:rFonts w:eastAsia="微軟正黑體"/>
                </w:rPr>
                <w:t>3.1.3</w:t>
              </w:r>
            </w:fldSimple>
          </w:p>
        </w:tc>
      </w:tr>
      <w:tr w:rsidR="006E7C2B" w:rsidRPr="00085FF8" w:rsidTr="006E7C2B">
        <w:tc>
          <w:tcPr>
            <w:tcW w:w="493" w:type="dxa"/>
            <w:vMerge/>
          </w:tcPr>
          <w:p w:rsidR="006E7C2B" w:rsidRPr="00085FF8" w:rsidRDefault="006E7C2B" w:rsidP="0063080B">
            <w:pPr>
              <w:rPr>
                <w:rFonts w:eastAsia="微軟正黑體"/>
              </w:rPr>
            </w:pPr>
          </w:p>
        </w:tc>
        <w:tc>
          <w:tcPr>
            <w:tcW w:w="2106" w:type="dxa"/>
            <w:vAlign w:val="center"/>
          </w:tcPr>
          <w:p w:rsidR="006E7C2B" w:rsidRPr="00085FF8" w:rsidRDefault="006E7C2B" w:rsidP="00517C72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sequence number</w:t>
            </w:r>
          </w:p>
        </w:tc>
        <w:tc>
          <w:tcPr>
            <w:tcW w:w="846" w:type="dxa"/>
            <w:vAlign w:val="center"/>
          </w:tcPr>
          <w:p w:rsidR="006E7C2B" w:rsidRPr="00085FF8" w:rsidRDefault="006E7C2B" w:rsidP="00D92817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4</w:t>
            </w:r>
          </w:p>
        </w:tc>
        <w:tc>
          <w:tcPr>
            <w:tcW w:w="988" w:type="dxa"/>
            <w:vAlign w:val="center"/>
          </w:tcPr>
          <w:p w:rsidR="006E7C2B" w:rsidRPr="00085FF8" w:rsidRDefault="006E7C2B" w:rsidP="00D92817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Integer</w:t>
            </w:r>
          </w:p>
        </w:tc>
        <w:tc>
          <w:tcPr>
            <w:tcW w:w="3213" w:type="dxa"/>
          </w:tcPr>
          <w:p w:rsidR="006E7C2B" w:rsidRPr="00085FF8" w:rsidRDefault="006E7C2B" w:rsidP="005B6F91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Set to a unique sequence</w:t>
            </w:r>
            <w:r w:rsidR="00832084" w:rsidRPr="00085FF8">
              <w:rPr>
                <w:rFonts w:eastAsia="微軟正黑體"/>
              </w:rPr>
              <w:t xml:space="preserve"> number. The associated enquire</w:t>
            </w:r>
            <w:r w:rsidR="00832084" w:rsidRPr="00085FF8">
              <w:rPr>
                <w:rFonts w:eastAsia="微軟正黑體" w:hint="eastAsia"/>
              </w:rPr>
              <w:t xml:space="preserve"> </w:t>
            </w:r>
            <w:r w:rsidR="00832084" w:rsidRPr="00085FF8">
              <w:rPr>
                <w:rFonts w:eastAsia="微軟正黑體"/>
              </w:rPr>
              <w:t>link</w:t>
            </w:r>
            <w:r w:rsidR="00832084" w:rsidRPr="00085FF8">
              <w:rPr>
                <w:rFonts w:eastAsia="微軟正黑體" w:hint="eastAsia"/>
              </w:rPr>
              <w:t xml:space="preserve"> </w:t>
            </w:r>
            <w:r w:rsidRPr="00085FF8">
              <w:rPr>
                <w:rFonts w:eastAsia="微軟正黑體"/>
              </w:rPr>
              <w:t>re</w:t>
            </w:r>
            <w:r w:rsidRPr="00085FF8">
              <w:rPr>
                <w:rFonts w:eastAsia="微軟正黑體" w:hint="eastAsia"/>
              </w:rPr>
              <w:t xml:space="preserve">sponse </w:t>
            </w:r>
            <w:r w:rsidRPr="00085FF8">
              <w:rPr>
                <w:rFonts w:eastAsia="微軟正黑體"/>
              </w:rPr>
              <w:t>PDU should echo the same sequence number</w:t>
            </w:r>
            <w:r w:rsidR="00DC65B2" w:rsidRPr="00085FF8">
              <w:rPr>
                <w:rFonts w:eastAsia="微軟正黑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6E7C2B" w:rsidRPr="00085FF8" w:rsidRDefault="00127A91" w:rsidP="00874327">
            <w:pPr>
              <w:jc w:val="center"/>
              <w:rPr>
                <w:rFonts w:eastAsia="微軟正黑體"/>
              </w:rPr>
            </w:pPr>
            <w:fldSimple w:instr=" REF _Ref433373050 \r \h  \* MERGEFORMAT ">
              <w:r w:rsidR="004C4A74" w:rsidRPr="00085FF8">
                <w:rPr>
                  <w:rFonts w:eastAsia="微軟正黑體"/>
                </w:rPr>
                <w:t>3.1.4</w:t>
              </w:r>
            </w:fldSimple>
          </w:p>
        </w:tc>
      </w:tr>
      <w:tr w:rsidR="007A6813" w:rsidRPr="00085FF8" w:rsidTr="006E7C2B">
        <w:tc>
          <w:tcPr>
            <w:tcW w:w="493" w:type="dxa"/>
            <w:vMerge w:val="restart"/>
            <w:vAlign w:val="center"/>
          </w:tcPr>
          <w:p w:rsidR="007A6813" w:rsidRPr="00085FF8" w:rsidRDefault="007A6813" w:rsidP="00486921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B</w:t>
            </w:r>
          </w:p>
          <w:p w:rsidR="007A6813" w:rsidRPr="00085FF8" w:rsidRDefault="007A6813" w:rsidP="00486921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O</w:t>
            </w:r>
          </w:p>
          <w:p w:rsidR="007A6813" w:rsidRPr="00085FF8" w:rsidRDefault="007A6813" w:rsidP="00486921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D</w:t>
            </w:r>
          </w:p>
          <w:p w:rsidR="007A6813" w:rsidRPr="00085FF8" w:rsidRDefault="007A6813" w:rsidP="00486921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Y</w:t>
            </w:r>
          </w:p>
        </w:tc>
        <w:tc>
          <w:tcPr>
            <w:tcW w:w="2106" w:type="dxa"/>
            <w:vAlign w:val="center"/>
          </w:tcPr>
          <w:p w:rsidR="007A6813" w:rsidRPr="00085FF8" w:rsidRDefault="007A6813" w:rsidP="00517C72">
            <w:pPr>
              <w:jc w:val="both"/>
              <w:rPr>
                <w:rFonts w:eastAsia="微軟正黑體"/>
              </w:rPr>
            </w:pPr>
          </w:p>
        </w:tc>
        <w:tc>
          <w:tcPr>
            <w:tcW w:w="846" w:type="dxa"/>
            <w:vAlign w:val="center"/>
          </w:tcPr>
          <w:p w:rsidR="007A6813" w:rsidRPr="00085FF8" w:rsidRDefault="007A6813" w:rsidP="00D92817">
            <w:pPr>
              <w:jc w:val="center"/>
              <w:rPr>
                <w:rFonts w:eastAsia="微軟正黑體"/>
              </w:rPr>
            </w:pPr>
          </w:p>
        </w:tc>
        <w:tc>
          <w:tcPr>
            <w:tcW w:w="988" w:type="dxa"/>
            <w:vAlign w:val="center"/>
          </w:tcPr>
          <w:p w:rsidR="007A6813" w:rsidRPr="00085FF8" w:rsidRDefault="007A6813" w:rsidP="00D92817">
            <w:pPr>
              <w:jc w:val="center"/>
              <w:rPr>
                <w:rFonts w:eastAsia="微軟正黑體"/>
              </w:rPr>
            </w:pPr>
          </w:p>
        </w:tc>
        <w:tc>
          <w:tcPr>
            <w:tcW w:w="3213" w:type="dxa"/>
          </w:tcPr>
          <w:p w:rsidR="007A6813" w:rsidRPr="00085FF8" w:rsidRDefault="007A6813" w:rsidP="0063080B">
            <w:pPr>
              <w:rPr>
                <w:rFonts w:eastAsia="微軟正黑體"/>
              </w:rPr>
            </w:pPr>
          </w:p>
        </w:tc>
        <w:tc>
          <w:tcPr>
            <w:tcW w:w="876" w:type="dxa"/>
            <w:vAlign w:val="center"/>
          </w:tcPr>
          <w:p w:rsidR="007A6813" w:rsidRPr="00085FF8" w:rsidRDefault="007A6813" w:rsidP="00DE58B6">
            <w:pPr>
              <w:jc w:val="center"/>
              <w:rPr>
                <w:rFonts w:eastAsia="微軟正黑體"/>
              </w:rPr>
            </w:pPr>
          </w:p>
        </w:tc>
      </w:tr>
      <w:tr w:rsidR="007A6813" w:rsidRPr="00085FF8" w:rsidTr="006E7C2B">
        <w:tc>
          <w:tcPr>
            <w:tcW w:w="493" w:type="dxa"/>
            <w:vMerge/>
            <w:vAlign w:val="center"/>
          </w:tcPr>
          <w:p w:rsidR="007A6813" w:rsidRPr="00085FF8" w:rsidRDefault="007A6813" w:rsidP="00486921">
            <w:pPr>
              <w:jc w:val="center"/>
              <w:rPr>
                <w:rFonts w:eastAsia="微軟正黑體"/>
              </w:rPr>
            </w:pPr>
          </w:p>
        </w:tc>
        <w:tc>
          <w:tcPr>
            <w:tcW w:w="2106" w:type="dxa"/>
            <w:vAlign w:val="center"/>
          </w:tcPr>
          <w:p w:rsidR="007A6813" w:rsidRPr="00085FF8" w:rsidRDefault="007A6813" w:rsidP="00517C72">
            <w:pPr>
              <w:jc w:val="both"/>
              <w:rPr>
                <w:rFonts w:eastAsia="微軟正黑體"/>
              </w:rPr>
            </w:pPr>
          </w:p>
        </w:tc>
        <w:tc>
          <w:tcPr>
            <w:tcW w:w="846" w:type="dxa"/>
            <w:vAlign w:val="center"/>
          </w:tcPr>
          <w:p w:rsidR="007A6813" w:rsidRPr="00085FF8" w:rsidRDefault="007A6813" w:rsidP="00D92817">
            <w:pPr>
              <w:jc w:val="center"/>
              <w:rPr>
                <w:rFonts w:eastAsia="微軟正黑體"/>
              </w:rPr>
            </w:pPr>
          </w:p>
        </w:tc>
        <w:tc>
          <w:tcPr>
            <w:tcW w:w="988" w:type="dxa"/>
            <w:vAlign w:val="center"/>
          </w:tcPr>
          <w:p w:rsidR="007A6813" w:rsidRPr="00085FF8" w:rsidRDefault="007A6813" w:rsidP="00D92817">
            <w:pPr>
              <w:jc w:val="center"/>
              <w:rPr>
                <w:rFonts w:eastAsia="微軟正黑體"/>
              </w:rPr>
            </w:pPr>
          </w:p>
        </w:tc>
        <w:tc>
          <w:tcPr>
            <w:tcW w:w="3213" w:type="dxa"/>
          </w:tcPr>
          <w:p w:rsidR="007A6813" w:rsidRPr="00085FF8" w:rsidRDefault="007A6813" w:rsidP="0063080B">
            <w:pPr>
              <w:rPr>
                <w:rFonts w:eastAsia="微軟正黑體"/>
              </w:rPr>
            </w:pPr>
          </w:p>
        </w:tc>
        <w:tc>
          <w:tcPr>
            <w:tcW w:w="876" w:type="dxa"/>
            <w:vAlign w:val="center"/>
          </w:tcPr>
          <w:p w:rsidR="007A6813" w:rsidRPr="00085FF8" w:rsidRDefault="007A6813" w:rsidP="00DE58B6">
            <w:pPr>
              <w:jc w:val="center"/>
              <w:rPr>
                <w:rFonts w:eastAsia="微軟正黑體"/>
              </w:rPr>
            </w:pPr>
          </w:p>
        </w:tc>
      </w:tr>
    </w:tbl>
    <w:p w:rsidR="00575193" w:rsidRPr="00085FF8" w:rsidRDefault="00575193" w:rsidP="00575193">
      <w:pPr>
        <w:rPr>
          <w:rFonts w:eastAsia="微軟正黑體" w:cs="Times New Roman"/>
          <w:sz w:val="32"/>
          <w:szCs w:val="32"/>
        </w:rPr>
      </w:pPr>
    </w:p>
    <w:p w:rsidR="001652D7" w:rsidRPr="00085FF8" w:rsidRDefault="008C78E7" w:rsidP="00FA0EF4">
      <w:pPr>
        <w:pStyle w:val="3"/>
        <w:rPr>
          <w:rFonts w:eastAsia="微軟正黑體"/>
        </w:rPr>
      </w:pPr>
      <w:bookmarkStart w:id="23" w:name="_Toc464203025"/>
      <w:r w:rsidRPr="00085FF8">
        <w:rPr>
          <w:rFonts w:eastAsia="微軟正黑體"/>
        </w:rPr>
        <w:t>Enquire</w:t>
      </w:r>
      <w:r w:rsidRPr="00085FF8">
        <w:rPr>
          <w:rFonts w:eastAsia="微軟正黑體" w:hint="eastAsia"/>
        </w:rPr>
        <w:t xml:space="preserve"> </w:t>
      </w:r>
      <w:r w:rsidR="001652D7" w:rsidRPr="00085FF8">
        <w:rPr>
          <w:rFonts w:eastAsia="微軟正黑體"/>
        </w:rPr>
        <w:t xml:space="preserve">link </w:t>
      </w:r>
      <w:r w:rsidR="009C4357" w:rsidRPr="00085FF8">
        <w:rPr>
          <w:rFonts w:eastAsia="微軟正黑體"/>
        </w:rPr>
        <w:t>response</w:t>
      </w:r>
      <w:r w:rsidR="001652D7" w:rsidRPr="00085FF8">
        <w:rPr>
          <w:rFonts w:eastAsia="微軟正黑體"/>
        </w:rPr>
        <w:t xml:space="preserve"> syntax</w:t>
      </w:r>
      <w:bookmarkEnd w:id="23"/>
    </w:p>
    <w:tbl>
      <w:tblPr>
        <w:tblStyle w:val="aa"/>
        <w:tblW w:w="0" w:type="auto"/>
        <w:tblLook w:val="04A0"/>
      </w:tblPr>
      <w:tblGrid>
        <w:gridCol w:w="493"/>
        <w:gridCol w:w="2106"/>
        <w:gridCol w:w="846"/>
        <w:gridCol w:w="988"/>
        <w:gridCol w:w="3213"/>
        <w:gridCol w:w="876"/>
      </w:tblGrid>
      <w:tr w:rsidR="00E3668C" w:rsidRPr="00085FF8" w:rsidTr="0015131B">
        <w:tc>
          <w:tcPr>
            <w:tcW w:w="493" w:type="dxa"/>
            <w:vMerge w:val="restart"/>
            <w:vAlign w:val="center"/>
          </w:tcPr>
          <w:p w:rsidR="009C4357" w:rsidRPr="00085FF8" w:rsidRDefault="009C4357" w:rsidP="007B5E67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H</w:t>
            </w:r>
          </w:p>
          <w:p w:rsidR="009C4357" w:rsidRPr="00085FF8" w:rsidRDefault="009C4357" w:rsidP="007B5E67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E</w:t>
            </w:r>
          </w:p>
          <w:p w:rsidR="009C4357" w:rsidRPr="00085FF8" w:rsidRDefault="009C4357" w:rsidP="007B5E67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A</w:t>
            </w:r>
          </w:p>
          <w:p w:rsidR="009C4357" w:rsidRPr="00085FF8" w:rsidRDefault="009C4357" w:rsidP="007B5E67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D</w:t>
            </w:r>
          </w:p>
          <w:p w:rsidR="009C4357" w:rsidRPr="00085FF8" w:rsidRDefault="009C4357" w:rsidP="007B5E67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E</w:t>
            </w:r>
          </w:p>
          <w:p w:rsidR="009C4357" w:rsidRPr="00085FF8" w:rsidRDefault="009C4357" w:rsidP="007B5E67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R</w:t>
            </w:r>
          </w:p>
        </w:tc>
        <w:tc>
          <w:tcPr>
            <w:tcW w:w="2106" w:type="dxa"/>
            <w:vAlign w:val="center"/>
          </w:tcPr>
          <w:p w:rsidR="009C4357" w:rsidRPr="00085FF8" w:rsidRDefault="009C4357" w:rsidP="00715681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Field Name</w:t>
            </w:r>
          </w:p>
        </w:tc>
        <w:tc>
          <w:tcPr>
            <w:tcW w:w="846" w:type="dxa"/>
            <w:vAlign w:val="center"/>
          </w:tcPr>
          <w:p w:rsidR="009C4357" w:rsidRPr="00085FF8" w:rsidRDefault="009C4357" w:rsidP="00715681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Size</w:t>
            </w:r>
          </w:p>
          <w:p w:rsidR="009C4357" w:rsidRPr="00085FF8" w:rsidRDefault="009C4357" w:rsidP="00715681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octets</w:t>
            </w:r>
          </w:p>
        </w:tc>
        <w:tc>
          <w:tcPr>
            <w:tcW w:w="988" w:type="dxa"/>
            <w:vAlign w:val="center"/>
          </w:tcPr>
          <w:p w:rsidR="009C4357" w:rsidRPr="00085FF8" w:rsidRDefault="009C4357" w:rsidP="00715681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Type</w:t>
            </w:r>
          </w:p>
        </w:tc>
        <w:tc>
          <w:tcPr>
            <w:tcW w:w="3213" w:type="dxa"/>
            <w:vAlign w:val="center"/>
          </w:tcPr>
          <w:p w:rsidR="009C4357" w:rsidRPr="00085FF8" w:rsidRDefault="009C4357" w:rsidP="00715681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9C4357" w:rsidRPr="00085FF8" w:rsidRDefault="009C4357" w:rsidP="00715681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Ref.</w:t>
            </w:r>
          </w:p>
        </w:tc>
      </w:tr>
      <w:tr w:rsidR="0015131B" w:rsidRPr="00085FF8" w:rsidTr="0015131B">
        <w:tc>
          <w:tcPr>
            <w:tcW w:w="493" w:type="dxa"/>
            <w:vMerge/>
          </w:tcPr>
          <w:p w:rsidR="0015131B" w:rsidRPr="00085FF8" w:rsidRDefault="0015131B" w:rsidP="0063080B">
            <w:pPr>
              <w:rPr>
                <w:rFonts w:eastAsia="微軟正黑體"/>
              </w:rPr>
            </w:pPr>
          </w:p>
        </w:tc>
        <w:tc>
          <w:tcPr>
            <w:tcW w:w="2106" w:type="dxa"/>
            <w:vAlign w:val="center"/>
          </w:tcPr>
          <w:p w:rsidR="0015131B" w:rsidRPr="00085FF8" w:rsidRDefault="0015131B" w:rsidP="00715681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command length</w:t>
            </w:r>
          </w:p>
        </w:tc>
        <w:tc>
          <w:tcPr>
            <w:tcW w:w="846" w:type="dxa"/>
            <w:vAlign w:val="center"/>
          </w:tcPr>
          <w:p w:rsidR="0015131B" w:rsidRPr="00085FF8" w:rsidRDefault="0015131B" w:rsidP="00715681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4</w:t>
            </w:r>
          </w:p>
        </w:tc>
        <w:tc>
          <w:tcPr>
            <w:tcW w:w="988" w:type="dxa"/>
            <w:vAlign w:val="center"/>
          </w:tcPr>
          <w:p w:rsidR="0015131B" w:rsidRPr="00085FF8" w:rsidRDefault="0015131B" w:rsidP="00715681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Integer</w:t>
            </w:r>
          </w:p>
        </w:tc>
        <w:tc>
          <w:tcPr>
            <w:tcW w:w="3213" w:type="dxa"/>
          </w:tcPr>
          <w:p w:rsidR="0015131B" w:rsidRPr="00085FF8" w:rsidRDefault="0015131B" w:rsidP="0063080B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Set to</w:t>
            </w:r>
            <w:r w:rsidR="00352604" w:rsidRPr="00085FF8">
              <w:rPr>
                <w:rFonts w:eastAsia="微軟正黑體"/>
              </w:rPr>
              <w:t xml:space="preserve"> the</w:t>
            </w:r>
            <w:r w:rsidRPr="00085FF8">
              <w:rPr>
                <w:rFonts w:eastAsia="微軟正黑體"/>
              </w:rPr>
              <w:t xml:space="preserve"> </w:t>
            </w:r>
            <w:r w:rsidRPr="00085FF8">
              <w:rPr>
                <w:rFonts w:eastAsia="微軟正黑體"/>
                <w:noProof/>
              </w:rPr>
              <w:t>overall</w:t>
            </w:r>
            <w:r w:rsidRPr="00085FF8">
              <w:rPr>
                <w:rFonts w:eastAsia="微軟正黑體"/>
              </w:rPr>
              <w:t xml:space="preserve"> length of PDU</w:t>
            </w:r>
            <w:r w:rsidR="00B809A7" w:rsidRPr="00085FF8">
              <w:rPr>
                <w:rFonts w:eastAsia="微軟正黑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15131B" w:rsidRPr="00085FF8" w:rsidRDefault="00127A91" w:rsidP="00874327">
            <w:pPr>
              <w:jc w:val="center"/>
              <w:rPr>
                <w:rFonts w:eastAsia="微軟正黑體"/>
              </w:rPr>
            </w:pPr>
            <w:fldSimple w:instr=" REF _Ref433372977 \r \h  \* MERGEFORMAT ">
              <w:r w:rsidR="004C4A74" w:rsidRPr="00085FF8">
                <w:rPr>
                  <w:rFonts w:eastAsia="微軟正黑體"/>
                </w:rPr>
                <w:t>3.1.1</w:t>
              </w:r>
            </w:fldSimple>
          </w:p>
        </w:tc>
      </w:tr>
      <w:tr w:rsidR="0015131B" w:rsidRPr="00085FF8" w:rsidTr="0015131B">
        <w:tc>
          <w:tcPr>
            <w:tcW w:w="493" w:type="dxa"/>
            <w:vMerge/>
          </w:tcPr>
          <w:p w:rsidR="0015131B" w:rsidRPr="00085FF8" w:rsidRDefault="0015131B" w:rsidP="0063080B">
            <w:pPr>
              <w:rPr>
                <w:rFonts w:eastAsia="微軟正黑體"/>
              </w:rPr>
            </w:pPr>
          </w:p>
        </w:tc>
        <w:tc>
          <w:tcPr>
            <w:tcW w:w="2106" w:type="dxa"/>
            <w:vAlign w:val="center"/>
          </w:tcPr>
          <w:p w:rsidR="0015131B" w:rsidRPr="00085FF8" w:rsidRDefault="0015131B" w:rsidP="00715681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command id</w:t>
            </w:r>
          </w:p>
        </w:tc>
        <w:tc>
          <w:tcPr>
            <w:tcW w:w="846" w:type="dxa"/>
            <w:vAlign w:val="center"/>
          </w:tcPr>
          <w:p w:rsidR="0015131B" w:rsidRPr="00085FF8" w:rsidRDefault="0015131B" w:rsidP="00715681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4</w:t>
            </w:r>
          </w:p>
        </w:tc>
        <w:tc>
          <w:tcPr>
            <w:tcW w:w="988" w:type="dxa"/>
            <w:vAlign w:val="center"/>
          </w:tcPr>
          <w:p w:rsidR="0015131B" w:rsidRPr="00085FF8" w:rsidRDefault="0015131B" w:rsidP="00715681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Integer</w:t>
            </w:r>
          </w:p>
        </w:tc>
        <w:tc>
          <w:tcPr>
            <w:tcW w:w="3213" w:type="dxa"/>
          </w:tcPr>
          <w:p w:rsidR="0015131B" w:rsidRPr="00085FF8" w:rsidRDefault="00352604" w:rsidP="0063080B">
            <w:pPr>
              <w:rPr>
                <w:rFonts w:eastAsia="微軟正黑體"/>
              </w:rPr>
            </w:pPr>
            <w:r w:rsidRPr="00085FF8">
              <w:rPr>
                <w:rFonts w:eastAsia="微軟正黑體"/>
                <w:noProof/>
              </w:rPr>
              <w:t>The v</w:t>
            </w:r>
            <w:r w:rsidR="00B809A7" w:rsidRPr="00085FF8">
              <w:rPr>
                <w:rFonts w:eastAsia="微軟正黑體"/>
                <w:noProof/>
              </w:rPr>
              <w:t>alue</w:t>
            </w:r>
            <w:r w:rsidR="00B809A7" w:rsidRPr="00085FF8">
              <w:rPr>
                <w:rFonts w:eastAsia="微軟正黑體"/>
              </w:rPr>
              <w:t xml:space="preserve"> corresponding to enquire</w:t>
            </w:r>
            <w:r w:rsidR="00B809A7" w:rsidRPr="00085FF8">
              <w:rPr>
                <w:rFonts w:eastAsia="微軟正黑體" w:hint="eastAsia"/>
              </w:rPr>
              <w:t xml:space="preserve"> </w:t>
            </w:r>
            <w:r w:rsidR="00B809A7" w:rsidRPr="00085FF8">
              <w:rPr>
                <w:rFonts w:eastAsia="微軟正黑體"/>
              </w:rPr>
              <w:t>link</w:t>
            </w:r>
            <w:r w:rsidR="00B809A7" w:rsidRPr="00085FF8">
              <w:rPr>
                <w:rFonts w:eastAsia="微軟正黑體" w:hint="eastAsia"/>
              </w:rPr>
              <w:t xml:space="preserve"> </w:t>
            </w:r>
            <w:r w:rsidR="0015131B" w:rsidRPr="00085FF8">
              <w:rPr>
                <w:rFonts w:eastAsia="微軟正黑體"/>
              </w:rPr>
              <w:t>resp</w:t>
            </w:r>
            <w:r w:rsidR="0015131B" w:rsidRPr="00085FF8">
              <w:rPr>
                <w:rFonts w:eastAsia="微軟正黑體" w:hint="eastAsia"/>
              </w:rPr>
              <w:t>onse</w:t>
            </w:r>
            <w:r w:rsidR="00B809A7" w:rsidRPr="00085FF8">
              <w:rPr>
                <w:rFonts w:eastAsia="微軟正黑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15131B" w:rsidRPr="00085FF8" w:rsidRDefault="00127A91" w:rsidP="00874327">
            <w:pPr>
              <w:jc w:val="center"/>
              <w:rPr>
                <w:rFonts w:eastAsia="微軟正黑體"/>
              </w:rPr>
            </w:pPr>
            <w:fldSimple w:instr=" REF _Ref433373034 \r \h  \* MERGEFORMAT ">
              <w:r w:rsidR="004C4A74" w:rsidRPr="00085FF8">
                <w:rPr>
                  <w:rFonts w:eastAsia="微軟正黑體"/>
                </w:rPr>
                <w:t>3.1.2</w:t>
              </w:r>
            </w:fldSimple>
          </w:p>
        </w:tc>
      </w:tr>
      <w:tr w:rsidR="0015131B" w:rsidRPr="00085FF8" w:rsidTr="0015131B">
        <w:tc>
          <w:tcPr>
            <w:tcW w:w="493" w:type="dxa"/>
            <w:vMerge/>
          </w:tcPr>
          <w:p w:rsidR="0015131B" w:rsidRPr="00085FF8" w:rsidRDefault="0015131B" w:rsidP="0063080B">
            <w:pPr>
              <w:rPr>
                <w:rFonts w:eastAsia="微軟正黑體"/>
              </w:rPr>
            </w:pPr>
          </w:p>
        </w:tc>
        <w:tc>
          <w:tcPr>
            <w:tcW w:w="2106" w:type="dxa"/>
            <w:vAlign w:val="center"/>
          </w:tcPr>
          <w:p w:rsidR="0015131B" w:rsidRPr="00085FF8" w:rsidRDefault="0015131B" w:rsidP="00715681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command status</w:t>
            </w:r>
          </w:p>
        </w:tc>
        <w:tc>
          <w:tcPr>
            <w:tcW w:w="846" w:type="dxa"/>
            <w:vAlign w:val="center"/>
          </w:tcPr>
          <w:p w:rsidR="0015131B" w:rsidRPr="00085FF8" w:rsidRDefault="0015131B" w:rsidP="00715681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4</w:t>
            </w:r>
          </w:p>
        </w:tc>
        <w:tc>
          <w:tcPr>
            <w:tcW w:w="988" w:type="dxa"/>
            <w:vAlign w:val="center"/>
          </w:tcPr>
          <w:p w:rsidR="0015131B" w:rsidRPr="00085FF8" w:rsidRDefault="0015131B" w:rsidP="00715681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Integer</w:t>
            </w:r>
          </w:p>
        </w:tc>
        <w:tc>
          <w:tcPr>
            <w:tcW w:w="3213" w:type="dxa"/>
          </w:tcPr>
          <w:p w:rsidR="0015131B" w:rsidRPr="00085FF8" w:rsidRDefault="00C0354A" w:rsidP="0063080B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Indicates</w:t>
            </w:r>
            <w:r w:rsidR="00352604" w:rsidRPr="00085FF8">
              <w:rPr>
                <w:rFonts w:eastAsia="微軟正黑體"/>
              </w:rPr>
              <w:t xml:space="preserve"> the</w:t>
            </w:r>
            <w:r w:rsidRPr="00085FF8">
              <w:rPr>
                <w:rFonts w:eastAsia="微軟正黑體"/>
              </w:rPr>
              <w:t xml:space="preserve"> </w:t>
            </w:r>
            <w:r w:rsidRPr="00085FF8">
              <w:rPr>
                <w:rFonts w:eastAsia="微軟正黑體"/>
                <w:noProof/>
              </w:rPr>
              <w:t>status</w:t>
            </w:r>
            <w:r w:rsidRPr="00085FF8">
              <w:rPr>
                <w:rFonts w:eastAsia="微軟正黑體"/>
              </w:rPr>
              <w:t xml:space="preserve"> of</w:t>
            </w:r>
            <w:r w:rsidR="00352604" w:rsidRPr="00085FF8">
              <w:rPr>
                <w:rFonts w:eastAsia="微軟正黑體"/>
              </w:rPr>
              <w:t xml:space="preserve"> the</w:t>
            </w:r>
            <w:r w:rsidRPr="00085FF8">
              <w:rPr>
                <w:rFonts w:eastAsia="微軟正黑體"/>
              </w:rPr>
              <w:t xml:space="preserve"> </w:t>
            </w:r>
            <w:r w:rsidRPr="00085FF8">
              <w:rPr>
                <w:rFonts w:eastAsia="微軟正黑體"/>
                <w:noProof/>
              </w:rPr>
              <w:t>original</w:t>
            </w:r>
            <w:r w:rsidRPr="00085FF8">
              <w:rPr>
                <w:rFonts w:eastAsia="微軟正黑體"/>
              </w:rPr>
              <w:t xml:space="preserve"> request.</w:t>
            </w:r>
          </w:p>
        </w:tc>
        <w:tc>
          <w:tcPr>
            <w:tcW w:w="876" w:type="dxa"/>
            <w:vAlign w:val="center"/>
          </w:tcPr>
          <w:p w:rsidR="0015131B" w:rsidRPr="00085FF8" w:rsidRDefault="00127A91" w:rsidP="00874327">
            <w:pPr>
              <w:jc w:val="center"/>
              <w:rPr>
                <w:rFonts w:eastAsia="微軟正黑體"/>
              </w:rPr>
            </w:pPr>
            <w:fldSimple w:instr=" REF _Ref433373013 \r \h  \* MERGEFORMAT ">
              <w:r w:rsidR="004C4A74" w:rsidRPr="00085FF8">
                <w:rPr>
                  <w:rFonts w:eastAsia="微軟正黑體"/>
                </w:rPr>
                <w:t>3.1.3</w:t>
              </w:r>
            </w:fldSimple>
          </w:p>
        </w:tc>
      </w:tr>
      <w:tr w:rsidR="0015131B" w:rsidRPr="00085FF8" w:rsidTr="0015131B">
        <w:tc>
          <w:tcPr>
            <w:tcW w:w="493" w:type="dxa"/>
            <w:vMerge/>
          </w:tcPr>
          <w:p w:rsidR="0015131B" w:rsidRPr="00085FF8" w:rsidRDefault="0015131B" w:rsidP="0063080B">
            <w:pPr>
              <w:rPr>
                <w:rFonts w:eastAsia="微軟正黑體"/>
              </w:rPr>
            </w:pPr>
          </w:p>
        </w:tc>
        <w:tc>
          <w:tcPr>
            <w:tcW w:w="2106" w:type="dxa"/>
            <w:vAlign w:val="center"/>
          </w:tcPr>
          <w:p w:rsidR="0015131B" w:rsidRPr="00085FF8" w:rsidRDefault="0015131B" w:rsidP="00715681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sequence number</w:t>
            </w:r>
          </w:p>
        </w:tc>
        <w:tc>
          <w:tcPr>
            <w:tcW w:w="846" w:type="dxa"/>
            <w:vAlign w:val="center"/>
          </w:tcPr>
          <w:p w:rsidR="0015131B" w:rsidRPr="00085FF8" w:rsidRDefault="0015131B" w:rsidP="00715681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4</w:t>
            </w:r>
          </w:p>
        </w:tc>
        <w:tc>
          <w:tcPr>
            <w:tcW w:w="988" w:type="dxa"/>
            <w:vAlign w:val="center"/>
          </w:tcPr>
          <w:p w:rsidR="0015131B" w:rsidRPr="00085FF8" w:rsidRDefault="0015131B" w:rsidP="00715681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Integer</w:t>
            </w:r>
          </w:p>
        </w:tc>
        <w:tc>
          <w:tcPr>
            <w:tcW w:w="3213" w:type="dxa"/>
          </w:tcPr>
          <w:p w:rsidR="0015131B" w:rsidRPr="00085FF8" w:rsidRDefault="0015131B" w:rsidP="009603DA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Set to the same sequ</w:t>
            </w:r>
            <w:r w:rsidR="00E75663" w:rsidRPr="00085FF8">
              <w:rPr>
                <w:rFonts w:eastAsia="微軟正黑體"/>
              </w:rPr>
              <w:t xml:space="preserve">ence number of original </w:t>
            </w:r>
            <w:r w:rsidR="00CF7CEB" w:rsidRPr="00085FF8">
              <w:rPr>
                <w:rFonts w:eastAsia="微軟正黑體"/>
                <w:noProof/>
              </w:rPr>
              <w:t>i</w:t>
            </w:r>
            <w:r w:rsidR="00E75663" w:rsidRPr="00085FF8">
              <w:rPr>
                <w:rFonts w:eastAsia="微軟正黑體"/>
                <w:noProof/>
              </w:rPr>
              <w:t>nquir</w:t>
            </w:r>
            <w:r w:rsidR="00352604" w:rsidRPr="00085FF8">
              <w:rPr>
                <w:rFonts w:eastAsia="微軟正黑體"/>
                <w:noProof/>
              </w:rPr>
              <w:t>y</w:t>
            </w:r>
            <w:r w:rsidR="00E75663" w:rsidRPr="00085FF8">
              <w:rPr>
                <w:rFonts w:eastAsia="微軟正黑體" w:hint="eastAsia"/>
              </w:rPr>
              <w:t xml:space="preserve"> </w:t>
            </w:r>
            <w:r w:rsidRPr="00085FF8">
              <w:rPr>
                <w:rFonts w:eastAsia="微軟正黑體"/>
              </w:rPr>
              <w:t>link</w:t>
            </w:r>
            <w:r w:rsidR="00E75663" w:rsidRPr="00085FF8">
              <w:rPr>
                <w:rFonts w:eastAsia="微軟正黑體" w:hint="eastAsia"/>
              </w:rPr>
              <w:t xml:space="preserve"> </w:t>
            </w:r>
            <w:r w:rsidRPr="00085FF8">
              <w:rPr>
                <w:rFonts w:eastAsia="微軟正黑體" w:hint="eastAsia"/>
                <w:noProof/>
              </w:rPr>
              <w:t>request</w:t>
            </w:r>
            <w:r w:rsidR="00CF7CEB" w:rsidRPr="00085FF8">
              <w:rPr>
                <w:rFonts w:eastAsia="微軟正黑體"/>
                <w:noProof/>
              </w:rPr>
              <w:t>s</w:t>
            </w:r>
            <w:r w:rsidRPr="00085FF8">
              <w:rPr>
                <w:rFonts w:eastAsia="微軟正黑體"/>
              </w:rPr>
              <w:t xml:space="preserve"> PDU</w:t>
            </w:r>
            <w:r w:rsidR="00E75663" w:rsidRPr="00085FF8">
              <w:rPr>
                <w:rFonts w:eastAsia="微軟正黑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15131B" w:rsidRPr="00085FF8" w:rsidRDefault="00127A91" w:rsidP="00874327">
            <w:pPr>
              <w:jc w:val="center"/>
              <w:rPr>
                <w:rFonts w:eastAsia="微軟正黑體"/>
              </w:rPr>
            </w:pPr>
            <w:fldSimple w:instr=" REF _Ref433373050 \r \h  \* MERGEFORMAT ">
              <w:r w:rsidR="004C4A74" w:rsidRPr="00085FF8">
                <w:rPr>
                  <w:rFonts w:eastAsia="微軟正黑體"/>
                </w:rPr>
                <w:t>3.1.4</w:t>
              </w:r>
            </w:fldSimple>
          </w:p>
        </w:tc>
      </w:tr>
      <w:tr w:rsidR="007B5E67" w:rsidRPr="00085FF8" w:rsidTr="0015131B">
        <w:tc>
          <w:tcPr>
            <w:tcW w:w="493" w:type="dxa"/>
            <w:vMerge w:val="restart"/>
            <w:vAlign w:val="center"/>
          </w:tcPr>
          <w:p w:rsidR="007B5E67" w:rsidRPr="00085FF8" w:rsidRDefault="007B5E67" w:rsidP="007B5E67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B</w:t>
            </w:r>
          </w:p>
          <w:p w:rsidR="007B5E67" w:rsidRPr="00085FF8" w:rsidRDefault="007B5E67" w:rsidP="007B5E67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O</w:t>
            </w:r>
          </w:p>
          <w:p w:rsidR="007B5E67" w:rsidRPr="00085FF8" w:rsidRDefault="007B5E67" w:rsidP="007B5E67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D</w:t>
            </w:r>
          </w:p>
          <w:p w:rsidR="007B5E67" w:rsidRPr="00085FF8" w:rsidRDefault="007B5E67" w:rsidP="007B5E67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lastRenderedPageBreak/>
              <w:t>Y</w:t>
            </w:r>
          </w:p>
        </w:tc>
        <w:tc>
          <w:tcPr>
            <w:tcW w:w="2106" w:type="dxa"/>
            <w:vAlign w:val="center"/>
          </w:tcPr>
          <w:p w:rsidR="007B5E67" w:rsidRPr="00085FF8" w:rsidRDefault="007B5E67" w:rsidP="00715681">
            <w:pPr>
              <w:jc w:val="both"/>
              <w:rPr>
                <w:rFonts w:eastAsia="微軟正黑體"/>
              </w:rPr>
            </w:pPr>
          </w:p>
        </w:tc>
        <w:tc>
          <w:tcPr>
            <w:tcW w:w="846" w:type="dxa"/>
            <w:vAlign w:val="center"/>
          </w:tcPr>
          <w:p w:rsidR="007B5E67" w:rsidRPr="00085FF8" w:rsidRDefault="007B5E67" w:rsidP="00715681">
            <w:pPr>
              <w:jc w:val="center"/>
              <w:rPr>
                <w:rFonts w:eastAsia="微軟正黑體"/>
              </w:rPr>
            </w:pPr>
          </w:p>
        </w:tc>
        <w:tc>
          <w:tcPr>
            <w:tcW w:w="988" w:type="dxa"/>
            <w:vAlign w:val="center"/>
          </w:tcPr>
          <w:p w:rsidR="007B5E67" w:rsidRPr="00085FF8" w:rsidRDefault="007B5E67" w:rsidP="00715681">
            <w:pPr>
              <w:jc w:val="center"/>
              <w:rPr>
                <w:rFonts w:eastAsia="微軟正黑體"/>
              </w:rPr>
            </w:pPr>
          </w:p>
        </w:tc>
        <w:tc>
          <w:tcPr>
            <w:tcW w:w="3213" w:type="dxa"/>
          </w:tcPr>
          <w:p w:rsidR="007B5E67" w:rsidRPr="00085FF8" w:rsidRDefault="007B5E67" w:rsidP="0063080B">
            <w:pPr>
              <w:rPr>
                <w:rFonts w:eastAsia="微軟正黑體"/>
              </w:rPr>
            </w:pPr>
          </w:p>
        </w:tc>
        <w:tc>
          <w:tcPr>
            <w:tcW w:w="876" w:type="dxa"/>
            <w:vAlign w:val="center"/>
          </w:tcPr>
          <w:p w:rsidR="007B5E67" w:rsidRPr="00085FF8" w:rsidRDefault="007B5E67" w:rsidP="00715681">
            <w:pPr>
              <w:jc w:val="center"/>
              <w:rPr>
                <w:rFonts w:eastAsia="微軟正黑體"/>
              </w:rPr>
            </w:pPr>
          </w:p>
        </w:tc>
      </w:tr>
      <w:tr w:rsidR="007B5E67" w:rsidRPr="00085FF8" w:rsidTr="0015131B">
        <w:tc>
          <w:tcPr>
            <w:tcW w:w="493" w:type="dxa"/>
            <w:vMerge/>
          </w:tcPr>
          <w:p w:rsidR="007B5E67" w:rsidRPr="00085FF8" w:rsidRDefault="007B5E67" w:rsidP="0063080B">
            <w:pPr>
              <w:rPr>
                <w:rFonts w:eastAsia="微軟正黑體"/>
              </w:rPr>
            </w:pPr>
          </w:p>
        </w:tc>
        <w:tc>
          <w:tcPr>
            <w:tcW w:w="2106" w:type="dxa"/>
            <w:vAlign w:val="center"/>
          </w:tcPr>
          <w:p w:rsidR="007B5E67" w:rsidRPr="00085FF8" w:rsidRDefault="007B5E67" w:rsidP="00715681">
            <w:pPr>
              <w:jc w:val="both"/>
              <w:rPr>
                <w:rFonts w:eastAsia="微軟正黑體"/>
              </w:rPr>
            </w:pPr>
          </w:p>
        </w:tc>
        <w:tc>
          <w:tcPr>
            <w:tcW w:w="846" w:type="dxa"/>
            <w:vAlign w:val="center"/>
          </w:tcPr>
          <w:p w:rsidR="007B5E67" w:rsidRPr="00085FF8" w:rsidRDefault="007B5E67" w:rsidP="00715681">
            <w:pPr>
              <w:jc w:val="center"/>
              <w:rPr>
                <w:rFonts w:eastAsia="微軟正黑體"/>
              </w:rPr>
            </w:pPr>
          </w:p>
        </w:tc>
        <w:tc>
          <w:tcPr>
            <w:tcW w:w="988" w:type="dxa"/>
            <w:vAlign w:val="center"/>
          </w:tcPr>
          <w:p w:rsidR="007B5E67" w:rsidRPr="00085FF8" w:rsidRDefault="007B5E67" w:rsidP="00715681">
            <w:pPr>
              <w:jc w:val="center"/>
              <w:rPr>
                <w:rFonts w:eastAsia="微軟正黑體"/>
              </w:rPr>
            </w:pPr>
          </w:p>
        </w:tc>
        <w:tc>
          <w:tcPr>
            <w:tcW w:w="3213" w:type="dxa"/>
          </w:tcPr>
          <w:p w:rsidR="007B5E67" w:rsidRPr="00085FF8" w:rsidRDefault="007B5E67" w:rsidP="0063080B">
            <w:pPr>
              <w:rPr>
                <w:rFonts w:eastAsia="微軟正黑體"/>
              </w:rPr>
            </w:pPr>
          </w:p>
        </w:tc>
        <w:tc>
          <w:tcPr>
            <w:tcW w:w="876" w:type="dxa"/>
            <w:vAlign w:val="center"/>
          </w:tcPr>
          <w:p w:rsidR="007B5E67" w:rsidRPr="00085FF8" w:rsidRDefault="007B5E67" w:rsidP="00715681">
            <w:pPr>
              <w:jc w:val="center"/>
              <w:rPr>
                <w:rFonts w:eastAsia="微軟正黑體"/>
              </w:rPr>
            </w:pPr>
          </w:p>
        </w:tc>
      </w:tr>
    </w:tbl>
    <w:p w:rsidR="009C4357" w:rsidRPr="00085FF8" w:rsidRDefault="009C4357" w:rsidP="009C4357">
      <w:pPr>
        <w:rPr>
          <w:rFonts w:eastAsia="微軟正黑體" w:cs="Times New Roman"/>
          <w:sz w:val="32"/>
          <w:szCs w:val="32"/>
        </w:rPr>
      </w:pPr>
    </w:p>
    <w:p w:rsidR="003A1408" w:rsidRPr="00085FF8" w:rsidRDefault="003A1408" w:rsidP="00FA0EF4">
      <w:pPr>
        <w:pStyle w:val="3"/>
        <w:rPr>
          <w:rFonts w:eastAsia="微軟正黑體"/>
        </w:rPr>
      </w:pPr>
      <w:bookmarkStart w:id="24" w:name="_Toc464203026"/>
      <w:r w:rsidRPr="00085FF8">
        <w:rPr>
          <w:rFonts w:eastAsia="微軟正黑體"/>
        </w:rPr>
        <w:t xml:space="preserve">Unbind </w:t>
      </w:r>
      <w:r w:rsidR="00252A87" w:rsidRPr="00085FF8">
        <w:rPr>
          <w:rFonts w:eastAsia="微軟正黑體"/>
        </w:rPr>
        <w:t xml:space="preserve">request </w:t>
      </w:r>
      <w:r w:rsidRPr="00085FF8">
        <w:rPr>
          <w:rFonts w:eastAsia="微軟正黑體"/>
        </w:rPr>
        <w:t>syntax</w:t>
      </w:r>
      <w:bookmarkEnd w:id="24"/>
    </w:p>
    <w:tbl>
      <w:tblPr>
        <w:tblStyle w:val="aa"/>
        <w:tblW w:w="0" w:type="auto"/>
        <w:tblLook w:val="04A0"/>
      </w:tblPr>
      <w:tblGrid>
        <w:gridCol w:w="524"/>
        <w:gridCol w:w="2088"/>
        <w:gridCol w:w="847"/>
        <w:gridCol w:w="989"/>
        <w:gridCol w:w="3198"/>
        <w:gridCol w:w="876"/>
      </w:tblGrid>
      <w:tr w:rsidR="00E3668C" w:rsidRPr="00085FF8" w:rsidTr="00FA67D3">
        <w:tc>
          <w:tcPr>
            <w:tcW w:w="524" w:type="dxa"/>
            <w:vMerge w:val="restart"/>
            <w:vAlign w:val="center"/>
          </w:tcPr>
          <w:p w:rsidR="009A2492" w:rsidRPr="00085FF8" w:rsidRDefault="009A2492" w:rsidP="003A174E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H</w:t>
            </w:r>
          </w:p>
          <w:p w:rsidR="009A2492" w:rsidRPr="00085FF8" w:rsidRDefault="009A2492" w:rsidP="003A174E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E</w:t>
            </w:r>
          </w:p>
          <w:p w:rsidR="009A2492" w:rsidRPr="00085FF8" w:rsidRDefault="009A2492" w:rsidP="003A174E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A</w:t>
            </w:r>
          </w:p>
          <w:p w:rsidR="009A2492" w:rsidRPr="00085FF8" w:rsidRDefault="009A2492" w:rsidP="003A174E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D</w:t>
            </w:r>
          </w:p>
          <w:p w:rsidR="009A2492" w:rsidRPr="00085FF8" w:rsidRDefault="009A2492" w:rsidP="003A174E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E</w:t>
            </w:r>
          </w:p>
          <w:p w:rsidR="009A2492" w:rsidRPr="00085FF8" w:rsidRDefault="009A2492" w:rsidP="003A174E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R</w:t>
            </w:r>
          </w:p>
        </w:tc>
        <w:tc>
          <w:tcPr>
            <w:tcW w:w="2088" w:type="dxa"/>
            <w:vAlign w:val="center"/>
          </w:tcPr>
          <w:p w:rsidR="009A2492" w:rsidRPr="00085FF8" w:rsidRDefault="009A2492" w:rsidP="002A4376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Field Name</w:t>
            </w:r>
          </w:p>
        </w:tc>
        <w:tc>
          <w:tcPr>
            <w:tcW w:w="847" w:type="dxa"/>
            <w:vAlign w:val="center"/>
          </w:tcPr>
          <w:p w:rsidR="009A2492" w:rsidRPr="00085FF8" w:rsidRDefault="009A2492" w:rsidP="002A4376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Size</w:t>
            </w:r>
          </w:p>
          <w:p w:rsidR="009A2492" w:rsidRPr="00085FF8" w:rsidRDefault="009A2492" w:rsidP="002A4376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octets</w:t>
            </w:r>
          </w:p>
        </w:tc>
        <w:tc>
          <w:tcPr>
            <w:tcW w:w="989" w:type="dxa"/>
            <w:vAlign w:val="center"/>
          </w:tcPr>
          <w:p w:rsidR="009A2492" w:rsidRPr="00085FF8" w:rsidRDefault="009A2492" w:rsidP="002A4376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Type</w:t>
            </w:r>
          </w:p>
        </w:tc>
        <w:tc>
          <w:tcPr>
            <w:tcW w:w="3198" w:type="dxa"/>
            <w:vAlign w:val="center"/>
          </w:tcPr>
          <w:p w:rsidR="009A2492" w:rsidRPr="00085FF8" w:rsidRDefault="009A2492" w:rsidP="002A4376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9A2492" w:rsidRPr="00085FF8" w:rsidRDefault="009A2492" w:rsidP="009C3576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Ref.</w:t>
            </w:r>
          </w:p>
        </w:tc>
      </w:tr>
      <w:tr w:rsidR="00FA67D3" w:rsidRPr="00085FF8" w:rsidTr="00FA67D3">
        <w:tc>
          <w:tcPr>
            <w:tcW w:w="524" w:type="dxa"/>
            <w:vMerge/>
          </w:tcPr>
          <w:p w:rsidR="00FA67D3" w:rsidRPr="00085FF8" w:rsidRDefault="00FA67D3" w:rsidP="0063080B">
            <w:pPr>
              <w:rPr>
                <w:rFonts w:eastAsia="微軟正黑體"/>
              </w:rPr>
            </w:pPr>
          </w:p>
        </w:tc>
        <w:tc>
          <w:tcPr>
            <w:tcW w:w="2088" w:type="dxa"/>
            <w:vAlign w:val="center"/>
          </w:tcPr>
          <w:p w:rsidR="00FA67D3" w:rsidRPr="00085FF8" w:rsidRDefault="00FA67D3" w:rsidP="009C3576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command length</w:t>
            </w:r>
          </w:p>
        </w:tc>
        <w:tc>
          <w:tcPr>
            <w:tcW w:w="847" w:type="dxa"/>
            <w:vAlign w:val="center"/>
          </w:tcPr>
          <w:p w:rsidR="00FA67D3" w:rsidRPr="00085FF8" w:rsidRDefault="00FA67D3" w:rsidP="009C3576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4</w:t>
            </w:r>
          </w:p>
        </w:tc>
        <w:tc>
          <w:tcPr>
            <w:tcW w:w="989" w:type="dxa"/>
            <w:vAlign w:val="center"/>
          </w:tcPr>
          <w:p w:rsidR="00FA67D3" w:rsidRPr="00085FF8" w:rsidRDefault="00FA67D3" w:rsidP="009C3576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Integer</w:t>
            </w:r>
          </w:p>
        </w:tc>
        <w:tc>
          <w:tcPr>
            <w:tcW w:w="3198" w:type="dxa"/>
          </w:tcPr>
          <w:p w:rsidR="00FA67D3" w:rsidRPr="00085FF8" w:rsidRDefault="00FA67D3" w:rsidP="00972412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Set to</w:t>
            </w:r>
            <w:r w:rsidR="00E02F3A" w:rsidRPr="00085FF8">
              <w:rPr>
                <w:rFonts w:eastAsia="微軟正黑體"/>
              </w:rPr>
              <w:t xml:space="preserve"> the</w:t>
            </w:r>
            <w:r w:rsidRPr="00085FF8">
              <w:rPr>
                <w:rFonts w:eastAsia="微軟正黑體"/>
              </w:rPr>
              <w:t xml:space="preserve"> </w:t>
            </w:r>
            <w:r w:rsidRPr="00085FF8">
              <w:rPr>
                <w:rFonts w:eastAsia="微軟正黑體"/>
                <w:noProof/>
              </w:rPr>
              <w:t>overall</w:t>
            </w:r>
            <w:r w:rsidRPr="00085FF8">
              <w:rPr>
                <w:rFonts w:eastAsia="微軟正黑體"/>
              </w:rPr>
              <w:t xml:space="preserve"> length of PDU</w:t>
            </w:r>
            <w:r w:rsidR="00A04EAC" w:rsidRPr="00085FF8">
              <w:rPr>
                <w:rFonts w:eastAsia="微軟正黑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FA67D3" w:rsidRPr="00085FF8" w:rsidRDefault="00127A91" w:rsidP="00874327">
            <w:pPr>
              <w:jc w:val="center"/>
              <w:rPr>
                <w:rFonts w:eastAsia="微軟正黑體"/>
              </w:rPr>
            </w:pPr>
            <w:fldSimple w:instr=" REF _Ref433372977 \r \h  \* MERGEFORMAT ">
              <w:r w:rsidR="004C4A74" w:rsidRPr="00085FF8">
                <w:rPr>
                  <w:rFonts w:eastAsia="微軟正黑體"/>
                </w:rPr>
                <w:t>3.1.1</w:t>
              </w:r>
            </w:fldSimple>
          </w:p>
        </w:tc>
      </w:tr>
      <w:tr w:rsidR="00FA67D3" w:rsidRPr="00085FF8" w:rsidTr="00FA67D3">
        <w:tc>
          <w:tcPr>
            <w:tcW w:w="524" w:type="dxa"/>
            <w:vMerge/>
          </w:tcPr>
          <w:p w:rsidR="00FA67D3" w:rsidRPr="00085FF8" w:rsidRDefault="00FA67D3" w:rsidP="0063080B">
            <w:pPr>
              <w:rPr>
                <w:rFonts w:eastAsia="微軟正黑體"/>
              </w:rPr>
            </w:pPr>
          </w:p>
        </w:tc>
        <w:tc>
          <w:tcPr>
            <w:tcW w:w="2088" w:type="dxa"/>
            <w:vAlign w:val="center"/>
          </w:tcPr>
          <w:p w:rsidR="00FA67D3" w:rsidRPr="00085FF8" w:rsidRDefault="00FA67D3" w:rsidP="009C3576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command id</w:t>
            </w:r>
          </w:p>
        </w:tc>
        <w:tc>
          <w:tcPr>
            <w:tcW w:w="847" w:type="dxa"/>
            <w:vAlign w:val="center"/>
          </w:tcPr>
          <w:p w:rsidR="00FA67D3" w:rsidRPr="00085FF8" w:rsidRDefault="00FA67D3" w:rsidP="009C3576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4</w:t>
            </w:r>
          </w:p>
        </w:tc>
        <w:tc>
          <w:tcPr>
            <w:tcW w:w="989" w:type="dxa"/>
            <w:vAlign w:val="center"/>
          </w:tcPr>
          <w:p w:rsidR="00FA67D3" w:rsidRPr="00085FF8" w:rsidRDefault="00FA67D3" w:rsidP="009C3576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Integer</w:t>
            </w:r>
          </w:p>
        </w:tc>
        <w:tc>
          <w:tcPr>
            <w:tcW w:w="3198" w:type="dxa"/>
          </w:tcPr>
          <w:p w:rsidR="00FA67D3" w:rsidRPr="00085FF8" w:rsidRDefault="00E02F3A" w:rsidP="00972412">
            <w:pPr>
              <w:rPr>
                <w:rFonts w:eastAsia="微軟正黑體"/>
              </w:rPr>
            </w:pPr>
            <w:r w:rsidRPr="00085FF8">
              <w:rPr>
                <w:rFonts w:eastAsia="微軟正黑體"/>
                <w:noProof/>
              </w:rPr>
              <w:t>The v</w:t>
            </w:r>
            <w:r w:rsidR="00FA67D3" w:rsidRPr="00085FF8">
              <w:rPr>
                <w:rFonts w:eastAsia="微軟正黑體"/>
                <w:noProof/>
              </w:rPr>
              <w:t>alue</w:t>
            </w:r>
            <w:r w:rsidR="00FA67D3" w:rsidRPr="00085FF8">
              <w:rPr>
                <w:rFonts w:eastAsia="微軟正黑體"/>
              </w:rPr>
              <w:t xml:space="preserve"> corresponding to</w:t>
            </w:r>
            <w:r w:rsidR="00FA67D3" w:rsidRPr="00085FF8">
              <w:rPr>
                <w:rFonts w:eastAsia="微軟正黑體" w:hint="eastAsia"/>
              </w:rPr>
              <w:t xml:space="preserve"> unbind</w:t>
            </w:r>
            <w:r w:rsidR="00A04EAC" w:rsidRPr="00085FF8">
              <w:rPr>
                <w:rFonts w:eastAsia="微軟正黑體" w:hint="eastAsia"/>
              </w:rPr>
              <w:t xml:space="preserve"> </w:t>
            </w:r>
            <w:r w:rsidR="00FA67D3" w:rsidRPr="00085FF8">
              <w:rPr>
                <w:rFonts w:eastAsia="微軟正黑體"/>
              </w:rPr>
              <w:t>request</w:t>
            </w:r>
            <w:r w:rsidR="00A04EAC" w:rsidRPr="00085FF8">
              <w:rPr>
                <w:rFonts w:eastAsia="微軟正黑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FA67D3" w:rsidRPr="00085FF8" w:rsidRDefault="00127A91" w:rsidP="00874327">
            <w:pPr>
              <w:jc w:val="center"/>
              <w:rPr>
                <w:rFonts w:eastAsia="微軟正黑體"/>
              </w:rPr>
            </w:pPr>
            <w:fldSimple w:instr=" REF _Ref433373034 \r \h  \* MERGEFORMAT ">
              <w:r w:rsidR="004C4A74" w:rsidRPr="00085FF8">
                <w:rPr>
                  <w:rFonts w:eastAsia="微軟正黑體"/>
                </w:rPr>
                <w:t>3.1.2</w:t>
              </w:r>
            </w:fldSimple>
          </w:p>
        </w:tc>
      </w:tr>
      <w:tr w:rsidR="00FA67D3" w:rsidRPr="00085FF8" w:rsidTr="00FA67D3">
        <w:tc>
          <w:tcPr>
            <w:tcW w:w="524" w:type="dxa"/>
            <w:vMerge/>
          </w:tcPr>
          <w:p w:rsidR="00FA67D3" w:rsidRPr="00085FF8" w:rsidRDefault="00FA67D3" w:rsidP="0063080B">
            <w:pPr>
              <w:rPr>
                <w:rFonts w:eastAsia="微軟正黑體"/>
              </w:rPr>
            </w:pPr>
          </w:p>
        </w:tc>
        <w:tc>
          <w:tcPr>
            <w:tcW w:w="2088" w:type="dxa"/>
            <w:vAlign w:val="center"/>
          </w:tcPr>
          <w:p w:rsidR="00FA67D3" w:rsidRPr="00085FF8" w:rsidRDefault="00FA67D3" w:rsidP="009C3576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command status</w:t>
            </w:r>
          </w:p>
        </w:tc>
        <w:tc>
          <w:tcPr>
            <w:tcW w:w="847" w:type="dxa"/>
            <w:vAlign w:val="center"/>
          </w:tcPr>
          <w:p w:rsidR="00FA67D3" w:rsidRPr="00085FF8" w:rsidRDefault="00FA67D3" w:rsidP="009C3576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4</w:t>
            </w:r>
          </w:p>
        </w:tc>
        <w:tc>
          <w:tcPr>
            <w:tcW w:w="989" w:type="dxa"/>
            <w:vAlign w:val="center"/>
          </w:tcPr>
          <w:p w:rsidR="00FA67D3" w:rsidRPr="00085FF8" w:rsidRDefault="00FA67D3" w:rsidP="009C3576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Integer</w:t>
            </w:r>
          </w:p>
        </w:tc>
        <w:tc>
          <w:tcPr>
            <w:tcW w:w="3198" w:type="dxa"/>
          </w:tcPr>
          <w:p w:rsidR="00FA67D3" w:rsidRPr="00085FF8" w:rsidRDefault="0045787A" w:rsidP="00972412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Set to STATUS_ROK</w:t>
            </w:r>
          </w:p>
        </w:tc>
        <w:tc>
          <w:tcPr>
            <w:tcW w:w="876" w:type="dxa"/>
            <w:vAlign w:val="center"/>
          </w:tcPr>
          <w:p w:rsidR="00FA67D3" w:rsidRPr="00085FF8" w:rsidRDefault="00127A91" w:rsidP="00874327">
            <w:pPr>
              <w:jc w:val="center"/>
              <w:rPr>
                <w:rFonts w:eastAsia="微軟正黑體"/>
              </w:rPr>
            </w:pPr>
            <w:fldSimple w:instr=" REF _Ref433373013 \r \h  \* MERGEFORMAT ">
              <w:r w:rsidR="004C4A74" w:rsidRPr="00085FF8">
                <w:rPr>
                  <w:rFonts w:eastAsia="微軟正黑體"/>
                </w:rPr>
                <w:t>3.1.3</w:t>
              </w:r>
            </w:fldSimple>
          </w:p>
        </w:tc>
      </w:tr>
      <w:tr w:rsidR="00FA67D3" w:rsidRPr="00085FF8" w:rsidTr="00FA67D3">
        <w:tc>
          <w:tcPr>
            <w:tcW w:w="524" w:type="dxa"/>
            <w:vMerge/>
          </w:tcPr>
          <w:p w:rsidR="00FA67D3" w:rsidRPr="00085FF8" w:rsidRDefault="00FA67D3" w:rsidP="0063080B">
            <w:pPr>
              <w:rPr>
                <w:rFonts w:eastAsia="微軟正黑體"/>
              </w:rPr>
            </w:pPr>
          </w:p>
        </w:tc>
        <w:tc>
          <w:tcPr>
            <w:tcW w:w="2088" w:type="dxa"/>
            <w:vAlign w:val="center"/>
          </w:tcPr>
          <w:p w:rsidR="00FA67D3" w:rsidRPr="00085FF8" w:rsidRDefault="00FA67D3" w:rsidP="009C3576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sequence number</w:t>
            </w:r>
          </w:p>
        </w:tc>
        <w:tc>
          <w:tcPr>
            <w:tcW w:w="847" w:type="dxa"/>
            <w:vAlign w:val="center"/>
          </w:tcPr>
          <w:p w:rsidR="00FA67D3" w:rsidRPr="00085FF8" w:rsidRDefault="00FA67D3" w:rsidP="009C3576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4</w:t>
            </w:r>
          </w:p>
        </w:tc>
        <w:tc>
          <w:tcPr>
            <w:tcW w:w="989" w:type="dxa"/>
            <w:vAlign w:val="center"/>
          </w:tcPr>
          <w:p w:rsidR="00FA67D3" w:rsidRPr="00085FF8" w:rsidRDefault="00FA67D3" w:rsidP="009C3576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Integer</w:t>
            </w:r>
          </w:p>
        </w:tc>
        <w:tc>
          <w:tcPr>
            <w:tcW w:w="3198" w:type="dxa"/>
          </w:tcPr>
          <w:p w:rsidR="00FA67D3" w:rsidRPr="00085FF8" w:rsidRDefault="00FA67D3" w:rsidP="00AD416A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 xml:space="preserve">Set to a unique sequence number. The associated </w:t>
            </w:r>
            <w:r w:rsidRPr="00085FF8">
              <w:rPr>
                <w:rFonts w:eastAsia="微軟正黑體" w:hint="eastAsia"/>
                <w:noProof/>
              </w:rPr>
              <w:t>unbind</w:t>
            </w:r>
            <w:r w:rsidR="00C8284B" w:rsidRPr="00085FF8">
              <w:rPr>
                <w:rFonts w:eastAsia="微軟正黑體" w:hint="eastAsia"/>
                <w:noProof/>
              </w:rPr>
              <w:t xml:space="preserve"> </w:t>
            </w:r>
            <w:r w:rsidRPr="00085FF8">
              <w:rPr>
                <w:rFonts w:eastAsia="微軟正黑體"/>
                <w:noProof/>
              </w:rPr>
              <w:t>re</w:t>
            </w:r>
            <w:r w:rsidRPr="00085FF8">
              <w:rPr>
                <w:rFonts w:eastAsia="微軟正黑體" w:hint="eastAsia"/>
                <w:noProof/>
              </w:rPr>
              <w:t>sponse</w:t>
            </w:r>
            <w:r w:rsidRPr="00085FF8">
              <w:rPr>
                <w:rFonts w:eastAsia="微軟正黑體" w:hint="eastAsia"/>
              </w:rPr>
              <w:t xml:space="preserve"> </w:t>
            </w:r>
            <w:r w:rsidRPr="00085FF8">
              <w:rPr>
                <w:rFonts w:eastAsia="微軟正黑體"/>
              </w:rPr>
              <w:t>PDU should echo the same sequence number</w:t>
            </w:r>
            <w:r w:rsidR="00C8284B" w:rsidRPr="00085FF8">
              <w:rPr>
                <w:rFonts w:eastAsia="微軟正黑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FA67D3" w:rsidRPr="00085FF8" w:rsidRDefault="00127A91" w:rsidP="00874327">
            <w:pPr>
              <w:jc w:val="center"/>
              <w:rPr>
                <w:rFonts w:eastAsia="微軟正黑體"/>
              </w:rPr>
            </w:pPr>
            <w:fldSimple w:instr=" REF _Ref433373050 \r \h  \* MERGEFORMAT ">
              <w:r w:rsidR="004C4A74" w:rsidRPr="00085FF8">
                <w:rPr>
                  <w:rFonts w:eastAsia="微軟正黑體"/>
                </w:rPr>
                <w:t>3.1.4</w:t>
              </w:r>
            </w:fldSimple>
          </w:p>
        </w:tc>
      </w:tr>
      <w:tr w:rsidR="003A174E" w:rsidRPr="00085FF8" w:rsidTr="00FA67D3">
        <w:tc>
          <w:tcPr>
            <w:tcW w:w="524" w:type="dxa"/>
            <w:vMerge w:val="restart"/>
            <w:vAlign w:val="center"/>
          </w:tcPr>
          <w:p w:rsidR="003A174E" w:rsidRPr="00085FF8" w:rsidRDefault="003A174E" w:rsidP="003A174E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B</w:t>
            </w:r>
          </w:p>
          <w:p w:rsidR="003A174E" w:rsidRPr="00085FF8" w:rsidRDefault="003A174E" w:rsidP="003A174E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O</w:t>
            </w:r>
          </w:p>
          <w:p w:rsidR="003A174E" w:rsidRPr="00085FF8" w:rsidRDefault="003A174E" w:rsidP="003A174E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D</w:t>
            </w:r>
          </w:p>
          <w:p w:rsidR="003A174E" w:rsidRPr="00085FF8" w:rsidRDefault="003A174E" w:rsidP="003A174E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Y</w:t>
            </w:r>
          </w:p>
        </w:tc>
        <w:tc>
          <w:tcPr>
            <w:tcW w:w="2088" w:type="dxa"/>
            <w:vAlign w:val="center"/>
          </w:tcPr>
          <w:p w:rsidR="003A174E" w:rsidRPr="00085FF8" w:rsidRDefault="003A174E" w:rsidP="009C3576">
            <w:pPr>
              <w:jc w:val="both"/>
              <w:rPr>
                <w:rFonts w:eastAsia="微軟正黑體"/>
              </w:rPr>
            </w:pPr>
          </w:p>
        </w:tc>
        <w:tc>
          <w:tcPr>
            <w:tcW w:w="847" w:type="dxa"/>
            <w:vAlign w:val="center"/>
          </w:tcPr>
          <w:p w:rsidR="003A174E" w:rsidRPr="00085FF8" w:rsidRDefault="003A174E" w:rsidP="009C3576">
            <w:pPr>
              <w:jc w:val="center"/>
              <w:rPr>
                <w:rFonts w:eastAsia="微軟正黑體"/>
              </w:rPr>
            </w:pPr>
          </w:p>
        </w:tc>
        <w:tc>
          <w:tcPr>
            <w:tcW w:w="989" w:type="dxa"/>
            <w:vAlign w:val="center"/>
          </w:tcPr>
          <w:p w:rsidR="003A174E" w:rsidRPr="00085FF8" w:rsidRDefault="003A174E" w:rsidP="009C3576">
            <w:pPr>
              <w:jc w:val="center"/>
              <w:rPr>
                <w:rFonts w:eastAsia="微軟正黑體"/>
              </w:rPr>
            </w:pPr>
          </w:p>
        </w:tc>
        <w:tc>
          <w:tcPr>
            <w:tcW w:w="3198" w:type="dxa"/>
          </w:tcPr>
          <w:p w:rsidR="003A174E" w:rsidRPr="00085FF8" w:rsidRDefault="003A174E" w:rsidP="0063080B">
            <w:pPr>
              <w:rPr>
                <w:rFonts w:eastAsia="微軟正黑體"/>
              </w:rPr>
            </w:pPr>
          </w:p>
        </w:tc>
        <w:tc>
          <w:tcPr>
            <w:tcW w:w="876" w:type="dxa"/>
            <w:vAlign w:val="center"/>
          </w:tcPr>
          <w:p w:rsidR="003A174E" w:rsidRPr="00085FF8" w:rsidRDefault="003A174E" w:rsidP="009C3576">
            <w:pPr>
              <w:jc w:val="center"/>
              <w:rPr>
                <w:rFonts w:eastAsia="微軟正黑體"/>
              </w:rPr>
            </w:pPr>
          </w:p>
        </w:tc>
      </w:tr>
      <w:tr w:rsidR="003A174E" w:rsidRPr="00085FF8" w:rsidTr="00FA67D3">
        <w:tc>
          <w:tcPr>
            <w:tcW w:w="524" w:type="dxa"/>
            <w:vMerge/>
            <w:vAlign w:val="center"/>
          </w:tcPr>
          <w:p w:rsidR="003A174E" w:rsidRPr="00085FF8" w:rsidRDefault="003A174E" w:rsidP="003A174E">
            <w:pPr>
              <w:jc w:val="center"/>
              <w:rPr>
                <w:rFonts w:eastAsia="微軟正黑體"/>
              </w:rPr>
            </w:pPr>
          </w:p>
        </w:tc>
        <w:tc>
          <w:tcPr>
            <w:tcW w:w="2088" w:type="dxa"/>
            <w:vAlign w:val="center"/>
          </w:tcPr>
          <w:p w:rsidR="003A174E" w:rsidRPr="00085FF8" w:rsidRDefault="003A174E" w:rsidP="009C3576">
            <w:pPr>
              <w:jc w:val="both"/>
              <w:rPr>
                <w:rFonts w:eastAsia="微軟正黑體"/>
              </w:rPr>
            </w:pPr>
          </w:p>
        </w:tc>
        <w:tc>
          <w:tcPr>
            <w:tcW w:w="847" w:type="dxa"/>
            <w:vAlign w:val="center"/>
          </w:tcPr>
          <w:p w:rsidR="003A174E" w:rsidRPr="00085FF8" w:rsidRDefault="003A174E" w:rsidP="009C3576">
            <w:pPr>
              <w:jc w:val="center"/>
              <w:rPr>
                <w:rFonts w:eastAsia="微軟正黑體"/>
              </w:rPr>
            </w:pPr>
          </w:p>
        </w:tc>
        <w:tc>
          <w:tcPr>
            <w:tcW w:w="989" w:type="dxa"/>
            <w:vAlign w:val="center"/>
          </w:tcPr>
          <w:p w:rsidR="003A174E" w:rsidRPr="00085FF8" w:rsidRDefault="003A174E" w:rsidP="009C3576">
            <w:pPr>
              <w:jc w:val="center"/>
              <w:rPr>
                <w:rFonts w:eastAsia="微軟正黑體"/>
              </w:rPr>
            </w:pPr>
          </w:p>
        </w:tc>
        <w:tc>
          <w:tcPr>
            <w:tcW w:w="3198" w:type="dxa"/>
          </w:tcPr>
          <w:p w:rsidR="003A174E" w:rsidRPr="00085FF8" w:rsidRDefault="003A174E" w:rsidP="0063080B">
            <w:pPr>
              <w:rPr>
                <w:rFonts w:eastAsia="微軟正黑體"/>
              </w:rPr>
            </w:pPr>
          </w:p>
        </w:tc>
        <w:tc>
          <w:tcPr>
            <w:tcW w:w="876" w:type="dxa"/>
            <w:vAlign w:val="center"/>
          </w:tcPr>
          <w:p w:rsidR="003A174E" w:rsidRPr="00085FF8" w:rsidRDefault="003A174E" w:rsidP="009C3576">
            <w:pPr>
              <w:jc w:val="center"/>
              <w:rPr>
                <w:rFonts w:eastAsia="微軟正黑體"/>
              </w:rPr>
            </w:pPr>
          </w:p>
        </w:tc>
      </w:tr>
    </w:tbl>
    <w:p w:rsidR="009A2492" w:rsidRPr="00085FF8" w:rsidRDefault="009A2492" w:rsidP="009A2492">
      <w:pPr>
        <w:rPr>
          <w:rFonts w:eastAsia="微軟正黑體" w:cs="Times New Roman"/>
          <w:sz w:val="32"/>
          <w:szCs w:val="32"/>
        </w:rPr>
      </w:pPr>
    </w:p>
    <w:p w:rsidR="00420EEB" w:rsidRPr="00085FF8" w:rsidRDefault="00420EEB" w:rsidP="00FA0EF4">
      <w:pPr>
        <w:pStyle w:val="3"/>
        <w:rPr>
          <w:rFonts w:eastAsia="微軟正黑體"/>
        </w:rPr>
      </w:pPr>
      <w:bookmarkStart w:id="25" w:name="_Toc464203027"/>
      <w:r w:rsidRPr="00085FF8">
        <w:rPr>
          <w:rFonts w:eastAsia="微軟正黑體"/>
        </w:rPr>
        <w:t>Unbind response syntax</w:t>
      </w:r>
      <w:bookmarkEnd w:id="25"/>
    </w:p>
    <w:tbl>
      <w:tblPr>
        <w:tblStyle w:val="aa"/>
        <w:tblW w:w="0" w:type="auto"/>
        <w:tblLook w:val="04A0"/>
      </w:tblPr>
      <w:tblGrid>
        <w:gridCol w:w="524"/>
        <w:gridCol w:w="2088"/>
        <w:gridCol w:w="847"/>
        <w:gridCol w:w="989"/>
        <w:gridCol w:w="3198"/>
        <w:gridCol w:w="876"/>
      </w:tblGrid>
      <w:tr w:rsidR="00E3668C" w:rsidRPr="00085FF8" w:rsidTr="001D0AC3">
        <w:tc>
          <w:tcPr>
            <w:tcW w:w="524" w:type="dxa"/>
            <w:vMerge w:val="restart"/>
            <w:vAlign w:val="center"/>
          </w:tcPr>
          <w:p w:rsidR="00D97E2A" w:rsidRPr="00085FF8" w:rsidRDefault="00D97E2A" w:rsidP="00F00E74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H</w:t>
            </w:r>
          </w:p>
          <w:p w:rsidR="00D97E2A" w:rsidRPr="00085FF8" w:rsidRDefault="00D97E2A" w:rsidP="00F00E74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E</w:t>
            </w:r>
          </w:p>
          <w:p w:rsidR="00D97E2A" w:rsidRPr="00085FF8" w:rsidRDefault="00D97E2A" w:rsidP="00F00E74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A</w:t>
            </w:r>
          </w:p>
          <w:p w:rsidR="00D97E2A" w:rsidRPr="00085FF8" w:rsidRDefault="00D97E2A" w:rsidP="00F00E74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D</w:t>
            </w:r>
          </w:p>
          <w:p w:rsidR="00D97E2A" w:rsidRPr="00085FF8" w:rsidRDefault="00D97E2A" w:rsidP="00F00E74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E</w:t>
            </w:r>
          </w:p>
          <w:p w:rsidR="00D97E2A" w:rsidRPr="00085FF8" w:rsidRDefault="00D97E2A" w:rsidP="00F00E74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R</w:t>
            </w:r>
          </w:p>
        </w:tc>
        <w:tc>
          <w:tcPr>
            <w:tcW w:w="2088" w:type="dxa"/>
            <w:vAlign w:val="center"/>
          </w:tcPr>
          <w:p w:rsidR="00D97E2A" w:rsidRPr="00085FF8" w:rsidRDefault="00D97E2A" w:rsidP="00043BE8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Field Name</w:t>
            </w:r>
          </w:p>
        </w:tc>
        <w:tc>
          <w:tcPr>
            <w:tcW w:w="847" w:type="dxa"/>
            <w:vAlign w:val="center"/>
          </w:tcPr>
          <w:p w:rsidR="00D97E2A" w:rsidRPr="00085FF8" w:rsidRDefault="00D97E2A" w:rsidP="00043BE8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Size</w:t>
            </w:r>
          </w:p>
          <w:p w:rsidR="00D97E2A" w:rsidRPr="00085FF8" w:rsidRDefault="00D97E2A" w:rsidP="00043BE8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octets</w:t>
            </w:r>
          </w:p>
        </w:tc>
        <w:tc>
          <w:tcPr>
            <w:tcW w:w="989" w:type="dxa"/>
            <w:vAlign w:val="center"/>
          </w:tcPr>
          <w:p w:rsidR="00D97E2A" w:rsidRPr="00085FF8" w:rsidRDefault="00D97E2A" w:rsidP="00043BE8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Type</w:t>
            </w:r>
          </w:p>
        </w:tc>
        <w:tc>
          <w:tcPr>
            <w:tcW w:w="3198" w:type="dxa"/>
            <w:vAlign w:val="center"/>
          </w:tcPr>
          <w:p w:rsidR="00D97E2A" w:rsidRPr="00085FF8" w:rsidRDefault="00D97E2A" w:rsidP="00043BE8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D97E2A" w:rsidRPr="00085FF8" w:rsidRDefault="00D97E2A" w:rsidP="006732B0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Ref.</w:t>
            </w:r>
          </w:p>
        </w:tc>
      </w:tr>
      <w:tr w:rsidR="001D0AC3" w:rsidRPr="00085FF8" w:rsidTr="001D0AC3">
        <w:tc>
          <w:tcPr>
            <w:tcW w:w="524" w:type="dxa"/>
            <w:vMerge/>
          </w:tcPr>
          <w:p w:rsidR="001D0AC3" w:rsidRPr="00085FF8" w:rsidRDefault="001D0AC3" w:rsidP="0063080B">
            <w:pPr>
              <w:rPr>
                <w:rFonts w:eastAsia="微軟正黑體"/>
              </w:rPr>
            </w:pPr>
          </w:p>
        </w:tc>
        <w:tc>
          <w:tcPr>
            <w:tcW w:w="2088" w:type="dxa"/>
            <w:vAlign w:val="center"/>
          </w:tcPr>
          <w:p w:rsidR="001D0AC3" w:rsidRPr="00085FF8" w:rsidRDefault="001D0AC3" w:rsidP="006732B0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command length</w:t>
            </w:r>
          </w:p>
        </w:tc>
        <w:tc>
          <w:tcPr>
            <w:tcW w:w="847" w:type="dxa"/>
            <w:vAlign w:val="center"/>
          </w:tcPr>
          <w:p w:rsidR="001D0AC3" w:rsidRPr="00085FF8" w:rsidRDefault="001D0AC3" w:rsidP="006732B0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4</w:t>
            </w:r>
          </w:p>
        </w:tc>
        <w:tc>
          <w:tcPr>
            <w:tcW w:w="989" w:type="dxa"/>
            <w:vAlign w:val="center"/>
          </w:tcPr>
          <w:p w:rsidR="001D0AC3" w:rsidRPr="00085FF8" w:rsidRDefault="001D0AC3" w:rsidP="006732B0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Integer</w:t>
            </w:r>
          </w:p>
        </w:tc>
        <w:tc>
          <w:tcPr>
            <w:tcW w:w="3198" w:type="dxa"/>
          </w:tcPr>
          <w:p w:rsidR="001D0AC3" w:rsidRPr="00085FF8" w:rsidRDefault="001D0AC3" w:rsidP="00972412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Set to overall length of PDU</w:t>
            </w:r>
          </w:p>
        </w:tc>
        <w:tc>
          <w:tcPr>
            <w:tcW w:w="876" w:type="dxa"/>
            <w:vAlign w:val="center"/>
          </w:tcPr>
          <w:p w:rsidR="001D0AC3" w:rsidRPr="00085FF8" w:rsidRDefault="00127A91" w:rsidP="00874327">
            <w:pPr>
              <w:jc w:val="center"/>
              <w:rPr>
                <w:rFonts w:eastAsia="微軟正黑體"/>
              </w:rPr>
            </w:pPr>
            <w:fldSimple w:instr=" REF _Ref433372977 \r \h  \* MERGEFORMAT ">
              <w:r w:rsidR="004C4A74" w:rsidRPr="00085FF8">
                <w:rPr>
                  <w:rFonts w:eastAsia="微軟正黑體"/>
                </w:rPr>
                <w:t>3.1.1</w:t>
              </w:r>
            </w:fldSimple>
          </w:p>
        </w:tc>
      </w:tr>
      <w:tr w:rsidR="001D0AC3" w:rsidRPr="00085FF8" w:rsidTr="001D0AC3">
        <w:tc>
          <w:tcPr>
            <w:tcW w:w="524" w:type="dxa"/>
            <w:vMerge/>
          </w:tcPr>
          <w:p w:rsidR="001D0AC3" w:rsidRPr="00085FF8" w:rsidRDefault="001D0AC3" w:rsidP="0063080B">
            <w:pPr>
              <w:rPr>
                <w:rFonts w:eastAsia="微軟正黑體"/>
              </w:rPr>
            </w:pPr>
          </w:p>
        </w:tc>
        <w:tc>
          <w:tcPr>
            <w:tcW w:w="2088" w:type="dxa"/>
            <w:vAlign w:val="center"/>
          </w:tcPr>
          <w:p w:rsidR="001D0AC3" w:rsidRPr="00085FF8" w:rsidRDefault="001D0AC3" w:rsidP="006732B0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command id</w:t>
            </w:r>
          </w:p>
        </w:tc>
        <w:tc>
          <w:tcPr>
            <w:tcW w:w="847" w:type="dxa"/>
            <w:vAlign w:val="center"/>
          </w:tcPr>
          <w:p w:rsidR="001D0AC3" w:rsidRPr="00085FF8" w:rsidRDefault="001D0AC3" w:rsidP="006732B0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4</w:t>
            </w:r>
          </w:p>
        </w:tc>
        <w:tc>
          <w:tcPr>
            <w:tcW w:w="989" w:type="dxa"/>
            <w:vAlign w:val="center"/>
          </w:tcPr>
          <w:p w:rsidR="001D0AC3" w:rsidRPr="00085FF8" w:rsidRDefault="001D0AC3" w:rsidP="006732B0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Integer</w:t>
            </w:r>
          </w:p>
        </w:tc>
        <w:tc>
          <w:tcPr>
            <w:tcW w:w="3198" w:type="dxa"/>
          </w:tcPr>
          <w:p w:rsidR="001D0AC3" w:rsidRPr="00085FF8" w:rsidRDefault="001D0AC3" w:rsidP="00972412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Value corresponding to</w:t>
            </w:r>
            <w:r w:rsidRPr="00085FF8">
              <w:rPr>
                <w:rFonts w:eastAsia="微軟正黑體" w:hint="eastAsia"/>
              </w:rPr>
              <w:t xml:space="preserve">  </w:t>
            </w:r>
            <w:r w:rsidRPr="00085FF8">
              <w:rPr>
                <w:rFonts w:eastAsia="微軟正黑體" w:hint="eastAsia"/>
                <w:noProof/>
              </w:rPr>
              <w:t>unbind</w:t>
            </w:r>
            <w:r w:rsidR="00713634" w:rsidRPr="00085FF8">
              <w:rPr>
                <w:rFonts w:eastAsia="微軟正黑體" w:hint="eastAsia"/>
                <w:noProof/>
              </w:rPr>
              <w:t xml:space="preserve"> </w:t>
            </w:r>
            <w:r w:rsidRPr="00085FF8">
              <w:rPr>
                <w:rFonts w:eastAsia="微軟正黑體"/>
                <w:noProof/>
              </w:rPr>
              <w:t>resp</w:t>
            </w:r>
            <w:r w:rsidRPr="00085FF8">
              <w:rPr>
                <w:rFonts w:eastAsia="微軟正黑體" w:hint="eastAsia"/>
                <w:noProof/>
              </w:rPr>
              <w:t>onse</w:t>
            </w:r>
          </w:p>
        </w:tc>
        <w:tc>
          <w:tcPr>
            <w:tcW w:w="876" w:type="dxa"/>
            <w:vAlign w:val="center"/>
          </w:tcPr>
          <w:p w:rsidR="001D0AC3" w:rsidRPr="00085FF8" w:rsidRDefault="00127A91" w:rsidP="00874327">
            <w:pPr>
              <w:jc w:val="center"/>
              <w:rPr>
                <w:rFonts w:eastAsia="微軟正黑體"/>
              </w:rPr>
            </w:pPr>
            <w:fldSimple w:instr=" REF _Ref433373034 \r \h  \* MERGEFORMAT ">
              <w:r w:rsidR="004C4A74" w:rsidRPr="00085FF8">
                <w:rPr>
                  <w:rFonts w:eastAsia="微軟正黑體"/>
                </w:rPr>
                <w:t>3.1.2</w:t>
              </w:r>
            </w:fldSimple>
          </w:p>
        </w:tc>
      </w:tr>
      <w:tr w:rsidR="001D0AC3" w:rsidRPr="00085FF8" w:rsidTr="001D0AC3">
        <w:tc>
          <w:tcPr>
            <w:tcW w:w="524" w:type="dxa"/>
            <w:vMerge/>
          </w:tcPr>
          <w:p w:rsidR="001D0AC3" w:rsidRPr="00085FF8" w:rsidRDefault="001D0AC3" w:rsidP="0063080B">
            <w:pPr>
              <w:rPr>
                <w:rFonts w:eastAsia="微軟正黑體"/>
              </w:rPr>
            </w:pPr>
          </w:p>
        </w:tc>
        <w:tc>
          <w:tcPr>
            <w:tcW w:w="2088" w:type="dxa"/>
            <w:vAlign w:val="center"/>
          </w:tcPr>
          <w:p w:rsidR="001D0AC3" w:rsidRPr="00085FF8" w:rsidRDefault="001D0AC3" w:rsidP="006732B0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command status</w:t>
            </w:r>
          </w:p>
        </w:tc>
        <w:tc>
          <w:tcPr>
            <w:tcW w:w="847" w:type="dxa"/>
            <w:vAlign w:val="center"/>
          </w:tcPr>
          <w:p w:rsidR="001D0AC3" w:rsidRPr="00085FF8" w:rsidRDefault="001D0AC3" w:rsidP="006732B0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4</w:t>
            </w:r>
          </w:p>
        </w:tc>
        <w:tc>
          <w:tcPr>
            <w:tcW w:w="989" w:type="dxa"/>
            <w:vAlign w:val="center"/>
          </w:tcPr>
          <w:p w:rsidR="001D0AC3" w:rsidRPr="00085FF8" w:rsidRDefault="001D0AC3" w:rsidP="006732B0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Integer</w:t>
            </w:r>
          </w:p>
        </w:tc>
        <w:tc>
          <w:tcPr>
            <w:tcW w:w="3198" w:type="dxa"/>
          </w:tcPr>
          <w:p w:rsidR="001D0AC3" w:rsidRPr="00085FF8" w:rsidRDefault="00713634" w:rsidP="00972412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Indicates</w:t>
            </w:r>
            <w:r w:rsidR="004B38B3" w:rsidRPr="00085FF8">
              <w:rPr>
                <w:rFonts w:eastAsia="微軟正黑體"/>
              </w:rPr>
              <w:t xml:space="preserve"> the</w:t>
            </w:r>
            <w:r w:rsidRPr="00085FF8">
              <w:rPr>
                <w:rFonts w:eastAsia="微軟正黑體"/>
              </w:rPr>
              <w:t xml:space="preserve"> </w:t>
            </w:r>
            <w:r w:rsidRPr="00085FF8">
              <w:rPr>
                <w:rFonts w:eastAsia="微軟正黑體"/>
                <w:noProof/>
              </w:rPr>
              <w:t>status</w:t>
            </w:r>
            <w:r w:rsidRPr="00085FF8">
              <w:rPr>
                <w:rFonts w:eastAsia="微軟正黑體"/>
              </w:rPr>
              <w:t xml:space="preserve"> of</w:t>
            </w:r>
            <w:r w:rsidR="004B38B3" w:rsidRPr="00085FF8">
              <w:rPr>
                <w:rFonts w:eastAsia="微軟正黑體"/>
              </w:rPr>
              <w:t xml:space="preserve"> the</w:t>
            </w:r>
            <w:r w:rsidRPr="00085FF8">
              <w:rPr>
                <w:rFonts w:eastAsia="微軟正黑體"/>
              </w:rPr>
              <w:t xml:space="preserve"> </w:t>
            </w:r>
            <w:r w:rsidRPr="00085FF8">
              <w:rPr>
                <w:rFonts w:eastAsia="微軟正黑體"/>
                <w:noProof/>
              </w:rPr>
              <w:t>original</w:t>
            </w:r>
            <w:r w:rsidRPr="00085FF8">
              <w:rPr>
                <w:rFonts w:eastAsia="微軟正黑體"/>
              </w:rPr>
              <w:t xml:space="preserve"> request.</w:t>
            </w:r>
          </w:p>
        </w:tc>
        <w:tc>
          <w:tcPr>
            <w:tcW w:w="876" w:type="dxa"/>
            <w:vAlign w:val="center"/>
          </w:tcPr>
          <w:p w:rsidR="001D0AC3" w:rsidRPr="00085FF8" w:rsidRDefault="00127A91" w:rsidP="00874327">
            <w:pPr>
              <w:jc w:val="center"/>
              <w:rPr>
                <w:rFonts w:eastAsia="微軟正黑體"/>
              </w:rPr>
            </w:pPr>
            <w:fldSimple w:instr=" REF _Ref433373013 \r \h  \* MERGEFORMAT ">
              <w:r w:rsidR="004C4A74" w:rsidRPr="00085FF8">
                <w:rPr>
                  <w:rFonts w:eastAsia="微軟正黑體"/>
                </w:rPr>
                <w:t>3.1.3</w:t>
              </w:r>
            </w:fldSimple>
          </w:p>
        </w:tc>
      </w:tr>
      <w:tr w:rsidR="001D0AC3" w:rsidRPr="00085FF8" w:rsidTr="001D0AC3">
        <w:tc>
          <w:tcPr>
            <w:tcW w:w="524" w:type="dxa"/>
            <w:vMerge/>
          </w:tcPr>
          <w:p w:rsidR="001D0AC3" w:rsidRPr="00085FF8" w:rsidRDefault="001D0AC3" w:rsidP="0063080B">
            <w:pPr>
              <w:rPr>
                <w:rFonts w:eastAsia="微軟正黑體"/>
              </w:rPr>
            </w:pPr>
          </w:p>
        </w:tc>
        <w:tc>
          <w:tcPr>
            <w:tcW w:w="2088" w:type="dxa"/>
            <w:vAlign w:val="center"/>
          </w:tcPr>
          <w:p w:rsidR="001D0AC3" w:rsidRPr="00085FF8" w:rsidRDefault="001D0AC3" w:rsidP="006732B0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sequence number</w:t>
            </w:r>
          </w:p>
        </w:tc>
        <w:tc>
          <w:tcPr>
            <w:tcW w:w="847" w:type="dxa"/>
            <w:vAlign w:val="center"/>
          </w:tcPr>
          <w:p w:rsidR="001D0AC3" w:rsidRPr="00085FF8" w:rsidRDefault="001D0AC3" w:rsidP="006732B0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4</w:t>
            </w:r>
          </w:p>
        </w:tc>
        <w:tc>
          <w:tcPr>
            <w:tcW w:w="989" w:type="dxa"/>
            <w:vAlign w:val="center"/>
          </w:tcPr>
          <w:p w:rsidR="001D0AC3" w:rsidRPr="00085FF8" w:rsidRDefault="001D0AC3" w:rsidP="006732B0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Integer</w:t>
            </w:r>
          </w:p>
        </w:tc>
        <w:tc>
          <w:tcPr>
            <w:tcW w:w="3198" w:type="dxa"/>
          </w:tcPr>
          <w:p w:rsidR="001D0AC3" w:rsidRPr="00085FF8" w:rsidRDefault="001D0AC3" w:rsidP="000C2515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 xml:space="preserve">Set to the same sequence number of original </w:t>
            </w:r>
            <w:r w:rsidR="00FD1ED0" w:rsidRPr="00085FF8">
              <w:rPr>
                <w:rFonts w:eastAsia="微軟正黑體" w:hint="eastAsia"/>
                <w:noProof/>
              </w:rPr>
              <w:t>unbind</w:t>
            </w:r>
            <w:r w:rsidR="006E5321" w:rsidRPr="00085FF8">
              <w:rPr>
                <w:rFonts w:eastAsia="微軟正黑體"/>
                <w:noProof/>
              </w:rPr>
              <w:t>s</w:t>
            </w:r>
            <w:r w:rsidR="00FD1ED0" w:rsidRPr="00085FF8">
              <w:rPr>
                <w:rFonts w:eastAsia="微軟正黑體" w:hint="eastAsia"/>
              </w:rPr>
              <w:t xml:space="preserve"> </w:t>
            </w:r>
            <w:r w:rsidRPr="00085FF8">
              <w:rPr>
                <w:rFonts w:eastAsia="微軟正黑體" w:hint="eastAsia"/>
              </w:rPr>
              <w:t>request</w:t>
            </w:r>
            <w:r w:rsidRPr="00085FF8">
              <w:rPr>
                <w:rFonts w:eastAsia="微軟正黑體"/>
              </w:rPr>
              <w:t xml:space="preserve"> PDU</w:t>
            </w:r>
            <w:r w:rsidR="00FD1ED0" w:rsidRPr="00085FF8">
              <w:rPr>
                <w:rFonts w:eastAsia="微軟正黑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1D0AC3" w:rsidRPr="00085FF8" w:rsidRDefault="00127A91" w:rsidP="00874327">
            <w:pPr>
              <w:jc w:val="center"/>
              <w:rPr>
                <w:rFonts w:eastAsia="微軟正黑體"/>
              </w:rPr>
            </w:pPr>
            <w:fldSimple w:instr=" REF _Ref433373050 \r \h  \* MERGEFORMAT ">
              <w:r w:rsidR="004C4A74" w:rsidRPr="00085FF8">
                <w:rPr>
                  <w:rFonts w:eastAsia="微軟正黑體"/>
                </w:rPr>
                <w:t>3.1.4</w:t>
              </w:r>
            </w:fldSimple>
          </w:p>
        </w:tc>
      </w:tr>
      <w:tr w:rsidR="00915218" w:rsidRPr="00085FF8" w:rsidTr="001D0AC3">
        <w:tc>
          <w:tcPr>
            <w:tcW w:w="524" w:type="dxa"/>
            <w:vMerge w:val="restart"/>
            <w:vAlign w:val="center"/>
          </w:tcPr>
          <w:p w:rsidR="00915218" w:rsidRPr="00085FF8" w:rsidRDefault="00915218" w:rsidP="00F00E74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B</w:t>
            </w:r>
          </w:p>
          <w:p w:rsidR="00915218" w:rsidRPr="00085FF8" w:rsidRDefault="00915218" w:rsidP="00F00E74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O</w:t>
            </w:r>
          </w:p>
          <w:p w:rsidR="00915218" w:rsidRPr="00085FF8" w:rsidRDefault="00915218" w:rsidP="00F00E74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lastRenderedPageBreak/>
              <w:t>D</w:t>
            </w:r>
          </w:p>
          <w:p w:rsidR="00915218" w:rsidRPr="00085FF8" w:rsidRDefault="00915218" w:rsidP="00F00E74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Y</w:t>
            </w:r>
          </w:p>
        </w:tc>
        <w:tc>
          <w:tcPr>
            <w:tcW w:w="2088" w:type="dxa"/>
            <w:vAlign w:val="center"/>
          </w:tcPr>
          <w:p w:rsidR="00915218" w:rsidRPr="00085FF8" w:rsidRDefault="00915218" w:rsidP="006732B0">
            <w:pPr>
              <w:jc w:val="both"/>
              <w:rPr>
                <w:rFonts w:eastAsia="微軟正黑體"/>
              </w:rPr>
            </w:pPr>
          </w:p>
        </w:tc>
        <w:tc>
          <w:tcPr>
            <w:tcW w:w="847" w:type="dxa"/>
            <w:vAlign w:val="center"/>
          </w:tcPr>
          <w:p w:rsidR="00915218" w:rsidRPr="00085FF8" w:rsidRDefault="00915218" w:rsidP="006732B0">
            <w:pPr>
              <w:jc w:val="center"/>
              <w:rPr>
                <w:rFonts w:eastAsia="微軟正黑體"/>
              </w:rPr>
            </w:pPr>
          </w:p>
        </w:tc>
        <w:tc>
          <w:tcPr>
            <w:tcW w:w="989" w:type="dxa"/>
            <w:vAlign w:val="center"/>
          </w:tcPr>
          <w:p w:rsidR="00915218" w:rsidRPr="00085FF8" w:rsidRDefault="00915218" w:rsidP="006732B0">
            <w:pPr>
              <w:jc w:val="center"/>
              <w:rPr>
                <w:rFonts w:eastAsia="微軟正黑體"/>
              </w:rPr>
            </w:pPr>
          </w:p>
        </w:tc>
        <w:tc>
          <w:tcPr>
            <w:tcW w:w="3198" w:type="dxa"/>
          </w:tcPr>
          <w:p w:rsidR="00915218" w:rsidRPr="00085FF8" w:rsidRDefault="00915218" w:rsidP="0063080B">
            <w:pPr>
              <w:rPr>
                <w:rFonts w:eastAsia="微軟正黑體"/>
              </w:rPr>
            </w:pPr>
          </w:p>
        </w:tc>
        <w:tc>
          <w:tcPr>
            <w:tcW w:w="876" w:type="dxa"/>
            <w:vAlign w:val="center"/>
          </w:tcPr>
          <w:p w:rsidR="00915218" w:rsidRPr="00085FF8" w:rsidRDefault="00915218" w:rsidP="006732B0">
            <w:pPr>
              <w:jc w:val="center"/>
              <w:rPr>
                <w:rFonts w:eastAsia="微軟正黑體"/>
              </w:rPr>
            </w:pPr>
          </w:p>
        </w:tc>
      </w:tr>
      <w:tr w:rsidR="00915218" w:rsidRPr="00085FF8" w:rsidTr="001D0AC3">
        <w:tc>
          <w:tcPr>
            <w:tcW w:w="524" w:type="dxa"/>
            <w:vMerge/>
            <w:vAlign w:val="center"/>
          </w:tcPr>
          <w:p w:rsidR="00915218" w:rsidRPr="00085FF8" w:rsidRDefault="00915218" w:rsidP="00F00E74">
            <w:pPr>
              <w:jc w:val="center"/>
              <w:rPr>
                <w:rFonts w:eastAsia="微軟正黑體"/>
              </w:rPr>
            </w:pPr>
          </w:p>
        </w:tc>
        <w:tc>
          <w:tcPr>
            <w:tcW w:w="2088" w:type="dxa"/>
            <w:vAlign w:val="center"/>
          </w:tcPr>
          <w:p w:rsidR="00915218" w:rsidRPr="00085FF8" w:rsidRDefault="00915218" w:rsidP="006732B0">
            <w:pPr>
              <w:jc w:val="both"/>
              <w:rPr>
                <w:rFonts w:eastAsia="微軟正黑體"/>
              </w:rPr>
            </w:pPr>
          </w:p>
        </w:tc>
        <w:tc>
          <w:tcPr>
            <w:tcW w:w="847" w:type="dxa"/>
            <w:vAlign w:val="center"/>
          </w:tcPr>
          <w:p w:rsidR="00915218" w:rsidRPr="00085FF8" w:rsidRDefault="00915218" w:rsidP="006732B0">
            <w:pPr>
              <w:jc w:val="center"/>
              <w:rPr>
                <w:rFonts w:eastAsia="微軟正黑體"/>
              </w:rPr>
            </w:pPr>
          </w:p>
        </w:tc>
        <w:tc>
          <w:tcPr>
            <w:tcW w:w="989" w:type="dxa"/>
            <w:vAlign w:val="center"/>
          </w:tcPr>
          <w:p w:rsidR="00915218" w:rsidRPr="00085FF8" w:rsidRDefault="00915218" w:rsidP="006732B0">
            <w:pPr>
              <w:jc w:val="center"/>
              <w:rPr>
                <w:rFonts w:eastAsia="微軟正黑體"/>
              </w:rPr>
            </w:pPr>
          </w:p>
        </w:tc>
        <w:tc>
          <w:tcPr>
            <w:tcW w:w="3198" w:type="dxa"/>
          </w:tcPr>
          <w:p w:rsidR="00915218" w:rsidRPr="00085FF8" w:rsidRDefault="00915218" w:rsidP="0063080B">
            <w:pPr>
              <w:rPr>
                <w:rFonts w:eastAsia="微軟正黑體"/>
              </w:rPr>
            </w:pPr>
          </w:p>
        </w:tc>
        <w:tc>
          <w:tcPr>
            <w:tcW w:w="876" w:type="dxa"/>
            <w:vAlign w:val="center"/>
          </w:tcPr>
          <w:p w:rsidR="00915218" w:rsidRPr="00085FF8" w:rsidRDefault="00915218" w:rsidP="006732B0">
            <w:pPr>
              <w:jc w:val="center"/>
              <w:rPr>
                <w:rFonts w:eastAsia="微軟正黑體"/>
              </w:rPr>
            </w:pPr>
          </w:p>
        </w:tc>
      </w:tr>
    </w:tbl>
    <w:p w:rsidR="00D97E2A" w:rsidRPr="00085FF8" w:rsidRDefault="00D97E2A" w:rsidP="00D97E2A">
      <w:pPr>
        <w:rPr>
          <w:rFonts w:eastAsia="微軟正黑體" w:cs="Times New Roman"/>
          <w:sz w:val="32"/>
          <w:szCs w:val="32"/>
        </w:rPr>
      </w:pPr>
    </w:p>
    <w:p w:rsidR="00CF280B" w:rsidRPr="00085FF8" w:rsidRDefault="00FA1376" w:rsidP="008E067B">
      <w:pPr>
        <w:pStyle w:val="3"/>
        <w:rPr>
          <w:rFonts w:eastAsia="微軟正黑體"/>
        </w:rPr>
      </w:pPr>
      <w:bookmarkStart w:id="26" w:name="_Toc464203028"/>
      <w:r w:rsidRPr="00085FF8">
        <w:rPr>
          <w:rFonts w:eastAsia="微軟正黑體" w:hint="eastAsia"/>
        </w:rPr>
        <w:t>U</w:t>
      </w:r>
      <w:r w:rsidR="00CF280B" w:rsidRPr="00085FF8">
        <w:rPr>
          <w:rFonts w:eastAsia="微軟正黑體" w:hint="eastAsia"/>
        </w:rPr>
        <w:t>pdate</w:t>
      </w:r>
      <w:r w:rsidR="008E067B" w:rsidRPr="00085FF8">
        <w:rPr>
          <w:rFonts w:eastAsia="微軟正黑體" w:hint="eastAsia"/>
        </w:rPr>
        <w:t xml:space="preserve"> </w:t>
      </w:r>
      <w:r w:rsidR="008E067B" w:rsidRPr="00085FF8">
        <w:rPr>
          <w:rFonts w:eastAsia="微軟正黑體"/>
        </w:rPr>
        <w:t>request syntax</w:t>
      </w:r>
      <w:bookmarkEnd w:id="26"/>
    </w:p>
    <w:tbl>
      <w:tblPr>
        <w:tblStyle w:val="aa"/>
        <w:tblW w:w="0" w:type="auto"/>
        <w:tblLook w:val="04A0"/>
      </w:tblPr>
      <w:tblGrid>
        <w:gridCol w:w="492"/>
        <w:gridCol w:w="2109"/>
        <w:gridCol w:w="844"/>
        <w:gridCol w:w="986"/>
        <w:gridCol w:w="3215"/>
        <w:gridCol w:w="876"/>
      </w:tblGrid>
      <w:tr w:rsidR="000424A5" w:rsidRPr="00085FF8" w:rsidTr="00281536">
        <w:tc>
          <w:tcPr>
            <w:tcW w:w="492" w:type="dxa"/>
            <w:vMerge w:val="restart"/>
            <w:vAlign w:val="center"/>
          </w:tcPr>
          <w:p w:rsidR="000424A5" w:rsidRPr="00085FF8" w:rsidRDefault="000424A5" w:rsidP="00E62E9F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H</w:t>
            </w:r>
          </w:p>
          <w:p w:rsidR="000424A5" w:rsidRPr="00085FF8" w:rsidRDefault="000424A5" w:rsidP="00E62E9F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E</w:t>
            </w:r>
          </w:p>
          <w:p w:rsidR="000424A5" w:rsidRPr="00085FF8" w:rsidRDefault="000424A5" w:rsidP="00E62E9F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A</w:t>
            </w:r>
          </w:p>
          <w:p w:rsidR="000424A5" w:rsidRPr="00085FF8" w:rsidRDefault="000424A5" w:rsidP="00E62E9F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D</w:t>
            </w:r>
          </w:p>
          <w:p w:rsidR="000424A5" w:rsidRPr="00085FF8" w:rsidRDefault="000424A5" w:rsidP="00E62E9F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E</w:t>
            </w:r>
          </w:p>
          <w:p w:rsidR="000424A5" w:rsidRPr="00085FF8" w:rsidRDefault="000424A5" w:rsidP="00E62E9F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R</w:t>
            </w:r>
          </w:p>
        </w:tc>
        <w:tc>
          <w:tcPr>
            <w:tcW w:w="2109" w:type="dxa"/>
            <w:vAlign w:val="center"/>
          </w:tcPr>
          <w:p w:rsidR="000424A5" w:rsidRPr="00085FF8" w:rsidRDefault="000424A5" w:rsidP="00E62E9F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Field Name</w:t>
            </w:r>
          </w:p>
        </w:tc>
        <w:tc>
          <w:tcPr>
            <w:tcW w:w="844" w:type="dxa"/>
            <w:vAlign w:val="center"/>
          </w:tcPr>
          <w:p w:rsidR="000424A5" w:rsidRPr="00085FF8" w:rsidRDefault="000424A5" w:rsidP="00E62E9F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Size</w:t>
            </w:r>
          </w:p>
          <w:p w:rsidR="000424A5" w:rsidRPr="00085FF8" w:rsidRDefault="000424A5" w:rsidP="00E62E9F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octets</w:t>
            </w:r>
          </w:p>
        </w:tc>
        <w:tc>
          <w:tcPr>
            <w:tcW w:w="986" w:type="dxa"/>
            <w:vAlign w:val="center"/>
          </w:tcPr>
          <w:p w:rsidR="000424A5" w:rsidRPr="00085FF8" w:rsidRDefault="000424A5" w:rsidP="00E62E9F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Type</w:t>
            </w:r>
          </w:p>
        </w:tc>
        <w:tc>
          <w:tcPr>
            <w:tcW w:w="3215" w:type="dxa"/>
            <w:vAlign w:val="center"/>
          </w:tcPr>
          <w:p w:rsidR="000424A5" w:rsidRPr="00085FF8" w:rsidRDefault="000424A5" w:rsidP="00E62E9F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0424A5" w:rsidRPr="00085FF8" w:rsidRDefault="000424A5" w:rsidP="00E62E9F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Ref.</w:t>
            </w:r>
          </w:p>
        </w:tc>
      </w:tr>
      <w:tr w:rsidR="00281536" w:rsidRPr="00085FF8" w:rsidTr="00281536">
        <w:tc>
          <w:tcPr>
            <w:tcW w:w="492" w:type="dxa"/>
            <w:vMerge/>
          </w:tcPr>
          <w:p w:rsidR="00281536" w:rsidRPr="00085FF8" w:rsidRDefault="00281536" w:rsidP="00E62E9F">
            <w:pPr>
              <w:rPr>
                <w:rFonts w:eastAsia="微軟正黑體"/>
              </w:rPr>
            </w:pPr>
          </w:p>
        </w:tc>
        <w:tc>
          <w:tcPr>
            <w:tcW w:w="2109" w:type="dxa"/>
            <w:vAlign w:val="center"/>
          </w:tcPr>
          <w:p w:rsidR="00281536" w:rsidRPr="00085FF8" w:rsidRDefault="00281536" w:rsidP="00E62E9F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command length</w:t>
            </w:r>
          </w:p>
        </w:tc>
        <w:tc>
          <w:tcPr>
            <w:tcW w:w="844" w:type="dxa"/>
            <w:vAlign w:val="center"/>
          </w:tcPr>
          <w:p w:rsidR="00281536" w:rsidRPr="00085FF8" w:rsidRDefault="00281536" w:rsidP="00E62E9F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4</w:t>
            </w:r>
          </w:p>
        </w:tc>
        <w:tc>
          <w:tcPr>
            <w:tcW w:w="986" w:type="dxa"/>
            <w:vAlign w:val="center"/>
          </w:tcPr>
          <w:p w:rsidR="00281536" w:rsidRPr="00085FF8" w:rsidRDefault="00281536" w:rsidP="00E62E9F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Integer</w:t>
            </w:r>
          </w:p>
        </w:tc>
        <w:tc>
          <w:tcPr>
            <w:tcW w:w="3215" w:type="dxa"/>
          </w:tcPr>
          <w:p w:rsidR="00281536" w:rsidRPr="00085FF8" w:rsidRDefault="00281536" w:rsidP="00E62E9F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Set to</w:t>
            </w:r>
            <w:r w:rsidR="004B38B3" w:rsidRPr="00085FF8">
              <w:rPr>
                <w:rFonts w:eastAsia="微軟正黑體"/>
              </w:rPr>
              <w:t xml:space="preserve"> the</w:t>
            </w:r>
            <w:r w:rsidRPr="00085FF8">
              <w:rPr>
                <w:rFonts w:eastAsia="微軟正黑體"/>
              </w:rPr>
              <w:t xml:space="preserve"> </w:t>
            </w:r>
            <w:r w:rsidRPr="00085FF8">
              <w:rPr>
                <w:rFonts w:eastAsia="微軟正黑體"/>
                <w:noProof/>
              </w:rPr>
              <w:t>overall</w:t>
            </w:r>
            <w:r w:rsidRPr="00085FF8">
              <w:rPr>
                <w:rFonts w:eastAsia="微軟正黑體"/>
              </w:rPr>
              <w:t xml:space="preserve"> length of PDU</w:t>
            </w:r>
            <w:r w:rsidR="00282349" w:rsidRPr="00085FF8">
              <w:rPr>
                <w:rFonts w:eastAsia="微軟正黑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281536" w:rsidRPr="00085FF8" w:rsidRDefault="00127A91" w:rsidP="00874327">
            <w:pPr>
              <w:jc w:val="center"/>
              <w:rPr>
                <w:rFonts w:eastAsia="微軟正黑體"/>
              </w:rPr>
            </w:pPr>
            <w:fldSimple w:instr=" REF _Ref433372977 \r \h  \* MERGEFORMAT ">
              <w:r w:rsidR="004C4A74" w:rsidRPr="00085FF8">
                <w:rPr>
                  <w:rFonts w:eastAsia="微軟正黑體"/>
                </w:rPr>
                <w:t>3.1.1</w:t>
              </w:r>
            </w:fldSimple>
          </w:p>
        </w:tc>
      </w:tr>
      <w:tr w:rsidR="00281536" w:rsidRPr="00085FF8" w:rsidTr="00281536">
        <w:tc>
          <w:tcPr>
            <w:tcW w:w="492" w:type="dxa"/>
            <w:vMerge/>
          </w:tcPr>
          <w:p w:rsidR="00281536" w:rsidRPr="00085FF8" w:rsidRDefault="00281536" w:rsidP="00E62E9F">
            <w:pPr>
              <w:rPr>
                <w:rFonts w:eastAsia="微軟正黑體"/>
              </w:rPr>
            </w:pPr>
          </w:p>
        </w:tc>
        <w:tc>
          <w:tcPr>
            <w:tcW w:w="2109" w:type="dxa"/>
            <w:vAlign w:val="center"/>
          </w:tcPr>
          <w:p w:rsidR="00281536" w:rsidRPr="00085FF8" w:rsidRDefault="00281536" w:rsidP="00E62E9F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command id</w:t>
            </w:r>
          </w:p>
        </w:tc>
        <w:tc>
          <w:tcPr>
            <w:tcW w:w="844" w:type="dxa"/>
            <w:vAlign w:val="center"/>
          </w:tcPr>
          <w:p w:rsidR="00281536" w:rsidRPr="00085FF8" w:rsidRDefault="00281536" w:rsidP="00E62E9F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4</w:t>
            </w:r>
          </w:p>
        </w:tc>
        <w:tc>
          <w:tcPr>
            <w:tcW w:w="986" w:type="dxa"/>
            <w:vAlign w:val="center"/>
          </w:tcPr>
          <w:p w:rsidR="00281536" w:rsidRPr="00085FF8" w:rsidRDefault="00281536" w:rsidP="00E62E9F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Integer</w:t>
            </w:r>
          </w:p>
        </w:tc>
        <w:tc>
          <w:tcPr>
            <w:tcW w:w="3215" w:type="dxa"/>
          </w:tcPr>
          <w:p w:rsidR="00281536" w:rsidRPr="00085FF8" w:rsidRDefault="004B38B3" w:rsidP="009644E2">
            <w:pPr>
              <w:rPr>
                <w:rFonts w:eastAsia="微軟正黑體"/>
              </w:rPr>
            </w:pPr>
            <w:r w:rsidRPr="00085FF8">
              <w:rPr>
                <w:rFonts w:eastAsia="微軟正黑體"/>
                <w:noProof/>
              </w:rPr>
              <w:t>The v</w:t>
            </w:r>
            <w:r w:rsidR="00281536" w:rsidRPr="00085FF8">
              <w:rPr>
                <w:rFonts w:eastAsia="微軟正黑體"/>
                <w:noProof/>
              </w:rPr>
              <w:t>alue</w:t>
            </w:r>
            <w:r w:rsidR="00281536" w:rsidRPr="00085FF8">
              <w:rPr>
                <w:rFonts w:eastAsia="微軟正黑體"/>
              </w:rPr>
              <w:t xml:space="preserve"> corresponding to </w:t>
            </w:r>
            <w:r w:rsidR="00281536" w:rsidRPr="00085FF8">
              <w:rPr>
                <w:rFonts w:eastAsia="微軟正黑體" w:hint="eastAsia"/>
              </w:rPr>
              <w:t>update</w:t>
            </w:r>
            <w:r w:rsidR="00282349" w:rsidRPr="00085FF8">
              <w:rPr>
                <w:rFonts w:eastAsia="微軟正黑體" w:hint="eastAsia"/>
              </w:rPr>
              <w:t xml:space="preserve"> </w:t>
            </w:r>
            <w:r w:rsidR="00281536" w:rsidRPr="00085FF8">
              <w:rPr>
                <w:rFonts w:eastAsia="微軟正黑體"/>
              </w:rPr>
              <w:t>request</w:t>
            </w:r>
            <w:r w:rsidR="00282349" w:rsidRPr="00085FF8">
              <w:rPr>
                <w:rFonts w:eastAsia="微軟正黑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281536" w:rsidRPr="00085FF8" w:rsidRDefault="00127A91" w:rsidP="00874327">
            <w:pPr>
              <w:jc w:val="center"/>
              <w:rPr>
                <w:rFonts w:eastAsia="微軟正黑體"/>
              </w:rPr>
            </w:pPr>
            <w:fldSimple w:instr=" REF _Ref433373034 \r \h  \* MERGEFORMAT ">
              <w:r w:rsidR="004C4A74" w:rsidRPr="00085FF8">
                <w:rPr>
                  <w:rFonts w:eastAsia="微軟正黑體"/>
                </w:rPr>
                <w:t>3.1.2</w:t>
              </w:r>
            </w:fldSimple>
          </w:p>
        </w:tc>
      </w:tr>
      <w:tr w:rsidR="00281536" w:rsidRPr="00085FF8" w:rsidTr="00281536">
        <w:tc>
          <w:tcPr>
            <w:tcW w:w="492" w:type="dxa"/>
            <w:vMerge/>
          </w:tcPr>
          <w:p w:rsidR="00281536" w:rsidRPr="00085FF8" w:rsidRDefault="00281536" w:rsidP="00E62E9F">
            <w:pPr>
              <w:rPr>
                <w:rFonts w:eastAsia="微軟正黑體"/>
              </w:rPr>
            </w:pPr>
          </w:p>
        </w:tc>
        <w:tc>
          <w:tcPr>
            <w:tcW w:w="2109" w:type="dxa"/>
            <w:vAlign w:val="center"/>
          </w:tcPr>
          <w:p w:rsidR="00281536" w:rsidRPr="00085FF8" w:rsidRDefault="00281536" w:rsidP="00E62E9F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command status</w:t>
            </w:r>
          </w:p>
        </w:tc>
        <w:tc>
          <w:tcPr>
            <w:tcW w:w="844" w:type="dxa"/>
            <w:vAlign w:val="center"/>
          </w:tcPr>
          <w:p w:rsidR="00281536" w:rsidRPr="00085FF8" w:rsidRDefault="00281536" w:rsidP="00E62E9F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4</w:t>
            </w:r>
          </w:p>
        </w:tc>
        <w:tc>
          <w:tcPr>
            <w:tcW w:w="986" w:type="dxa"/>
            <w:vAlign w:val="center"/>
          </w:tcPr>
          <w:p w:rsidR="00281536" w:rsidRPr="00085FF8" w:rsidRDefault="00281536" w:rsidP="00E62E9F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Integer</w:t>
            </w:r>
          </w:p>
        </w:tc>
        <w:tc>
          <w:tcPr>
            <w:tcW w:w="3215" w:type="dxa"/>
          </w:tcPr>
          <w:p w:rsidR="00281536" w:rsidRPr="00085FF8" w:rsidRDefault="001530D8" w:rsidP="00E62E9F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Set to STATUS_ROK</w:t>
            </w:r>
            <w:r w:rsidR="00E7109A" w:rsidRPr="00085FF8">
              <w:rPr>
                <w:rFonts w:eastAsia="微軟正黑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281536" w:rsidRPr="00085FF8" w:rsidRDefault="00127A91" w:rsidP="00874327">
            <w:pPr>
              <w:jc w:val="center"/>
              <w:rPr>
                <w:rFonts w:eastAsia="微軟正黑體"/>
              </w:rPr>
            </w:pPr>
            <w:fldSimple w:instr=" REF _Ref433373013 \r \h  \* MERGEFORMAT ">
              <w:r w:rsidR="004C4A74" w:rsidRPr="00085FF8">
                <w:rPr>
                  <w:rFonts w:eastAsia="微軟正黑體"/>
                </w:rPr>
                <w:t>3.1.3</w:t>
              </w:r>
            </w:fldSimple>
          </w:p>
        </w:tc>
      </w:tr>
      <w:tr w:rsidR="00281536" w:rsidRPr="00085FF8" w:rsidTr="00281536">
        <w:tc>
          <w:tcPr>
            <w:tcW w:w="492" w:type="dxa"/>
            <w:vMerge/>
          </w:tcPr>
          <w:p w:rsidR="00281536" w:rsidRPr="00085FF8" w:rsidRDefault="00281536" w:rsidP="00E62E9F">
            <w:pPr>
              <w:rPr>
                <w:rFonts w:eastAsia="微軟正黑體"/>
              </w:rPr>
            </w:pPr>
          </w:p>
        </w:tc>
        <w:tc>
          <w:tcPr>
            <w:tcW w:w="2109" w:type="dxa"/>
            <w:vAlign w:val="center"/>
          </w:tcPr>
          <w:p w:rsidR="00281536" w:rsidRPr="00085FF8" w:rsidRDefault="00281536" w:rsidP="00E62E9F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sequence number</w:t>
            </w:r>
          </w:p>
        </w:tc>
        <w:tc>
          <w:tcPr>
            <w:tcW w:w="844" w:type="dxa"/>
            <w:vAlign w:val="center"/>
          </w:tcPr>
          <w:p w:rsidR="00281536" w:rsidRPr="00085FF8" w:rsidRDefault="00281536" w:rsidP="00E62E9F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4</w:t>
            </w:r>
          </w:p>
        </w:tc>
        <w:tc>
          <w:tcPr>
            <w:tcW w:w="986" w:type="dxa"/>
            <w:vAlign w:val="center"/>
          </w:tcPr>
          <w:p w:rsidR="00281536" w:rsidRPr="00085FF8" w:rsidRDefault="00281536" w:rsidP="00E62E9F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Integer</w:t>
            </w:r>
          </w:p>
        </w:tc>
        <w:tc>
          <w:tcPr>
            <w:tcW w:w="3215" w:type="dxa"/>
          </w:tcPr>
          <w:p w:rsidR="00281536" w:rsidRPr="00085FF8" w:rsidRDefault="00281536" w:rsidP="00E62E9F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 xml:space="preserve">Set to a unique sequence number. The associated </w:t>
            </w:r>
            <w:r w:rsidRPr="00085FF8">
              <w:rPr>
                <w:rFonts w:eastAsia="微軟正黑體" w:hint="eastAsia"/>
              </w:rPr>
              <w:t>update</w:t>
            </w:r>
            <w:r w:rsidR="00933BBF" w:rsidRPr="00085FF8">
              <w:rPr>
                <w:rFonts w:eastAsia="微軟正黑體" w:hint="eastAsia"/>
              </w:rPr>
              <w:t xml:space="preserve"> </w:t>
            </w:r>
            <w:r w:rsidRPr="00085FF8">
              <w:rPr>
                <w:rFonts w:eastAsia="微軟正黑體"/>
              </w:rPr>
              <w:t>re</w:t>
            </w:r>
            <w:r w:rsidRPr="00085FF8">
              <w:rPr>
                <w:rFonts w:eastAsia="微軟正黑體" w:hint="eastAsia"/>
              </w:rPr>
              <w:t xml:space="preserve">sponse </w:t>
            </w:r>
            <w:r w:rsidRPr="00085FF8">
              <w:rPr>
                <w:rFonts w:eastAsia="微軟正黑體"/>
              </w:rPr>
              <w:t>PDU should echo the same sequence number</w:t>
            </w:r>
            <w:r w:rsidR="00514184" w:rsidRPr="00085FF8">
              <w:rPr>
                <w:rFonts w:eastAsia="微軟正黑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281536" w:rsidRPr="00085FF8" w:rsidRDefault="00127A91" w:rsidP="00874327">
            <w:pPr>
              <w:jc w:val="center"/>
              <w:rPr>
                <w:rFonts w:eastAsia="微軟正黑體"/>
              </w:rPr>
            </w:pPr>
            <w:fldSimple w:instr=" REF _Ref433373050 \r \h  \* MERGEFORMAT ">
              <w:r w:rsidR="004C4A74" w:rsidRPr="00085FF8">
                <w:rPr>
                  <w:rFonts w:eastAsia="微軟正黑體"/>
                </w:rPr>
                <w:t>3.1.4</w:t>
              </w:r>
            </w:fldSimple>
          </w:p>
        </w:tc>
      </w:tr>
      <w:tr w:rsidR="00A567DA" w:rsidRPr="00085FF8" w:rsidTr="00281536">
        <w:tc>
          <w:tcPr>
            <w:tcW w:w="492" w:type="dxa"/>
            <w:vMerge w:val="restart"/>
            <w:vAlign w:val="center"/>
          </w:tcPr>
          <w:p w:rsidR="00A567DA" w:rsidRPr="00085FF8" w:rsidRDefault="00A567DA" w:rsidP="00E62E9F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B</w:t>
            </w:r>
          </w:p>
          <w:p w:rsidR="00A567DA" w:rsidRPr="00085FF8" w:rsidRDefault="00A567DA" w:rsidP="00E62E9F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O</w:t>
            </w:r>
          </w:p>
          <w:p w:rsidR="00A567DA" w:rsidRPr="00085FF8" w:rsidRDefault="00A567DA" w:rsidP="00E62E9F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D</w:t>
            </w:r>
          </w:p>
          <w:p w:rsidR="00A567DA" w:rsidRPr="00085FF8" w:rsidRDefault="00A567DA" w:rsidP="00E62E9F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Y</w:t>
            </w:r>
          </w:p>
        </w:tc>
        <w:tc>
          <w:tcPr>
            <w:tcW w:w="2109" w:type="dxa"/>
            <w:vAlign w:val="center"/>
          </w:tcPr>
          <w:p w:rsidR="00A567DA" w:rsidRPr="00085FF8" w:rsidRDefault="00A567DA" w:rsidP="00E62E9F">
            <w:pPr>
              <w:jc w:val="both"/>
              <w:rPr>
                <w:rFonts w:eastAsia="微軟正黑體"/>
              </w:rPr>
            </w:pPr>
          </w:p>
        </w:tc>
        <w:tc>
          <w:tcPr>
            <w:tcW w:w="844" w:type="dxa"/>
            <w:vAlign w:val="center"/>
          </w:tcPr>
          <w:p w:rsidR="00A567DA" w:rsidRPr="00085FF8" w:rsidRDefault="00A567DA" w:rsidP="00E62E9F">
            <w:pPr>
              <w:jc w:val="center"/>
              <w:rPr>
                <w:rFonts w:eastAsia="微軟正黑體"/>
              </w:rPr>
            </w:pPr>
          </w:p>
        </w:tc>
        <w:tc>
          <w:tcPr>
            <w:tcW w:w="986" w:type="dxa"/>
            <w:vAlign w:val="center"/>
          </w:tcPr>
          <w:p w:rsidR="00A567DA" w:rsidRPr="00085FF8" w:rsidRDefault="00A567DA" w:rsidP="00E62E9F">
            <w:pPr>
              <w:jc w:val="center"/>
              <w:rPr>
                <w:rFonts w:eastAsia="微軟正黑體"/>
              </w:rPr>
            </w:pPr>
          </w:p>
        </w:tc>
        <w:tc>
          <w:tcPr>
            <w:tcW w:w="3215" w:type="dxa"/>
          </w:tcPr>
          <w:p w:rsidR="00A567DA" w:rsidRPr="00085FF8" w:rsidRDefault="00A567DA" w:rsidP="00E62E9F">
            <w:pPr>
              <w:rPr>
                <w:rFonts w:eastAsia="微軟正黑體"/>
              </w:rPr>
            </w:pPr>
          </w:p>
        </w:tc>
        <w:tc>
          <w:tcPr>
            <w:tcW w:w="876" w:type="dxa"/>
            <w:vAlign w:val="center"/>
          </w:tcPr>
          <w:p w:rsidR="00A567DA" w:rsidRPr="00085FF8" w:rsidRDefault="00A567DA" w:rsidP="00E62E9F">
            <w:pPr>
              <w:jc w:val="center"/>
              <w:rPr>
                <w:rFonts w:eastAsia="微軟正黑體"/>
              </w:rPr>
            </w:pPr>
          </w:p>
        </w:tc>
      </w:tr>
      <w:tr w:rsidR="000424A5" w:rsidRPr="00085FF8" w:rsidTr="00281536">
        <w:tc>
          <w:tcPr>
            <w:tcW w:w="492" w:type="dxa"/>
            <w:vMerge/>
            <w:vAlign w:val="center"/>
          </w:tcPr>
          <w:p w:rsidR="000424A5" w:rsidRPr="00085FF8" w:rsidRDefault="000424A5" w:rsidP="00E62E9F">
            <w:pPr>
              <w:jc w:val="center"/>
              <w:rPr>
                <w:rFonts w:eastAsia="微軟正黑體"/>
              </w:rPr>
            </w:pPr>
          </w:p>
        </w:tc>
        <w:tc>
          <w:tcPr>
            <w:tcW w:w="2109" w:type="dxa"/>
            <w:vAlign w:val="center"/>
          </w:tcPr>
          <w:p w:rsidR="000424A5" w:rsidRPr="00085FF8" w:rsidRDefault="000424A5" w:rsidP="00E62E9F">
            <w:pPr>
              <w:jc w:val="both"/>
              <w:rPr>
                <w:rFonts w:eastAsia="微軟正黑體"/>
              </w:rPr>
            </w:pPr>
          </w:p>
        </w:tc>
        <w:tc>
          <w:tcPr>
            <w:tcW w:w="844" w:type="dxa"/>
            <w:vAlign w:val="center"/>
          </w:tcPr>
          <w:p w:rsidR="000424A5" w:rsidRPr="00085FF8" w:rsidRDefault="000424A5" w:rsidP="00E62E9F">
            <w:pPr>
              <w:jc w:val="center"/>
              <w:rPr>
                <w:rFonts w:eastAsia="微軟正黑體"/>
              </w:rPr>
            </w:pPr>
          </w:p>
        </w:tc>
        <w:tc>
          <w:tcPr>
            <w:tcW w:w="986" w:type="dxa"/>
            <w:vAlign w:val="center"/>
          </w:tcPr>
          <w:p w:rsidR="000424A5" w:rsidRPr="00085FF8" w:rsidRDefault="000424A5" w:rsidP="00E62E9F">
            <w:pPr>
              <w:jc w:val="center"/>
              <w:rPr>
                <w:rFonts w:eastAsia="微軟正黑體"/>
              </w:rPr>
            </w:pPr>
          </w:p>
        </w:tc>
        <w:tc>
          <w:tcPr>
            <w:tcW w:w="3215" w:type="dxa"/>
          </w:tcPr>
          <w:p w:rsidR="000424A5" w:rsidRPr="00085FF8" w:rsidRDefault="000424A5" w:rsidP="00E62E9F">
            <w:pPr>
              <w:rPr>
                <w:rFonts w:eastAsia="微軟正黑體"/>
              </w:rPr>
            </w:pPr>
          </w:p>
        </w:tc>
        <w:tc>
          <w:tcPr>
            <w:tcW w:w="876" w:type="dxa"/>
            <w:vAlign w:val="center"/>
          </w:tcPr>
          <w:p w:rsidR="000424A5" w:rsidRPr="00085FF8" w:rsidRDefault="000424A5" w:rsidP="00E62E9F">
            <w:pPr>
              <w:jc w:val="center"/>
              <w:rPr>
                <w:rFonts w:eastAsia="微軟正黑體"/>
              </w:rPr>
            </w:pPr>
          </w:p>
        </w:tc>
      </w:tr>
    </w:tbl>
    <w:p w:rsidR="008E067B" w:rsidRPr="00085FF8" w:rsidRDefault="008E067B" w:rsidP="008E067B">
      <w:pPr>
        <w:rPr>
          <w:rFonts w:eastAsia="微軟正黑體"/>
        </w:rPr>
      </w:pPr>
    </w:p>
    <w:p w:rsidR="008E067B" w:rsidRPr="00085FF8" w:rsidRDefault="00BA5A62" w:rsidP="008E067B">
      <w:pPr>
        <w:pStyle w:val="3"/>
        <w:rPr>
          <w:rFonts w:eastAsia="微軟正黑體"/>
        </w:rPr>
      </w:pPr>
      <w:bookmarkStart w:id="27" w:name="_Toc464203029"/>
      <w:r w:rsidRPr="00085FF8">
        <w:rPr>
          <w:rFonts w:eastAsia="微軟正黑體" w:hint="eastAsia"/>
        </w:rPr>
        <w:t>U</w:t>
      </w:r>
      <w:r w:rsidR="008E067B" w:rsidRPr="00085FF8">
        <w:rPr>
          <w:rFonts w:eastAsia="微軟正黑體" w:hint="eastAsia"/>
        </w:rPr>
        <w:t xml:space="preserve">pdate </w:t>
      </w:r>
      <w:r w:rsidR="008E067B" w:rsidRPr="00085FF8">
        <w:rPr>
          <w:rFonts w:eastAsia="微軟正黑體"/>
        </w:rPr>
        <w:t>response syntax</w:t>
      </w:r>
      <w:bookmarkEnd w:id="27"/>
    </w:p>
    <w:tbl>
      <w:tblPr>
        <w:tblStyle w:val="aa"/>
        <w:tblW w:w="0" w:type="auto"/>
        <w:tblLook w:val="04A0"/>
      </w:tblPr>
      <w:tblGrid>
        <w:gridCol w:w="494"/>
        <w:gridCol w:w="2117"/>
        <w:gridCol w:w="847"/>
        <w:gridCol w:w="989"/>
        <w:gridCol w:w="3199"/>
        <w:gridCol w:w="876"/>
      </w:tblGrid>
      <w:tr w:rsidR="007803D4" w:rsidRPr="00085FF8" w:rsidTr="006F09D9">
        <w:tc>
          <w:tcPr>
            <w:tcW w:w="494" w:type="dxa"/>
            <w:vMerge w:val="restart"/>
            <w:vAlign w:val="center"/>
          </w:tcPr>
          <w:p w:rsidR="007803D4" w:rsidRPr="00085FF8" w:rsidRDefault="007803D4" w:rsidP="00E62E9F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H</w:t>
            </w:r>
          </w:p>
          <w:p w:rsidR="007803D4" w:rsidRPr="00085FF8" w:rsidRDefault="007803D4" w:rsidP="00E62E9F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E</w:t>
            </w:r>
          </w:p>
          <w:p w:rsidR="007803D4" w:rsidRPr="00085FF8" w:rsidRDefault="007803D4" w:rsidP="00E62E9F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A</w:t>
            </w:r>
          </w:p>
          <w:p w:rsidR="007803D4" w:rsidRPr="00085FF8" w:rsidRDefault="007803D4" w:rsidP="00E62E9F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D</w:t>
            </w:r>
          </w:p>
          <w:p w:rsidR="007803D4" w:rsidRPr="00085FF8" w:rsidRDefault="007803D4" w:rsidP="00E62E9F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E</w:t>
            </w:r>
          </w:p>
          <w:p w:rsidR="007803D4" w:rsidRPr="00085FF8" w:rsidRDefault="007803D4" w:rsidP="00E62E9F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R</w:t>
            </w:r>
          </w:p>
        </w:tc>
        <w:tc>
          <w:tcPr>
            <w:tcW w:w="2117" w:type="dxa"/>
            <w:vAlign w:val="center"/>
          </w:tcPr>
          <w:p w:rsidR="007803D4" w:rsidRPr="00085FF8" w:rsidRDefault="007803D4" w:rsidP="00E62E9F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Field Name</w:t>
            </w:r>
          </w:p>
        </w:tc>
        <w:tc>
          <w:tcPr>
            <w:tcW w:w="847" w:type="dxa"/>
            <w:vAlign w:val="center"/>
          </w:tcPr>
          <w:p w:rsidR="007803D4" w:rsidRPr="00085FF8" w:rsidRDefault="007803D4" w:rsidP="00E62E9F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Size</w:t>
            </w:r>
          </w:p>
          <w:p w:rsidR="007803D4" w:rsidRPr="00085FF8" w:rsidRDefault="007803D4" w:rsidP="00E62E9F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octets</w:t>
            </w:r>
          </w:p>
        </w:tc>
        <w:tc>
          <w:tcPr>
            <w:tcW w:w="989" w:type="dxa"/>
            <w:vAlign w:val="center"/>
          </w:tcPr>
          <w:p w:rsidR="007803D4" w:rsidRPr="00085FF8" w:rsidRDefault="007803D4" w:rsidP="00E62E9F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Type</w:t>
            </w:r>
          </w:p>
        </w:tc>
        <w:tc>
          <w:tcPr>
            <w:tcW w:w="3199" w:type="dxa"/>
            <w:vAlign w:val="center"/>
          </w:tcPr>
          <w:p w:rsidR="007803D4" w:rsidRPr="00085FF8" w:rsidRDefault="007803D4" w:rsidP="00E62E9F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7803D4" w:rsidRPr="00085FF8" w:rsidRDefault="007803D4" w:rsidP="00E62E9F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Ref.</w:t>
            </w:r>
          </w:p>
        </w:tc>
      </w:tr>
      <w:tr w:rsidR="006F09D9" w:rsidRPr="00085FF8" w:rsidTr="006F09D9">
        <w:tc>
          <w:tcPr>
            <w:tcW w:w="494" w:type="dxa"/>
            <w:vMerge/>
          </w:tcPr>
          <w:p w:rsidR="006F09D9" w:rsidRPr="00085FF8" w:rsidRDefault="006F09D9" w:rsidP="00E62E9F">
            <w:pPr>
              <w:rPr>
                <w:rFonts w:eastAsia="微軟正黑體"/>
              </w:rPr>
            </w:pPr>
          </w:p>
        </w:tc>
        <w:tc>
          <w:tcPr>
            <w:tcW w:w="2117" w:type="dxa"/>
            <w:vAlign w:val="center"/>
          </w:tcPr>
          <w:p w:rsidR="006F09D9" w:rsidRPr="00085FF8" w:rsidRDefault="006F09D9" w:rsidP="00E62E9F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command length</w:t>
            </w:r>
          </w:p>
        </w:tc>
        <w:tc>
          <w:tcPr>
            <w:tcW w:w="847" w:type="dxa"/>
            <w:vAlign w:val="center"/>
          </w:tcPr>
          <w:p w:rsidR="006F09D9" w:rsidRPr="00085FF8" w:rsidRDefault="006F09D9" w:rsidP="00E62E9F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4</w:t>
            </w:r>
          </w:p>
        </w:tc>
        <w:tc>
          <w:tcPr>
            <w:tcW w:w="989" w:type="dxa"/>
            <w:vAlign w:val="center"/>
          </w:tcPr>
          <w:p w:rsidR="006F09D9" w:rsidRPr="00085FF8" w:rsidRDefault="006F09D9" w:rsidP="00E62E9F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Integer</w:t>
            </w:r>
          </w:p>
        </w:tc>
        <w:tc>
          <w:tcPr>
            <w:tcW w:w="3199" w:type="dxa"/>
          </w:tcPr>
          <w:p w:rsidR="006F09D9" w:rsidRPr="00085FF8" w:rsidRDefault="006F09D9" w:rsidP="00E62E9F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Set to</w:t>
            </w:r>
            <w:r w:rsidR="00277F4A" w:rsidRPr="00085FF8">
              <w:rPr>
                <w:rFonts w:eastAsia="微軟正黑體"/>
              </w:rPr>
              <w:t xml:space="preserve"> the</w:t>
            </w:r>
            <w:r w:rsidRPr="00085FF8">
              <w:rPr>
                <w:rFonts w:eastAsia="微軟正黑體"/>
              </w:rPr>
              <w:t xml:space="preserve"> </w:t>
            </w:r>
            <w:r w:rsidRPr="00085FF8">
              <w:rPr>
                <w:rFonts w:eastAsia="微軟正黑體"/>
                <w:noProof/>
              </w:rPr>
              <w:t>overall</w:t>
            </w:r>
            <w:r w:rsidRPr="00085FF8">
              <w:rPr>
                <w:rFonts w:eastAsia="微軟正黑體"/>
              </w:rPr>
              <w:t xml:space="preserve"> length of PDU</w:t>
            </w:r>
            <w:r w:rsidR="00AC100C" w:rsidRPr="00085FF8">
              <w:rPr>
                <w:rFonts w:eastAsia="微軟正黑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6F09D9" w:rsidRPr="00085FF8" w:rsidRDefault="00127A91" w:rsidP="00874327">
            <w:pPr>
              <w:jc w:val="center"/>
              <w:rPr>
                <w:rFonts w:eastAsia="微軟正黑體"/>
              </w:rPr>
            </w:pPr>
            <w:fldSimple w:instr=" REF _Ref433372977 \r \h  \* MERGEFORMAT ">
              <w:r w:rsidR="004C4A74" w:rsidRPr="00085FF8">
                <w:rPr>
                  <w:rFonts w:eastAsia="微軟正黑體"/>
                </w:rPr>
                <w:t>3.1.1</w:t>
              </w:r>
            </w:fldSimple>
          </w:p>
        </w:tc>
      </w:tr>
      <w:tr w:rsidR="006F09D9" w:rsidRPr="00085FF8" w:rsidTr="006F09D9">
        <w:tc>
          <w:tcPr>
            <w:tcW w:w="494" w:type="dxa"/>
            <w:vMerge/>
          </w:tcPr>
          <w:p w:rsidR="006F09D9" w:rsidRPr="00085FF8" w:rsidRDefault="006F09D9" w:rsidP="00E62E9F">
            <w:pPr>
              <w:rPr>
                <w:rFonts w:eastAsia="微軟正黑體"/>
              </w:rPr>
            </w:pPr>
          </w:p>
        </w:tc>
        <w:tc>
          <w:tcPr>
            <w:tcW w:w="2117" w:type="dxa"/>
            <w:vAlign w:val="center"/>
          </w:tcPr>
          <w:p w:rsidR="006F09D9" w:rsidRPr="00085FF8" w:rsidRDefault="006F09D9" w:rsidP="00E62E9F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command id</w:t>
            </w:r>
          </w:p>
        </w:tc>
        <w:tc>
          <w:tcPr>
            <w:tcW w:w="847" w:type="dxa"/>
            <w:vAlign w:val="center"/>
          </w:tcPr>
          <w:p w:rsidR="006F09D9" w:rsidRPr="00085FF8" w:rsidRDefault="006F09D9" w:rsidP="00E62E9F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4</w:t>
            </w:r>
          </w:p>
        </w:tc>
        <w:tc>
          <w:tcPr>
            <w:tcW w:w="989" w:type="dxa"/>
            <w:vAlign w:val="center"/>
          </w:tcPr>
          <w:p w:rsidR="006F09D9" w:rsidRPr="00085FF8" w:rsidRDefault="006F09D9" w:rsidP="00E62E9F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Integer</w:t>
            </w:r>
          </w:p>
        </w:tc>
        <w:tc>
          <w:tcPr>
            <w:tcW w:w="3199" w:type="dxa"/>
          </w:tcPr>
          <w:p w:rsidR="006F09D9" w:rsidRPr="00085FF8" w:rsidRDefault="00277F4A" w:rsidP="00E62E9F">
            <w:pPr>
              <w:rPr>
                <w:rFonts w:eastAsia="微軟正黑體"/>
              </w:rPr>
            </w:pPr>
            <w:r w:rsidRPr="00085FF8">
              <w:rPr>
                <w:rFonts w:eastAsia="微軟正黑體"/>
                <w:noProof/>
              </w:rPr>
              <w:t>The v</w:t>
            </w:r>
            <w:r w:rsidR="006F09D9" w:rsidRPr="00085FF8">
              <w:rPr>
                <w:rFonts w:eastAsia="微軟正黑體"/>
                <w:noProof/>
              </w:rPr>
              <w:t>alue</w:t>
            </w:r>
            <w:r w:rsidR="006F09D9" w:rsidRPr="00085FF8">
              <w:rPr>
                <w:rFonts w:eastAsia="微軟正黑體"/>
              </w:rPr>
              <w:t xml:space="preserve"> corresponding to </w:t>
            </w:r>
            <w:r w:rsidR="006F09D9" w:rsidRPr="00085FF8">
              <w:rPr>
                <w:rFonts w:eastAsia="微軟正黑體" w:hint="eastAsia"/>
              </w:rPr>
              <w:t>update</w:t>
            </w:r>
            <w:r w:rsidR="003E7288" w:rsidRPr="00085FF8">
              <w:rPr>
                <w:rFonts w:eastAsia="微軟正黑體"/>
              </w:rPr>
              <w:t xml:space="preserve"> </w:t>
            </w:r>
            <w:r w:rsidR="006F09D9" w:rsidRPr="00085FF8">
              <w:rPr>
                <w:rFonts w:eastAsia="微軟正黑體"/>
              </w:rPr>
              <w:t>resp</w:t>
            </w:r>
            <w:r w:rsidR="006F09D9" w:rsidRPr="00085FF8">
              <w:rPr>
                <w:rFonts w:eastAsia="微軟正黑體" w:hint="eastAsia"/>
              </w:rPr>
              <w:t>onse</w:t>
            </w:r>
            <w:r w:rsidR="00AC100C" w:rsidRPr="00085FF8">
              <w:rPr>
                <w:rFonts w:eastAsia="微軟正黑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6F09D9" w:rsidRPr="00085FF8" w:rsidRDefault="00127A91" w:rsidP="00874327">
            <w:pPr>
              <w:jc w:val="center"/>
              <w:rPr>
                <w:rFonts w:eastAsia="微軟正黑體"/>
              </w:rPr>
            </w:pPr>
            <w:fldSimple w:instr=" REF _Ref433373034 \r \h  \* MERGEFORMAT ">
              <w:r w:rsidR="004C4A74" w:rsidRPr="00085FF8">
                <w:rPr>
                  <w:rFonts w:eastAsia="微軟正黑體"/>
                </w:rPr>
                <w:t>3.1.2</w:t>
              </w:r>
            </w:fldSimple>
          </w:p>
        </w:tc>
      </w:tr>
      <w:tr w:rsidR="006F09D9" w:rsidRPr="00085FF8" w:rsidTr="006F09D9">
        <w:tc>
          <w:tcPr>
            <w:tcW w:w="494" w:type="dxa"/>
            <w:vMerge/>
          </w:tcPr>
          <w:p w:rsidR="006F09D9" w:rsidRPr="00085FF8" w:rsidRDefault="006F09D9" w:rsidP="00E62E9F">
            <w:pPr>
              <w:rPr>
                <w:rFonts w:eastAsia="微軟正黑體"/>
              </w:rPr>
            </w:pPr>
          </w:p>
        </w:tc>
        <w:tc>
          <w:tcPr>
            <w:tcW w:w="2117" w:type="dxa"/>
            <w:vAlign w:val="center"/>
          </w:tcPr>
          <w:p w:rsidR="006F09D9" w:rsidRPr="00085FF8" w:rsidRDefault="006F09D9" w:rsidP="00E62E9F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command status</w:t>
            </w:r>
          </w:p>
        </w:tc>
        <w:tc>
          <w:tcPr>
            <w:tcW w:w="847" w:type="dxa"/>
            <w:vAlign w:val="center"/>
          </w:tcPr>
          <w:p w:rsidR="006F09D9" w:rsidRPr="00085FF8" w:rsidRDefault="006F09D9" w:rsidP="00E62E9F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4</w:t>
            </w:r>
          </w:p>
        </w:tc>
        <w:tc>
          <w:tcPr>
            <w:tcW w:w="989" w:type="dxa"/>
            <w:vAlign w:val="center"/>
          </w:tcPr>
          <w:p w:rsidR="006F09D9" w:rsidRPr="00085FF8" w:rsidRDefault="006F09D9" w:rsidP="00E62E9F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Integer</w:t>
            </w:r>
          </w:p>
        </w:tc>
        <w:tc>
          <w:tcPr>
            <w:tcW w:w="3199" w:type="dxa"/>
          </w:tcPr>
          <w:p w:rsidR="006F09D9" w:rsidRPr="00085FF8" w:rsidRDefault="007470B6" w:rsidP="00E62E9F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Indicates</w:t>
            </w:r>
            <w:r w:rsidR="00277F4A" w:rsidRPr="00085FF8">
              <w:rPr>
                <w:rFonts w:eastAsia="微軟正黑體"/>
              </w:rPr>
              <w:t xml:space="preserve"> the</w:t>
            </w:r>
            <w:r w:rsidRPr="00085FF8">
              <w:rPr>
                <w:rFonts w:eastAsia="微軟正黑體"/>
              </w:rPr>
              <w:t xml:space="preserve"> </w:t>
            </w:r>
            <w:r w:rsidRPr="00085FF8">
              <w:rPr>
                <w:rFonts w:eastAsia="微軟正黑體"/>
                <w:noProof/>
              </w:rPr>
              <w:t>status</w:t>
            </w:r>
            <w:r w:rsidRPr="00085FF8">
              <w:rPr>
                <w:rFonts w:eastAsia="微軟正黑體"/>
              </w:rPr>
              <w:t xml:space="preserve"> of</w:t>
            </w:r>
            <w:r w:rsidR="00277F4A" w:rsidRPr="00085FF8">
              <w:rPr>
                <w:rFonts w:eastAsia="微軟正黑體"/>
              </w:rPr>
              <w:t xml:space="preserve"> the</w:t>
            </w:r>
            <w:r w:rsidRPr="00085FF8">
              <w:rPr>
                <w:rFonts w:eastAsia="微軟正黑體"/>
              </w:rPr>
              <w:t xml:space="preserve"> </w:t>
            </w:r>
            <w:r w:rsidRPr="00085FF8">
              <w:rPr>
                <w:rFonts w:eastAsia="微軟正黑體"/>
                <w:noProof/>
              </w:rPr>
              <w:t>original</w:t>
            </w:r>
            <w:r w:rsidRPr="00085FF8">
              <w:rPr>
                <w:rFonts w:eastAsia="微軟正黑體"/>
              </w:rPr>
              <w:t xml:space="preserve"> request.</w:t>
            </w:r>
          </w:p>
        </w:tc>
        <w:tc>
          <w:tcPr>
            <w:tcW w:w="876" w:type="dxa"/>
            <w:vAlign w:val="center"/>
          </w:tcPr>
          <w:p w:rsidR="006F09D9" w:rsidRPr="00085FF8" w:rsidRDefault="00127A91" w:rsidP="00874327">
            <w:pPr>
              <w:jc w:val="center"/>
              <w:rPr>
                <w:rFonts w:eastAsia="微軟正黑體"/>
              </w:rPr>
            </w:pPr>
            <w:fldSimple w:instr=" REF _Ref433373013 \r \h  \* MERGEFORMAT ">
              <w:r w:rsidR="004C4A74" w:rsidRPr="00085FF8">
                <w:rPr>
                  <w:rFonts w:eastAsia="微軟正黑體"/>
                </w:rPr>
                <w:t>3.1.3</w:t>
              </w:r>
            </w:fldSimple>
          </w:p>
        </w:tc>
      </w:tr>
      <w:tr w:rsidR="006F09D9" w:rsidRPr="00085FF8" w:rsidTr="006F09D9">
        <w:tc>
          <w:tcPr>
            <w:tcW w:w="494" w:type="dxa"/>
            <w:vMerge/>
          </w:tcPr>
          <w:p w:rsidR="006F09D9" w:rsidRPr="00085FF8" w:rsidRDefault="006F09D9" w:rsidP="00E62E9F">
            <w:pPr>
              <w:rPr>
                <w:rFonts w:eastAsia="微軟正黑體"/>
              </w:rPr>
            </w:pPr>
          </w:p>
        </w:tc>
        <w:tc>
          <w:tcPr>
            <w:tcW w:w="2117" w:type="dxa"/>
            <w:vAlign w:val="center"/>
          </w:tcPr>
          <w:p w:rsidR="006F09D9" w:rsidRPr="00085FF8" w:rsidRDefault="006F09D9" w:rsidP="00E62E9F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sequence number</w:t>
            </w:r>
          </w:p>
        </w:tc>
        <w:tc>
          <w:tcPr>
            <w:tcW w:w="847" w:type="dxa"/>
            <w:vAlign w:val="center"/>
          </w:tcPr>
          <w:p w:rsidR="006F09D9" w:rsidRPr="00085FF8" w:rsidRDefault="006F09D9" w:rsidP="00E62E9F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4</w:t>
            </w:r>
          </w:p>
        </w:tc>
        <w:tc>
          <w:tcPr>
            <w:tcW w:w="989" w:type="dxa"/>
            <w:vAlign w:val="center"/>
          </w:tcPr>
          <w:p w:rsidR="006F09D9" w:rsidRPr="00085FF8" w:rsidRDefault="006F09D9" w:rsidP="00E62E9F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Integer</w:t>
            </w:r>
          </w:p>
        </w:tc>
        <w:tc>
          <w:tcPr>
            <w:tcW w:w="3199" w:type="dxa"/>
          </w:tcPr>
          <w:p w:rsidR="006F09D9" w:rsidRPr="00085FF8" w:rsidRDefault="006F09D9" w:rsidP="00E62E9F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 xml:space="preserve">Set to the same sequence number of original </w:t>
            </w:r>
            <w:r w:rsidRPr="00085FF8">
              <w:rPr>
                <w:rFonts w:eastAsia="微軟正黑體" w:hint="eastAsia"/>
              </w:rPr>
              <w:t>update</w:t>
            </w:r>
            <w:r w:rsidR="00AC100C" w:rsidRPr="00085FF8">
              <w:rPr>
                <w:rFonts w:eastAsia="微軟正黑體" w:hint="eastAsia"/>
              </w:rPr>
              <w:t xml:space="preserve"> </w:t>
            </w:r>
            <w:r w:rsidRPr="00085FF8">
              <w:rPr>
                <w:rFonts w:eastAsia="微軟正黑體" w:hint="eastAsia"/>
              </w:rPr>
              <w:t>request</w:t>
            </w:r>
            <w:r w:rsidRPr="00085FF8">
              <w:rPr>
                <w:rFonts w:eastAsia="微軟正黑體"/>
              </w:rPr>
              <w:t xml:space="preserve"> PDU</w:t>
            </w:r>
            <w:r w:rsidR="00AC100C" w:rsidRPr="00085FF8">
              <w:rPr>
                <w:rFonts w:eastAsia="微軟正黑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6F09D9" w:rsidRPr="00085FF8" w:rsidRDefault="00127A91" w:rsidP="00874327">
            <w:pPr>
              <w:jc w:val="center"/>
              <w:rPr>
                <w:rFonts w:eastAsia="微軟正黑體"/>
              </w:rPr>
            </w:pPr>
            <w:fldSimple w:instr=" REF _Ref433373050 \r \h  \* MERGEFORMAT ">
              <w:r w:rsidR="004C4A74" w:rsidRPr="00085FF8">
                <w:rPr>
                  <w:rFonts w:eastAsia="微軟正黑體"/>
                </w:rPr>
                <w:t>3.1.4</w:t>
              </w:r>
            </w:fldSimple>
          </w:p>
        </w:tc>
      </w:tr>
      <w:tr w:rsidR="007803D4" w:rsidRPr="00085FF8" w:rsidTr="006F09D9">
        <w:tc>
          <w:tcPr>
            <w:tcW w:w="494" w:type="dxa"/>
            <w:vMerge w:val="restart"/>
            <w:vAlign w:val="center"/>
          </w:tcPr>
          <w:p w:rsidR="007803D4" w:rsidRPr="00085FF8" w:rsidRDefault="007803D4" w:rsidP="00E62E9F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B</w:t>
            </w:r>
          </w:p>
          <w:p w:rsidR="007803D4" w:rsidRPr="00085FF8" w:rsidRDefault="007803D4" w:rsidP="00E62E9F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lastRenderedPageBreak/>
              <w:t>O</w:t>
            </w:r>
          </w:p>
          <w:p w:rsidR="007803D4" w:rsidRPr="00085FF8" w:rsidRDefault="007803D4" w:rsidP="00E62E9F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D</w:t>
            </w:r>
          </w:p>
          <w:p w:rsidR="007803D4" w:rsidRPr="00085FF8" w:rsidRDefault="007803D4" w:rsidP="00E62E9F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Y</w:t>
            </w:r>
          </w:p>
        </w:tc>
        <w:tc>
          <w:tcPr>
            <w:tcW w:w="2117" w:type="dxa"/>
            <w:vAlign w:val="center"/>
          </w:tcPr>
          <w:p w:rsidR="007803D4" w:rsidRPr="00085FF8" w:rsidRDefault="007803D4" w:rsidP="00E62E9F">
            <w:pPr>
              <w:jc w:val="both"/>
              <w:rPr>
                <w:rFonts w:eastAsia="微軟正黑體"/>
              </w:rPr>
            </w:pPr>
          </w:p>
        </w:tc>
        <w:tc>
          <w:tcPr>
            <w:tcW w:w="847" w:type="dxa"/>
            <w:vAlign w:val="center"/>
          </w:tcPr>
          <w:p w:rsidR="007803D4" w:rsidRPr="00085FF8" w:rsidRDefault="007803D4" w:rsidP="00E62E9F">
            <w:pPr>
              <w:jc w:val="center"/>
              <w:rPr>
                <w:rFonts w:eastAsia="微軟正黑體"/>
              </w:rPr>
            </w:pPr>
          </w:p>
        </w:tc>
        <w:tc>
          <w:tcPr>
            <w:tcW w:w="989" w:type="dxa"/>
            <w:vAlign w:val="center"/>
          </w:tcPr>
          <w:p w:rsidR="007803D4" w:rsidRPr="00085FF8" w:rsidRDefault="007803D4" w:rsidP="00E62E9F">
            <w:pPr>
              <w:jc w:val="center"/>
              <w:rPr>
                <w:rFonts w:eastAsia="微軟正黑體"/>
              </w:rPr>
            </w:pPr>
          </w:p>
        </w:tc>
        <w:tc>
          <w:tcPr>
            <w:tcW w:w="3199" w:type="dxa"/>
          </w:tcPr>
          <w:p w:rsidR="007803D4" w:rsidRPr="00085FF8" w:rsidRDefault="007803D4" w:rsidP="00E62E9F">
            <w:pPr>
              <w:rPr>
                <w:rFonts w:eastAsia="微軟正黑體"/>
              </w:rPr>
            </w:pPr>
          </w:p>
        </w:tc>
        <w:tc>
          <w:tcPr>
            <w:tcW w:w="876" w:type="dxa"/>
            <w:vAlign w:val="center"/>
          </w:tcPr>
          <w:p w:rsidR="007803D4" w:rsidRPr="00085FF8" w:rsidRDefault="007803D4" w:rsidP="00E62E9F">
            <w:pPr>
              <w:jc w:val="center"/>
              <w:rPr>
                <w:rFonts w:eastAsia="微軟正黑體"/>
              </w:rPr>
            </w:pPr>
          </w:p>
        </w:tc>
      </w:tr>
      <w:tr w:rsidR="007803D4" w:rsidRPr="00085FF8" w:rsidTr="006F09D9">
        <w:tc>
          <w:tcPr>
            <w:tcW w:w="494" w:type="dxa"/>
            <w:vMerge/>
          </w:tcPr>
          <w:p w:rsidR="007803D4" w:rsidRPr="00085FF8" w:rsidRDefault="007803D4" w:rsidP="00E62E9F">
            <w:pPr>
              <w:rPr>
                <w:rFonts w:eastAsia="微軟正黑體"/>
              </w:rPr>
            </w:pPr>
          </w:p>
        </w:tc>
        <w:tc>
          <w:tcPr>
            <w:tcW w:w="2117" w:type="dxa"/>
            <w:vAlign w:val="center"/>
          </w:tcPr>
          <w:p w:rsidR="007803D4" w:rsidRPr="00085FF8" w:rsidRDefault="007803D4" w:rsidP="00E62E9F">
            <w:pPr>
              <w:jc w:val="both"/>
              <w:rPr>
                <w:rFonts w:eastAsia="微軟正黑體"/>
              </w:rPr>
            </w:pPr>
          </w:p>
        </w:tc>
        <w:tc>
          <w:tcPr>
            <w:tcW w:w="847" w:type="dxa"/>
            <w:vAlign w:val="center"/>
          </w:tcPr>
          <w:p w:rsidR="007803D4" w:rsidRPr="00085FF8" w:rsidRDefault="007803D4" w:rsidP="00E62E9F">
            <w:pPr>
              <w:jc w:val="center"/>
              <w:rPr>
                <w:rFonts w:eastAsia="微軟正黑體"/>
              </w:rPr>
            </w:pPr>
          </w:p>
        </w:tc>
        <w:tc>
          <w:tcPr>
            <w:tcW w:w="989" w:type="dxa"/>
            <w:vAlign w:val="center"/>
          </w:tcPr>
          <w:p w:rsidR="007803D4" w:rsidRPr="00085FF8" w:rsidRDefault="007803D4" w:rsidP="00E62E9F">
            <w:pPr>
              <w:jc w:val="center"/>
              <w:rPr>
                <w:rFonts w:eastAsia="微軟正黑體"/>
              </w:rPr>
            </w:pPr>
          </w:p>
        </w:tc>
        <w:tc>
          <w:tcPr>
            <w:tcW w:w="3199" w:type="dxa"/>
          </w:tcPr>
          <w:p w:rsidR="007803D4" w:rsidRPr="00085FF8" w:rsidRDefault="007803D4" w:rsidP="00E62E9F">
            <w:pPr>
              <w:rPr>
                <w:rFonts w:eastAsia="微軟正黑體"/>
              </w:rPr>
            </w:pPr>
          </w:p>
        </w:tc>
        <w:tc>
          <w:tcPr>
            <w:tcW w:w="876" w:type="dxa"/>
            <w:vAlign w:val="center"/>
          </w:tcPr>
          <w:p w:rsidR="007803D4" w:rsidRPr="00085FF8" w:rsidRDefault="007803D4" w:rsidP="00E62E9F">
            <w:pPr>
              <w:jc w:val="center"/>
              <w:rPr>
                <w:rFonts w:eastAsia="微軟正黑體"/>
              </w:rPr>
            </w:pPr>
          </w:p>
        </w:tc>
      </w:tr>
    </w:tbl>
    <w:p w:rsidR="008E067B" w:rsidRPr="00085FF8" w:rsidRDefault="008E067B" w:rsidP="008E067B">
      <w:pPr>
        <w:rPr>
          <w:rFonts w:eastAsia="微軟正黑體"/>
        </w:rPr>
      </w:pPr>
    </w:p>
    <w:p w:rsidR="008F6F0D" w:rsidRPr="00085FF8" w:rsidRDefault="00130A16" w:rsidP="008F6F0D">
      <w:pPr>
        <w:pStyle w:val="3"/>
        <w:rPr>
          <w:rFonts w:eastAsia="微軟正黑體"/>
        </w:rPr>
      </w:pPr>
      <w:bookmarkStart w:id="28" w:name="_Toc464203030"/>
      <w:r w:rsidRPr="00085FF8">
        <w:rPr>
          <w:rFonts w:eastAsia="微軟正黑體" w:hint="eastAsia"/>
        </w:rPr>
        <w:t>R</w:t>
      </w:r>
      <w:r w:rsidR="008F6F0D" w:rsidRPr="00085FF8">
        <w:rPr>
          <w:rFonts w:eastAsia="微軟正黑體" w:hint="eastAsia"/>
        </w:rPr>
        <w:t>eboot request</w:t>
      </w:r>
      <w:r w:rsidR="008F6F0D" w:rsidRPr="00085FF8">
        <w:rPr>
          <w:rFonts w:eastAsia="微軟正黑體"/>
        </w:rPr>
        <w:t xml:space="preserve"> syntax</w:t>
      </w:r>
      <w:bookmarkEnd w:id="28"/>
    </w:p>
    <w:tbl>
      <w:tblPr>
        <w:tblStyle w:val="aa"/>
        <w:tblW w:w="0" w:type="auto"/>
        <w:tblLook w:val="04A0"/>
      </w:tblPr>
      <w:tblGrid>
        <w:gridCol w:w="488"/>
        <w:gridCol w:w="2136"/>
        <w:gridCol w:w="842"/>
        <w:gridCol w:w="982"/>
        <w:gridCol w:w="3198"/>
        <w:gridCol w:w="876"/>
      </w:tblGrid>
      <w:tr w:rsidR="008F6F0D" w:rsidRPr="00085FF8" w:rsidTr="00A73996">
        <w:tc>
          <w:tcPr>
            <w:tcW w:w="488" w:type="dxa"/>
            <w:vMerge w:val="restart"/>
            <w:vAlign w:val="center"/>
          </w:tcPr>
          <w:p w:rsidR="008F6F0D" w:rsidRPr="00085FF8" w:rsidRDefault="008F6F0D" w:rsidP="00A73996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H</w:t>
            </w:r>
          </w:p>
          <w:p w:rsidR="008F6F0D" w:rsidRPr="00085FF8" w:rsidRDefault="008F6F0D" w:rsidP="00A73996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E</w:t>
            </w:r>
          </w:p>
          <w:p w:rsidR="008F6F0D" w:rsidRPr="00085FF8" w:rsidRDefault="008F6F0D" w:rsidP="00A73996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A</w:t>
            </w:r>
          </w:p>
          <w:p w:rsidR="008F6F0D" w:rsidRPr="00085FF8" w:rsidRDefault="008F6F0D" w:rsidP="00A73996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D</w:t>
            </w:r>
          </w:p>
          <w:p w:rsidR="008F6F0D" w:rsidRPr="00085FF8" w:rsidRDefault="008F6F0D" w:rsidP="00A73996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E</w:t>
            </w:r>
          </w:p>
          <w:p w:rsidR="008F6F0D" w:rsidRPr="00085FF8" w:rsidRDefault="008F6F0D" w:rsidP="00A73996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R</w:t>
            </w:r>
          </w:p>
        </w:tc>
        <w:tc>
          <w:tcPr>
            <w:tcW w:w="2136" w:type="dxa"/>
            <w:vAlign w:val="center"/>
          </w:tcPr>
          <w:p w:rsidR="008F6F0D" w:rsidRPr="00085FF8" w:rsidRDefault="008F6F0D" w:rsidP="00A73996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Field Name</w:t>
            </w:r>
          </w:p>
        </w:tc>
        <w:tc>
          <w:tcPr>
            <w:tcW w:w="842" w:type="dxa"/>
            <w:vAlign w:val="center"/>
          </w:tcPr>
          <w:p w:rsidR="008F6F0D" w:rsidRPr="00085FF8" w:rsidRDefault="008F6F0D" w:rsidP="00A73996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Size</w:t>
            </w:r>
          </w:p>
          <w:p w:rsidR="008F6F0D" w:rsidRPr="00085FF8" w:rsidRDefault="008F6F0D" w:rsidP="00A73996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octets</w:t>
            </w:r>
          </w:p>
        </w:tc>
        <w:tc>
          <w:tcPr>
            <w:tcW w:w="982" w:type="dxa"/>
            <w:vAlign w:val="center"/>
          </w:tcPr>
          <w:p w:rsidR="008F6F0D" w:rsidRPr="00085FF8" w:rsidRDefault="008F6F0D" w:rsidP="00A73996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Type</w:t>
            </w:r>
          </w:p>
        </w:tc>
        <w:tc>
          <w:tcPr>
            <w:tcW w:w="3198" w:type="dxa"/>
            <w:vAlign w:val="center"/>
          </w:tcPr>
          <w:p w:rsidR="008F6F0D" w:rsidRPr="00085FF8" w:rsidRDefault="008F6F0D" w:rsidP="00A73996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8F6F0D" w:rsidRPr="00085FF8" w:rsidRDefault="008F6F0D" w:rsidP="00A73996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Ref.</w:t>
            </w:r>
          </w:p>
        </w:tc>
      </w:tr>
      <w:tr w:rsidR="00782785" w:rsidRPr="00085FF8" w:rsidTr="00A73996">
        <w:tc>
          <w:tcPr>
            <w:tcW w:w="488" w:type="dxa"/>
            <w:vMerge/>
          </w:tcPr>
          <w:p w:rsidR="00782785" w:rsidRPr="00085FF8" w:rsidRDefault="00782785" w:rsidP="00A73996">
            <w:pPr>
              <w:rPr>
                <w:rFonts w:eastAsia="微軟正黑體"/>
              </w:rPr>
            </w:pPr>
          </w:p>
        </w:tc>
        <w:tc>
          <w:tcPr>
            <w:tcW w:w="2136" w:type="dxa"/>
            <w:vAlign w:val="center"/>
          </w:tcPr>
          <w:p w:rsidR="00782785" w:rsidRPr="00085FF8" w:rsidRDefault="00782785" w:rsidP="00A73996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command length</w:t>
            </w:r>
          </w:p>
        </w:tc>
        <w:tc>
          <w:tcPr>
            <w:tcW w:w="842" w:type="dxa"/>
            <w:vAlign w:val="center"/>
          </w:tcPr>
          <w:p w:rsidR="00782785" w:rsidRPr="00085FF8" w:rsidRDefault="00782785" w:rsidP="00A73996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4</w:t>
            </w:r>
          </w:p>
        </w:tc>
        <w:tc>
          <w:tcPr>
            <w:tcW w:w="982" w:type="dxa"/>
            <w:vAlign w:val="center"/>
          </w:tcPr>
          <w:p w:rsidR="00782785" w:rsidRPr="00085FF8" w:rsidRDefault="00782785" w:rsidP="00A73996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Integer</w:t>
            </w:r>
          </w:p>
        </w:tc>
        <w:tc>
          <w:tcPr>
            <w:tcW w:w="3198" w:type="dxa"/>
          </w:tcPr>
          <w:p w:rsidR="00782785" w:rsidRPr="00085FF8" w:rsidRDefault="00782785" w:rsidP="00A73996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Set to</w:t>
            </w:r>
            <w:r w:rsidR="00B92782" w:rsidRPr="00085FF8">
              <w:rPr>
                <w:rFonts w:eastAsia="微軟正黑體"/>
              </w:rPr>
              <w:t xml:space="preserve"> the</w:t>
            </w:r>
            <w:r w:rsidRPr="00085FF8">
              <w:rPr>
                <w:rFonts w:eastAsia="微軟正黑體"/>
              </w:rPr>
              <w:t xml:space="preserve"> </w:t>
            </w:r>
            <w:r w:rsidRPr="00085FF8">
              <w:rPr>
                <w:rFonts w:eastAsia="微軟正黑體"/>
                <w:noProof/>
              </w:rPr>
              <w:t>overall</w:t>
            </w:r>
            <w:r w:rsidRPr="00085FF8">
              <w:rPr>
                <w:rFonts w:eastAsia="微軟正黑體"/>
              </w:rPr>
              <w:t xml:space="preserve"> length of PDU</w:t>
            </w:r>
            <w:r w:rsidR="007C4ED0" w:rsidRPr="00085FF8">
              <w:rPr>
                <w:rFonts w:eastAsia="微軟正黑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782785" w:rsidRPr="00085FF8" w:rsidRDefault="00127A91" w:rsidP="00874327">
            <w:pPr>
              <w:jc w:val="center"/>
              <w:rPr>
                <w:rFonts w:eastAsia="微軟正黑體"/>
              </w:rPr>
            </w:pPr>
            <w:fldSimple w:instr=" REF _Ref433372977 \r \h  \* MERGEFORMAT ">
              <w:r w:rsidR="004C4A74" w:rsidRPr="00085FF8">
                <w:rPr>
                  <w:rFonts w:eastAsia="微軟正黑體"/>
                </w:rPr>
                <w:t>3.1.1</w:t>
              </w:r>
            </w:fldSimple>
          </w:p>
        </w:tc>
      </w:tr>
      <w:tr w:rsidR="00782785" w:rsidRPr="00085FF8" w:rsidTr="00A73996">
        <w:tc>
          <w:tcPr>
            <w:tcW w:w="488" w:type="dxa"/>
            <w:vMerge/>
          </w:tcPr>
          <w:p w:rsidR="00782785" w:rsidRPr="00085FF8" w:rsidRDefault="00782785" w:rsidP="00A73996">
            <w:pPr>
              <w:rPr>
                <w:rFonts w:eastAsia="微軟正黑體"/>
              </w:rPr>
            </w:pPr>
          </w:p>
        </w:tc>
        <w:tc>
          <w:tcPr>
            <w:tcW w:w="2136" w:type="dxa"/>
            <w:vAlign w:val="center"/>
          </w:tcPr>
          <w:p w:rsidR="00782785" w:rsidRPr="00085FF8" w:rsidRDefault="00782785" w:rsidP="00A73996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command id</w:t>
            </w:r>
          </w:p>
        </w:tc>
        <w:tc>
          <w:tcPr>
            <w:tcW w:w="842" w:type="dxa"/>
            <w:vAlign w:val="center"/>
          </w:tcPr>
          <w:p w:rsidR="00782785" w:rsidRPr="00085FF8" w:rsidRDefault="00782785" w:rsidP="00A73996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4</w:t>
            </w:r>
          </w:p>
        </w:tc>
        <w:tc>
          <w:tcPr>
            <w:tcW w:w="982" w:type="dxa"/>
            <w:vAlign w:val="center"/>
          </w:tcPr>
          <w:p w:rsidR="00782785" w:rsidRPr="00085FF8" w:rsidRDefault="00782785" w:rsidP="00A73996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Integer</w:t>
            </w:r>
          </w:p>
        </w:tc>
        <w:tc>
          <w:tcPr>
            <w:tcW w:w="3198" w:type="dxa"/>
          </w:tcPr>
          <w:p w:rsidR="00782785" w:rsidRPr="00085FF8" w:rsidRDefault="00B92782" w:rsidP="00A73996">
            <w:pPr>
              <w:rPr>
                <w:rFonts w:eastAsia="微軟正黑體"/>
              </w:rPr>
            </w:pPr>
            <w:r w:rsidRPr="00085FF8">
              <w:rPr>
                <w:rFonts w:eastAsia="微軟正黑體"/>
                <w:noProof/>
              </w:rPr>
              <w:t>The v</w:t>
            </w:r>
            <w:r w:rsidR="00782785" w:rsidRPr="00085FF8">
              <w:rPr>
                <w:rFonts w:eastAsia="微軟正黑體"/>
                <w:noProof/>
              </w:rPr>
              <w:t>alue</w:t>
            </w:r>
            <w:r w:rsidR="00782785" w:rsidRPr="00085FF8">
              <w:rPr>
                <w:rFonts w:eastAsia="微軟正黑體"/>
              </w:rPr>
              <w:t xml:space="preserve"> corresponding to </w:t>
            </w:r>
            <w:r w:rsidR="007C4ED0" w:rsidRPr="00085FF8">
              <w:rPr>
                <w:rFonts w:eastAsia="微軟正黑體" w:hint="eastAsia"/>
              </w:rPr>
              <w:t xml:space="preserve">reboot </w:t>
            </w:r>
            <w:r w:rsidR="00782785" w:rsidRPr="00085FF8">
              <w:rPr>
                <w:rFonts w:eastAsia="微軟正黑體" w:hint="eastAsia"/>
              </w:rPr>
              <w:t>request</w:t>
            </w:r>
            <w:r w:rsidR="007C4ED0" w:rsidRPr="00085FF8">
              <w:rPr>
                <w:rFonts w:eastAsia="微軟正黑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782785" w:rsidRPr="00085FF8" w:rsidRDefault="00127A91" w:rsidP="00874327">
            <w:pPr>
              <w:jc w:val="center"/>
              <w:rPr>
                <w:rFonts w:eastAsia="微軟正黑體"/>
              </w:rPr>
            </w:pPr>
            <w:fldSimple w:instr=" REF _Ref433373034 \r \h  \* MERGEFORMAT ">
              <w:r w:rsidR="004C4A74" w:rsidRPr="00085FF8">
                <w:rPr>
                  <w:rFonts w:eastAsia="微軟正黑體"/>
                </w:rPr>
                <w:t>3.1.2</w:t>
              </w:r>
            </w:fldSimple>
          </w:p>
        </w:tc>
      </w:tr>
      <w:tr w:rsidR="00782785" w:rsidRPr="00085FF8" w:rsidTr="00A73996">
        <w:tc>
          <w:tcPr>
            <w:tcW w:w="488" w:type="dxa"/>
            <w:vMerge/>
          </w:tcPr>
          <w:p w:rsidR="00782785" w:rsidRPr="00085FF8" w:rsidRDefault="00782785" w:rsidP="00A73996">
            <w:pPr>
              <w:rPr>
                <w:rFonts w:eastAsia="微軟正黑體"/>
              </w:rPr>
            </w:pPr>
          </w:p>
        </w:tc>
        <w:tc>
          <w:tcPr>
            <w:tcW w:w="2136" w:type="dxa"/>
            <w:vAlign w:val="center"/>
          </w:tcPr>
          <w:p w:rsidR="00782785" w:rsidRPr="00085FF8" w:rsidRDefault="00782785" w:rsidP="00A73996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command status</w:t>
            </w:r>
          </w:p>
        </w:tc>
        <w:tc>
          <w:tcPr>
            <w:tcW w:w="842" w:type="dxa"/>
            <w:vAlign w:val="center"/>
          </w:tcPr>
          <w:p w:rsidR="00782785" w:rsidRPr="00085FF8" w:rsidRDefault="00782785" w:rsidP="00A73996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4</w:t>
            </w:r>
          </w:p>
        </w:tc>
        <w:tc>
          <w:tcPr>
            <w:tcW w:w="982" w:type="dxa"/>
            <w:vAlign w:val="center"/>
          </w:tcPr>
          <w:p w:rsidR="00782785" w:rsidRPr="00085FF8" w:rsidRDefault="00782785" w:rsidP="00A73996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Integer</w:t>
            </w:r>
          </w:p>
        </w:tc>
        <w:tc>
          <w:tcPr>
            <w:tcW w:w="3198" w:type="dxa"/>
          </w:tcPr>
          <w:p w:rsidR="00782785" w:rsidRPr="00085FF8" w:rsidRDefault="003F6A3D" w:rsidP="00A73996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Set to STATUS_ROK</w:t>
            </w:r>
            <w:r w:rsidR="00B3591E" w:rsidRPr="00085FF8">
              <w:rPr>
                <w:rFonts w:eastAsia="微軟正黑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782785" w:rsidRPr="00085FF8" w:rsidRDefault="00127A91" w:rsidP="00874327">
            <w:pPr>
              <w:jc w:val="center"/>
              <w:rPr>
                <w:rFonts w:eastAsia="微軟正黑體"/>
              </w:rPr>
            </w:pPr>
            <w:fldSimple w:instr=" REF _Ref433373013 \r \h  \* MERGEFORMAT ">
              <w:r w:rsidR="004C4A74" w:rsidRPr="00085FF8">
                <w:rPr>
                  <w:rFonts w:eastAsia="微軟正黑體"/>
                </w:rPr>
                <w:t>3.1.3</w:t>
              </w:r>
            </w:fldSimple>
          </w:p>
        </w:tc>
      </w:tr>
      <w:tr w:rsidR="00782785" w:rsidRPr="00085FF8" w:rsidTr="00A73996">
        <w:tc>
          <w:tcPr>
            <w:tcW w:w="488" w:type="dxa"/>
            <w:vMerge/>
          </w:tcPr>
          <w:p w:rsidR="00782785" w:rsidRPr="00085FF8" w:rsidRDefault="00782785" w:rsidP="00A73996">
            <w:pPr>
              <w:rPr>
                <w:rFonts w:eastAsia="微軟正黑體"/>
              </w:rPr>
            </w:pPr>
          </w:p>
        </w:tc>
        <w:tc>
          <w:tcPr>
            <w:tcW w:w="2136" w:type="dxa"/>
            <w:vAlign w:val="center"/>
          </w:tcPr>
          <w:p w:rsidR="00782785" w:rsidRPr="00085FF8" w:rsidRDefault="00782785" w:rsidP="00A73996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sequence number</w:t>
            </w:r>
          </w:p>
        </w:tc>
        <w:tc>
          <w:tcPr>
            <w:tcW w:w="842" w:type="dxa"/>
            <w:vAlign w:val="center"/>
          </w:tcPr>
          <w:p w:rsidR="00782785" w:rsidRPr="00085FF8" w:rsidRDefault="00782785" w:rsidP="00A73996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4</w:t>
            </w:r>
          </w:p>
        </w:tc>
        <w:tc>
          <w:tcPr>
            <w:tcW w:w="982" w:type="dxa"/>
            <w:vAlign w:val="center"/>
          </w:tcPr>
          <w:p w:rsidR="00782785" w:rsidRPr="00085FF8" w:rsidRDefault="00782785" w:rsidP="00A73996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Integer</w:t>
            </w:r>
          </w:p>
        </w:tc>
        <w:tc>
          <w:tcPr>
            <w:tcW w:w="3198" w:type="dxa"/>
          </w:tcPr>
          <w:p w:rsidR="00782785" w:rsidRPr="00085FF8" w:rsidRDefault="00782785" w:rsidP="00A73996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 xml:space="preserve">Set to a unique sequence number. The associated </w:t>
            </w:r>
            <w:r w:rsidRPr="00085FF8">
              <w:rPr>
                <w:rFonts w:eastAsia="微軟正黑體" w:hint="eastAsia"/>
              </w:rPr>
              <w:t>reboot</w:t>
            </w:r>
            <w:r w:rsidR="00AC0165" w:rsidRPr="00085FF8">
              <w:rPr>
                <w:rFonts w:eastAsia="微軟正黑體"/>
              </w:rPr>
              <w:t xml:space="preserve"> </w:t>
            </w:r>
            <w:r w:rsidRPr="00085FF8">
              <w:rPr>
                <w:rFonts w:eastAsia="微軟正黑體"/>
              </w:rPr>
              <w:t>re</w:t>
            </w:r>
            <w:r w:rsidRPr="00085FF8">
              <w:rPr>
                <w:rFonts w:eastAsia="微軟正黑體" w:hint="eastAsia"/>
              </w:rPr>
              <w:t xml:space="preserve">sponse </w:t>
            </w:r>
            <w:r w:rsidRPr="00085FF8">
              <w:rPr>
                <w:rFonts w:eastAsia="微軟正黑體"/>
              </w:rPr>
              <w:t>PDU should echo the same sequence number</w:t>
            </w:r>
            <w:r w:rsidR="007C0759" w:rsidRPr="00085FF8">
              <w:rPr>
                <w:rFonts w:eastAsia="微軟正黑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782785" w:rsidRPr="00085FF8" w:rsidRDefault="00127A91" w:rsidP="00874327">
            <w:pPr>
              <w:jc w:val="center"/>
              <w:rPr>
                <w:rFonts w:eastAsia="微軟正黑體"/>
              </w:rPr>
            </w:pPr>
            <w:fldSimple w:instr=" REF _Ref433373050 \r \h  \* MERGEFORMAT ">
              <w:r w:rsidR="004C4A74" w:rsidRPr="00085FF8">
                <w:rPr>
                  <w:rFonts w:eastAsia="微軟正黑體"/>
                </w:rPr>
                <w:t>3.1.4</w:t>
              </w:r>
            </w:fldSimple>
          </w:p>
        </w:tc>
      </w:tr>
      <w:tr w:rsidR="008F6F0D" w:rsidRPr="00085FF8" w:rsidTr="00A73996">
        <w:tc>
          <w:tcPr>
            <w:tcW w:w="488" w:type="dxa"/>
            <w:vMerge w:val="restart"/>
            <w:vAlign w:val="center"/>
          </w:tcPr>
          <w:p w:rsidR="008F6F0D" w:rsidRPr="00085FF8" w:rsidRDefault="008F6F0D" w:rsidP="00A73996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B</w:t>
            </w:r>
          </w:p>
          <w:p w:rsidR="008F6F0D" w:rsidRPr="00085FF8" w:rsidRDefault="008F6F0D" w:rsidP="00A73996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O</w:t>
            </w:r>
          </w:p>
          <w:p w:rsidR="008F6F0D" w:rsidRPr="00085FF8" w:rsidRDefault="008F6F0D" w:rsidP="00A73996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D</w:t>
            </w:r>
          </w:p>
          <w:p w:rsidR="008F6F0D" w:rsidRPr="00085FF8" w:rsidRDefault="008F6F0D" w:rsidP="00A73996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Y</w:t>
            </w:r>
          </w:p>
        </w:tc>
        <w:tc>
          <w:tcPr>
            <w:tcW w:w="2136" w:type="dxa"/>
            <w:vAlign w:val="center"/>
          </w:tcPr>
          <w:p w:rsidR="008F6F0D" w:rsidRPr="00085FF8" w:rsidRDefault="008F6F0D" w:rsidP="00A73996">
            <w:pPr>
              <w:rPr>
                <w:rFonts w:eastAsia="微軟正黑體"/>
              </w:rPr>
            </w:pPr>
          </w:p>
        </w:tc>
        <w:tc>
          <w:tcPr>
            <w:tcW w:w="842" w:type="dxa"/>
            <w:vAlign w:val="center"/>
          </w:tcPr>
          <w:p w:rsidR="008F6F0D" w:rsidRPr="00085FF8" w:rsidRDefault="008F6F0D" w:rsidP="00A73996">
            <w:pPr>
              <w:jc w:val="center"/>
              <w:rPr>
                <w:rFonts w:eastAsia="微軟正黑體"/>
              </w:rPr>
            </w:pPr>
          </w:p>
        </w:tc>
        <w:tc>
          <w:tcPr>
            <w:tcW w:w="982" w:type="dxa"/>
            <w:vAlign w:val="center"/>
          </w:tcPr>
          <w:p w:rsidR="008F6F0D" w:rsidRPr="00085FF8" w:rsidRDefault="008F6F0D" w:rsidP="00A73996">
            <w:pPr>
              <w:jc w:val="center"/>
              <w:rPr>
                <w:rFonts w:eastAsia="微軟正黑體"/>
              </w:rPr>
            </w:pPr>
          </w:p>
        </w:tc>
        <w:tc>
          <w:tcPr>
            <w:tcW w:w="3198" w:type="dxa"/>
          </w:tcPr>
          <w:p w:rsidR="008F6F0D" w:rsidRPr="00085FF8" w:rsidRDefault="008F6F0D" w:rsidP="00A73996">
            <w:pPr>
              <w:rPr>
                <w:rFonts w:eastAsia="微軟正黑體"/>
              </w:rPr>
            </w:pPr>
          </w:p>
        </w:tc>
        <w:tc>
          <w:tcPr>
            <w:tcW w:w="876" w:type="dxa"/>
            <w:vAlign w:val="center"/>
          </w:tcPr>
          <w:p w:rsidR="008F6F0D" w:rsidRPr="00085FF8" w:rsidRDefault="008F6F0D" w:rsidP="00A73996">
            <w:pPr>
              <w:jc w:val="center"/>
              <w:rPr>
                <w:rFonts w:eastAsia="微軟正黑體"/>
              </w:rPr>
            </w:pPr>
          </w:p>
        </w:tc>
      </w:tr>
      <w:tr w:rsidR="008F6F0D" w:rsidRPr="00085FF8" w:rsidTr="00A73996">
        <w:tc>
          <w:tcPr>
            <w:tcW w:w="488" w:type="dxa"/>
            <w:vMerge/>
            <w:vAlign w:val="center"/>
          </w:tcPr>
          <w:p w:rsidR="008F6F0D" w:rsidRPr="00085FF8" w:rsidRDefault="008F6F0D" w:rsidP="00A73996">
            <w:pPr>
              <w:jc w:val="center"/>
              <w:rPr>
                <w:rFonts w:eastAsia="微軟正黑體"/>
              </w:rPr>
            </w:pPr>
          </w:p>
        </w:tc>
        <w:tc>
          <w:tcPr>
            <w:tcW w:w="2136" w:type="dxa"/>
            <w:vAlign w:val="center"/>
          </w:tcPr>
          <w:p w:rsidR="008F6F0D" w:rsidRPr="00085FF8" w:rsidRDefault="008F6F0D" w:rsidP="00A73996">
            <w:pPr>
              <w:jc w:val="both"/>
              <w:rPr>
                <w:rFonts w:eastAsia="微軟正黑體"/>
              </w:rPr>
            </w:pPr>
          </w:p>
        </w:tc>
        <w:tc>
          <w:tcPr>
            <w:tcW w:w="842" w:type="dxa"/>
            <w:vAlign w:val="center"/>
          </w:tcPr>
          <w:p w:rsidR="008F6F0D" w:rsidRPr="00085FF8" w:rsidRDefault="008F6F0D" w:rsidP="00A73996">
            <w:pPr>
              <w:jc w:val="center"/>
              <w:rPr>
                <w:rFonts w:eastAsia="微軟正黑體"/>
              </w:rPr>
            </w:pPr>
          </w:p>
        </w:tc>
        <w:tc>
          <w:tcPr>
            <w:tcW w:w="982" w:type="dxa"/>
            <w:vAlign w:val="center"/>
          </w:tcPr>
          <w:p w:rsidR="008F6F0D" w:rsidRPr="00085FF8" w:rsidRDefault="008F6F0D" w:rsidP="00A73996">
            <w:pPr>
              <w:jc w:val="center"/>
              <w:rPr>
                <w:rFonts w:eastAsia="微軟正黑體"/>
              </w:rPr>
            </w:pPr>
          </w:p>
        </w:tc>
        <w:tc>
          <w:tcPr>
            <w:tcW w:w="3198" w:type="dxa"/>
          </w:tcPr>
          <w:p w:rsidR="008F6F0D" w:rsidRPr="00085FF8" w:rsidRDefault="008F6F0D" w:rsidP="00A73996">
            <w:pPr>
              <w:rPr>
                <w:rFonts w:eastAsia="微軟正黑體"/>
              </w:rPr>
            </w:pPr>
          </w:p>
        </w:tc>
        <w:tc>
          <w:tcPr>
            <w:tcW w:w="876" w:type="dxa"/>
            <w:vAlign w:val="center"/>
          </w:tcPr>
          <w:p w:rsidR="008F6F0D" w:rsidRPr="00085FF8" w:rsidRDefault="008F6F0D" w:rsidP="00A73996">
            <w:pPr>
              <w:jc w:val="center"/>
              <w:rPr>
                <w:rFonts w:eastAsia="微軟正黑體"/>
              </w:rPr>
            </w:pPr>
          </w:p>
        </w:tc>
      </w:tr>
    </w:tbl>
    <w:p w:rsidR="0071251D" w:rsidRPr="00085FF8" w:rsidRDefault="0071251D" w:rsidP="008E067B">
      <w:pPr>
        <w:rPr>
          <w:rFonts w:eastAsia="微軟正黑體"/>
        </w:rPr>
      </w:pPr>
    </w:p>
    <w:p w:rsidR="008F6F0D" w:rsidRPr="00085FF8" w:rsidRDefault="00AC5900" w:rsidP="008F6F0D">
      <w:pPr>
        <w:pStyle w:val="3"/>
        <w:rPr>
          <w:rFonts w:eastAsia="微軟正黑體"/>
        </w:rPr>
      </w:pPr>
      <w:bookmarkStart w:id="29" w:name="_Toc464203031"/>
      <w:r w:rsidRPr="00085FF8">
        <w:rPr>
          <w:rFonts w:eastAsia="微軟正黑體" w:hint="eastAsia"/>
        </w:rPr>
        <w:t>R</w:t>
      </w:r>
      <w:r w:rsidR="008F6F0D" w:rsidRPr="00085FF8">
        <w:rPr>
          <w:rFonts w:eastAsia="微軟正黑體" w:hint="eastAsia"/>
        </w:rPr>
        <w:t>eboot response</w:t>
      </w:r>
      <w:r w:rsidR="008F6F0D" w:rsidRPr="00085FF8">
        <w:rPr>
          <w:rFonts w:eastAsia="微軟正黑體"/>
        </w:rPr>
        <w:t xml:space="preserve"> syntax</w:t>
      </w:r>
      <w:bookmarkEnd w:id="29"/>
    </w:p>
    <w:tbl>
      <w:tblPr>
        <w:tblStyle w:val="aa"/>
        <w:tblW w:w="0" w:type="auto"/>
        <w:tblLook w:val="04A0"/>
      </w:tblPr>
      <w:tblGrid>
        <w:gridCol w:w="491"/>
        <w:gridCol w:w="2141"/>
        <w:gridCol w:w="843"/>
        <w:gridCol w:w="984"/>
        <w:gridCol w:w="3187"/>
        <w:gridCol w:w="876"/>
      </w:tblGrid>
      <w:tr w:rsidR="000E3293" w:rsidRPr="00085FF8" w:rsidTr="000D10D8">
        <w:tc>
          <w:tcPr>
            <w:tcW w:w="491" w:type="dxa"/>
            <w:vMerge w:val="restart"/>
            <w:vAlign w:val="center"/>
          </w:tcPr>
          <w:p w:rsidR="000E3293" w:rsidRPr="00085FF8" w:rsidRDefault="000E3293" w:rsidP="00A73996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H</w:t>
            </w:r>
          </w:p>
          <w:p w:rsidR="000E3293" w:rsidRPr="00085FF8" w:rsidRDefault="000E3293" w:rsidP="00A73996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E</w:t>
            </w:r>
          </w:p>
          <w:p w:rsidR="000E3293" w:rsidRPr="00085FF8" w:rsidRDefault="000E3293" w:rsidP="00A73996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A</w:t>
            </w:r>
          </w:p>
          <w:p w:rsidR="000E3293" w:rsidRPr="00085FF8" w:rsidRDefault="000E3293" w:rsidP="00A73996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D</w:t>
            </w:r>
          </w:p>
          <w:p w:rsidR="000E3293" w:rsidRPr="00085FF8" w:rsidRDefault="000E3293" w:rsidP="00A73996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E</w:t>
            </w:r>
          </w:p>
          <w:p w:rsidR="000E3293" w:rsidRPr="00085FF8" w:rsidRDefault="000E3293" w:rsidP="00A73996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R</w:t>
            </w:r>
          </w:p>
        </w:tc>
        <w:tc>
          <w:tcPr>
            <w:tcW w:w="2141" w:type="dxa"/>
            <w:vAlign w:val="center"/>
          </w:tcPr>
          <w:p w:rsidR="000E3293" w:rsidRPr="00085FF8" w:rsidRDefault="000E3293" w:rsidP="00A73996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Field Name</w:t>
            </w:r>
          </w:p>
        </w:tc>
        <w:tc>
          <w:tcPr>
            <w:tcW w:w="843" w:type="dxa"/>
            <w:vAlign w:val="center"/>
          </w:tcPr>
          <w:p w:rsidR="000E3293" w:rsidRPr="00085FF8" w:rsidRDefault="000E3293" w:rsidP="00A73996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Size</w:t>
            </w:r>
          </w:p>
          <w:p w:rsidR="000E3293" w:rsidRPr="00085FF8" w:rsidRDefault="000E3293" w:rsidP="00A73996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octets</w:t>
            </w:r>
          </w:p>
        </w:tc>
        <w:tc>
          <w:tcPr>
            <w:tcW w:w="984" w:type="dxa"/>
            <w:vAlign w:val="center"/>
          </w:tcPr>
          <w:p w:rsidR="000E3293" w:rsidRPr="00085FF8" w:rsidRDefault="000E3293" w:rsidP="00A73996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Type</w:t>
            </w:r>
          </w:p>
        </w:tc>
        <w:tc>
          <w:tcPr>
            <w:tcW w:w="3187" w:type="dxa"/>
            <w:vAlign w:val="center"/>
          </w:tcPr>
          <w:p w:rsidR="000E3293" w:rsidRPr="00085FF8" w:rsidRDefault="000E3293" w:rsidP="00A73996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0E3293" w:rsidRPr="00085FF8" w:rsidRDefault="000E3293" w:rsidP="00A73996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Ref.</w:t>
            </w:r>
          </w:p>
        </w:tc>
      </w:tr>
      <w:tr w:rsidR="00AC5900" w:rsidRPr="00085FF8" w:rsidTr="000D10D8">
        <w:tc>
          <w:tcPr>
            <w:tcW w:w="491" w:type="dxa"/>
            <w:vMerge/>
          </w:tcPr>
          <w:p w:rsidR="00AC5900" w:rsidRPr="00085FF8" w:rsidRDefault="00AC5900" w:rsidP="00A73996">
            <w:pPr>
              <w:rPr>
                <w:rFonts w:eastAsia="微軟正黑體"/>
              </w:rPr>
            </w:pPr>
          </w:p>
        </w:tc>
        <w:tc>
          <w:tcPr>
            <w:tcW w:w="2141" w:type="dxa"/>
            <w:vAlign w:val="center"/>
          </w:tcPr>
          <w:p w:rsidR="00AC5900" w:rsidRPr="00085FF8" w:rsidRDefault="00AC5900" w:rsidP="00A73996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command length</w:t>
            </w:r>
          </w:p>
        </w:tc>
        <w:tc>
          <w:tcPr>
            <w:tcW w:w="843" w:type="dxa"/>
            <w:vAlign w:val="center"/>
          </w:tcPr>
          <w:p w:rsidR="00AC5900" w:rsidRPr="00085FF8" w:rsidRDefault="00AC5900" w:rsidP="00A73996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4</w:t>
            </w:r>
          </w:p>
        </w:tc>
        <w:tc>
          <w:tcPr>
            <w:tcW w:w="984" w:type="dxa"/>
            <w:vAlign w:val="center"/>
          </w:tcPr>
          <w:p w:rsidR="00AC5900" w:rsidRPr="00085FF8" w:rsidRDefault="00AC5900" w:rsidP="00A73996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Integer</w:t>
            </w:r>
          </w:p>
        </w:tc>
        <w:tc>
          <w:tcPr>
            <w:tcW w:w="3187" w:type="dxa"/>
          </w:tcPr>
          <w:p w:rsidR="00AC5900" w:rsidRPr="00085FF8" w:rsidRDefault="00AC5900" w:rsidP="00A73996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Set to</w:t>
            </w:r>
            <w:r w:rsidR="0098015F" w:rsidRPr="00085FF8">
              <w:rPr>
                <w:rFonts w:eastAsia="微軟正黑體"/>
              </w:rPr>
              <w:t xml:space="preserve"> the</w:t>
            </w:r>
            <w:r w:rsidRPr="00085FF8">
              <w:rPr>
                <w:rFonts w:eastAsia="微軟正黑體"/>
              </w:rPr>
              <w:t xml:space="preserve"> </w:t>
            </w:r>
            <w:r w:rsidRPr="00085FF8">
              <w:rPr>
                <w:rFonts w:eastAsia="微軟正黑體"/>
                <w:noProof/>
              </w:rPr>
              <w:t>overall</w:t>
            </w:r>
            <w:r w:rsidRPr="00085FF8">
              <w:rPr>
                <w:rFonts w:eastAsia="微軟正黑體"/>
              </w:rPr>
              <w:t xml:space="preserve"> length of PDU</w:t>
            </w:r>
            <w:r w:rsidR="00F356C5" w:rsidRPr="00085FF8">
              <w:rPr>
                <w:rFonts w:eastAsia="微軟正黑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AC5900" w:rsidRPr="00085FF8" w:rsidRDefault="00127A91" w:rsidP="00874327">
            <w:pPr>
              <w:jc w:val="center"/>
              <w:rPr>
                <w:rFonts w:eastAsia="微軟正黑體"/>
              </w:rPr>
            </w:pPr>
            <w:fldSimple w:instr=" REF _Ref433372977 \r \h  \* MERGEFORMAT ">
              <w:r w:rsidR="004C4A74" w:rsidRPr="00085FF8">
                <w:rPr>
                  <w:rFonts w:eastAsia="微軟正黑體"/>
                </w:rPr>
                <w:t>3.1.1</w:t>
              </w:r>
            </w:fldSimple>
          </w:p>
        </w:tc>
      </w:tr>
      <w:tr w:rsidR="00AC5900" w:rsidRPr="00085FF8" w:rsidTr="000D10D8">
        <w:tc>
          <w:tcPr>
            <w:tcW w:w="491" w:type="dxa"/>
            <w:vMerge/>
          </w:tcPr>
          <w:p w:rsidR="00AC5900" w:rsidRPr="00085FF8" w:rsidRDefault="00AC5900" w:rsidP="00A73996">
            <w:pPr>
              <w:rPr>
                <w:rFonts w:eastAsia="微軟正黑體"/>
              </w:rPr>
            </w:pPr>
          </w:p>
        </w:tc>
        <w:tc>
          <w:tcPr>
            <w:tcW w:w="2141" w:type="dxa"/>
            <w:vAlign w:val="center"/>
          </w:tcPr>
          <w:p w:rsidR="00AC5900" w:rsidRPr="00085FF8" w:rsidRDefault="00AC5900" w:rsidP="00A73996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command id</w:t>
            </w:r>
          </w:p>
        </w:tc>
        <w:tc>
          <w:tcPr>
            <w:tcW w:w="843" w:type="dxa"/>
            <w:vAlign w:val="center"/>
          </w:tcPr>
          <w:p w:rsidR="00AC5900" w:rsidRPr="00085FF8" w:rsidRDefault="00AC5900" w:rsidP="00A73996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4</w:t>
            </w:r>
          </w:p>
        </w:tc>
        <w:tc>
          <w:tcPr>
            <w:tcW w:w="984" w:type="dxa"/>
            <w:vAlign w:val="center"/>
          </w:tcPr>
          <w:p w:rsidR="00AC5900" w:rsidRPr="00085FF8" w:rsidRDefault="00AC5900" w:rsidP="00A73996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Integer</w:t>
            </w:r>
          </w:p>
        </w:tc>
        <w:tc>
          <w:tcPr>
            <w:tcW w:w="3187" w:type="dxa"/>
          </w:tcPr>
          <w:p w:rsidR="00AC5900" w:rsidRPr="00085FF8" w:rsidRDefault="0098015F" w:rsidP="00A73996">
            <w:pPr>
              <w:rPr>
                <w:rFonts w:eastAsia="微軟正黑體"/>
              </w:rPr>
            </w:pPr>
            <w:r w:rsidRPr="00085FF8">
              <w:rPr>
                <w:rFonts w:eastAsia="微軟正黑體"/>
                <w:noProof/>
              </w:rPr>
              <w:t>The v</w:t>
            </w:r>
            <w:r w:rsidR="00AC5900" w:rsidRPr="00085FF8">
              <w:rPr>
                <w:rFonts w:eastAsia="微軟正黑體"/>
                <w:noProof/>
              </w:rPr>
              <w:t>alue</w:t>
            </w:r>
            <w:r w:rsidR="00AC5900" w:rsidRPr="00085FF8">
              <w:rPr>
                <w:rFonts w:eastAsia="微軟正黑體"/>
              </w:rPr>
              <w:t xml:space="preserve"> corresponding to </w:t>
            </w:r>
            <w:r w:rsidR="00AC5900" w:rsidRPr="00085FF8">
              <w:rPr>
                <w:rFonts w:eastAsia="微軟正黑體" w:hint="eastAsia"/>
              </w:rPr>
              <w:t>reboot</w:t>
            </w:r>
            <w:r w:rsidR="00F356C5" w:rsidRPr="00085FF8">
              <w:rPr>
                <w:rFonts w:eastAsia="微軟正黑體" w:hint="eastAsia"/>
              </w:rPr>
              <w:t xml:space="preserve"> </w:t>
            </w:r>
            <w:r w:rsidR="00AC5900" w:rsidRPr="00085FF8">
              <w:rPr>
                <w:rFonts w:eastAsia="微軟正黑體"/>
              </w:rPr>
              <w:t>resp</w:t>
            </w:r>
            <w:r w:rsidR="00AC5900" w:rsidRPr="00085FF8">
              <w:rPr>
                <w:rFonts w:eastAsia="微軟正黑體" w:hint="eastAsia"/>
              </w:rPr>
              <w:t>onse</w:t>
            </w:r>
            <w:r w:rsidR="00F356C5" w:rsidRPr="00085FF8">
              <w:rPr>
                <w:rFonts w:eastAsia="微軟正黑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AC5900" w:rsidRPr="00085FF8" w:rsidRDefault="00127A91" w:rsidP="00874327">
            <w:pPr>
              <w:jc w:val="center"/>
              <w:rPr>
                <w:rFonts w:eastAsia="微軟正黑體"/>
              </w:rPr>
            </w:pPr>
            <w:fldSimple w:instr=" REF _Ref433373034 \r \h  \* MERGEFORMAT ">
              <w:r w:rsidR="004C4A74" w:rsidRPr="00085FF8">
                <w:rPr>
                  <w:rFonts w:eastAsia="微軟正黑體"/>
                </w:rPr>
                <w:t>3.1.2</w:t>
              </w:r>
            </w:fldSimple>
          </w:p>
        </w:tc>
      </w:tr>
      <w:tr w:rsidR="00AC5900" w:rsidRPr="00085FF8" w:rsidTr="000D10D8">
        <w:tc>
          <w:tcPr>
            <w:tcW w:w="491" w:type="dxa"/>
            <w:vMerge/>
          </w:tcPr>
          <w:p w:rsidR="00AC5900" w:rsidRPr="00085FF8" w:rsidRDefault="00AC5900" w:rsidP="00A73996">
            <w:pPr>
              <w:rPr>
                <w:rFonts w:eastAsia="微軟正黑體"/>
              </w:rPr>
            </w:pPr>
          </w:p>
        </w:tc>
        <w:tc>
          <w:tcPr>
            <w:tcW w:w="2141" w:type="dxa"/>
            <w:vAlign w:val="center"/>
          </w:tcPr>
          <w:p w:rsidR="00AC5900" w:rsidRPr="00085FF8" w:rsidRDefault="00AC5900" w:rsidP="00A73996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command status</w:t>
            </w:r>
          </w:p>
        </w:tc>
        <w:tc>
          <w:tcPr>
            <w:tcW w:w="843" w:type="dxa"/>
            <w:vAlign w:val="center"/>
          </w:tcPr>
          <w:p w:rsidR="00AC5900" w:rsidRPr="00085FF8" w:rsidRDefault="00AC5900" w:rsidP="00A73996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4</w:t>
            </w:r>
          </w:p>
        </w:tc>
        <w:tc>
          <w:tcPr>
            <w:tcW w:w="984" w:type="dxa"/>
            <w:vAlign w:val="center"/>
          </w:tcPr>
          <w:p w:rsidR="00AC5900" w:rsidRPr="00085FF8" w:rsidRDefault="00AC5900" w:rsidP="00A73996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Integer</w:t>
            </w:r>
          </w:p>
        </w:tc>
        <w:tc>
          <w:tcPr>
            <w:tcW w:w="3187" w:type="dxa"/>
          </w:tcPr>
          <w:p w:rsidR="00AC5900" w:rsidRPr="00085FF8" w:rsidRDefault="00EB3DFB" w:rsidP="00A73996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Indicates</w:t>
            </w:r>
            <w:r w:rsidR="0098015F" w:rsidRPr="00085FF8">
              <w:rPr>
                <w:rFonts w:eastAsia="微軟正黑體"/>
              </w:rPr>
              <w:t xml:space="preserve"> the</w:t>
            </w:r>
            <w:r w:rsidRPr="00085FF8">
              <w:rPr>
                <w:rFonts w:eastAsia="微軟正黑體"/>
              </w:rPr>
              <w:t xml:space="preserve"> </w:t>
            </w:r>
            <w:r w:rsidRPr="00085FF8">
              <w:rPr>
                <w:rFonts w:eastAsia="微軟正黑體"/>
                <w:noProof/>
              </w:rPr>
              <w:t>status</w:t>
            </w:r>
            <w:r w:rsidRPr="00085FF8">
              <w:rPr>
                <w:rFonts w:eastAsia="微軟正黑體"/>
              </w:rPr>
              <w:t xml:space="preserve"> of</w:t>
            </w:r>
            <w:r w:rsidR="0098015F" w:rsidRPr="00085FF8">
              <w:rPr>
                <w:rFonts w:eastAsia="微軟正黑體"/>
              </w:rPr>
              <w:t xml:space="preserve"> the</w:t>
            </w:r>
            <w:r w:rsidRPr="00085FF8">
              <w:rPr>
                <w:rFonts w:eastAsia="微軟正黑體"/>
              </w:rPr>
              <w:t xml:space="preserve"> </w:t>
            </w:r>
            <w:r w:rsidRPr="00085FF8">
              <w:rPr>
                <w:rFonts w:eastAsia="微軟正黑體"/>
                <w:noProof/>
              </w:rPr>
              <w:t>original</w:t>
            </w:r>
            <w:r w:rsidRPr="00085FF8">
              <w:rPr>
                <w:rFonts w:eastAsia="微軟正黑體"/>
              </w:rPr>
              <w:t xml:space="preserve"> request.</w:t>
            </w:r>
          </w:p>
        </w:tc>
        <w:tc>
          <w:tcPr>
            <w:tcW w:w="876" w:type="dxa"/>
            <w:vAlign w:val="center"/>
          </w:tcPr>
          <w:p w:rsidR="00AC5900" w:rsidRPr="00085FF8" w:rsidRDefault="00127A91" w:rsidP="00874327">
            <w:pPr>
              <w:jc w:val="center"/>
              <w:rPr>
                <w:rFonts w:eastAsia="微軟正黑體"/>
              </w:rPr>
            </w:pPr>
            <w:fldSimple w:instr=" REF _Ref433373013 \r \h  \* MERGEFORMAT ">
              <w:r w:rsidR="004C4A74" w:rsidRPr="00085FF8">
                <w:rPr>
                  <w:rFonts w:eastAsia="微軟正黑體"/>
                </w:rPr>
                <w:t>3.1.3</w:t>
              </w:r>
            </w:fldSimple>
          </w:p>
        </w:tc>
      </w:tr>
      <w:tr w:rsidR="00AC5900" w:rsidRPr="00085FF8" w:rsidTr="000D10D8">
        <w:tc>
          <w:tcPr>
            <w:tcW w:w="491" w:type="dxa"/>
            <w:vMerge/>
          </w:tcPr>
          <w:p w:rsidR="00AC5900" w:rsidRPr="00085FF8" w:rsidRDefault="00AC5900" w:rsidP="00A73996">
            <w:pPr>
              <w:rPr>
                <w:rFonts w:eastAsia="微軟正黑體"/>
              </w:rPr>
            </w:pPr>
          </w:p>
        </w:tc>
        <w:tc>
          <w:tcPr>
            <w:tcW w:w="2141" w:type="dxa"/>
            <w:vAlign w:val="center"/>
          </w:tcPr>
          <w:p w:rsidR="00AC5900" w:rsidRPr="00085FF8" w:rsidRDefault="00AC5900" w:rsidP="00A73996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sequence number</w:t>
            </w:r>
          </w:p>
        </w:tc>
        <w:tc>
          <w:tcPr>
            <w:tcW w:w="843" w:type="dxa"/>
            <w:vAlign w:val="center"/>
          </w:tcPr>
          <w:p w:rsidR="00AC5900" w:rsidRPr="00085FF8" w:rsidRDefault="00AC5900" w:rsidP="00A73996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4</w:t>
            </w:r>
          </w:p>
        </w:tc>
        <w:tc>
          <w:tcPr>
            <w:tcW w:w="984" w:type="dxa"/>
            <w:vAlign w:val="center"/>
          </w:tcPr>
          <w:p w:rsidR="00AC5900" w:rsidRPr="00085FF8" w:rsidRDefault="00AC5900" w:rsidP="00A73996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Integer</w:t>
            </w:r>
          </w:p>
        </w:tc>
        <w:tc>
          <w:tcPr>
            <w:tcW w:w="3187" w:type="dxa"/>
          </w:tcPr>
          <w:p w:rsidR="00AC5900" w:rsidRPr="00085FF8" w:rsidRDefault="00AC5900" w:rsidP="00A73996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 xml:space="preserve">Set to the same sequence number of original </w:t>
            </w:r>
            <w:r w:rsidRPr="00085FF8">
              <w:rPr>
                <w:rFonts w:eastAsia="微軟正黑體" w:hint="eastAsia"/>
              </w:rPr>
              <w:t>reboot</w:t>
            </w:r>
            <w:r w:rsidR="007B6E6E" w:rsidRPr="00085FF8">
              <w:rPr>
                <w:rFonts w:eastAsia="微軟正黑體" w:hint="eastAsia"/>
              </w:rPr>
              <w:t xml:space="preserve"> </w:t>
            </w:r>
            <w:r w:rsidRPr="00085FF8">
              <w:rPr>
                <w:rFonts w:eastAsia="微軟正黑體" w:hint="eastAsia"/>
              </w:rPr>
              <w:t>request</w:t>
            </w:r>
            <w:r w:rsidRPr="00085FF8">
              <w:rPr>
                <w:rFonts w:eastAsia="微軟正黑體"/>
              </w:rPr>
              <w:t xml:space="preserve"> PDU</w:t>
            </w:r>
            <w:r w:rsidR="007B6E6E" w:rsidRPr="00085FF8">
              <w:rPr>
                <w:rFonts w:eastAsia="微軟正黑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AC5900" w:rsidRPr="00085FF8" w:rsidRDefault="00127A91" w:rsidP="00874327">
            <w:pPr>
              <w:jc w:val="center"/>
              <w:rPr>
                <w:rFonts w:eastAsia="微軟正黑體"/>
              </w:rPr>
            </w:pPr>
            <w:fldSimple w:instr=" REF _Ref433373050 \r \h  \* MERGEFORMAT ">
              <w:r w:rsidR="004C4A74" w:rsidRPr="00085FF8">
                <w:rPr>
                  <w:rFonts w:eastAsia="微軟正黑體"/>
                </w:rPr>
                <w:t>3.1.4</w:t>
              </w:r>
            </w:fldSimple>
          </w:p>
        </w:tc>
      </w:tr>
      <w:tr w:rsidR="000E3293" w:rsidRPr="00085FF8" w:rsidTr="000D10D8">
        <w:tc>
          <w:tcPr>
            <w:tcW w:w="491" w:type="dxa"/>
            <w:vMerge w:val="restart"/>
            <w:vAlign w:val="center"/>
          </w:tcPr>
          <w:p w:rsidR="000E3293" w:rsidRPr="00085FF8" w:rsidRDefault="000E3293" w:rsidP="00A73996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B</w:t>
            </w:r>
          </w:p>
          <w:p w:rsidR="000E3293" w:rsidRPr="00085FF8" w:rsidRDefault="000E3293" w:rsidP="00A73996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lastRenderedPageBreak/>
              <w:t>O</w:t>
            </w:r>
          </w:p>
          <w:p w:rsidR="000E3293" w:rsidRPr="00085FF8" w:rsidRDefault="000E3293" w:rsidP="00A73996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D</w:t>
            </w:r>
          </w:p>
          <w:p w:rsidR="000E3293" w:rsidRPr="00085FF8" w:rsidRDefault="000E3293" w:rsidP="00A73996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Y</w:t>
            </w:r>
          </w:p>
        </w:tc>
        <w:tc>
          <w:tcPr>
            <w:tcW w:w="2141" w:type="dxa"/>
            <w:vAlign w:val="center"/>
          </w:tcPr>
          <w:p w:rsidR="000E3293" w:rsidRPr="00085FF8" w:rsidRDefault="000E3293" w:rsidP="00A73996">
            <w:pPr>
              <w:jc w:val="both"/>
              <w:rPr>
                <w:rFonts w:eastAsia="微軟正黑體"/>
              </w:rPr>
            </w:pPr>
          </w:p>
        </w:tc>
        <w:tc>
          <w:tcPr>
            <w:tcW w:w="843" w:type="dxa"/>
            <w:vAlign w:val="center"/>
          </w:tcPr>
          <w:p w:rsidR="000E3293" w:rsidRPr="00085FF8" w:rsidRDefault="000E3293" w:rsidP="00A73996">
            <w:pPr>
              <w:jc w:val="center"/>
              <w:rPr>
                <w:rFonts w:eastAsia="微軟正黑體"/>
              </w:rPr>
            </w:pPr>
          </w:p>
        </w:tc>
        <w:tc>
          <w:tcPr>
            <w:tcW w:w="984" w:type="dxa"/>
            <w:vAlign w:val="center"/>
          </w:tcPr>
          <w:p w:rsidR="000E3293" w:rsidRPr="00085FF8" w:rsidRDefault="000E3293" w:rsidP="00A73996">
            <w:pPr>
              <w:jc w:val="center"/>
              <w:rPr>
                <w:rFonts w:eastAsia="微軟正黑體"/>
              </w:rPr>
            </w:pPr>
          </w:p>
        </w:tc>
        <w:tc>
          <w:tcPr>
            <w:tcW w:w="3187" w:type="dxa"/>
          </w:tcPr>
          <w:p w:rsidR="000E3293" w:rsidRPr="00085FF8" w:rsidRDefault="000E3293" w:rsidP="00A73996">
            <w:pPr>
              <w:rPr>
                <w:rFonts w:eastAsia="微軟正黑體"/>
              </w:rPr>
            </w:pPr>
          </w:p>
        </w:tc>
        <w:tc>
          <w:tcPr>
            <w:tcW w:w="876" w:type="dxa"/>
            <w:vAlign w:val="center"/>
          </w:tcPr>
          <w:p w:rsidR="000E3293" w:rsidRPr="00085FF8" w:rsidRDefault="000E3293" w:rsidP="00A73996">
            <w:pPr>
              <w:jc w:val="center"/>
              <w:rPr>
                <w:rFonts w:eastAsia="微軟正黑體"/>
              </w:rPr>
            </w:pPr>
          </w:p>
        </w:tc>
      </w:tr>
      <w:tr w:rsidR="000E3293" w:rsidRPr="00085FF8" w:rsidTr="000D10D8">
        <w:tc>
          <w:tcPr>
            <w:tcW w:w="491" w:type="dxa"/>
            <w:vMerge/>
          </w:tcPr>
          <w:p w:rsidR="000E3293" w:rsidRPr="00085FF8" w:rsidRDefault="000E3293" w:rsidP="00A73996">
            <w:pPr>
              <w:rPr>
                <w:rFonts w:eastAsia="微軟正黑體"/>
              </w:rPr>
            </w:pPr>
          </w:p>
        </w:tc>
        <w:tc>
          <w:tcPr>
            <w:tcW w:w="2141" w:type="dxa"/>
            <w:vAlign w:val="center"/>
          </w:tcPr>
          <w:p w:rsidR="000E3293" w:rsidRPr="00085FF8" w:rsidRDefault="000E3293" w:rsidP="00A73996">
            <w:pPr>
              <w:jc w:val="both"/>
              <w:rPr>
                <w:rFonts w:eastAsia="微軟正黑體"/>
              </w:rPr>
            </w:pPr>
          </w:p>
        </w:tc>
        <w:tc>
          <w:tcPr>
            <w:tcW w:w="843" w:type="dxa"/>
            <w:vAlign w:val="center"/>
          </w:tcPr>
          <w:p w:rsidR="000E3293" w:rsidRPr="00085FF8" w:rsidRDefault="000E3293" w:rsidP="00A73996">
            <w:pPr>
              <w:jc w:val="center"/>
              <w:rPr>
                <w:rFonts w:eastAsia="微軟正黑體"/>
              </w:rPr>
            </w:pPr>
          </w:p>
        </w:tc>
        <w:tc>
          <w:tcPr>
            <w:tcW w:w="984" w:type="dxa"/>
            <w:vAlign w:val="center"/>
          </w:tcPr>
          <w:p w:rsidR="000E3293" w:rsidRPr="00085FF8" w:rsidRDefault="000E3293" w:rsidP="00A73996">
            <w:pPr>
              <w:jc w:val="center"/>
              <w:rPr>
                <w:rFonts w:eastAsia="微軟正黑體"/>
              </w:rPr>
            </w:pPr>
          </w:p>
        </w:tc>
        <w:tc>
          <w:tcPr>
            <w:tcW w:w="3187" w:type="dxa"/>
          </w:tcPr>
          <w:p w:rsidR="000E3293" w:rsidRPr="00085FF8" w:rsidRDefault="000E3293" w:rsidP="00A73996">
            <w:pPr>
              <w:rPr>
                <w:rFonts w:eastAsia="微軟正黑體"/>
              </w:rPr>
            </w:pPr>
          </w:p>
        </w:tc>
        <w:tc>
          <w:tcPr>
            <w:tcW w:w="876" w:type="dxa"/>
            <w:vAlign w:val="center"/>
          </w:tcPr>
          <w:p w:rsidR="000E3293" w:rsidRPr="00085FF8" w:rsidRDefault="000E3293" w:rsidP="00A73996">
            <w:pPr>
              <w:jc w:val="center"/>
              <w:rPr>
                <w:rFonts w:eastAsia="微軟正黑體"/>
              </w:rPr>
            </w:pPr>
          </w:p>
        </w:tc>
      </w:tr>
    </w:tbl>
    <w:p w:rsidR="000D10D8" w:rsidRPr="00085FF8" w:rsidRDefault="000D10D8">
      <w:pPr>
        <w:widowControl/>
        <w:rPr>
          <w:rFonts w:eastAsia="微軟正黑體"/>
        </w:rPr>
      </w:pPr>
    </w:p>
    <w:p w:rsidR="00A727B8" w:rsidRPr="00085FF8" w:rsidRDefault="00A727B8" w:rsidP="00A727B8">
      <w:pPr>
        <w:pStyle w:val="3"/>
        <w:rPr>
          <w:rFonts w:eastAsia="微軟正黑體"/>
        </w:rPr>
      </w:pPr>
      <w:bookmarkStart w:id="30" w:name="_Toc464203032"/>
      <w:r w:rsidRPr="00085FF8">
        <w:rPr>
          <w:rFonts w:eastAsia="微軟正黑體" w:hint="eastAsia"/>
        </w:rPr>
        <w:t>Configuration request</w:t>
      </w:r>
      <w:r w:rsidRPr="00085FF8">
        <w:rPr>
          <w:rFonts w:eastAsia="微軟正黑體"/>
        </w:rPr>
        <w:t xml:space="preserve"> syntax</w:t>
      </w:r>
      <w:bookmarkEnd w:id="30"/>
    </w:p>
    <w:tbl>
      <w:tblPr>
        <w:tblStyle w:val="aa"/>
        <w:tblW w:w="0" w:type="auto"/>
        <w:tblLook w:val="04A0"/>
      </w:tblPr>
      <w:tblGrid>
        <w:gridCol w:w="488"/>
        <w:gridCol w:w="2136"/>
        <w:gridCol w:w="842"/>
        <w:gridCol w:w="982"/>
        <w:gridCol w:w="3198"/>
        <w:gridCol w:w="876"/>
      </w:tblGrid>
      <w:tr w:rsidR="00DB0C7C" w:rsidRPr="00085FF8" w:rsidTr="00A73996">
        <w:tc>
          <w:tcPr>
            <w:tcW w:w="488" w:type="dxa"/>
            <w:vMerge w:val="restart"/>
            <w:vAlign w:val="center"/>
          </w:tcPr>
          <w:p w:rsidR="00DB0C7C" w:rsidRPr="00085FF8" w:rsidRDefault="00DB0C7C" w:rsidP="00A73996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H</w:t>
            </w:r>
          </w:p>
          <w:p w:rsidR="00DB0C7C" w:rsidRPr="00085FF8" w:rsidRDefault="00DB0C7C" w:rsidP="00A73996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E</w:t>
            </w:r>
          </w:p>
          <w:p w:rsidR="00DB0C7C" w:rsidRPr="00085FF8" w:rsidRDefault="00DB0C7C" w:rsidP="00A73996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A</w:t>
            </w:r>
          </w:p>
          <w:p w:rsidR="00DB0C7C" w:rsidRPr="00085FF8" w:rsidRDefault="00DB0C7C" w:rsidP="00A73996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D</w:t>
            </w:r>
          </w:p>
          <w:p w:rsidR="00DB0C7C" w:rsidRPr="00085FF8" w:rsidRDefault="00DB0C7C" w:rsidP="00A73996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E</w:t>
            </w:r>
          </w:p>
          <w:p w:rsidR="00DB0C7C" w:rsidRPr="00085FF8" w:rsidRDefault="00DB0C7C" w:rsidP="00A73996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R</w:t>
            </w:r>
          </w:p>
        </w:tc>
        <w:tc>
          <w:tcPr>
            <w:tcW w:w="2136" w:type="dxa"/>
            <w:vAlign w:val="center"/>
          </w:tcPr>
          <w:p w:rsidR="00DB0C7C" w:rsidRPr="00085FF8" w:rsidRDefault="00DB0C7C" w:rsidP="00A73996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Field Name</w:t>
            </w:r>
          </w:p>
        </w:tc>
        <w:tc>
          <w:tcPr>
            <w:tcW w:w="842" w:type="dxa"/>
            <w:vAlign w:val="center"/>
          </w:tcPr>
          <w:p w:rsidR="00DB0C7C" w:rsidRPr="00085FF8" w:rsidRDefault="00DB0C7C" w:rsidP="00A73996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Size</w:t>
            </w:r>
          </w:p>
          <w:p w:rsidR="00DB0C7C" w:rsidRPr="00085FF8" w:rsidRDefault="00DB0C7C" w:rsidP="00A73996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octets</w:t>
            </w:r>
          </w:p>
        </w:tc>
        <w:tc>
          <w:tcPr>
            <w:tcW w:w="982" w:type="dxa"/>
            <w:vAlign w:val="center"/>
          </w:tcPr>
          <w:p w:rsidR="00DB0C7C" w:rsidRPr="00085FF8" w:rsidRDefault="00DB0C7C" w:rsidP="00A73996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Type</w:t>
            </w:r>
          </w:p>
        </w:tc>
        <w:tc>
          <w:tcPr>
            <w:tcW w:w="3198" w:type="dxa"/>
            <w:vAlign w:val="center"/>
          </w:tcPr>
          <w:p w:rsidR="00DB0C7C" w:rsidRPr="00085FF8" w:rsidRDefault="00DB0C7C" w:rsidP="00A73996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DB0C7C" w:rsidRPr="00085FF8" w:rsidRDefault="00DB0C7C" w:rsidP="00A73996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Ref.</w:t>
            </w:r>
          </w:p>
        </w:tc>
      </w:tr>
      <w:tr w:rsidR="00E07289" w:rsidRPr="00085FF8" w:rsidTr="00A73996">
        <w:tc>
          <w:tcPr>
            <w:tcW w:w="488" w:type="dxa"/>
            <w:vMerge/>
          </w:tcPr>
          <w:p w:rsidR="00E07289" w:rsidRPr="00085FF8" w:rsidRDefault="00E07289" w:rsidP="00A73996">
            <w:pPr>
              <w:rPr>
                <w:rFonts w:eastAsia="微軟正黑體"/>
              </w:rPr>
            </w:pPr>
          </w:p>
        </w:tc>
        <w:tc>
          <w:tcPr>
            <w:tcW w:w="2136" w:type="dxa"/>
            <w:vAlign w:val="center"/>
          </w:tcPr>
          <w:p w:rsidR="00E07289" w:rsidRPr="00085FF8" w:rsidRDefault="00E07289" w:rsidP="00A73996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command length</w:t>
            </w:r>
          </w:p>
        </w:tc>
        <w:tc>
          <w:tcPr>
            <w:tcW w:w="842" w:type="dxa"/>
            <w:vAlign w:val="center"/>
          </w:tcPr>
          <w:p w:rsidR="00E07289" w:rsidRPr="00085FF8" w:rsidRDefault="00E07289" w:rsidP="00A73996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4</w:t>
            </w:r>
          </w:p>
        </w:tc>
        <w:tc>
          <w:tcPr>
            <w:tcW w:w="982" w:type="dxa"/>
            <w:vAlign w:val="center"/>
          </w:tcPr>
          <w:p w:rsidR="00E07289" w:rsidRPr="00085FF8" w:rsidRDefault="00E07289" w:rsidP="00A73996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Integer</w:t>
            </w:r>
          </w:p>
        </w:tc>
        <w:tc>
          <w:tcPr>
            <w:tcW w:w="3198" w:type="dxa"/>
          </w:tcPr>
          <w:p w:rsidR="00E07289" w:rsidRPr="00085FF8" w:rsidRDefault="00E07289" w:rsidP="00A73996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Set to</w:t>
            </w:r>
            <w:r w:rsidR="00763039" w:rsidRPr="00085FF8">
              <w:rPr>
                <w:rFonts w:eastAsia="微軟正黑體"/>
              </w:rPr>
              <w:t xml:space="preserve"> the</w:t>
            </w:r>
            <w:r w:rsidRPr="00085FF8">
              <w:rPr>
                <w:rFonts w:eastAsia="微軟正黑體"/>
              </w:rPr>
              <w:t xml:space="preserve"> </w:t>
            </w:r>
            <w:r w:rsidRPr="00085FF8">
              <w:rPr>
                <w:rFonts w:eastAsia="微軟正黑體"/>
                <w:noProof/>
              </w:rPr>
              <w:t>overall</w:t>
            </w:r>
            <w:r w:rsidRPr="00085FF8">
              <w:rPr>
                <w:rFonts w:eastAsia="微軟正黑體"/>
              </w:rPr>
              <w:t xml:space="preserve"> length of PDU</w:t>
            </w:r>
            <w:r w:rsidR="003B4AA0" w:rsidRPr="00085FF8">
              <w:rPr>
                <w:rFonts w:eastAsia="微軟正黑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E07289" w:rsidRPr="00085FF8" w:rsidRDefault="00127A91" w:rsidP="00874327">
            <w:pPr>
              <w:jc w:val="center"/>
              <w:rPr>
                <w:rFonts w:eastAsia="微軟正黑體"/>
              </w:rPr>
            </w:pPr>
            <w:fldSimple w:instr=" REF _Ref433372977 \r \h  \* MERGEFORMAT ">
              <w:r w:rsidR="004C4A74" w:rsidRPr="00085FF8">
                <w:rPr>
                  <w:rFonts w:eastAsia="微軟正黑體"/>
                </w:rPr>
                <w:t>3.1.1</w:t>
              </w:r>
            </w:fldSimple>
          </w:p>
        </w:tc>
      </w:tr>
      <w:tr w:rsidR="00E07289" w:rsidRPr="00085FF8" w:rsidTr="00A73996">
        <w:tc>
          <w:tcPr>
            <w:tcW w:w="488" w:type="dxa"/>
            <w:vMerge/>
          </w:tcPr>
          <w:p w:rsidR="00E07289" w:rsidRPr="00085FF8" w:rsidRDefault="00E07289" w:rsidP="00A73996">
            <w:pPr>
              <w:rPr>
                <w:rFonts w:eastAsia="微軟正黑體"/>
              </w:rPr>
            </w:pPr>
          </w:p>
        </w:tc>
        <w:tc>
          <w:tcPr>
            <w:tcW w:w="2136" w:type="dxa"/>
            <w:vAlign w:val="center"/>
          </w:tcPr>
          <w:p w:rsidR="00E07289" w:rsidRPr="00085FF8" w:rsidRDefault="00E07289" w:rsidP="00A73996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command id</w:t>
            </w:r>
          </w:p>
        </w:tc>
        <w:tc>
          <w:tcPr>
            <w:tcW w:w="842" w:type="dxa"/>
            <w:vAlign w:val="center"/>
          </w:tcPr>
          <w:p w:rsidR="00E07289" w:rsidRPr="00085FF8" w:rsidRDefault="00E07289" w:rsidP="00A73996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4</w:t>
            </w:r>
          </w:p>
        </w:tc>
        <w:tc>
          <w:tcPr>
            <w:tcW w:w="982" w:type="dxa"/>
            <w:vAlign w:val="center"/>
          </w:tcPr>
          <w:p w:rsidR="00E07289" w:rsidRPr="00085FF8" w:rsidRDefault="00E07289" w:rsidP="00A73996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Integer</w:t>
            </w:r>
          </w:p>
        </w:tc>
        <w:tc>
          <w:tcPr>
            <w:tcW w:w="3198" w:type="dxa"/>
          </w:tcPr>
          <w:p w:rsidR="00E07289" w:rsidRPr="00085FF8" w:rsidRDefault="00E07289" w:rsidP="00DB0C7C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 xml:space="preserve">Value corresponding to </w:t>
            </w:r>
            <w:r w:rsidR="003B4AA0" w:rsidRPr="00085FF8">
              <w:rPr>
                <w:rFonts w:eastAsia="微軟正黑體" w:hint="eastAsia"/>
              </w:rPr>
              <w:t xml:space="preserve">configuration </w:t>
            </w:r>
            <w:r w:rsidRPr="00085FF8">
              <w:rPr>
                <w:rFonts w:eastAsia="微軟正黑體" w:hint="eastAsia"/>
              </w:rPr>
              <w:t>request</w:t>
            </w:r>
            <w:r w:rsidR="003B4AA0" w:rsidRPr="00085FF8">
              <w:rPr>
                <w:rFonts w:eastAsia="微軟正黑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E07289" w:rsidRPr="00085FF8" w:rsidRDefault="00127A91" w:rsidP="00874327">
            <w:pPr>
              <w:jc w:val="center"/>
              <w:rPr>
                <w:rFonts w:eastAsia="微軟正黑體"/>
              </w:rPr>
            </w:pPr>
            <w:fldSimple w:instr=" REF _Ref433373034 \r \h  \* MERGEFORMAT ">
              <w:r w:rsidR="004C4A74" w:rsidRPr="00085FF8">
                <w:rPr>
                  <w:rFonts w:eastAsia="微軟正黑體"/>
                </w:rPr>
                <w:t>3.1.2</w:t>
              </w:r>
            </w:fldSimple>
          </w:p>
        </w:tc>
      </w:tr>
      <w:tr w:rsidR="00E07289" w:rsidRPr="00085FF8" w:rsidTr="00A73996">
        <w:tc>
          <w:tcPr>
            <w:tcW w:w="488" w:type="dxa"/>
            <w:vMerge/>
          </w:tcPr>
          <w:p w:rsidR="00E07289" w:rsidRPr="00085FF8" w:rsidRDefault="00E07289" w:rsidP="00A73996">
            <w:pPr>
              <w:rPr>
                <w:rFonts w:eastAsia="微軟正黑體"/>
              </w:rPr>
            </w:pPr>
          </w:p>
        </w:tc>
        <w:tc>
          <w:tcPr>
            <w:tcW w:w="2136" w:type="dxa"/>
            <w:vAlign w:val="center"/>
          </w:tcPr>
          <w:p w:rsidR="00E07289" w:rsidRPr="00085FF8" w:rsidRDefault="00E07289" w:rsidP="00A73996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command status</w:t>
            </w:r>
          </w:p>
        </w:tc>
        <w:tc>
          <w:tcPr>
            <w:tcW w:w="842" w:type="dxa"/>
            <w:vAlign w:val="center"/>
          </w:tcPr>
          <w:p w:rsidR="00E07289" w:rsidRPr="00085FF8" w:rsidRDefault="00E07289" w:rsidP="00A73996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4</w:t>
            </w:r>
          </w:p>
        </w:tc>
        <w:tc>
          <w:tcPr>
            <w:tcW w:w="982" w:type="dxa"/>
            <w:vAlign w:val="center"/>
          </w:tcPr>
          <w:p w:rsidR="00E07289" w:rsidRPr="00085FF8" w:rsidRDefault="00E07289" w:rsidP="00A73996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Integer</w:t>
            </w:r>
          </w:p>
        </w:tc>
        <w:tc>
          <w:tcPr>
            <w:tcW w:w="3198" w:type="dxa"/>
          </w:tcPr>
          <w:p w:rsidR="00E07289" w:rsidRPr="00085FF8" w:rsidRDefault="00B653A7" w:rsidP="00A73996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Set to STATUS_ROK</w:t>
            </w:r>
            <w:r w:rsidR="00041658" w:rsidRPr="00085FF8">
              <w:rPr>
                <w:rFonts w:eastAsia="微軟正黑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E07289" w:rsidRPr="00085FF8" w:rsidRDefault="00127A91" w:rsidP="00874327">
            <w:pPr>
              <w:jc w:val="center"/>
              <w:rPr>
                <w:rFonts w:eastAsia="微軟正黑體"/>
              </w:rPr>
            </w:pPr>
            <w:fldSimple w:instr=" REF _Ref433373013 \r \h  \* MERGEFORMAT ">
              <w:r w:rsidR="004C4A74" w:rsidRPr="00085FF8">
                <w:rPr>
                  <w:rFonts w:eastAsia="微軟正黑體"/>
                </w:rPr>
                <w:t>3.1.3</w:t>
              </w:r>
            </w:fldSimple>
          </w:p>
        </w:tc>
      </w:tr>
      <w:tr w:rsidR="00E07289" w:rsidRPr="00085FF8" w:rsidTr="00A73996">
        <w:tc>
          <w:tcPr>
            <w:tcW w:w="488" w:type="dxa"/>
            <w:vMerge/>
          </w:tcPr>
          <w:p w:rsidR="00E07289" w:rsidRPr="00085FF8" w:rsidRDefault="00E07289" w:rsidP="00A73996">
            <w:pPr>
              <w:rPr>
                <w:rFonts w:eastAsia="微軟正黑體"/>
              </w:rPr>
            </w:pPr>
          </w:p>
        </w:tc>
        <w:tc>
          <w:tcPr>
            <w:tcW w:w="2136" w:type="dxa"/>
            <w:vAlign w:val="center"/>
          </w:tcPr>
          <w:p w:rsidR="00E07289" w:rsidRPr="00085FF8" w:rsidRDefault="00E07289" w:rsidP="00A73996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sequence number</w:t>
            </w:r>
          </w:p>
        </w:tc>
        <w:tc>
          <w:tcPr>
            <w:tcW w:w="842" w:type="dxa"/>
            <w:vAlign w:val="center"/>
          </w:tcPr>
          <w:p w:rsidR="00E07289" w:rsidRPr="00085FF8" w:rsidRDefault="00E07289" w:rsidP="00A73996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4</w:t>
            </w:r>
          </w:p>
        </w:tc>
        <w:tc>
          <w:tcPr>
            <w:tcW w:w="982" w:type="dxa"/>
            <w:vAlign w:val="center"/>
          </w:tcPr>
          <w:p w:rsidR="00E07289" w:rsidRPr="00085FF8" w:rsidRDefault="00E07289" w:rsidP="00A73996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Integer</w:t>
            </w:r>
          </w:p>
        </w:tc>
        <w:tc>
          <w:tcPr>
            <w:tcW w:w="3198" w:type="dxa"/>
          </w:tcPr>
          <w:p w:rsidR="00E07289" w:rsidRPr="00085FF8" w:rsidRDefault="00E07289" w:rsidP="00364E58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 xml:space="preserve">Set to a unique sequence number. The associated </w:t>
            </w:r>
            <w:r w:rsidRPr="00085FF8">
              <w:rPr>
                <w:rFonts w:eastAsia="微軟正黑體" w:hint="eastAsia"/>
              </w:rPr>
              <w:t>config</w:t>
            </w:r>
            <w:r w:rsidR="00AA7E38" w:rsidRPr="00085FF8">
              <w:rPr>
                <w:rFonts w:eastAsia="微軟正黑體" w:hint="eastAsia"/>
              </w:rPr>
              <w:t>uration</w:t>
            </w:r>
            <w:r w:rsidR="00AA7E38" w:rsidRPr="00085FF8">
              <w:rPr>
                <w:rFonts w:eastAsia="微軟正黑體"/>
              </w:rPr>
              <w:t xml:space="preserve"> </w:t>
            </w:r>
            <w:r w:rsidRPr="00085FF8">
              <w:rPr>
                <w:rFonts w:eastAsia="微軟正黑體"/>
              </w:rPr>
              <w:t>re</w:t>
            </w:r>
            <w:r w:rsidRPr="00085FF8">
              <w:rPr>
                <w:rFonts w:eastAsia="微軟正黑體" w:hint="eastAsia"/>
              </w:rPr>
              <w:t xml:space="preserve">sponse </w:t>
            </w:r>
            <w:r w:rsidRPr="00085FF8">
              <w:rPr>
                <w:rFonts w:eastAsia="微軟正黑體"/>
              </w:rPr>
              <w:t>PDU should echo the same sequence number</w:t>
            </w:r>
            <w:r w:rsidR="003C730D" w:rsidRPr="00085FF8">
              <w:rPr>
                <w:rFonts w:eastAsia="微軟正黑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E07289" w:rsidRPr="00085FF8" w:rsidRDefault="00127A91" w:rsidP="00874327">
            <w:pPr>
              <w:jc w:val="center"/>
              <w:rPr>
                <w:rFonts w:eastAsia="微軟正黑體"/>
              </w:rPr>
            </w:pPr>
            <w:fldSimple w:instr=" REF _Ref433373050 \r \h  \* MERGEFORMAT ">
              <w:r w:rsidR="004C4A74" w:rsidRPr="00085FF8">
                <w:rPr>
                  <w:rFonts w:eastAsia="微軟正黑體"/>
                </w:rPr>
                <w:t>3.1.4</w:t>
              </w:r>
            </w:fldSimple>
          </w:p>
        </w:tc>
      </w:tr>
      <w:tr w:rsidR="00130EDA" w:rsidRPr="00085FF8" w:rsidTr="00A73996">
        <w:tc>
          <w:tcPr>
            <w:tcW w:w="488" w:type="dxa"/>
            <w:vMerge w:val="restart"/>
            <w:vAlign w:val="center"/>
          </w:tcPr>
          <w:p w:rsidR="00130EDA" w:rsidRPr="00085FF8" w:rsidRDefault="00130EDA" w:rsidP="00A73996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B</w:t>
            </w:r>
          </w:p>
          <w:p w:rsidR="00130EDA" w:rsidRPr="00085FF8" w:rsidRDefault="00130EDA" w:rsidP="00A73996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O</w:t>
            </w:r>
          </w:p>
          <w:p w:rsidR="00130EDA" w:rsidRPr="00085FF8" w:rsidRDefault="00130EDA" w:rsidP="00A73996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D</w:t>
            </w:r>
          </w:p>
          <w:p w:rsidR="00130EDA" w:rsidRPr="00085FF8" w:rsidRDefault="00130EDA" w:rsidP="00A73996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Y</w:t>
            </w:r>
          </w:p>
        </w:tc>
        <w:tc>
          <w:tcPr>
            <w:tcW w:w="2136" w:type="dxa"/>
            <w:vAlign w:val="center"/>
          </w:tcPr>
          <w:p w:rsidR="00130EDA" w:rsidRPr="00085FF8" w:rsidRDefault="00B517E4" w:rsidP="00B517E4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C</w:t>
            </w:r>
            <w:r w:rsidR="00130EDA" w:rsidRPr="00085FF8">
              <w:rPr>
                <w:rFonts w:eastAsia="微軟正黑體" w:hint="eastAsia"/>
              </w:rPr>
              <w:t>onfig</w:t>
            </w:r>
            <w:r w:rsidRPr="00085FF8">
              <w:rPr>
                <w:rFonts w:eastAsia="微軟正黑體" w:hint="eastAsia"/>
              </w:rPr>
              <w:t xml:space="preserve">uration </w:t>
            </w:r>
            <w:r w:rsidR="00130EDA" w:rsidRPr="00085FF8">
              <w:rPr>
                <w:rFonts w:eastAsia="微軟正黑體" w:hint="eastAsia"/>
              </w:rPr>
              <w:t>item</w:t>
            </w:r>
          </w:p>
        </w:tc>
        <w:tc>
          <w:tcPr>
            <w:tcW w:w="842" w:type="dxa"/>
            <w:vAlign w:val="center"/>
          </w:tcPr>
          <w:p w:rsidR="00130EDA" w:rsidRPr="00085FF8" w:rsidRDefault="00130EDA" w:rsidP="00A73996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Var.</w:t>
            </w:r>
          </w:p>
        </w:tc>
        <w:tc>
          <w:tcPr>
            <w:tcW w:w="982" w:type="dxa"/>
            <w:vAlign w:val="center"/>
          </w:tcPr>
          <w:p w:rsidR="00130EDA" w:rsidRPr="00085FF8" w:rsidRDefault="007D51AB" w:rsidP="00A73996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C-</w:t>
            </w:r>
            <w:r w:rsidR="00130EDA" w:rsidRPr="00085FF8">
              <w:rPr>
                <w:rFonts w:eastAsia="微軟正黑體"/>
              </w:rPr>
              <w:t xml:space="preserve">Octet </w:t>
            </w:r>
          </w:p>
          <w:p w:rsidR="00130EDA" w:rsidRPr="00085FF8" w:rsidRDefault="00130EDA" w:rsidP="00A73996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String</w:t>
            </w:r>
          </w:p>
        </w:tc>
        <w:tc>
          <w:tcPr>
            <w:tcW w:w="3198" w:type="dxa"/>
          </w:tcPr>
          <w:p w:rsidR="00205C2F" w:rsidRPr="00085FF8" w:rsidRDefault="00205C2F" w:rsidP="00A73996">
            <w:pPr>
              <w:rPr>
                <w:rFonts w:eastAsia="微軟正黑體"/>
              </w:rPr>
            </w:pPr>
            <w:r w:rsidRPr="00085FF8">
              <w:rPr>
                <w:rFonts w:eastAsia="微軟正黑體" w:cs="Times New Roman"/>
                <w:szCs w:val="24"/>
              </w:rPr>
              <w:t>Mandatory Parameter</w:t>
            </w:r>
            <w:r w:rsidRPr="00085FF8">
              <w:rPr>
                <w:rFonts w:eastAsia="微軟正黑體" w:hint="eastAsia"/>
              </w:rPr>
              <w:t>.</w:t>
            </w:r>
          </w:p>
          <w:p w:rsidR="00130EDA" w:rsidRPr="00085FF8" w:rsidRDefault="003A6DCF" w:rsidP="00A73996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Item of Configuration</w:t>
            </w:r>
            <w:r w:rsidR="00130EDA" w:rsidRPr="00085FF8">
              <w:rPr>
                <w:rFonts w:eastAsia="微軟正黑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130EDA" w:rsidRPr="00085FF8" w:rsidRDefault="00127A91" w:rsidP="00A73996">
            <w:pPr>
              <w:jc w:val="center"/>
              <w:rPr>
                <w:rFonts w:eastAsia="微軟正黑體"/>
              </w:rPr>
            </w:pPr>
            <w:fldSimple w:instr=" REF _Ref433380740 \r \h  \* MERGEFORMAT ">
              <w:r w:rsidR="004C4A74" w:rsidRPr="00085FF8">
                <w:rPr>
                  <w:rFonts w:eastAsia="微軟正黑體"/>
                </w:rPr>
                <w:t>3.2.6</w:t>
              </w:r>
            </w:fldSimple>
          </w:p>
        </w:tc>
      </w:tr>
      <w:tr w:rsidR="00130EDA" w:rsidRPr="00085FF8" w:rsidTr="00A73996">
        <w:tc>
          <w:tcPr>
            <w:tcW w:w="488" w:type="dxa"/>
            <w:vMerge/>
            <w:vAlign w:val="center"/>
          </w:tcPr>
          <w:p w:rsidR="00130EDA" w:rsidRPr="00085FF8" w:rsidRDefault="00130EDA" w:rsidP="00A73996">
            <w:pPr>
              <w:jc w:val="center"/>
              <w:rPr>
                <w:rFonts w:eastAsia="微軟正黑體"/>
              </w:rPr>
            </w:pPr>
          </w:p>
        </w:tc>
        <w:tc>
          <w:tcPr>
            <w:tcW w:w="2136" w:type="dxa"/>
            <w:vAlign w:val="center"/>
          </w:tcPr>
          <w:p w:rsidR="00130EDA" w:rsidRPr="00085FF8" w:rsidRDefault="00B517E4" w:rsidP="00B517E4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C</w:t>
            </w:r>
            <w:r w:rsidR="00130EDA" w:rsidRPr="00085FF8">
              <w:rPr>
                <w:rFonts w:eastAsia="微軟正黑體" w:hint="eastAsia"/>
              </w:rPr>
              <w:t>onfig</w:t>
            </w:r>
            <w:r w:rsidRPr="00085FF8">
              <w:rPr>
                <w:rFonts w:eastAsia="微軟正黑體" w:hint="eastAsia"/>
              </w:rPr>
              <w:t xml:space="preserve">uration </w:t>
            </w:r>
            <w:r w:rsidR="00130EDA" w:rsidRPr="00085FF8">
              <w:rPr>
                <w:rFonts w:eastAsia="微軟正黑體" w:hint="eastAsia"/>
              </w:rPr>
              <w:t>value</w:t>
            </w:r>
          </w:p>
        </w:tc>
        <w:tc>
          <w:tcPr>
            <w:tcW w:w="842" w:type="dxa"/>
            <w:vAlign w:val="center"/>
          </w:tcPr>
          <w:p w:rsidR="00130EDA" w:rsidRPr="00085FF8" w:rsidRDefault="00130EDA" w:rsidP="00A73996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Var.</w:t>
            </w:r>
          </w:p>
        </w:tc>
        <w:tc>
          <w:tcPr>
            <w:tcW w:w="982" w:type="dxa"/>
            <w:vAlign w:val="center"/>
          </w:tcPr>
          <w:p w:rsidR="00130EDA" w:rsidRPr="00085FF8" w:rsidRDefault="00B517E4" w:rsidP="00A73996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C-</w:t>
            </w:r>
            <w:r w:rsidR="00130EDA" w:rsidRPr="00085FF8">
              <w:rPr>
                <w:rFonts w:eastAsia="微軟正黑體"/>
              </w:rPr>
              <w:t xml:space="preserve">Octet </w:t>
            </w:r>
          </w:p>
          <w:p w:rsidR="00130EDA" w:rsidRPr="00085FF8" w:rsidRDefault="00130EDA" w:rsidP="00A73996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String</w:t>
            </w:r>
          </w:p>
        </w:tc>
        <w:tc>
          <w:tcPr>
            <w:tcW w:w="3198" w:type="dxa"/>
          </w:tcPr>
          <w:p w:rsidR="00014197" w:rsidRPr="00085FF8" w:rsidRDefault="00014197" w:rsidP="00A73996">
            <w:pPr>
              <w:rPr>
                <w:rFonts w:eastAsia="微軟正黑體"/>
              </w:rPr>
            </w:pPr>
            <w:r w:rsidRPr="00085FF8">
              <w:rPr>
                <w:rFonts w:eastAsia="微軟正黑體" w:cs="Times New Roman"/>
                <w:szCs w:val="24"/>
              </w:rPr>
              <w:t>Mandatory Parameter</w:t>
            </w:r>
            <w:r w:rsidRPr="00085FF8">
              <w:rPr>
                <w:rFonts w:eastAsia="微軟正黑體" w:hint="eastAsia"/>
              </w:rPr>
              <w:t>.</w:t>
            </w:r>
          </w:p>
          <w:p w:rsidR="00130EDA" w:rsidRPr="00085FF8" w:rsidRDefault="00763039" w:rsidP="00A73996">
            <w:pPr>
              <w:rPr>
                <w:rFonts w:eastAsia="微軟正黑體"/>
              </w:rPr>
            </w:pPr>
            <w:r w:rsidRPr="00085FF8">
              <w:rPr>
                <w:rFonts w:eastAsia="微軟正黑體"/>
                <w:noProof/>
              </w:rPr>
              <w:t>The v</w:t>
            </w:r>
            <w:r w:rsidR="003A6DCF" w:rsidRPr="00085FF8">
              <w:rPr>
                <w:rFonts w:eastAsia="微軟正黑體" w:hint="eastAsia"/>
                <w:noProof/>
              </w:rPr>
              <w:t>alue</w:t>
            </w:r>
            <w:r w:rsidR="003A6DCF" w:rsidRPr="00085FF8">
              <w:rPr>
                <w:rFonts w:eastAsia="微軟正黑體" w:hint="eastAsia"/>
              </w:rPr>
              <w:t xml:space="preserve"> of Configuration</w:t>
            </w:r>
            <w:r w:rsidR="00130EDA" w:rsidRPr="00085FF8">
              <w:rPr>
                <w:rFonts w:eastAsia="微軟正黑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130EDA" w:rsidRPr="00085FF8" w:rsidRDefault="00127A91" w:rsidP="00A73996">
            <w:pPr>
              <w:jc w:val="center"/>
              <w:rPr>
                <w:rFonts w:eastAsia="微軟正黑體"/>
              </w:rPr>
            </w:pPr>
            <w:fldSimple w:instr=" REF _Ref433623257 \r \h  \* MERGEFORMAT ">
              <w:r w:rsidR="004C4A74" w:rsidRPr="00085FF8">
                <w:rPr>
                  <w:rFonts w:eastAsia="微軟正黑體"/>
                </w:rPr>
                <w:t>3.2.6</w:t>
              </w:r>
            </w:fldSimple>
          </w:p>
        </w:tc>
      </w:tr>
    </w:tbl>
    <w:p w:rsidR="000D10D8" w:rsidRPr="00085FF8" w:rsidRDefault="000D10D8">
      <w:pPr>
        <w:widowControl/>
        <w:rPr>
          <w:rFonts w:eastAsia="微軟正黑體"/>
        </w:rPr>
      </w:pPr>
    </w:p>
    <w:p w:rsidR="009732B4" w:rsidRPr="00085FF8" w:rsidRDefault="009732B4" w:rsidP="009732B4">
      <w:pPr>
        <w:pStyle w:val="3"/>
        <w:rPr>
          <w:rFonts w:eastAsia="微軟正黑體"/>
        </w:rPr>
      </w:pPr>
      <w:bookmarkStart w:id="31" w:name="_Toc464203033"/>
      <w:r w:rsidRPr="00085FF8">
        <w:rPr>
          <w:rFonts w:eastAsia="微軟正黑體" w:hint="eastAsia"/>
        </w:rPr>
        <w:t>Configuration response</w:t>
      </w:r>
      <w:r w:rsidRPr="00085FF8">
        <w:rPr>
          <w:rFonts w:eastAsia="微軟正黑體"/>
        </w:rPr>
        <w:t xml:space="preserve"> syntax</w:t>
      </w:r>
      <w:bookmarkEnd w:id="31"/>
    </w:p>
    <w:tbl>
      <w:tblPr>
        <w:tblStyle w:val="aa"/>
        <w:tblW w:w="0" w:type="auto"/>
        <w:tblLook w:val="04A0"/>
      </w:tblPr>
      <w:tblGrid>
        <w:gridCol w:w="491"/>
        <w:gridCol w:w="2141"/>
        <w:gridCol w:w="843"/>
        <w:gridCol w:w="984"/>
        <w:gridCol w:w="3187"/>
        <w:gridCol w:w="876"/>
      </w:tblGrid>
      <w:tr w:rsidR="00437420" w:rsidRPr="00085FF8" w:rsidTr="00A73996">
        <w:tc>
          <w:tcPr>
            <w:tcW w:w="491" w:type="dxa"/>
            <w:vMerge w:val="restart"/>
            <w:vAlign w:val="center"/>
          </w:tcPr>
          <w:p w:rsidR="00437420" w:rsidRPr="00085FF8" w:rsidRDefault="00437420" w:rsidP="00A73996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H</w:t>
            </w:r>
          </w:p>
          <w:p w:rsidR="00437420" w:rsidRPr="00085FF8" w:rsidRDefault="00437420" w:rsidP="00A73996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E</w:t>
            </w:r>
          </w:p>
          <w:p w:rsidR="00437420" w:rsidRPr="00085FF8" w:rsidRDefault="00437420" w:rsidP="00A73996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A</w:t>
            </w:r>
          </w:p>
          <w:p w:rsidR="00437420" w:rsidRPr="00085FF8" w:rsidRDefault="00437420" w:rsidP="00A73996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D</w:t>
            </w:r>
          </w:p>
          <w:p w:rsidR="00437420" w:rsidRPr="00085FF8" w:rsidRDefault="00437420" w:rsidP="00A73996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E</w:t>
            </w:r>
          </w:p>
          <w:p w:rsidR="00437420" w:rsidRPr="00085FF8" w:rsidRDefault="00437420" w:rsidP="00A73996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R</w:t>
            </w:r>
          </w:p>
        </w:tc>
        <w:tc>
          <w:tcPr>
            <w:tcW w:w="2141" w:type="dxa"/>
            <w:vAlign w:val="center"/>
          </w:tcPr>
          <w:p w:rsidR="00437420" w:rsidRPr="00085FF8" w:rsidRDefault="00437420" w:rsidP="00A73996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Field Name</w:t>
            </w:r>
          </w:p>
        </w:tc>
        <w:tc>
          <w:tcPr>
            <w:tcW w:w="843" w:type="dxa"/>
            <w:vAlign w:val="center"/>
          </w:tcPr>
          <w:p w:rsidR="00437420" w:rsidRPr="00085FF8" w:rsidRDefault="00437420" w:rsidP="00A73996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Size</w:t>
            </w:r>
          </w:p>
          <w:p w:rsidR="00437420" w:rsidRPr="00085FF8" w:rsidRDefault="00437420" w:rsidP="00A73996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octets</w:t>
            </w:r>
          </w:p>
        </w:tc>
        <w:tc>
          <w:tcPr>
            <w:tcW w:w="984" w:type="dxa"/>
            <w:vAlign w:val="center"/>
          </w:tcPr>
          <w:p w:rsidR="00437420" w:rsidRPr="00085FF8" w:rsidRDefault="00437420" w:rsidP="00A73996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Type</w:t>
            </w:r>
          </w:p>
        </w:tc>
        <w:tc>
          <w:tcPr>
            <w:tcW w:w="3187" w:type="dxa"/>
            <w:vAlign w:val="center"/>
          </w:tcPr>
          <w:p w:rsidR="00437420" w:rsidRPr="00085FF8" w:rsidRDefault="00437420" w:rsidP="00A73996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437420" w:rsidRPr="00085FF8" w:rsidRDefault="00437420" w:rsidP="00A73996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Ref.</w:t>
            </w:r>
          </w:p>
        </w:tc>
      </w:tr>
      <w:tr w:rsidR="00E07289" w:rsidRPr="00085FF8" w:rsidTr="00A73996">
        <w:tc>
          <w:tcPr>
            <w:tcW w:w="491" w:type="dxa"/>
            <w:vMerge/>
          </w:tcPr>
          <w:p w:rsidR="00E07289" w:rsidRPr="00085FF8" w:rsidRDefault="00E07289" w:rsidP="00A73996">
            <w:pPr>
              <w:rPr>
                <w:rFonts w:eastAsia="微軟正黑體"/>
              </w:rPr>
            </w:pPr>
          </w:p>
        </w:tc>
        <w:tc>
          <w:tcPr>
            <w:tcW w:w="2141" w:type="dxa"/>
            <w:vAlign w:val="center"/>
          </w:tcPr>
          <w:p w:rsidR="00E07289" w:rsidRPr="00085FF8" w:rsidRDefault="00E07289" w:rsidP="00A73996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command length</w:t>
            </w:r>
          </w:p>
        </w:tc>
        <w:tc>
          <w:tcPr>
            <w:tcW w:w="843" w:type="dxa"/>
            <w:vAlign w:val="center"/>
          </w:tcPr>
          <w:p w:rsidR="00E07289" w:rsidRPr="00085FF8" w:rsidRDefault="00E07289" w:rsidP="00A73996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4</w:t>
            </w:r>
          </w:p>
        </w:tc>
        <w:tc>
          <w:tcPr>
            <w:tcW w:w="984" w:type="dxa"/>
            <w:vAlign w:val="center"/>
          </w:tcPr>
          <w:p w:rsidR="00E07289" w:rsidRPr="00085FF8" w:rsidRDefault="00E07289" w:rsidP="00A73996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Integer</w:t>
            </w:r>
          </w:p>
        </w:tc>
        <w:tc>
          <w:tcPr>
            <w:tcW w:w="3187" w:type="dxa"/>
          </w:tcPr>
          <w:p w:rsidR="00E07289" w:rsidRPr="00085FF8" w:rsidRDefault="00E07289" w:rsidP="00A73996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Set to</w:t>
            </w:r>
            <w:r w:rsidR="00060D92" w:rsidRPr="00085FF8">
              <w:rPr>
                <w:rFonts w:eastAsia="微軟正黑體"/>
              </w:rPr>
              <w:t xml:space="preserve"> the</w:t>
            </w:r>
            <w:r w:rsidRPr="00085FF8">
              <w:rPr>
                <w:rFonts w:eastAsia="微軟正黑體"/>
              </w:rPr>
              <w:t xml:space="preserve"> </w:t>
            </w:r>
            <w:r w:rsidRPr="00085FF8">
              <w:rPr>
                <w:rFonts w:eastAsia="微軟正黑體"/>
                <w:noProof/>
              </w:rPr>
              <w:t>overall</w:t>
            </w:r>
            <w:r w:rsidRPr="00085FF8">
              <w:rPr>
                <w:rFonts w:eastAsia="微軟正黑體"/>
              </w:rPr>
              <w:t xml:space="preserve"> length of PDU</w:t>
            </w:r>
            <w:r w:rsidR="007B2527" w:rsidRPr="00085FF8">
              <w:rPr>
                <w:rFonts w:eastAsia="微軟正黑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E07289" w:rsidRPr="00085FF8" w:rsidRDefault="00127A91" w:rsidP="00874327">
            <w:pPr>
              <w:jc w:val="center"/>
              <w:rPr>
                <w:rFonts w:eastAsia="微軟正黑體"/>
              </w:rPr>
            </w:pPr>
            <w:fldSimple w:instr=" REF _Ref433372977 \r \h  \* MERGEFORMAT ">
              <w:r w:rsidR="004C4A74" w:rsidRPr="00085FF8">
                <w:rPr>
                  <w:rFonts w:eastAsia="微軟正黑體"/>
                </w:rPr>
                <w:t>3.1.1</w:t>
              </w:r>
            </w:fldSimple>
          </w:p>
        </w:tc>
      </w:tr>
      <w:tr w:rsidR="00E07289" w:rsidRPr="00085FF8" w:rsidTr="00A73996">
        <w:tc>
          <w:tcPr>
            <w:tcW w:w="491" w:type="dxa"/>
            <w:vMerge/>
          </w:tcPr>
          <w:p w:rsidR="00E07289" w:rsidRPr="00085FF8" w:rsidRDefault="00E07289" w:rsidP="00A73996">
            <w:pPr>
              <w:rPr>
                <w:rFonts w:eastAsia="微軟正黑體"/>
              </w:rPr>
            </w:pPr>
          </w:p>
        </w:tc>
        <w:tc>
          <w:tcPr>
            <w:tcW w:w="2141" w:type="dxa"/>
            <w:vAlign w:val="center"/>
          </w:tcPr>
          <w:p w:rsidR="00E07289" w:rsidRPr="00085FF8" w:rsidRDefault="00E07289" w:rsidP="00A73996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command id</w:t>
            </w:r>
          </w:p>
        </w:tc>
        <w:tc>
          <w:tcPr>
            <w:tcW w:w="843" w:type="dxa"/>
            <w:vAlign w:val="center"/>
          </w:tcPr>
          <w:p w:rsidR="00E07289" w:rsidRPr="00085FF8" w:rsidRDefault="00E07289" w:rsidP="00A73996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4</w:t>
            </w:r>
          </w:p>
        </w:tc>
        <w:tc>
          <w:tcPr>
            <w:tcW w:w="984" w:type="dxa"/>
            <w:vAlign w:val="center"/>
          </w:tcPr>
          <w:p w:rsidR="00E07289" w:rsidRPr="00085FF8" w:rsidRDefault="00E07289" w:rsidP="00A73996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Integer</w:t>
            </w:r>
          </w:p>
        </w:tc>
        <w:tc>
          <w:tcPr>
            <w:tcW w:w="3187" w:type="dxa"/>
          </w:tcPr>
          <w:p w:rsidR="00E07289" w:rsidRPr="00085FF8" w:rsidRDefault="00E07289" w:rsidP="00A73996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 xml:space="preserve">Value corresponding to </w:t>
            </w:r>
            <w:r w:rsidRPr="00085FF8">
              <w:rPr>
                <w:rFonts w:eastAsia="微軟正黑體" w:hint="eastAsia"/>
              </w:rPr>
              <w:t>config</w:t>
            </w:r>
            <w:r w:rsidR="00A80495" w:rsidRPr="00085FF8">
              <w:rPr>
                <w:rFonts w:eastAsia="微軟正黑體" w:hint="eastAsia"/>
              </w:rPr>
              <w:t xml:space="preserve">uration </w:t>
            </w:r>
            <w:r w:rsidRPr="00085FF8">
              <w:rPr>
                <w:rFonts w:eastAsia="微軟正黑體"/>
              </w:rPr>
              <w:t>resp</w:t>
            </w:r>
            <w:r w:rsidRPr="00085FF8">
              <w:rPr>
                <w:rFonts w:eastAsia="微軟正黑體" w:hint="eastAsia"/>
              </w:rPr>
              <w:t>onse</w:t>
            </w:r>
            <w:r w:rsidR="007B2527" w:rsidRPr="00085FF8">
              <w:rPr>
                <w:rFonts w:eastAsia="微軟正黑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E07289" w:rsidRPr="00085FF8" w:rsidRDefault="00127A91" w:rsidP="00874327">
            <w:pPr>
              <w:jc w:val="center"/>
              <w:rPr>
                <w:rFonts w:eastAsia="微軟正黑體"/>
              </w:rPr>
            </w:pPr>
            <w:fldSimple w:instr=" REF _Ref433373034 \r \h  \* MERGEFORMAT ">
              <w:r w:rsidR="004C4A74" w:rsidRPr="00085FF8">
                <w:rPr>
                  <w:rFonts w:eastAsia="微軟正黑體"/>
                </w:rPr>
                <w:t>3.1.2</w:t>
              </w:r>
            </w:fldSimple>
          </w:p>
        </w:tc>
      </w:tr>
      <w:tr w:rsidR="00E07289" w:rsidRPr="00085FF8" w:rsidTr="00A73996">
        <w:tc>
          <w:tcPr>
            <w:tcW w:w="491" w:type="dxa"/>
            <w:vMerge/>
          </w:tcPr>
          <w:p w:rsidR="00E07289" w:rsidRPr="00085FF8" w:rsidRDefault="00E07289" w:rsidP="00A73996">
            <w:pPr>
              <w:rPr>
                <w:rFonts w:eastAsia="微軟正黑體"/>
              </w:rPr>
            </w:pPr>
          </w:p>
        </w:tc>
        <w:tc>
          <w:tcPr>
            <w:tcW w:w="2141" w:type="dxa"/>
            <w:vAlign w:val="center"/>
          </w:tcPr>
          <w:p w:rsidR="00E07289" w:rsidRPr="00085FF8" w:rsidRDefault="00E07289" w:rsidP="00A73996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command status</w:t>
            </w:r>
          </w:p>
        </w:tc>
        <w:tc>
          <w:tcPr>
            <w:tcW w:w="843" w:type="dxa"/>
            <w:vAlign w:val="center"/>
          </w:tcPr>
          <w:p w:rsidR="00E07289" w:rsidRPr="00085FF8" w:rsidRDefault="00E07289" w:rsidP="00A73996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4</w:t>
            </w:r>
          </w:p>
        </w:tc>
        <w:tc>
          <w:tcPr>
            <w:tcW w:w="984" w:type="dxa"/>
            <w:vAlign w:val="center"/>
          </w:tcPr>
          <w:p w:rsidR="00E07289" w:rsidRPr="00085FF8" w:rsidRDefault="00E07289" w:rsidP="00A73996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Integer</w:t>
            </w:r>
          </w:p>
        </w:tc>
        <w:tc>
          <w:tcPr>
            <w:tcW w:w="3187" w:type="dxa"/>
          </w:tcPr>
          <w:p w:rsidR="00E07289" w:rsidRPr="00085FF8" w:rsidRDefault="004905CE" w:rsidP="00A73996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Indicates</w:t>
            </w:r>
            <w:r w:rsidR="00060D92" w:rsidRPr="00085FF8">
              <w:rPr>
                <w:rFonts w:eastAsia="微軟正黑體"/>
              </w:rPr>
              <w:t xml:space="preserve"> the</w:t>
            </w:r>
            <w:r w:rsidRPr="00085FF8">
              <w:rPr>
                <w:rFonts w:eastAsia="微軟正黑體"/>
              </w:rPr>
              <w:t xml:space="preserve"> </w:t>
            </w:r>
            <w:r w:rsidRPr="00085FF8">
              <w:rPr>
                <w:rFonts w:eastAsia="微軟正黑體"/>
                <w:noProof/>
              </w:rPr>
              <w:t>status</w:t>
            </w:r>
            <w:r w:rsidRPr="00085FF8">
              <w:rPr>
                <w:rFonts w:eastAsia="微軟正黑體"/>
              </w:rPr>
              <w:t xml:space="preserve"> of</w:t>
            </w:r>
            <w:r w:rsidR="00060D92" w:rsidRPr="00085FF8">
              <w:rPr>
                <w:rFonts w:eastAsia="微軟正黑體"/>
              </w:rPr>
              <w:t xml:space="preserve"> the</w:t>
            </w:r>
            <w:r w:rsidRPr="00085FF8">
              <w:rPr>
                <w:rFonts w:eastAsia="微軟正黑體"/>
              </w:rPr>
              <w:t xml:space="preserve"> </w:t>
            </w:r>
            <w:r w:rsidRPr="00085FF8">
              <w:rPr>
                <w:rFonts w:eastAsia="微軟正黑體"/>
                <w:noProof/>
              </w:rPr>
              <w:t>original</w:t>
            </w:r>
            <w:r w:rsidRPr="00085FF8">
              <w:rPr>
                <w:rFonts w:eastAsia="微軟正黑體"/>
              </w:rPr>
              <w:t xml:space="preserve"> request.</w:t>
            </w:r>
          </w:p>
        </w:tc>
        <w:tc>
          <w:tcPr>
            <w:tcW w:w="876" w:type="dxa"/>
            <w:vAlign w:val="center"/>
          </w:tcPr>
          <w:p w:rsidR="00E07289" w:rsidRPr="00085FF8" w:rsidRDefault="00127A91" w:rsidP="00874327">
            <w:pPr>
              <w:jc w:val="center"/>
              <w:rPr>
                <w:rFonts w:eastAsia="微軟正黑體"/>
              </w:rPr>
            </w:pPr>
            <w:fldSimple w:instr=" REF _Ref433373013 \r \h  \* MERGEFORMAT ">
              <w:r w:rsidR="004C4A74" w:rsidRPr="00085FF8">
                <w:rPr>
                  <w:rFonts w:eastAsia="微軟正黑體"/>
                </w:rPr>
                <w:t>3.1.3</w:t>
              </w:r>
            </w:fldSimple>
          </w:p>
        </w:tc>
      </w:tr>
      <w:tr w:rsidR="00E07289" w:rsidRPr="00085FF8" w:rsidTr="00A73996">
        <w:tc>
          <w:tcPr>
            <w:tcW w:w="491" w:type="dxa"/>
            <w:vMerge/>
          </w:tcPr>
          <w:p w:rsidR="00E07289" w:rsidRPr="00085FF8" w:rsidRDefault="00E07289" w:rsidP="00A73996">
            <w:pPr>
              <w:rPr>
                <w:rFonts w:eastAsia="微軟正黑體"/>
              </w:rPr>
            </w:pPr>
          </w:p>
        </w:tc>
        <w:tc>
          <w:tcPr>
            <w:tcW w:w="2141" w:type="dxa"/>
            <w:vAlign w:val="center"/>
          </w:tcPr>
          <w:p w:rsidR="00E07289" w:rsidRPr="00085FF8" w:rsidRDefault="00E07289" w:rsidP="00A73996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sequence number</w:t>
            </w:r>
          </w:p>
        </w:tc>
        <w:tc>
          <w:tcPr>
            <w:tcW w:w="843" w:type="dxa"/>
            <w:vAlign w:val="center"/>
          </w:tcPr>
          <w:p w:rsidR="00E07289" w:rsidRPr="00085FF8" w:rsidRDefault="00E07289" w:rsidP="00A73996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4</w:t>
            </w:r>
          </w:p>
        </w:tc>
        <w:tc>
          <w:tcPr>
            <w:tcW w:w="984" w:type="dxa"/>
            <w:vAlign w:val="center"/>
          </w:tcPr>
          <w:p w:rsidR="00E07289" w:rsidRPr="00085FF8" w:rsidRDefault="00E07289" w:rsidP="00A73996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Integer</w:t>
            </w:r>
          </w:p>
        </w:tc>
        <w:tc>
          <w:tcPr>
            <w:tcW w:w="3187" w:type="dxa"/>
          </w:tcPr>
          <w:p w:rsidR="00E07289" w:rsidRPr="00085FF8" w:rsidRDefault="00E07289" w:rsidP="0061595E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Set to the same sequence number of</w:t>
            </w:r>
            <w:r w:rsidR="00060D92" w:rsidRPr="00085FF8">
              <w:rPr>
                <w:rFonts w:eastAsia="微軟正黑體"/>
              </w:rPr>
              <w:t xml:space="preserve"> the</w:t>
            </w:r>
            <w:r w:rsidRPr="00085FF8">
              <w:rPr>
                <w:rFonts w:eastAsia="微軟正黑體"/>
              </w:rPr>
              <w:t xml:space="preserve"> </w:t>
            </w:r>
            <w:r w:rsidRPr="00085FF8">
              <w:rPr>
                <w:rFonts w:eastAsia="微軟正黑體"/>
                <w:noProof/>
              </w:rPr>
              <w:t>original</w:t>
            </w:r>
            <w:r w:rsidRPr="00085FF8">
              <w:rPr>
                <w:rFonts w:eastAsia="微軟正黑體"/>
              </w:rPr>
              <w:t xml:space="preserve"> </w:t>
            </w:r>
            <w:r w:rsidRPr="00085FF8">
              <w:rPr>
                <w:rFonts w:eastAsia="微軟正黑體" w:hint="eastAsia"/>
              </w:rPr>
              <w:t>config</w:t>
            </w:r>
            <w:r w:rsidR="0061595E" w:rsidRPr="00085FF8">
              <w:rPr>
                <w:rFonts w:eastAsia="微軟正黑體" w:hint="eastAsia"/>
              </w:rPr>
              <w:t xml:space="preserve">uration </w:t>
            </w:r>
            <w:r w:rsidRPr="00085FF8">
              <w:rPr>
                <w:rFonts w:eastAsia="微軟正黑體" w:hint="eastAsia"/>
              </w:rPr>
              <w:t>request</w:t>
            </w:r>
            <w:r w:rsidRPr="00085FF8">
              <w:rPr>
                <w:rFonts w:eastAsia="微軟正黑體"/>
              </w:rPr>
              <w:t xml:space="preserve"> PDU</w:t>
            </w:r>
            <w:r w:rsidR="0061595E" w:rsidRPr="00085FF8">
              <w:rPr>
                <w:rFonts w:eastAsia="微軟正黑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E07289" w:rsidRPr="00085FF8" w:rsidRDefault="00127A91" w:rsidP="00874327">
            <w:pPr>
              <w:jc w:val="center"/>
              <w:rPr>
                <w:rFonts w:eastAsia="微軟正黑體"/>
              </w:rPr>
            </w:pPr>
            <w:fldSimple w:instr=" REF _Ref433373050 \r \h  \* MERGEFORMAT ">
              <w:r w:rsidR="004C4A74" w:rsidRPr="00085FF8">
                <w:rPr>
                  <w:rFonts w:eastAsia="微軟正黑體"/>
                </w:rPr>
                <w:t>3.1.4</w:t>
              </w:r>
            </w:fldSimple>
          </w:p>
        </w:tc>
      </w:tr>
      <w:tr w:rsidR="0030295F" w:rsidRPr="00085FF8" w:rsidTr="00A73996">
        <w:tc>
          <w:tcPr>
            <w:tcW w:w="491" w:type="dxa"/>
            <w:vMerge w:val="restart"/>
            <w:vAlign w:val="center"/>
          </w:tcPr>
          <w:p w:rsidR="0030295F" w:rsidRPr="00085FF8" w:rsidRDefault="0030295F" w:rsidP="00A73996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lastRenderedPageBreak/>
              <w:t>B</w:t>
            </w:r>
          </w:p>
          <w:p w:rsidR="0030295F" w:rsidRPr="00085FF8" w:rsidRDefault="0030295F" w:rsidP="00A73996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O</w:t>
            </w:r>
          </w:p>
          <w:p w:rsidR="0030295F" w:rsidRPr="00085FF8" w:rsidRDefault="0030295F" w:rsidP="00A73996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D</w:t>
            </w:r>
          </w:p>
          <w:p w:rsidR="0030295F" w:rsidRPr="00085FF8" w:rsidRDefault="0030295F" w:rsidP="00A73996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Y</w:t>
            </w:r>
          </w:p>
        </w:tc>
        <w:tc>
          <w:tcPr>
            <w:tcW w:w="2141" w:type="dxa"/>
            <w:vAlign w:val="center"/>
          </w:tcPr>
          <w:p w:rsidR="0030295F" w:rsidRPr="00085FF8" w:rsidRDefault="0030295F" w:rsidP="00A73996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C</w:t>
            </w:r>
            <w:r w:rsidRPr="00085FF8">
              <w:rPr>
                <w:rFonts w:eastAsia="微軟正黑體" w:hint="eastAsia"/>
              </w:rPr>
              <w:t>onfiguration result</w:t>
            </w:r>
          </w:p>
        </w:tc>
        <w:tc>
          <w:tcPr>
            <w:tcW w:w="843" w:type="dxa"/>
            <w:vAlign w:val="center"/>
          </w:tcPr>
          <w:p w:rsidR="0030295F" w:rsidRPr="00085FF8" w:rsidRDefault="00FE4D78" w:rsidP="00A73996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1</w:t>
            </w:r>
          </w:p>
        </w:tc>
        <w:tc>
          <w:tcPr>
            <w:tcW w:w="984" w:type="dxa"/>
            <w:vAlign w:val="center"/>
          </w:tcPr>
          <w:p w:rsidR="0030295F" w:rsidRPr="00085FF8" w:rsidRDefault="0030295F" w:rsidP="00874327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 xml:space="preserve">Octet </w:t>
            </w:r>
          </w:p>
          <w:p w:rsidR="0030295F" w:rsidRPr="00085FF8" w:rsidRDefault="0030295F" w:rsidP="00874327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String</w:t>
            </w:r>
          </w:p>
        </w:tc>
        <w:tc>
          <w:tcPr>
            <w:tcW w:w="3187" w:type="dxa"/>
          </w:tcPr>
          <w:p w:rsidR="0030295F" w:rsidRPr="00085FF8" w:rsidRDefault="00676152" w:rsidP="00A73996">
            <w:pPr>
              <w:rPr>
                <w:rFonts w:eastAsia="微軟正黑體"/>
              </w:rPr>
            </w:pPr>
            <w:r w:rsidRPr="00085FF8">
              <w:rPr>
                <w:rFonts w:eastAsia="微軟正黑體" w:cs="Times New Roman"/>
                <w:szCs w:val="24"/>
              </w:rPr>
              <w:t>Mandatory Parameter</w:t>
            </w:r>
            <w:r w:rsidRPr="00085FF8">
              <w:rPr>
                <w:rFonts w:eastAsia="微軟正黑體" w:hint="eastAsia"/>
              </w:rPr>
              <w:t>.</w:t>
            </w:r>
          </w:p>
          <w:p w:rsidR="00B503EA" w:rsidRPr="00085FF8" w:rsidRDefault="00B503EA" w:rsidP="00B503EA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Y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：</w:t>
            </w:r>
            <w:r w:rsidRPr="00085FF8">
              <w:rPr>
                <w:rFonts w:eastAsia="微軟正黑體"/>
              </w:rPr>
              <w:t>success</w:t>
            </w:r>
          </w:p>
          <w:p w:rsidR="00B503EA" w:rsidRPr="00085FF8" w:rsidRDefault="00B503EA" w:rsidP="00B503EA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N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：</w:t>
            </w:r>
            <w:r w:rsidRPr="00085FF8">
              <w:rPr>
                <w:rFonts w:eastAsia="微軟正黑體"/>
              </w:rPr>
              <w:t>fail</w:t>
            </w:r>
          </w:p>
        </w:tc>
        <w:tc>
          <w:tcPr>
            <w:tcW w:w="876" w:type="dxa"/>
            <w:vAlign w:val="center"/>
          </w:tcPr>
          <w:p w:rsidR="0030295F" w:rsidRPr="00085FF8" w:rsidRDefault="00127A91" w:rsidP="00A73996">
            <w:pPr>
              <w:jc w:val="center"/>
              <w:rPr>
                <w:rFonts w:eastAsia="微軟正黑體"/>
              </w:rPr>
            </w:pPr>
            <w:fldSimple w:instr=" REF _Ref433380846 \r \h  \* MERGEFORMAT ">
              <w:r w:rsidR="004C4A74" w:rsidRPr="00085FF8">
                <w:rPr>
                  <w:rFonts w:eastAsia="微軟正黑體"/>
                </w:rPr>
                <w:t>3.2.7</w:t>
              </w:r>
            </w:fldSimple>
          </w:p>
        </w:tc>
      </w:tr>
      <w:tr w:rsidR="0030295F" w:rsidRPr="00085FF8" w:rsidTr="00A73996">
        <w:tc>
          <w:tcPr>
            <w:tcW w:w="491" w:type="dxa"/>
            <w:vMerge/>
          </w:tcPr>
          <w:p w:rsidR="0030295F" w:rsidRPr="00085FF8" w:rsidRDefault="0030295F" w:rsidP="00A73996">
            <w:pPr>
              <w:rPr>
                <w:rFonts w:eastAsia="微軟正黑體"/>
              </w:rPr>
            </w:pPr>
          </w:p>
        </w:tc>
        <w:tc>
          <w:tcPr>
            <w:tcW w:w="2141" w:type="dxa"/>
            <w:vAlign w:val="center"/>
          </w:tcPr>
          <w:p w:rsidR="0030295F" w:rsidRPr="00085FF8" w:rsidRDefault="0030295F" w:rsidP="00A73996">
            <w:pPr>
              <w:jc w:val="both"/>
              <w:rPr>
                <w:rFonts w:eastAsia="微軟正黑體"/>
              </w:rPr>
            </w:pPr>
          </w:p>
        </w:tc>
        <w:tc>
          <w:tcPr>
            <w:tcW w:w="843" w:type="dxa"/>
            <w:vAlign w:val="center"/>
          </w:tcPr>
          <w:p w:rsidR="0030295F" w:rsidRPr="00085FF8" w:rsidRDefault="0030295F" w:rsidP="00A73996">
            <w:pPr>
              <w:jc w:val="center"/>
              <w:rPr>
                <w:rFonts w:eastAsia="微軟正黑體"/>
              </w:rPr>
            </w:pPr>
          </w:p>
        </w:tc>
        <w:tc>
          <w:tcPr>
            <w:tcW w:w="984" w:type="dxa"/>
            <w:vAlign w:val="center"/>
          </w:tcPr>
          <w:p w:rsidR="0030295F" w:rsidRPr="00085FF8" w:rsidRDefault="0030295F" w:rsidP="00A73996">
            <w:pPr>
              <w:jc w:val="center"/>
              <w:rPr>
                <w:rFonts w:eastAsia="微軟正黑體"/>
              </w:rPr>
            </w:pPr>
          </w:p>
        </w:tc>
        <w:tc>
          <w:tcPr>
            <w:tcW w:w="3187" w:type="dxa"/>
          </w:tcPr>
          <w:p w:rsidR="0030295F" w:rsidRPr="00085FF8" w:rsidRDefault="0030295F" w:rsidP="00A73996">
            <w:pPr>
              <w:rPr>
                <w:rFonts w:eastAsia="微軟正黑體"/>
              </w:rPr>
            </w:pPr>
          </w:p>
        </w:tc>
        <w:tc>
          <w:tcPr>
            <w:tcW w:w="876" w:type="dxa"/>
            <w:vAlign w:val="center"/>
          </w:tcPr>
          <w:p w:rsidR="0030295F" w:rsidRPr="00085FF8" w:rsidRDefault="0030295F" w:rsidP="00A73996">
            <w:pPr>
              <w:jc w:val="center"/>
              <w:rPr>
                <w:rFonts w:eastAsia="微軟正黑體"/>
              </w:rPr>
            </w:pPr>
          </w:p>
        </w:tc>
      </w:tr>
    </w:tbl>
    <w:p w:rsidR="00A727B8" w:rsidRPr="00085FF8" w:rsidRDefault="00A727B8">
      <w:pPr>
        <w:widowControl/>
        <w:rPr>
          <w:rFonts w:eastAsia="微軟正黑體"/>
        </w:rPr>
      </w:pPr>
    </w:p>
    <w:p w:rsidR="00A727B8" w:rsidRPr="00085FF8" w:rsidRDefault="00A727B8">
      <w:pPr>
        <w:widowControl/>
        <w:rPr>
          <w:rFonts w:eastAsia="微軟正黑體"/>
        </w:rPr>
      </w:pPr>
    </w:p>
    <w:p w:rsidR="00EF522E" w:rsidRPr="00085FF8" w:rsidRDefault="00EF522E" w:rsidP="00EF522E">
      <w:pPr>
        <w:pStyle w:val="3"/>
        <w:rPr>
          <w:rFonts w:eastAsia="微軟正黑體"/>
        </w:rPr>
      </w:pPr>
      <w:bookmarkStart w:id="32" w:name="_Toc464203034"/>
      <w:r w:rsidRPr="00085FF8">
        <w:rPr>
          <w:rFonts w:eastAsia="微軟正黑體" w:hint="eastAsia"/>
        </w:rPr>
        <w:t>Power port setting request</w:t>
      </w:r>
      <w:r w:rsidRPr="00085FF8">
        <w:rPr>
          <w:rFonts w:eastAsia="微軟正黑體"/>
        </w:rPr>
        <w:t xml:space="preserve"> syntax</w:t>
      </w:r>
      <w:bookmarkEnd w:id="32"/>
    </w:p>
    <w:p w:rsidR="00097D97" w:rsidRPr="00085FF8" w:rsidRDefault="00097D97" w:rsidP="00097D97">
      <w:pPr>
        <w:rPr>
          <w:rFonts w:eastAsia="微軟正黑體"/>
        </w:rPr>
      </w:pPr>
      <w:r w:rsidRPr="00085FF8">
        <w:rPr>
          <w:rFonts w:eastAsia="微軟正黑體" w:hint="eastAsia"/>
        </w:rPr>
        <w:t xml:space="preserve">This syntax is defined for smart </w:t>
      </w:r>
      <w:r w:rsidR="00F35D30" w:rsidRPr="00085FF8">
        <w:rPr>
          <w:rFonts w:eastAsia="微軟正黑體" w:hint="eastAsia"/>
        </w:rPr>
        <w:t>charge</w:t>
      </w:r>
      <w:r w:rsidRPr="00085FF8">
        <w:rPr>
          <w:rFonts w:eastAsia="微軟正黑體" w:hint="eastAsia"/>
        </w:rPr>
        <w:t xml:space="preserve"> station.</w:t>
      </w:r>
    </w:p>
    <w:tbl>
      <w:tblPr>
        <w:tblStyle w:val="aa"/>
        <w:tblW w:w="0" w:type="auto"/>
        <w:tblLook w:val="04A0"/>
      </w:tblPr>
      <w:tblGrid>
        <w:gridCol w:w="481"/>
        <w:gridCol w:w="2063"/>
        <w:gridCol w:w="837"/>
        <w:gridCol w:w="1189"/>
        <w:gridCol w:w="3090"/>
        <w:gridCol w:w="862"/>
      </w:tblGrid>
      <w:tr w:rsidR="00E75C66" w:rsidRPr="00085FF8" w:rsidTr="001E386D">
        <w:tc>
          <w:tcPr>
            <w:tcW w:w="481" w:type="dxa"/>
            <w:vMerge w:val="restart"/>
            <w:vAlign w:val="center"/>
          </w:tcPr>
          <w:p w:rsidR="00E75C66" w:rsidRPr="00085FF8" w:rsidRDefault="00E75C66" w:rsidP="00874327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H</w:t>
            </w:r>
          </w:p>
          <w:p w:rsidR="00E75C66" w:rsidRPr="00085FF8" w:rsidRDefault="00E75C66" w:rsidP="00874327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E</w:t>
            </w:r>
          </w:p>
          <w:p w:rsidR="00E75C66" w:rsidRPr="00085FF8" w:rsidRDefault="00E75C66" w:rsidP="00874327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A</w:t>
            </w:r>
          </w:p>
          <w:p w:rsidR="00E75C66" w:rsidRPr="00085FF8" w:rsidRDefault="00E75C66" w:rsidP="00874327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D</w:t>
            </w:r>
          </w:p>
          <w:p w:rsidR="00E75C66" w:rsidRPr="00085FF8" w:rsidRDefault="00E75C66" w:rsidP="00874327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E</w:t>
            </w:r>
          </w:p>
          <w:p w:rsidR="00E75C66" w:rsidRPr="00085FF8" w:rsidRDefault="00E75C66" w:rsidP="00874327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R</w:t>
            </w:r>
          </w:p>
        </w:tc>
        <w:tc>
          <w:tcPr>
            <w:tcW w:w="2063" w:type="dxa"/>
            <w:vAlign w:val="center"/>
          </w:tcPr>
          <w:p w:rsidR="00E75C66" w:rsidRPr="00085FF8" w:rsidRDefault="00E75C66" w:rsidP="00874327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Field Name</w:t>
            </w:r>
          </w:p>
        </w:tc>
        <w:tc>
          <w:tcPr>
            <w:tcW w:w="837" w:type="dxa"/>
            <w:vAlign w:val="center"/>
          </w:tcPr>
          <w:p w:rsidR="00E75C66" w:rsidRPr="00085FF8" w:rsidRDefault="00E75C66" w:rsidP="00874327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Size</w:t>
            </w:r>
          </w:p>
          <w:p w:rsidR="00E75C66" w:rsidRPr="00085FF8" w:rsidRDefault="00E75C66" w:rsidP="00874327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octets</w:t>
            </w:r>
          </w:p>
        </w:tc>
        <w:tc>
          <w:tcPr>
            <w:tcW w:w="1189" w:type="dxa"/>
            <w:vAlign w:val="center"/>
          </w:tcPr>
          <w:p w:rsidR="00E75C66" w:rsidRPr="00085FF8" w:rsidRDefault="00E75C66" w:rsidP="00874327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Type</w:t>
            </w:r>
          </w:p>
        </w:tc>
        <w:tc>
          <w:tcPr>
            <w:tcW w:w="3090" w:type="dxa"/>
            <w:vAlign w:val="center"/>
          </w:tcPr>
          <w:p w:rsidR="00E75C66" w:rsidRPr="00085FF8" w:rsidRDefault="00E75C66" w:rsidP="00874327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Description</w:t>
            </w:r>
          </w:p>
        </w:tc>
        <w:tc>
          <w:tcPr>
            <w:tcW w:w="862" w:type="dxa"/>
            <w:vAlign w:val="center"/>
          </w:tcPr>
          <w:p w:rsidR="00E75C66" w:rsidRPr="00085FF8" w:rsidRDefault="00E75C66" w:rsidP="00874327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Ref.</w:t>
            </w:r>
          </w:p>
        </w:tc>
      </w:tr>
      <w:tr w:rsidR="00E75C66" w:rsidRPr="00085FF8" w:rsidTr="001E386D">
        <w:tc>
          <w:tcPr>
            <w:tcW w:w="481" w:type="dxa"/>
            <w:vMerge/>
          </w:tcPr>
          <w:p w:rsidR="00E75C66" w:rsidRPr="00085FF8" w:rsidRDefault="00E75C66" w:rsidP="00874327">
            <w:pPr>
              <w:rPr>
                <w:rFonts w:eastAsia="微軟正黑體"/>
              </w:rPr>
            </w:pPr>
          </w:p>
        </w:tc>
        <w:tc>
          <w:tcPr>
            <w:tcW w:w="2063" w:type="dxa"/>
            <w:vAlign w:val="center"/>
          </w:tcPr>
          <w:p w:rsidR="00E75C66" w:rsidRPr="00085FF8" w:rsidRDefault="00E75C66" w:rsidP="00874327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command length</w:t>
            </w:r>
          </w:p>
        </w:tc>
        <w:tc>
          <w:tcPr>
            <w:tcW w:w="837" w:type="dxa"/>
            <w:vAlign w:val="center"/>
          </w:tcPr>
          <w:p w:rsidR="00E75C66" w:rsidRPr="00085FF8" w:rsidRDefault="00E75C66" w:rsidP="00874327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4</w:t>
            </w:r>
          </w:p>
        </w:tc>
        <w:tc>
          <w:tcPr>
            <w:tcW w:w="1189" w:type="dxa"/>
            <w:vAlign w:val="center"/>
          </w:tcPr>
          <w:p w:rsidR="00E75C66" w:rsidRPr="00085FF8" w:rsidRDefault="00E75C66" w:rsidP="00874327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Integer</w:t>
            </w:r>
          </w:p>
        </w:tc>
        <w:tc>
          <w:tcPr>
            <w:tcW w:w="3090" w:type="dxa"/>
          </w:tcPr>
          <w:p w:rsidR="00E75C66" w:rsidRPr="00085FF8" w:rsidRDefault="00E75C66" w:rsidP="00874327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Set to</w:t>
            </w:r>
            <w:r w:rsidR="001008AF" w:rsidRPr="00085FF8">
              <w:rPr>
                <w:rFonts w:eastAsia="微軟正黑體"/>
              </w:rPr>
              <w:t xml:space="preserve"> the</w:t>
            </w:r>
            <w:r w:rsidRPr="00085FF8">
              <w:rPr>
                <w:rFonts w:eastAsia="微軟正黑體"/>
              </w:rPr>
              <w:t xml:space="preserve"> </w:t>
            </w:r>
            <w:r w:rsidRPr="00085FF8">
              <w:rPr>
                <w:rFonts w:eastAsia="微軟正黑體"/>
                <w:noProof/>
              </w:rPr>
              <w:t>overall</w:t>
            </w:r>
            <w:r w:rsidRPr="00085FF8">
              <w:rPr>
                <w:rFonts w:eastAsia="微軟正黑體"/>
              </w:rPr>
              <w:t xml:space="preserve"> length of PDU</w:t>
            </w:r>
            <w:r w:rsidRPr="00085FF8">
              <w:rPr>
                <w:rFonts w:eastAsia="微軟正黑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E75C66" w:rsidRPr="00085FF8" w:rsidRDefault="00127A91" w:rsidP="00874327">
            <w:pPr>
              <w:jc w:val="center"/>
              <w:rPr>
                <w:rFonts w:eastAsia="微軟正黑體"/>
              </w:rPr>
            </w:pPr>
            <w:fldSimple w:instr=" REF _Ref433372977 \r \h  \* MERGEFORMAT ">
              <w:r w:rsidR="004C4A74" w:rsidRPr="00085FF8">
                <w:rPr>
                  <w:rFonts w:eastAsia="微軟正黑體"/>
                </w:rPr>
                <w:t>3.1.1</w:t>
              </w:r>
            </w:fldSimple>
          </w:p>
        </w:tc>
      </w:tr>
      <w:tr w:rsidR="00E75C66" w:rsidRPr="00085FF8" w:rsidTr="001E386D">
        <w:tc>
          <w:tcPr>
            <w:tcW w:w="481" w:type="dxa"/>
            <w:vMerge/>
          </w:tcPr>
          <w:p w:rsidR="00E75C66" w:rsidRPr="00085FF8" w:rsidRDefault="00E75C66" w:rsidP="00874327">
            <w:pPr>
              <w:rPr>
                <w:rFonts w:eastAsia="微軟正黑體"/>
              </w:rPr>
            </w:pPr>
          </w:p>
        </w:tc>
        <w:tc>
          <w:tcPr>
            <w:tcW w:w="2063" w:type="dxa"/>
            <w:vAlign w:val="center"/>
          </w:tcPr>
          <w:p w:rsidR="00E75C66" w:rsidRPr="00085FF8" w:rsidRDefault="00E75C66" w:rsidP="00874327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command id</w:t>
            </w:r>
          </w:p>
        </w:tc>
        <w:tc>
          <w:tcPr>
            <w:tcW w:w="837" w:type="dxa"/>
            <w:vAlign w:val="center"/>
          </w:tcPr>
          <w:p w:rsidR="00E75C66" w:rsidRPr="00085FF8" w:rsidRDefault="00E75C66" w:rsidP="00874327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4</w:t>
            </w:r>
          </w:p>
        </w:tc>
        <w:tc>
          <w:tcPr>
            <w:tcW w:w="1189" w:type="dxa"/>
            <w:vAlign w:val="center"/>
          </w:tcPr>
          <w:p w:rsidR="00E75C66" w:rsidRPr="00085FF8" w:rsidRDefault="00E75C66" w:rsidP="00874327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Integer</w:t>
            </w:r>
          </w:p>
        </w:tc>
        <w:tc>
          <w:tcPr>
            <w:tcW w:w="3090" w:type="dxa"/>
          </w:tcPr>
          <w:p w:rsidR="00E75C66" w:rsidRPr="00085FF8" w:rsidRDefault="001008AF" w:rsidP="006B3270">
            <w:pPr>
              <w:rPr>
                <w:rFonts w:eastAsia="微軟正黑體"/>
              </w:rPr>
            </w:pPr>
            <w:r w:rsidRPr="00085FF8">
              <w:rPr>
                <w:rFonts w:eastAsia="微軟正黑體"/>
                <w:noProof/>
              </w:rPr>
              <w:t>The v</w:t>
            </w:r>
            <w:r w:rsidR="00E75C66" w:rsidRPr="00085FF8">
              <w:rPr>
                <w:rFonts w:eastAsia="微軟正黑體"/>
                <w:noProof/>
              </w:rPr>
              <w:t>alue</w:t>
            </w:r>
            <w:r w:rsidR="00E75C66" w:rsidRPr="00085FF8">
              <w:rPr>
                <w:rFonts w:eastAsia="微軟正黑體"/>
              </w:rPr>
              <w:t xml:space="preserve"> corresponding to </w:t>
            </w:r>
            <w:r w:rsidR="006B3270" w:rsidRPr="00085FF8">
              <w:rPr>
                <w:rFonts w:eastAsia="微軟正黑體" w:hint="eastAsia"/>
              </w:rPr>
              <w:t>power port setting</w:t>
            </w:r>
            <w:r w:rsidR="00E75C66" w:rsidRPr="00085FF8">
              <w:rPr>
                <w:rFonts w:eastAsia="微軟正黑體" w:hint="eastAsia"/>
              </w:rPr>
              <w:t xml:space="preserve"> request.</w:t>
            </w:r>
          </w:p>
        </w:tc>
        <w:tc>
          <w:tcPr>
            <w:tcW w:w="862" w:type="dxa"/>
            <w:vAlign w:val="center"/>
          </w:tcPr>
          <w:p w:rsidR="00E75C66" w:rsidRPr="00085FF8" w:rsidRDefault="00127A91" w:rsidP="00874327">
            <w:pPr>
              <w:jc w:val="center"/>
              <w:rPr>
                <w:rFonts w:eastAsia="微軟正黑體"/>
              </w:rPr>
            </w:pPr>
            <w:fldSimple w:instr=" REF _Ref433373034 \r \h  \* MERGEFORMAT ">
              <w:r w:rsidR="004C4A74" w:rsidRPr="00085FF8">
                <w:rPr>
                  <w:rFonts w:eastAsia="微軟正黑體"/>
                </w:rPr>
                <w:t>3.1.2</w:t>
              </w:r>
            </w:fldSimple>
          </w:p>
        </w:tc>
      </w:tr>
      <w:tr w:rsidR="00E75C66" w:rsidRPr="00085FF8" w:rsidTr="001E386D">
        <w:tc>
          <w:tcPr>
            <w:tcW w:w="481" w:type="dxa"/>
            <w:vMerge/>
          </w:tcPr>
          <w:p w:rsidR="00E75C66" w:rsidRPr="00085FF8" w:rsidRDefault="00E75C66" w:rsidP="00874327">
            <w:pPr>
              <w:rPr>
                <w:rFonts w:eastAsia="微軟正黑體"/>
              </w:rPr>
            </w:pPr>
          </w:p>
        </w:tc>
        <w:tc>
          <w:tcPr>
            <w:tcW w:w="2063" w:type="dxa"/>
            <w:vAlign w:val="center"/>
          </w:tcPr>
          <w:p w:rsidR="00E75C66" w:rsidRPr="00085FF8" w:rsidRDefault="00E75C66" w:rsidP="00874327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command status</w:t>
            </w:r>
          </w:p>
        </w:tc>
        <w:tc>
          <w:tcPr>
            <w:tcW w:w="837" w:type="dxa"/>
            <w:vAlign w:val="center"/>
          </w:tcPr>
          <w:p w:rsidR="00E75C66" w:rsidRPr="00085FF8" w:rsidRDefault="00E75C66" w:rsidP="00874327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4</w:t>
            </w:r>
          </w:p>
        </w:tc>
        <w:tc>
          <w:tcPr>
            <w:tcW w:w="1189" w:type="dxa"/>
            <w:vAlign w:val="center"/>
          </w:tcPr>
          <w:p w:rsidR="00E75C66" w:rsidRPr="00085FF8" w:rsidRDefault="00E75C66" w:rsidP="00874327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Integer</w:t>
            </w:r>
          </w:p>
        </w:tc>
        <w:tc>
          <w:tcPr>
            <w:tcW w:w="3090" w:type="dxa"/>
          </w:tcPr>
          <w:p w:rsidR="00E75C66" w:rsidRPr="00085FF8" w:rsidRDefault="00E75C66" w:rsidP="00874327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Set to STATUS_ROK</w:t>
            </w:r>
            <w:r w:rsidRPr="00085FF8">
              <w:rPr>
                <w:rFonts w:eastAsia="微軟正黑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E75C66" w:rsidRPr="00085FF8" w:rsidRDefault="00127A91" w:rsidP="00874327">
            <w:pPr>
              <w:jc w:val="center"/>
              <w:rPr>
                <w:rFonts w:eastAsia="微軟正黑體"/>
              </w:rPr>
            </w:pPr>
            <w:fldSimple w:instr=" REF _Ref433373013 \r \h  \* MERGEFORMAT ">
              <w:r w:rsidR="004C4A74" w:rsidRPr="00085FF8">
                <w:rPr>
                  <w:rFonts w:eastAsia="微軟正黑體"/>
                </w:rPr>
                <w:t>3.1.3</w:t>
              </w:r>
            </w:fldSimple>
          </w:p>
        </w:tc>
      </w:tr>
      <w:tr w:rsidR="00E75C66" w:rsidRPr="00085FF8" w:rsidTr="001E386D">
        <w:tc>
          <w:tcPr>
            <w:tcW w:w="481" w:type="dxa"/>
            <w:vMerge/>
          </w:tcPr>
          <w:p w:rsidR="00E75C66" w:rsidRPr="00085FF8" w:rsidRDefault="00E75C66" w:rsidP="00874327">
            <w:pPr>
              <w:rPr>
                <w:rFonts w:eastAsia="微軟正黑體"/>
              </w:rPr>
            </w:pPr>
          </w:p>
        </w:tc>
        <w:tc>
          <w:tcPr>
            <w:tcW w:w="2063" w:type="dxa"/>
            <w:vAlign w:val="center"/>
          </w:tcPr>
          <w:p w:rsidR="00E75C66" w:rsidRPr="00085FF8" w:rsidRDefault="00E75C66" w:rsidP="00874327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sequence number</w:t>
            </w:r>
          </w:p>
        </w:tc>
        <w:tc>
          <w:tcPr>
            <w:tcW w:w="837" w:type="dxa"/>
            <w:vAlign w:val="center"/>
          </w:tcPr>
          <w:p w:rsidR="00E75C66" w:rsidRPr="00085FF8" w:rsidRDefault="00E75C66" w:rsidP="00874327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4</w:t>
            </w:r>
          </w:p>
        </w:tc>
        <w:tc>
          <w:tcPr>
            <w:tcW w:w="1189" w:type="dxa"/>
            <w:vAlign w:val="center"/>
          </w:tcPr>
          <w:p w:rsidR="00E75C66" w:rsidRPr="00085FF8" w:rsidRDefault="00E75C66" w:rsidP="00874327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Integer</w:t>
            </w:r>
          </w:p>
        </w:tc>
        <w:tc>
          <w:tcPr>
            <w:tcW w:w="3090" w:type="dxa"/>
          </w:tcPr>
          <w:p w:rsidR="00E75C66" w:rsidRPr="00085FF8" w:rsidRDefault="00E75C66" w:rsidP="00874327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 xml:space="preserve">Set to a unique sequence number. The associated </w:t>
            </w:r>
            <w:r w:rsidRPr="00085FF8">
              <w:rPr>
                <w:rFonts w:eastAsia="微軟正黑體" w:hint="eastAsia"/>
              </w:rPr>
              <w:t>configuration</w:t>
            </w:r>
            <w:r w:rsidRPr="00085FF8">
              <w:rPr>
                <w:rFonts w:eastAsia="微軟正黑體"/>
              </w:rPr>
              <w:t xml:space="preserve"> re</w:t>
            </w:r>
            <w:r w:rsidRPr="00085FF8">
              <w:rPr>
                <w:rFonts w:eastAsia="微軟正黑體" w:hint="eastAsia"/>
              </w:rPr>
              <w:t xml:space="preserve">sponse </w:t>
            </w:r>
            <w:r w:rsidRPr="00085FF8">
              <w:rPr>
                <w:rFonts w:eastAsia="微軟正黑體"/>
              </w:rPr>
              <w:t>PDU should echo the same sequence number</w:t>
            </w:r>
            <w:r w:rsidRPr="00085FF8">
              <w:rPr>
                <w:rFonts w:eastAsia="微軟正黑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E75C66" w:rsidRPr="00085FF8" w:rsidRDefault="00127A91" w:rsidP="00874327">
            <w:pPr>
              <w:jc w:val="center"/>
              <w:rPr>
                <w:rFonts w:eastAsia="微軟正黑體"/>
              </w:rPr>
            </w:pPr>
            <w:fldSimple w:instr=" REF _Ref433373050 \r \h  \* MERGEFORMAT ">
              <w:r w:rsidR="004C4A74" w:rsidRPr="00085FF8">
                <w:rPr>
                  <w:rFonts w:eastAsia="微軟正黑體"/>
                </w:rPr>
                <w:t>3.1.4</w:t>
              </w:r>
            </w:fldSimple>
          </w:p>
        </w:tc>
      </w:tr>
      <w:tr w:rsidR="001E386D" w:rsidRPr="00085FF8" w:rsidTr="001E386D">
        <w:tc>
          <w:tcPr>
            <w:tcW w:w="481" w:type="dxa"/>
            <w:vMerge w:val="restart"/>
            <w:vAlign w:val="center"/>
          </w:tcPr>
          <w:p w:rsidR="001E386D" w:rsidRPr="00085FF8" w:rsidRDefault="001E386D" w:rsidP="00874327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B</w:t>
            </w:r>
          </w:p>
          <w:p w:rsidR="001E386D" w:rsidRPr="00085FF8" w:rsidRDefault="001E386D" w:rsidP="00874327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O</w:t>
            </w:r>
          </w:p>
          <w:p w:rsidR="001E386D" w:rsidRPr="00085FF8" w:rsidRDefault="001E386D" w:rsidP="00874327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D</w:t>
            </w:r>
          </w:p>
          <w:p w:rsidR="001E386D" w:rsidRPr="00085FF8" w:rsidRDefault="001E386D" w:rsidP="00874327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Y</w:t>
            </w:r>
          </w:p>
        </w:tc>
        <w:tc>
          <w:tcPr>
            <w:tcW w:w="2063" w:type="dxa"/>
            <w:vAlign w:val="center"/>
          </w:tcPr>
          <w:p w:rsidR="001E386D" w:rsidRPr="00085FF8" w:rsidRDefault="001E386D" w:rsidP="00874327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W</w:t>
            </w:r>
            <w:r w:rsidRPr="00085FF8">
              <w:rPr>
                <w:rFonts w:eastAsia="微軟正黑體" w:hint="eastAsia"/>
              </w:rPr>
              <w:t>ire number</w:t>
            </w:r>
          </w:p>
        </w:tc>
        <w:tc>
          <w:tcPr>
            <w:tcW w:w="837" w:type="dxa"/>
            <w:vAlign w:val="center"/>
          </w:tcPr>
          <w:p w:rsidR="001E386D" w:rsidRPr="00085FF8" w:rsidRDefault="00030AE0" w:rsidP="00874327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4</w:t>
            </w:r>
          </w:p>
        </w:tc>
        <w:tc>
          <w:tcPr>
            <w:tcW w:w="1189" w:type="dxa"/>
            <w:vAlign w:val="center"/>
          </w:tcPr>
          <w:p w:rsidR="001E386D" w:rsidRPr="00085FF8" w:rsidRDefault="00030AE0" w:rsidP="002A4E2E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Integer</w:t>
            </w:r>
          </w:p>
        </w:tc>
        <w:tc>
          <w:tcPr>
            <w:tcW w:w="3090" w:type="dxa"/>
          </w:tcPr>
          <w:p w:rsidR="001E386D" w:rsidRPr="00085FF8" w:rsidRDefault="001E386D" w:rsidP="00235395">
            <w:pPr>
              <w:rPr>
                <w:rFonts w:eastAsia="微軟正黑體"/>
              </w:rPr>
            </w:pPr>
            <w:r w:rsidRPr="00085FF8">
              <w:rPr>
                <w:rFonts w:eastAsia="微軟正黑體" w:cs="Times New Roman"/>
                <w:szCs w:val="24"/>
              </w:rPr>
              <w:t>Mandatory Parameter</w:t>
            </w:r>
            <w:r w:rsidRPr="00085FF8">
              <w:rPr>
                <w:rFonts w:eastAsia="微軟正黑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1E386D" w:rsidRPr="00085FF8" w:rsidRDefault="00127A91" w:rsidP="00874327">
            <w:pPr>
              <w:jc w:val="center"/>
              <w:rPr>
                <w:rFonts w:eastAsia="微軟正黑體"/>
              </w:rPr>
            </w:pPr>
            <w:fldSimple w:instr=" REF _Ref433385076 \r \h  \* MERGEFORMAT ">
              <w:r w:rsidR="004C4A74" w:rsidRPr="00085FF8">
                <w:rPr>
                  <w:rFonts w:eastAsia="微軟正黑體"/>
                </w:rPr>
                <w:t>3.2.8</w:t>
              </w:r>
            </w:fldSimple>
          </w:p>
        </w:tc>
      </w:tr>
      <w:tr w:rsidR="001E386D" w:rsidRPr="00085FF8" w:rsidTr="001E386D">
        <w:tc>
          <w:tcPr>
            <w:tcW w:w="481" w:type="dxa"/>
            <w:vMerge/>
            <w:vAlign w:val="center"/>
          </w:tcPr>
          <w:p w:rsidR="001E386D" w:rsidRPr="00085FF8" w:rsidRDefault="001E386D" w:rsidP="00874327">
            <w:pPr>
              <w:jc w:val="center"/>
              <w:rPr>
                <w:rFonts w:eastAsia="微軟正黑體"/>
              </w:rPr>
            </w:pPr>
          </w:p>
        </w:tc>
        <w:tc>
          <w:tcPr>
            <w:tcW w:w="2063" w:type="dxa"/>
            <w:vAlign w:val="center"/>
          </w:tcPr>
          <w:p w:rsidR="001E386D" w:rsidRPr="00085FF8" w:rsidRDefault="001E386D" w:rsidP="00874327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Port number</w:t>
            </w:r>
          </w:p>
        </w:tc>
        <w:tc>
          <w:tcPr>
            <w:tcW w:w="837" w:type="dxa"/>
            <w:vAlign w:val="center"/>
          </w:tcPr>
          <w:p w:rsidR="001E386D" w:rsidRPr="00085FF8" w:rsidRDefault="00A30D0C" w:rsidP="00874327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4</w:t>
            </w:r>
          </w:p>
        </w:tc>
        <w:tc>
          <w:tcPr>
            <w:tcW w:w="1189" w:type="dxa"/>
            <w:vAlign w:val="center"/>
          </w:tcPr>
          <w:p w:rsidR="001E386D" w:rsidRPr="00085FF8" w:rsidRDefault="00A30D0C" w:rsidP="008A758D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Integer</w:t>
            </w:r>
          </w:p>
        </w:tc>
        <w:tc>
          <w:tcPr>
            <w:tcW w:w="3090" w:type="dxa"/>
          </w:tcPr>
          <w:p w:rsidR="001E386D" w:rsidRPr="00085FF8" w:rsidRDefault="001E386D" w:rsidP="005B11EF">
            <w:pPr>
              <w:rPr>
                <w:rFonts w:eastAsia="微軟正黑體"/>
              </w:rPr>
            </w:pPr>
            <w:r w:rsidRPr="00085FF8">
              <w:rPr>
                <w:rFonts w:eastAsia="微軟正黑體" w:cs="Times New Roman"/>
                <w:szCs w:val="24"/>
              </w:rPr>
              <w:t>Mandatory Parameter</w:t>
            </w:r>
            <w:r w:rsidRPr="00085FF8">
              <w:rPr>
                <w:rFonts w:eastAsia="微軟正黑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1E386D" w:rsidRPr="00085FF8" w:rsidRDefault="00127A91" w:rsidP="00874327">
            <w:pPr>
              <w:jc w:val="center"/>
              <w:rPr>
                <w:rFonts w:eastAsia="微軟正黑體"/>
              </w:rPr>
            </w:pPr>
            <w:fldSimple w:instr=" REF _Ref433385085 \r \h  \* MERGEFORMAT ">
              <w:r w:rsidR="004C4A74" w:rsidRPr="00085FF8">
                <w:rPr>
                  <w:rFonts w:eastAsia="微軟正黑體"/>
                </w:rPr>
                <w:t>3.2.9</w:t>
              </w:r>
            </w:fldSimple>
          </w:p>
        </w:tc>
      </w:tr>
      <w:tr w:rsidR="001E386D" w:rsidRPr="00085FF8" w:rsidTr="001E386D">
        <w:tc>
          <w:tcPr>
            <w:tcW w:w="481" w:type="dxa"/>
            <w:vMerge/>
            <w:vAlign w:val="center"/>
          </w:tcPr>
          <w:p w:rsidR="001E386D" w:rsidRPr="00085FF8" w:rsidRDefault="001E386D" w:rsidP="00874327">
            <w:pPr>
              <w:jc w:val="center"/>
              <w:rPr>
                <w:rFonts w:eastAsia="微軟正黑體"/>
              </w:rPr>
            </w:pPr>
          </w:p>
        </w:tc>
        <w:tc>
          <w:tcPr>
            <w:tcW w:w="2063" w:type="dxa"/>
            <w:vAlign w:val="center"/>
          </w:tcPr>
          <w:p w:rsidR="001E386D" w:rsidRPr="00085FF8" w:rsidRDefault="00280B01" w:rsidP="00874327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 xml:space="preserve">Power </w:t>
            </w:r>
            <w:r w:rsidR="00214799" w:rsidRPr="00085FF8">
              <w:rPr>
                <w:rFonts w:eastAsia="微軟正黑體" w:hint="eastAsia"/>
              </w:rPr>
              <w:t>State</w:t>
            </w:r>
          </w:p>
        </w:tc>
        <w:tc>
          <w:tcPr>
            <w:tcW w:w="837" w:type="dxa"/>
            <w:vAlign w:val="center"/>
          </w:tcPr>
          <w:p w:rsidR="001E386D" w:rsidRPr="00085FF8" w:rsidRDefault="00214799" w:rsidP="00874327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1</w:t>
            </w:r>
          </w:p>
        </w:tc>
        <w:tc>
          <w:tcPr>
            <w:tcW w:w="1189" w:type="dxa"/>
            <w:vAlign w:val="center"/>
          </w:tcPr>
          <w:p w:rsidR="00214799" w:rsidRPr="00085FF8" w:rsidRDefault="00214799" w:rsidP="00214799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Octet String</w:t>
            </w:r>
          </w:p>
          <w:p w:rsidR="001E386D" w:rsidRPr="00085FF8" w:rsidRDefault="00214799" w:rsidP="00214799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(Decimal)</w:t>
            </w:r>
          </w:p>
        </w:tc>
        <w:tc>
          <w:tcPr>
            <w:tcW w:w="3090" w:type="dxa"/>
          </w:tcPr>
          <w:p w:rsidR="00214799" w:rsidRPr="00085FF8" w:rsidRDefault="00214799" w:rsidP="00214799">
            <w:pPr>
              <w:rPr>
                <w:rFonts w:eastAsia="微軟正黑體"/>
              </w:rPr>
            </w:pPr>
            <w:r w:rsidRPr="00085FF8">
              <w:rPr>
                <w:rFonts w:eastAsia="微軟正黑體" w:cs="Times New Roman"/>
                <w:szCs w:val="24"/>
              </w:rPr>
              <w:t>Mandatory Parameter</w:t>
            </w:r>
            <w:r w:rsidRPr="00085FF8">
              <w:rPr>
                <w:rFonts w:eastAsia="微軟正黑體" w:hint="eastAsia"/>
              </w:rPr>
              <w:t>.</w:t>
            </w:r>
          </w:p>
          <w:p w:rsidR="001E386D" w:rsidRPr="00085FF8" w:rsidRDefault="007452E6" w:rsidP="00021E83">
            <w:pPr>
              <w:rPr>
                <w:rFonts w:eastAsia="微軟正黑體" w:cs="Times New Roman"/>
                <w:szCs w:val="24"/>
              </w:rPr>
            </w:pPr>
            <w:r w:rsidRPr="00085FF8">
              <w:rPr>
                <w:rFonts w:eastAsia="微軟正黑體" w:cs="Times New Roman"/>
                <w:szCs w:val="24"/>
              </w:rPr>
              <w:t>‘</w:t>
            </w:r>
            <w:r w:rsidRPr="00085FF8">
              <w:rPr>
                <w:rFonts w:eastAsia="微軟正黑體" w:cs="Times New Roman" w:hint="eastAsia"/>
                <w:szCs w:val="24"/>
              </w:rPr>
              <w:t>0</w:t>
            </w:r>
            <w:r w:rsidRPr="00085FF8">
              <w:rPr>
                <w:rFonts w:eastAsia="微軟正黑體" w:cs="Times New Roman"/>
                <w:szCs w:val="24"/>
              </w:rPr>
              <w:t>’</w:t>
            </w:r>
            <w:r w:rsidRPr="00085FF8">
              <w:rPr>
                <w:rFonts w:eastAsia="微軟正黑體" w:cs="Times New Roman" w:hint="eastAsia"/>
                <w:szCs w:val="24"/>
              </w:rPr>
              <w:t>：</w:t>
            </w:r>
            <w:r w:rsidRPr="00085FF8">
              <w:rPr>
                <w:rFonts w:eastAsia="微軟正黑體" w:cs="Times New Roman"/>
                <w:szCs w:val="24"/>
              </w:rPr>
              <w:t>P</w:t>
            </w:r>
            <w:r w:rsidRPr="00085FF8">
              <w:rPr>
                <w:rFonts w:eastAsia="微軟正黑體" w:cs="Times New Roman" w:hint="eastAsia"/>
                <w:szCs w:val="24"/>
              </w:rPr>
              <w:t>ower Off</w:t>
            </w:r>
          </w:p>
          <w:p w:rsidR="007452E6" w:rsidRPr="00085FF8" w:rsidRDefault="007452E6" w:rsidP="00021E83">
            <w:pPr>
              <w:rPr>
                <w:rFonts w:eastAsia="微軟正黑體" w:cs="Times New Roman"/>
                <w:szCs w:val="24"/>
              </w:rPr>
            </w:pPr>
            <w:r w:rsidRPr="00085FF8">
              <w:rPr>
                <w:rFonts w:eastAsia="微軟正黑體" w:cs="Times New Roman"/>
                <w:szCs w:val="24"/>
              </w:rPr>
              <w:t>‘</w:t>
            </w:r>
            <w:r w:rsidRPr="00085FF8">
              <w:rPr>
                <w:rFonts w:eastAsia="微軟正黑體" w:cs="Times New Roman" w:hint="eastAsia"/>
                <w:szCs w:val="24"/>
              </w:rPr>
              <w:t>1</w:t>
            </w:r>
            <w:r w:rsidRPr="00085FF8">
              <w:rPr>
                <w:rFonts w:eastAsia="微軟正黑體" w:cs="Times New Roman"/>
                <w:szCs w:val="24"/>
              </w:rPr>
              <w:t>’</w:t>
            </w:r>
            <w:r w:rsidRPr="00085FF8">
              <w:rPr>
                <w:rFonts w:eastAsia="微軟正黑體" w:cs="Times New Roman" w:hint="eastAsia"/>
                <w:szCs w:val="24"/>
              </w:rPr>
              <w:t>：</w:t>
            </w:r>
            <w:r w:rsidRPr="00085FF8">
              <w:rPr>
                <w:rFonts w:eastAsia="微軟正黑體" w:cs="Times New Roman" w:hint="eastAsia"/>
                <w:szCs w:val="24"/>
              </w:rPr>
              <w:t>Power On</w:t>
            </w:r>
          </w:p>
        </w:tc>
        <w:tc>
          <w:tcPr>
            <w:tcW w:w="862" w:type="dxa"/>
            <w:vAlign w:val="center"/>
          </w:tcPr>
          <w:p w:rsidR="001E386D" w:rsidRPr="00085FF8" w:rsidRDefault="00127A91" w:rsidP="00874327">
            <w:pPr>
              <w:jc w:val="center"/>
              <w:rPr>
                <w:rFonts w:eastAsia="微軟正黑體"/>
              </w:rPr>
            </w:pPr>
            <w:fldSimple w:instr=" REF _Ref434484355 \r \h  \* MERGEFORMAT ">
              <w:r w:rsidR="004C4A74" w:rsidRPr="00085FF8">
                <w:rPr>
                  <w:rFonts w:eastAsia="微軟正黑體"/>
                </w:rPr>
                <w:t>3.2.10</w:t>
              </w:r>
            </w:fldSimple>
          </w:p>
        </w:tc>
      </w:tr>
      <w:tr w:rsidR="0069186D" w:rsidRPr="00085FF8" w:rsidTr="001E386D">
        <w:tc>
          <w:tcPr>
            <w:tcW w:w="481" w:type="dxa"/>
            <w:vMerge/>
            <w:vAlign w:val="center"/>
          </w:tcPr>
          <w:p w:rsidR="0069186D" w:rsidRPr="00085FF8" w:rsidRDefault="0069186D" w:rsidP="00874327">
            <w:pPr>
              <w:jc w:val="center"/>
              <w:rPr>
                <w:rFonts w:eastAsia="微軟正黑體"/>
              </w:rPr>
            </w:pPr>
          </w:p>
        </w:tc>
        <w:tc>
          <w:tcPr>
            <w:tcW w:w="2063" w:type="dxa"/>
            <w:vAlign w:val="center"/>
          </w:tcPr>
          <w:p w:rsidR="0069186D" w:rsidRPr="00085FF8" w:rsidRDefault="0069186D" w:rsidP="00196BAD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Controller ID</w:t>
            </w:r>
          </w:p>
        </w:tc>
        <w:tc>
          <w:tcPr>
            <w:tcW w:w="837" w:type="dxa"/>
            <w:vAlign w:val="center"/>
          </w:tcPr>
          <w:p w:rsidR="0069186D" w:rsidRPr="00085FF8" w:rsidRDefault="0069186D" w:rsidP="00196BAD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Var.</w:t>
            </w:r>
          </w:p>
        </w:tc>
        <w:tc>
          <w:tcPr>
            <w:tcW w:w="1189" w:type="dxa"/>
            <w:vAlign w:val="center"/>
          </w:tcPr>
          <w:p w:rsidR="0069186D" w:rsidRPr="00085FF8" w:rsidRDefault="0069186D" w:rsidP="00196BAD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C-Octet String</w:t>
            </w:r>
          </w:p>
        </w:tc>
        <w:tc>
          <w:tcPr>
            <w:tcW w:w="3090" w:type="dxa"/>
          </w:tcPr>
          <w:p w:rsidR="0069186D" w:rsidRPr="00085FF8" w:rsidRDefault="003D761B" w:rsidP="00196BAD">
            <w:pPr>
              <w:rPr>
                <w:rFonts w:eastAsia="微軟正黑體"/>
              </w:rPr>
            </w:pPr>
            <w:r w:rsidRPr="00085FF8">
              <w:rPr>
                <w:rFonts w:eastAsia="微軟正黑體" w:cs="Times New Roman"/>
                <w:szCs w:val="24"/>
              </w:rPr>
              <w:t>Optional Parameter</w:t>
            </w:r>
            <w:r w:rsidRPr="00085FF8">
              <w:rPr>
                <w:rFonts w:eastAsia="微軟正黑體" w:cs="Times New Roman" w:hint="eastAsia"/>
                <w:szCs w:val="24"/>
              </w:rPr>
              <w:t>.</w:t>
            </w:r>
          </w:p>
          <w:p w:rsidR="0069186D" w:rsidRPr="00085FF8" w:rsidRDefault="0069186D" w:rsidP="00196BAD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Set to a unique</w:t>
            </w:r>
            <w:r w:rsidRPr="00085FF8">
              <w:rPr>
                <w:rFonts w:eastAsia="微軟正黑體" w:hint="eastAsia"/>
              </w:rPr>
              <w:t xml:space="preserve"> r</w:t>
            </w:r>
            <w:r w:rsidRPr="00085FF8">
              <w:rPr>
                <w:rFonts w:eastAsia="微軟正黑體"/>
              </w:rPr>
              <w:t xml:space="preserve">ecognition </w:t>
            </w:r>
            <w:r w:rsidRPr="00085FF8">
              <w:rPr>
                <w:rFonts w:eastAsia="微軟正黑體" w:hint="eastAsia"/>
              </w:rPr>
              <w:t>ID.</w:t>
            </w:r>
          </w:p>
        </w:tc>
        <w:tc>
          <w:tcPr>
            <w:tcW w:w="862" w:type="dxa"/>
            <w:vAlign w:val="center"/>
          </w:tcPr>
          <w:p w:rsidR="0069186D" w:rsidRPr="00085FF8" w:rsidRDefault="0069186D" w:rsidP="00874327">
            <w:pPr>
              <w:jc w:val="center"/>
              <w:rPr>
                <w:rFonts w:eastAsia="微軟正黑體"/>
              </w:rPr>
            </w:pPr>
          </w:p>
        </w:tc>
      </w:tr>
    </w:tbl>
    <w:p w:rsidR="00A727B8" w:rsidRPr="00085FF8" w:rsidRDefault="00A727B8">
      <w:pPr>
        <w:widowControl/>
        <w:rPr>
          <w:rFonts w:eastAsia="微軟正黑體"/>
        </w:rPr>
      </w:pPr>
    </w:p>
    <w:p w:rsidR="00A825CB" w:rsidRPr="00085FF8" w:rsidRDefault="00A825CB" w:rsidP="00A825CB">
      <w:pPr>
        <w:pStyle w:val="3"/>
        <w:rPr>
          <w:rFonts w:eastAsia="微軟正黑體"/>
        </w:rPr>
      </w:pPr>
      <w:bookmarkStart w:id="33" w:name="_Toc464203035"/>
      <w:r w:rsidRPr="00085FF8">
        <w:rPr>
          <w:rFonts w:eastAsia="微軟正黑體" w:hint="eastAsia"/>
        </w:rPr>
        <w:lastRenderedPageBreak/>
        <w:t>Power port setting response</w:t>
      </w:r>
      <w:r w:rsidRPr="00085FF8">
        <w:rPr>
          <w:rFonts w:eastAsia="微軟正黑體"/>
        </w:rPr>
        <w:t xml:space="preserve"> syntax</w:t>
      </w:r>
      <w:bookmarkEnd w:id="33"/>
    </w:p>
    <w:p w:rsidR="008E05BC" w:rsidRPr="00085FF8" w:rsidRDefault="008E05BC" w:rsidP="008E05BC">
      <w:pPr>
        <w:rPr>
          <w:rFonts w:eastAsia="微軟正黑體"/>
        </w:rPr>
      </w:pPr>
      <w:r w:rsidRPr="00085FF8">
        <w:rPr>
          <w:rFonts w:eastAsia="微軟正黑體" w:hint="eastAsia"/>
        </w:rPr>
        <w:t xml:space="preserve">This syntax is defined for smart </w:t>
      </w:r>
      <w:r w:rsidR="00724C27" w:rsidRPr="00085FF8">
        <w:rPr>
          <w:rFonts w:eastAsia="微軟正黑體" w:hint="eastAsia"/>
        </w:rPr>
        <w:t>charge</w:t>
      </w:r>
      <w:r w:rsidRPr="00085FF8">
        <w:rPr>
          <w:rFonts w:eastAsia="微軟正黑體" w:hint="eastAsia"/>
        </w:rPr>
        <w:t xml:space="preserve"> station.</w:t>
      </w:r>
    </w:p>
    <w:tbl>
      <w:tblPr>
        <w:tblStyle w:val="aa"/>
        <w:tblW w:w="0" w:type="auto"/>
        <w:tblLook w:val="04A0"/>
      </w:tblPr>
      <w:tblGrid>
        <w:gridCol w:w="491"/>
        <w:gridCol w:w="2141"/>
        <w:gridCol w:w="843"/>
        <w:gridCol w:w="984"/>
        <w:gridCol w:w="3187"/>
        <w:gridCol w:w="876"/>
      </w:tblGrid>
      <w:tr w:rsidR="00433B0F" w:rsidRPr="00085FF8" w:rsidTr="00874327">
        <w:tc>
          <w:tcPr>
            <w:tcW w:w="491" w:type="dxa"/>
            <w:vMerge w:val="restart"/>
            <w:vAlign w:val="center"/>
          </w:tcPr>
          <w:p w:rsidR="00433B0F" w:rsidRPr="00085FF8" w:rsidRDefault="00433B0F" w:rsidP="00874327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H</w:t>
            </w:r>
          </w:p>
          <w:p w:rsidR="00433B0F" w:rsidRPr="00085FF8" w:rsidRDefault="00433B0F" w:rsidP="00874327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E</w:t>
            </w:r>
          </w:p>
          <w:p w:rsidR="00433B0F" w:rsidRPr="00085FF8" w:rsidRDefault="00433B0F" w:rsidP="00874327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A</w:t>
            </w:r>
          </w:p>
          <w:p w:rsidR="00433B0F" w:rsidRPr="00085FF8" w:rsidRDefault="00433B0F" w:rsidP="00874327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D</w:t>
            </w:r>
          </w:p>
          <w:p w:rsidR="00433B0F" w:rsidRPr="00085FF8" w:rsidRDefault="00433B0F" w:rsidP="00874327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E</w:t>
            </w:r>
          </w:p>
          <w:p w:rsidR="00433B0F" w:rsidRPr="00085FF8" w:rsidRDefault="00433B0F" w:rsidP="00874327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R</w:t>
            </w:r>
          </w:p>
        </w:tc>
        <w:tc>
          <w:tcPr>
            <w:tcW w:w="2141" w:type="dxa"/>
            <w:vAlign w:val="center"/>
          </w:tcPr>
          <w:p w:rsidR="00433B0F" w:rsidRPr="00085FF8" w:rsidRDefault="00433B0F" w:rsidP="00874327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Field Name</w:t>
            </w:r>
          </w:p>
        </w:tc>
        <w:tc>
          <w:tcPr>
            <w:tcW w:w="843" w:type="dxa"/>
            <w:vAlign w:val="center"/>
          </w:tcPr>
          <w:p w:rsidR="00433B0F" w:rsidRPr="00085FF8" w:rsidRDefault="00433B0F" w:rsidP="00874327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Size</w:t>
            </w:r>
          </w:p>
          <w:p w:rsidR="00433B0F" w:rsidRPr="00085FF8" w:rsidRDefault="00433B0F" w:rsidP="00874327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octets</w:t>
            </w:r>
          </w:p>
        </w:tc>
        <w:tc>
          <w:tcPr>
            <w:tcW w:w="984" w:type="dxa"/>
            <w:vAlign w:val="center"/>
          </w:tcPr>
          <w:p w:rsidR="00433B0F" w:rsidRPr="00085FF8" w:rsidRDefault="00433B0F" w:rsidP="00874327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Type</w:t>
            </w:r>
          </w:p>
        </w:tc>
        <w:tc>
          <w:tcPr>
            <w:tcW w:w="3187" w:type="dxa"/>
            <w:vAlign w:val="center"/>
          </w:tcPr>
          <w:p w:rsidR="00433B0F" w:rsidRPr="00085FF8" w:rsidRDefault="00433B0F" w:rsidP="00874327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433B0F" w:rsidRPr="00085FF8" w:rsidRDefault="00433B0F" w:rsidP="00874327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Ref.</w:t>
            </w:r>
          </w:p>
        </w:tc>
      </w:tr>
      <w:tr w:rsidR="00433B0F" w:rsidRPr="00085FF8" w:rsidTr="00874327">
        <w:tc>
          <w:tcPr>
            <w:tcW w:w="491" w:type="dxa"/>
            <w:vMerge/>
          </w:tcPr>
          <w:p w:rsidR="00433B0F" w:rsidRPr="00085FF8" w:rsidRDefault="00433B0F" w:rsidP="00874327">
            <w:pPr>
              <w:rPr>
                <w:rFonts w:eastAsia="微軟正黑體"/>
              </w:rPr>
            </w:pPr>
          </w:p>
        </w:tc>
        <w:tc>
          <w:tcPr>
            <w:tcW w:w="2141" w:type="dxa"/>
            <w:vAlign w:val="center"/>
          </w:tcPr>
          <w:p w:rsidR="00433B0F" w:rsidRPr="00085FF8" w:rsidRDefault="00433B0F" w:rsidP="00874327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command length</w:t>
            </w:r>
          </w:p>
        </w:tc>
        <w:tc>
          <w:tcPr>
            <w:tcW w:w="843" w:type="dxa"/>
            <w:vAlign w:val="center"/>
          </w:tcPr>
          <w:p w:rsidR="00433B0F" w:rsidRPr="00085FF8" w:rsidRDefault="00433B0F" w:rsidP="00874327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4</w:t>
            </w:r>
          </w:p>
        </w:tc>
        <w:tc>
          <w:tcPr>
            <w:tcW w:w="984" w:type="dxa"/>
            <w:vAlign w:val="center"/>
          </w:tcPr>
          <w:p w:rsidR="00433B0F" w:rsidRPr="00085FF8" w:rsidRDefault="00433B0F" w:rsidP="00874327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Integer</w:t>
            </w:r>
          </w:p>
        </w:tc>
        <w:tc>
          <w:tcPr>
            <w:tcW w:w="3187" w:type="dxa"/>
          </w:tcPr>
          <w:p w:rsidR="00433B0F" w:rsidRPr="00085FF8" w:rsidRDefault="00433B0F" w:rsidP="00874327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Set to</w:t>
            </w:r>
            <w:r w:rsidR="00B41186" w:rsidRPr="00085FF8">
              <w:rPr>
                <w:rFonts w:eastAsia="微軟正黑體"/>
              </w:rPr>
              <w:t xml:space="preserve"> the</w:t>
            </w:r>
            <w:r w:rsidRPr="00085FF8">
              <w:rPr>
                <w:rFonts w:eastAsia="微軟正黑體"/>
              </w:rPr>
              <w:t xml:space="preserve"> </w:t>
            </w:r>
            <w:r w:rsidRPr="00085FF8">
              <w:rPr>
                <w:rFonts w:eastAsia="微軟正黑體"/>
                <w:noProof/>
              </w:rPr>
              <w:t>overall</w:t>
            </w:r>
            <w:r w:rsidRPr="00085FF8">
              <w:rPr>
                <w:rFonts w:eastAsia="微軟正黑體"/>
              </w:rPr>
              <w:t xml:space="preserve"> length of PDU</w:t>
            </w:r>
            <w:r w:rsidRPr="00085FF8">
              <w:rPr>
                <w:rFonts w:eastAsia="微軟正黑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433B0F" w:rsidRPr="00085FF8" w:rsidRDefault="00127A91" w:rsidP="00874327">
            <w:pPr>
              <w:jc w:val="center"/>
              <w:rPr>
                <w:rFonts w:eastAsia="微軟正黑體"/>
              </w:rPr>
            </w:pPr>
            <w:fldSimple w:instr=" REF _Ref433372977 \r \h  \* MERGEFORMAT ">
              <w:r w:rsidR="004C4A74" w:rsidRPr="00085FF8">
                <w:rPr>
                  <w:rFonts w:eastAsia="微軟正黑體"/>
                </w:rPr>
                <w:t>3.1.1</w:t>
              </w:r>
            </w:fldSimple>
          </w:p>
        </w:tc>
      </w:tr>
      <w:tr w:rsidR="00433B0F" w:rsidRPr="00085FF8" w:rsidTr="00874327">
        <w:tc>
          <w:tcPr>
            <w:tcW w:w="491" w:type="dxa"/>
            <w:vMerge/>
          </w:tcPr>
          <w:p w:rsidR="00433B0F" w:rsidRPr="00085FF8" w:rsidRDefault="00433B0F" w:rsidP="00874327">
            <w:pPr>
              <w:rPr>
                <w:rFonts w:eastAsia="微軟正黑體"/>
              </w:rPr>
            </w:pPr>
          </w:p>
        </w:tc>
        <w:tc>
          <w:tcPr>
            <w:tcW w:w="2141" w:type="dxa"/>
            <w:vAlign w:val="center"/>
          </w:tcPr>
          <w:p w:rsidR="00433B0F" w:rsidRPr="00085FF8" w:rsidRDefault="00433B0F" w:rsidP="00874327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command id</w:t>
            </w:r>
          </w:p>
        </w:tc>
        <w:tc>
          <w:tcPr>
            <w:tcW w:w="843" w:type="dxa"/>
            <w:vAlign w:val="center"/>
          </w:tcPr>
          <w:p w:rsidR="00433B0F" w:rsidRPr="00085FF8" w:rsidRDefault="00433B0F" w:rsidP="00874327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4</w:t>
            </w:r>
          </w:p>
        </w:tc>
        <w:tc>
          <w:tcPr>
            <w:tcW w:w="984" w:type="dxa"/>
            <w:vAlign w:val="center"/>
          </w:tcPr>
          <w:p w:rsidR="00433B0F" w:rsidRPr="00085FF8" w:rsidRDefault="00433B0F" w:rsidP="00874327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Integer</w:t>
            </w:r>
          </w:p>
        </w:tc>
        <w:tc>
          <w:tcPr>
            <w:tcW w:w="3187" w:type="dxa"/>
          </w:tcPr>
          <w:p w:rsidR="00433B0F" w:rsidRPr="00085FF8" w:rsidRDefault="00B41186" w:rsidP="00874327">
            <w:pPr>
              <w:rPr>
                <w:rFonts w:eastAsia="微軟正黑體"/>
              </w:rPr>
            </w:pPr>
            <w:r w:rsidRPr="00085FF8">
              <w:rPr>
                <w:rFonts w:eastAsia="微軟正黑體"/>
                <w:noProof/>
              </w:rPr>
              <w:t>The v</w:t>
            </w:r>
            <w:r w:rsidR="00433B0F" w:rsidRPr="00085FF8">
              <w:rPr>
                <w:rFonts w:eastAsia="微軟正黑體"/>
                <w:noProof/>
              </w:rPr>
              <w:t>alue</w:t>
            </w:r>
            <w:r w:rsidR="00433B0F" w:rsidRPr="00085FF8">
              <w:rPr>
                <w:rFonts w:eastAsia="微軟正黑體"/>
              </w:rPr>
              <w:t xml:space="preserve"> corresponding to </w:t>
            </w:r>
            <w:r w:rsidR="00EE23F2" w:rsidRPr="00085FF8">
              <w:rPr>
                <w:rFonts w:eastAsia="微軟正黑體" w:hint="eastAsia"/>
              </w:rPr>
              <w:t>power port setting</w:t>
            </w:r>
            <w:r w:rsidR="00EE23F2" w:rsidRPr="00085FF8">
              <w:rPr>
                <w:rFonts w:eastAsia="微軟正黑體"/>
              </w:rPr>
              <w:t xml:space="preserve"> </w:t>
            </w:r>
            <w:r w:rsidR="00433B0F" w:rsidRPr="00085FF8">
              <w:rPr>
                <w:rFonts w:eastAsia="微軟正黑體"/>
              </w:rPr>
              <w:t>resp</w:t>
            </w:r>
            <w:r w:rsidR="00433B0F" w:rsidRPr="00085FF8">
              <w:rPr>
                <w:rFonts w:eastAsia="微軟正黑體" w:hint="eastAsia"/>
              </w:rPr>
              <w:t>onse.</w:t>
            </w:r>
          </w:p>
        </w:tc>
        <w:tc>
          <w:tcPr>
            <w:tcW w:w="876" w:type="dxa"/>
            <w:vAlign w:val="center"/>
          </w:tcPr>
          <w:p w:rsidR="00433B0F" w:rsidRPr="00085FF8" w:rsidRDefault="00127A91" w:rsidP="00874327">
            <w:pPr>
              <w:jc w:val="center"/>
              <w:rPr>
                <w:rFonts w:eastAsia="微軟正黑體"/>
              </w:rPr>
            </w:pPr>
            <w:fldSimple w:instr=" REF _Ref433373034 \r \h  \* MERGEFORMAT ">
              <w:r w:rsidR="004C4A74" w:rsidRPr="00085FF8">
                <w:rPr>
                  <w:rFonts w:eastAsia="微軟正黑體"/>
                </w:rPr>
                <w:t>3.1.2</w:t>
              </w:r>
            </w:fldSimple>
          </w:p>
        </w:tc>
      </w:tr>
      <w:tr w:rsidR="00433B0F" w:rsidRPr="00085FF8" w:rsidTr="00874327">
        <w:tc>
          <w:tcPr>
            <w:tcW w:w="491" w:type="dxa"/>
            <w:vMerge/>
          </w:tcPr>
          <w:p w:rsidR="00433B0F" w:rsidRPr="00085FF8" w:rsidRDefault="00433B0F" w:rsidP="00874327">
            <w:pPr>
              <w:rPr>
                <w:rFonts w:eastAsia="微軟正黑體"/>
              </w:rPr>
            </w:pPr>
          </w:p>
        </w:tc>
        <w:tc>
          <w:tcPr>
            <w:tcW w:w="2141" w:type="dxa"/>
            <w:vAlign w:val="center"/>
          </w:tcPr>
          <w:p w:rsidR="00433B0F" w:rsidRPr="00085FF8" w:rsidRDefault="00433B0F" w:rsidP="00874327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command status</w:t>
            </w:r>
          </w:p>
        </w:tc>
        <w:tc>
          <w:tcPr>
            <w:tcW w:w="843" w:type="dxa"/>
            <w:vAlign w:val="center"/>
          </w:tcPr>
          <w:p w:rsidR="00433B0F" w:rsidRPr="00085FF8" w:rsidRDefault="00433B0F" w:rsidP="00874327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4</w:t>
            </w:r>
          </w:p>
        </w:tc>
        <w:tc>
          <w:tcPr>
            <w:tcW w:w="984" w:type="dxa"/>
            <w:vAlign w:val="center"/>
          </w:tcPr>
          <w:p w:rsidR="00433B0F" w:rsidRPr="00085FF8" w:rsidRDefault="00433B0F" w:rsidP="00874327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Integer</w:t>
            </w:r>
          </w:p>
        </w:tc>
        <w:tc>
          <w:tcPr>
            <w:tcW w:w="3187" w:type="dxa"/>
          </w:tcPr>
          <w:p w:rsidR="00433B0F" w:rsidRPr="00085FF8" w:rsidRDefault="00433B0F" w:rsidP="00874327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Indicates</w:t>
            </w:r>
            <w:r w:rsidR="00B41186" w:rsidRPr="00085FF8">
              <w:rPr>
                <w:rFonts w:eastAsia="微軟正黑體"/>
              </w:rPr>
              <w:t xml:space="preserve"> the</w:t>
            </w:r>
            <w:r w:rsidRPr="00085FF8">
              <w:rPr>
                <w:rFonts w:eastAsia="微軟正黑體"/>
              </w:rPr>
              <w:t xml:space="preserve"> </w:t>
            </w:r>
            <w:r w:rsidRPr="00085FF8">
              <w:rPr>
                <w:rFonts w:eastAsia="微軟正黑體"/>
                <w:noProof/>
              </w:rPr>
              <w:t>status</w:t>
            </w:r>
            <w:r w:rsidRPr="00085FF8">
              <w:rPr>
                <w:rFonts w:eastAsia="微軟正黑體"/>
              </w:rPr>
              <w:t xml:space="preserve"> of</w:t>
            </w:r>
            <w:r w:rsidR="006B4972" w:rsidRPr="00085FF8">
              <w:rPr>
                <w:rFonts w:eastAsia="微軟正黑體"/>
              </w:rPr>
              <w:t xml:space="preserve"> the</w:t>
            </w:r>
            <w:r w:rsidRPr="00085FF8">
              <w:rPr>
                <w:rFonts w:eastAsia="微軟正黑體"/>
              </w:rPr>
              <w:t xml:space="preserve"> </w:t>
            </w:r>
            <w:r w:rsidRPr="00085FF8">
              <w:rPr>
                <w:rFonts w:eastAsia="微軟正黑體"/>
                <w:noProof/>
              </w:rPr>
              <w:t>original</w:t>
            </w:r>
            <w:r w:rsidRPr="00085FF8">
              <w:rPr>
                <w:rFonts w:eastAsia="微軟正黑體"/>
              </w:rPr>
              <w:t xml:space="preserve"> request.</w:t>
            </w:r>
          </w:p>
        </w:tc>
        <w:tc>
          <w:tcPr>
            <w:tcW w:w="876" w:type="dxa"/>
            <w:vAlign w:val="center"/>
          </w:tcPr>
          <w:p w:rsidR="00433B0F" w:rsidRPr="00085FF8" w:rsidRDefault="00127A91" w:rsidP="00874327">
            <w:pPr>
              <w:jc w:val="center"/>
              <w:rPr>
                <w:rFonts w:eastAsia="微軟正黑體"/>
              </w:rPr>
            </w:pPr>
            <w:fldSimple w:instr=" REF _Ref433373013 \r \h  \* MERGEFORMAT ">
              <w:r w:rsidR="004C4A74" w:rsidRPr="00085FF8">
                <w:rPr>
                  <w:rFonts w:eastAsia="微軟正黑體"/>
                </w:rPr>
                <w:t>3.1.3</w:t>
              </w:r>
            </w:fldSimple>
          </w:p>
        </w:tc>
      </w:tr>
      <w:tr w:rsidR="00433B0F" w:rsidRPr="00085FF8" w:rsidTr="00874327">
        <w:tc>
          <w:tcPr>
            <w:tcW w:w="491" w:type="dxa"/>
            <w:vMerge/>
          </w:tcPr>
          <w:p w:rsidR="00433B0F" w:rsidRPr="00085FF8" w:rsidRDefault="00433B0F" w:rsidP="00874327">
            <w:pPr>
              <w:rPr>
                <w:rFonts w:eastAsia="微軟正黑體"/>
              </w:rPr>
            </w:pPr>
          </w:p>
        </w:tc>
        <w:tc>
          <w:tcPr>
            <w:tcW w:w="2141" w:type="dxa"/>
            <w:vAlign w:val="center"/>
          </w:tcPr>
          <w:p w:rsidR="00433B0F" w:rsidRPr="00085FF8" w:rsidRDefault="00433B0F" w:rsidP="00874327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sequence number</w:t>
            </w:r>
          </w:p>
        </w:tc>
        <w:tc>
          <w:tcPr>
            <w:tcW w:w="843" w:type="dxa"/>
            <w:vAlign w:val="center"/>
          </w:tcPr>
          <w:p w:rsidR="00433B0F" w:rsidRPr="00085FF8" w:rsidRDefault="00433B0F" w:rsidP="00874327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4</w:t>
            </w:r>
          </w:p>
        </w:tc>
        <w:tc>
          <w:tcPr>
            <w:tcW w:w="984" w:type="dxa"/>
            <w:vAlign w:val="center"/>
          </w:tcPr>
          <w:p w:rsidR="00433B0F" w:rsidRPr="00085FF8" w:rsidRDefault="00433B0F" w:rsidP="00874327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Integer</w:t>
            </w:r>
          </w:p>
        </w:tc>
        <w:tc>
          <w:tcPr>
            <w:tcW w:w="3187" w:type="dxa"/>
          </w:tcPr>
          <w:p w:rsidR="00433B0F" w:rsidRPr="00085FF8" w:rsidRDefault="00433B0F" w:rsidP="00874327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 xml:space="preserve">Set to the same sequence number of original </w:t>
            </w:r>
            <w:r w:rsidR="00F667D3" w:rsidRPr="00085FF8">
              <w:rPr>
                <w:rFonts w:eastAsia="微軟正黑體" w:hint="eastAsia"/>
              </w:rPr>
              <w:t>power port setting</w:t>
            </w:r>
            <w:r w:rsidRPr="00085FF8">
              <w:rPr>
                <w:rFonts w:eastAsia="微軟正黑體" w:hint="eastAsia"/>
              </w:rPr>
              <w:t xml:space="preserve"> request</w:t>
            </w:r>
            <w:r w:rsidRPr="00085FF8">
              <w:rPr>
                <w:rFonts w:eastAsia="微軟正黑體"/>
              </w:rPr>
              <w:t xml:space="preserve"> PDU</w:t>
            </w:r>
            <w:r w:rsidRPr="00085FF8">
              <w:rPr>
                <w:rFonts w:eastAsia="微軟正黑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433B0F" w:rsidRPr="00085FF8" w:rsidRDefault="00127A91" w:rsidP="00874327">
            <w:pPr>
              <w:jc w:val="center"/>
              <w:rPr>
                <w:rFonts w:eastAsia="微軟正黑體"/>
              </w:rPr>
            </w:pPr>
            <w:fldSimple w:instr=" REF _Ref433373050 \r \h  \* MERGEFORMAT ">
              <w:r w:rsidR="004C4A74" w:rsidRPr="00085FF8">
                <w:rPr>
                  <w:rFonts w:eastAsia="微軟正黑體"/>
                </w:rPr>
                <w:t>3.1.4</w:t>
              </w:r>
            </w:fldSimple>
          </w:p>
        </w:tc>
      </w:tr>
      <w:tr w:rsidR="00433B0F" w:rsidRPr="00085FF8" w:rsidTr="00874327">
        <w:tc>
          <w:tcPr>
            <w:tcW w:w="491" w:type="dxa"/>
            <w:vMerge w:val="restart"/>
            <w:vAlign w:val="center"/>
          </w:tcPr>
          <w:p w:rsidR="00433B0F" w:rsidRPr="00085FF8" w:rsidRDefault="00433B0F" w:rsidP="00874327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B</w:t>
            </w:r>
          </w:p>
          <w:p w:rsidR="00433B0F" w:rsidRPr="00085FF8" w:rsidRDefault="00433B0F" w:rsidP="00874327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O</w:t>
            </w:r>
          </w:p>
          <w:p w:rsidR="00433B0F" w:rsidRPr="00085FF8" w:rsidRDefault="00433B0F" w:rsidP="00874327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D</w:t>
            </w:r>
          </w:p>
          <w:p w:rsidR="00433B0F" w:rsidRPr="00085FF8" w:rsidRDefault="00433B0F" w:rsidP="00874327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Y</w:t>
            </w:r>
          </w:p>
        </w:tc>
        <w:tc>
          <w:tcPr>
            <w:tcW w:w="2141" w:type="dxa"/>
            <w:vAlign w:val="center"/>
          </w:tcPr>
          <w:p w:rsidR="00433B0F" w:rsidRPr="00085FF8" w:rsidRDefault="00433B0F" w:rsidP="00D55EC4">
            <w:pPr>
              <w:rPr>
                <w:rFonts w:eastAsia="微軟正黑體"/>
              </w:rPr>
            </w:pPr>
          </w:p>
        </w:tc>
        <w:tc>
          <w:tcPr>
            <w:tcW w:w="843" w:type="dxa"/>
            <w:vAlign w:val="center"/>
          </w:tcPr>
          <w:p w:rsidR="00433B0F" w:rsidRPr="00085FF8" w:rsidRDefault="00433B0F" w:rsidP="00874327">
            <w:pPr>
              <w:jc w:val="center"/>
              <w:rPr>
                <w:rFonts w:eastAsia="微軟正黑體"/>
              </w:rPr>
            </w:pPr>
          </w:p>
        </w:tc>
        <w:tc>
          <w:tcPr>
            <w:tcW w:w="984" w:type="dxa"/>
            <w:vAlign w:val="center"/>
          </w:tcPr>
          <w:p w:rsidR="00433B0F" w:rsidRPr="00085FF8" w:rsidRDefault="00433B0F" w:rsidP="00874327">
            <w:pPr>
              <w:jc w:val="center"/>
              <w:rPr>
                <w:rFonts w:eastAsia="微軟正黑體"/>
              </w:rPr>
            </w:pPr>
          </w:p>
        </w:tc>
        <w:tc>
          <w:tcPr>
            <w:tcW w:w="3187" w:type="dxa"/>
          </w:tcPr>
          <w:p w:rsidR="00667ADC" w:rsidRPr="00085FF8" w:rsidRDefault="00667ADC" w:rsidP="00667ADC">
            <w:pPr>
              <w:rPr>
                <w:rFonts w:eastAsia="微軟正黑體"/>
              </w:rPr>
            </w:pPr>
          </w:p>
        </w:tc>
        <w:tc>
          <w:tcPr>
            <w:tcW w:w="876" w:type="dxa"/>
            <w:vAlign w:val="center"/>
          </w:tcPr>
          <w:p w:rsidR="00433B0F" w:rsidRPr="00085FF8" w:rsidRDefault="00433B0F" w:rsidP="00874327">
            <w:pPr>
              <w:jc w:val="center"/>
              <w:rPr>
                <w:rFonts w:eastAsia="微軟正黑體"/>
              </w:rPr>
            </w:pPr>
          </w:p>
        </w:tc>
      </w:tr>
      <w:tr w:rsidR="00433B0F" w:rsidRPr="00085FF8" w:rsidTr="00874327">
        <w:tc>
          <w:tcPr>
            <w:tcW w:w="491" w:type="dxa"/>
            <w:vMerge/>
          </w:tcPr>
          <w:p w:rsidR="00433B0F" w:rsidRPr="00085FF8" w:rsidRDefault="00433B0F" w:rsidP="00874327">
            <w:pPr>
              <w:rPr>
                <w:rFonts w:eastAsia="微軟正黑體"/>
              </w:rPr>
            </w:pPr>
          </w:p>
        </w:tc>
        <w:tc>
          <w:tcPr>
            <w:tcW w:w="2141" w:type="dxa"/>
            <w:vAlign w:val="center"/>
          </w:tcPr>
          <w:p w:rsidR="00433B0F" w:rsidRPr="00085FF8" w:rsidRDefault="00433B0F" w:rsidP="00874327">
            <w:pPr>
              <w:jc w:val="both"/>
              <w:rPr>
                <w:rFonts w:eastAsia="微軟正黑體"/>
              </w:rPr>
            </w:pPr>
          </w:p>
        </w:tc>
        <w:tc>
          <w:tcPr>
            <w:tcW w:w="843" w:type="dxa"/>
            <w:vAlign w:val="center"/>
          </w:tcPr>
          <w:p w:rsidR="00433B0F" w:rsidRPr="00085FF8" w:rsidRDefault="00433B0F" w:rsidP="00874327">
            <w:pPr>
              <w:jc w:val="center"/>
              <w:rPr>
                <w:rFonts w:eastAsia="微軟正黑體"/>
              </w:rPr>
            </w:pPr>
          </w:p>
        </w:tc>
        <w:tc>
          <w:tcPr>
            <w:tcW w:w="984" w:type="dxa"/>
            <w:vAlign w:val="center"/>
          </w:tcPr>
          <w:p w:rsidR="00433B0F" w:rsidRPr="00085FF8" w:rsidRDefault="00433B0F" w:rsidP="00874327">
            <w:pPr>
              <w:jc w:val="center"/>
              <w:rPr>
                <w:rFonts w:eastAsia="微軟正黑體"/>
              </w:rPr>
            </w:pPr>
          </w:p>
        </w:tc>
        <w:tc>
          <w:tcPr>
            <w:tcW w:w="3187" w:type="dxa"/>
          </w:tcPr>
          <w:p w:rsidR="00433B0F" w:rsidRPr="00085FF8" w:rsidRDefault="00433B0F" w:rsidP="00874327">
            <w:pPr>
              <w:rPr>
                <w:rFonts w:eastAsia="微軟正黑體"/>
              </w:rPr>
            </w:pPr>
          </w:p>
        </w:tc>
        <w:tc>
          <w:tcPr>
            <w:tcW w:w="876" w:type="dxa"/>
            <w:vAlign w:val="center"/>
          </w:tcPr>
          <w:p w:rsidR="00433B0F" w:rsidRPr="00085FF8" w:rsidRDefault="00433B0F" w:rsidP="00874327">
            <w:pPr>
              <w:jc w:val="center"/>
              <w:rPr>
                <w:rFonts w:eastAsia="微軟正黑體"/>
              </w:rPr>
            </w:pPr>
          </w:p>
        </w:tc>
      </w:tr>
    </w:tbl>
    <w:p w:rsidR="00A825CB" w:rsidRPr="00085FF8" w:rsidRDefault="00A825CB">
      <w:pPr>
        <w:widowControl/>
        <w:rPr>
          <w:rFonts w:eastAsia="微軟正黑體"/>
        </w:rPr>
      </w:pPr>
    </w:p>
    <w:p w:rsidR="00F24A3C" w:rsidRPr="00085FF8" w:rsidRDefault="00F24A3C" w:rsidP="00F24A3C">
      <w:pPr>
        <w:pStyle w:val="3"/>
        <w:rPr>
          <w:rFonts w:eastAsia="微軟正黑體"/>
        </w:rPr>
      </w:pPr>
      <w:bookmarkStart w:id="34" w:name="_Toc464203036"/>
      <w:r w:rsidRPr="00085FF8">
        <w:rPr>
          <w:rFonts w:eastAsia="微軟正黑體" w:hint="eastAsia"/>
        </w:rPr>
        <w:t xml:space="preserve">Power port </w:t>
      </w:r>
      <w:r w:rsidR="00AA0972" w:rsidRPr="00085FF8">
        <w:rPr>
          <w:rFonts w:eastAsia="微軟正黑體" w:hint="eastAsia"/>
        </w:rPr>
        <w:t>state</w:t>
      </w:r>
      <w:r w:rsidRPr="00085FF8">
        <w:rPr>
          <w:rFonts w:eastAsia="微軟正黑體" w:hint="eastAsia"/>
        </w:rPr>
        <w:t xml:space="preserve"> </w:t>
      </w:r>
      <w:r w:rsidRPr="00085FF8">
        <w:rPr>
          <w:rFonts w:eastAsia="微軟正黑體" w:hint="eastAsia"/>
          <w:noProof/>
        </w:rPr>
        <w:t>request</w:t>
      </w:r>
      <w:r w:rsidR="006B4972" w:rsidRPr="00085FF8">
        <w:rPr>
          <w:rFonts w:eastAsia="微軟正黑體"/>
          <w:noProof/>
        </w:rPr>
        <w:t>s</w:t>
      </w:r>
      <w:r w:rsidRPr="00085FF8">
        <w:rPr>
          <w:rFonts w:eastAsia="微軟正黑體"/>
        </w:rPr>
        <w:t xml:space="preserve"> syntax</w:t>
      </w:r>
      <w:bookmarkEnd w:id="34"/>
    </w:p>
    <w:p w:rsidR="00367B65" w:rsidRPr="00085FF8" w:rsidRDefault="00367B65" w:rsidP="00367B65">
      <w:pPr>
        <w:rPr>
          <w:rFonts w:eastAsia="微軟正黑體"/>
        </w:rPr>
      </w:pPr>
      <w:r w:rsidRPr="00085FF8">
        <w:rPr>
          <w:rFonts w:eastAsia="微軟正黑體" w:hint="eastAsia"/>
        </w:rPr>
        <w:t>This syntax is defined for smart charge station.</w:t>
      </w:r>
    </w:p>
    <w:tbl>
      <w:tblPr>
        <w:tblStyle w:val="aa"/>
        <w:tblW w:w="0" w:type="auto"/>
        <w:tblLook w:val="04A0"/>
      </w:tblPr>
      <w:tblGrid>
        <w:gridCol w:w="481"/>
        <w:gridCol w:w="2063"/>
        <w:gridCol w:w="837"/>
        <w:gridCol w:w="1189"/>
        <w:gridCol w:w="3090"/>
        <w:gridCol w:w="862"/>
      </w:tblGrid>
      <w:tr w:rsidR="00BE49D5" w:rsidRPr="00085FF8" w:rsidTr="00196BAD">
        <w:tc>
          <w:tcPr>
            <w:tcW w:w="481" w:type="dxa"/>
            <w:vMerge w:val="restart"/>
            <w:vAlign w:val="center"/>
          </w:tcPr>
          <w:p w:rsidR="00BE49D5" w:rsidRPr="00085FF8" w:rsidRDefault="00BE49D5" w:rsidP="00196BAD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H</w:t>
            </w:r>
          </w:p>
          <w:p w:rsidR="00BE49D5" w:rsidRPr="00085FF8" w:rsidRDefault="00BE49D5" w:rsidP="00196BAD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E</w:t>
            </w:r>
          </w:p>
          <w:p w:rsidR="00BE49D5" w:rsidRPr="00085FF8" w:rsidRDefault="00BE49D5" w:rsidP="00196BAD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A</w:t>
            </w:r>
          </w:p>
          <w:p w:rsidR="00BE49D5" w:rsidRPr="00085FF8" w:rsidRDefault="00BE49D5" w:rsidP="00196BAD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D</w:t>
            </w:r>
          </w:p>
          <w:p w:rsidR="00BE49D5" w:rsidRPr="00085FF8" w:rsidRDefault="00BE49D5" w:rsidP="00196BAD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E</w:t>
            </w:r>
          </w:p>
          <w:p w:rsidR="00BE49D5" w:rsidRPr="00085FF8" w:rsidRDefault="00BE49D5" w:rsidP="00196BAD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R</w:t>
            </w:r>
          </w:p>
        </w:tc>
        <w:tc>
          <w:tcPr>
            <w:tcW w:w="2063" w:type="dxa"/>
            <w:vAlign w:val="center"/>
          </w:tcPr>
          <w:p w:rsidR="00BE49D5" w:rsidRPr="00085FF8" w:rsidRDefault="00BE49D5" w:rsidP="00196BAD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Field Name</w:t>
            </w:r>
          </w:p>
        </w:tc>
        <w:tc>
          <w:tcPr>
            <w:tcW w:w="837" w:type="dxa"/>
            <w:vAlign w:val="center"/>
          </w:tcPr>
          <w:p w:rsidR="00BE49D5" w:rsidRPr="00085FF8" w:rsidRDefault="00BE49D5" w:rsidP="00196BAD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Size</w:t>
            </w:r>
          </w:p>
          <w:p w:rsidR="00BE49D5" w:rsidRPr="00085FF8" w:rsidRDefault="00BE49D5" w:rsidP="00196BAD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octets</w:t>
            </w:r>
          </w:p>
        </w:tc>
        <w:tc>
          <w:tcPr>
            <w:tcW w:w="1189" w:type="dxa"/>
            <w:vAlign w:val="center"/>
          </w:tcPr>
          <w:p w:rsidR="00BE49D5" w:rsidRPr="00085FF8" w:rsidRDefault="00BE49D5" w:rsidP="00196BAD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Type</w:t>
            </w:r>
          </w:p>
        </w:tc>
        <w:tc>
          <w:tcPr>
            <w:tcW w:w="3090" w:type="dxa"/>
            <w:vAlign w:val="center"/>
          </w:tcPr>
          <w:p w:rsidR="00BE49D5" w:rsidRPr="00085FF8" w:rsidRDefault="00BE49D5" w:rsidP="00196BAD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Description</w:t>
            </w:r>
          </w:p>
        </w:tc>
        <w:tc>
          <w:tcPr>
            <w:tcW w:w="862" w:type="dxa"/>
            <w:vAlign w:val="center"/>
          </w:tcPr>
          <w:p w:rsidR="00BE49D5" w:rsidRPr="00085FF8" w:rsidRDefault="00BE49D5" w:rsidP="00196BAD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Ref.</w:t>
            </w:r>
          </w:p>
        </w:tc>
      </w:tr>
      <w:tr w:rsidR="00BE49D5" w:rsidRPr="00085FF8" w:rsidTr="00196BAD">
        <w:tc>
          <w:tcPr>
            <w:tcW w:w="481" w:type="dxa"/>
            <w:vMerge/>
          </w:tcPr>
          <w:p w:rsidR="00BE49D5" w:rsidRPr="00085FF8" w:rsidRDefault="00BE49D5" w:rsidP="00196BAD">
            <w:pPr>
              <w:rPr>
                <w:rFonts w:eastAsia="微軟正黑體"/>
              </w:rPr>
            </w:pPr>
          </w:p>
        </w:tc>
        <w:tc>
          <w:tcPr>
            <w:tcW w:w="2063" w:type="dxa"/>
            <w:vAlign w:val="center"/>
          </w:tcPr>
          <w:p w:rsidR="00BE49D5" w:rsidRPr="00085FF8" w:rsidRDefault="00BE49D5" w:rsidP="00196BAD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command length</w:t>
            </w:r>
          </w:p>
        </w:tc>
        <w:tc>
          <w:tcPr>
            <w:tcW w:w="837" w:type="dxa"/>
            <w:vAlign w:val="center"/>
          </w:tcPr>
          <w:p w:rsidR="00BE49D5" w:rsidRPr="00085FF8" w:rsidRDefault="00BE49D5" w:rsidP="00196BAD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4</w:t>
            </w:r>
          </w:p>
        </w:tc>
        <w:tc>
          <w:tcPr>
            <w:tcW w:w="1189" w:type="dxa"/>
            <w:vAlign w:val="center"/>
          </w:tcPr>
          <w:p w:rsidR="00BE49D5" w:rsidRPr="00085FF8" w:rsidRDefault="00BE49D5" w:rsidP="00196BAD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Integer</w:t>
            </w:r>
          </w:p>
        </w:tc>
        <w:tc>
          <w:tcPr>
            <w:tcW w:w="3090" w:type="dxa"/>
          </w:tcPr>
          <w:p w:rsidR="00BE49D5" w:rsidRPr="00085FF8" w:rsidRDefault="00BE49D5" w:rsidP="00196BAD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Set to</w:t>
            </w:r>
            <w:r w:rsidR="00BB525A" w:rsidRPr="00085FF8">
              <w:rPr>
                <w:rFonts w:eastAsia="微軟正黑體"/>
              </w:rPr>
              <w:t xml:space="preserve"> the</w:t>
            </w:r>
            <w:r w:rsidRPr="00085FF8">
              <w:rPr>
                <w:rFonts w:eastAsia="微軟正黑體"/>
              </w:rPr>
              <w:t xml:space="preserve"> </w:t>
            </w:r>
            <w:r w:rsidRPr="00085FF8">
              <w:rPr>
                <w:rFonts w:eastAsia="微軟正黑體"/>
                <w:noProof/>
              </w:rPr>
              <w:t>overall</w:t>
            </w:r>
            <w:r w:rsidRPr="00085FF8">
              <w:rPr>
                <w:rFonts w:eastAsia="微軟正黑體"/>
              </w:rPr>
              <w:t xml:space="preserve"> length of PDU</w:t>
            </w:r>
            <w:r w:rsidRPr="00085FF8">
              <w:rPr>
                <w:rFonts w:eastAsia="微軟正黑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BE49D5" w:rsidRPr="00085FF8" w:rsidRDefault="00127A91" w:rsidP="00196BAD">
            <w:pPr>
              <w:jc w:val="center"/>
              <w:rPr>
                <w:rFonts w:eastAsia="微軟正黑體"/>
              </w:rPr>
            </w:pPr>
            <w:fldSimple w:instr=" REF _Ref433372977 \r \h  \* MERGEFORMAT ">
              <w:r w:rsidR="004C4A74" w:rsidRPr="00085FF8">
                <w:rPr>
                  <w:rFonts w:eastAsia="微軟正黑體"/>
                </w:rPr>
                <w:t>3.1.1</w:t>
              </w:r>
            </w:fldSimple>
          </w:p>
        </w:tc>
      </w:tr>
      <w:tr w:rsidR="00BE49D5" w:rsidRPr="00085FF8" w:rsidTr="00196BAD">
        <w:tc>
          <w:tcPr>
            <w:tcW w:w="481" w:type="dxa"/>
            <w:vMerge/>
          </w:tcPr>
          <w:p w:rsidR="00BE49D5" w:rsidRPr="00085FF8" w:rsidRDefault="00BE49D5" w:rsidP="00196BAD">
            <w:pPr>
              <w:rPr>
                <w:rFonts w:eastAsia="微軟正黑體"/>
              </w:rPr>
            </w:pPr>
          </w:p>
        </w:tc>
        <w:tc>
          <w:tcPr>
            <w:tcW w:w="2063" w:type="dxa"/>
            <w:vAlign w:val="center"/>
          </w:tcPr>
          <w:p w:rsidR="00BE49D5" w:rsidRPr="00085FF8" w:rsidRDefault="00BE49D5" w:rsidP="00196BAD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command id</w:t>
            </w:r>
          </w:p>
        </w:tc>
        <w:tc>
          <w:tcPr>
            <w:tcW w:w="837" w:type="dxa"/>
            <w:vAlign w:val="center"/>
          </w:tcPr>
          <w:p w:rsidR="00BE49D5" w:rsidRPr="00085FF8" w:rsidRDefault="00BE49D5" w:rsidP="00196BAD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4</w:t>
            </w:r>
          </w:p>
        </w:tc>
        <w:tc>
          <w:tcPr>
            <w:tcW w:w="1189" w:type="dxa"/>
            <w:vAlign w:val="center"/>
          </w:tcPr>
          <w:p w:rsidR="00BE49D5" w:rsidRPr="00085FF8" w:rsidRDefault="00BE49D5" w:rsidP="00196BAD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Integer</w:t>
            </w:r>
          </w:p>
        </w:tc>
        <w:tc>
          <w:tcPr>
            <w:tcW w:w="3090" w:type="dxa"/>
          </w:tcPr>
          <w:p w:rsidR="00BE49D5" w:rsidRPr="00085FF8" w:rsidRDefault="00BB525A" w:rsidP="00374990">
            <w:pPr>
              <w:rPr>
                <w:rFonts w:eastAsia="微軟正黑體"/>
              </w:rPr>
            </w:pPr>
            <w:r w:rsidRPr="00085FF8">
              <w:rPr>
                <w:rFonts w:eastAsia="微軟正黑體"/>
                <w:noProof/>
              </w:rPr>
              <w:t>The v</w:t>
            </w:r>
            <w:r w:rsidR="00BE49D5" w:rsidRPr="00085FF8">
              <w:rPr>
                <w:rFonts w:eastAsia="微軟正黑體"/>
                <w:noProof/>
              </w:rPr>
              <w:t>alue</w:t>
            </w:r>
            <w:r w:rsidR="00BE49D5" w:rsidRPr="00085FF8">
              <w:rPr>
                <w:rFonts w:eastAsia="微軟正黑體"/>
              </w:rPr>
              <w:t xml:space="preserve"> corresponding to </w:t>
            </w:r>
            <w:r w:rsidR="00BE49D5" w:rsidRPr="00085FF8">
              <w:rPr>
                <w:rFonts w:eastAsia="微軟正黑體" w:hint="eastAsia"/>
              </w:rPr>
              <w:t xml:space="preserve">power port </w:t>
            </w:r>
            <w:r w:rsidR="00374990" w:rsidRPr="00085FF8">
              <w:rPr>
                <w:rFonts w:eastAsia="微軟正黑體" w:hint="eastAsia"/>
              </w:rPr>
              <w:t>status</w:t>
            </w:r>
            <w:r w:rsidR="00BE49D5" w:rsidRPr="00085FF8">
              <w:rPr>
                <w:rFonts w:eastAsia="微軟正黑體" w:hint="eastAsia"/>
              </w:rPr>
              <w:t xml:space="preserve"> request.</w:t>
            </w:r>
          </w:p>
        </w:tc>
        <w:tc>
          <w:tcPr>
            <w:tcW w:w="862" w:type="dxa"/>
            <w:vAlign w:val="center"/>
          </w:tcPr>
          <w:p w:rsidR="00BE49D5" w:rsidRPr="00085FF8" w:rsidRDefault="00127A91" w:rsidP="00196BAD">
            <w:pPr>
              <w:jc w:val="center"/>
              <w:rPr>
                <w:rFonts w:eastAsia="微軟正黑體"/>
              </w:rPr>
            </w:pPr>
            <w:fldSimple w:instr=" REF _Ref433373034 \r \h  \* MERGEFORMAT ">
              <w:r w:rsidR="004C4A74" w:rsidRPr="00085FF8">
                <w:rPr>
                  <w:rFonts w:eastAsia="微軟正黑體"/>
                </w:rPr>
                <w:t>3.1.2</w:t>
              </w:r>
            </w:fldSimple>
          </w:p>
        </w:tc>
      </w:tr>
      <w:tr w:rsidR="00BE49D5" w:rsidRPr="00085FF8" w:rsidTr="00196BAD">
        <w:tc>
          <w:tcPr>
            <w:tcW w:w="481" w:type="dxa"/>
            <w:vMerge/>
          </w:tcPr>
          <w:p w:rsidR="00BE49D5" w:rsidRPr="00085FF8" w:rsidRDefault="00BE49D5" w:rsidP="00196BAD">
            <w:pPr>
              <w:rPr>
                <w:rFonts w:eastAsia="微軟正黑體"/>
              </w:rPr>
            </w:pPr>
          </w:p>
        </w:tc>
        <w:tc>
          <w:tcPr>
            <w:tcW w:w="2063" w:type="dxa"/>
            <w:vAlign w:val="center"/>
          </w:tcPr>
          <w:p w:rsidR="00BE49D5" w:rsidRPr="00085FF8" w:rsidRDefault="00BE49D5" w:rsidP="00196BAD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command status</w:t>
            </w:r>
          </w:p>
        </w:tc>
        <w:tc>
          <w:tcPr>
            <w:tcW w:w="837" w:type="dxa"/>
            <w:vAlign w:val="center"/>
          </w:tcPr>
          <w:p w:rsidR="00BE49D5" w:rsidRPr="00085FF8" w:rsidRDefault="00BE49D5" w:rsidP="00196BAD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4</w:t>
            </w:r>
          </w:p>
        </w:tc>
        <w:tc>
          <w:tcPr>
            <w:tcW w:w="1189" w:type="dxa"/>
            <w:vAlign w:val="center"/>
          </w:tcPr>
          <w:p w:rsidR="00BE49D5" w:rsidRPr="00085FF8" w:rsidRDefault="00BE49D5" w:rsidP="00196BAD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Integer</w:t>
            </w:r>
          </w:p>
        </w:tc>
        <w:tc>
          <w:tcPr>
            <w:tcW w:w="3090" w:type="dxa"/>
          </w:tcPr>
          <w:p w:rsidR="00BE49D5" w:rsidRPr="00085FF8" w:rsidRDefault="00BE49D5" w:rsidP="00196BAD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Set to STATUS_ROK</w:t>
            </w:r>
            <w:r w:rsidRPr="00085FF8">
              <w:rPr>
                <w:rFonts w:eastAsia="微軟正黑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BE49D5" w:rsidRPr="00085FF8" w:rsidRDefault="00127A91" w:rsidP="00196BAD">
            <w:pPr>
              <w:jc w:val="center"/>
              <w:rPr>
                <w:rFonts w:eastAsia="微軟正黑體"/>
              </w:rPr>
            </w:pPr>
            <w:fldSimple w:instr=" REF _Ref433373013 \r \h  \* MERGEFORMAT ">
              <w:r w:rsidR="004C4A74" w:rsidRPr="00085FF8">
                <w:rPr>
                  <w:rFonts w:eastAsia="微軟正黑體"/>
                </w:rPr>
                <w:t>3.1.3</w:t>
              </w:r>
            </w:fldSimple>
          </w:p>
        </w:tc>
      </w:tr>
      <w:tr w:rsidR="00BE49D5" w:rsidRPr="00085FF8" w:rsidTr="00196BAD">
        <w:tc>
          <w:tcPr>
            <w:tcW w:w="481" w:type="dxa"/>
            <w:vMerge/>
          </w:tcPr>
          <w:p w:rsidR="00BE49D5" w:rsidRPr="00085FF8" w:rsidRDefault="00BE49D5" w:rsidP="00196BAD">
            <w:pPr>
              <w:rPr>
                <w:rFonts w:eastAsia="微軟正黑體"/>
              </w:rPr>
            </w:pPr>
          </w:p>
        </w:tc>
        <w:tc>
          <w:tcPr>
            <w:tcW w:w="2063" w:type="dxa"/>
            <w:vAlign w:val="center"/>
          </w:tcPr>
          <w:p w:rsidR="00BE49D5" w:rsidRPr="00085FF8" w:rsidRDefault="00BE49D5" w:rsidP="00196BAD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sequence number</w:t>
            </w:r>
          </w:p>
        </w:tc>
        <w:tc>
          <w:tcPr>
            <w:tcW w:w="837" w:type="dxa"/>
            <w:vAlign w:val="center"/>
          </w:tcPr>
          <w:p w:rsidR="00BE49D5" w:rsidRPr="00085FF8" w:rsidRDefault="00BE49D5" w:rsidP="00196BAD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4</w:t>
            </w:r>
          </w:p>
        </w:tc>
        <w:tc>
          <w:tcPr>
            <w:tcW w:w="1189" w:type="dxa"/>
            <w:vAlign w:val="center"/>
          </w:tcPr>
          <w:p w:rsidR="00BE49D5" w:rsidRPr="00085FF8" w:rsidRDefault="00BE49D5" w:rsidP="00196BAD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Integer</w:t>
            </w:r>
          </w:p>
        </w:tc>
        <w:tc>
          <w:tcPr>
            <w:tcW w:w="3090" w:type="dxa"/>
          </w:tcPr>
          <w:p w:rsidR="00BE49D5" w:rsidRPr="00085FF8" w:rsidRDefault="00BE49D5" w:rsidP="00196BAD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 xml:space="preserve">Set to a unique sequence number. The associated </w:t>
            </w:r>
            <w:r w:rsidRPr="00085FF8">
              <w:rPr>
                <w:rFonts w:eastAsia="微軟正黑體" w:hint="eastAsia"/>
              </w:rPr>
              <w:t>configuration</w:t>
            </w:r>
            <w:r w:rsidRPr="00085FF8">
              <w:rPr>
                <w:rFonts w:eastAsia="微軟正黑體"/>
              </w:rPr>
              <w:t xml:space="preserve"> re</w:t>
            </w:r>
            <w:r w:rsidRPr="00085FF8">
              <w:rPr>
                <w:rFonts w:eastAsia="微軟正黑體" w:hint="eastAsia"/>
              </w:rPr>
              <w:t xml:space="preserve">sponse </w:t>
            </w:r>
            <w:r w:rsidRPr="00085FF8">
              <w:rPr>
                <w:rFonts w:eastAsia="微軟正黑體"/>
              </w:rPr>
              <w:t>PDU should echo the same sequence number</w:t>
            </w:r>
            <w:r w:rsidRPr="00085FF8">
              <w:rPr>
                <w:rFonts w:eastAsia="微軟正黑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BE49D5" w:rsidRPr="00085FF8" w:rsidRDefault="00127A91" w:rsidP="00196BAD">
            <w:pPr>
              <w:jc w:val="center"/>
              <w:rPr>
                <w:rFonts w:eastAsia="微軟正黑體"/>
              </w:rPr>
            </w:pPr>
            <w:fldSimple w:instr=" REF _Ref433373050 \r \h  \* MERGEFORMAT ">
              <w:r w:rsidR="004C4A74" w:rsidRPr="00085FF8">
                <w:rPr>
                  <w:rFonts w:eastAsia="微軟正黑體"/>
                </w:rPr>
                <w:t>3.1.4</w:t>
              </w:r>
            </w:fldSimple>
          </w:p>
        </w:tc>
      </w:tr>
      <w:tr w:rsidR="00BE49D5" w:rsidRPr="00085FF8" w:rsidTr="00196BAD">
        <w:tc>
          <w:tcPr>
            <w:tcW w:w="481" w:type="dxa"/>
            <w:vMerge w:val="restart"/>
            <w:vAlign w:val="center"/>
          </w:tcPr>
          <w:p w:rsidR="00BE49D5" w:rsidRPr="00085FF8" w:rsidRDefault="00BE49D5" w:rsidP="00196BAD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B</w:t>
            </w:r>
          </w:p>
          <w:p w:rsidR="00BE49D5" w:rsidRPr="00085FF8" w:rsidRDefault="00BE49D5" w:rsidP="00196BAD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O</w:t>
            </w:r>
          </w:p>
          <w:p w:rsidR="00BE49D5" w:rsidRPr="00085FF8" w:rsidRDefault="00BE49D5" w:rsidP="00196BAD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lastRenderedPageBreak/>
              <w:t>D</w:t>
            </w:r>
          </w:p>
          <w:p w:rsidR="00BE49D5" w:rsidRPr="00085FF8" w:rsidRDefault="00BE49D5" w:rsidP="00196BAD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Y</w:t>
            </w:r>
          </w:p>
        </w:tc>
        <w:tc>
          <w:tcPr>
            <w:tcW w:w="2063" w:type="dxa"/>
            <w:vAlign w:val="center"/>
          </w:tcPr>
          <w:p w:rsidR="00BE49D5" w:rsidRPr="00085FF8" w:rsidRDefault="00BE49D5" w:rsidP="00196BAD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lastRenderedPageBreak/>
              <w:t>W</w:t>
            </w:r>
            <w:r w:rsidRPr="00085FF8">
              <w:rPr>
                <w:rFonts w:eastAsia="微軟正黑體" w:hint="eastAsia"/>
              </w:rPr>
              <w:t>ire number</w:t>
            </w:r>
          </w:p>
        </w:tc>
        <w:tc>
          <w:tcPr>
            <w:tcW w:w="837" w:type="dxa"/>
            <w:vAlign w:val="center"/>
          </w:tcPr>
          <w:p w:rsidR="00BE49D5" w:rsidRPr="00085FF8" w:rsidRDefault="00EE2B5B" w:rsidP="00196BAD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4</w:t>
            </w:r>
          </w:p>
        </w:tc>
        <w:tc>
          <w:tcPr>
            <w:tcW w:w="1189" w:type="dxa"/>
            <w:vAlign w:val="center"/>
          </w:tcPr>
          <w:p w:rsidR="00BE49D5" w:rsidRPr="00085FF8" w:rsidRDefault="00EE2B5B" w:rsidP="00196BAD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Integer</w:t>
            </w:r>
          </w:p>
        </w:tc>
        <w:tc>
          <w:tcPr>
            <w:tcW w:w="3090" w:type="dxa"/>
          </w:tcPr>
          <w:p w:rsidR="00BE49D5" w:rsidRPr="00085FF8" w:rsidRDefault="00BE49D5" w:rsidP="00196BAD">
            <w:pPr>
              <w:rPr>
                <w:rFonts w:eastAsia="微軟正黑體"/>
              </w:rPr>
            </w:pPr>
            <w:r w:rsidRPr="00085FF8">
              <w:rPr>
                <w:rFonts w:eastAsia="微軟正黑體" w:cs="Times New Roman"/>
                <w:szCs w:val="24"/>
              </w:rPr>
              <w:t>Mandatory Parameter</w:t>
            </w:r>
            <w:r w:rsidRPr="00085FF8">
              <w:rPr>
                <w:rFonts w:eastAsia="微軟正黑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BE49D5" w:rsidRPr="00085FF8" w:rsidRDefault="00127A91" w:rsidP="00196BAD">
            <w:pPr>
              <w:jc w:val="center"/>
              <w:rPr>
                <w:rFonts w:eastAsia="微軟正黑體"/>
              </w:rPr>
            </w:pPr>
            <w:fldSimple w:instr=" REF _Ref433385076 \r \h  \* MERGEFORMAT ">
              <w:r w:rsidR="004C4A74" w:rsidRPr="00085FF8">
                <w:rPr>
                  <w:rFonts w:eastAsia="微軟正黑體"/>
                </w:rPr>
                <w:t>3.2.8</w:t>
              </w:r>
            </w:fldSimple>
          </w:p>
        </w:tc>
      </w:tr>
      <w:tr w:rsidR="00BE49D5" w:rsidRPr="00085FF8" w:rsidTr="00196BAD">
        <w:tc>
          <w:tcPr>
            <w:tcW w:w="481" w:type="dxa"/>
            <w:vMerge/>
            <w:vAlign w:val="center"/>
          </w:tcPr>
          <w:p w:rsidR="00BE49D5" w:rsidRPr="00085FF8" w:rsidRDefault="00BE49D5" w:rsidP="00196BAD">
            <w:pPr>
              <w:jc w:val="center"/>
              <w:rPr>
                <w:rFonts w:eastAsia="微軟正黑體"/>
              </w:rPr>
            </w:pPr>
          </w:p>
        </w:tc>
        <w:tc>
          <w:tcPr>
            <w:tcW w:w="2063" w:type="dxa"/>
            <w:vAlign w:val="center"/>
          </w:tcPr>
          <w:p w:rsidR="00BE49D5" w:rsidRPr="00085FF8" w:rsidRDefault="00BE49D5" w:rsidP="00196BAD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Controller ID</w:t>
            </w:r>
          </w:p>
        </w:tc>
        <w:tc>
          <w:tcPr>
            <w:tcW w:w="837" w:type="dxa"/>
            <w:vAlign w:val="center"/>
          </w:tcPr>
          <w:p w:rsidR="00BE49D5" w:rsidRPr="00085FF8" w:rsidRDefault="00BE49D5" w:rsidP="00196BAD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Var.</w:t>
            </w:r>
          </w:p>
        </w:tc>
        <w:tc>
          <w:tcPr>
            <w:tcW w:w="1189" w:type="dxa"/>
            <w:vAlign w:val="center"/>
          </w:tcPr>
          <w:p w:rsidR="00BE49D5" w:rsidRPr="00085FF8" w:rsidRDefault="00BE49D5" w:rsidP="00196BAD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 xml:space="preserve">C-Octet </w:t>
            </w:r>
            <w:r w:rsidRPr="00085FF8">
              <w:rPr>
                <w:rFonts w:eastAsia="微軟正黑體"/>
              </w:rPr>
              <w:lastRenderedPageBreak/>
              <w:t>String</w:t>
            </w:r>
          </w:p>
        </w:tc>
        <w:tc>
          <w:tcPr>
            <w:tcW w:w="3090" w:type="dxa"/>
          </w:tcPr>
          <w:p w:rsidR="00BE49D5" w:rsidRPr="00085FF8" w:rsidRDefault="00BE49D5" w:rsidP="00196BAD">
            <w:pPr>
              <w:rPr>
                <w:rFonts w:eastAsia="微軟正黑體"/>
              </w:rPr>
            </w:pPr>
            <w:r w:rsidRPr="00085FF8">
              <w:rPr>
                <w:rFonts w:eastAsia="微軟正黑體" w:cs="Times New Roman"/>
                <w:szCs w:val="24"/>
              </w:rPr>
              <w:lastRenderedPageBreak/>
              <w:t>Optional Parameter</w:t>
            </w:r>
            <w:r w:rsidRPr="00085FF8">
              <w:rPr>
                <w:rFonts w:eastAsia="微軟正黑體" w:cs="Times New Roman" w:hint="eastAsia"/>
                <w:szCs w:val="24"/>
              </w:rPr>
              <w:t>.</w:t>
            </w:r>
          </w:p>
          <w:p w:rsidR="00BE49D5" w:rsidRPr="00085FF8" w:rsidRDefault="00BE49D5" w:rsidP="00196BAD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lastRenderedPageBreak/>
              <w:t>Set to a unique</w:t>
            </w:r>
            <w:r w:rsidRPr="00085FF8">
              <w:rPr>
                <w:rFonts w:eastAsia="微軟正黑體" w:hint="eastAsia"/>
              </w:rPr>
              <w:t xml:space="preserve"> r</w:t>
            </w:r>
            <w:r w:rsidRPr="00085FF8">
              <w:rPr>
                <w:rFonts w:eastAsia="微軟正黑體"/>
              </w:rPr>
              <w:t xml:space="preserve">ecognition </w:t>
            </w:r>
            <w:r w:rsidRPr="00085FF8">
              <w:rPr>
                <w:rFonts w:eastAsia="微軟正黑體" w:hint="eastAsia"/>
              </w:rPr>
              <w:t>ID.</w:t>
            </w:r>
          </w:p>
        </w:tc>
        <w:tc>
          <w:tcPr>
            <w:tcW w:w="862" w:type="dxa"/>
            <w:vAlign w:val="center"/>
          </w:tcPr>
          <w:p w:rsidR="00BE49D5" w:rsidRPr="00085FF8" w:rsidRDefault="00BE49D5" w:rsidP="00196BAD">
            <w:pPr>
              <w:jc w:val="center"/>
              <w:rPr>
                <w:rFonts w:eastAsia="微軟正黑體"/>
              </w:rPr>
            </w:pPr>
          </w:p>
        </w:tc>
      </w:tr>
    </w:tbl>
    <w:p w:rsidR="00F24A3C" w:rsidRPr="00085FF8" w:rsidRDefault="00F24A3C">
      <w:pPr>
        <w:widowControl/>
        <w:rPr>
          <w:rFonts w:eastAsia="微軟正黑體"/>
        </w:rPr>
      </w:pPr>
    </w:p>
    <w:p w:rsidR="007F550A" w:rsidRPr="00085FF8" w:rsidRDefault="007F550A" w:rsidP="007F550A">
      <w:pPr>
        <w:pStyle w:val="3"/>
        <w:rPr>
          <w:rFonts w:eastAsia="微軟正黑體"/>
        </w:rPr>
      </w:pPr>
      <w:bookmarkStart w:id="35" w:name="_Toc464203037"/>
      <w:r w:rsidRPr="00085FF8">
        <w:rPr>
          <w:rFonts w:eastAsia="微軟正黑體" w:hint="eastAsia"/>
        </w:rPr>
        <w:t xml:space="preserve">Power port </w:t>
      </w:r>
      <w:r w:rsidR="00AA0972" w:rsidRPr="00085FF8">
        <w:rPr>
          <w:rFonts w:eastAsia="微軟正黑體" w:hint="eastAsia"/>
        </w:rPr>
        <w:t>state</w:t>
      </w:r>
      <w:r w:rsidRPr="00085FF8">
        <w:rPr>
          <w:rFonts w:eastAsia="微軟正黑體" w:hint="eastAsia"/>
        </w:rPr>
        <w:t xml:space="preserve"> response</w:t>
      </w:r>
      <w:r w:rsidRPr="00085FF8">
        <w:rPr>
          <w:rFonts w:eastAsia="微軟正黑體"/>
        </w:rPr>
        <w:t xml:space="preserve"> syntax</w:t>
      </w:r>
      <w:bookmarkEnd w:id="35"/>
    </w:p>
    <w:p w:rsidR="00524C5E" w:rsidRPr="00085FF8" w:rsidRDefault="00524C5E" w:rsidP="00524C5E">
      <w:pPr>
        <w:rPr>
          <w:rFonts w:eastAsia="微軟正黑體"/>
        </w:rPr>
      </w:pPr>
      <w:r w:rsidRPr="00085FF8">
        <w:rPr>
          <w:rFonts w:eastAsia="微軟正黑體" w:hint="eastAsia"/>
        </w:rPr>
        <w:t>This syntax is defined for smart charge station.</w:t>
      </w:r>
    </w:p>
    <w:tbl>
      <w:tblPr>
        <w:tblStyle w:val="aa"/>
        <w:tblW w:w="0" w:type="auto"/>
        <w:tblLook w:val="04A0"/>
      </w:tblPr>
      <w:tblGrid>
        <w:gridCol w:w="491"/>
        <w:gridCol w:w="2141"/>
        <w:gridCol w:w="843"/>
        <w:gridCol w:w="984"/>
        <w:gridCol w:w="3187"/>
        <w:gridCol w:w="876"/>
      </w:tblGrid>
      <w:tr w:rsidR="001C648B" w:rsidRPr="00085FF8" w:rsidTr="00196BAD">
        <w:tc>
          <w:tcPr>
            <w:tcW w:w="491" w:type="dxa"/>
            <w:vMerge w:val="restart"/>
            <w:vAlign w:val="center"/>
          </w:tcPr>
          <w:p w:rsidR="001C648B" w:rsidRPr="00085FF8" w:rsidRDefault="001C648B" w:rsidP="00196BAD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H</w:t>
            </w:r>
          </w:p>
          <w:p w:rsidR="001C648B" w:rsidRPr="00085FF8" w:rsidRDefault="001C648B" w:rsidP="00196BAD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E</w:t>
            </w:r>
          </w:p>
          <w:p w:rsidR="001C648B" w:rsidRPr="00085FF8" w:rsidRDefault="001C648B" w:rsidP="00196BAD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A</w:t>
            </w:r>
          </w:p>
          <w:p w:rsidR="001C648B" w:rsidRPr="00085FF8" w:rsidRDefault="001C648B" w:rsidP="00196BAD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D</w:t>
            </w:r>
          </w:p>
          <w:p w:rsidR="001C648B" w:rsidRPr="00085FF8" w:rsidRDefault="001C648B" w:rsidP="00196BAD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E</w:t>
            </w:r>
          </w:p>
          <w:p w:rsidR="001C648B" w:rsidRPr="00085FF8" w:rsidRDefault="001C648B" w:rsidP="00196BAD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R</w:t>
            </w:r>
          </w:p>
        </w:tc>
        <w:tc>
          <w:tcPr>
            <w:tcW w:w="2141" w:type="dxa"/>
            <w:vAlign w:val="center"/>
          </w:tcPr>
          <w:p w:rsidR="001C648B" w:rsidRPr="00085FF8" w:rsidRDefault="001C648B" w:rsidP="00196BAD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Field Name</w:t>
            </w:r>
          </w:p>
        </w:tc>
        <w:tc>
          <w:tcPr>
            <w:tcW w:w="843" w:type="dxa"/>
            <w:vAlign w:val="center"/>
          </w:tcPr>
          <w:p w:rsidR="001C648B" w:rsidRPr="00085FF8" w:rsidRDefault="001C648B" w:rsidP="00196BAD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Size</w:t>
            </w:r>
          </w:p>
          <w:p w:rsidR="001C648B" w:rsidRPr="00085FF8" w:rsidRDefault="001C648B" w:rsidP="00196BAD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octets</w:t>
            </w:r>
          </w:p>
        </w:tc>
        <w:tc>
          <w:tcPr>
            <w:tcW w:w="984" w:type="dxa"/>
            <w:vAlign w:val="center"/>
          </w:tcPr>
          <w:p w:rsidR="001C648B" w:rsidRPr="00085FF8" w:rsidRDefault="001C648B" w:rsidP="00196BAD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Type</w:t>
            </w:r>
          </w:p>
        </w:tc>
        <w:tc>
          <w:tcPr>
            <w:tcW w:w="3187" w:type="dxa"/>
            <w:vAlign w:val="center"/>
          </w:tcPr>
          <w:p w:rsidR="001C648B" w:rsidRPr="00085FF8" w:rsidRDefault="001C648B" w:rsidP="00196BAD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1C648B" w:rsidRPr="00085FF8" w:rsidRDefault="001C648B" w:rsidP="00196BAD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Ref.</w:t>
            </w:r>
          </w:p>
        </w:tc>
      </w:tr>
      <w:tr w:rsidR="001C648B" w:rsidRPr="00085FF8" w:rsidTr="00196BAD">
        <w:tc>
          <w:tcPr>
            <w:tcW w:w="491" w:type="dxa"/>
            <w:vMerge/>
          </w:tcPr>
          <w:p w:rsidR="001C648B" w:rsidRPr="00085FF8" w:rsidRDefault="001C648B" w:rsidP="00196BAD">
            <w:pPr>
              <w:rPr>
                <w:rFonts w:eastAsia="微軟正黑體"/>
              </w:rPr>
            </w:pPr>
          </w:p>
        </w:tc>
        <w:tc>
          <w:tcPr>
            <w:tcW w:w="2141" w:type="dxa"/>
            <w:vAlign w:val="center"/>
          </w:tcPr>
          <w:p w:rsidR="001C648B" w:rsidRPr="00085FF8" w:rsidRDefault="001C648B" w:rsidP="00196BAD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command length</w:t>
            </w:r>
          </w:p>
        </w:tc>
        <w:tc>
          <w:tcPr>
            <w:tcW w:w="843" w:type="dxa"/>
            <w:vAlign w:val="center"/>
          </w:tcPr>
          <w:p w:rsidR="001C648B" w:rsidRPr="00085FF8" w:rsidRDefault="001C648B" w:rsidP="00196BAD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4</w:t>
            </w:r>
          </w:p>
        </w:tc>
        <w:tc>
          <w:tcPr>
            <w:tcW w:w="984" w:type="dxa"/>
            <w:vAlign w:val="center"/>
          </w:tcPr>
          <w:p w:rsidR="001C648B" w:rsidRPr="00085FF8" w:rsidRDefault="001C648B" w:rsidP="00196BAD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Integer</w:t>
            </w:r>
          </w:p>
        </w:tc>
        <w:tc>
          <w:tcPr>
            <w:tcW w:w="3187" w:type="dxa"/>
          </w:tcPr>
          <w:p w:rsidR="001C648B" w:rsidRPr="00085FF8" w:rsidRDefault="001C648B" w:rsidP="00196BAD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Set to</w:t>
            </w:r>
            <w:r w:rsidR="00BB525A" w:rsidRPr="00085FF8">
              <w:rPr>
                <w:rFonts w:eastAsia="微軟正黑體"/>
              </w:rPr>
              <w:t xml:space="preserve"> the</w:t>
            </w:r>
            <w:r w:rsidRPr="00085FF8">
              <w:rPr>
                <w:rFonts w:eastAsia="微軟正黑體"/>
              </w:rPr>
              <w:t xml:space="preserve"> </w:t>
            </w:r>
            <w:r w:rsidRPr="00085FF8">
              <w:rPr>
                <w:rFonts w:eastAsia="微軟正黑體"/>
                <w:noProof/>
              </w:rPr>
              <w:t>overall</w:t>
            </w:r>
            <w:r w:rsidRPr="00085FF8">
              <w:rPr>
                <w:rFonts w:eastAsia="微軟正黑體"/>
              </w:rPr>
              <w:t xml:space="preserve"> length of PDU</w:t>
            </w:r>
            <w:r w:rsidRPr="00085FF8">
              <w:rPr>
                <w:rFonts w:eastAsia="微軟正黑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1C648B" w:rsidRPr="00085FF8" w:rsidRDefault="00127A91" w:rsidP="00196BAD">
            <w:pPr>
              <w:jc w:val="center"/>
              <w:rPr>
                <w:rFonts w:eastAsia="微軟正黑體"/>
              </w:rPr>
            </w:pPr>
            <w:fldSimple w:instr=" REF _Ref433372977 \r \h  \* MERGEFORMAT ">
              <w:r w:rsidR="004C4A74" w:rsidRPr="00085FF8">
                <w:rPr>
                  <w:rFonts w:eastAsia="微軟正黑體"/>
                </w:rPr>
                <w:t>3.1.1</w:t>
              </w:r>
            </w:fldSimple>
          </w:p>
        </w:tc>
      </w:tr>
      <w:tr w:rsidR="001C648B" w:rsidRPr="00085FF8" w:rsidTr="00196BAD">
        <w:tc>
          <w:tcPr>
            <w:tcW w:w="491" w:type="dxa"/>
            <w:vMerge/>
          </w:tcPr>
          <w:p w:rsidR="001C648B" w:rsidRPr="00085FF8" w:rsidRDefault="001C648B" w:rsidP="00196BAD">
            <w:pPr>
              <w:rPr>
                <w:rFonts w:eastAsia="微軟正黑體"/>
              </w:rPr>
            </w:pPr>
          </w:p>
        </w:tc>
        <w:tc>
          <w:tcPr>
            <w:tcW w:w="2141" w:type="dxa"/>
            <w:vAlign w:val="center"/>
          </w:tcPr>
          <w:p w:rsidR="001C648B" w:rsidRPr="00085FF8" w:rsidRDefault="001C648B" w:rsidP="00196BAD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command id</w:t>
            </w:r>
          </w:p>
        </w:tc>
        <w:tc>
          <w:tcPr>
            <w:tcW w:w="843" w:type="dxa"/>
            <w:vAlign w:val="center"/>
          </w:tcPr>
          <w:p w:rsidR="001C648B" w:rsidRPr="00085FF8" w:rsidRDefault="001C648B" w:rsidP="00196BAD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4</w:t>
            </w:r>
          </w:p>
        </w:tc>
        <w:tc>
          <w:tcPr>
            <w:tcW w:w="984" w:type="dxa"/>
            <w:vAlign w:val="center"/>
          </w:tcPr>
          <w:p w:rsidR="001C648B" w:rsidRPr="00085FF8" w:rsidRDefault="001C648B" w:rsidP="00196BAD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Integer</w:t>
            </w:r>
          </w:p>
        </w:tc>
        <w:tc>
          <w:tcPr>
            <w:tcW w:w="3187" w:type="dxa"/>
          </w:tcPr>
          <w:p w:rsidR="001C648B" w:rsidRPr="00085FF8" w:rsidRDefault="00BB525A" w:rsidP="003D3BD0">
            <w:pPr>
              <w:rPr>
                <w:rFonts w:eastAsia="微軟正黑體"/>
              </w:rPr>
            </w:pPr>
            <w:r w:rsidRPr="00085FF8">
              <w:rPr>
                <w:rFonts w:eastAsia="微軟正黑體"/>
                <w:noProof/>
              </w:rPr>
              <w:t>The v</w:t>
            </w:r>
            <w:r w:rsidR="001C648B" w:rsidRPr="00085FF8">
              <w:rPr>
                <w:rFonts w:eastAsia="微軟正黑體"/>
                <w:noProof/>
              </w:rPr>
              <w:t>alue</w:t>
            </w:r>
            <w:r w:rsidR="001C648B" w:rsidRPr="00085FF8">
              <w:rPr>
                <w:rFonts w:eastAsia="微軟正黑體"/>
              </w:rPr>
              <w:t xml:space="preserve"> corresponding to </w:t>
            </w:r>
            <w:r w:rsidR="001C648B" w:rsidRPr="00085FF8">
              <w:rPr>
                <w:rFonts w:eastAsia="微軟正黑體" w:hint="eastAsia"/>
              </w:rPr>
              <w:t xml:space="preserve">power port </w:t>
            </w:r>
            <w:r w:rsidR="003D3BD0" w:rsidRPr="00085FF8">
              <w:rPr>
                <w:rFonts w:eastAsia="微軟正黑體" w:hint="eastAsia"/>
              </w:rPr>
              <w:t>status</w:t>
            </w:r>
            <w:r w:rsidR="001C648B" w:rsidRPr="00085FF8">
              <w:rPr>
                <w:rFonts w:eastAsia="微軟正黑體"/>
              </w:rPr>
              <w:t xml:space="preserve"> resp</w:t>
            </w:r>
            <w:r w:rsidR="001C648B" w:rsidRPr="00085FF8">
              <w:rPr>
                <w:rFonts w:eastAsia="微軟正黑體" w:hint="eastAsia"/>
              </w:rPr>
              <w:t>onse.</w:t>
            </w:r>
          </w:p>
        </w:tc>
        <w:tc>
          <w:tcPr>
            <w:tcW w:w="876" w:type="dxa"/>
            <w:vAlign w:val="center"/>
          </w:tcPr>
          <w:p w:rsidR="001C648B" w:rsidRPr="00085FF8" w:rsidRDefault="00127A91" w:rsidP="00196BAD">
            <w:pPr>
              <w:jc w:val="center"/>
              <w:rPr>
                <w:rFonts w:eastAsia="微軟正黑體"/>
              </w:rPr>
            </w:pPr>
            <w:fldSimple w:instr=" REF _Ref433373034 \r \h  \* MERGEFORMAT ">
              <w:r w:rsidR="004C4A74" w:rsidRPr="00085FF8">
                <w:rPr>
                  <w:rFonts w:eastAsia="微軟正黑體"/>
                </w:rPr>
                <w:t>3.1.2</w:t>
              </w:r>
            </w:fldSimple>
          </w:p>
        </w:tc>
      </w:tr>
      <w:tr w:rsidR="001C648B" w:rsidRPr="00085FF8" w:rsidTr="00196BAD">
        <w:tc>
          <w:tcPr>
            <w:tcW w:w="491" w:type="dxa"/>
            <w:vMerge/>
          </w:tcPr>
          <w:p w:rsidR="001C648B" w:rsidRPr="00085FF8" w:rsidRDefault="001C648B" w:rsidP="00196BAD">
            <w:pPr>
              <w:rPr>
                <w:rFonts w:eastAsia="微軟正黑體"/>
              </w:rPr>
            </w:pPr>
          </w:p>
        </w:tc>
        <w:tc>
          <w:tcPr>
            <w:tcW w:w="2141" w:type="dxa"/>
            <w:vAlign w:val="center"/>
          </w:tcPr>
          <w:p w:rsidR="001C648B" w:rsidRPr="00085FF8" w:rsidRDefault="001C648B" w:rsidP="00196BAD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command status</w:t>
            </w:r>
          </w:p>
        </w:tc>
        <w:tc>
          <w:tcPr>
            <w:tcW w:w="843" w:type="dxa"/>
            <w:vAlign w:val="center"/>
          </w:tcPr>
          <w:p w:rsidR="001C648B" w:rsidRPr="00085FF8" w:rsidRDefault="001C648B" w:rsidP="00196BAD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4</w:t>
            </w:r>
          </w:p>
        </w:tc>
        <w:tc>
          <w:tcPr>
            <w:tcW w:w="984" w:type="dxa"/>
            <w:vAlign w:val="center"/>
          </w:tcPr>
          <w:p w:rsidR="001C648B" w:rsidRPr="00085FF8" w:rsidRDefault="001C648B" w:rsidP="00196BAD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Integer</w:t>
            </w:r>
          </w:p>
        </w:tc>
        <w:tc>
          <w:tcPr>
            <w:tcW w:w="3187" w:type="dxa"/>
          </w:tcPr>
          <w:p w:rsidR="001C648B" w:rsidRPr="00085FF8" w:rsidRDefault="001C648B" w:rsidP="00196BAD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Indicates</w:t>
            </w:r>
            <w:r w:rsidR="00BB525A" w:rsidRPr="00085FF8">
              <w:rPr>
                <w:rFonts w:eastAsia="微軟正黑體"/>
              </w:rPr>
              <w:t xml:space="preserve"> the</w:t>
            </w:r>
            <w:r w:rsidRPr="00085FF8">
              <w:rPr>
                <w:rFonts w:eastAsia="微軟正黑體"/>
              </w:rPr>
              <w:t xml:space="preserve"> </w:t>
            </w:r>
            <w:r w:rsidRPr="00085FF8">
              <w:rPr>
                <w:rFonts w:eastAsia="微軟正黑體"/>
                <w:noProof/>
              </w:rPr>
              <w:t>status</w:t>
            </w:r>
            <w:r w:rsidRPr="00085FF8">
              <w:rPr>
                <w:rFonts w:eastAsia="微軟正黑體"/>
              </w:rPr>
              <w:t xml:space="preserve"> of</w:t>
            </w:r>
            <w:r w:rsidR="00BB525A" w:rsidRPr="00085FF8">
              <w:rPr>
                <w:rFonts w:eastAsia="微軟正黑體"/>
              </w:rPr>
              <w:t xml:space="preserve"> the</w:t>
            </w:r>
            <w:r w:rsidRPr="00085FF8">
              <w:rPr>
                <w:rFonts w:eastAsia="微軟正黑體"/>
              </w:rPr>
              <w:t xml:space="preserve"> </w:t>
            </w:r>
            <w:r w:rsidRPr="00085FF8">
              <w:rPr>
                <w:rFonts w:eastAsia="微軟正黑體"/>
                <w:noProof/>
              </w:rPr>
              <w:t>original</w:t>
            </w:r>
            <w:r w:rsidRPr="00085FF8">
              <w:rPr>
                <w:rFonts w:eastAsia="微軟正黑體"/>
              </w:rPr>
              <w:t xml:space="preserve"> request.</w:t>
            </w:r>
          </w:p>
        </w:tc>
        <w:tc>
          <w:tcPr>
            <w:tcW w:w="876" w:type="dxa"/>
            <w:vAlign w:val="center"/>
          </w:tcPr>
          <w:p w:rsidR="001C648B" w:rsidRPr="00085FF8" w:rsidRDefault="00127A91" w:rsidP="00196BAD">
            <w:pPr>
              <w:jc w:val="center"/>
              <w:rPr>
                <w:rFonts w:eastAsia="微軟正黑體"/>
              </w:rPr>
            </w:pPr>
            <w:fldSimple w:instr=" REF _Ref433373013 \r \h  \* MERGEFORMAT ">
              <w:r w:rsidR="004C4A74" w:rsidRPr="00085FF8">
                <w:rPr>
                  <w:rFonts w:eastAsia="微軟正黑體"/>
                </w:rPr>
                <w:t>3.1.3</w:t>
              </w:r>
            </w:fldSimple>
          </w:p>
        </w:tc>
      </w:tr>
      <w:tr w:rsidR="001C648B" w:rsidRPr="00085FF8" w:rsidTr="00196BAD">
        <w:tc>
          <w:tcPr>
            <w:tcW w:w="491" w:type="dxa"/>
            <w:vMerge/>
          </w:tcPr>
          <w:p w:rsidR="001C648B" w:rsidRPr="00085FF8" w:rsidRDefault="001C648B" w:rsidP="00196BAD">
            <w:pPr>
              <w:rPr>
                <w:rFonts w:eastAsia="微軟正黑體"/>
              </w:rPr>
            </w:pPr>
          </w:p>
        </w:tc>
        <w:tc>
          <w:tcPr>
            <w:tcW w:w="2141" w:type="dxa"/>
            <w:vAlign w:val="center"/>
          </w:tcPr>
          <w:p w:rsidR="001C648B" w:rsidRPr="00085FF8" w:rsidRDefault="001C648B" w:rsidP="00196BAD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sequence number</w:t>
            </w:r>
          </w:p>
        </w:tc>
        <w:tc>
          <w:tcPr>
            <w:tcW w:w="843" w:type="dxa"/>
            <w:vAlign w:val="center"/>
          </w:tcPr>
          <w:p w:rsidR="001C648B" w:rsidRPr="00085FF8" w:rsidRDefault="001C648B" w:rsidP="00196BAD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4</w:t>
            </w:r>
          </w:p>
        </w:tc>
        <w:tc>
          <w:tcPr>
            <w:tcW w:w="984" w:type="dxa"/>
            <w:vAlign w:val="center"/>
          </w:tcPr>
          <w:p w:rsidR="001C648B" w:rsidRPr="00085FF8" w:rsidRDefault="001C648B" w:rsidP="00196BAD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Integer</w:t>
            </w:r>
          </w:p>
        </w:tc>
        <w:tc>
          <w:tcPr>
            <w:tcW w:w="3187" w:type="dxa"/>
          </w:tcPr>
          <w:p w:rsidR="001C648B" w:rsidRPr="00085FF8" w:rsidRDefault="001C648B" w:rsidP="00196BAD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 xml:space="preserve">Set to the same sequence number of original </w:t>
            </w:r>
            <w:r w:rsidRPr="00085FF8">
              <w:rPr>
                <w:rFonts w:eastAsia="微軟正黑體" w:hint="eastAsia"/>
              </w:rPr>
              <w:t>power port setting request</w:t>
            </w:r>
            <w:r w:rsidRPr="00085FF8">
              <w:rPr>
                <w:rFonts w:eastAsia="微軟正黑體"/>
              </w:rPr>
              <w:t xml:space="preserve"> PDU</w:t>
            </w:r>
            <w:r w:rsidRPr="00085FF8">
              <w:rPr>
                <w:rFonts w:eastAsia="微軟正黑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1C648B" w:rsidRPr="00085FF8" w:rsidRDefault="00127A91" w:rsidP="00196BAD">
            <w:pPr>
              <w:jc w:val="center"/>
              <w:rPr>
                <w:rFonts w:eastAsia="微軟正黑體"/>
              </w:rPr>
            </w:pPr>
            <w:fldSimple w:instr=" REF _Ref433373050 \r \h  \* MERGEFORMAT ">
              <w:r w:rsidR="004C4A74" w:rsidRPr="00085FF8">
                <w:rPr>
                  <w:rFonts w:eastAsia="微軟正黑體"/>
                </w:rPr>
                <w:t>3.1.4</w:t>
              </w:r>
            </w:fldSimple>
          </w:p>
        </w:tc>
      </w:tr>
      <w:tr w:rsidR="001C648B" w:rsidRPr="00085FF8" w:rsidTr="00196BAD">
        <w:tc>
          <w:tcPr>
            <w:tcW w:w="491" w:type="dxa"/>
            <w:vMerge w:val="restart"/>
            <w:vAlign w:val="center"/>
          </w:tcPr>
          <w:p w:rsidR="001C648B" w:rsidRPr="00085FF8" w:rsidRDefault="001C648B" w:rsidP="00196BAD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B</w:t>
            </w:r>
          </w:p>
          <w:p w:rsidR="001C648B" w:rsidRPr="00085FF8" w:rsidRDefault="001C648B" w:rsidP="00196BAD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O</w:t>
            </w:r>
          </w:p>
          <w:p w:rsidR="001C648B" w:rsidRPr="00085FF8" w:rsidRDefault="001C648B" w:rsidP="00196BAD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D</w:t>
            </w:r>
          </w:p>
          <w:p w:rsidR="001C648B" w:rsidRPr="00085FF8" w:rsidRDefault="001C648B" w:rsidP="00196BAD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Y</w:t>
            </w:r>
          </w:p>
        </w:tc>
        <w:tc>
          <w:tcPr>
            <w:tcW w:w="2141" w:type="dxa"/>
            <w:vAlign w:val="center"/>
          </w:tcPr>
          <w:p w:rsidR="001C648B" w:rsidRPr="00085FF8" w:rsidRDefault="00526792" w:rsidP="00387C64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P</w:t>
            </w:r>
            <w:r w:rsidR="001C648B" w:rsidRPr="00085FF8">
              <w:rPr>
                <w:rFonts w:eastAsia="微軟正黑體" w:hint="eastAsia"/>
              </w:rPr>
              <w:t xml:space="preserve">ower port </w:t>
            </w:r>
            <w:r w:rsidR="00387C64" w:rsidRPr="00085FF8">
              <w:rPr>
                <w:rFonts w:eastAsia="微軟正黑體" w:hint="eastAsia"/>
              </w:rPr>
              <w:t>status</w:t>
            </w:r>
          </w:p>
        </w:tc>
        <w:tc>
          <w:tcPr>
            <w:tcW w:w="843" w:type="dxa"/>
            <w:vAlign w:val="center"/>
          </w:tcPr>
          <w:p w:rsidR="001C648B" w:rsidRPr="00085FF8" w:rsidRDefault="00613904" w:rsidP="00196BAD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Var.</w:t>
            </w:r>
          </w:p>
        </w:tc>
        <w:tc>
          <w:tcPr>
            <w:tcW w:w="984" w:type="dxa"/>
            <w:vAlign w:val="center"/>
          </w:tcPr>
          <w:p w:rsidR="001C648B" w:rsidRPr="00085FF8" w:rsidRDefault="00EF0365" w:rsidP="00196BAD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C-</w:t>
            </w:r>
            <w:r w:rsidR="001C648B" w:rsidRPr="00085FF8">
              <w:rPr>
                <w:rFonts w:eastAsia="微軟正黑體"/>
              </w:rPr>
              <w:t xml:space="preserve">Octet </w:t>
            </w:r>
          </w:p>
          <w:p w:rsidR="001C648B" w:rsidRPr="00085FF8" w:rsidRDefault="001C648B" w:rsidP="00196BAD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String</w:t>
            </w:r>
          </w:p>
        </w:tc>
        <w:tc>
          <w:tcPr>
            <w:tcW w:w="3187" w:type="dxa"/>
          </w:tcPr>
          <w:p w:rsidR="001C648B" w:rsidRPr="00085FF8" w:rsidRDefault="001C648B" w:rsidP="00196BAD">
            <w:pPr>
              <w:rPr>
                <w:rFonts w:eastAsia="微軟正黑體"/>
              </w:rPr>
            </w:pPr>
            <w:r w:rsidRPr="00085FF8">
              <w:rPr>
                <w:rFonts w:eastAsia="微軟正黑體" w:cs="Times New Roman"/>
                <w:szCs w:val="24"/>
              </w:rPr>
              <w:t>Mandatory Parameter</w:t>
            </w:r>
            <w:r w:rsidRPr="00085FF8">
              <w:rPr>
                <w:rFonts w:eastAsia="微軟正黑體" w:hint="eastAsia"/>
              </w:rPr>
              <w:t>.</w:t>
            </w:r>
          </w:p>
          <w:p w:rsidR="001C648B" w:rsidRPr="00085FF8" w:rsidRDefault="001C648B" w:rsidP="00196BAD">
            <w:pPr>
              <w:rPr>
                <w:rFonts w:eastAsia="微軟正黑體"/>
              </w:rPr>
            </w:pPr>
          </w:p>
        </w:tc>
        <w:tc>
          <w:tcPr>
            <w:tcW w:w="876" w:type="dxa"/>
            <w:vAlign w:val="center"/>
          </w:tcPr>
          <w:p w:rsidR="001C648B" w:rsidRPr="00085FF8" w:rsidRDefault="00127A91" w:rsidP="007505CF">
            <w:pPr>
              <w:jc w:val="center"/>
              <w:rPr>
                <w:rFonts w:eastAsia="微軟正黑體"/>
              </w:rPr>
            </w:pPr>
            <w:fldSimple w:instr=" REF _Ref434484561 \r \h  \* MERGEFORMAT ">
              <w:r w:rsidR="0087688B" w:rsidRPr="00085FF8">
                <w:rPr>
                  <w:rFonts w:eastAsia="微軟正黑體"/>
                </w:rPr>
                <w:t>3.2.11</w:t>
              </w:r>
            </w:fldSimple>
          </w:p>
        </w:tc>
      </w:tr>
      <w:tr w:rsidR="001C648B" w:rsidRPr="00085FF8" w:rsidTr="00196BAD">
        <w:tc>
          <w:tcPr>
            <w:tcW w:w="491" w:type="dxa"/>
            <w:vMerge/>
          </w:tcPr>
          <w:p w:rsidR="001C648B" w:rsidRPr="00085FF8" w:rsidRDefault="001C648B" w:rsidP="00196BAD">
            <w:pPr>
              <w:rPr>
                <w:rFonts w:eastAsia="微軟正黑體"/>
              </w:rPr>
            </w:pPr>
          </w:p>
        </w:tc>
        <w:tc>
          <w:tcPr>
            <w:tcW w:w="2141" w:type="dxa"/>
            <w:vAlign w:val="center"/>
          </w:tcPr>
          <w:p w:rsidR="001C648B" w:rsidRPr="00085FF8" w:rsidRDefault="001C648B" w:rsidP="00196BAD">
            <w:pPr>
              <w:jc w:val="both"/>
              <w:rPr>
                <w:rFonts w:eastAsia="微軟正黑體"/>
              </w:rPr>
            </w:pPr>
          </w:p>
        </w:tc>
        <w:tc>
          <w:tcPr>
            <w:tcW w:w="843" w:type="dxa"/>
            <w:vAlign w:val="center"/>
          </w:tcPr>
          <w:p w:rsidR="001C648B" w:rsidRPr="00085FF8" w:rsidRDefault="001C648B" w:rsidP="00196BAD">
            <w:pPr>
              <w:jc w:val="center"/>
              <w:rPr>
                <w:rFonts w:eastAsia="微軟正黑體"/>
              </w:rPr>
            </w:pPr>
          </w:p>
        </w:tc>
        <w:tc>
          <w:tcPr>
            <w:tcW w:w="984" w:type="dxa"/>
            <w:vAlign w:val="center"/>
          </w:tcPr>
          <w:p w:rsidR="001C648B" w:rsidRPr="00085FF8" w:rsidRDefault="001C648B" w:rsidP="00196BAD">
            <w:pPr>
              <w:jc w:val="center"/>
              <w:rPr>
                <w:rFonts w:eastAsia="微軟正黑體"/>
              </w:rPr>
            </w:pPr>
          </w:p>
        </w:tc>
        <w:tc>
          <w:tcPr>
            <w:tcW w:w="3187" w:type="dxa"/>
          </w:tcPr>
          <w:p w:rsidR="001C648B" w:rsidRPr="00085FF8" w:rsidRDefault="001C648B" w:rsidP="00196BAD">
            <w:pPr>
              <w:rPr>
                <w:rFonts w:eastAsia="微軟正黑體"/>
              </w:rPr>
            </w:pPr>
          </w:p>
        </w:tc>
        <w:tc>
          <w:tcPr>
            <w:tcW w:w="876" w:type="dxa"/>
            <w:vAlign w:val="center"/>
          </w:tcPr>
          <w:p w:rsidR="001C648B" w:rsidRPr="00085FF8" w:rsidRDefault="001C648B" w:rsidP="00196BAD">
            <w:pPr>
              <w:jc w:val="center"/>
              <w:rPr>
                <w:rFonts w:eastAsia="微軟正黑體"/>
              </w:rPr>
            </w:pPr>
          </w:p>
        </w:tc>
      </w:tr>
    </w:tbl>
    <w:p w:rsidR="007F550A" w:rsidRPr="00085FF8" w:rsidRDefault="007F550A">
      <w:pPr>
        <w:widowControl/>
        <w:rPr>
          <w:rFonts w:eastAsia="微軟正黑體"/>
        </w:rPr>
      </w:pPr>
    </w:p>
    <w:p w:rsidR="00516D51" w:rsidRPr="00085FF8" w:rsidRDefault="00516D51" w:rsidP="00516D51">
      <w:pPr>
        <w:pStyle w:val="3"/>
        <w:rPr>
          <w:rFonts w:eastAsia="微軟正黑體"/>
        </w:rPr>
      </w:pPr>
      <w:bookmarkStart w:id="36" w:name="_Toc464203038"/>
      <w:r w:rsidRPr="00085FF8">
        <w:rPr>
          <w:rFonts w:eastAsia="微軟正黑體" w:hint="eastAsia"/>
        </w:rPr>
        <w:t xml:space="preserve">SER API Sign in </w:t>
      </w:r>
      <w:r w:rsidRPr="00085FF8">
        <w:rPr>
          <w:rFonts w:eastAsia="微軟正黑體" w:hint="eastAsia"/>
          <w:noProof/>
        </w:rPr>
        <w:t>request</w:t>
      </w:r>
      <w:r w:rsidRPr="00085FF8">
        <w:rPr>
          <w:rFonts w:eastAsia="微軟正黑體"/>
          <w:noProof/>
        </w:rPr>
        <w:t>s</w:t>
      </w:r>
      <w:r w:rsidRPr="00085FF8">
        <w:rPr>
          <w:rFonts w:eastAsia="微軟正黑體"/>
        </w:rPr>
        <w:t xml:space="preserve"> syntax</w:t>
      </w:r>
      <w:bookmarkEnd w:id="36"/>
    </w:p>
    <w:tbl>
      <w:tblPr>
        <w:tblStyle w:val="aa"/>
        <w:tblW w:w="0" w:type="auto"/>
        <w:tblLook w:val="04A0"/>
      </w:tblPr>
      <w:tblGrid>
        <w:gridCol w:w="481"/>
        <w:gridCol w:w="2063"/>
        <w:gridCol w:w="837"/>
        <w:gridCol w:w="1189"/>
        <w:gridCol w:w="3090"/>
        <w:gridCol w:w="862"/>
      </w:tblGrid>
      <w:tr w:rsidR="00D50AD9" w:rsidRPr="00085FF8" w:rsidTr="006B7354">
        <w:tc>
          <w:tcPr>
            <w:tcW w:w="481" w:type="dxa"/>
            <w:vMerge w:val="restart"/>
            <w:vAlign w:val="center"/>
          </w:tcPr>
          <w:p w:rsidR="00D50AD9" w:rsidRPr="00085FF8" w:rsidRDefault="00D50AD9" w:rsidP="006B7354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H</w:t>
            </w:r>
          </w:p>
          <w:p w:rsidR="00D50AD9" w:rsidRPr="00085FF8" w:rsidRDefault="00D50AD9" w:rsidP="006B7354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E</w:t>
            </w:r>
          </w:p>
          <w:p w:rsidR="00D50AD9" w:rsidRPr="00085FF8" w:rsidRDefault="00D50AD9" w:rsidP="006B7354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A</w:t>
            </w:r>
          </w:p>
          <w:p w:rsidR="00D50AD9" w:rsidRPr="00085FF8" w:rsidRDefault="00D50AD9" w:rsidP="006B7354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D</w:t>
            </w:r>
          </w:p>
          <w:p w:rsidR="00D50AD9" w:rsidRPr="00085FF8" w:rsidRDefault="00D50AD9" w:rsidP="006B7354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E</w:t>
            </w:r>
          </w:p>
          <w:p w:rsidR="00D50AD9" w:rsidRPr="00085FF8" w:rsidRDefault="00D50AD9" w:rsidP="006B7354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R</w:t>
            </w:r>
          </w:p>
        </w:tc>
        <w:tc>
          <w:tcPr>
            <w:tcW w:w="2063" w:type="dxa"/>
            <w:vAlign w:val="center"/>
          </w:tcPr>
          <w:p w:rsidR="00D50AD9" w:rsidRPr="00085FF8" w:rsidRDefault="00D50AD9" w:rsidP="006B7354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Field Name</w:t>
            </w:r>
          </w:p>
        </w:tc>
        <w:tc>
          <w:tcPr>
            <w:tcW w:w="837" w:type="dxa"/>
            <w:vAlign w:val="center"/>
          </w:tcPr>
          <w:p w:rsidR="00D50AD9" w:rsidRPr="00085FF8" w:rsidRDefault="00D50AD9" w:rsidP="006B7354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Size</w:t>
            </w:r>
          </w:p>
          <w:p w:rsidR="00D50AD9" w:rsidRPr="00085FF8" w:rsidRDefault="00D50AD9" w:rsidP="006B7354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octets</w:t>
            </w:r>
          </w:p>
        </w:tc>
        <w:tc>
          <w:tcPr>
            <w:tcW w:w="1189" w:type="dxa"/>
            <w:vAlign w:val="center"/>
          </w:tcPr>
          <w:p w:rsidR="00D50AD9" w:rsidRPr="00085FF8" w:rsidRDefault="00D50AD9" w:rsidP="006B7354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Type</w:t>
            </w:r>
          </w:p>
        </w:tc>
        <w:tc>
          <w:tcPr>
            <w:tcW w:w="3090" w:type="dxa"/>
            <w:vAlign w:val="center"/>
          </w:tcPr>
          <w:p w:rsidR="00D50AD9" w:rsidRPr="00085FF8" w:rsidRDefault="00D50AD9" w:rsidP="006B7354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Description</w:t>
            </w:r>
          </w:p>
        </w:tc>
        <w:tc>
          <w:tcPr>
            <w:tcW w:w="862" w:type="dxa"/>
            <w:vAlign w:val="center"/>
          </w:tcPr>
          <w:p w:rsidR="00D50AD9" w:rsidRPr="00085FF8" w:rsidRDefault="00D50AD9" w:rsidP="006B7354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Ref.</w:t>
            </w:r>
          </w:p>
        </w:tc>
      </w:tr>
      <w:tr w:rsidR="00D50AD9" w:rsidRPr="00085FF8" w:rsidTr="006B7354">
        <w:tc>
          <w:tcPr>
            <w:tcW w:w="481" w:type="dxa"/>
            <w:vMerge/>
          </w:tcPr>
          <w:p w:rsidR="00D50AD9" w:rsidRPr="00085FF8" w:rsidRDefault="00D50AD9" w:rsidP="006B7354">
            <w:pPr>
              <w:rPr>
                <w:rFonts w:eastAsia="微軟正黑體"/>
              </w:rPr>
            </w:pPr>
          </w:p>
        </w:tc>
        <w:tc>
          <w:tcPr>
            <w:tcW w:w="2063" w:type="dxa"/>
            <w:vAlign w:val="center"/>
          </w:tcPr>
          <w:p w:rsidR="00D50AD9" w:rsidRPr="00085FF8" w:rsidRDefault="00D50AD9" w:rsidP="006B7354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command length</w:t>
            </w:r>
          </w:p>
        </w:tc>
        <w:tc>
          <w:tcPr>
            <w:tcW w:w="837" w:type="dxa"/>
            <w:vAlign w:val="center"/>
          </w:tcPr>
          <w:p w:rsidR="00D50AD9" w:rsidRPr="00085FF8" w:rsidRDefault="00D50AD9" w:rsidP="006B7354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4</w:t>
            </w:r>
          </w:p>
        </w:tc>
        <w:tc>
          <w:tcPr>
            <w:tcW w:w="1189" w:type="dxa"/>
            <w:vAlign w:val="center"/>
          </w:tcPr>
          <w:p w:rsidR="00D50AD9" w:rsidRPr="00085FF8" w:rsidRDefault="00D50AD9" w:rsidP="006B7354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Integer</w:t>
            </w:r>
          </w:p>
        </w:tc>
        <w:tc>
          <w:tcPr>
            <w:tcW w:w="3090" w:type="dxa"/>
          </w:tcPr>
          <w:p w:rsidR="00D50AD9" w:rsidRPr="00085FF8" w:rsidRDefault="00D50AD9" w:rsidP="006B7354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 xml:space="preserve">Set to the </w:t>
            </w:r>
            <w:r w:rsidRPr="00085FF8">
              <w:rPr>
                <w:rFonts w:eastAsia="微軟正黑體"/>
                <w:noProof/>
              </w:rPr>
              <w:t>overall</w:t>
            </w:r>
            <w:r w:rsidRPr="00085FF8">
              <w:rPr>
                <w:rFonts w:eastAsia="微軟正黑體"/>
              </w:rPr>
              <w:t xml:space="preserve"> length of PDU</w:t>
            </w:r>
            <w:r w:rsidRPr="00085FF8">
              <w:rPr>
                <w:rFonts w:eastAsia="微軟正黑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D50AD9" w:rsidRPr="00085FF8" w:rsidRDefault="00127A91" w:rsidP="006B7354">
            <w:pPr>
              <w:jc w:val="center"/>
              <w:rPr>
                <w:rFonts w:eastAsia="微軟正黑體"/>
              </w:rPr>
            </w:pPr>
            <w:fldSimple w:instr=" REF _Ref433372977 \r \h  \* MERGEFORMAT ">
              <w:r w:rsidR="00D50AD9" w:rsidRPr="00085FF8">
                <w:rPr>
                  <w:rFonts w:eastAsia="微軟正黑體"/>
                </w:rPr>
                <w:t>3.1.1</w:t>
              </w:r>
            </w:fldSimple>
          </w:p>
        </w:tc>
      </w:tr>
      <w:tr w:rsidR="00D50AD9" w:rsidRPr="00085FF8" w:rsidTr="006B7354">
        <w:tc>
          <w:tcPr>
            <w:tcW w:w="481" w:type="dxa"/>
            <w:vMerge/>
          </w:tcPr>
          <w:p w:rsidR="00D50AD9" w:rsidRPr="00085FF8" w:rsidRDefault="00D50AD9" w:rsidP="006B7354">
            <w:pPr>
              <w:rPr>
                <w:rFonts w:eastAsia="微軟正黑體"/>
              </w:rPr>
            </w:pPr>
          </w:p>
        </w:tc>
        <w:tc>
          <w:tcPr>
            <w:tcW w:w="2063" w:type="dxa"/>
            <w:vAlign w:val="center"/>
          </w:tcPr>
          <w:p w:rsidR="00D50AD9" w:rsidRPr="00085FF8" w:rsidRDefault="00D50AD9" w:rsidP="006B7354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command id</w:t>
            </w:r>
          </w:p>
        </w:tc>
        <w:tc>
          <w:tcPr>
            <w:tcW w:w="837" w:type="dxa"/>
            <w:vAlign w:val="center"/>
          </w:tcPr>
          <w:p w:rsidR="00D50AD9" w:rsidRPr="00085FF8" w:rsidRDefault="00D50AD9" w:rsidP="006B7354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4</w:t>
            </w:r>
          </w:p>
        </w:tc>
        <w:tc>
          <w:tcPr>
            <w:tcW w:w="1189" w:type="dxa"/>
            <w:vAlign w:val="center"/>
          </w:tcPr>
          <w:p w:rsidR="00D50AD9" w:rsidRPr="00085FF8" w:rsidRDefault="00D50AD9" w:rsidP="006B7354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Integer</w:t>
            </w:r>
          </w:p>
        </w:tc>
        <w:tc>
          <w:tcPr>
            <w:tcW w:w="3090" w:type="dxa"/>
          </w:tcPr>
          <w:p w:rsidR="00D50AD9" w:rsidRPr="00085FF8" w:rsidRDefault="00D50AD9" w:rsidP="004F457D">
            <w:pPr>
              <w:rPr>
                <w:rFonts w:eastAsia="微軟正黑體"/>
              </w:rPr>
            </w:pPr>
            <w:r w:rsidRPr="00085FF8">
              <w:rPr>
                <w:rFonts w:eastAsia="微軟正黑體"/>
                <w:noProof/>
              </w:rPr>
              <w:t>The value</w:t>
            </w:r>
            <w:r w:rsidRPr="00085FF8">
              <w:rPr>
                <w:rFonts w:eastAsia="微軟正黑體"/>
              </w:rPr>
              <w:t xml:space="preserve"> corresponding to </w:t>
            </w:r>
            <w:r w:rsidR="004F457D" w:rsidRPr="00085FF8">
              <w:rPr>
                <w:rFonts w:eastAsia="微軟正黑體" w:hint="eastAsia"/>
              </w:rPr>
              <w:t>ser api sign in</w:t>
            </w:r>
            <w:r w:rsidRPr="00085FF8">
              <w:rPr>
                <w:rFonts w:eastAsia="微軟正黑體" w:hint="eastAsia"/>
              </w:rPr>
              <w:t xml:space="preserve"> request.</w:t>
            </w:r>
          </w:p>
        </w:tc>
        <w:tc>
          <w:tcPr>
            <w:tcW w:w="862" w:type="dxa"/>
            <w:vAlign w:val="center"/>
          </w:tcPr>
          <w:p w:rsidR="00D50AD9" w:rsidRPr="00085FF8" w:rsidRDefault="00127A91" w:rsidP="006B7354">
            <w:pPr>
              <w:jc w:val="center"/>
              <w:rPr>
                <w:rFonts w:eastAsia="微軟正黑體"/>
              </w:rPr>
            </w:pPr>
            <w:fldSimple w:instr=" REF _Ref433373034 \r \h  \* MERGEFORMAT ">
              <w:r w:rsidR="00D50AD9" w:rsidRPr="00085FF8">
                <w:rPr>
                  <w:rFonts w:eastAsia="微軟正黑體"/>
                </w:rPr>
                <w:t>3.1.2</w:t>
              </w:r>
            </w:fldSimple>
          </w:p>
        </w:tc>
      </w:tr>
      <w:tr w:rsidR="00D50AD9" w:rsidRPr="00085FF8" w:rsidTr="006B7354">
        <w:tc>
          <w:tcPr>
            <w:tcW w:w="481" w:type="dxa"/>
            <w:vMerge/>
          </w:tcPr>
          <w:p w:rsidR="00D50AD9" w:rsidRPr="00085FF8" w:rsidRDefault="00D50AD9" w:rsidP="006B7354">
            <w:pPr>
              <w:rPr>
                <w:rFonts w:eastAsia="微軟正黑體"/>
              </w:rPr>
            </w:pPr>
          </w:p>
        </w:tc>
        <w:tc>
          <w:tcPr>
            <w:tcW w:w="2063" w:type="dxa"/>
            <w:vAlign w:val="center"/>
          </w:tcPr>
          <w:p w:rsidR="00D50AD9" w:rsidRPr="00085FF8" w:rsidRDefault="00D50AD9" w:rsidP="006B7354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command status</w:t>
            </w:r>
          </w:p>
        </w:tc>
        <w:tc>
          <w:tcPr>
            <w:tcW w:w="837" w:type="dxa"/>
            <w:vAlign w:val="center"/>
          </w:tcPr>
          <w:p w:rsidR="00D50AD9" w:rsidRPr="00085FF8" w:rsidRDefault="00D50AD9" w:rsidP="006B7354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4</w:t>
            </w:r>
          </w:p>
        </w:tc>
        <w:tc>
          <w:tcPr>
            <w:tcW w:w="1189" w:type="dxa"/>
            <w:vAlign w:val="center"/>
          </w:tcPr>
          <w:p w:rsidR="00D50AD9" w:rsidRPr="00085FF8" w:rsidRDefault="00D50AD9" w:rsidP="006B7354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Integer</w:t>
            </w:r>
          </w:p>
        </w:tc>
        <w:tc>
          <w:tcPr>
            <w:tcW w:w="3090" w:type="dxa"/>
          </w:tcPr>
          <w:p w:rsidR="00D50AD9" w:rsidRPr="00085FF8" w:rsidRDefault="00D50AD9" w:rsidP="006B7354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Set to STATUS_ROK</w:t>
            </w:r>
            <w:r w:rsidRPr="00085FF8">
              <w:rPr>
                <w:rFonts w:eastAsia="微軟正黑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D50AD9" w:rsidRPr="00085FF8" w:rsidRDefault="00127A91" w:rsidP="006B7354">
            <w:pPr>
              <w:jc w:val="center"/>
              <w:rPr>
                <w:rFonts w:eastAsia="微軟正黑體"/>
              </w:rPr>
            </w:pPr>
            <w:fldSimple w:instr=" REF _Ref433373013 \r \h  \* MERGEFORMAT ">
              <w:r w:rsidR="00D50AD9" w:rsidRPr="00085FF8">
                <w:rPr>
                  <w:rFonts w:eastAsia="微軟正黑體"/>
                </w:rPr>
                <w:t>3.1.3</w:t>
              </w:r>
            </w:fldSimple>
          </w:p>
        </w:tc>
      </w:tr>
      <w:tr w:rsidR="00D50AD9" w:rsidRPr="00085FF8" w:rsidTr="006B7354">
        <w:tc>
          <w:tcPr>
            <w:tcW w:w="481" w:type="dxa"/>
            <w:vMerge/>
          </w:tcPr>
          <w:p w:rsidR="00D50AD9" w:rsidRPr="00085FF8" w:rsidRDefault="00D50AD9" w:rsidP="006B7354">
            <w:pPr>
              <w:rPr>
                <w:rFonts w:eastAsia="微軟正黑體"/>
              </w:rPr>
            </w:pPr>
          </w:p>
        </w:tc>
        <w:tc>
          <w:tcPr>
            <w:tcW w:w="2063" w:type="dxa"/>
            <w:vAlign w:val="center"/>
          </w:tcPr>
          <w:p w:rsidR="00D50AD9" w:rsidRPr="00085FF8" w:rsidRDefault="00D50AD9" w:rsidP="006B7354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sequence number</w:t>
            </w:r>
          </w:p>
        </w:tc>
        <w:tc>
          <w:tcPr>
            <w:tcW w:w="837" w:type="dxa"/>
            <w:vAlign w:val="center"/>
          </w:tcPr>
          <w:p w:rsidR="00D50AD9" w:rsidRPr="00085FF8" w:rsidRDefault="00D50AD9" w:rsidP="006B7354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4</w:t>
            </w:r>
          </w:p>
        </w:tc>
        <w:tc>
          <w:tcPr>
            <w:tcW w:w="1189" w:type="dxa"/>
            <w:vAlign w:val="center"/>
          </w:tcPr>
          <w:p w:rsidR="00D50AD9" w:rsidRPr="00085FF8" w:rsidRDefault="00D50AD9" w:rsidP="006B7354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Integer</w:t>
            </w:r>
          </w:p>
        </w:tc>
        <w:tc>
          <w:tcPr>
            <w:tcW w:w="3090" w:type="dxa"/>
          </w:tcPr>
          <w:p w:rsidR="00D50AD9" w:rsidRPr="00085FF8" w:rsidRDefault="00D50AD9" w:rsidP="006B7354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 xml:space="preserve">Set to a unique sequence number. The associated </w:t>
            </w:r>
            <w:r w:rsidRPr="00085FF8">
              <w:rPr>
                <w:rFonts w:eastAsia="微軟正黑體" w:hint="eastAsia"/>
              </w:rPr>
              <w:t>configuration</w:t>
            </w:r>
            <w:r w:rsidRPr="00085FF8">
              <w:rPr>
                <w:rFonts w:eastAsia="微軟正黑體"/>
              </w:rPr>
              <w:t xml:space="preserve"> re</w:t>
            </w:r>
            <w:r w:rsidRPr="00085FF8">
              <w:rPr>
                <w:rFonts w:eastAsia="微軟正黑體" w:hint="eastAsia"/>
              </w:rPr>
              <w:t xml:space="preserve">sponse </w:t>
            </w:r>
            <w:r w:rsidRPr="00085FF8">
              <w:rPr>
                <w:rFonts w:eastAsia="微軟正黑體"/>
              </w:rPr>
              <w:t>PDU should echo the same sequence number</w:t>
            </w:r>
            <w:r w:rsidRPr="00085FF8">
              <w:rPr>
                <w:rFonts w:eastAsia="微軟正黑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D50AD9" w:rsidRPr="00085FF8" w:rsidRDefault="00127A91" w:rsidP="006B7354">
            <w:pPr>
              <w:jc w:val="center"/>
              <w:rPr>
                <w:rFonts w:eastAsia="微軟正黑體"/>
              </w:rPr>
            </w:pPr>
            <w:fldSimple w:instr=" REF _Ref433373050 \r \h  \* MERGEFORMAT ">
              <w:r w:rsidR="00D50AD9" w:rsidRPr="00085FF8">
                <w:rPr>
                  <w:rFonts w:eastAsia="微軟正黑體"/>
                </w:rPr>
                <w:t>3.1.4</w:t>
              </w:r>
            </w:fldSimple>
          </w:p>
        </w:tc>
      </w:tr>
      <w:tr w:rsidR="00D50AD9" w:rsidRPr="00085FF8" w:rsidTr="006B7354">
        <w:tc>
          <w:tcPr>
            <w:tcW w:w="481" w:type="dxa"/>
            <w:vMerge w:val="restart"/>
            <w:vAlign w:val="center"/>
          </w:tcPr>
          <w:p w:rsidR="00D50AD9" w:rsidRPr="00085FF8" w:rsidRDefault="00D50AD9" w:rsidP="006B7354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lastRenderedPageBreak/>
              <w:t>B</w:t>
            </w:r>
          </w:p>
          <w:p w:rsidR="00D50AD9" w:rsidRPr="00085FF8" w:rsidRDefault="00D50AD9" w:rsidP="006B7354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O</w:t>
            </w:r>
          </w:p>
          <w:p w:rsidR="00D50AD9" w:rsidRPr="00085FF8" w:rsidRDefault="00D50AD9" w:rsidP="006B7354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D</w:t>
            </w:r>
          </w:p>
          <w:p w:rsidR="00D50AD9" w:rsidRPr="00085FF8" w:rsidRDefault="00D50AD9" w:rsidP="006B7354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Y</w:t>
            </w:r>
          </w:p>
        </w:tc>
        <w:tc>
          <w:tcPr>
            <w:tcW w:w="2063" w:type="dxa"/>
            <w:vAlign w:val="center"/>
          </w:tcPr>
          <w:p w:rsidR="00D50AD9" w:rsidRPr="00085FF8" w:rsidRDefault="00EF4AD0" w:rsidP="006B7354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Account</w:t>
            </w:r>
          </w:p>
        </w:tc>
        <w:tc>
          <w:tcPr>
            <w:tcW w:w="837" w:type="dxa"/>
            <w:vAlign w:val="center"/>
          </w:tcPr>
          <w:p w:rsidR="00D50AD9" w:rsidRPr="00085FF8" w:rsidRDefault="00282430" w:rsidP="006B7354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Var.</w:t>
            </w:r>
          </w:p>
        </w:tc>
        <w:tc>
          <w:tcPr>
            <w:tcW w:w="1189" w:type="dxa"/>
            <w:vAlign w:val="center"/>
          </w:tcPr>
          <w:p w:rsidR="00D50AD9" w:rsidRPr="00085FF8" w:rsidRDefault="00CE777C" w:rsidP="006B7354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C-Octet String</w:t>
            </w:r>
          </w:p>
        </w:tc>
        <w:tc>
          <w:tcPr>
            <w:tcW w:w="3090" w:type="dxa"/>
          </w:tcPr>
          <w:p w:rsidR="00D50AD9" w:rsidRPr="00085FF8" w:rsidRDefault="00D50AD9" w:rsidP="006B7354">
            <w:pPr>
              <w:rPr>
                <w:rFonts w:eastAsia="微軟正黑體"/>
              </w:rPr>
            </w:pPr>
            <w:r w:rsidRPr="00085FF8">
              <w:rPr>
                <w:rFonts w:eastAsia="微軟正黑體" w:cs="Times New Roman"/>
                <w:szCs w:val="24"/>
              </w:rPr>
              <w:t>Mandatory Parameter</w:t>
            </w:r>
            <w:r w:rsidRPr="00085FF8">
              <w:rPr>
                <w:rFonts w:eastAsia="微軟正黑體" w:hint="eastAsia"/>
              </w:rPr>
              <w:t>.</w:t>
            </w:r>
          </w:p>
          <w:p w:rsidR="00D50AD9" w:rsidRPr="00085FF8" w:rsidRDefault="00D50AD9" w:rsidP="006B7354">
            <w:pPr>
              <w:rPr>
                <w:rFonts w:eastAsia="微軟正黑體"/>
              </w:rPr>
            </w:pPr>
          </w:p>
        </w:tc>
        <w:tc>
          <w:tcPr>
            <w:tcW w:w="862" w:type="dxa"/>
            <w:vAlign w:val="center"/>
          </w:tcPr>
          <w:p w:rsidR="00D50AD9" w:rsidRPr="00085FF8" w:rsidRDefault="00D50AD9" w:rsidP="006B7354">
            <w:pPr>
              <w:jc w:val="center"/>
              <w:rPr>
                <w:rFonts w:eastAsia="微軟正黑體"/>
              </w:rPr>
            </w:pPr>
          </w:p>
        </w:tc>
      </w:tr>
      <w:tr w:rsidR="00D50AD9" w:rsidRPr="00085FF8" w:rsidTr="006B7354">
        <w:tc>
          <w:tcPr>
            <w:tcW w:w="481" w:type="dxa"/>
            <w:vMerge/>
            <w:vAlign w:val="center"/>
          </w:tcPr>
          <w:p w:rsidR="00D50AD9" w:rsidRPr="00085FF8" w:rsidRDefault="00D50AD9" w:rsidP="006B7354">
            <w:pPr>
              <w:jc w:val="center"/>
              <w:rPr>
                <w:rFonts w:eastAsia="微軟正黑體"/>
              </w:rPr>
            </w:pPr>
          </w:p>
        </w:tc>
        <w:tc>
          <w:tcPr>
            <w:tcW w:w="2063" w:type="dxa"/>
            <w:vAlign w:val="center"/>
          </w:tcPr>
          <w:p w:rsidR="00D50AD9" w:rsidRPr="00085FF8" w:rsidRDefault="00EF4AD0" w:rsidP="006B7354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Password</w:t>
            </w:r>
          </w:p>
        </w:tc>
        <w:tc>
          <w:tcPr>
            <w:tcW w:w="837" w:type="dxa"/>
            <w:vAlign w:val="center"/>
          </w:tcPr>
          <w:p w:rsidR="00D50AD9" w:rsidRPr="00085FF8" w:rsidRDefault="00D50AD9" w:rsidP="006B7354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Var.</w:t>
            </w:r>
          </w:p>
        </w:tc>
        <w:tc>
          <w:tcPr>
            <w:tcW w:w="1189" w:type="dxa"/>
            <w:vAlign w:val="center"/>
          </w:tcPr>
          <w:p w:rsidR="00D50AD9" w:rsidRPr="00085FF8" w:rsidRDefault="00D50AD9" w:rsidP="006B7354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C-Octet String</w:t>
            </w:r>
          </w:p>
        </w:tc>
        <w:tc>
          <w:tcPr>
            <w:tcW w:w="3090" w:type="dxa"/>
          </w:tcPr>
          <w:p w:rsidR="00D50AD9" w:rsidRPr="00085FF8" w:rsidRDefault="00AA7311" w:rsidP="006B7354">
            <w:pPr>
              <w:rPr>
                <w:rFonts w:eastAsia="微軟正黑體"/>
              </w:rPr>
            </w:pPr>
            <w:r w:rsidRPr="00085FF8">
              <w:rPr>
                <w:rFonts w:eastAsia="微軟正黑體" w:cs="Times New Roman"/>
                <w:szCs w:val="24"/>
              </w:rPr>
              <w:t>Mandatory Parameter</w:t>
            </w:r>
            <w:r w:rsidRPr="00085FF8">
              <w:rPr>
                <w:rFonts w:eastAsia="微軟正黑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D50AD9" w:rsidRPr="00085FF8" w:rsidRDefault="00D50AD9" w:rsidP="006B7354">
            <w:pPr>
              <w:jc w:val="center"/>
              <w:rPr>
                <w:rFonts w:eastAsia="微軟正黑體"/>
              </w:rPr>
            </w:pPr>
          </w:p>
        </w:tc>
      </w:tr>
    </w:tbl>
    <w:p w:rsidR="00516D51" w:rsidRPr="00085FF8" w:rsidRDefault="00516D51">
      <w:pPr>
        <w:widowControl/>
        <w:rPr>
          <w:rFonts w:eastAsia="微軟正黑體"/>
        </w:rPr>
      </w:pPr>
    </w:p>
    <w:p w:rsidR="00AA6799" w:rsidRPr="00085FF8" w:rsidRDefault="00AA6799" w:rsidP="00AA6799">
      <w:pPr>
        <w:pStyle w:val="3"/>
        <w:rPr>
          <w:rFonts w:eastAsia="微軟正黑體"/>
        </w:rPr>
      </w:pPr>
      <w:bookmarkStart w:id="37" w:name="_Toc464203039"/>
      <w:r w:rsidRPr="00085FF8">
        <w:rPr>
          <w:rFonts w:eastAsia="微軟正黑體" w:hint="eastAsia"/>
        </w:rPr>
        <w:t xml:space="preserve">SER API Sign in </w:t>
      </w:r>
      <w:r w:rsidRPr="00085FF8">
        <w:rPr>
          <w:rFonts w:eastAsia="微軟正黑體" w:hint="eastAsia"/>
          <w:noProof/>
        </w:rPr>
        <w:t>response</w:t>
      </w:r>
      <w:r w:rsidRPr="00085FF8">
        <w:rPr>
          <w:rFonts w:eastAsia="微軟正黑體"/>
        </w:rPr>
        <w:t xml:space="preserve"> syntax</w:t>
      </w:r>
      <w:bookmarkEnd w:id="37"/>
    </w:p>
    <w:tbl>
      <w:tblPr>
        <w:tblStyle w:val="aa"/>
        <w:tblW w:w="0" w:type="auto"/>
        <w:tblLook w:val="04A0"/>
      </w:tblPr>
      <w:tblGrid>
        <w:gridCol w:w="491"/>
        <w:gridCol w:w="2141"/>
        <w:gridCol w:w="843"/>
        <w:gridCol w:w="984"/>
        <w:gridCol w:w="3187"/>
        <w:gridCol w:w="876"/>
      </w:tblGrid>
      <w:tr w:rsidR="00154BF5" w:rsidRPr="00085FF8" w:rsidTr="006B7354">
        <w:tc>
          <w:tcPr>
            <w:tcW w:w="491" w:type="dxa"/>
            <w:vMerge w:val="restart"/>
            <w:vAlign w:val="center"/>
          </w:tcPr>
          <w:p w:rsidR="00154BF5" w:rsidRPr="00085FF8" w:rsidRDefault="00154BF5" w:rsidP="006B7354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H</w:t>
            </w:r>
          </w:p>
          <w:p w:rsidR="00154BF5" w:rsidRPr="00085FF8" w:rsidRDefault="00154BF5" w:rsidP="006B7354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E</w:t>
            </w:r>
          </w:p>
          <w:p w:rsidR="00154BF5" w:rsidRPr="00085FF8" w:rsidRDefault="00154BF5" w:rsidP="006B7354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A</w:t>
            </w:r>
          </w:p>
          <w:p w:rsidR="00154BF5" w:rsidRPr="00085FF8" w:rsidRDefault="00154BF5" w:rsidP="006B7354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D</w:t>
            </w:r>
          </w:p>
          <w:p w:rsidR="00154BF5" w:rsidRPr="00085FF8" w:rsidRDefault="00154BF5" w:rsidP="006B7354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E</w:t>
            </w:r>
          </w:p>
          <w:p w:rsidR="00154BF5" w:rsidRPr="00085FF8" w:rsidRDefault="00154BF5" w:rsidP="006B7354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R</w:t>
            </w:r>
          </w:p>
        </w:tc>
        <w:tc>
          <w:tcPr>
            <w:tcW w:w="2141" w:type="dxa"/>
            <w:vAlign w:val="center"/>
          </w:tcPr>
          <w:p w:rsidR="00154BF5" w:rsidRPr="00085FF8" w:rsidRDefault="00154BF5" w:rsidP="006B7354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Field Name</w:t>
            </w:r>
          </w:p>
        </w:tc>
        <w:tc>
          <w:tcPr>
            <w:tcW w:w="843" w:type="dxa"/>
            <w:vAlign w:val="center"/>
          </w:tcPr>
          <w:p w:rsidR="00154BF5" w:rsidRPr="00085FF8" w:rsidRDefault="00154BF5" w:rsidP="006B7354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Size</w:t>
            </w:r>
          </w:p>
          <w:p w:rsidR="00154BF5" w:rsidRPr="00085FF8" w:rsidRDefault="00154BF5" w:rsidP="006B7354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octets</w:t>
            </w:r>
          </w:p>
        </w:tc>
        <w:tc>
          <w:tcPr>
            <w:tcW w:w="984" w:type="dxa"/>
            <w:vAlign w:val="center"/>
          </w:tcPr>
          <w:p w:rsidR="00154BF5" w:rsidRPr="00085FF8" w:rsidRDefault="00154BF5" w:rsidP="006B7354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Type</w:t>
            </w:r>
          </w:p>
        </w:tc>
        <w:tc>
          <w:tcPr>
            <w:tcW w:w="3187" w:type="dxa"/>
            <w:vAlign w:val="center"/>
          </w:tcPr>
          <w:p w:rsidR="00154BF5" w:rsidRPr="00085FF8" w:rsidRDefault="00154BF5" w:rsidP="006B7354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154BF5" w:rsidRPr="00085FF8" w:rsidRDefault="00154BF5" w:rsidP="006B7354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Ref.</w:t>
            </w:r>
          </w:p>
        </w:tc>
      </w:tr>
      <w:tr w:rsidR="00154BF5" w:rsidRPr="00085FF8" w:rsidTr="006B7354">
        <w:tc>
          <w:tcPr>
            <w:tcW w:w="491" w:type="dxa"/>
            <w:vMerge/>
          </w:tcPr>
          <w:p w:rsidR="00154BF5" w:rsidRPr="00085FF8" w:rsidRDefault="00154BF5" w:rsidP="006B7354">
            <w:pPr>
              <w:rPr>
                <w:rFonts w:eastAsia="微軟正黑體"/>
              </w:rPr>
            </w:pPr>
          </w:p>
        </w:tc>
        <w:tc>
          <w:tcPr>
            <w:tcW w:w="2141" w:type="dxa"/>
            <w:vAlign w:val="center"/>
          </w:tcPr>
          <w:p w:rsidR="00154BF5" w:rsidRPr="00085FF8" w:rsidRDefault="00154BF5" w:rsidP="006B7354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command length</w:t>
            </w:r>
          </w:p>
        </w:tc>
        <w:tc>
          <w:tcPr>
            <w:tcW w:w="843" w:type="dxa"/>
            <w:vAlign w:val="center"/>
          </w:tcPr>
          <w:p w:rsidR="00154BF5" w:rsidRPr="00085FF8" w:rsidRDefault="00154BF5" w:rsidP="006B7354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4</w:t>
            </w:r>
          </w:p>
        </w:tc>
        <w:tc>
          <w:tcPr>
            <w:tcW w:w="984" w:type="dxa"/>
            <w:vAlign w:val="center"/>
          </w:tcPr>
          <w:p w:rsidR="00154BF5" w:rsidRPr="00085FF8" w:rsidRDefault="00154BF5" w:rsidP="006B7354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Integer</w:t>
            </w:r>
          </w:p>
        </w:tc>
        <w:tc>
          <w:tcPr>
            <w:tcW w:w="3187" w:type="dxa"/>
          </w:tcPr>
          <w:p w:rsidR="00154BF5" w:rsidRPr="00085FF8" w:rsidRDefault="00154BF5" w:rsidP="006B7354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 xml:space="preserve">Set to the </w:t>
            </w:r>
            <w:r w:rsidRPr="00085FF8">
              <w:rPr>
                <w:rFonts w:eastAsia="微軟正黑體"/>
                <w:noProof/>
              </w:rPr>
              <w:t>overall</w:t>
            </w:r>
            <w:r w:rsidRPr="00085FF8">
              <w:rPr>
                <w:rFonts w:eastAsia="微軟正黑體"/>
              </w:rPr>
              <w:t xml:space="preserve"> length of PDU</w:t>
            </w:r>
            <w:r w:rsidRPr="00085FF8">
              <w:rPr>
                <w:rFonts w:eastAsia="微軟正黑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154BF5" w:rsidRPr="00085FF8" w:rsidRDefault="00127A91" w:rsidP="006B7354">
            <w:pPr>
              <w:jc w:val="center"/>
              <w:rPr>
                <w:rFonts w:eastAsia="微軟正黑體"/>
              </w:rPr>
            </w:pPr>
            <w:fldSimple w:instr=" REF _Ref433372977 \r \h  \* MERGEFORMAT ">
              <w:r w:rsidR="00154BF5" w:rsidRPr="00085FF8">
                <w:rPr>
                  <w:rFonts w:eastAsia="微軟正黑體"/>
                </w:rPr>
                <w:t>3.1.1</w:t>
              </w:r>
            </w:fldSimple>
          </w:p>
        </w:tc>
      </w:tr>
      <w:tr w:rsidR="00154BF5" w:rsidRPr="00085FF8" w:rsidTr="006B7354">
        <w:tc>
          <w:tcPr>
            <w:tcW w:w="491" w:type="dxa"/>
            <w:vMerge/>
          </w:tcPr>
          <w:p w:rsidR="00154BF5" w:rsidRPr="00085FF8" w:rsidRDefault="00154BF5" w:rsidP="006B7354">
            <w:pPr>
              <w:rPr>
                <w:rFonts w:eastAsia="微軟正黑體"/>
              </w:rPr>
            </w:pPr>
          </w:p>
        </w:tc>
        <w:tc>
          <w:tcPr>
            <w:tcW w:w="2141" w:type="dxa"/>
            <w:vAlign w:val="center"/>
          </w:tcPr>
          <w:p w:rsidR="00154BF5" w:rsidRPr="00085FF8" w:rsidRDefault="00154BF5" w:rsidP="006B7354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command id</w:t>
            </w:r>
          </w:p>
        </w:tc>
        <w:tc>
          <w:tcPr>
            <w:tcW w:w="843" w:type="dxa"/>
            <w:vAlign w:val="center"/>
          </w:tcPr>
          <w:p w:rsidR="00154BF5" w:rsidRPr="00085FF8" w:rsidRDefault="00154BF5" w:rsidP="006B7354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4</w:t>
            </w:r>
          </w:p>
        </w:tc>
        <w:tc>
          <w:tcPr>
            <w:tcW w:w="984" w:type="dxa"/>
            <w:vAlign w:val="center"/>
          </w:tcPr>
          <w:p w:rsidR="00154BF5" w:rsidRPr="00085FF8" w:rsidRDefault="00154BF5" w:rsidP="006B7354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Integer</w:t>
            </w:r>
          </w:p>
        </w:tc>
        <w:tc>
          <w:tcPr>
            <w:tcW w:w="3187" w:type="dxa"/>
          </w:tcPr>
          <w:p w:rsidR="00154BF5" w:rsidRPr="00085FF8" w:rsidRDefault="00154BF5" w:rsidP="000E22F0">
            <w:pPr>
              <w:rPr>
                <w:rFonts w:eastAsia="微軟正黑體"/>
              </w:rPr>
            </w:pPr>
            <w:r w:rsidRPr="00085FF8">
              <w:rPr>
                <w:rFonts w:eastAsia="微軟正黑體"/>
                <w:noProof/>
              </w:rPr>
              <w:t>The value</w:t>
            </w:r>
            <w:r w:rsidRPr="00085FF8">
              <w:rPr>
                <w:rFonts w:eastAsia="微軟正黑體"/>
              </w:rPr>
              <w:t xml:space="preserve"> corresponding to </w:t>
            </w:r>
            <w:r w:rsidR="000E22F0" w:rsidRPr="00085FF8">
              <w:rPr>
                <w:rFonts w:eastAsia="微軟正黑體" w:hint="eastAsia"/>
              </w:rPr>
              <w:t>ser api sign in</w:t>
            </w:r>
            <w:r w:rsidRPr="00085FF8">
              <w:rPr>
                <w:rFonts w:eastAsia="微軟正黑體"/>
              </w:rPr>
              <w:t xml:space="preserve"> resp</w:t>
            </w:r>
            <w:r w:rsidRPr="00085FF8">
              <w:rPr>
                <w:rFonts w:eastAsia="微軟正黑體" w:hint="eastAsia"/>
              </w:rPr>
              <w:t>onse.</w:t>
            </w:r>
          </w:p>
        </w:tc>
        <w:tc>
          <w:tcPr>
            <w:tcW w:w="876" w:type="dxa"/>
            <w:vAlign w:val="center"/>
          </w:tcPr>
          <w:p w:rsidR="00154BF5" w:rsidRPr="00085FF8" w:rsidRDefault="00127A91" w:rsidP="006B7354">
            <w:pPr>
              <w:jc w:val="center"/>
              <w:rPr>
                <w:rFonts w:eastAsia="微軟正黑體"/>
              </w:rPr>
            </w:pPr>
            <w:fldSimple w:instr=" REF _Ref433373034 \r \h  \* MERGEFORMAT ">
              <w:r w:rsidR="00154BF5" w:rsidRPr="00085FF8">
                <w:rPr>
                  <w:rFonts w:eastAsia="微軟正黑體"/>
                </w:rPr>
                <w:t>3.1.2</w:t>
              </w:r>
            </w:fldSimple>
          </w:p>
        </w:tc>
      </w:tr>
      <w:tr w:rsidR="00154BF5" w:rsidRPr="00085FF8" w:rsidTr="006B7354">
        <w:tc>
          <w:tcPr>
            <w:tcW w:w="491" w:type="dxa"/>
            <w:vMerge/>
          </w:tcPr>
          <w:p w:rsidR="00154BF5" w:rsidRPr="00085FF8" w:rsidRDefault="00154BF5" w:rsidP="006B7354">
            <w:pPr>
              <w:rPr>
                <w:rFonts w:eastAsia="微軟正黑體"/>
              </w:rPr>
            </w:pPr>
          </w:p>
        </w:tc>
        <w:tc>
          <w:tcPr>
            <w:tcW w:w="2141" w:type="dxa"/>
            <w:vAlign w:val="center"/>
          </w:tcPr>
          <w:p w:rsidR="00154BF5" w:rsidRPr="00085FF8" w:rsidRDefault="00154BF5" w:rsidP="006B7354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command status</w:t>
            </w:r>
          </w:p>
        </w:tc>
        <w:tc>
          <w:tcPr>
            <w:tcW w:w="843" w:type="dxa"/>
            <w:vAlign w:val="center"/>
          </w:tcPr>
          <w:p w:rsidR="00154BF5" w:rsidRPr="00085FF8" w:rsidRDefault="00154BF5" w:rsidP="006B7354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4</w:t>
            </w:r>
          </w:p>
        </w:tc>
        <w:tc>
          <w:tcPr>
            <w:tcW w:w="984" w:type="dxa"/>
            <w:vAlign w:val="center"/>
          </w:tcPr>
          <w:p w:rsidR="00154BF5" w:rsidRPr="00085FF8" w:rsidRDefault="00154BF5" w:rsidP="006B7354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Integer</w:t>
            </w:r>
          </w:p>
        </w:tc>
        <w:tc>
          <w:tcPr>
            <w:tcW w:w="3187" w:type="dxa"/>
          </w:tcPr>
          <w:p w:rsidR="00154BF5" w:rsidRPr="00085FF8" w:rsidRDefault="00154BF5" w:rsidP="006B7354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 xml:space="preserve">Indicates the </w:t>
            </w:r>
            <w:r w:rsidRPr="00085FF8">
              <w:rPr>
                <w:rFonts w:eastAsia="微軟正黑體"/>
                <w:noProof/>
              </w:rPr>
              <w:t>status</w:t>
            </w:r>
            <w:r w:rsidRPr="00085FF8">
              <w:rPr>
                <w:rFonts w:eastAsia="微軟正黑體"/>
              </w:rPr>
              <w:t xml:space="preserve"> of the </w:t>
            </w:r>
            <w:r w:rsidRPr="00085FF8">
              <w:rPr>
                <w:rFonts w:eastAsia="微軟正黑體"/>
                <w:noProof/>
              </w:rPr>
              <w:t>original</w:t>
            </w:r>
            <w:r w:rsidRPr="00085FF8">
              <w:rPr>
                <w:rFonts w:eastAsia="微軟正黑體"/>
              </w:rPr>
              <w:t xml:space="preserve"> request.</w:t>
            </w:r>
          </w:p>
        </w:tc>
        <w:tc>
          <w:tcPr>
            <w:tcW w:w="876" w:type="dxa"/>
            <w:vAlign w:val="center"/>
          </w:tcPr>
          <w:p w:rsidR="00154BF5" w:rsidRPr="00085FF8" w:rsidRDefault="00127A91" w:rsidP="006B7354">
            <w:pPr>
              <w:jc w:val="center"/>
              <w:rPr>
                <w:rFonts w:eastAsia="微軟正黑體"/>
              </w:rPr>
            </w:pPr>
            <w:fldSimple w:instr=" REF _Ref433373013 \r \h  \* MERGEFORMAT ">
              <w:r w:rsidR="00154BF5" w:rsidRPr="00085FF8">
                <w:rPr>
                  <w:rFonts w:eastAsia="微軟正黑體"/>
                </w:rPr>
                <w:t>3.1.3</w:t>
              </w:r>
            </w:fldSimple>
          </w:p>
        </w:tc>
      </w:tr>
      <w:tr w:rsidR="00154BF5" w:rsidRPr="00085FF8" w:rsidTr="006B7354">
        <w:tc>
          <w:tcPr>
            <w:tcW w:w="491" w:type="dxa"/>
            <w:vMerge/>
          </w:tcPr>
          <w:p w:rsidR="00154BF5" w:rsidRPr="00085FF8" w:rsidRDefault="00154BF5" w:rsidP="006B7354">
            <w:pPr>
              <w:rPr>
                <w:rFonts w:eastAsia="微軟正黑體"/>
              </w:rPr>
            </w:pPr>
          </w:p>
        </w:tc>
        <w:tc>
          <w:tcPr>
            <w:tcW w:w="2141" w:type="dxa"/>
            <w:vAlign w:val="center"/>
          </w:tcPr>
          <w:p w:rsidR="00154BF5" w:rsidRPr="00085FF8" w:rsidRDefault="00154BF5" w:rsidP="006B7354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sequence number</w:t>
            </w:r>
          </w:p>
        </w:tc>
        <w:tc>
          <w:tcPr>
            <w:tcW w:w="843" w:type="dxa"/>
            <w:vAlign w:val="center"/>
          </w:tcPr>
          <w:p w:rsidR="00154BF5" w:rsidRPr="00085FF8" w:rsidRDefault="00154BF5" w:rsidP="006B7354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4</w:t>
            </w:r>
          </w:p>
        </w:tc>
        <w:tc>
          <w:tcPr>
            <w:tcW w:w="984" w:type="dxa"/>
            <w:vAlign w:val="center"/>
          </w:tcPr>
          <w:p w:rsidR="00154BF5" w:rsidRPr="00085FF8" w:rsidRDefault="00154BF5" w:rsidP="006B7354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Integer</w:t>
            </w:r>
          </w:p>
        </w:tc>
        <w:tc>
          <w:tcPr>
            <w:tcW w:w="3187" w:type="dxa"/>
          </w:tcPr>
          <w:p w:rsidR="00154BF5" w:rsidRPr="00085FF8" w:rsidRDefault="00154BF5" w:rsidP="00335E6A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 xml:space="preserve">Set to the same sequence number of original </w:t>
            </w:r>
            <w:r w:rsidR="00335E6A" w:rsidRPr="00085FF8">
              <w:rPr>
                <w:rFonts w:eastAsia="微軟正黑體" w:hint="eastAsia"/>
              </w:rPr>
              <w:t>ser api sign in</w:t>
            </w:r>
            <w:r w:rsidRPr="00085FF8">
              <w:rPr>
                <w:rFonts w:eastAsia="微軟正黑體" w:hint="eastAsia"/>
              </w:rPr>
              <w:t xml:space="preserve"> request</w:t>
            </w:r>
            <w:r w:rsidRPr="00085FF8">
              <w:rPr>
                <w:rFonts w:eastAsia="微軟正黑體"/>
              </w:rPr>
              <w:t xml:space="preserve"> PDU</w:t>
            </w:r>
            <w:r w:rsidRPr="00085FF8">
              <w:rPr>
                <w:rFonts w:eastAsia="微軟正黑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154BF5" w:rsidRPr="00085FF8" w:rsidRDefault="00127A91" w:rsidP="006B7354">
            <w:pPr>
              <w:jc w:val="center"/>
              <w:rPr>
                <w:rFonts w:eastAsia="微軟正黑體"/>
              </w:rPr>
            </w:pPr>
            <w:fldSimple w:instr=" REF _Ref433373050 \r \h  \* MERGEFORMAT ">
              <w:r w:rsidR="00154BF5" w:rsidRPr="00085FF8">
                <w:rPr>
                  <w:rFonts w:eastAsia="微軟正黑體"/>
                </w:rPr>
                <w:t>3.1.4</w:t>
              </w:r>
            </w:fldSimple>
          </w:p>
        </w:tc>
      </w:tr>
      <w:tr w:rsidR="00154BF5" w:rsidRPr="00085FF8" w:rsidTr="006B7354">
        <w:tc>
          <w:tcPr>
            <w:tcW w:w="491" w:type="dxa"/>
            <w:vMerge w:val="restart"/>
            <w:vAlign w:val="center"/>
          </w:tcPr>
          <w:p w:rsidR="00154BF5" w:rsidRPr="00085FF8" w:rsidRDefault="00154BF5" w:rsidP="006B7354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B</w:t>
            </w:r>
          </w:p>
          <w:p w:rsidR="00154BF5" w:rsidRPr="00085FF8" w:rsidRDefault="00154BF5" w:rsidP="006B7354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O</w:t>
            </w:r>
          </w:p>
          <w:p w:rsidR="00154BF5" w:rsidRPr="00085FF8" w:rsidRDefault="00154BF5" w:rsidP="006B7354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D</w:t>
            </w:r>
          </w:p>
          <w:p w:rsidR="00154BF5" w:rsidRPr="00085FF8" w:rsidRDefault="00154BF5" w:rsidP="006B7354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Y</w:t>
            </w:r>
          </w:p>
        </w:tc>
        <w:tc>
          <w:tcPr>
            <w:tcW w:w="2141" w:type="dxa"/>
            <w:vAlign w:val="center"/>
          </w:tcPr>
          <w:p w:rsidR="00154BF5" w:rsidRPr="00085FF8" w:rsidRDefault="008F58E6" w:rsidP="006B7354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Token</w:t>
            </w:r>
          </w:p>
        </w:tc>
        <w:tc>
          <w:tcPr>
            <w:tcW w:w="843" w:type="dxa"/>
            <w:vAlign w:val="center"/>
          </w:tcPr>
          <w:p w:rsidR="00154BF5" w:rsidRPr="00085FF8" w:rsidRDefault="00154BF5" w:rsidP="006B7354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Var.</w:t>
            </w:r>
          </w:p>
        </w:tc>
        <w:tc>
          <w:tcPr>
            <w:tcW w:w="984" w:type="dxa"/>
            <w:vAlign w:val="center"/>
          </w:tcPr>
          <w:p w:rsidR="00154BF5" w:rsidRPr="00085FF8" w:rsidRDefault="00154BF5" w:rsidP="006B7354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C-</w:t>
            </w:r>
            <w:r w:rsidRPr="00085FF8">
              <w:rPr>
                <w:rFonts w:eastAsia="微軟正黑體"/>
              </w:rPr>
              <w:t xml:space="preserve">Octet </w:t>
            </w:r>
          </w:p>
          <w:p w:rsidR="00154BF5" w:rsidRPr="00085FF8" w:rsidRDefault="00154BF5" w:rsidP="006B7354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String</w:t>
            </w:r>
          </w:p>
        </w:tc>
        <w:tc>
          <w:tcPr>
            <w:tcW w:w="3187" w:type="dxa"/>
          </w:tcPr>
          <w:p w:rsidR="00154BF5" w:rsidRPr="00085FF8" w:rsidRDefault="00154BF5" w:rsidP="006B7354">
            <w:pPr>
              <w:rPr>
                <w:rFonts w:eastAsia="微軟正黑體"/>
              </w:rPr>
            </w:pPr>
            <w:r w:rsidRPr="00085FF8">
              <w:rPr>
                <w:rFonts w:eastAsia="微軟正黑體" w:cs="Times New Roman"/>
                <w:szCs w:val="24"/>
              </w:rPr>
              <w:t>Mandatory Parameter</w:t>
            </w:r>
            <w:r w:rsidRPr="00085FF8">
              <w:rPr>
                <w:rFonts w:eastAsia="微軟正黑體" w:hint="eastAsia"/>
              </w:rPr>
              <w:t>.</w:t>
            </w:r>
          </w:p>
          <w:p w:rsidR="00154BF5" w:rsidRPr="00085FF8" w:rsidRDefault="00154BF5" w:rsidP="006B7354">
            <w:pPr>
              <w:rPr>
                <w:rFonts w:eastAsia="微軟正黑體"/>
              </w:rPr>
            </w:pPr>
          </w:p>
        </w:tc>
        <w:tc>
          <w:tcPr>
            <w:tcW w:w="876" w:type="dxa"/>
            <w:vAlign w:val="center"/>
          </w:tcPr>
          <w:p w:rsidR="00154BF5" w:rsidRPr="00085FF8" w:rsidRDefault="00154BF5" w:rsidP="006B7354">
            <w:pPr>
              <w:jc w:val="center"/>
              <w:rPr>
                <w:rFonts w:eastAsia="微軟正黑體"/>
              </w:rPr>
            </w:pPr>
          </w:p>
        </w:tc>
      </w:tr>
      <w:tr w:rsidR="00154BF5" w:rsidRPr="00085FF8" w:rsidTr="006B7354">
        <w:tc>
          <w:tcPr>
            <w:tcW w:w="491" w:type="dxa"/>
            <w:vMerge/>
          </w:tcPr>
          <w:p w:rsidR="00154BF5" w:rsidRPr="00085FF8" w:rsidRDefault="00154BF5" w:rsidP="006B7354">
            <w:pPr>
              <w:rPr>
                <w:rFonts w:eastAsia="微軟正黑體"/>
              </w:rPr>
            </w:pPr>
          </w:p>
        </w:tc>
        <w:tc>
          <w:tcPr>
            <w:tcW w:w="2141" w:type="dxa"/>
            <w:vAlign w:val="center"/>
          </w:tcPr>
          <w:p w:rsidR="00154BF5" w:rsidRPr="00085FF8" w:rsidRDefault="008F58E6" w:rsidP="006B7354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App ID</w:t>
            </w:r>
          </w:p>
        </w:tc>
        <w:tc>
          <w:tcPr>
            <w:tcW w:w="843" w:type="dxa"/>
            <w:vAlign w:val="center"/>
          </w:tcPr>
          <w:p w:rsidR="00154BF5" w:rsidRPr="00085FF8" w:rsidRDefault="00F35156" w:rsidP="006B7354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Var.</w:t>
            </w:r>
          </w:p>
        </w:tc>
        <w:tc>
          <w:tcPr>
            <w:tcW w:w="984" w:type="dxa"/>
            <w:vAlign w:val="center"/>
          </w:tcPr>
          <w:p w:rsidR="00F35156" w:rsidRPr="00085FF8" w:rsidRDefault="00F35156" w:rsidP="00F35156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C-</w:t>
            </w:r>
            <w:r w:rsidRPr="00085FF8">
              <w:rPr>
                <w:rFonts w:eastAsia="微軟正黑體"/>
              </w:rPr>
              <w:t xml:space="preserve">Octet </w:t>
            </w:r>
          </w:p>
          <w:p w:rsidR="00154BF5" w:rsidRPr="00085FF8" w:rsidRDefault="00F35156" w:rsidP="00F35156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String</w:t>
            </w:r>
          </w:p>
        </w:tc>
        <w:tc>
          <w:tcPr>
            <w:tcW w:w="3187" w:type="dxa"/>
          </w:tcPr>
          <w:p w:rsidR="00154BF5" w:rsidRPr="00085FF8" w:rsidRDefault="00F35156" w:rsidP="006B7354">
            <w:pPr>
              <w:rPr>
                <w:rFonts w:eastAsia="微軟正黑體"/>
              </w:rPr>
            </w:pPr>
            <w:r w:rsidRPr="00085FF8">
              <w:rPr>
                <w:rFonts w:eastAsia="微軟正黑體" w:cs="Times New Roman"/>
                <w:szCs w:val="24"/>
              </w:rPr>
              <w:t>Mandatory Parameter</w:t>
            </w:r>
            <w:r w:rsidRPr="00085FF8">
              <w:rPr>
                <w:rFonts w:eastAsia="微軟正黑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154BF5" w:rsidRPr="00085FF8" w:rsidRDefault="00154BF5" w:rsidP="006B7354">
            <w:pPr>
              <w:jc w:val="center"/>
              <w:rPr>
                <w:rFonts w:eastAsia="微軟正黑體"/>
              </w:rPr>
            </w:pPr>
          </w:p>
        </w:tc>
      </w:tr>
    </w:tbl>
    <w:p w:rsidR="00AA6799" w:rsidRPr="00085FF8" w:rsidRDefault="00AA6799">
      <w:pPr>
        <w:widowControl/>
        <w:rPr>
          <w:rFonts w:eastAsia="微軟正黑體"/>
        </w:rPr>
      </w:pPr>
    </w:p>
    <w:p w:rsidR="004F210D" w:rsidRPr="00085FF8" w:rsidRDefault="00700310" w:rsidP="004F210D">
      <w:pPr>
        <w:pStyle w:val="3"/>
        <w:rPr>
          <w:rFonts w:eastAsia="微軟正黑體"/>
        </w:rPr>
      </w:pPr>
      <w:bookmarkStart w:id="38" w:name="_Toc464203040"/>
      <w:r w:rsidRPr="00085FF8">
        <w:rPr>
          <w:rFonts w:eastAsia="微軟正黑體" w:hint="eastAsia"/>
        </w:rPr>
        <w:t>R</w:t>
      </w:r>
      <w:r w:rsidR="004F210D" w:rsidRPr="00085FF8">
        <w:rPr>
          <w:rFonts w:eastAsia="微軟正黑體" w:hint="eastAsia"/>
        </w:rPr>
        <w:t xml:space="preserve">DM Login </w:t>
      </w:r>
      <w:r w:rsidR="004F210D" w:rsidRPr="00085FF8">
        <w:rPr>
          <w:rFonts w:eastAsia="微軟正黑體" w:hint="eastAsia"/>
          <w:noProof/>
        </w:rPr>
        <w:t>request</w:t>
      </w:r>
      <w:r w:rsidR="004F210D" w:rsidRPr="00085FF8">
        <w:rPr>
          <w:rFonts w:eastAsia="微軟正黑體"/>
          <w:noProof/>
        </w:rPr>
        <w:t>s</w:t>
      </w:r>
      <w:r w:rsidR="004F210D" w:rsidRPr="00085FF8">
        <w:rPr>
          <w:rFonts w:eastAsia="微軟正黑體"/>
        </w:rPr>
        <w:t xml:space="preserve"> syntax</w:t>
      </w:r>
      <w:bookmarkEnd w:id="38"/>
    </w:p>
    <w:tbl>
      <w:tblPr>
        <w:tblStyle w:val="aa"/>
        <w:tblW w:w="0" w:type="auto"/>
        <w:tblLook w:val="04A0"/>
      </w:tblPr>
      <w:tblGrid>
        <w:gridCol w:w="481"/>
        <w:gridCol w:w="2063"/>
        <w:gridCol w:w="837"/>
        <w:gridCol w:w="1189"/>
        <w:gridCol w:w="3090"/>
        <w:gridCol w:w="862"/>
      </w:tblGrid>
      <w:tr w:rsidR="00EC2D28" w:rsidRPr="00085FF8" w:rsidTr="00E142AC">
        <w:tc>
          <w:tcPr>
            <w:tcW w:w="481" w:type="dxa"/>
            <w:vMerge w:val="restart"/>
            <w:vAlign w:val="center"/>
          </w:tcPr>
          <w:p w:rsidR="00EC2D28" w:rsidRPr="00085FF8" w:rsidRDefault="00EC2D28" w:rsidP="00E142A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H</w:t>
            </w:r>
          </w:p>
          <w:p w:rsidR="00EC2D28" w:rsidRPr="00085FF8" w:rsidRDefault="00EC2D28" w:rsidP="00E142A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E</w:t>
            </w:r>
          </w:p>
          <w:p w:rsidR="00EC2D28" w:rsidRPr="00085FF8" w:rsidRDefault="00EC2D28" w:rsidP="00E142A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A</w:t>
            </w:r>
          </w:p>
          <w:p w:rsidR="00EC2D28" w:rsidRPr="00085FF8" w:rsidRDefault="00EC2D28" w:rsidP="00E142A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D</w:t>
            </w:r>
          </w:p>
          <w:p w:rsidR="00EC2D28" w:rsidRPr="00085FF8" w:rsidRDefault="00EC2D28" w:rsidP="00E142A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E</w:t>
            </w:r>
          </w:p>
          <w:p w:rsidR="00EC2D28" w:rsidRPr="00085FF8" w:rsidRDefault="00EC2D28" w:rsidP="00E142A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R</w:t>
            </w:r>
          </w:p>
        </w:tc>
        <w:tc>
          <w:tcPr>
            <w:tcW w:w="2063" w:type="dxa"/>
            <w:vAlign w:val="center"/>
          </w:tcPr>
          <w:p w:rsidR="00EC2D28" w:rsidRPr="00085FF8" w:rsidRDefault="00EC2D28" w:rsidP="00E142A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Field Name</w:t>
            </w:r>
          </w:p>
        </w:tc>
        <w:tc>
          <w:tcPr>
            <w:tcW w:w="837" w:type="dxa"/>
            <w:vAlign w:val="center"/>
          </w:tcPr>
          <w:p w:rsidR="00EC2D28" w:rsidRPr="00085FF8" w:rsidRDefault="00EC2D28" w:rsidP="00E142A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Size</w:t>
            </w:r>
          </w:p>
          <w:p w:rsidR="00EC2D28" w:rsidRPr="00085FF8" w:rsidRDefault="00EC2D28" w:rsidP="00E142A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octets</w:t>
            </w:r>
          </w:p>
        </w:tc>
        <w:tc>
          <w:tcPr>
            <w:tcW w:w="1189" w:type="dxa"/>
            <w:vAlign w:val="center"/>
          </w:tcPr>
          <w:p w:rsidR="00EC2D28" w:rsidRPr="00085FF8" w:rsidRDefault="00EC2D28" w:rsidP="00E142A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Type</w:t>
            </w:r>
          </w:p>
        </w:tc>
        <w:tc>
          <w:tcPr>
            <w:tcW w:w="3090" w:type="dxa"/>
            <w:vAlign w:val="center"/>
          </w:tcPr>
          <w:p w:rsidR="00EC2D28" w:rsidRPr="00085FF8" w:rsidRDefault="00EC2D28" w:rsidP="00E142A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Description</w:t>
            </w:r>
          </w:p>
        </w:tc>
        <w:tc>
          <w:tcPr>
            <w:tcW w:w="862" w:type="dxa"/>
            <w:vAlign w:val="center"/>
          </w:tcPr>
          <w:p w:rsidR="00EC2D28" w:rsidRPr="00085FF8" w:rsidRDefault="00EC2D28" w:rsidP="00E142A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Ref.</w:t>
            </w:r>
          </w:p>
        </w:tc>
      </w:tr>
      <w:tr w:rsidR="00EC2D28" w:rsidRPr="00085FF8" w:rsidTr="00E142AC">
        <w:tc>
          <w:tcPr>
            <w:tcW w:w="481" w:type="dxa"/>
            <w:vMerge/>
          </w:tcPr>
          <w:p w:rsidR="00EC2D28" w:rsidRPr="00085FF8" w:rsidRDefault="00EC2D28" w:rsidP="00E142AC">
            <w:pPr>
              <w:rPr>
                <w:rFonts w:eastAsia="微軟正黑體"/>
              </w:rPr>
            </w:pPr>
          </w:p>
        </w:tc>
        <w:tc>
          <w:tcPr>
            <w:tcW w:w="2063" w:type="dxa"/>
            <w:vAlign w:val="center"/>
          </w:tcPr>
          <w:p w:rsidR="00EC2D28" w:rsidRPr="00085FF8" w:rsidRDefault="00EC2D28" w:rsidP="00E142AC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command length</w:t>
            </w:r>
          </w:p>
        </w:tc>
        <w:tc>
          <w:tcPr>
            <w:tcW w:w="837" w:type="dxa"/>
            <w:vAlign w:val="center"/>
          </w:tcPr>
          <w:p w:rsidR="00EC2D28" w:rsidRPr="00085FF8" w:rsidRDefault="00EC2D28" w:rsidP="00E142A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4</w:t>
            </w:r>
          </w:p>
        </w:tc>
        <w:tc>
          <w:tcPr>
            <w:tcW w:w="1189" w:type="dxa"/>
            <w:vAlign w:val="center"/>
          </w:tcPr>
          <w:p w:rsidR="00EC2D28" w:rsidRPr="00085FF8" w:rsidRDefault="00EC2D28" w:rsidP="00E142A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Integer</w:t>
            </w:r>
          </w:p>
        </w:tc>
        <w:tc>
          <w:tcPr>
            <w:tcW w:w="3090" w:type="dxa"/>
          </w:tcPr>
          <w:p w:rsidR="00EC2D28" w:rsidRPr="00085FF8" w:rsidRDefault="00EC2D28" w:rsidP="00E142AC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 xml:space="preserve">Set to the </w:t>
            </w:r>
            <w:r w:rsidRPr="00085FF8">
              <w:rPr>
                <w:rFonts w:eastAsia="微軟正黑體"/>
                <w:noProof/>
              </w:rPr>
              <w:t>overall</w:t>
            </w:r>
            <w:r w:rsidRPr="00085FF8">
              <w:rPr>
                <w:rFonts w:eastAsia="微軟正黑體"/>
              </w:rPr>
              <w:t xml:space="preserve"> length of PDU</w:t>
            </w:r>
            <w:r w:rsidRPr="00085FF8">
              <w:rPr>
                <w:rFonts w:eastAsia="微軟正黑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EC2D28" w:rsidRPr="00085FF8" w:rsidRDefault="00127A91" w:rsidP="00E142AC">
            <w:pPr>
              <w:jc w:val="center"/>
              <w:rPr>
                <w:rFonts w:eastAsia="微軟正黑體"/>
              </w:rPr>
            </w:pPr>
            <w:fldSimple w:instr=" REF _Ref433372977 \r \h  \* MERGEFORMAT ">
              <w:r w:rsidR="00EC2D28" w:rsidRPr="00085FF8">
                <w:rPr>
                  <w:rFonts w:eastAsia="微軟正黑體"/>
                </w:rPr>
                <w:t>3.1.1</w:t>
              </w:r>
            </w:fldSimple>
          </w:p>
        </w:tc>
      </w:tr>
      <w:tr w:rsidR="00EC2D28" w:rsidRPr="00085FF8" w:rsidTr="00E142AC">
        <w:tc>
          <w:tcPr>
            <w:tcW w:w="481" w:type="dxa"/>
            <w:vMerge/>
          </w:tcPr>
          <w:p w:rsidR="00EC2D28" w:rsidRPr="00085FF8" w:rsidRDefault="00EC2D28" w:rsidP="00E142AC">
            <w:pPr>
              <w:rPr>
                <w:rFonts w:eastAsia="微軟正黑體"/>
              </w:rPr>
            </w:pPr>
          </w:p>
        </w:tc>
        <w:tc>
          <w:tcPr>
            <w:tcW w:w="2063" w:type="dxa"/>
            <w:vAlign w:val="center"/>
          </w:tcPr>
          <w:p w:rsidR="00EC2D28" w:rsidRPr="00085FF8" w:rsidRDefault="00EC2D28" w:rsidP="00E142AC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command id</w:t>
            </w:r>
          </w:p>
        </w:tc>
        <w:tc>
          <w:tcPr>
            <w:tcW w:w="837" w:type="dxa"/>
            <w:vAlign w:val="center"/>
          </w:tcPr>
          <w:p w:rsidR="00EC2D28" w:rsidRPr="00085FF8" w:rsidRDefault="00EC2D28" w:rsidP="00E142A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4</w:t>
            </w:r>
          </w:p>
        </w:tc>
        <w:tc>
          <w:tcPr>
            <w:tcW w:w="1189" w:type="dxa"/>
            <w:vAlign w:val="center"/>
          </w:tcPr>
          <w:p w:rsidR="00EC2D28" w:rsidRPr="00085FF8" w:rsidRDefault="00EC2D28" w:rsidP="00E142A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Integer</w:t>
            </w:r>
          </w:p>
        </w:tc>
        <w:tc>
          <w:tcPr>
            <w:tcW w:w="3090" w:type="dxa"/>
          </w:tcPr>
          <w:p w:rsidR="00EC2D28" w:rsidRPr="00085FF8" w:rsidRDefault="00EC2D28" w:rsidP="003E0947">
            <w:pPr>
              <w:rPr>
                <w:rFonts w:eastAsia="微軟正黑體"/>
              </w:rPr>
            </w:pPr>
            <w:r w:rsidRPr="00085FF8">
              <w:rPr>
                <w:rFonts w:eastAsia="微軟正黑體"/>
                <w:noProof/>
              </w:rPr>
              <w:t>The value</w:t>
            </w:r>
            <w:r w:rsidRPr="00085FF8">
              <w:rPr>
                <w:rFonts w:eastAsia="微軟正黑體"/>
              </w:rPr>
              <w:t xml:space="preserve"> corresponding to </w:t>
            </w:r>
            <w:r w:rsidRPr="00085FF8">
              <w:rPr>
                <w:rFonts w:eastAsia="微軟正黑體" w:hint="eastAsia"/>
              </w:rPr>
              <w:t xml:space="preserve">SER MDM </w:t>
            </w:r>
            <w:r w:rsidR="003E0947" w:rsidRPr="00085FF8">
              <w:rPr>
                <w:rFonts w:eastAsia="微軟正黑體" w:hint="eastAsia"/>
              </w:rPr>
              <w:t>Login</w:t>
            </w:r>
            <w:r w:rsidRPr="00085FF8">
              <w:rPr>
                <w:rFonts w:eastAsia="微軟正黑體" w:hint="eastAsia"/>
              </w:rPr>
              <w:t xml:space="preserve"> request.</w:t>
            </w:r>
          </w:p>
        </w:tc>
        <w:tc>
          <w:tcPr>
            <w:tcW w:w="862" w:type="dxa"/>
            <w:vAlign w:val="center"/>
          </w:tcPr>
          <w:p w:rsidR="00EC2D28" w:rsidRPr="00085FF8" w:rsidRDefault="00127A91" w:rsidP="00E142AC">
            <w:pPr>
              <w:jc w:val="center"/>
              <w:rPr>
                <w:rFonts w:eastAsia="微軟正黑體"/>
              </w:rPr>
            </w:pPr>
            <w:fldSimple w:instr=" REF _Ref433373034 \r \h  \* MERGEFORMAT ">
              <w:r w:rsidR="00EC2D28" w:rsidRPr="00085FF8">
                <w:rPr>
                  <w:rFonts w:eastAsia="微軟正黑體"/>
                </w:rPr>
                <w:t>3.1.2</w:t>
              </w:r>
            </w:fldSimple>
          </w:p>
        </w:tc>
      </w:tr>
      <w:tr w:rsidR="00EC2D28" w:rsidRPr="00085FF8" w:rsidTr="00E142AC">
        <w:tc>
          <w:tcPr>
            <w:tcW w:w="481" w:type="dxa"/>
            <w:vMerge/>
          </w:tcPr>
          <w:p w:rsidR="00EC2D28" w:rsidRPr="00085FF8" w:rsidRDefault="00EC2D28" w:rsidP="00E142AC">
            <w:pPr>
              <w:rPr>
                <w:rFonts w:eastAsia="微軟正黑體"/>
              </w:rPr>
            </w:pPr>
          </w:p>
        </w:tc>
        <w:tc>
          <w:tcPr>
            <w:tcW w:w="2063" w:type="dxa"/>
            <w:vAlign w:val="center"/>
          </w:tcPr>
          <w:p w:rsidR="00EC2D28" w:rsidRPr="00085FF8" w:rsidRDefault="00EC2D28" w:rsidP="00E142AC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command status</w:t>
            </w:r>
          </w:p>
        </w:tc>
        <w:tc>
          <w:tcPr>
            <w:tcW w:w="837" w:type="dxa"/>
            <w:vAlign w:val="center"/>
          </w:tcPr>
          <w:p w:rsidR="00EC2D28" w:rsidRPr="00085FF8" w:rsidRDefault="00EC2D28" w:rsidP="00E142A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4</w:t>
            </w:r>
          </w:p>
        </w:tc>
        <w:tc>
          <w:tcPr>
            <w:tcW w:w="1189" w:type="dxa"/>
            <w:vAlign w:val="center"/>
          </w:tcPr>
          <w:p w:rsidR="00EC2D28" w:rsidRPr="00085FF8" w:rsidRDefault="00EC2D28" w:rsidP="00E142A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Integer</w:t>
            </w:r>
          </w:p>
        </w:tc>
        <w:tc>
          <w:tcPr>
            <w:tcW w:w="3090" w:type="dxa"/>
          </w:tcPr>
          <w:p w:rsidR="00EC2D28" w:rsidRPr="00085FF8" w:rsidRDefault="00EC2D28" w:rsidP="00E142AC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Set to STATUS_ROK</w:t>
            </w:r>
            <w:r w:rsidRPr="00085FF8">
              <w:rPr>
                <w:rFonts w:eastAsia="微軟正黑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EC2D28" w:rsidRPr="00085FF8" w:rsidRDefault="00127A91" w:rsidP="00E142AC">
            <w:pPr>
              <w:jc w:val="center"/>
              <w:rPr>
                <w:rFonts w:eastAsia="微軟正黑體"/>
              </w:rPr>
            </w:pPr>
            <w:fldSimple w:instr=" REF _Ref433373013 \r \h  \* MERGEFORMAT ">
              <w:r w:rsidR="00EC2D28" w:rsidRPr="00085FF8">
                <w:rPr>
                  <w:rFonts w:eastAsia="微軟正黑體"/>
                </w:rPr>
                <w:t>3.1.3</w:t>
              </w:r>
            </w:fldSimple>
          </w:p>
        </w:tc>
      </w:tr>
      <w:tr w:rsidR="00EC2D28" w:rsidRPr="00085FF8" w:rsidTr="00E142AC">
        <w:tc>
          <w:tcPr>
            <w:tcW w:w="481" w:type="dxa"/>
            <w:vMerge/>
          </w:tcPr>
          <w:p w:rsidR="00EC2D28" w:rsidRPr="00085FF8" w:rsidRDefault="00EC2D28" w:rsidP="00E142AC">
            <w:pPr>
              <w:rPr>
                <w:rFonts w:eastAsia="微軟正黑體"/>
              </w:rPr>
            </w:pPr>
          </w:p>
        </w:tc>
        <w:tc>
          <w:tcPr>
            <w:tcW w:w="2063" w:type="dxa"/>
            <w:vAlign w:val="center"/>
          </w:tcPr>
          <w:p w:rsidR="00EC2D28" w:rsidRPr="00085FF8" w:rsidRDefault="00EC2D28" w:rsidP="00E142AC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sequence number</w:t>
            </w:r>
          </w:p>
        </w:tc>
        <w:tc>
          <w:tcPr>
            <w:tcW w:w="837" w:type="dxa"/>
            <w:vAlign w:val="center"/>
          </w:tcPr>
          <w:p w:rsidR="00EC2D28" w:rsidRPr="00085FF8" w:rsidRDefault="00EC2D28" w:rsidP="00E142A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4</w:t>
            </w:r>
          </w:p>
        </w:tc>
        <w:tc>
          <w:tcPr>
            <w:tcW w:w="1189" w:type="dxa"/>
            <w:vAlign w:val="center"/>
          </w:tcPr>
          <w:p w:rsidR="00EC2D28" w:rsidRPr="00085FF8" w:rsidRDefault="00EC2D28" w:rsidP="00E142A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Integer</w:t>
            </w:r>
          </w:p>
        </w:tc>
        <w:tc>
          <w:tcPr>
            <w:tcW w:w="3090" w:type="dxa"/>
          </w:tcPr>
          <w:p w:rsidR="00EC2D28" w:rsidRPr="00085FF8" w:rsidRDefault="00EC2D28" w:rsidP="00E142AC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 xml:space="preserve">Set to a unique sequence number. The associated </w:t>
            </w:r>
            <w:r w:rsidRPr="00085FF8">
              <w:rPr>
                <w:rFonts w:eastAsia="微軟正黑體" w:hint="eastAsia"/>
              </w:rPr>
              <w:t>configuration</w:t>
            </w:r>
            <w:r w:rsidRPr="00085FF8">
              <w:rPr>
                <w:rFonts w:eastAsia="微軟正黑體"/>
              </w:rPr>
              <w:t xml:space="preserve"> re</w:t>
            </w:r>
            <w:r w:rsidRPr="00085FF8">
              <w:rPr>
                <w:rFonts w:eastAsia="微軟正黑體" w:hint="eastAsia"/>
              </w:rPr>
              <w:t xml:space="preserve">sponse </w:t>
            </w:r>
            <w:r w:rsidRPr="00085FF8">
              <w:rPr>
                <w:rFonts w:eastAsia="微軟正黑體"/>
              </w:rPr>
              <w:t xml:space="preserve">PDU should echo the same </w:t>
            </w:r>
            <w:r w:rsidRPr="00085FF8">
              <w:rPr>
                <w:rFonts w:eastAsia="微軟正黑體"/>
              </w:rPr>
              <w:lastRenderedPageBreak/>
              <w:t>sequence number</w:t>
            </w:r>
            <w:r w:rsidRPr="00085FF8">
              <w:rPr>
                <w:rFonts w:eastAsia="微軟正黑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EC2D28" w:rsidRPr="00085FF8" w:rsidRDefault="00127A91" w:rsidP="00E142AC">
            <w:pPr>
              <w:jc w:val="center"/>
              <w:rPr>
                <w:rFonts w:eastAsia="微軟正黑體"/>
              </w:rPr>
            </w:pPr>
            <w:fldSimple w:instr=" REF _Ref433373050 \r \h  \* MERGEFORMAT ">
              <w:r w:rsidR="00EC2D28" w:rsidRPr="00085FF8">
                <w:rPr>
                  <w:rFonts w:eastAsia="微軟正黑體"/>
                </w:rPr>
                <w:t>3.1.4</w:t>
              </w:r>
            </w:fldSimple>
          </w:p>
        </w:tc>
      </w:tr>
      <w:tr w:rsidR="001C441C" w:rsidRPr="00085FF8" w:rsidTr="00E142AC">
        <w:tc>
          <w:tcPr>
            <w:tcW w:w="481" w:type="dxa"/>
            <w:vMerge w:val="restart"/>
            <w:vAlign w:val="center"/>
          </w:tcPr>
          <w:p w:rsidR="001C441C" w:rsidRPr="00085FF8" w:rsidRDefault="001C441C" w:rsidP="00E142A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lastRenderedPageBreak/>
              <w:t>B</w:t>
            </w:r>
          </w:p>
          <w:p w:rsidR="001C441C" w:rsidRPr="00085FF8" w:rsidRDefault="001C441C" w:rsidP="00E142A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O</w:t>
            </w:r>
          </w:p>
          <w:p w:rsidR="001C441C" w:rsidRPr="00085FF8" w:rsidRDefault="001C441C" w:rsidP="00E142A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D</w:t>
            </w:r>
          </w:p>
          <w:p w:rsidR="001C441C" w:rsidRPr="00085FF8" w:rsidRDefault="001C441C" w:rsidP="00E142A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Y</w:t>
            </w:r>
          </w:p>
        </w:tc>
        <w:tc>
          <w:tcPr>
            <w:tcW w:w="2063" w:type="dxa"/>
            <w:vAlign w:val="center"/>
          </w:tcPr>
          <w:p w:rsidR="001C441C" w:rsidRPr="00085FF8" w:rsidRDefault="003850AC" w:rsidP="00E142AC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Login Data</w:t>
            </w:r>
          </w:p>
        </w:tc>
        <w:tc>
          <w:tcPr>
            <w:tcW w:w="837" w:type="dxa"/>
            <w:vAlign w:val="center"/>
          </w:tcPr>
          <w:p w:rsidR="001C441C" w:rsidRPr="00085FF8" w:rsidRDefault="001C441C" w:rsidP="00E142A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Var.</w:t>
            </w:r>
          </w:p>
        </w:tc>
        <w:tc>
          <w:tcPr>
            <w:tcW w:w="1189" w:type="dxa"/>
            <w:vAlign w:val="center"/>
          </w:tcPr>
          <w:p w:rsidR="001C441C" w:rsidRPr="00085FF8" w:rsidRDefault="001C441C" w:rsidP="00E142A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C-</w:t>
            </w:r>
            <w:r w:rsidRPr="00085FF8">
              <w:rPr>
                <w:rFonts w:eastAsia="微軟正黑體"/>
              </w:rPr>
              <w:t xml:space="preserve">Octet </w:t>
            </w:r>
          </w:p>
          <w:p w:rsidR="001C441C" w:rsidRPr="00085FF8" w:rsidRDefault="001C441C" w:rsidP="00E142A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String</w:t>
            </w:r>
          </w:p>
        </w:tc>
        <w:tc>
          <w:tcPr>
            <w:tcW w:w="3090" w:type="dxa"/>
          </w:tcPr>
          <w:p w:rsidR="001C441C" w:rsidRPr="00085FF8" w:rsidRDefault="001C441C" w:rsidP="00E142AC">
            <w:pPr>
              <w:rPr>
                <w:rFonts w:eastAsia="微軟正黑體"/>
              </w:rPr>
            </w:pPr>
            <w:r w:rsidRPr="00085FF8">
              <w:rPr>
                <w:rFonts w:eastAsia="微軟正黑體" w:cs="Times New Roman"/>
                <w:szCs w:val="24"/>
              </w:rPr>
              <w:t>Mandatory Parameter</w:t>
            </w:r>
            <w:r w:rsidRPr="00085FF8">
              <w:rPr>
                <w:rFonts w:eastAsia="微軟正黑體" w:hint="eastAsia"/>
              </w:rPr>
              <w:t>.</w:t>
            </w:r>
          </w:p>
          <w:p w:rsidR="003850AC" w:rsidRPr="00085FF8" w:rsidRDefault="003850AC" w:rsidP="00E142AC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JSON Data Format.</w:t>
            </w:r>
          </w:p>
          <w:p w:rsidR="00D53C0F" w:rsidRPr="00085FF8" w:rsidRDefault="00D26D3B" w:rsidP="00E142AC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C</w:t>
            </w:r>
            <w:r w:rsidRPr="00085FF8">
              <w:rPr>
                <w:rFonts w:eastAsia="微軟正黑體"/>
              </w:rPr>
              <w:t>ollection</w:t>
            </w:r>
            <w:r w:rsidR="00D53C0F" w:rsidRPr="00085FF8">
              <w:rPr>
                <w:rFonts w:eastAsia="微軟正黑體" w:hint="eastAsia"/>
              </w:rPr>
              <w:t>：</w:t>
            </w:r>
          </w:p>
          <w:p w:rsidR="003850AC" w:rsidRPr="00085FF8" w:rsidRDefault="00D53C0F" w:rsidP="00E142AC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(</w:t>
            </w:r>
            <w:r w:rsidRPr="00085FF8">
              <w:rPr>
                <w:rFonts w:eastAsia="微軟正黑體"/>
              </w:rPr>
              <w:t>name/value</w:t>
            </w:r>
            <w:r w:rsidRPr="00085FF8">
              <w:rPr>
                <w:rFonts w:eastAsia="微軟正黑體" w:hint="eastAsia"/>
              </w:rPr>
              <w:t xml:space="preserve"> data type)</w:t>
            </w:r>
          </w:p>
          <w:p w:rsidR="0004511E" w:rsidRPr="00085FF8" w:rsidRDefault="00D53C0F" w:rsidP="00E142AC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a</w:t>
            </w:r>
            <w:r w:rsidR="0004511E" w:rsidRPr="00085FF8">
              <w:rPr>
                <w:rFonts w:eastAsia="微軟正黑體" w:hint="eastAsia"/>
              </w:rPr>
              <w:t>ccount</w:t>
            </w:r>
            <w:r w:rsidRPr="00085FF8">
              <w:rPr>
                <w:rFonts w:eastAsia="微軟正黑體" w:hint="eastAsia"/>
              </w:rPr>
              <w:t>/string</w:t>
            </w:r>
          </w:p>
          <w:p w:rsidR="0004511E" w:rsidRPr="00085FF8" w:rsidRDefault="0004511E" w:rsidP="00E142AC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password</w:t>
            </w:r>
            <w:r w:rsidR="00E54CDA" w:rsidRPr="00085FF8">
              <w:rPr>
                <w:rFonts w:eastAsia="微軟正黑體" w:hint="eastAsia"/>
              </w:rPr>
              <w:t>/string</w:t>
            </w:r>
          </w:p>
          <w:p w:rsidR="0004511E" w:rsidRPr="00085FF8" w:rsidRDefault="0004511E" w:rsidP="00E142AC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id</w:t>
            </w:r>
            <w:r w:rsidR="00E54CDA" w:rsidRPr="00085FF8">
              <w:rPr>
                <w:rFonts w:eastAsia="微軟正黑體" w:hint="eastAsia"/>
              </w:rPr>
              <w:t>/string</w:t>
            </w:r>
          </w:p>
          <w:p w:rsidR="0079486D" w:rsidRPr="00085FF8" w:rsidRDefault="008B2AA8" w:rsidP="00E142AC">
            <w:pPr>
              <w:rPr>
                <w:rFonts w:eastAsia="微軟正黑體"/>
              </w:rPr>
            </w:pPr>
            <w:proofErr w:type="gramStart"/>
            <w:r w:rsidRPr="00085FF8">
              <w:rPr>
                <w:rFonts w:eastAsia="微軟正黑體" w:hint="eastAsia"/>
              </w:rPr>
              <w:t>device/integer</w:t>
            </w:r>
            <w:proofErr w:type="gramEnd"/>
            <w:r w:rsidR="0050692B" w:rsidRPr="00085FF8">
              <w:rPr>
                <w:rFonts w:eastAsia="微軟正黑體" w:hint="eastAsia"/>
              </w:rPr>
              <w:t xml:space="preserve"> </w:t>
            </w:r>
            <w:r w:rsidR="00FC3E22" w:rsidRPr="00085FF8">
              <w:rPr>
                <w:rFonts w:eastAsia="微軟正黑體" w:hint="eastAsia"/>
              </w:rPr>
              <w:t>(</w:t>
            </w:r>
            <w:r w:rsidR="0050692B" w:rsidRPr="00085FF8">
              <w:rPr>
                <w:rFonts w:eastAsia="微軟正黑體" w:hint="eastAsia"/>
              </w:rPr>
              <w:t>Ref.</w:t>
            </w:r>
            <w:fldSimple w:instr=" REF _Ref456876889 \r \h  \* MERGEFORMAT ">
              <w:r w:rsidR="00140EB9" w:rsidRPr="00085FF8">
                <w:rPr>
                  <w:rFonts w:eastAsia="微軟正黑體"/>
                </w:rPr>
                <w:t>3.2.4</w:t>
              </w:r>
            </w:fldSimple>
            <w:r w:rsidR="00FC3E22" w:rsidRPr="00085FF8">
              <w:rPr>
                <w:rFonts w:eastAsia="微軟正黑體" w:hint="eastAsia"/>
              </w:rPr>
              <w:t>)</w:t>
            </w:r>
          </w:p>
          <w:p w:rsidR="004660D0" w:rsidRPr="00085FF8" w:rsidRDefault="004660D0" w:rsidP="00E142AC">
            <w:pPr>
              <w:rPr>
                <w:rFonts w:eastAsia="微軟正黑體"/>
              </w:rPr>
            </w:pPr>
            <w:proofErr w:type="spellStart"/>
            <w:r w:rsidRPr="00085FF8">
              <w:rPr>
                <w:rFonts w:eastAsia="微軟正黑體" w:hint="eastAsia"/>
              </w:rPr>
              <w:t>gcmid</w:t>
            </w:r>
            <w:proofErr w:type="spellEnd"/>
            <w:r w:rsidRPr="00085FF8">
              <w:rPr>
                <w:rFonts w:eastAsia="微軟正黑體" w:hint="eastAsia"/>
              </w:rPr>
              <w:t>/string</w:t>
            </w:r>
          </w:p>
          <w:p w:rsidR="004660D0" w:rsidRPr="00085FF8" w:rsidRDefault="004660D0" w:rsidP="00E142AC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model/string</w:t>
            </w:r>
          </w:p>
          <w:p w:rsidR="008B2AA8" w:rsidRPr="00085FF8" w:rsidRDefault="008B2AA8" w:rsidP="00E142AC">
            <w:pPr>
              <w:rPr>
                <w:rFonts w:eastAsia="微軟正黑體"/>
              </w:rPr>
            </w:pPr>
          </w:p>
          <w:p w:rsidR="0079486D" w:rsidRPr="00085FF8" w:rsidRDefault="0079486D" w:rsidP="00E142AC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E</w:t>
            </w:r>
            <w:r w:rsidRPr="00085FF8">
              <w:rPr>
                <w:rFonts w:eastAsia="微軟正黑體"/>
              </w:rPr>
              <w:t>xample</w:t>
            </w:r>
            <w:r w:rsidRPr="00085FF8">
              <w:rPr>
                <w:rFonts w:eastAsia="微軟正黑體" w:hint="eastAsia"/>
              </w:rPr>
              <w:t>：</w:t>
            </w:r>
          </w:p>
          <w:p w:rsidR="00E87DEB" w:rsidRPr="00085FF8" w:rsidRDefault="00E87DEB" w:rsidP="00E87DEB">
            <w:pPr>
              <w:rPr>
                <w:rFonts w:eastAsia="微軟正黑體" w:cs="Monospace"/>
                <w:color w:val="2A00FF"/>
                <w:kern w:val="0"/>
                <w:szCs w:val="24"/>
              </w:rPr>
            </w:pPr>
            <w:r w:rsidRPr="00085FF8">
              <w:rPr>
                <w:rFonts w:eastAsia="微軟正黑體" w:cs="Monospace"/>
                <w:color w:val="2A00FF"/>
                <w:kern w:val="0"/>
                <w:szCs w:val="24"/>
              </w:rPr>
              <w:t>{"account":"</w:t>
            </w:r>
            <w:proofErr w:type="spellStart"/>
            <w:r w:rsidRPr="00085FF8">
              <w:rPr>
                <w:rFonts w:eastAsia="微軟正黑體" w:cs="Monospace"/>
                <w:color w:val="2A00FF"/>
                <w:kern w:val="0"/>
                <w:szCs w:val="24"/>
              </w:rPr>
              <w:t>akado</w:t>
            </w:r>
            <w:proofErr w:type="spellEnd"/>
            <w:r w:rsidRPr="00085FF8">
              <w:rPr>
                <w:rFonts w:eastAsia="微軟正黑體" w:cs="Monospace"/>
                <w:color w:val="2A00FF"/>
                <w:kern w:val="0"/>
                <w:szCs w:val="24"/>
              </w:rPr>
              <w:t>",</w:t>
            </w:r>
          </w:p>
          <w:p w:rsidR="00E87DEB" w:rsidRPr="00085FF8" w:rsidRDefault="00E87DEB" w:rsidP="00E87DEB">
            <w:pPr>
              <w:rPr>
                <w:rFonts w:eastAsia="微軟正黑體" w:cs="Monospace"/>
                <w:color w:val="2A00FF"/>
                <w:kern w:val="0"/>
                <w:szCs w:val="24"/>
              </w:rPr>
            </w:pPr>
            <w:r w:rsidRPr="00085FF8">
              <w:rPr>
                <w:rFonts w:eastAsia="微軟正黑體" w:cs="Monospace"/>
                <w:color w:val="2A00FF"/>
                <w:kern w:val="0"/>
                <w:szCs w:val="24"/>
              </w:rPr>
              <w:t>"password\":"oxymoron",</w:t>
            </w:r>
          </w:p>
          <w:p w:rsidR="008B2AA8" w:rsidRPr="00085FF8" w:rsidRDefault="00E87DEB" w:rsidP="00E87DEB">
            <w:pPr>
              <w:rPr>
                <w:rFonts w:eastAsia="微軟正黑體" w:cs="Monospace"/>
                <w:color w:val="2A00FF"/>
                <w:kern w:val="0"/>
                <w:szCs w:val="24"/>
              </w:rPr>
            </w:pPr>
            <w:r w:rsidRPr="00085FF8">
              <w:rPr>
                <w:rFonts w:eastAsia="微軟正黑體" w:cs="Monospace"/>
                <w:color w:val="2A00FF"/>
                <w:kern w:val="0"/>
                <w:szCs w:val="24"/>
              </w:rPr>
              <w:t>"id":"000c29d0013c"</w:t>
            </w:r>
            <w:r w:rsidR="008B2AA8" w:rsidRPr="00085FF8">
              <w:rPr>
                <w:rFonts w:eastAsia="微軟正黑體" w:cs="Monospace" w:hint="eastAsia"/>
                <w:color w:val="2A00FF"/>
                <w:kern w:val="0"/>
                <w:szCs w:val="24"/>
              </w:rPr>
              <w:t>,</w:t>
            </w:r>
          </w:p>
          <w:p w:rsidR="00BA70C9" w:rsidRPr="00085FF8" w:rsidRDefault="008B2AA8" w:rsidP="008B2AA8">
            <w:pPr>
              <w:rPr>
                <w:rFonts w:eastAsia="微軟正黑體" w:cs="Monospace"/>
                <w:color w:val="2A00FF"/>
                <w:kern w:val="0"/>
                <w:szCs w:val="24"/>
              </w:rPr>
            </w:pPr>
            <w:r w:rsidRPr="00085FF8">
              <w:rPr>
                <w:rFonts w:eastAsia="微軟正黑體" w:cs="Monospace"/>
                <w:color w:val="2A00FF"/>
                <w:kern w:val="0"/>
                <w:szCs w:val="24"/>
              </w:rPr>
              <w:t>"</w:t>
            </w:r>
            <w:proofErr w:type="gramStart"/>
            <w:r w:rsidRPr="00085FF8">
              <w:rPr>
                <w:rFonts w:eastAsia="微軟正黑體" w:cs="Monospace" w:hint="eastAsia"/>
                <w:color w:val="2A00FF"/>
                <w:kern w:val="0"/>
                <w:szCs w:val="24"/>
              </w:rPr>
              <w:t>device</w:t>
            </w:r>
            <w:proofErr w:type="gramEnd"/>
            <w:r w:rsidRPr="00085FF8">
              <w:rPr>
                <w:rFonts w:eastAsia="微軟正黑體" w:cs="Monospace"/>
                <w:color w:val="2A00FF"/>
                <w:kern w:val="0"/>
                <w:szCs w:val="24"/>
              </w:rPr>
              <w:t>":0</w:t>
            </w:r>
            <w:r w:rsidR="00BA70C9" w:rsidRPr="00085FF8">
              <w:rPr>
                <w:rFonts w:eastAsia="微軟正黑體" w:cs="Monospace" w:hint="eastAsia"/>
                <w:color w:val="2A00FF"/>
                <w:kern w:val="0"/>
                <w:szCs w:val="24"/>
              </w:rPr>
              <w:t>,</w:t>
            </w:r>
          </w:p>
          <w:p w:rsidR="00962F2B" w:rsidRPr="00085FF8" w:rsidRDefault="00BA70C9" w:rsidP="008B2AA8">
            <w:pPr>
              <w:rPr>
                <w:rFonts w:eastAsia="微軟正黑體" w:cs="Monospace"/>
                <w:color w:val="2A00FF"/>
                <w:kern w:val="0"/>
                <w:szCs w:val="24"/>
              </w:rPr>
            </w:pPr>
            <w:r w:rsidRPr="00085FF8">
              <w:rPr>
                <w:rFonts w:eastAsia="微軟正黑體" w:cs="Monospace"/>
                <w:color w:val="2A00FF"/>
                <w:kern w:val="0"/>
                <w:szCs w:val="24"/>
              </w:rPr>
              <w:t>"</w:t>
            </w:r>
            <w:proofErr w:type="spellStart"/>
            <w:r w:rsidRPr="00085FF8">
              <w:rPr>
                <w:rFonts w:eastAsia="微軟正黑體" w:cs="Monospace" w:hint="eastAsia"/>
                <w:color w:val="2A00FF"/>
                <w:kern w:val="0"/>
                <w:szCs w:val="24"/>
              </w:rPr>
              <w:t>gcmid</w:t>
            </w:r>
            <w:proofErr w:type="spellEnd"/>
            <w:r w:rsidR="003927D1" w:rsidRPr="00085FF8">
              <w:rPr>
                <w:rFonts w:eastAsia="微軟正黑體" w:cs="Monospace"/>
                <w:color w:val="2A00FF"/>
                <w:kern w:val="0"/>
                <w:szCs w:val="24"/>
              </w:rPr>
              <w:t>":"</w:t>
            </w:r>
            <w:proofErr w:type="spellStart"/>
            <w:r w:rsidR="003927D1" w:rsidRPr="00085FF8">
              <w:rPr>
                <w:rFonts w:eastAsia="微軟正黑體" w:cs="Monospace" w:hint="eastAsia"/>
                <w:color w:val="2A00FF"/>
                <w:kern w:val="0"/>
                <w:szCs w:val="24"/>
              </w:rPr>
              <w:t>xxxxxx</w:t>
            </w:r>
            <w:proofErr w:type="spellEnd"/>
            <w:r w:rsidR="003927D1" w:rsidRPr="00085FF8">
              <w:rPr>
                <w:rFonts w:eastAsia="微軟正黑體" w:cs="Monospace"/>
                <w:color w:val="2A00FF"/>
                <w:kern w:val="0"/>
                <w:szCs w:val="24"/>
              </w:rPr>
              <w:t>"</w:t>
            </w:r>
            <w:r w:rsidR="00962F2B" w:rsidRPr="00085FF8">
              <w:rPr>
                <w:rFonts w:eastAsia="微軟正黑體" w:cs="Monospace" w:hint="eastAsia"/>
                <w:color w:val="2A00FF"/>
                <w:kern w:val="0"/>
                <w:szCs w:val="24"/>
              </w:rPr>
              <w:t>,</w:t>
            </w:r>
          </w:p>
          <w:p w:rsidR="0079486D" w:rsidRPr="00085FF8" w:rsidRDefault="00962F2B" w:rsidP="00AC77EA">
            <w:pPr>
              <w:rPr>
                <w:rFonts w:eastAsia="微軟正黑體"/>
              </w:rPr>
            </w:pPr>
            <w:r w:rsidRPr="00085FF8">
              <w:rPr>
                <w:rFonts w:eastAsia="微軟正黑體" w:cs="Monospace"/>
                <w:color w:val="2A00FF"/>
                <w:kern w:val="0"/>
                <w:szCs w:val="24"/>
              </w:rPr>
              <w:t>"</w:t>
            </w:r>
            <w:r w:rsidRPr="00085FF8">
              <w:rPr>
                <w:rFonts w:eastAsia="微軟正黑體" w:cs="Monospace" w:hint="eastAsia"/>
                <w:color w:val="2A00FF"/>
                <w:kern w:val="0"/>
                <w:szCs w:val="24"/>
              </w:rPr>
              <w:t>model</w:t>
            </w:r>
            <w:r w:rsidRPr="00085FF8">
              <w:rPr>
                <w:rFonts w:eastAsia="微軟正黑體" w:cs="Monospace"/>
                <w:color w:val="2A00FF"/>
                <w:kern w:val="0"/>
                <w:szCs w:val="24"/>
              </w:rPr>
              <w:t>":"</w:t>
            </w:r>
            <w:r w:rsidR="00AC77EA" w:rsidRPr="00085FF8">
              <w:rPr>
                <w:rFonts w:eastAsia="微軟正黑體" w:cs="Monospace" w:hint="eastAsia"/>
                <w:color w:val="2A00FF"/>
                <w:kern w:val="0"/>
                <w:szCs w:val="24"/>
              </w:rPr>
              <w:t>HM2LTU84P</w:t>
            </w:r>
            <w:r w:rsidRPr="00085FF8">
              <w:rPr>
                <w:rFonts w:eastAsia="微軟正黑體" w:cs="Monospace"/>
                <w:color w:val="2A00FF"/>
                <w:kern w:val="0"/>
                <w:szCs w:val="24"/>
              </w:rPr>
              <w:t>"</w:t>
            </w:r>
            <w:r w:rsidR="00E87DEB" w:rsidRPr="00085FF8">
              <w:rPr>
                <w:rFonts w:eastAsia="微軟正黑體" w:cs="Monospace"/>
                <w:color w:val="2A00FF"/>
                <w:kern w:val="0"/>
                <w:szCs w:val="24"/>
              </w:rPr>
              <w:t>}</w:t>
            </w:r>
          </w:p>
        </w:tc>
        <w:tc>
          <w:tcPr>
            <w:tcW w:w="862" w:type="dxa"/>
            <w:vAlign w:val="center"/>
          </w:tcPr>
          <w:p w:rsidR="001C441C" w:rsidRPr="00085FF8" w:rsidRDefault="001C441C" w:rsidP="00E142AC">
            <w:pPr>
              <w:jc w:val="center"/>
              <w:rPr>
                <w:rFonts w:eastAsia="微軟正黑體"/>
              </w:rPr>
            </w:pPr>
          </w:p>
        </w:tc>
      </w:tr>
      <w:tr w:rsidR="001C441C" w:rsidRPr="00085FF8" w:rsidTr="00E142AC">
        <w:tc>
          <w:tcPr>
            <w:tcW w:w="481" w:type="dxa"/>
            <w:vMerge/>
            <w:vAlign w:val="center"/>
          </w:tcPr>
          <w:p w:rsidR="001C441C" w:rsidRPr="00085FF8" w:rsidRDefault="001C441C" w:rsidP="00E142AC">
            <w:pPr>
              <w:jc w:val="center"/>
              <w:rPr>
                <w:rFonts w:eastAsia="微軟正黑體"/>
              </w:rPr>
            </w:pPr>
          </w:p>
        </w:tc>
        <w:tc>
          <w:tcPr>
            <w:tcW w:w="2063" w:type="dxa"/>
            <w:vAlign w:val="center"/>
          </w:tcPr>
          <w:p w:rsidR="001C441C" w:rsidRPr="00085FF8" w:rsidRDefault="001C441C" w:rsidP="00E142AC">
            <w:pPr>
              <w:rPr>
                <w:rFonts w:eastAsia="微軟正黑體"/>
              </w:rPr>
            </w:pPr>
          </w:p>
        </w:tc>
        <w:tc>
          <w:tcPr>
            <w:tcW w:w="837" w:type="dxa"/>
            <w:vAlign w:val="center"/>
          </w:tcPr>
          <w:p w:rsidR="001C441C" w:rsidRPr="00085FF8" w:rsidRDefault="001C441C" w:rsidP="00E142AC">
            <w:pPr>
              <w:jc w:val="center"/>
              <w:rPr>
                <w:rFonts w:eastAsia="微軟正黑體"/>
              </w:rPr>
            </w:pPr>
          </w:p>
        </w:tc>
        <w:tc>
          <w:tcPr>
            <w:tcW w:w="1189" w:type="dxa"/>
            <w:vAlign w:val="center"/>
          </w:tcPr>
          <w:p w:rsidR="001C441C" w:rsidRPr="00085FF8" w:rsidRDefault="001C441C" w:rsidP="00E142AC">
            <w:pPr>
              <w:jc w:val="center"/>
              <w:rPr>
                <w:rFonts w:eastAsia="微軟正黑體"/>
              </w:rPr>
            </w:pPr>
          </w:p>
        </w:tc>
        <w:tc>
          <w:tcPr>
            <w:tcW w:w="3090" w:type="dxa"/>
          </w:tcPr>
          <w:p w:rsidR="001C441C" w:rsidRPr="00085FF8" w:rsidRDefault="001C441C" w:rsidP="00E142AC">
            <w:pPr>
              <w:rPr>
                <w:rFonts w:eastAsia="微軟正黑體"/>
              </w:rPr>
            </w:pPr>
          </w:p>
        </w:tc>
        <w:tc>
          <w:tcPr>
            <w:tcW w:w="862" w:type="dxa"/>
            <w:vAlign w:val="center"/>
          </w:tcPr>
          <w:p w:rsidR="001C441C" w:rsidRPr="00085FF8" w:rsidRDefault="001C441C" w:rsidP="00E142AC">
            <w:pPr>
              <w:jc w:val="center"/>
              <w:rPr>
                <w:rFonts w:eastAsia="微軟正黑體"/>
              </w:rPr>
            </w:pPr>
          </w:p>
        </w:tc>
      </w:tr>
    </w:tbl>
    <w:p w:rsidR="004F210D" w:rsidRPr="00085FF8" w:rsidRDefault="004F210D">
      <w:pPr>
        <w:widowControl/>
        <w:rPr>
          <w:rFonts w:eastAsia="微軟正黑體"/>
        </w:rPr>
      </w:pPr>
    </w:p>
    <w:p w:rsidR="00A63522" w:rsidRPr="00085FF8" w:rsidRDefault="00AE2679" w:rsidP="00A63522">
      <w:pPr>
        <w:pStyle w:val="3"/>
        <w:rPr>
          <w:rFonts w:eastAsia="微軟正黑體"/>
        </w:rPr>
      </w:pPr>
      <w:bookmarkStart w:id="39" w:name="_Toc464203041"/>
      <w:r w:rsidRPr="00085FF8">
        <w:rPr>
          <w:rFonts w:eastAsia="微軟正黑體" w:hint="eastAsia"/>
        </w:rPr>
        <w:t>R</w:t>
      </w:r>
      <w:r w:rsidR="00A63522" w:rsidRPr="00085FF8">
        <w:rPr>
          <w:rFonts w:eastAsia="微軟正黑體" w:hint="eastAsia"/>
        </w:rPr>
        <w:t xml:space="preserve">DM Login </w:t>
      </w:r>
      <w:r w:rsidR="00A63522" w:rsidRPr="00085FF8">
        <w:rPr>
          <w:rFonts w:eastAsia="微軟正黑體" w:hint="eastAsia"/>
          <w:noProof/>
        </w:rPr>
        <w:t>response</w:t>
      </w:r>
      <w:r w:rsidR="00A63522" w:rsidRPr="00085FF8">
        <w:rPr>
          <w:rFonts w:eastAsia="微軟正黑體"/>
        </w:rPr>
        <w:t xml:space="preserve"> syntax</w:t>
      </w:r>
      <w:bookmarkEnd w:id="39"/>
    </w:p>
    <w:tbl>
      <w:tblPr>
        <w:tblStyle w:val="aa"/>
        <w:tblW w:w="0" w:type="auto"/>
        <w:tblLook w:val="04A0"/>
      </w:tblPr>
      <w:tblGrid>
        <w:gridCol w:w="491"/>
        <w:gridCol w:w="2141"/>
        <w:gridCol w:w="843"/>
        <w:gridCol w:w="984"/>
        <w:gridCol w:w="3187"/>
        <w:gridCol w:w="876"/>
      </w:tblGrid>
      <w:tr w:rsidR="005C0B51" w:rsidRPr="00085FF8" w:rsidTr="00E142AC">
        <w:tc>
          <w:tcPr>
            <w:tcW w:w="491" w:type="dxa"/>
            <w:vMerge w:val="restart"/>
            <w:vAlign w:val="center"/>
          </w:tcPr>
          <w:p w:rsidR="005C0B51" w:rsidRPr="00085FF8" w:rsidRDefault="005C0B51" w:rsidP="00E142A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H</w:t>
            </w:r>
          </w:p>
          <w:p w:rsidR="005C0B51" w:rsidRPr="00085FF8" w:rsidRDefault="005C0B51" w:rsidP="00E142A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E</w:t>
            </w:r>
          </w:p>
          <w:p w:rsidR="005C0B51" w:rsidRPr="00085FF8" w:rsidRDefault="005C0B51" w:rsidP="00E142A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A</w:t>
            </w:r>
          </w:p>
          <w:p w:rsidR="005C0B51" w:rsidRPr="00085FF8" w:rsidRDefault="005C0B51" w:rsidP="00E142A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D</w:t>
            </w:r>
          </w:p>
          <w:p w:rsidR="005C0B51" w:rsidRPr="00085FF8" w:rsidRDefault="005C0B51" w:rsidP="00E142A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E</w:t>
            </w:r>
          </w:p>
          <w:p w:rsidR="005C0B51" w:rsidRPr="00085FF8" w:rsidRDefault="005C0B51" w:rsidP="00E142A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R</w:t>
            </w:r>
          </w:p>
        </w:tc>
        <w:tc>
          <w:tcPr>
            <w:tcW w:w="2141" w:type="dxa"/>
            <w:vAlign w:val="center"/>
          </w:tcPr>
          <w:p w:rsidR="005C0B51" w:rsidRPr="00085FF8" w:rsidRDefault="005C0B51" w:rsidP="00E142A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Field Name</w:t>
            </w:r>
          </w:p>
        </w:tc>
        <w:tc>
          <w:tcPr>
            <w:tcW w:w="843" w:type="dxa"/>
            <w:vAlign w:val="center"/>
          </w:tcPr>
          <w:p w:rsidR="005C0B51" w:rsidRPr="00085FF8" w:rsidRDefault="005C0B51" w:rsidP="00E142A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Size</w:t>
            </w:r>
          </w:p>
          <w:p w:rsidR="005C0B51" w:rsidRPr="00085FF8" w:rsidRDefault="005C0B51" w:rsidP="00E142A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octets</w:t>
            </w:r>
          </w:p>
        </w:tc>
        <w:tc>
          <w:tcPr>
            <w:tcW w:w="984" w:type="dxa"/>
            <w:vAlign w:val="center"/>
          </w:tcPr>
          <w:p w:rsidR="005C0B51" w:rsidRPr="00085FF8" w:rsidRDefault="005C0B51" w:rsidP="00E142A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Type</w:t>
            </w:r>
          </w:p>
        </w:tc>
        <w:tc>
          <w:tcPr>
            <w:tcW w:w="3187" w:type="dxa"/>
            <w:vAlign w:val="center"/>
          </w:tcPr>
          <w:p w:rsidR="005C0B51" w:rsidRPr="00085FF8" w:rsidRDefault="005C0B51" w:rsidP="00E142A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5C0B51" w:rsidRPr="00085FF8" w:rsidRDefault="005C0B51" w:rsidP="00E142A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Ref.</w:t>
            </w:r>
          </w:p>
        </w:tc>
      </w:tr>
      <w:tr w:rsidR="005C0B51" w:rsidRPr="00085FF8" w:rsidTr="00E142AC">
        <w:tc>
          <w:tcPr>
            <w:tcW w:w="491" w:type="dxa"/>
            <w:vMerge/>
          </w:tcPr>
          <w:p w:rsidR="005C0B51" w:rsidRPr="00085FF8" w:rsidRDefault="005C0B51" w:rsidP="00E142AC">
            <w:pPr>
              <w:rPr>
                <w:rFonts w:eastAsia="微軟正黑體"/>
              </w:rPr>
            </w:pPr>
          </w:p>
        </w:tc>
        <w:tc>
          <w:tcPr>
            <w:tcW w:w="2141" w:type="dxa"/>
            <w:vAlign w:val="center"/>
          </w:tcPr>
          <w:p w:rsidR="005C0B51" w:rsidRPr="00085FF8" w:rsidRDefault="005C0B51" w:rsidP="00E142AC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command length</w:t>
            </w:r>
          </w:p>
        </w:tc>
        <w:tc>
          <w:tcPr>
            <w:tcW w:w="843" w:type="dxa"/>
            <w:vAlign w:val="center"/>
          </w:tcPr>
          <w:p w:rsidR="005C0B51" w:rsidRPr="00085FF8" w:rsidRDefault="005C0B51" w:rsidP="00E142A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4</w:t>
            </w:r>
          </w:p>
        </w:tc>
        <w:tc>
          <w:tcPr>
            <w:tcW w:w="984" w:type="dxa"/>
            <w:vAlign w:val="center"/>
          </w:tcPr>
          <w:p w:rsidR="005C0B51" w:rsidRPr="00085FF8" w:rsidRDefault="005C0B51" w:rsidP="00E142A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Integer</w:t>
            </w:r>
          </w:p>
        </w:tc>
        <w:tc>
          <w:tcPr>
            <w:tcW w:w="3187" w:type="dxa"/>
          </w:tcPr>
          <w:p w:rsidR="005C0B51" w:rsidRPr="00085FF8" w:rsidRDefault="005C0B51" w:rsidP="00E142AC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 xml:space="preserve">Set to the </w:t>
            </w:r>
            <w:r w:rsidRPr="00085FF8">
              <w:rPr>
                <w:rFonts w:eastAsia="微軟正黑體"/>
                <w:noProof/>
              </w:rPr>
              <w:t>overall</w:t>
            </w:r>
            <w:r w:rsidRPr="00085FF8">
              <w:rPr>
                <w:rFonts w:eastAsia="微軟正黑體"/>
              </w:rPr>
              <w:t xml:space="preserve"> length of PDU</w:t>
            </w:r>
            <w:r w:rsidRPr="00085FF8">
              <w:rPr>
                <w:rFonts w:eastAsia="微軟正黑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5C0B51" w:rsidRPr="00085FF8" w:rsidRDefault="00127A91" w:rsidP="00E142AC">
            <w:pPr>
              <w:jc w:val="center"/>
              <w:rPr>
                <w:rFonts w:eastAsia="微軟正黑體"/>
              </w:rPr>
            </w:pPr>
            <w:fldSimple w:instr=" REF _Ref433372977 \r \h  \* MERGEFORMAT ">
              <w:r w:rsidR="005C0B51" w:rsidRPr="00085FF8">
                <w:rPr>
                  <w:rFonts w:eastAsia="微軟正黑體"/>
                </w:rPr>
                <w:t>3.1.1</w:t>
              </w:r>
            </w:fldSimple>
          </w:p>
        </w:tc>
      </w:tr>
      <w:tr w:rsidR="005C0B51" w:rsidRPr="00085FF8" w:rsidTr="00E142AC">
        <w:tc>
          <w:tcPr>
            <w:tcW w:w="491" w:type="dxa"/>
            <w:vMerge/>
          </w:tcPr>
          <w:p w:rsidR="005C0B51" w:rsidRPr="00085FF8" w:rsidRDefault="005C0B51" w:rsidP="00E142AC">
            <w:pPr>
              <w:rPr>
                <w:rFonts w:eastAsia="微軟正黑體"/>
              </w:rPr>
            </w:pPr>
          </w:p>
        </w:tc>
        <w:tc>
          <w:tcPr>
            <w:tcW w:w="2141" w:type="dxa"/>
            <w:vAlign w:val="center"/>
          </w:tcPr>
          <w:p w:rsidR="005C0B51" w:rsidRPr="00085FF8" w:rsidRDefault="005C0B51" w:rsidP="00E142AC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command id</w:t>
            </w:r>
          </w:p>
        </w:tc>
        <w:tc>
          <w:tcPr>
            <w:tcW w:w="843" w:type="dxa"/>
            <w:vAlign w:val="center"/>
          </w:tcPr>
          <w:p w:rsidR="005C0B51" w:rsidRPr="00085FF8" w:rsidRDefault="005C0B51" w:rsidP="00E142A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4</w:t>
            </w:r>
          </w:p>
        </w:tc>
        <w:tc>
          <w:tcPr>
            <w:tcW w:w="984" w:type="dxa"/>
            <w:vAlign w:val="center"/>
          </w:tcPr>
          <w:p w:rsidR="005C0B51" w:rsidRPr="00085FF8" w:rsidRDefault="005C0B51" w:rsidP="00E142A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Integer</w:t>
            </w:r>
          </w:p>
        </w:tc>
        <w:tc>
          <w:tcPr>
            <w:tcW w:w="3187" w:type="dxa"/>
          </w:tcPr>
          <w:p w:rsidR="005C0B51" w:rsidRPr="00085FF8" w:rsidRDefault="005C0B51" w:rsidP="00D15AED">
            <w:pPr>
              <w:rPr>
                <w:rFonts w:eastAsia="微軟正黑體"/>
              </w:rPr>
            </w:pPr>
            <w:r w:rsidRPr="00085FF8">
              <w:rPr>
                <w:rFonts w:eastAsia="微軟正黑體"/>
                <w:noProof/>
              </w:rPr>
              <w:t>The value</w:t>
            </w:r>
            <w:r w:rsidRPr="00085FF8">
              <w:rPr>
                <w:rFonts w:eastAsia="微軟正黑體"/>
              </w:rPr>
              <w:t xml:space="preserve"> corresponding to </w:t>
            </w:r>
            <w:r w:rsidRPr="00085FF8">
              <w:rPr>
                <w:rFonts w:eastAsia="微軟正黑體" w:hint="eastAsia"/>
              </w:rPr>
              <w:t xml:space="preserve">SER MDM </w:t>
            </w:r>
            <w:r w:rsidR="00D15AED" w:rsidRPr="00085FF8">
              <w:rPr>
                <w:rFonts w:eastAsia="微軟正黑體" w:hint="eastAsia"/>
              </w:rPr>
              <w:t>Login</w:t>
            </w:r>
            <w:r w:rsidRPr="00085FF8">
              <w:rPr>
                <w:rFonts w:eastAsia="微軟正黑體"/>
              </w:rPr>
              <w:t xml:space="preserve"> resp</w:t>
            </w:r>
            <w:r w:rsidRPr="00085FF8">
              <w:rPr>
                <w:rFonts w:eastAsia="微軟正黑體" w:hint="eastAsia"/>
              </w:rPr>
              <w:t>onse.</w:t>
            </w:r>
          </w:p>
        </w:tc>
        <w:tc>
          <w:tcPr>
            <w:tcW w:w="876" w:type="dxa"/>
            <w:vAlign w:val="center"/>
          </w:tcPr>
          <w:p w:rsidR="005C0B51" w:rsidRPr="00085FF8" w:rsidRDefault="00127A91" w:rsidP="00E142AC">
            <w:pPr>
              <w:jc w:val="center"/>
              <w:rPr>
                <w:rFonts w:eastAsia="微軟正黑體"/>
              </w:rPr>
            </w:pPr>
            <w:fldSimple w:instr=" REF _Ref433373034 \r \h  \* MERGEFORMAT ">
              <w:r w:rsidR="005C0B51" w:rsidRPr="00085FF8">
                <w:rPr>
                  <w:rFonts w:eastAsia="微軟正黑體"/>
                </w:rPr>
                <w:t>3.1.2</w:t>
              </w:r>
            </w:fldSimple>
          </w:p>
        </w:tc>
      </w:tr>
      <w:tr w:rsidR="005C0B51" w:rsidRPr="00085FF8" w:rsidTr="00E142AC">
        <w:tc>
          <w:tcPr>
            <w:tcW w:w="491" w:type="dxa"/>
            <w:vMerge/>
          </w:tcPr>
          <w:p w:rsidR="005C0B51" w:rsidRPr="00085FF8" w:rsidRDefault="005C0B51" w:rsidP="00E142AC">
            <w:pPr>
              <w:rPr>
                <w:rFonts w:eastAsia="微軟正黑體"/>
              </w:rPr>
            </w:pPr>
          </w:p>
        </w:tc>
        <w:tc>
          <w:tcPr>
            <w:tcW w:w="2141" w:type="dxa"/>
            <w:vAlign w:val="center"/>
          </w:tcPr>
          <w:p w:rsidR="005C0B51" w:rsidRPr="00085FF8" w:rsidRDefault="005C0B51" w:rsidP="00E142AC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command status</w:t>
            </w:r>
          </w:p>
        </w:tc>
        <w:tc>
          <w:tcPr>
            <w:tcW w:w="843" w:type="dxa"/>
            <w:vAlign w:val="center"/>
          </w:tcPr>
          <w:p w:rsidR="005C0B51" w:rsidRPr="00085FF8" w:rsidRDefault="005C0B51" w:rsidP="00E142A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4</w:t>
            </w:r>
          </w:p>
        </w:tc>
        <w:tc>
          <w:tcPr>
            <w:tcW w:w="984" w:type="dxa"/>
            <w:vAlign w:val="center"/>
          </w:tcPr>
          <w:p w:rsidR="005C0B51" w:rsidRPr="00085FF8" w:rsidRDefault="005C0B51" w:rsidP="00E142A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Integer</w:t>
            </w:r>
          </w:p>
        </w:tc>
        <w:tc>
          <w:tcPr>
            <w:tcW w:w="3187" w:type="dxa"/>
          </w:tcPr>
          <w:p w:rsidR="005C0B51" w:rsidRPr="00085FF8" w:rsidRDefault="005C0B51" w:rsidP="00E142AC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 xml:space="preserve">Indicates the </w:t>
            </w:r>
            <w:r w:rsidRPr="00085FF8">
              <w:rPr>
                <w:rFonts w:eastAsia="微軟正黑體"/>
                <w:noProof/>
              </w:rPr>
              <w:t>status</w:t>
            </w:r>
            <w:r w:rsidRPr="00085FF8">
              <w:rPr>
                <w:rFonts w:eastAsia="微軟正黑體"/>
              </w:rPr>
              <w:t xml:space="preserve"> of the </w:t>
            </w:r>
            <w:r w:rsidRPr="00085FF8">
              <w:rPr>
                <w:rFonts w:eastAsia="微軟正黑體"/>
                <w:noProof/>
              </w:rPr>
              <w:t>original</w:t>
            </w:r>
            <w:r w:rsidRPr="00085FF8">
              <w:rPr>
                <w:rFonts w:eastAsia="微軟正黑體"/>
              </w:rPr>
              <w:t xml:space="preserve"> request.</w:t>
            </w:r>
          </w:p>
        </w:tc>
        <w:tc>
          <w:tcPr>
            <w:tcW w:w="876" w:type="dxa"/>
            <w:vAlign w:val="center"/>
          </w:tcPr>
          <w:p w:rsidR="005C0B51" w:rsidRPr="00085FF8" w:rsidRDefault="00127A91" w:rsidP="00E142AC">
            <w:pPr>
              <w:jc w:val="center"/>
              <w:rPr>
                <w:rFonts w:eastAsia="微軟正黑體"/>
              </w:rPr>
            </w:pPr>
            <w:fldSimple w:instr=" REF _Ref433373013 \r \h  \* MERGEFORMAT ">
              <w:r w:rsidR="005C0B51" w:rsidRPr="00085FF8">
                <w:rPr>
                  <w:rFonts w:eastAsia="微軟正黑體"/>
                </w:rPr>
                <w:t>3.1.3</w:t>
              </w:r>
            </w:fldSimple>
          </w:p>
        </w:tc>
      </w:tr>
      <w:tr w:rsidR="005C0B51" w:rsidRPr="00085FF8" w:rsidTr="00E142AC">
        <w:tc>
          <w:tcPr>
            <w:tcW w:w="491" w:type="dxa"/>
            <w:vMerge/>
          </w:tcPr>
          <w:p w:rsidR="005C0B51" w:rsidRPr="00085FF8" w:rsidRDefault="005C0B51" w:rsidP="00E142AC">
            <w:pPr>
              <w:rPr>
                <w:rFonts w:eastAsia="微軟正黑體"/>
              </w:rPr>
            </w:pPr>
          </w:p>
        </w:tc>
        <w:tc>
          <w:tcPr>
            <w:tcW w:w="2141" w:type="dxa"/>
            <w:vAlign w:val="center"/>
          </w:tcPr>
          <w:p w:rsidR="005C0B51" w:rsidRPr="00085FF8" w:rsidRDefault="005C0B51" w:rsidP="00E142AC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sequence number</w:t>
            </w:r>
          </w:p>
        </w:tc>
        <w:tc>
          <w:tcPr>
            <w:tcW w:w="843" w:type="dxa"/>
            <w:vAlign w:val="center"/>
          </w:tcPr>
          <w:p w:rsidR="005C0B51" w:rsidRPr="00085FF8" w:rsidRDefault="005C0B51" w:rsidP="00E142A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4</w:t>
            </w:r>
          </w:p>
        </w:tc>
        <w:tc>
          <w:tcPr>
            <w:tcW w:w="984" w:type="dxa"/>
            <w:vAlign w:val="center"/>
          </w:tcPr>
          <w:p w:rsidR="005C0B51" w:rsidRPr="00085FF8" w:rsidRDefault="005C0B51" w:rsidP="00E142A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Integer</w:t>
            </w:r>
          </w:p>
        </w:tc>
        <w:tc>
          <w:tcPr>
            <w:tcW w:w="3187" w:type="dxa"/>
          </w:tcPr>
          <w:p w:rsidR="005C0B51" w:rsidRPr="00085FF8" w:rsidRDefault="005C0B51" w:rsidP="00EF4F8A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 xml:space="preserve">Set to the same sequence number of original </w:t>
            </w:r>
            <w:r w:rsidRPr="00085FF8">
              <w:rPr>
                <w:rFonts w:eastAsia="微軟正黑體" w:hint="eastAsia"/>
              </w:rPr>
              <w:t xml:space="preserve">SER MDM </w:t>
            </w:r>
            <w:r w:rsidR="00EF4F8A" w:rsidRPr="00085FF8">
              <w:rPr>
                <w:rFonts w:eastAsia="微軟正黑體" w:hint="eastAsia"/>
              </w:rPr>
              <w:t>Login</w:t>
            </w:r>
            <w:r w:rsidRPr="00085FF8">
              <w:rPr>
                <w:rFonts w:eastAsia="微軟正黑體" w:hint="eastAsia"/>
              </w:rPr>
              <w:t xml:space="preserve"> request</w:t>
            </w:r>
            <w:r w:rsidRPr="00085FF8">
              <w:rPr>
                <w:rFonts w:eastAsia="微軟正黑體"/>
              </w:rPr>
              <w:t xml:space="preserve"> PDU</w:t>
            </w:r>
            <w:r w:rsidRPr="00085FF8">
              <w:rPr>
                <w:rFonts w:eastAsia="微軟正黑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5C0B51" w:rsidRPr="00085FF8" w:rsidRDefault="00127A91" w:rsidP="00E142AC">
            <w:pPr>
              <w:jc w:val="center"/>
              <w:rPr>
                <w:rFonts w:eastAsia="微軟正黑體"/>
              </w:rPr>
            </w:pPr>
            <w:fldSimple w:instr=" REF _Ref433373050 \r \h  \* MERGEFORMAT ">
              <w:r w:rsidR="005C0B51" w:rsidRPr="00085FF8">
                <w:rPr>
                  <w:rFonts w:eastAsia="微軟正黑體"/>
                </w:rPr>
                <w:t>3.1.4</w:t>
              </w:r>
            </w:fldSimple>
          </w:p>
        </w:tc>
      </w:tr>
      <w:tr w:rsidR="001334EA" w:rsidRPr="00085FF8" w:rsidTr="00E142AC">
        <w:tc>
          <w:tcPr>
            <w:tcW w:w="491" w:type="dxa"/>
            <w:vMerge w:val="restart"/>
            <w:vAlign w:val="center"/>
          </w:tcPr>
          <w:p w:rsidR="001334EA" w:rsidRPr="00085FF8" w:rsidRDefault="001334EA" w:rsidP="00E142A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B</w:t>
            </w:r>
          </w:p>
          <w:p w:rsidR="001334EA" w:rsidRPr="00085FF8" w:rsidRDefault="001334EA" w:rsidP="00E142A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lastRenderedPageBreak/>
              <w:t>O</w:t>
            </w:r>
          </w:p>
          <w:p w:rsidR="001334EA" w:rsidRPr="00085FF8" w:rsidRDefault="001334EA" w:rsidP="00E142A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D</w:t>
            </w:r>
          </w:p>
          <w:p w:rsidR="001334EA" w:rsidRPr="00085FF8" w:rsidRDefault="001334EA" w:rsidP="00E142A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Y</w:t>
            </w:r>
          </w:p>
        </w:tc>
        <w:tc>
          <w:tcPr>
            <w:tcW w:w="2141" w:type="dxa"/>
            <w:vAlign w:val="center"/>
          </w:tcPr>
          <w:p w:rsidR="001334EA" w:rsidRPr="00085FF8" w:rsidRDefault="001334EA" w:rsidP="00E142AC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lastRenderedPageBreak/>
              <w:t>Login Result</w:t>
            </w:r>
          </w:p>
        </w:tc>
        <w:tc>
          <w:tcPr>
            <w:tcW w:w="843" w:type="dxa"/>
            <w:vAlign w:val="center"/>
          </w:tcPr>
          <w:p w:rsidR="001334EA" w:rsidRPr="00085FF8" w:rsidRDefault="001334EA" w:rsidP="00E142A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Var.</w:t>
            </w:r>
          </w:p>
        </w:tc>
        <w:tc>
          <w:tcPr>
            <w:tcW w:w="984" w:type="dxa"/>
            <w:vAlign w:val="center"/>
          </w:tcPr>
          <w:p w:rsidR="001334EA" w:rsidRPr="00085FF8" w:rsidRDefault="001334EA" w:rsidP="00E142A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C-</w:t>
            </w:r>
            <w:r w:rsidRPr="00085FF8">
              <w:rPr>
                <w:rFonts w:eastAsia="微軟正黑體"/>
              </w:rPr>
              <w:t xml:space="preserve">Octet </w:t>
            </w:r>
          </w:p>
          <w:p w:rsidR="001334EA" w:rsidRPr="00085FF8" w:rsidRDefault="001334EA" w:rsidP="00E142A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lastRenderedPageBreak/>
              <w:t>String</w:t>
            </w:r>
          </w:p>
        </w:tc>
        <w:tc>
          <w:tcPr>
            <w:tcW w:w="3187" w:type="dxa"/>
          </w:tcPr>
          <w:p w:rsidR="000124FE" w:rsidRPr="00085FF8" w:rsidRDefault="000124FE" w:rsidP="000124FE">
            <w:pPr>
              <w:rPr>
                <w:rFonts w:eastAsia="微軟正黑體"/>
              </w:rPr>
            </w:pPr>
            <w:r w:rsidRPr="00085FF8">
              <w:rPr>
                <w:rFonts w:eastAsia="微軟正黑體" w:cs="Times New Roman"/>
                <w:szCs w:val="24"/>
              </w:rPr>
              <w:lastRenderedPageBreak/>
              <w:t>Mandatory Parameter</w:t>
            </w:r>
            <w:r w:rsidRPr="00085FF8">
              <w:rPr>
                <w:rFonts w:eastAsia="微軟正黑體" w:hint="eastAsia"/>
              </w:rPr>
              <w:t>.</w:t>
            </w:r>
          </w:p>
          <w:p w:rsidR="000124FE" w:rsidRPr="00085FF8" w:rsidRDefault="000124FE" w:rsidP="000124FE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lastRenderedPageBreak/>
              <w:t>JSON Data Format.</w:t>
            </w:r>
          </w:p>
          <w:p w:rsidR="000124FE" w:rsidRPr="00085FF8" w:rsidRDefault="000124FE" w:rsidP="000124FE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C</w:t>
            </w:r>
            <w:r w:rsidRPr="00085FF8">
              <w:rPr>
                <w:rFonts w:eastAsia="微軟正黑體"/>
              </w:rPr>
              <w:t>ollection</w:t>
            </w:r>
            <w:r w:rsidRPr="00085FF8">
              <w:rPr>
                <w:rFonts w:eastAsia="微軟正黑體" w:hint="eastAsia"/>
              </w:rPr>
              <w:t>：</w:t>
            </w:r>
          </w:p>
          <w:p w:rsidR="000124FE" w:rsidRPr="00085FF8" w:rsidRDefault="000124FE" w:rsidP="000124FE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(</w:t>
            </w:r>
            <w:r w:rsidRPr="00085FF8">
              <w:rPr>
                <w:rFonts w:eastAsia="微軟正黑體"/>
              </w:rPr>
              <w:t>name/value</w:t>
            </w:r>
            <w:r w:rsidRPr="00085FF8">
              <w:rPr>
                <w:rFonts w:eastAsia="微軟正黑體" w:hint="eastAsia"/>
              </w:rPr>
              <w:t xml:space="preserve"> data type)</w:t>
            </w:r>
          </w:p>
          <w:p w:rsidR="000124FE" w:rsidRPr="00085FF8" w:rsidRDefault="000124FE" w:rsidP="000124FE">
            <w:pPr>
              <w:rPr>
                <w:rFonts w:eastAsia="微軟正黑體"/>
              </w:rPr>
            </w:pPr>
            <w:proofErr w:type="gramStart"/>
            <w:r w:rsidRPr="00085FF8">
              <w:rPr>
                <w:rFonts w:eastAsia="微軟正黑體" w:hint="eastAsia"/>
              </w:rPr>
              <w:t>result/integer</w:t>
            </w:r>
            <w:proofErr w:type="gramEnd"/>
            <w:r w:rsidR="009664B1" w:rsidRPr="00085FF8">
              <w:rPr>
                <w:rFonts w:eastAsia="微軟正黑體" w:hint="eastAsia"/>
              </w:rPr>
              <w:t xml:space="preserve"> (Ref.</w:t>
            </w:r>
            <w:fldSimple w:instr=" REF _Ref456700459 \r \h  \* MERGEFORMAT ">
              <w:r w:rsidR="009664B1" w:rsidRPr="00085FF8">
                <w:rPr>
                  <w:rFonts w:eastAsia="微軟正黑體"/>
                </w:rPr>
                <w:t>3.2.3</w:t>
              </w:r>
            </w:fldSimple>
            <w:r w:rsidR="009664B1" w:rsidRPr="00085FF8">
              <w:rPr>
                <w:rFonts w:eastAsia="微軟正黑體" w:hint="eastAsia"/>
              </w:rPr>
              <w:t>)</w:t>
            </w:r>
          </w:p>
          <w:p w:rsidR="001334EA" w:rsidRPr="00085FF8" w:rsidRDefault="001334EA" w:rsidP="000124FE">
            <w:pPr>
              <w:rPr>
                <w:rFonts w:eastAsia="微軟正黑體"/>
              </w:rPr>
            </w:pPr>
          </w:p>
          <w:p w:rsidR="004C1AB1" w:rsidRPr="00085FF8" w:rsidRDefault="004C1AB1" w:rsidP="004C1AB1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E</w:t>
            </w:r>
            <w:r w:rsidRPr="00085FF8">
              <w:rPr>
                <w:rFonts w:eastAsia="微軟正黑體"/>
              </w:rPr>
              <w:t>xample</w:t>
            </w:r>
            <w:r w:rsidRPr="00085FF8">
              <w:rPr>
                <w:rFonts w:eastAsia="微軟正黑體" w:hint="eastAsia"/>
              </w:rPr>
              <w:t>：</w:t>
            </w:r>
          </w:p>
          <w:p w:rsidR="00E142AC" w:rsidRPr="00085FF8" w:rsidRDefault="004C1AB1" w:rsidP="004C1AB1">
            <w:pPr>
              <w:rPr>
                <w:rFonts w:eastAsia="微軟正黑體"/>
              </w:rPr>
            </w:pPr>
            <w:r w:rsidRPr="00085FF8">
              <w:rPr>
                <w:rFonts w:eastAsia="微軟正黑體" w:cs="Monospace"/>
                <w:color w:val="2A00FF"/>
                <w:kern w:val="0"/>
                <w:szCs w:val="24"/>
              </w:rPr>
              <w:t>{"</w:t>
            </w:r>
            <w:r w:rsidRPr="00085FF8">
              <w:rPr>
                <w:rFonts w:eastAsia="微軟正黑體" w:cs="Monospace" w:hint="eastAsia"/>
                <w:color w:val="2A00FF"/>
                <w:kern w:val="0"/>
                <w:szCs w:val="24"/>
              </w:rPr>
              <w:t>result</w:t>
            </w:r>
            <w:r w:rsidRPr="00085FF8">
              <w:rPr>
                <w:rFonts w:eastAsia="微軟正黑體" w:cs="Monospace"/>
                <w:color w:val="2A00FF"/>
                <w:kern w:val="0"/>
                <w:szCs w:val="24"/>
              </w:rPr>
              <w:t>":</w:t>
            </w:r>
            <w:r w:rsidRPr="00085FF8">
              <w:rPr>
                <w:rFonts w:eastAsia="微軟正黑體" w:cs="Monospace" w:hint="eastAsia"/>
                <w:color w:val="2A00FF"/>
                <w:kern w:val="0"/>
                <w:szCs w:val="24"/>
              </w:rPr>
              <w:t>0</w:t>
            </w:r>
            <w:r w:rsidRPr="00085FF8">
              <w:rPr>
                <w:rFonts w:eastAsia="微軟正黑體" w:cs="Monospace"/>
                <w:color w:val="2A00FF"/>
                <w:kern w:val="0"/>
                <w:szCs w:val="24"/>
              </w:rPr>
              <w:t>}</w:t>
            </w:r>
          </w:p>
        </w:tc>
        <w:tc>
          <w:tcPr>
            <w:tcW w:w="876" w:type="dxa"/>
            <w:vAlign w:val="center"/>
          </w:tcPr>
          <w:p w:rsidR="001334EA" w:rsidRPr="00085FF8" w:rsidRDefault="00127A91" w:rsidP="00E142AC">
            <w:pPr>
              <w:jc w:val="center"/>
              <w:rPr>
                <w:rFonts w:eastAsia="微軟正黑體"/>
              </w:rPr>
            </w:pPr>
            <w:fldSimple w:instr=" REF _Ref456700459 \r \h  \* MERGEFORMAT ">
              <w:r w:rsidR="003A2C76" w:rsidRPr="00085FF8">
                <w:rPr>
                  <w:rFonts w:eastAsia="微軟正黑體"/>
                </w:rPr>
                <w:t>3.2.3</w:t>
              </w:r>
            </w:fldSimple>
          </w:p>
        </w:tc>
      </w:tr>
      <w:tr w:rsidR="00825205" w:rsidRPr="00085FF8" w:rsidTr="00E142AC">
        <w:tc>
          <w:tcPr>
            <w:tcW w:w="491" w:type="dxa"/>
            <w:vMerge/>
            <w:vAlign w:val="center"/>
          </w:tcPr>
          <w:p w:rsidR="00825205" w:rsidRPr="00085FF8" w:rsidRDefault="00825205" w:rsidP="00E142AC">
            <w:pPr>
              <w:jc w:val="center"/>
              <w:rPr>
                <w:rFonts w:eastAsia="微軟正黑體"/>
              </w:rPr>
            </w:pPr>
          </w:p>
        </w:tc>
        <w:tc>
          <w:tcPr>
            <w:tcW w:w="2141" w:type="dxa"/>
            <w:vAlign w:val="center"/>
          </w:tcPr>
          <w:p w:rsidR="00825205" w:rsidRPr="00085FF8" w:rsidRDefault="00825205" w:rsidP="00E142AC">
            <w:pPr>
              <w:rPr>
                <w:rFonts w:eastAsia="微軟正黑體"/>
              </w:rPr>
            </w:pPr>
          </w:p>
        </w:tc>
        <w:tc>
          <w:tcPr>
            <w:tcW w:w="843" w:type="dxa"/>
            <w:vAlign w:val="center"/>
          </w:tcPr>
          <w:p w:rsidR="00825205" w:rsidRPr="00085FF8" w:rsidRDefault="00825205" w:rsidP="00E142AC">
            <w:pPr>
              <w:jc w:val="center"/>
              <w:rPr>
                <w:rFonts w:eastAsia="微軟正黑體"/>
              </w:rPr>
            </w:pPr>
          </w:p>
        </w:tc>
        <w:tc>
          <w:tcPr>
            <w:tcW w:w="984" w:type="dxa"/>
            <w:vAlign w:val="center"/>
          </w:tcPr>
          <w:p w:rsidR="00825205" w:rsidRPr="00085FF8" w:rsidRDefault="00825205" w:rsidP="00E142AC">
            <w:pPr>
              <w:jc w:val="center"/>
              <w:rPr>
                <w:rFonts w:eastAsia="微軟正黑體"/>
              </w:rPr>
            </w:pPr>
          </w:p>
        </w:tc>
        <w:tc>
          <w:tcPr>
            <w:tcW w:w="3187" w:type="dxa"/>
          </w:tcPr>
          <w:p w:rsidR="00825205" w:rsidRPr="00085FF8" w:rsidRDefault="00825205" w:rsidP="00E142AC">
            <w:pPr>
              <w:rPr>
                <w:rFonts w:eastAsia="微軟正黑體" w:cs="Times New Roman"/>
                <w:szCs w:val="24"/>
              </w:rPr>
            </w:pPr>
          </w:p>
        </w:tc>
        <w:tc>
          <w:tcPr>
            <w:tcW w:w="876" w:type="dxa"/>
            <w:vAlign w:val="center"/>
          </w:tcPr>
          <w:p w:rsidR="00825205" w:rsidRPr="00085FF8" w:rsidRDefault="00825205" w:rsidP="00E142AC">
            <w:pPr>
              <w:jc w:val="center"/>
              <w:rPr>
                <w:rFonts w:eastAsia="微軟正黑體"/>
              </w:rPr>
            </w:pPr>
          </w:p>
        </w:tc>
      </w:tr>
    </w:tbl>
    <w:p w:rsidR="004F210D" w:rsidRPr="00085FF8" w:rsidRDefault="004F210D">
      <w:pPr>
        <w:widowControl/>
        <w:rPr>
          <w:rFonts w:eastAsia="微軟正黑體"/>
        </w:rPr>
      </w:pPr>
    </w:p>
    <w:p w:rsidR="00A63522" w:rsidRPr="00085FF8" w:rsidRDefault="00A63522">
      <w:pPr>
        <w:widowControl/>
        <w:rPr>
          <w:rFonts w:eastAsia="微軟正黑體"/>
        </w:rPr>
      </w:pPr>
    </w:p>
    <w:p w:rsidR="00DB1FD7" w:rsidRPr="00085FF8" w:rsidRDefault="00DB1FD7">
      <w:pPr>
        <w:widowControl/>
        <w:rPr>
          <w:rFonts w:eastAsia="微軟正黑體"/>
        </w:rPr>
      </w:pPr>
    </w:p>
    <w:p w:rsidR="00DB1FD7" w:rsidRPr="00085FF8" w:rsidRDefault="00DB1FD7" w:rsidP="00DB1FD7">
      <w:pPr>
        <w:pStyle w:val="3"/>
        <w:rPr>
          <w:rFonts w:eastAsia="微軟正黑體"/>
        </w:rPr>
      </w:pPr>
      <w:bookmarkStart w:id="40" w:name="_Toc464203042"/>
      <w:r w:rsidRPr="00085FF8">
        <w:rPr>
          <w:rFonts w:eastAsia="微軟正黑體" w:hint="eastAsia"/>
        </w:rPr>
        <w:t xml:space="preserve">RDM Logout </w:t>
      </w:r>
      <w:r w:rsidRPr="00085FF8">
        <w:rPr>
          <w:rFonts w:eastAsia="微軟正黑體" w:hint="eastAsia"/>
          <w:noProof/>
        </w:rPr>
        <w:t>request</w:t>
      </w:r>
      <w:r w:rsidRPr="00085FF8">
        <w:rPr>
          <w:rFonts w:eastAsia="微軟正黑體"/>
          <w:noProof/>
        </w:rPr>
        <w:t>s</w:t>
      </w:r>
      <w:r w:rsidRPr="00085FF8">
        <w:rPr>
          <w:rFonts w:eastAsia="微軟正黑體"/>
        </w:rPr>
        <w:t xml:space="preserve"> syntax</w:t>
      </w:r>
      <w:bookmarkEnd w:id="40"/>
    </w:p>
    <w:tbl>
      <w:tblPr>
        <w:tblStyle w:val="aa"/>
        <w:tblW w:w="0" w:type="auto"/>
        <w:tblLook w:val="04A0"/>
      </w:tblPr>
      <w:tblGrid>
        <w:gridCol w:w="481"/>
        <w:gridCol w:w="2063"/>
        <w:gridCol w:w="837"/>
        <w:gridCol w:w="1189"/>
        <w:gridCol w:w="3090"/>
        <w:gridCol w:w="862"/>
      </w:tblGrid>
      <w:tr w:rsidR="00DB1FD7" w:rsidRPr="00085FF8" w:rsidTr="00BA70C9">
        <w:tc>
          <w:tcPr>
            <w:tcW w:w="481" w:type="dxa"/>
            <w:vMerge w:val="restart"/>
            <w:vAlign w:val="center"/>
          </w:tcPr>
          <w:p w:rsidR="00DB1FD7" w:rsidRPr="00085FF8" w:rsidRDefault="00DB1FD7" w:rsidP="00BA70C9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H</w:t>
            </w:r>
          </w:p>
          <w:p w:rsidR="00DB1FD7" w:rsidRPr="00085FF8" w:rsidRDefault="00DB1FD7" w:rsidP="00BA70C9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E</w:t>
            </w:r>
          </w:p>
          <w:p w:rsidR="00DB1FD7" w:rsidRPr="00085FF8" w:rsidRDefault="00DB1FD7" w:rsidP="00BA70C9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A</w:t>
            </w:r>
          </w:p>
          <w:p w:rsidR="00DB1FD7" w:rsidRPr="00085FF8" w:rsidRDefault="00DB1FD7" w:rsidP="00BA70C9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D</w:t>
            </w:r>
          </w:p>
          <w:p w:rsidR="00DB1FD7" w:rsidRPr="00085FF8" w:rsidRDefault="00DB1FD7" w:rsidP="00BA70C9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E</w:t>
            </w:r>
          </w:p>
          <w:p w:rsidR="00DB1FD7" w:rsidRPr="00085FF8" w:rsidRDefault="00DB1FD7" w:rsidP="00BA70C9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R</w:t>
            </w:r>
          </w:p>
        </w:tc>
        <w:tc>
          <w:tcPr>
            <w:tcW w:w="2063" w:type="dxa"/>
            <w:vAlign w:val="center"/>
          </w:tcPr>
          <w:p w:rsidR="00DB1FD7" w:rsidRPr="00085FF8" w:rsidRDefault="00DB1FD7" w:rsidP="00BA70C9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Field Name</w:t>
            </w:r>
          </w:p>
        </w:tc>
        <w:tc>
          <w:tcPr>
            <w:tcW w:w="837" w:type="dxa"/>
            <w:vAlign w:val="center"/>
          </w:tcPr>
          <w:p w:rsidR="00DB1FD7" w:rsidRPr="00085FF8" w:rsidRDefault="00DB1FD7" w:rsidP="00BA70C9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Size</w:t>
            </w:r>
          </w:p>
          <w:p w:rsidR="00DB1FD7" w:rsidRPr="00085FF8" w:rsidRDefault="00DB1FD7" w:rsidP="00BA70C9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octets</w:t>
            </w:r>
          </w:p>
        </w:tc>
        <w:tc>
          <w:tcPr>
            <w:tcW w:w="1189" w:type="dxa"/>
            <w:vAlign w:val="center"/>
          </w:tcPr>
          <w:p w:rsidR="00DB1FD7" w:rsidRPr="00085FF8" w:rsidRDefault="00DB1FD7" w:rsidP="00BA70C9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Type</w:t>
            </w:r>
          </w:p>
        </w:tc>
        <w:tc>
          <w:tcPr>
            <w:tcW w:w="3090" w:type="dxa"/>
            <w:vAlign w:val="center"/>
          </w:tcPr>
          <w:p w:rsidR="00DB1FD7" w:rsidRPr="00085FF8" w:rsidRDefault="00DB1FD7" w:rsidP="00BA70C9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Description</w:t>
            </w:r>
          </w:p>
        </w:tc>
        <w:tc>
          <w:tcPr>
            <w:tcW w:w="862" w:type="dxa"/>
            <w:vAlign w:val="center"/>
          </w:tcPr>
          <w:p w:rsidR="00DB1FD7" w:rsidRPr="00085FF8" w:rsidRDefault="00DB1FD7" w:rsidP="00BA70C9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Ref.</w:t>
            </w:r>
          </w:p>
        </w:tc>
      </w:tr>
      <w:tr w:rsidR="00DB1FD7" w:rsidRPr="00085FF8" w:rsidTr="00BA70C9">
        <w:tc>
          <w:tcPr>
            <w:tcW w:w="481" w:type="dxa"/>
            <w:vMerge/>
          </w:tcPr>
          <w:p w:rsidR="00DB1FD7" w:rsidRPr="00085FF8" w:rsidRDefault="00DB1FD7" w:rsidP="00BA70C9">
            <w:pPr>
              <w:rPr>
                <w:rFonts w:eastAsia="微軟正黑體"/>
              </w:rPr>
            </w:pPr>
          </w:p>
        </w:tc>
        <w:tc>
          <w:tcPr>
            <w:tcW w:w="2063" w:type="dxa"/>
            <w:vAlign w:val="center"/>
          </w:tcPr>
          <w:p w:rsidR="00DB1FD7" w:rsidRPr="00085FF8" w:rsidRDefault="00DB1FD7" w:rsidP="00BA70C9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command length</w:t>
            </w:r>
          </w:p>
        </w:tc>
        <w:tc>
          <w:tcPr>
            <w:tcW w:w="837" w:type="dxa"/>
            <w:vAlign w:val="center"/>
          </w:tcPr>
          <w:p w:rsidR="00DB1FD7" w:rsidRPr="00085FF8" w:rsidRDefault="00DB1FD7" w:rsidP="00BA70C9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4</w:t>
            </w:r>
          </w:p>
        </w:tc>
        <w:tc>
          <w:tcPr>
            <w:tcW w:w="1189" w:type="dxa"/>
            <w:vAlign w:val="center"/>
          </w:tcPr>
          <w:p w:rsidR="00DB1FD7" w:rsidRPr="00085FF8" w:rsidRDefault="00DB1FD7" w:rsidP="00BA70C9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Integer</w:t>
            </w:r>
          </w:p>
        </w:tc>
        <w:tc>
          <w:tcPr>
            <w:tcW w:w="3090" w:type="dxa"/>
          </w:tcPr>
          <w:p w:rsidR="00DB1FD7" w:rsidRPr="00085FF8" w:rsidRDefault="00DB1FD7" w:rsidP="00BA70C9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 xml:space="preserve">Set to the </w:t>
            </w:r>
            <w:r w:rsidRPr="00085FF8">
              <w:rPr>
                <w:rFonts w:eastAsia="微軟正黑體"/>
                <w:noProof/>
              </w:rPr>
              <w:t>overall</w:t>
            </w:r>
            <w:r w:rsidRPr="00085FF8">
              <w:rPr>
                <w:rFonts w:eastAsia="微軟正黑體"/>
              </w:rPr>
              <w:t xml:space="preserve"> length of PDU</w:t>
            </w:r>
            <w:r w:rsidRPr="00085FF8">
              <w:rPr>
                <w:rFonts w:eastAsia="微軟正黑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DB1FD7" w:rsidRPr="00085FF8" w:rsidRDefault="00127A91" w:rsidP="00BA70C9">
            <w:pPr>
              <w:jc w:val="center"/>
              <w:rPr>
                <w:rFonts w:eastAsia="微軟正黑體"/>
              </w:rPr>
            </w:pPr>
            <w:fldSimple w:instr=" REF _Ref433372977 \r \h  \* MERGEFORMAT ">
              <w:r w:rsidR="00DB1FD7" w:rsidRPr="00085FF8">
                <w:rPr>
                  <w:rFonts w:eastAsia="微軟正黑體"/>
                </w:rPr>
                <w:t>3.1.1</w:t>
              </w:r>
            </w:fldSimple>
          </w:p>
        </w:tc>
      </w:tr>
      <w:tr w:rsidR="00DB1FD7" w:rsidRPr="00085FF8" w:rsidTr="00BA70C9">
        <w:tc>
          <w:tcPr>
            <w:tcW w:w="481" w:type="dxa"/>
            <w:vMerge/>
          </w:tcPr>
          <w:p w:rsidR="00DB1FD7" w:rsidRPr="00085FF8" w:rsidRDefault="00DB1FD7" w:rsidP="00BA70C9">
            <w:pPr>
              <w:rPr>
                <w:rFonts w:eastAsia="微軟正黑體"/>
              </w:rPr>
            </w:pPr>
          </w:p>
        </w:tc>
        <w:tc>
          <w:tcPr>
            <w:tcW w:w="2063" w:type="dxa"/>
            <w:vAlign w:val="center"/>
          </w:tcPr>
          <w:p w:rsidR="00DB1FD7" w:rsidRPr="00085FF8" w:rsidRDefault="00DB1FD7" w:rsidP="00BA70C9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command id</w:t>
            </w:r>
          </w:p>
        </w:tc>
        <w:tc>
          <w:tcPr>
            <w:tcW w:w="837" w:type="dxa"/>
            <w:vAlign w:val="center"/>
          </w:tcPr>
          <w:p w:rsidR="00DB1FD7" w:rsidRPr="00085FF8" w:rsidRDefault="00DB1FD7" w:rsidP="00BA70C9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4</w:t>
            </w:r>
          </w:p>
        </w:tc>
        <w:tc>
          <w:tcPr>
            <w:tcW w:w="1189" w:type="dxa"/>
            <w:vAlign w:val="center"/>
          </w:tcPr>
          <w:p w:rsidR="00DB1FD7" w:rsidRPr="00085FF8" w:rsidRDefault="00DB1FD7" w:rsidP="00BA70C9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Integer</w:t>
            </w:r>
          </w:p>
        </w:tc>
        <w:tc>
          <w:tcPr>
            <w:tcW w:w="3090" w:type="dxa"/>
          </w:tcPr>
          <w:p w:rsidR="00DB1FD7" w:rsidRPr="00085FF8" w:rsidRDefault="00DB1FD7" w:rsidP="00BA70C9">
            <w:pPr>
              <w:rPr>
                <w:rFonts w:eastAsia="微軟正黑體"/>
              </w:rPr>
            </w:pPr>
            <w:r w:rsidRPr="00085FF8">
              <w:rPr>
                <w:rFonts w:eastAsia="微軟正黑體"/>
                <w:noProof/>
              </w:rPr>
              <w:t>The value</w:t>
            </w:r>
            <w:r w:rsidRPr="00085FF8">
              <w:rPr>
                <w:rFonts w:eastAsia="微軟正黑體"/>
              </w:rPr>
              <w:t xml:space="preserve"> corresponding to </w:t>
            </w:r>
            <w:r w:rsidRPr="00085FF8">
              <w:rPr>
                <w:rFonts w:eastAsia="微軟正黑體" w:hint="eastAsia"/>
              </w:rPr>
              <w:t>SER MDM Login request.</w:t>
            </w:r>
          </w:p>
        </w:tc>
        <w:tc>
          <w:tcPr>
            <w:tcW w:w="862" w:type="dxa"/>
            <w:vAlign w:val="center"/>
          </w:tcPr>
          <w:p w:rsidR="00DB1FD7" w:rsidRPr="00085FF8" w:rsidRDefault="00127A91" w:rsidP="00BA70C9">
            <w:pPr>
              <w:jc w:val="center"/>
              <w:rPr>
                <w:rFonts w:eastAsia="微軟正黑體"/>
              </w:rPr>
            </w:pPr>
            <w:fldSimple w:instr=" REF _Ref433373034 \r \h  \* MERGEFORMAT ">
              <w:r w:rsidR="00DB1FD7" w:rsidRPr="00085FF8">
                <w:rPr>
                  <w:rFonts w:eastAsia="微軟正黑體"/>
                </w:rPr>
                <w:t>3.1.2</w:t>
              </w:r>
            </w:fldSimple>
          </w:p>
        </w:tc>
      </w:tr>
      <w:tr w:rsidR="00DB1FD7" w:rsidRPr="00085FF8" w:rsidTr="00BA70C9">
        <w:tc>
          <w:tcPr>
            <w:tcW w:w="481" w:type="dxa"/>
            <w:vMerge/>
          </w:tcPr>
          <w:p w:rsidR="00DB1FD7" w:rsidRPr="00085FF8" w:rsidRDefault="00DB1FD7" w:rsidP="00BA70C9">
            <w:pPr>
              <w:rPr>
                <w:rFonts w:eastAsia="微軟正黑體"/>
              </w:rPr>
            </w:pPr>
          </w:p>
        </w:tc>
        <w:tc>
          <w:tcPr>
            <w:tcW w:w="2063" w:type="dxa"/>
            <w:vAlign w:val="center"/>
          </w:tcPr>
          <w:p w:rsidR="00DB1FD7" w:rsidRPr="00085FF8" w:rsidRDefault="00DB1FD7" w:rsidP="00BA70C9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command status</w:t>
            </w:r>
          </w:p>
        </w:tc>
        <w:tc>
          <w:tcPr>
            <w:tcW w:w="837" w:type="dxa"/>
            <w:vAlign w:val="center"/>
          </w:tcPr>
          <w:p w:rsidR="00DB1FD7" w:rsidRPr="00085FF8" w:rsidRDefault="00DB1FD7" w:rsidP="00BA70C9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4</w:t>
            </w:r>
          </w:p>
        </w:tc>
        <w:tc>
          <w:tcPr>
            <w:tcW w:w="1189" w:type="dxa"/>
            <w:vAlign w:val="center"/>
          </w:tcPr>
          <w:p w:rsidR="00DB1FD7" w:rsidRPr="00085FF8" w:rsidRDefault="00DB1FD7" w:rsidP="00BA70C9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Integer</w:t>
            </w:r>
          </w:p>
        </w:tc>
        <w:tc>
          <w:tcPr>
            <w:tcW w:w="3090" w:type="dxa"/>
          </w:tcPr>
          <w:p w:rsidR="00DB1FD7" w:rsidRPr="00085FF8" w:rsidRDefault="00DB1FD7" w:rsidP="00BA70C9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Set to STATUS_ROK</w:t>
            </w:r>
            <w:r w:rsidRPr="00085FF8">
              <w:rPr>
                <w:rFonts w:eastAsia="微軟正黑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DB1FD7" w:rsidRPr="00085FF8" w:rsidRDefault="00127A91" w:rsidP="00BA70C9">
            <w:pPr>
              <w:jc w:val="center"/>
              <w:rPr>
                <w:rFonts w:eastAsia="微軟正黑體"/>
              </w:rPr>
            </w:pPr>
            <w:fldSimple w:instr=" REF _Ref433373013 \r \h  \* MERGEFORMAT ">
              <w:r w:rsidR="00DB1FD7" w:rsidRPr="00085FF8">
                <w:rPr>
                  <w:rFonts w:eastAsia="微軟正黑體"/>
                </w:rPr>
                <w:t>3.1.3</w:t>
              </w:r>
            </w:fldSimple>
          </w:p>
        </w:tc>
      </w:tr>
      <w:tr w:rsidR="00DB1FD7" w:rsidRPr="00085FF8" w:rsidTr="00BA70C9">
        <w:tc>
          <w:tcPr>
            <w:tcW w:w="481" w:type="dxa"/>
            <w:vMerge/>
          </w:tcPr>
          <w:p w:rsidR="00DB1FD7" w:rsidRPr="00085FF8" w:rsidRDefault="00DB1FD7" w:rsidP="00BA70C9">
            <w:pPr>
              <w:rPr>
                <w:rFonts w:eastAsia="微軟正黑體"/>
              </w:rPr>
            </w:pPr>
          </w:p>
        </w:tc>
        <w:tc>
          <w:tcPr>
            <w:tcW w:w="2063" w:type="dxa"/>
            <w:vAlign w:val="center"/>
          </w:tcPr>
          <w:p w:rsidR="00DB1FD7" w:rsidRPr="00085FF8" w:rsidRDefault="00DB1FD7" w:rsidP="00BA70C9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sequence number</w:t>
            </w:r>
          </w:p>
        </w:tc>
        <w:tc>
          <w:tcPr>
            <w:tcW w:w="837" w:type="dxa"/>
            <w:vAlign w:val="center"/>
          </w:tcPr>
          <w:p w:rsidR="00DB1FD7" w:rsidRPr="00085FF8" w:rsidRDefault="00DB1FD7" w:rsidP="00BA70C9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4</w:t>
            </w:r>
          </w:p>
        </w:tc>
        <w:tc>
          <w:tcPr>
            <w:tcW w:w="1189" w:type="dxa"/>
            <w:vAlign w:val="center"/>
          </w:tcPr>
          <w:p w:rsidR="00DB1FD7" w:rsidRPr="00085FF8" w:rsidRDefault="00DB1FD7" w:rsidP="00BA70C9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Integer</w:t>
            </w:r>
          </w:p>
        </w:tc>
        <w:tc>
          <w:tcPr>
            <w:tcW w:w="3090" w:type="dxa"/>
          </w:tcPr>
          <w:p w:rsidR="00DB1FD7" w:rsidRPr="00085FF8" w:rsidRDefault="00DB1FD7" w:rsidP="00BA70C9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 xml:space="preserve">Set to a unique sequence number. The associated </w:t>
            </w:r>
            <w:r w:rsidRPr="00085FF8">
              <w:rPr>
                <w:rFonts w:eastAsia="微軟正黑體" w:hint="eastAsia"/>
              </w:rPr>
              <w:t>configuration</w:t>
            </w:r>
            <w:r w:rsidRPr="00085FF8">
              <w:rPr>
                <w:rFonts w:eastAsia="微軟正黑體"/>
              </w:rPr>
              <w:t xml:space="preserve"> re</w:t>
            </w:r>
            <w:r w:rsidRPr="00085FF8">
              <w:rPr>
                <w:rFonts w:eastAsia="微軟正黑體" w:hint="eastAsia"/>
              </w:rPr>
              <w:t xml:space="preserve">sponse </w:t>
            </w:r>
            <w:r w:rsidRPr="00085FF8">
              <w:rPr>
                <w:rFonts w:eastAsia="微軟正黑體"/>
              </w:rPr>
              <w:t>PDU should echo the same sequence number</w:t>
            </w:r>
            <w:r w:rsidRPr="00085FF8">
              <w:rPr>
                <w:rFonts w:eastAsia="微軟正黑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DB1FD7" w:rsidRPr="00085FF8" w:rsidRDefault="00127A91" w:rsidP="00BA70C9">
            <w:pPr>
              <w:jc w:val="center"/>
              <w:rPr>
                <w:rFonts w:eastAsia="微軟正黑體"/>
              </w:rPr>
            </w:pPr>
            <w:fldSimple w:instr=" REF _Ref433373050 \r \h  \* MERGEFORMAT ">
              <w:r w:rsidR="00DB1FD7" w:rsidRPr="00085FF8">
                <w:rPr>
                  <w:rFonts w:eastAsia="微軟正黑體"/>
                </w:rPr>
                <w:t>3.1.4</w:t>
              </w:r>
            </w:fldSimple>
          </w:p>
        </w:tc>
      </w:tr>
      <w:tr w:rsidR="00DB1FD7" w:rsidRPr="00085FF8" w:rsidTr="00BA70C9">
        <w:tc>
          <w:tcPr>
            <w:tcW w:w="481" w:type="dxa"/>
            <w:vMerge w:val="restart"/>
            <w:vAlign w:val="center"/>
          </w:tcPr>
          <w:p w:rsidR="00DB1FD7" w:rsidRPr="00085FF8" w:rsidRDefault="00DB1FD7" w:rsidP="00BA70C9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B</w:t>
            </w:r>
          </w:p>
          <w:p w:rsidR="00DB1FD7" w:rsidRPr="00085FF8" w:rsidRDefault="00DB1FD7" w:rsidP="00BA70C9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O</w:t>
            </w:r>
          </w:p>
          <w:p w:rsidR="00DB1FD7" w:rsidRPr="00085FF8" w:rsidRDefault="00DB1FD7" w:rsidP="00BA70C9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D</w:t>
            </w:r>
          </w:p>
          <w:p w:rsidR="00DB1FD7" w:rsidRPr="00085FF8" w:rsidRDefault="00DB1FD7" w:rsidP="00BA70C9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Y</w:t>
            </w:r>
          </w:p>
        </w:tc>
        <w:tc>
          <w:tcPr>
            <w:tcW w:w="2063" w:type="dxa"/>
            <w:vAlign w:val="center"/>
          </w:tcPr>
          <w:p w:rsidR="00DB1FD7" w:rsidRPr="00085FF8" w:rsidRDefault="00DB1FD7" w:rsidP="00BA70C9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Login Data</w:t>
            </w:r>
          </w:p>
        </w:tc>
        <w:tc>
          <w:tcPr>
            <w:tcW w:w="837" w:type="dxa"/>
            <w:vAlign w:val="center"/>
          </w:tcPr>
          <w:p w:rsidR="00DB1FD7" w:rsidRPr="00085FF8" w:rsidRDefault="00DB1FD7" w:rsidP="00BA70C9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Var.</w:t>
            </w:r>
          </w:p>
        </w:tc>
        <w:tc>
          <w:tcPr>
            <w:tcW w:w="1189" w:type="dxa"/>
            <w:vAlign w:val="center"/>
          </w:tcPr>
          <w:p w:rsidR="00DB1FD7" w:rsidRPr="00085FF8" w:rsidRDefault="00DB1FD7" w:rsidP="00BA70C9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C-</w:t>
            </w:r>
            <w:r w:rsidRPr="00085FF8">
              <w:rPr>
                <w:rFonts w:eastAsia="微軟正黑體"/>
              </w:rPr>
              <w:t xml:space="preserve">Octet </w:t>
            </w:r>
          </w:p>
          <w:p w:rsidR="00DB1FD7" w:rsidRPr="00085FF8" w:rsidRDefault="00DB1FD7" w:rsidP="00BA70C9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String</w:t>
            </w:r>
          </w:p>
        </w:tc>
        <w:tc>
          <w:tcPr>
            <w:tcW w:w="3090" w:type="dxa"/>
          </w:tcPr>
          <w:p w:rsidR="00DB1FD7" w:rsidRPr="00085FF8" w:rsidRDefault="00DB1FD7" w:rsidP="00BA70C9">
            <w:pPr>
              <w:rPr>
                <w:rFonts w:eastAsia="微軟正黑體"/>
              </w:rPr>
            </w:pPr>
            <w:r w:rsidRPr="00085FF8">
              <w:rPr>
                <w:rFonts w:eastAsia="微軟正黑體" w:cs="Times New Roman"/>
                <w:szCs w:val="24"/>
              </w:rPr>
              <w:t>Mandatory Parameter</w:t>
            </w:r>
            <w:r w:rsidRPr="00085FF8">
              <w:rPr>
                <w:rFonts w:eastAsia="微軟正黑體" w:hint="eastAsia"/>
              </w:rPr>
              <w:t>.</w:t>
            </w:r>
          </w:p>
          <w:p w:rsidR="00DB1FD7" w:rsidRPr="00085FF8" w:rsidRDefault="00DB1FD7" w:rsidP="00BA70C9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JSON Data Format.</w:t>
            </w:r>
          </w:p>
          <w:p w:rsidR="00DB1FD7" w:rsidRPr="00085FF8" w:rsidRDefault="00DB1FD7" w:rsidP="00BA70C9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C</w:t>
            </w:r>
            <w:r w:rsidRPr="00085FF8">
              <w:rPr>
                <w:rFonts w:eastAsia="微軟正黑體"/>
              </w:rPr>
              <w:t>ollection</w:t>
            </w:r>
            <w:r w:rsidRPr="00085FF8">
              <w:rPr>
                <w:rFonts w:eastAsia="微軟正黑體" w:hint="eastAsia"/>
              </w:rPr>
              <w:t>：</w:t>
            </w:r>
          </w:p>
          <w:p w:rsidR="00DB1FD7" w:rsidRPr="00085FF8" w:rsidRDefault="00DB1FD7" w:rsidP="00BA70C9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(</w:t>
            </w:r>
            <w:r w:rsidRPr="00085FF8">
              <w:rPr>
                <w:rFonts w:eastAsia="微軟正黑體"/>
              </w:rPr>
              <w:t>name/value</w:t>
            </w:r>
            <w:r w:rsidRPr="00085FF8">
              <w:rPr>
                <w:rFonts w:eastAsia="微軟正黑體" w:hint="eastAsia"/>
              </w:rPr>
              <w:t xml:space="preserve"> data type)</w:t>
            </w:r>
          </w:p>
          <w:p w:rsidR="00DB1FD7" w:rsidRPr="00085FF8" w:rsidRDefault="00DB1FD7" w:rsidP="00BA70C9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id/string</w:t>
            </w:r>
          </w:p>
          <w:p w:rsidR="00DB1FD7" w:rsidRPr="00085FF8" w:rsidRDefault="00DB1FD7" w:rsidP="00BA70C9">
            <w:pPr>
              <w:rPr>
                <w:rFonts w:eastAsia="微軟正黑體"/>
              </w:rPr>
            </w:pPr>
          </w:p>
          <w:p w:rsidR="00DB1FD7" w:rsidRPr="00085FF8" w:rsidRDefault="00DB1FD7" w:rsidP="00BA70C9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E</w:t>
            </w:r>
            <w:r w:rsidRPr="00085FF8">
              <w:rPr>
                <w:rFonts w:eastAsia="微軟正黑體"/>
              </w:rPr>
              <w:t>xample</w:t>
            </w:r>
            <w:r w:rsidRPr="00085FF8">
              <w:rPr>
                <w:rFonts w:eastAsia="微軟正黑體" w:hint="eastAsia"/>
              </w:rPr>
              <w:t>：</w:t>
            </w:r>
          </w:p>
          <w:p w:rsidR="00DB1FD7" w:rsidRPr="00085FF8" w:rsidRDefault="00DB1FD7" w:rsidP="00BA70C9">
            <w:pPr>
              <w:rPr>
                <w:rFonts w:eastAsia="微軟正黑體" w:cs="Monospace"/>
                <w:color w:val="2A00FF"/>
                <w:kern w:val="0"/>
                <w:szCs w:val="24"/>
              </w:rPr>
            </w:pPr>
            <w:r w:rsidRPr="00085FF8">
              <w:rPr>
                <w:rFonts w:eastAsia="微軟正黑體" w:cs="Monospace"/>
                <w:color w:val="2A00FF"/>
                <w:kern w:val="0"/>
                <w:szCs w:val="24"/>
              </w:rPr>
              <w:t>{</w:t>
            </w:r>
          </w:p>
          <w:p w:rsidR="003C1A2A" w:rsidRPr="00085FF8" w:rsidRDefault="00DB1FD7" w:rsidP="003C1A2A">
            <w:pPr>
              <w:rPr>
                <w:rFonts w:eastAsia="微軟正黑體" w:cs="Monospace"/>
                <w:color w:val="2A00FF"/>
                <w:kern w:val="0"/>
                <w:szCs w:val="24"/>
              </w:rPr>
            </w:pPr>
            <w:r w:rsidRPr="00085FF8">
              <w:rPr>
                <w:rFonts w:eastAsia="微軟正黑體" w:cs="Monospace"/>
                <w:color w:val="2A00FF"/>
                <w:kern w:val="0"/>
                <w:szCs w:val="24"/>
              </w:rPr>
              <w:lastRenderedPageBreak/>
              <w:t>"id":"000c29d0013c"</w:t>
            </w:r>
          </w:p>
          <w:p w:rsidR="00DB1FD7" w:rsidRPr="00085FF8" w:rsidRDefault="00DB1FD7" w:rsidP="00BA70C9">
            <w:pPr>
              <w:rPr>
                <w:rFonts w:eastAsia="微軟正黑體"/>
              </w:rPr>
            </w:pPr>
            <w:r w:rsidRPr="00085FF8">
              <w:rPr>
                <w:rFonts w:eastAsia="微軟正黑體" w:cs="Monospace"/>
                <w:color w:val="2A00FF"/>
                <w:kern w:val="0"/>
                <w:szCs w:val="24"/>
              </w:rPr>
              <w:t>}</w:t>
            </w:r>
          </w:p>
        </w:tc>
        <w:tc>
          <w:tcPr>
            <w:tcW w:w="862" w:type="dxa"/>
            <w:vAlign w:val="center"/>
          </w:tcPr>
          <w:p w:rsidR="00DB1FD7" w:rsidRPr="00085FF8" w:rsidRDefault="00DB1FD7" w:rsidP="00BA70C9">
            <w:pPr>
              <w:jc w:val="center"/>
              <w:rPr>
                <w:rFonts w:eastAsia="微軟正黑體"/>
              </w:rPr>
            </w:pPr>
          </w:p>
        </w:tc>
      </w:tr>
      <w:tr w:rsidR="00DB1FD7" w:rsidRPr="00085FF8" w:rsidTr="00BA70C9">
        <w:tc>
          <w:tcPr>
            <w:tcW w:w="481" w:type="dxa"/>
            <w:vMerge/>
            <w:vAlign w:val="center"/>
          </w:tcPr>
          <w:p w:rsidR="00DB1FD7" w:rsidRPr="00085FF8" w:rsidRDefault="00DB1FD7" w:rsidP="00BA70C9">
            <w:pPr>
              <w:jc w:val="center"/>
              <w:rPr>
                <w:rFonts w:eastAsia="微軟正黑體"/>
              </w:rPr>
            </w:pPr>
          </w:p>
        </w:tc>
        <w:tc>
          <w:tcPr>
            <w:tcW w:w="2063" w:type="dxa"/>
            <w:vAlign w:val="center"/>
          </w:tcPr>
          <w:p w:rsidR="00DB1FD7" w:rsidRPr="00085FF8" w:rsidRDefault="00DB1FD7" w:rsidP="00BA70C9">
            <w:pPr>
              <w:rPr>
                <w:rFonts w:eastAsia="微軟正黑體"/>
              </w:rPr>
            </w:pPr>
          </w:p>
        </w:tc>
        <w:tc>
          <w:tcPr>
            <w:tcW w:w="837" w:type="dxa"/>
            <w:vAlign w:val="center"/>
          </w:tcPr>
          <w:p w:rsidR="00DB1FD7" w:rsidRPr="00085FF8" w:rsidRDefault="00DB1FD7" w:rsidP="00BA70C9">
            <w:pPr>
              <w:jc w:val="center"/>
              <w:rPr>
                <w:rFonts w:eastAsia="微軟正黑體"/>
              </w:rPr>
            </w:pPr>
          </w:p>
        </w:tc>
        <w:tc>
          <w:tcPr>
            <w:tcW w:w="1189" w:type="dxa"/>
            <w:vAlign w:val="center"/>
          </w:tcPr>
          <w:p w:rsidR="00DB1FD7" w:rsidRPr="00085FF8" w:rsidRDefault="00DB1FD7" w:rsidP="00BA70C9">
            <w:pPr>
              <w:jc w:val="center"/>
              <w:rPr>
                <w:rFonts w:eastAsia="微軟正黑體"/>
              </w:rPr>
            </w:pPr>
          </w:p>
        </w:tc>
        <w:tc>
          <w:tcPr>
            <w:tcW w:w="3090" w:type="dxa"/>
          </w:tcPr>
          <w:p w:rsidR="00DB1FD7" w:rsidRPr="00085FF8" w:rsidRDefault="00DB1FD7" w:rsidP="00BA70C9">
            <w:pPr>
              <w:rPr>
                <w:rFonts w:eastAsia="微軟正黑體"/>
              </w:rPr>
            </w:pPr>
          </w:p>
        </w:tc>
        <w:tc>
          <w:tcPr>
            <w:tcW w:w="862" w:type="dxa"/>
            <w:vAlign w:val="center"/>
          </w:tcPr>
          <w:p w:rsidR="00DB1FD7" w:rsidRPr="00085FF8" w:rsidRDefault="00DB1FD7" w:rsidP="00BA70C9">
            <w:pPr>
              <w:jc w:val="center"/>
              <w:rPr>
                <w:rFonts w:eastAsia="微軟正黑體"/>
              </w:rPr>
            </w:pPr>
          </w:p>
        </w:tc>
      </w:tr>
    </w:tbl>
    <w:p w:rsidR="00DB1FD7" w:rsidRPr="00085FF8" w:rsidRDefault="00DB1FD7" w:rsidP="00DB1FD7">
      <w:pPr>
        <w:widowControl/>
        <w:rPr>
          <w:rFonts w:eastAsia="微軟正黑體"/>
        </w:rPr>
      </w:pPr>
    </w:p>
    <w:p w:rsidR="00DB1FD7" w:rsidRPr="00085FF8" w:rsidRDefault="00233EF4" w:rsidP="00DB1FD7">
      <w:pPr>
        <w:pStyle w:val="3"/>
        <w:rPr>
          <w:rFonts w:eastAsia="微軟正黑體"/>
        </w:rPr>
      </w:pPr>
      <w:bookmarkStart w:id="41" w:name="_Toc464203043"/>
      <w:r w:rsidRPr="00085FF8">
        <w:rPr>
          <w:rFonts w:eastAsia="微軟正黑體" w:hint="eastAsia"/>
        </w:rPr>
        <w:t>RDM Logout</w:t>
      </w:r>
      <w:r w:rsidR="00DB1FD7" w:rsidRPr="00085FF8">
        <w:rPr>
          <w:rFonts w:eastAsia="微軟正黑體" w:hint="eastAsia"/>
        </w:rPr>
        <w:t xml:space="preserve"> </w:t>
      </w:r>
      <w:r w:rsidR="00DB1FD7" w:rsidRPr="00085FF8">
        <w:rPr>
          <w:rFonts w:eastAsia="微軟正黑體" w:hint="eastAsia"/>
          <w:noProof/>
        </w:rPr>
        <w:t>response</w:t>
      </w:r>
      <w:r w:rsidR="00DB1FD7" w:rsidRPr="00085FF8">
        <w:rPr>
          <w:rFonts w:eastAsia="微軟正黑體"/>
        </w:rPr>
        <w:t xml:space="preserve"> syntax</w:t>
      </w:r>
      <w:bookmarkEnd w:id="41"/>
    </w:p>
    <w:tbl>
      <w:tblPr>
        <w:tblStyle w:val="aa"/>
        <w:tblW w:w="0" w:type="auto"/>
        <w:tblLook w:val="04A0"/>
      </w:tblPr>
      <w:tblGrid>
        <w:gridCol w:w="491"/>
        <w:gridCol w:w="2141"/>
        <w:gridCol w:w="843"/>
        <w:gridCol w:w="984"/>
        <w:gridCol w:w="3187"/>
        <w:gridCol w:w="876"/>
      </w:tblGrid>
      <w:tr w:rsidR="00DB1FD7" w:rsidRPr="00085FF8" w:rsidTr="00BA70C9">
        <w:tc>
          <w:tcPr>
            <w:tcW w:w="491" w:type="dxa"/>
            <w:vMerge w:val="restart"/>
            <w:vAlign w:val="center"/>
          </w:tcPr>
          <w:p w:rsidR="00DB1FD7" w:rsidRPr="00085FF8" w:rsidRDefault="00DB1FD7" w:rsidP="00BA70C9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H</w:t>
            </w:r>
          </w:p>
          <w:p w:rsidR="00DB1FD7" w:rsidRPr="00085FF8" w:rsidRDefault="00DB1FD7" w:rsidP="00BA70C9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E</w:t>
            </w:r>
          </w:p>
          <w:p w:rsidR="00DB1FD7" w:rsidRPr="00085FF8" w:rsidRDefault="00DB1FD7" w:rsidP="00BA70C9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A</w:t>
            </w:r>
          </w:p>
          <w:p w:rsidR="00DB1FD7" w:rsidRPr="00085FF8" w:rsidRDefault="00DB1FD7" w:rsidP="00BA70C9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D</w:t>
            </w:r>
          </w:p>
          <w:p w:rsidR="00DB1FD7" w:rsidRPr="00085FF8" w:rsidRDefault="00DB1FD7" w:rsidP="00BA70C9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E</w:t>
            </w:r>
          </w:p>
          <w:p w:rsidR="00DB1FD7" w:rsidRPr="00085FF8" w:rsidRDefault="00DB1FD7" w:rsidP="00BA70C9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R</w:t>
            </w:r>
          </w:p>
        </w:tc>
        <w:tc>
          <w:tcPr>
            <w:tcW w:w="2141" w:type="dxa"/>
            <w:vAlign w:val="center"/>
          </w:tcPr>
          <w:p w:rsidR="00DB1FD7" w:rsidRPr="00085FF8" w:rsidRDefault="00DB1FD7" w:rsidP="00BA70C9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Field Name</w:t>
            </w:r>
          </w:p>
        </w:tc>
        <w:tc>
          <w:tcPr>
            <w:tcW w:w="843" w:type="dxa"/>
            <w:vAlign w:val="center"/>
          </w:tcPr>
          <w:p w:rsidR="00DB1FD7" w:rsidRPr="00085FF8" w:rsidRDefault="00DB1FD7" w:rsidP="00BA70C9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Size</w:t>
            </w:r>
          </w:p>
          <w:p w:rsidR="00DB1FD7" w:rsidRPr="00085FF8" w:rsidRDefault="00DB1FD7" w:rsidP="00BA70C9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octets</w:t>
            </w:r>
          </w:p>
        </w:tc>
        <w:tc>
          <w:tcPr>
            <w:tcW w:w="984" w:type="dxa"/>
            <w:vAlign w:val="center"/>
          </w:tcPr>
          <w:p w:rsidR="00DB1FD7" w:rsidRPr="00085FF8" w:rsidRDefault="00DB1FD7" w:rsidP="00BA70C9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Type</w:t>
            </w:r>
          </w:p>
        </w:tc>
        <w:tc>
          <w:tcPr>
            <w:tcW w:w="3187" w:type="dxa"/>
            <w:vAlign w:val="center"/>
          </w:tcPr>
          <w:p w:rsidR="00DB1FD7" w:rsidRPr="00085FF8" w:rsidRDefault="00DB1FD7" w:rsidP="00BA70C9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DB1FD7" w:rsidRPr="00085FF8" w:rsidRDefault="00DB1FD7" w:rsidP="00BA70C9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Ref.</w:t>
            </w:r>
          </w:p>
        </w:tc>
      </w:tr>
      <w:tr w:rsidR="00DB1FD7" w:rsidRPr="00085FF8" w:rsidTr="00BA70C9">
        <w:tc>
          <w:tcPr>
            <w:tcW w:w="491" w:type="dxa"/>
            <w:vMerge/>
          </w:tcPr>
          <w:p w:rsidR="00DB1FD7" w:rsidRPr="00085FF8" w:rsidRDefault="00DB1FD7" w:rsidP="00BA70C9">
            <w:pPr>
              <w:rPr>
                <w:rFonts w:eastAsia="微軟正黑體"/>
              </w:rPr>
            </w:pPr>
          </w:p>
        </w:tc>
        <w:tc>
          <w:tcPr>
            <w:tcW w:w="2141" w:type="dxa"/>
            <w:vAlign w:val="center"/>
          </w:tcPr>
          <w:p w:rsidR="00DB1FD7" w:rsidRPr="00085FF8" w:rsidRDefault="00DB1FD7" w:rsidP="00BA70C9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command length</w:t>
            </w:r>
          </w:p>
        </w:tc>
        <w:tc>
          <w:tcPr>
            <w:tcW w:w="843" w:type="dxa"/>
            <w:vAlign w:val="center"/>
          </w:tcPr>
          <w:p w:rsidR="00DB1FD7" w:rsidRPr="00085FF8" w:rsidRDefault="00DB1FD7" w:rsidP="00BA70C9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4</w:t>
            </w:r>
          </w:p>
        </w:tc>
        <w:tc>
          <w:tcPr>
            <w:tcW w:w="984" w:type="dxa"/>
            <w:vAlign w:val="center"/>
          </w:tcPr>
          <w:p w:rsidR="00DB1FD7" w:rsidRPr="00085FF8" w:rsidRDefault="00DB1FD7" w:rsidP="00BA70C9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Integer</w:t>
            </w:r>
          </w:p>
        </w:tc>
        <w:tc>
          <w:tcPr>
            <w:tcW w:w="3187" w:type="dxa"/>
          </w:tcPr>
          <w:p w:rsidR="00DB1FD7" w:rsidRPr="00085FF8" w:rsidRDefault="00DB1FD7" w:rsidP="00BA70C9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 xml:space="preserve">Set to the </w:t>
            </w:r>
            <w:r w:rsidRPr="00085FF8">
              <w:rPr>
                <w:rFonts w:eastAsia="微軟正黑體"/>
                <w:noProof/>
              </w:rPr>
              <w:t>overall</w:t>
            </w:r>
            <w:r w:rsidRPr="00085FF8">
              <w:rPr>
                <w:rFonts w:eastAsia="微軟正黑體"/>
              </w:rPr>
              <w:t xml:space="preserve"> length of PDU</w:t>
            </w:r>
            <w:r w:rsidRPr="00085FF8">
              <w:rPr>
                <w:rFonts w:eastAsia="微軟正黑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DB1FD7" w:rsidRPr="00085FF8" w:rsidRDefault="00127A91" w:rsidP="00BA70C9">
            <w:pPr>
              <w:jc w:val="center"/>
              <w:rPr>
                <w:rFonts w:eastAsia="微軟正黑體"/>
              </w:rPr>
            </w:pPr>
            <w:fldSimple w:instr=" REF _Ref433372977 \r \h  \* MERGEFORMAT ">
              <w:r w:rsidR="00DB1FD7" w:rsidRPr="00085FF8">
                <w:rPr>
                  <w:rFonts w:eastAsia="微軟正黑體"/>
                </w:rPr>
                <w:t>3.1.1</w:t>
              </w:r>
            </w:fldSimple>
          </w:p>
        </w:tc>
      </w:tr>
      <w:tr w:rsidR="00DB1FD7" w:rsidRPr="00085FF8" w:rsidTr="00BA70C9">
        <w:tc>
          <w:tcPr>
            <w:tcW w:w="491" w:type="dxa"/>
            <w:vMerge/>
          </w:tcPr>
          <w:p w:rsidR="00DB1FD7" w:rsidRPr="00085FF8" w:rsidRDefault="00DB1FD7" w:rsidP="00BA70C9">
            <w:pPr>
              <w:rPr>
                <w:rFonts w:eastAsia="微軟正黑體"/>
              </w:rPr>
            </w:pPr>
          </w:p>
        </w:tc>
        <w:tc>
          <w:tcPr>
            <w:tcW w:w="2141" w:type="dxa"/>
            <w:vAlign w:val="center"/>
          </w:tcPr>
          <w:p w:rsidR="00DB1FD7" w:rsidRPr="00085FF8" w:rsidRDefault="00DB1FD7" w:rsidP="00BA70C9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command id</w:t>
            </w:r>
          </w:p>
        </w:tc>
        <w:tc>
          <w:tcPr>
            <w:tcW w:w="843" w:type="dxa"/>
            <w:vAlign w:val="center"/>
          </w:tcPr>
          <w:p w:rsidR="00DB1FD7" w:rsidRPr="00085FF8" w:rsidRDefault="00DB1FD7" w:rsidP="00BA70C9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4</w:t>
            </w:r>
          </w:p>
        </w:tc>
        <w:tc>
          <w:tcPr>
            <w:tcW w:w="984" w:type="dxa"/>
            <w:vAlign w:val="center"/>
          </w:tcPr>
          <w:p w:rsidR="00DB1FD7" w:rsidRPr="00085FF8" w:rsidRDefault="00DB1FD7" w:rsidP="00BA70C9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Integer</w:t>
            </w:r>
          </w:p>
        </w:tc>
        <w:tc>
          <w:tcPr>
            <w:tcW w:w="3187" w:type="dxa"/>
          </w:tcPr>
          <w:p w:rsidR="00DB1FD7" w:rsidRPr="00085FF8" w:rsidRDefault="00DB1FD7" w:rsidP="00BA70C9">
            <w:pPr>
              <w:rPr>
                <w:rFonts w:eastAsia="微軟正黑體"/>
              </w:rPr>
            </w:pPr>
            <w:r w:rsidRPr="00085FF8">
              <w:rPr>
                <w:rFonts w:eastAsia="微軟正黑體"/>
                <w:noProof/>
              </w:rPr>
              <w:t>The value</w:t>
            </w:r>
            <w:r w:rsidRPr="00085FF8">
              <w:rPr>
                <w:rFonts w:eastAsia="微軟正黑體"/>
              </w:rPr>
              <w:t xml:space="preserve"> corresponding to </w:t>
            </w:r>
            <w:r w:rsidRPr="00085FF8">
              <w:rPr>
                <w:rFonts w:eastAsia="微軟正黑體" w:hint="eastAsia"/>
              </w:rPr>
              <w:t>SER MDM Login</w:t>
            </w:r>
            <w:r w:rsidRPr="00085FF8">
              <w:rPr>
                <w:rFonts w:eastAsia="微軟正黑體"/>
              </w:rPr>
              <w:t xml:space="preserve"> resp</w:t>
            </w:r>
            <w:r w:rsidRPr="00085FF8">
              <w:rPr>
                <w:rFonts w:eastAsia="微軟正黑體" w:hint="eastAsia"/>
              </w:rPr>
              <w:t>onse.</w:t>
            </w:r>
          </w:p>
        </w:tc>
        <w:tc>
          <w:tcPr>
            <w:tcW w:w="876" w:type="dxa"/>
            <w:vAlign w:val="center"/>
          </w:tcPr>
          <w:p w:rsidR="00DB1FD7" w:rsidRPr="00085FF8" w:rsidRDefault="00127A91" w:rsidP="00BA70C9">
            <w:pPr>
              <w:jc w:val="center"/>
              <w:rPr>
                <w:rFonts w:eastAsia="微軟正黑體"/>
              </w:rPr>
            </w:pPr>
            <w:fldSimple w:instr=" REF _Ref433373034 \r \h  \* MERGEFORMAT ">
              <w:r w:rsidR="00DB1FD7" w:rsidRPr="00085FF8">
                <w:rPr>
                  <w:rFonts w:eastAsia="微軟正黑體"/>
                </w:rPr>
                <w:t>3.1.2</w:t>
              </w:r>
            </w:fldSimple>
          </w:p>
        </w:tc>
      </w:tr>
      <w:tr w:rsidR="00DB1FD7" w:rsidRPr="00085FF8" w:rsidTr="00BA70C9">
        <w:tc>
          <w:tcPr>
            <w:tcW w:w="491" w:type="dxa"/>
            <w:vMerge/>
          </w:tcPr>
          <w:p w:rsidR="00DB1FD7" w:rsidRPr="00085FF8" w:rsidRDefault="00DB1FD7" w:rsidP="00BA70C9">
            <w:pPr>
              <w:rPr>
                <w:rFonts w:eastAsia="微軟正黑體"/>
              </w:rPr>
            </w:pPr>
          </w:p>
        </w:tc>
        <w:tc>
          <w:tcPr>
            <w:tcW w:w="2141" w:type="dxa"/>
            <w:vAlign w:val="center"/>
          </w:tcPr>
          <w:p w:rsidR="00DB1FD7" w:rsidRPr="00085FF8" w:rsidRDefault="00DB1FD7" w:rsidP="00BA70C9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command status</w:t>
            </w:r>
          </w:p>
        </w:tc>
        <w:tc>
          <w:tcPr>
            <w:tcW w:w="843" w:type="dxa"/>
            <w:vAlign w:val="center"/>
          </w:tcPr>
          <w:p w:rsidR="00DB1FD7" w:rsidRPr="00085FF8" w:rsidRDefault="00DB1FD7" w:rsidP="00BA70C9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4</w:t>
            </w:r>
          </w:p>
        </w:tc>
        <w:tc>
          <w:tcPr>
            <w:tcW w:w="984" w:type="dxa"/>
            <w:vAlign w:val="center"/>
          </w:tcPr>
          <w:p w:rsidR="00DB1FD7" w:rsidRPr="00085FF8" w:rsidRDefault="00DB1FD7" w:rsidP="00BA70C9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Integer</w:t>
            </w:r>
          </w:p>
        </w:tc>
        <w:tc>
          <w:tcPr>
            <w:tcW w:w="3187" w:type="dxa"/>
          </w:tcPr>
          <w:p w:rsidR="00DB1FD7" w:rsidRPr="00085FF8" w:rsidRDefault="00DB1FD7" w:rsidP="00BA70C9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 xml:space="preserve">Indicates the </w:t>
            </w:r>
            <w:r w:rsidRPr="00085FF8">
              <w:rPr>
                <w:rFonts w:eastAsia="微軟正黑體"/>
                <w:noProof/>
              </w:rPr>
              <w:t>status</w:t>
            </w:r>
            <w:r w:rsidRPr="00085FF8">
              <w:rPr>
                <w:rFonts w:eastAsia="微軟正黑體"/>
              </w:rPr>
              <w:t xml:space="preserve"> of the </w:t>
            </w:r>
            <w:r w:rsidRPr="00085FF8">
              <w:rPr>
                <w:rFonts w:eastAsia="微軟正黑體"/>
                <w:noProof/>
              </w:rPr>
              <w:t>original</w:t>
            </w:r>
            <w:r w:rsidRPr="00085FF8">
              <w:rPr>
                <w:rFonts w:eastAsia="微軟正黑體"/>
              </w:rPr>
              <w:t xml:space="preserve"> request.</w:t>
            </w:r>
          </w:p>
        </w:tc>
        <w:tc>
          <w:tcPr>
            <w:tcW w:w="876" w:type="dxa"/>
            <w:vAlign w:val="center"/>
          </w:tcPr>
          <w:p w:rsidR="00DB1FD7" w:rsidRPr="00085FF8" w:rsidRDefault="00127A91" w:rsidP="00BA70C9">
            <w:pPr>
              <w:jc w:val="center"/>
              <w:rPr>
                <w:rFonts w:eastAsia="微軟正黑體"/>
              </w:rPr>
            </w:pPr>
            <w:fldSimple w:instr=" REF _Ref433373013 \r \h  \* MERGEFORMAT ">
              <w:r w:rsidR="00DB1FD7" w:rsidRPr="00085FF8">
                <w:rPr>
                  <w:rFonts w:eastAsia="微軟正黑體"/>
                </w:rPr>
                <w:t>3.1.3</w:t>
              </w:r>
            </w:fldSimple>
          </w:p>
        </w:tc>
      </w:tr>
      <w:tr w:rsidR="00DB1FD7" w:rsidRPr="00085FF8" w:rsidTr="00BA70C9">
        <w:tc>
          <w:tcPr>
            <w:tcW w:w="491" w:type="dxa"/>
            <w:vMerge/>
          </w:tcPr>
          <w:p w:rsidR="00DB1FD7" w:rsidRPr="00085FF8" w:rsidRDefault="00DB1FD7" w:rsidP="00BA70C9">
            <w:pPr>
              <w:rPr>
                <w:rFonts w:eastAsia="微軟正黑體"/>
              </w:rPr>
            </w:pPr>
          </w:p>
        </w:tc>
        <w:tc>
          <w:tcPr>
            <w:tcW w:w="2141" w:type="dxa"/>
            <w:vAlign w:val="center"/>
          </w:tcPr>
          <w:p w:rsidR="00DB1FD7" w:rsidRPr="00085FF8" w:rsidRDefault="00DB1FD7" w:rsidP="00BA70C9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sequence number</w:t>
            </w:r>
          </w:p>
        </w:tc>
        <w:tc>
          <w:tcPr>
            <w:tcW w:w="843" w:type="dxa"/>
            <w:vAlign w:val="center"/>
          </w:tcPr>
          <w:p w:rsidR="00DB1FD7" w:rsidRPr="00085FF8" w:rsidRDefault="00DB1FD7" w:rsidP="00BA70C9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4</w:t>
            </w:r>
          </w:p>
        </w:tc>
        <w:tc>
          <w:tcPr>
            <w:tcW w:w="984" w:type="dxa"/>
            <w:vAlign w:val="center"/>
          </w:tcPr>
          <w:p w:rsidR="00DB1FD7" w:rsidRPr="00085FF8" w:rsidRDefault="00DB1FD7" w:rsidP="00BA70C9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Integer</w:t>
            </w:r>
          </w:p>
        </w:tc>
        <w:tc>
          <w:tcPr>
            <w:tcW w:w="3187" w:type="dxa"/>
          </w:tcPr>
          <w:p w:rsidR="00DB1FD7" w:rsidRPr="00085FF8" w:rsidRDefault="00DB1FD7" w:rsidP="00BA70C9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 xml:space="preserve">Set to the same sequence number of original </w:t>
            </w:r>
            <w:r w:rsidRPr="00085FF8">
              <w:rPr>
                <w:rFonts w:eastAsia="微軟正黑體" w:hint="eastAsia"/>
              </w:rPr>
              <w:t>SER MDM Login request</w:t>
            </w:r>
            <w:r w:rsidRPr="00085FF8">
              <w:rPr>
                <w:rFonts w:eastAsia="微軟正黑體"/>
              </w:rPr>
              <w:t xml:space="preserve"> PDU</w:t>
            </w:r>
            <w:r w:rsidRPr="00085FF8">
              <w:rPr>
                <w:rFonts w:eastAsia="微軟正黑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DB1FD7" w:rsidRPr="00085FF8" w:rsidRDefault="00127A91" w:rsidP="00BA70C9">
            <w:pPr>
              <w:jc w:val="center"/>
              <w:rPr>
                <w:rFonts w:eastAsia="微軟正黑體"/>
              </w:rPr>
            </w:pPr>
            <w:fldSimple w:instr=" REF _Ref433373050 \r \h  \* MERGEFORMAT ">
              <w:r w:rsidR="00DB1FD7" w:rsidRPr="00085FF8">
                <w:rPr>
                  <w:rFonts w:eastAsia="微軟正黑體"/>
                </w:rPr>
                <w:t>3.1.4</w:t>
              </w:r>
            </w:fldSimple>
          </w:p>
        </w:tc>
      </w:tr>
      <w:tr w:rsidR="00DB1FD7" w:rsidRPr="00085FF8" w:rsidTr="00BA70C9">
        <w:tc>
          <w:tcPr>
            <w:tcW w:w="491" w:type="dxa"/>
            <w:vMerge w:val="restart"/>
            <w:vAlign w:val="center"/>
          </w:tcPr>
          <w:p w:rsidR="00DB1FD7" w:rsidRPr="00085FF8" w:rsidRDefault="00DB1FD7" w:rsidP="00BA70C9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B</w:t>
            </w:r>
          </w:p>
          <w:p w:rsidR="00DB1FD7" w:rsidRPr="00085FF8" w:rsidRDefault="00DB1FD7" w:rsidP="00BA70C9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O</w:t>
            </w:r>
          </w:p>
          <w:p w:rsidR="00DB1FD7" w:rsidRPr="00085FF8" w:rsidRDefault="00DB1FD7" w:rsidP="00BA70C9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D</w:t>
            </w:r>
          </w:p>
          <w:p w:rsidR="00DB1FD7" w:rsidRPr="00085FF8" w:rsidRDefault="00DB1FD7" w:rsidP="00BA70C9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Y</w:t>
            </w:r>
          </w:p>
        </w:tc>
        <w:tc>
          <w:tcPr>
            <w:tcW w:w="2141" w:type="dxa"/>
            <w:vAlign w:val="center"/>
          </w:tcPr>
          <w:p w:rsidR="00DB1FD7" w:rsidRPr="00085FF8" w:rsidRDefault="00DB1FD7" w:rsidP="00BA70C9">
            <w:pPr>
              <w:rPr>
                <w:rFonts w:eastAsia="微軟正黑體"/>
              </w:rPr>
            </w:pPr>
          </w:p>
        </w:tc>
        <w:tc>
          <w:tcPr>
            <w:tcW w:w="843" w:type="dxa"/>
            <w:vAlign w:val="center"/>
          </w:tcPr>
          <w:p w:rsidR="00DB1FD7" w:rsidRPr="00085FF8" w:rsidRDefault="00DB1FD7" w:rsidP="00BA70C9">
            <w:pPr>
              <w:jc w:val="center"/>
              <w:rPr>
                <w:rFonts w:eastAsia="微軟正黑體"/>
              </w:rPr>
            </w:pPr>
          </w:p>
        </w:tc>
        <w:tc>
          <w:tcPr>
            <w:tcW w:w="984" w:type="dxa"/>
            <w:vAlign w:val="center"/>
          </w:tcPr>
          <w:p w:rsidR="00DB1FD7" w:rsidRPr="00085FF8" w:rsidRDefault="00DB1FD7" w:rsidP="00BA70C9">
            <w:pPr>
              <w:jc w:val="center"/>
              <w:rPr>
                <w:rFonts w:eastAsia="微軟正黑體"/>
              </w:rPr>
            </w:pPr>
          </w:p>
        </w:tc>
        <w:tc>
          <w:tcPr>
            <w:tcW w:w="3187" w:type="dxa"/>
          </w:tcPr>
          <w:p w:rsidR="00DB1FD7" w:rsidRPr="00085FF8" w:rsidRDefault="00DB1FD7" w:rsidP="00BA70C9">
            <w:pPr>
              <w:rPr>
                <w:rFonts w:eastAsia="微軟正黑體"/>
              </w:rPr>
            </w:pPr>
          </w:p>
        </w:tc>
        <w:tc>
          <w:tcPr>
            <w:tcW w:w="876" w:type="dxa"/>
            <w:vAlign w:val="center"/>
          </w:tcPr>
          <w:p w:rsidR="00DB1FD7" w:rsidRPr="00085FF8" w:rsidRDefault="00DB1FD7" w:rsidP="00BA70C9">
            <w:pPr>
              <w:jc w:val="center"/>
              <w:rPr>
                <w:rFonts w:eastAsia="微軟正黑體"/>
              </w:rPr>
            </w:pPr>
          </w:p>
        </w:tc>
      </w:tr>
      <w:tr w:rsidR="00DB1FD7" w:rsidRPr="00085FF8" w:rsidTr="00BA70C9">
        <w:tc>
          <w:tcPr>
            <w:tcW w:w="491" w:type="dxa"/>
            <w:vMerge/>
            <w:vAlign w:val="center"/>
          </w:tcPr>
          <w:p w:rsidR="00DB1FD7" w:rsidRPr="00085FF8" w:rsidRDefault="00DB1FD7" w:rsidP="00BA70C9">
            <w:pPr>
              <w:jc w:val="center"/>
              <w:rPr>
                <w:rFonts w:eastAsia="微軟正黑體"/>
              </w:rPr>
            </w:pPr>
          </w:p>
        </w:tc>
        <w:tc>
          <w:tcPr>
            <w:tcW w:w="2141" w:type="dxa"/>
            <w:vAlign w:val="center"/>
          </w:tcPr>
          <w:p w:rsidR="00DB1FD7" w:rsidRPr="00085FF8" w:rsidRDefault="00DB1FD7" w:rsidP="00BA70C9">
            <w:pPr>
              <w:rPr>
                <w:rFonts w:eastAsia="微軟正黑體"/>
              </w:rPr>
            </w:pPr>
          </w:p>
        </w:tc>
        <w:tc>
          <w:tcPr>
            <w:tcW w:w="843" w:type="dxa"/>
            <w:vAlign w:val="center"/>
          </w:tcPr>
          <w:p w:rsidR="00DB1FD7" w:rsidRPr="00085FF8" w:rsidRDefault="00DB1FD7" w:rsidP="00BA70C9">
            <w:pPr>
              <w:jc w:val="center"/>
              <w:rPr>
                <w:rFonts w:eastAsia="微軟正黑體"/>
              </w:rPr>
            </w:pPr>
          </w:p>
        </w:tc>
        <w:tc>
          <w:tcPr>
            <w:tcW w:w="984" w:type="dxa"/>
            <w:vAlign w:val="center"/>
          </w:tcPr>
          <w:p w:rsidR="00DB1FD7" w:rsidRPr="00085FF8" w:rsidRDefault="00DB1FD7" w:rsidP="00BA70C9">
            <w:pPr>
              <w:jc w:val="center"/>
              <w:rPr>
                <w:rFonts w:eastAsia="微軟正黑體"/>
              </w:rPr>
            </w:pPr>
          </w:p>
        </w:tc>
        <w:tc>
          <w:tcPr>
            <w:tcW w:w="3187" w:type="dxa"/>
          </w:tcPr>
          <w:p w:rsidR="00DB1FD7" w:rsidRPr="00085FF8" w:rsidRDefault="00DB1FD7" w:rsidP="00BA70C9">
            <w:pPr>
              <w:rPr>
                <w:rFonts w:eastAsia="微軟正黑體" w:cs="Times New Roman"/>
                <w:szCs w:val="24"/>
              </w:rPr>
            </w:pPr>
          </w:p>
        </w:tc>
        <w:tc>
          <w:tcPr>
            <w:tcW w:w="876" w:type="dxa"/>
            <w:vAlign w:val="center"/>
          </w:tcPr>
          <w:p w:rsidR="00DB1FD7" w:rsidRPr="00085FF8" w:rsidRDefault="00DB1FD7" w:rsidP="00BA70C9">
            <w:pPr>
              <w:jc w:val="center"/>
              <w:rPr>
                <w:rFonts w:eastAsia="微軟正黑體"/>
              </w:rPr>
            </w:pPr>
          </w:p>
        </w:tc>
      </w:tr>
    </w:tbl>
    <w:p w:rsidR="00DB1FD7" w:rsidRPr="00085FF8" w:rsidRDefault="00DB1FD7" w:rsidP="00DB1FD7">
      <w:pPr>
        <w:widowControl/>
        <w:rPr>
          <w:rFonts w:eastAsia="微軟正黑體"/>
        </w:rPr>
      </w:pPr>
    </w:p>
    <w:p w:rsidR="00DB1FD7" w:rsidRPr="00085FF8" w:rsidRDefault="00DB1FD7">
      <w:pPr>
        <w:widowControl/>
        <w:rPr>
          <w:rFonts w:eastAsia="微軟正黑體"/>
        </w:rPr>
      </w:pPr>
    </w:p>
    <w:p w:rsidR="00EF04BC" w:rsidRPr="00085FF8" w:rsidRDefault="00EF04BC">
      <w:pPr>
        <w:widowControl/>
        <w:rPr>
          <w:rFonts w:eastAsia="微軟正黑體"/>
        </w:rPr>
      </w:pPr>
    </w:p>
    <w:p w:rsidR="0078494F" w:rsidRPr="00085FF8" w:rsidRDefault="0036357D" w:rsidP="0078494F">
      <w:pPr>
        <w:pStyle w:val="3"/>
        <w:rPr>
          <w:rFonts w:eastAsia="微軟正黑體"/>
        </w:rPr>
      </w:pPr>
      <w:bookmarkStart w:id="42" w:name="_Toc464203044"/>
      <w:r w:rsidRPr="00085FF8">
        <w:rPr>
          <w:rFonts w:eastAsia="微軟正黑體" w:hint="eastAsia"/>
        </w:rPr>
        <w:t>R</w:t>
      </w:r>
      <w:r w:rsidR="0078494F" w:rsidRPr="00085FF8">
        <w:rPr>
          <w:rFonts w:eastAsia="微軟正黑體" w:hint="eastAsia"/>
        </w:rPr>
        <w:t xml:space="preserve">DM </w:t>
      </w:r>
      <w:r w:rsidR="00162284" w:rsidRPr="00085FF8">
        <w:rPr>
          <w:rFonts w:eastAsia="微軟正黑體" w:hint="eastAsia"/>
        </w:rPr>
        <w:t>Operate</w:t>
      </w:r>
      <w:r w:rsidR="00D62E64" w:rsidRPr="00085FF8">
        <w:rPr>
          <w:rFonts w:eastAsia="微軟正黑體" w:hint="eastAsia"/>
        </w:rPr>
        <w:t xml:space="preserve"> </w:t>
      </w:r>
      <w:r w:rsidR="0078494F" w:rsidRPr="00085FF8">
        <w:rPr>
          <w:rFonts w:eastAsia="微軟正黑體" w:hint="eastAsia"/>
          <w:noProof/>
        </w:rPr>
        <w:t>request</w:t>
      </w:r>
      <w:r w:rsidR="0078494F" w:rsidRPr="00085FF8">
        <w:rPr>
          <w:rFonts w:eastAsia="微軟正黑體"/>
          <w:noProof/>
        </w:rPr>
        <w:t>s</w:t>
      </w:r>
      <w:r w:rsidR="0078494F" w:rsidRPr="00085FF8">
        <w:rPr>
          <w:rFonts w:eastAsia="微軟正黑體"/>
        </w:rPr>
        <w:t xml:space="preserve"> syntax</w:t>
      </w:r>
      <w:bookmarkEnd w:id="42"/>
    </w:p>
    <w:tbl>
      <w:tblPr>
        <w:tblStyle w:val="aa"/>
        <w:tblW w:w="0" w:type="auto"/>
        <w:tblLook w:val="04A0"/>
      </w:tblPr>
      <w:tblGrid>
        <w:gridCol w:w="481"/>
        <w:gridCol w:w="2063"/>
        <w:gridCol w:w="837"/>
        <w:gridCol w:w="1189"/>
        <w:gridCol w:w="3090"/>
        <w:gridCol w:w="862"/>
      </w:tblGrid>
      <w:tr w:rsidR="0078494F" w:rsidRPr="00085FF8" w:rsidTr="00E142AC">
        <w:tc>
          <w:tcPr>
            <w:tcW w:w="481" w:type="dxa"/>
            <w:vMerge w:val="restart"/>
            <w:vAlign w:val="center"/>
          </w:tcPr>
          <w:p w:rsidR="0078494F" w:rsidRPr="00085FF8" w:rsidRDefault="0078494F" w:rsidP="00E142A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H</w:t>
            </w:r>
          </w:p>
          <w:p w:rsidR="0078494F" w:rsidRPr="00085FF8" w:rsidRDefault="0078494F" w:rsidP="00E142A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E</w:t>
            </w:r>
          </w:p>
          <w:p w:rsidR="0078494F" w:rsidRPr="00085FF8" w:rsidRDefault="0078494F" w:rsidP="00E142A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A</w:t>
            </w:r>
          </w:p>
          <w:p w:rsidR="0078494F" w:rsidRPr="00085FF8" w:rsidRDefault="0078494F" w:rsidP="00E142A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D</w:t>
            </w:r>
          </w:p>
          <w:p w:rsidR="0078494F" w:rsidRPr="00085FF8" w:rsidRDefault="0078494F" w:rsidP="00E142A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E</w:t>
            </w:r>
          </w:p>
          <w:p w:rsidR="0078494F" w:rsidRPr="00085FF8" w:rsidRDefault="0078494F" w:rsidP="00E142A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R</w:t>
            </w:r>
          </w:p>
        </w:tc>
        <w:tc>
          <w:tcPr>
            <w:tcW w:w="2063" w:type="dxa"/>
            <w:vAlign w:val="center"/>
          </w:tcPr>
          <w:p w:rsidR="0078494F" w:rsidRPr="00085FF8" w:rsidRDefault="0078494F" w:rsidP="00E142A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Field Name</w:t>
            </w:r>
          </w:p>
        </w:tc>
        <w:tc>
          <w:tcPr>
            <w:tcW w:w="837" w:type="dxa"/>
            <w:vAlign w:val="center"/>
          </w:tcPr>
          <w:p w:rsidR="0078494F" w:rsidRPr="00085FF8" w:rsidRDefault="0078494F" w:rsidP="00E142A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Size</w:t>
            </w:r>
          </w:p>
          <w:p w:rsidR="0078494F" w:rsidRPr="00085FF8" w:rsidRDefault="0078494F" w:rsidP="00E142A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octets</w:t>
            </w:r>
          </w:p>
        </w:tc>
        <w:tc>
          <w:tcPr>
            <w:tcW w:w="1189" w:type="dxa"/>
            <w:vAlign w:val="center"/>
          </w:tcPr>
          <w:p w:rsidR="0078494F" w:rsidRPr="00085FF8" w:rsidRDefault="0078494F" w:rsidP="00E142A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Type</w:t>
            </w:r>
          </w:p>
        </w:tc>
        <w:tc>
          <w:tcPr>
            <w:tcW w:w="3090" w:type="dxa"/>
            <w:vAlign w:val="center"/>
          </w:tcPr>
          <w:p w:rsidR="0078494F" w:rsidRPr="00085FF8" w:rsidRDefault="0078494F" w:rsidP="00E142A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Description</w:t>
            </w:r>
          </w:p>
        </w:tc>
        <w:tc>
          <w:tcPr>
            <w:tcW w:w="862" w:type="dxa"/>
            <w:vAlign w:val="center"/>
          </w:tcPr>
          <w:p w:rsidR="0078494F" w:rsidRPr="00085FF8" w:rsidRDefault="0078494F" w:rsidP="00E142A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Ref.</w:t>
            </w:r>
          </w:p>
        </w:tc>
      </w:tr>
      <w:tr w:rsidR="0078494F" w:rsidRPr="00085FF8" w:rsidTr="00E142AC">
        <w:tc>
          <w:tcPr>
            <w:tcW w:w="481" w:type="dxa"/>
            <w:vMerge/>
          </w:tcPr>
          <w:p w:rsidR="0078494F" w:rsidRPr="00085FF8" w:rsidRDefault="0078494F" w:rsidP="00E142AC">
            <w:pPr>
              <w:rPr>
                <w:rFonts w:eastAsia="微軟正黑體"/>
              </w:rPr>
            </w:pPr>
          </w:p>
        </w:tc>
        <w:tc>
          <w:tcPr>
            <w:tcW w:w="2063" w:type="dxa"/>
            <w:vAlign w:val="center"/>
          </w:tcPr>
          <w:p w:rsidR="0078494F" w:rsidRPr="00085FF8" w:rsidRDefault="0078494F" w:rsidP="00E142AC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command length</w:t>
            </w:r>
          </w:p>
        </w:tc>
        <w:tc>
          <w:tcPr>
            <w:tcW w:w="837" w:type="dxa"/>
            <w:vAlign w:val="center"/>
          </w:tcPr>
          <w:p w:rsidR="0078494F" w:rsidRPr="00085FF8" w:rsidRDefault="0078494F" w:rsidP="00E142A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4</w:t>
            </w:r>
          </w:p>
        </w:tc>
        <w:tc>
          <w:tcPr>
            <w:tcW w:w="1189" w:type="dxa"/>
            <w:vAlign w:val="center"/>
          </w:tcPr>
          <w:p w:rsidR="0078494F" w:rsidRPr="00085FF8" w:rsidRDefault="0078494F" w:rsidP="00E142A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Integer</w:t>
            </w:r>
          </w:p>
        </w:tc>
        <w:tc>
          <w:tcPr>
            <w:tcW w:w="3090" w:type="dxa"/>
          </w:tcPr>
          <w:p w:rsidR="0078494F" w:rsidRPr="00085FF8" w:rsidRDefault="0078494F" w:rsidP="00E142AC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 xml:space="preserve">Set to the </w:t>
            </w:r>
            <w:r w:rsidRPr="00085FF8">
              <w:rPr>
                <w:rFonts w:eastAsia="微軟正黑體"/>
                <w:noProof/>
              </w:rPr>
              <w:t>overall</w:t>
            </w:r>
            <w:r w:rsidRPr="00085FF8">
              <w:rPr>
                <w:rFonts w:eastAsia="微軟正黑體"/>
              </w:rPr>
              <w:t xml:space="preserve"> length of PDU</w:t>
            </w:r>
            <w:r w:rsidRPr="00085FF8">
              <w:rPr>
                <w:rFonts w:eastAsia="微軟正黑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78494F" w:rsidRPr="00085FF8" w:rsidRDefault="00127A91" w:rsidP="00E142AC">
            <w:pPr>
              <w:jc w:val="center"/>
              <w:rPr>
                <w:rFonts w:eastAsia="微軟正黑體"/>
              </w:rPr>
            </w:pPr>
            <w:fldSimple w:instr=" REF _Ref433372977 \r \h  \* MERGEFORMAT ">
              <w:r w:rsidR="0078494F" w:rsidRPr="00085FF8">
                <w:rPr>
                  <w:rFonts w:eastAsia="微軟正黑體"/>
                </w:rPr>
                <w:t>3.1.1</w:t>
              </w:r>
            </w:fldSimple>
          </w:p>
        </w:tc>
      </w:tr>
      <w:tr w:rsidR="0078494F" w:rsidRPr="00085FF8" w:rsidTr="00E142AC">
        <w:tc>
          <w:tcPr>
            <w:tcW w:w="481" w:type="dxa"/>
            <w:vMerge/>
          </w:tcPr>
          <w:p w:rsidR="0078494F" w:rsidRPr="00085FF8" w:rsidRDefault="0078494F" w:rsidP="00E142AC">
            <w:pPr>
              <w:rPr>
                <w:rFonts w:eastAsia="微軟正黑體"/>
              </w:rPr>
            </w:pPr>
          </w:p>
        </w:tc>
        <w:tc>
          <w:tcPr>
            <w:tcW w:w="2063" w:type="dxa"/>
            <w:vAlign w:val="center"/>
          </w:tcPr>
          <w:p w:rsidR="0078494F" w:rsidRPr="00085FF8" w:rsidRDefault="0078494F" w:rsidP="00E142AC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command id</w:t>
            </w:r>
          </w:p>
        </w:tc>
        <w:tc>
          <w:tcPr>
            <w:tcW w:w="837" w:type="dxa"/>
            <w:vAlign w:val="center"/>
          </w:tcPr>
          <w:p w:rsidR="0078494F" w:rsidRPr="00085FF8" w:rsidRDefault="0078494F" w:rsidP="00E142A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4</w:t>
            </w:r>
          </w:p>
        </w:tc>
        <w:tc>
          <w:tcPr>
            <w:tcW w:w="1189" w:type="dxa"/>
            <w:vAlign w:val="center"/>
          </w:tcPr>
          <w:p w:rsidR="0078494F" w:rsidRPr="00085FF8" w:rsidRDefault="0078494F" w:rsidP="00E142A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Integer</w:t>
            </w:r>
          </w:p>
        </w:tc>
        <w:tc>
          <w:tcPr>
            <w:tcW w:w="3090" w:type="dxa"/>
          </w:tcPr>
          <w:p w:rsidR="0078494F" w:rsidRPr="00085FF8" w:rsidRDefault="0078494F" w:rsidP="003808E8">
            <w:pPr>
              <w:rPr>
                <w:rFonts w:eastAsia="微軟正黑體"/>
              </w:rPr>
            </w:pPr>
            <w:r w:rsidRPr="00085FF8">
              <w:rPr>
                <w:rFonts w:eastAsia="微軟正黑體"/>
                <w:noProof/>
              </w:rPr>
              <w:t>The value</w:t>
            </w:r>
            <w:r w:rsidRPr="00085FF8">
              <w:rPr>
                <w:rFonts w:eastAsia="微軟正黑體"/>
              </w:rPr>
              <w:t xml:space="preserve"> corresponding to </w:t>
            </w:r>
            <w:r w:rsidR="003808E8" w:rsidRPr="00085FF8">
              <w:rPr>
                <w:rFonts w:eastAsia="微軟正黑體" w:hint="eastAsia"/>
              </w:rPr>
              <w:t>SER MDM Operate</w:t>
            </w:r>
            <w:r w:rsidRPr="00085FF8">
              <w:rPr>
                <w:rFonts w:eastAsia="微軟正黑體" w:hint="eastAsia"/>
              </w:rPr>
              <w:t xml:space="preserve"> request.</w:t>
            </w:r>
          </w:p>
        </w:tc>
        <w:tc>
          <w:tcPr>
            <w:tcW w:w="862" w:type="dxa"/>
            <w:vAlign w:val="center"/>
          </w:tcPr>
          <w:p w:rsidR="0078494F" w:rsidRPr="00085FF8" w:rsidRDefault="00127A91" w:rsidP="00E142AC">
            <w:pPr>
              <w:jc w:val="center"/>
              <w:rPr>
                <w:rFonts w:eastAsia="微軟正黑體"/>
              </w:rPr>
            </w:pPr>
            <w:fldSimple w:instr=" REF _Ref433373034 \r \h  \* MERGEFORMAT ">
              <w:r w:rsidR="0078494F" w:rsidRPr="00085FF8">
                <w:rPr>
                  <w:rFonts w:eastAsia="微軟正黑體"/>
                </w:rPr>
                <w:t>3.1.2</w:t>
              </w:r>
            </w:fldSimple>
          </w:p>
        </w:tc>
      </w:tr>
      <w:tr w:rsidR="0078494F" w:rsidRPr="00085FF8" w:rsidTr="00E142AC">
        <w:tc>
          <w:tcPr>
            <w:tcW w:w="481" w:type="dxa"/>
            <w:vMerge/>
          </w:tcPr>
          <w:p w:rsidR="0078494F" w:rsidRPr="00085FF8" w:rsidRDefault="0078494F" w:rsidP="00E142AC">
            <w:pPr>
              <w:rPr>
                <w:rFonts w:eastAsia="微軟正黑體"/>
              </w:rPr>
            </w:pPr>
          </w:p>
        </w:tc>
        <w:tc>
          <w:tcPr>
            <w:tcW w:w="2063" w:type="dxa"/>
            <w:vAlign w:val="center"/>
          </w:tcPr>
          <w:p w:rsidR="0078494F" w:rsidRPr="00085FF8" w:rsidRDefault="0078494F" w:rsidP="00E142AC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command status</w:t>
            </w:r>
          </w:p>
        </w:tc>
        <w:tc>
          <w:tcPr>
            <w:tcW w:w="837" w:type="dxa"/>
            <w:vAlign w:val="center"/>
          </w:tcPr>
          <w:p w:rsidR="0078494F" w:rsidRPr="00085FF8" w:rsidRDefault="0078494F" w:rsidP="00E142A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4</w:t>
            </w:r>
          </w:p>
        </w:tc>
        <w:tc>
          <w:tcPr>
            <w:tcW w:w="1189" w:type="dxa"/>
            <w:vAlign w:val="center"/>
          </w:tcPr>
          <w:p w:rsidR="0078494F" w:rsidRPr="00085FF8" w:rsidRDefault="0078494F" w:rsidP="00E142A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Integer</w:t>
            </w:r>
          </w:p>
        </w:tc>
        <w:tc>
          <w:tcPr>
            <w:tcW w:w="3090" w:type="dxa"/>
          </w:tcPr>
          <w:p w:rsidR="0078494F" w:rsidRPr="00085FF8" w:rsidRDefault="0078494F" w:rsidP="00E142AC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Set to STATUS_ROK</w:t>
            </w:r>
            <w:r w:rsidRPr="00085FF8">
              <w:rPr>
                <w:rFonts w:eastAsia="微軟正黑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78494F" w:rsidRPr="00085FF8" w:rsidRDefault="00127A91" w:rsidP="00E142AC">
            <w:pPr>
              <w:jc w:val="center"/>
              <w:rPr>
                <w:rFonts w:eastAsia="微軟正黑體"/>
              </w:rPr>
            </w:pPr>
            <w:fldSimple w:instr=" REF _Ref433373013 \r \h  \* MERGEFORMAT ">
              <w:r w:rsidR="0078494F" w:rsidRPr="00085FF8">
                <w:rPr>
                  <w:rFonts w:eastAsia="微軟正黑體"/>
                </w:rPr>
                <w:t>3.1.3</w:t>
              </w:r>
            </w:fldSimple>
          </w:p>
        </w:tc>
      </w:tr>
      <w:tr w:rsidR="0078494F" w:rsidRPr="00085FF8" w:rsidTr="00E142AC">
        <w:tc>
          <w:tcPr>
            <w:tcW w:w="481" w:type="dxa"/>
            <w:vMerge/>
          </w:tcPr>
          <w:p w:rsidR="0078494F" w:rsidRPr="00085FF8" w:rsidRDefault="0078494F" w:rsidP="00E142AC">
            <w:pPr>
              <w:rPr>
                <w:rFonts w:eastAsia="微軟正黑體"/>
              </w:rPr>
            </w:pPr>
          </w:p>
        </w:tc>
        <w:tc>
          <w:tcPr>
            <w:tcW w:w="2063" w:type="dxa"/>
            <w:vAlign w:val="center"/>
          </w:tcPr>
          <w:p w:rsidR="0078494F" w:rsidRPr="00085FF8" w:rsidRDefault="0078494F" w:rsidP="00E142AC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sequence number</w:t>
            </w:r>
          </w:p>
        </w:tc>
        <w:tc>
          <w:tcPr>
            <w:tcW w:w="837" w:type="dxa"/>
            <w:vAlign w:val="center"/>
          </w:tcPr>
          <w:p w:rsidR="0078494F" w:rsidRPr="00085FF8" w:rsidRDefault="0078494F" w:rsidP="00E142A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4</w:t>
            </w:r>
          </w:p>
        </w:tc>
        <w:tc>
          <w:tcPr>
            <w:tcW w:w="1189" w:type="dxa"/>
            <w:vAlign w:val="center"/>
          </w:tcPr>
          <w:p w:rsidR="0078494F" w:rsidRPr="00085FF8" w:rsidRDefault="0078494F" w:rsidP="00E142A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Integer</w:t>
            </w:r>
          </w:p>
        </w:tc>
        <w:tc>
          <w:tcPr>
            <w:tcW w:w="3090" w:type="dxa"/>
          </w:tcPr>
          <w:p w:rsidR="0078494F" w:rsidRPr="00085FF8" w:rsidRDefault="0078494F" w:rsidP="00E142AC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 xml:space="preserve">Set to a unique sequence number. The associated </w:t>
            </w:r>
            <w:r w:rsidRPr="00085FF8">
              <w:rPr>
                <w:rFonts w:eastAsia="微軟正黑體" w:hint="eastAsia"/>
              </w:rPr>
              <w:t>configuration</w:t>
            </w:r>
            <w:r w:rsidRPr="00085FF8">
              <w:rPr>
                <w:rFonts w:eastAsia="微軟正黑體"/>
              </w:rPr>
              <w:t xml:space="preserve"> re</w:t>
            </w:r>
            <w:r w:rsidRPr="00085FF8">
              <w:rPr>
                <w:rFonts w:eastAsia="微軟正黑體" w:hint="eastAsia"/>
              </w:rPr>
              <w:t xml:space="preserve">sponse </w:t>
            </w:r>
            <w:r w:rsidRPr="00085FF8">
              <w:rPr>
                <w:rFonts w:eastAsia="微軟正黑體"/>
              </w:rPr>
              <w:t xml:space="preserve">PDU </w:t>
            </w:r>
            <w:r w:rsidRPr="00085FF8">
              <w:rPr>
                <w:rFonts w:eastAsia="微軟正黑體"/>
              </w:rPr>
              <w:lastRenderedPageBreak/>
              <w:t>should echo the same sequence number</w:t>
            </w:r>
            <w:r w:rsidRPr="00085FF8">
              <w:rPr>
                <w:rFonts w:eastAsia="微軟正黑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78494F" w:rsidRPr="00085FF8" w:rsidRDefault="00127A91" w:rsidP="00E142AC">
            <w:pPr>
              <w:jc w:val="center"/>
              <w:rPr>
                <w:rFonts w:eastAsia="微軟正黑體"/>
              </w:rPr>
            </w:pPr>
            <w:fldSimple w:instr=" REF _Ref433373050 \r \h  \* MERGEFORMAT ">
              <w:r w:rsidR="0078494F" w:rsidRPr="00085FF8">
                <w:rPr>
                  <w:rFonts w:eastAsia="微軟正黑體"/>
                </w:rPr>
                <w:t>3.1.4</w:t>
              </w:r>
            </w:fldSimple>
          </w:p>
        </w:tc>
      </w:tr>
      <w:tr w:rsidR="004E0427" w:rsidRPr="00085FF8" w:rsidTr="00E142AC">
        <w:tc>
          <w:tcPr>
            <w:tcW w:w="481" w:type="dxa"/>
            <w:vMerge w:val="restart"/>
            <w:vAlign w:val="center"/>
          </w:tcPr>
          <w:p w:rsidR="004E0427" w:rsidRPr="00085FF8" w:rsidRDefault="004E0427" w:rsidP="00E142A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lastRenderedPageBreak/>
              <w:t>B</w:t>
            </w:r>
          </w:p>
          <w:p w:rsidR="004E0427" w:rsidRPr="00085FF8" w:rsidRDefault="004E0427" w:rsidP="00E142A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O</w:t>
            </w:r>
          </w:p>
          <w:p w:rsidR="004E0427" w:rsidRPr="00085FF8" w:rsidRDefault="004E0427" w:rsidP="00E142A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D</w:t>
            </w:r>
          </w:p>
          <w:p w:rsidR="004E0427" w:rsidRPr="00085FF8" w:rsidRDefault="004E0427" w:rsidP="00E142A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Y</w:t>
            </w:r>
          </w:p>
        </w:tc>
        <w:tc>
          <w:tcPr>
            <w:tcW w:w="2063" w:type="dxa"/>
            <w:vAlign w:val="center"/>
          </w:tcPr>
          <w:p w:rsidR="004E0427" w:rsidRPr="00085FF8" w:rsidRDefault="004E0427" w:rsidP="00140EB9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id</w:t>
            </w:r>
          </w:p>
        </w:tc>
        <w:tc>
          <w:tcPr>
            <w:tcW w:w="837" w:type="dxa"/>
            <w:vAlign w:val="center"/>
          </w:tcPr>
          <w:p w:rsidR="004E0427" w:rsidRPr="00085FF8" w:rsidRDefault="004E0427" w:rsidP="00140EB9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Var.</w:t>
            </w:r>
          </w:p>
        </w:tc>
        <w:tc>
          <w:tcPr>
            <w:tcW w:w="1189" w:type="dxa"/>
            <w:vAlign w:val="center"/>
          </w:tcPr>
          <w:p w:rsidR="004E0427" w:rsidRPr="00085FF8" w:rsidRDefault="004E0427" w:rsidP="00140EB9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C-</w:t>
            </w:r>
            <w:r w:rsidRPr="00085FF8">
              <w:rPr>
                <w:rFonts w:eastAsia="微軟正黑體"/>
              </w:rPr>
              <w:t xml:space="preserve">Octet </w:t>
            </w:r>
          </w:p>
          <w:p w:rsidR="004E0427" w:rsidRPr="00085FF8" w:rsidRDefault="004E0427" w:rsidP="00140EB9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String</w:t>
            </w:r>
          </w:p>
        </w:tc>
        <w:tc>
          <w:tcPr>
            <w:tcW w:w="3090" w:type="dxa"/>
          </w:tcPr>
          <w:p w:rsidR="00252A8F" w:rsidRPr="00085FF8" w:rsidRDefault="00252A8F" w:rsidP="00252A8F">
            <w:pPr>
              <w:rPr>
                <w:rFonts w:eastAsia="微軟正黑體"/>
              </w:rPr>
            </w:pPr>
            <w:r w:rsidRPr="00085FF8">
              <w:rPr>
                <w:rFonts w:eastAsia="微軟正黑體" w:cs="Times New Roman"/>
                <w:szCs w:val="24"/>
              </w:rPr>
              <w:t>Mandatory Parameter</w:t>
            </w:r>
            <w:r w:rsidRPr="00085FF8">
              <w:rPr>
                <w:rFonts w:eastAsia="微軟正黑體" w:hint="eastAsia"/>
              </w:rPr>
              <w:t>.</w:t>
            </w:r>
          </w:p>
          <w:p w:rsidR="00252A8F" w:rsidRPr="00085FF8" w:rsidRDefault="00252A8F" w:rsidP="00252A8F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JSON Data Format.</w:t>
            </w:r>
          </w:p>
          <w:p w:rsidR="00252A8F" w:rsidRPr="00085FF8" w:rsidRDefault="00252A8F" w:rsidP="00252A8F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C</w:t>
            </w:r>
            <w:r w:rsidRPr="00085FF8">
              <w:rPr>
                <w:rFonts w:eastAsia="微軟正黑體"/>
              </w:rPr>
              <w:t>ollection</w:t>
            </w:r>
            <w:r w:rsidRPr="00085FF8">
              <w:rPr>
                <w:rFonts w:eastAsia="微軟正黑體" w:hint="eastAsia"/>
              </w:rPr>
              <w:t>：</w:t>
            </w:r>
          </w:p>
          <w:p w:rsidR="00252A8F" w:rsidRPr="00085FF8" w:rsidRDefault="00252A8F" w:rsidP="00252A8F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(</w:t>
            </w:r>
            <w:r w:rsidRPr="00085FF8">
              <w:rPr>
                <w:rFonts w:eastAsia="微軟正黑體"/>
              </w:rPr>
              <w:t>name/value</w:t>
            </w:r>
            <w:r w:rsidRPr="00085FF8">
              <w:rPr>
                <w:rFonts w:eastAsia="微軟正黑體" w:hint="eastAsia"/>
              </w:rPr>
              <w:t xml:space="preserve"> data type)</w:t>
            </w:r>
          </w:p>
          <w:p w:rsidR="00252A8F" w:rsidRPr="00085FF8" w:rsidRDefault="00252A8F" w:rsidP="00252A8F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id/string</w:t>
            </w:r>
          </w:p>
          <w:p w:rsidR="00252A8F" w:rsidRPr="00085FF8" w:rsidRDefault="00252A8F" w:rsidP="00252A8F">
            <w:pPr>
              <w:rPr>
                <w:rFonts w:eastAsia="微軟正黑體"/>
              </w:rPr>
            </w:pPr>
          </w:p>
          <w:p w:rsidR="00252A8F" w:rsidRPr="00085FF8" w:rsidRDefault="00252A8F" w:rsidP="00252A8F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E</w:t>
            </w:r>
            <w:r w:rsidRPr="00085FF8">
              <w:rPr>
                <w:rFonts w:eastAsia="微軟正黑體"/>
              </w:rPr>
              <w:t>xample</w:t>
            </w:r>
            <w:r w:rsidRPr="00085FF8">
              <w:rPr>
                <w:rFonts w:eastAsia="微軟正黑體" w:hint="eastAsia"/>
              </w:rPr>
              <w:t>：</w:t>
            </w:r>
          </w:p>
          <w:p w:rsidR="00252A8F" w:rsidRPr="00085FF8" w:rsidRDefault="00252A8F" w:rsidP="00252A8F">
            <w:pPr>
              <w:rPr>
                <w:rFonts w:eastAsia="微軟正黑體" w:cs="Monospace"/>
                <w:color w:val="2A00FF"/>
                <w:kern w:val="0"/>
                <w:szCs w:val="24"/>
              </w:rPr>
            </w:pPr>
            <w:r w:rsidRPr="00085FF8">
              <w:rPr>
                <w:rFonts w:eastAsia="微軟正黑體" w:cs="Monospace"/>
                <w:color w:val="2A00FF"/>
                <w:kern w:val="0"/>
                <w:szCs w:val="24"/>
              </w:rPr>
              <w:t>{</w:t>
            </w:r>
          </w:p>
          <w:p w:rsidR="00252A8F" w:rsidRPr="00085FF8" w:rsidRDefault="00252A8F" w:rsidP="00252A8F">
            <w:pPr>
              <w:rPr>
                <w:rFonts w:eastAsia="微軟正黑體" w:cs="Monospace"/>
                <w:color w:val="2A00FF"/>
                <w:kern w:val="0"/>
                <w:szCs w:val="24"/>
              </w:rPr>
            </w:pPr>
            <w:r w:rsidRPr="00085FF8">
              <w:rPr>
                <w:rFonts w:eastAsia="微軟正黑體" w:cs="Monospace"/>
                <w:color w:val="2A00FF"/>
                <w:kern w:val="0"/>
                <w:szCs w:val="24"/>
              </w:rPr>
              <w:t>"id":"000c29d0013c"</w:t>
            </w:r>
          </w:p>
          <w:p w:rsidR="004E0427" w:rsidRPr="00085FF8" w:rsidRDefault="00252A8F" w:rsidP="00252A8F">
            <w:pPr>
              <w:rPr>
                <w:rFonts w:eastAsia="微軟正黑體"/>
              </w:rPr>
            </w:pPr>
            <w:r w:rsidRPr="00085FF8">
              <w:rPr>
                <w:rFonts w:eastAsia="微軟正黑體" w:cs="Monospace"/>
                <w:color w:val="2A00FF"/>
                <w:kern w:val="0"/>
                <w:szCs w:val="24"/>
              </w:rPr>
              <w:t>}</w:t>
            </w:r>
          </w:p>
        </w:tc>
        <w:tc>
          <w:tcPr>
            <w:tcW w:w="862" w:type="dxa"/>
            <w:vAlign w:val="center"/>
          </w:tcPr>
          <w:p w:rsidR="004E0427" w:rsidRPr="00085FF8" w:rsidRDefault="004E0427" w:rsidP="00E142AC">
            <w:pPr>
              <w:jc w:val="center"/>
              <w:rPr>
                <w:rFonts w:eastAsia="微軟正黑體"/>
              </w:rPr>
            </w:pPr>
          </w:p>
        </w:tc>
      </w:tr>
    </w:tbl>
    <w:p w:rsidR="0078494F" w:rsidRPr="00085FF8" w:rsidRDefault="0078494F">
      <w:pPr>
        <w:widowControl/>
        <w:rPr>
          <w:rFonts w:eastAsia="微軟正黑體"/>
        </w:rPr>
      </w:pPr>
    </w:p>
    <w:p w:rsidR="00856AF0" w:rsidRPr="00085FF8" w:rsidRDefault="00856AF0">
      <w:pPr>
        <w:widowControl/>
        <w:rPr>
          <w:rFonts w:eastAsia="微軟正黑體"/>
        </w:rPr>
      </w:pPr>
    </w:p>
    <w:p w:rsidR="007136DB" w:rsidRPr="00085FF8" w:rsidRDefault="007136DB">
      <w:pPr>
        <w:widowControl/>
        <w:rPr>
          <w:rFonts w:eastAsia="微軟正黑體"/>
        </w:rPr>
      </w:pPr>
    </w:p>
    <w:p w:rsidR="007C00D7" w:rsidRPr="00085FF8" w:rsidRDefault="00872041" w:rsidP="007C00D7">
      <w:pPr>
        <w:pStyle w:val="3"/>
        <w:rPr>
          <w:rFonts w:eastAsia="微軟正黑體"/>
        </w:rPr>
      </w:pPr>
      <w:bookmarkStart w:id="43" w:name="_Toc464203045"/>
      <w:r w:rsidRPr="00085FF8">
        <w:rPr>
          <w:rFonts w:eastAsia="微軟正黑體" w:hint="eastAsia"/>
        </w:rPr>
        <w:t>R</w:t>
      </w:r>
      <w:r w:rsidR="00934029" w:rsidRPr="00085FF8">
        <w:rPr>
          <w:rFonts w:eastAsia="微軟正黑體" w:hint="eastAsia"/>
        </w:rPr>
        <w:t>DM Operate</w:t>
      </w:r>
      <w:r w:rsidR="007C00D7" w:rsidRPr="00085FF8">
        <w:rPr>
          <w:rFonts w:eastAsia="微軟正黑體" w:hint="eastAsia"/>
        </w:rPr>
        <w:t xml:space="preserve"> </w:t>
      </w:r>
      <w:r w:rsidR="007C00D7" w:rsidRPr="00085FF8">
        <w:rPr>
          <w:rFonts w:eastAsia="微軟正黑體" w:hint="eastAsia"/>
          <w:noProof/>
        </w:rPr>
        <w:t>response</w:t>
      </w:r>
      <w:r w:rsidR="007C00D7" w:rsidRPr="00085FF8">
        <w:rPr>
          <w:rFonts w:eastAsia="微軟正黑體"/>
        </w:rPr>
        <w:t xml:space="preserve"> syntax</w:t>
      </w:r>
      <w:bookmarkEnd w:id="43"/>
    </w:p>
    <w:tbl>
      <w:tblPr>
        <w:tblStyle w:val="aa"/>
        <w:tblW w:w="0" w:type="auto"/>
        <w:tblLook w:val="04A0"/>
      </w:tblPr>
      <w:tblGrid>
        <w:gridCol w:w="336"/>
        <w:gridCol w:w="873"/>
        <w:gridCol w:w="599"/>
        <w:gridCol w:w="736"/>
        <w:gridCol w:w="5433"/>
        <w:gridCol w:w="545"/>
      </w:tblGrid>
      <w:tr w:rsidR="007C00D7" w:rsidRPr="00085FF8" w:rsidTr="00E142AC">
        <w:tc>
          <w:tcPr>
            <w:tcW w:w="491" w:type="dxa"/>
            <w:vMerge w:val="restart"/>
            <w:vAlign w:val="center"/>
          </w:tcPr>
          <w:p w:rsidR="007C00D7" w:rsidRPr="00085FF8" w:rsidRDefault="007C00D7" w:rsidP="00E142A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H</w:t>
            </w:r>
          </w:p>
          <w:p w:rsidR="007C00D7" w:rsidRPr="00085FF8" w:rsidRDefault="007C00D7" w:rsidP="00E142A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E</w:t>
            </w:r>
          </w:p>
          <w:p w:rsidR="007C00D7" w:rsidRPr="00085FF8" w:rsidRDefault="007C00D7" w:rsidP="00E142A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A</w:t>
            </w:r>
          </w:p>
          <w:p w:rsidR="007C00D7" w:rsidRPr="00085FF8" w:rsidRDefault="007C00D7" w:rsidP="00E142A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D</w:t>
            </w:r>
          </w:p>
          <w:p w:rsidR="007C00D7" w:rsidRPr="00085FF8" w:rsidRDefault="007C00D7" w:rsidP="00E142A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E</w:t>
            </w:r>
          </w:p>
          <w:p w:rsidR="007C00D7" w:rsidRPr="00085FF8" w:rsidRDefault="007C00D7" w:rsidP="00E142A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R</w:t>
            </w:r>
          </w:p>
        </w:tc>
        <w:tc>
          <w:tcPr>
            <w:tcW w:w="2141" w:type="dxa"/>
            <w:vAlign w:val="center"/>
          </w:tcPr>
          <w:p w:rsidR="007C00D7" w:rsidRPr="00085FF8" w:rsidRDefault="007C00D7" w:rsidP="00E142A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Field Name</w:t>
            </w:r>
          </w:p>
        </w:tc>
        <w:tc>
          <w:tcPr>
            <w:tcW w:w="843" w:type="dxa"/>
            <w:vAlign w:val="center"/>
          </w:tcPr>
          <w:p w:rsidR="007C00D7" w:rsidRPr="00085FF8" w:rsidRDefault="007C00D7" w:rsidP="00E142A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Size</w:t>
            </w:r>
          </w:p>
          <w:p w:rsidR="007C00D7" w:rsidRPr="00085FF8" w:rsidRDefault="007C00D7" w:rsidP="00E142A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octets</w:t>
            </w:r>
          </w:p>
        </w:tc>
        <w:tc>
          <w:tcPr>
            <w:tcW w:w="984" w:type="dxa"/>
            <w:vAlign w:val="center"/>
          </w:tcPr>
          <w:p w:rsidR="007C00D7" w:rsidRPr="00085FF8" w:rsidRDefault="007C00D7" w:rsidP="00E142A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Type</w:t>
            </w:r>
          </w:p>
        </w:tc>
        <w:tc>
          <w:tcPr>
            <w:tcW w:w="3187" w:type="dxa"/>
            <w:vAlign w:val="center"/>
          </w:tcPr>
          <w:p w:rsidR="007C00D7" w:rsidRPr="00085FF8" w:rsidRDefault="007C00D7" w:rsidP="00E142A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7C00D7" w:rsidRPr="00085FF8" w:rsidRDefault="007C00D7" w:rsidP="00E142A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Ref.</w:t>
            </w:r>
          </w:p>
        </w:tc>
      </w:tr>
      <w:tr w:rsidR="007C00D7" w:rsidRPr="00085FF8" w:rsidTr="00E142AC">
        <w:tc>
          <w:tcPr>
            <w:tcW w:w="491" w:type="dxa"/>
            <w:vMerge/>
          </w:tcPr>
          <w:p w:rsidR="007C00D7" w:rsidRPr="00085FF8" w:rsidRDefault="007C00D7" w:rsidP="00E142AC">
            <w:pPr>
              <w:rPr>
                <w:rFonts w:eastAsia="微軟正黑體"/>
              </w:rPr>
            </w:pPr>
          </w:p>
        </w:tc>
        <w:tc>
          <w:tcPr>
            <w:tcW w:w="2141" w:type="dxa"/>
            <w:vAlign w:val="center"/>
          </w:tcPr>
          <w:p w:rsidR="007C00D7" w:rsidRPr="00085FF8" w:rsidRDefault="007C00D7" w:rsidP="00E142AC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command length</w:t>
            </w:r>
          </w:p>
        </w:tc>
        <w:tc>
          <w:tcPr>
            <w:tcW w:w="843" w:type="dxa"/>
            <w:vAlign w:val="center"/>
          </w:tcPr>
          <w:p w:rsidR="007C00D7" w:rsidRPr="00085FF8" w:rsidRDefault="007C00D7" w:rsidP="00E142A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4</w:t>
            </w:r>
          </w:p>
        </w:tc>
        <w:tc>
          <w:tcPr>
            <w:tcW w:w="984" w:type="dxa"/>
            <w:vAlign w:val="center"/>
          </w:tcPr>
          <w:p w:rsidR="007C00D7" w:rsidRPr="00085FF8" w:rsidRDefault="007C00D7" w:rsidP="00E142A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Integer</w:t>
            </w:r>
          </w:p>
        </w:tc>
        <w:tc>
          <w:tcPr>
            <w:tcW w:w="3187" w:type="dxa"/>
          </w:tcPr>
          <w:p w:rsidR="007C00D7" w:rsidRPr="00085FF8" w:rsidRDefault="007C00D7" w:rsidP="00E142AC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 xml:space="preserve">Set to the </w:t>
            </w:r>
            <w:r w:rsidRPr="00085FF8">
              <w:rPr>
                <w:rFonts w:eastAsia="微軟正黑體"/>
                <w:noProof/>
              </w:rPr>
              <w:t>overall</w:t>
            </w:r>
            <w:r w:rsidRPr="00085FF8">
              <w:rPr>
                <w:rFonts w:eastAsia="微軟正黑體"/>
              </w:rPr>
              <w:t xml:space="preserve"> length of PDU</w:t>
            </w:r>
            <w:r w:rsidRPr="00085FF8">
              <w:rPr>
                <w:rFonts w:eastAsia="微軟正黑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7C00D7" w:rsidRPr="00085FF8" w:rsidRDefault="00127A91" w:rsidP="00E142AC">
            <w:pPr>
              <w:jc w:val="center"/>
              <w:rPr>
                <w:rFonts w:eastAsia="微軟正黑體"/>
              </w:rPr>
            </w:pPr>
            <w:fldSimple w:instr=" REF _Ref433372977 \r \h  \* MERGEFORMAT ">
              <w:r w:rsidR="007C00D7" w:rsidRPr="00085FF8">
                <w:rPr>
                  <w:rFonts w:eastAsia="微軟正黑體"/>
                </w:rPr>
                <w:t>3.1.1</w:t>
              </w:r>
            </w:fldSimple>
          </w:p>
        </w:tc>
      </w:tr>
      <w:tr w:rsidR="007C00D7" w:rsidRPr="00085FF8" w:rsidTr="00E142AC">
        <w:tc>
          <w:tcPr>
            <w:tcW w:w="491" w:type="dxa"/>
            <w:vMerge/>
          </w:tcPr>
          <w:p w:rsidR="007C00D7" w:rsidRPr="00085FF8" w:rsidRDefault="007C00D7" w:rsidP="00E142AC">
            <w:pPr>
              <w:rPr>
                <w:rFonts w:eastAsia="微軟正黑體"/>
              </w:rPr>
            </w:pPr>
          </w:p>
        </w:tc>
        <w:tc>
          <w:tcPr>
            <w:tcW w:w="2141" w:type="dxa"/>
            <w:vAlign w:val="center"/>
          </w:tcPr>
          <w:p w:rsidR="007C00D7" w:rsidRPr="00085FF8" w:rsidRDefault="007C00D7" w:rsidP="00E142AC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command id</w:t>
            </w:r>
          </w:p>
        </w:tc>
        <w:tc>
          <w:tcPr>
            <w:tcW w:w="843" w:type="dxa"/>
            <w:vAlign w:val="center"/>
          </w:tcPr>
          <w:p w:rsidR="007C00D7" w:rsidRPr="00085FF8" w:rsidRDefault="007C00D7" w:rsidP="00E142A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4</w:t>
            </w:r>
          </w:p>
        </w:tc>
        <w:tc>
          <w:tcPr>
            <w:tcW w:w="984" w:type="dxa"/>
            <w:vAlign w:val="center"/>
          </w:tcPr>
          <w:p w:rsidR="007C00D7" w:rsidRPr="00085FF8" w:rsidRDefault="007C00D7" w:rsidP="00E142A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Integer</w:t>
            </w:r>
          </w:p>
        </w:tc>
        <w:tc>
          <w:tcPr>
            <w:tcW w:w="3187" w:type="dxa"/>
          </w:tcPr>
          <w:p w:rsidR="007C00D7" w:rsidRPr="00085FF8" w:rsidRDefault="007C00D7" w:rsidP="00957AF4">
            <w:pPr>
              <w:rPr>
                <w:rFonts w:eastAsia="微軟正黑體"/>
              </w:rPr>
            </w:pPr>
            <w:r w:rsidRPr="00085FF8">
              <w:rPr>
                <w:rFonts w:eastAsia="微軟正黑體"/>
                <w:noProof/>
              </w:rPr>
              <w:t>The value</w:t>
            </w:r>
            <w:r w:rsidRPr="00085FF8">
              <w:rPr>
                <w:rFonts w:eastAsia="微軟正黑體"/>
              </w:rPr>
              <w:t xml:space="preserve"> corresponding to </w:t>
            </w:r>
            <w:r w:rsidR="00957AF4" w:rsidRPr="00085FF8">
              <w:rPr>
                <w:rFonts w:eastAsia="微軟正黑體" w:hint="eastAsia"/>
              </w:rPr>
              <w:t>SER MDM Operate</w:t>
            </w:r>
            <w:r w:rsidRPr="00085FF8">
              <w:rPr>
                <w:rFonts w:eastAsia="微軟正黑體"/>
              </w:rPr>
              <w:t xml:space="preserve"> resp</w:t>
            </w:r>
            <w:r w:rsidRPr="00085FF8">
              <w:rPr>
                <w:rFonts w:eastAsia="微軟正黑體" w:hint="eastAsia"/>
              </w:rPr>
              <w:t>onse.</w:t>
            </w:r>
          </w:p>
        </w:tc>
        <w:tc>
          <w:tcPr>
            <w:tcW w:w="876" w:type="dxa"/>
            <w:vAlign w:val="center"/>
          </w:tcPr>
          <w:p w:rsidR="007C00D7" w:rsidRPr="00085FF8" w:rsidRDefault="00127A91" w:rsidP="00E142AC">
            <w:pPr>
              <w:jc w:val="center"/>
              <w:rPr>
                <w:rFonts w:eastAsia="微軟正黑體"/>
              </w:rPr>
            </w:pPr>
            <w:fldSimple w:instr=" REF _Ref433373034 \r \h  \* MERGEFORMAT ">
              <w:r w:rsidR="007C00D7" w:rsidRPr="00085FF8">
                <w:rPr>
                  <w:rFonts w:eastAsia="微軟正黑體"/>
                </w:rPr>
                <w:t>3.1.2</w:t>
              </w:r>
            </w:fldSimple>
          </w:p>
        </w:tc>
      </w:tr>
      <w:tr w:rsidR="007C00D7" w:rsidRPr="00085FF8" w:rsidTr="00E142AC">
        <w:tc>
          <w:tcPr>
            <w:tcW w:w="491" w:type="dxa"/>
            <w:vMerge/>
          </w:tcPr>
          <w:p w:rsidR="007C00D7" w:rsidRPr="00085FF8" w:rsidRDefault="007C00D7" w:rsidP="00E142AC">
            <w:pPr>
              <w:rPr>
                <w:rFonts w:eastAsia="微軟正黑體"/>
              </w:rPr>
            </w:pPr>
          </w:p>
        </w:tc>
        <w:tc>
          <w:tcPr>
            <w:tcW w:w="2141" w:type="dxa"/>
            <w:vAlign w:val="center"/>
          </w:tcPr>
          <w:p w:rsidR="007C00D7" w:rsidRPr="00085FF8" w:rsidRDefault="007C00D7" w:rsidP="00E142AC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command status</w:t>
            </w:r>
          </w:p>
        </w:tc>
        <w:tc>
          <w:tcPr>
            <w:tcW w:w="843" w:type="dxa"/>
            <w:vAlign w:val="center"/>
          </w:tcPr>
          <w:p w:rsidR="007C00D7" w:rsidRPr="00085FF8" w:rsidRDefault="007C00D7" w:rsidP="00E142A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4</w:t>
            </w:r>
          </w:p>
        </w:tc>
        <w:tc>
          <w:tcPr>
            <w:tcW w:w="984" w:type="dxa"/>
            <w:vAlign w:val="center"/>
          </w:tcPr>
          <w:p w:rsidR="007C00D7" w:rsidRPr="00085FF8" w:rsidRDefault="007C00D7" w:rsidP="00E142A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Integer</w:t>
            </w:r>
          </w:p>
        </w:tc>
        <w:tc>
          <w:tcPr>
            <w:tcW w:w="3187" w:type="dxa"/>
          </w:tcPr>
          <w:p w:rsidR="007C00D7" w:rsidRPr="00085FF8" w:rsidRDefault="007C00D7" w:rsidP="00E142AC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 xml:space="preserve">Indicates the </w:t>
            </w:r>
            <w:r w:rsidRPr="00085FF8">
              <w:rPr>
                <w:rFonts w:eastAsia="微軟正黑體"/>
                <w:noProof/>
              </w:rPr>
              <w:t>status</w:t>
            </w:r>
            <w:r w:rsidRPr="00085FF8">
              <w:rPr>
                <w:rFonts w:eastAsia="微軟正黑體"/>
              </w:rPr>
              <w:t xml:space="preserve"> of the </w:t>
            </w:r>
            <w:r w:rsidRPr="00085FF8">
              <w:rPr>
                <w:rFonts w:eastAsia="微軟正黑體"/>
                <w:noProof/>
              </w:rPr>
              <w:t>original</w:t>
            </w:r>
            <w:r w:rsidRPr="00085FF8">
              <w:rPr>
                <w:rFonts w:eastAsia="微軟正黑體"/>
              </w:rPr>
              <w:t xml:space="preserve"> request.</w:t>
            </w:r>
          </w:p>
        </w:tc>
        <w:tc>
          <w:tcPr>
            <w:tcW w:w="876" w:type="dxa"/>
            <w:vAlign w:val="center"/>
          </w:tcPr>
          <w:p w:rsidR="007C00D7" w:rsidRPr="00085FF8" w:rsidRDefault="00127A91" w:rsidP="00E142AC">
            <w:pPr>
              <w:jc w:val="center"/>
              <w:rPr>
                <w:rFonts w:eastAsia="微軟正黑體"/>
              </w:rPr>
            </w:pPr>
            <w:fldSimple w:instr=" REF _Ref433373013 \r \h  \* MERGEFORMAT ">
              <w:r w:rsidR="007C00D7" w:rsidRPr="00085FF8">
                <w:rPr>
                  <w:rFonts w:eastAsia="微軟正黑體"/>
                </w:rPr>
                <w:t>3.1.3</w:t>
              </w:r>
            </w:fldSimple>
          </w:p>
        </w:tc>
      </w:tr>
      <w:tr w:rsidR="007C00D7" w:rsidRPr="00085FF8" w:rsidTr="00E142AC">
        <w:tc>
          <w:tcPr>
            <w:tcW w:w="491" w:type="dxa"/>
            <w:vMerge/>
          </w:tcPr>
          <w:p w:rsidR="007C00D7" w:rsidRPr="00085FF8" w:rsidRDefault="007C00D7" w:rsidP="00E142AC">
            <w:pPr>
              <w:rPr>
                <w:rFonts w:eastAsia="微軟正黑體"/>
              </w:rPr>
            </w:pPr>
          </w:p>
        </w:tc>
        <w:tc>
          <w:tcPr>
            <w:tcW w:w="2141" w:type="dxa"/>
            <w:vAlign w:val="center"/>
          </w:tcPr>
          <w:p w:rsidR="007C00D7" w:rsidRPr="00085FF8" w:rsidRDefault="007C00D7" w:rsidP="00E142AC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sequence number</w:t>
            </w:r>
          </w:p>
        </w:tc>
        <w:tc>
          <w:tcPr>
            <w:tcW w:w="843" w:type="dxa"/>
            <w:vAlign w:val="center"/>
          </w:tcPr>
          <w:p w:rsidR="007C00D7" w:rsidRPr="00085FF8" w:rsidRDefault="007C00D7" w:rsidP="00E142A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4</w:t>
            </w:r>
          </w:p>
        </w:tc>
        <w:tc>
          <w:tcPr>
            <w:tcW w:w="984" w:type="dxa"/>
            <w:vAlign w:val="center"/>
          </w:tcPr>
          <w:p w:rsidR="007C00D7" w:rsidRPr="00085FF8" w:rsidRDefault="007C00D7" w:rsidP="00E142A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Integer</w:t>
            </w:r>
          </w:p>
        </w:tc>
        <w:tc>
          <w:tcPr>
            <w:tcW w:w="3187" w:type="dxa"/>
          </w:tcPr>
          <w:p w:rsidR="007C00D7" w:rsidRPr="00085FF8" w:rsidRDefault="007C00D7" w:rsidP="008C1B8E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 xml:space="preserve">Set to the same sequence number of original </w:t>
            </w:r>
            <w:r w:rsidR="008C1B8E" w:rsidRPr="00085FF8">
              <w:rPr>
                <w:rFonts w:eastAsia="微軟正黑體" w:hint="eastAsia"/>
              </w:rPr>
              <w:t>SER MDM Operate</w:t>
            </w:r>
            <w:r w:rsidRPr="00085FF8">
              <w:rPr>
                <w:rFonts w:eastAsia="微軟正黑體" w:hint="eastAsia"/>
              </w:rPr>
              <w:t xml:space="preserve"> request</w:t>
            </w:r>
            <w:r w:rsidRPr="00085FF8">
              <w:rPr>
                <w:rFonts w:eastAsia="微軟正黑體"/>
              </w:rPr>
              <w:t xml:space="preserve"> PDU</w:t>
            </w:r>
            <w:r w:rsidRPr="00085FF8">
              <w:rPr>
                <w:rFonts w:eastAsia="微軟正黑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7C00D7" w:rsidRPr="00085FF8" w:rsidRDefault="00127A91" w:rsidP="00E142AC">
            <w:pPr>
              <w:jc w:val="center"/>
              <w:rPr>
                <w:rFonts w:eastAsia="微軟正黑體"/>
              </w:rPr>
            </w:pPr>
            <w:fldSimple w:instr=" REF _Ref433373050 \r \h  \* MERGEFORMAT ">
              <w:r w:rsidR="007C00D7" w:rsidRPr="00085FF8">
                <w:rPr>
                  <w:rFonts w:eastAsia="微軟正黑體"/>
                </w:rPr>
                <w:t>3.1.4</w:t>
              </w:r>
            </w:fldSimple>
          </w:p>
        </w:tc>
      </w:tr>
      <w:tr w:rsidR="0075215D" w:rsidRPr="00085FF8" w:rsidTr="00E142AC">
        <w:tc>
          <w:tcPr>
            <w:tcW w:w="491" w:type="dxa"/>
            <w:vMerge w:val="restart"/>
            <w:vAlign w:val="center"/>
          </w:tcPr>
          <w:p w:rsidR="0075215D" w:rsidRPr="00085FF8" w:rsidRDefault="0075215D" w:rsidP="00E142A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B</w:t>
            </w:r>
          </w:p>
          <w:p w:rsidR="0075215D" w:rsidRPr="00085FF8" w:rsidRDefault="0075215D" w:rsidP="00E142A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O</w:t>
            </w:r>
          </w:p>
          <w:p w:rsidR="0075215D" w:rsidRPr="00085FF8" w:rsidRDefault="0075215D" w:rsidP="00E142A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lastRenderedPageBreak/>
              <w:t>D</w:t>
            </w:r>
          </w:p>
          <w:p w:rsidR="0075215D" w:rsidRPr="00085FF8" w:rsidRDefault="0075215D" w:rsidP="00E142A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Y</w:t>
            </w:r>
          </w:p>
        </w:tc>
        <w:tc>
          <w:tcPr>
            <w:tcW w:w="2141" w:type="dxa"/>
            <w:vAlign w:val="center"/>
          </w:tcPr>
          <w:p w:rsidR="0075215D" w:rsidRPr="00085FF8" w:rsidRDefault="0075215D" w:rsidP="00E142AC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lastRenderedPageBreak/>
              <w:t>RDM Operat</w:t>
            </w:r>
            <w:r w:rsidRPr="00085FF8">
              <w:rPr>
                <w:rFonts w:eastAsia="微軟正黑體" w:hint="eastAsia"/>
              </w:rPr>
              <w:lastRenderedPageBreak/>
              <w:t>ion</w:t>
            </w:r>
          </w:p>
        </w:tc>
        <w:tc>
          <w:tcPr>
            <w:tcW w:w="843" w:type="dxa"/>
            <w:vAlign w:val="center"/>
          </w:tcPr>
          <w:p w:rsidR="0075215D" w:rsidRPr="00085FF8" w:rsidRDefault="0075215D" w:rsidP="00140EB9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lastRenderedPageBreak/>
              <w:t>Var.</w:t>
            </w:r>
          </w:p>
        </w:tc>
        <w:tc>
          <w:tcPr>
            <w:tcW w:w="984" w:type="dxa"/>
            <w:vAlign w:val="center"/>
          </w:tcPr>
          <w:p w:rsidR="0075215D" w:rsidRPr="00085FF8" w:rsidRDefault="0075215D" w:rsidP="00140EB9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C-</w:t>
            </w:r>
            <w:r w:rsidRPr="00085FF8">
              <w:rPr>
                <w:rFonts w:eastAsia="微軟正黑體"/>
              </w:rPr>
              <w:t xml:space="preserve">Octet </w:t>
            </w:r>
          </w:p>
          <w:p w:rsidR="0075215D" w:rsidRPr="00085FF8" w:rsidRDefault="0075215D" w:rsidP="00140EB9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lastRenderedPageBreak/>
              <w:t>String</w:t>
            </w:r>
          </w:p>
        </w:tc>
        <w:tc>
          <w:tcPr>
            <w:tcW w:w="3187" w:type="dxa"/>
          </w:tcPr>
          <w:p w:rsidR="0075215D" w:rsidRPr="00085FF8" w:rsidRDefault="0075215D" w:rsidP="00140EB9">
            <w:pPr>
              <w:rPr>
                <w:rFonts w:eastAsia="微軟正黑體"/>
              </w:rPr>
            </w:pPr>
            <w:r w:rsidRPr="00085FF8">
              <w:rPr>
                <w:rFonts w:eastAsia="微軟正黑體" w:cs="Times New Roman"/>
                <w:szCs w:val="24"/>
              </w:rPr>
              <w:lastRenderedPageBreak/>
              <w:t>Mandatory Parameter</w:t>
            </w:r>
            <w:r w:rsidRPr="00085FF8">
              <w:rPr>
                <w:rFonts w:eastAsia="微軟正黑體" w:hint="eastAsia"/>
              </w:rPr>
              <w:t>.</w:t>
            </w:r>
          </w:p>
          <w:p w:rsidR="00E63A61" w:rsidRPr="00085FF8" w:rsidRDefault="00E63A61" w:rsidP="00E63A61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JSON Data Format.</w:t>
            </w:r>
          </w:p>
          <w:p w:rsidR="00E63A61" w:rsidRPr="00085FF8" w:rsidRDefault="00E63A61" w:rsidP="00E63A61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lastRenderedPageBreak/>
              <w:t>C</w:t>
            </w:r>
            <w:r w:rsidRPr="00085FF8">
              <w:rPr>
                <w:rFonts w:eastAsia="微軟正黑體"/>
              </w:rPr>
              <w:t>ollection</w:t>
            </w:r>
            <w:r w:rsidRPr="00085FF8">
              <w:rPr>
                <w:rFonts w:eastAsia="微軟正黑體" w:hint="eastAsia"/>
              </w:rPr>
              <w:t>：</w:t>
            </w:r>
          </w:p>
          <w:p w:rsidR="00E63A61" w:rsidRPr="00085FF8" w:rsidRDefault="00E63A61" w:rsidP="00E63A61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(</w:t>
            </w:r>
            <w:r w:rsidRPr="00085FF8">
              <w:rPr>
                <w:rFonts w:eastAsia="微軟正黑體"/>
              </w:rPr>
              <w:t>name/value</w:t>
            </w:r>
            <w:r w:rsidRPr="00085FF8">
              <w:rPr>
                <w:rFonts w:eastAsia="微軟正黑體" w:hint="eastAsia"/>
              </w:rPr>
              <w:t xml:space="preserve"> data type)</w:t>
            </w:r>
          </w:p>
          <w:p w:rsidR="00756C1C" w:rsidRPr="00085FF8" w:rsidRDefault="00756C1C" w:rsidP="00E63A61">
            <w:pPr>
              <w:rPr>
                <w:rFonts w:eastAsia="微軟正黑體"/>
              </w:rPr>
            </w:pPr>
            <w:proofErr w:type="gramStart"/>
            <w:r w:rsidRPr="00085FF8">
              <w:rPr>
                <w:rFonts w:eastAsia="微軟正黑體" w:hint="eastAsia"/>
              </w:rPr>
              <w:t>result/integer</w:t>
            </w:r>
            <w:proofErr w:type="gramEnd"/>
            <w:r w:rsidR="00805A19" w:rsidRPr="00085FF8">
              <w:rPr>
                <w:rFonts w:eastAsia="微軟正黑體" w:hint="eastAsia"/>
              </w:rPr>
              <w:t xml:space="preserve"> (Ref.</w:t>
            </w:r>
            <w:fldSimple w:instr=" REF _Ref456700459 \r \h  \* MERGEFORMAT ">
              <w:r w:rsidR="00805A19" w:rsidRPr="00085FF8">
                <w:rPr>
                  <w:rFonts w:eastAsia="微軟正黑體"/>
                </w:rPr>
                <w:t>3.2.3</w:t>
              </w:r>
            </w:fldSimple>
            <w:r w:rsidR="00805A19" w:rsidRPr="00085FF8">
              <w:rPr>
                <w:rFonts w:eastAsia="微軟正黑體" w:hint="eastAsia"/>
              </w:rPr>
              <w:t>)</w:t>
            </w:r>
          </w:p>
          <w:p w:rsidR="00DB6757" w:rsidRPr="00085FF8" w:rsidRDefault="00717F90" w:rsidP="00E63A61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control/(JSON</w:t>
            </w:r>
            <w:r w:rsidR="00A61161" w:rsidRPr="00085FF8">
              <w:rPr>
                <w:rFonts w:eastAsia="微軟正黑體" w:hint="eastAsia"/>
              </w:rPr>
              <w:t xml:space="preserve"> Object</w:t>
            </w:r>
            <w:r w:rsidRPr="00085FF8">
              <w:rPr>
                <w:rFonts w:eastAsia="微軟正黑體" w:hint="eastAsia"/>
              </w:rPr>
              <w:t>)</w:t>
            </w:r>
          </w:p>
          <w:p w:rsidR="00ED4438" w:rsidRPr="00085FF8" w:rsidRDefault="00ED4438" w:rsidP="00E63A61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list/integer (array under control)</w:t>
            </w:r>
          </w:p>
          <w:p w:rsidR="00B713D5" w:rsidRPr="00085FF8" w:rsidRDefault="00B713D5" w:rsidP="00E63A61">
            <w:pPr>
              <w:rPr>
                <w:rFonts w:eastAsia="微軟正黑體"/>
              </w:rPr>
            </w:pPr>
          </w:p>
          <w:p w:rsidR="00B713D5" w:rsidRPr="00085FF8" w:rsidRDefault="00011741" w:rsidP="00E63A61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control</w:t>
            </w:r>
            <w:r w:rsidR="00B713D5" w:rsidRPr="00085FF8">
              <w:rPr>
                <w:rFonts w:eastAsia="微軟正黑體" w:hint="eastAsia"/>
              </w:rPr>
              <w:t>：</w:t>
            </w:r>
          </w:p>
          <w:p w:rsidR="00B713D5" w:rsidRPr="00085FF8" w:rsidRDefault="00BC16F5" w:rsidP="00BC16F5">
            <w:pPr>
              <w:ind w:firstLineChars="100" w:firstLine="240"/>
              <w:rPr>
                <w:rFonts w:eastAsia="微軟正黑體"/>
              </w:rPr>
            </w:pPr>
            <w:r w:rsidRPr="00085FF8">
              <w:rPr>
                <w:rFonts w:eastAsia="微軟正黑體" w:cs="Monospace" w:hint="eastAsia"/>
                <w:kern w:val="0"/>
                <w:szCs w:val="24"/>
              </w:rPr>
              <w:t>count/integer (</w:t>
            </w:r>
            <w:r w:rsidR="00B85EEF" w:rsidRPr="00085FF8">
              <w:rPr>
                <w:rFonts w:eastAsia="微軟正黑體" w:cs="Monospace" w:hint="eastAsia"/>
                <w:kern w:val="0"/>
                <w:szCs w:val="24"/>
              </w:rPr>
              <w:t>list</w:t>
            </w:r>
            <w:r w:rsidRPr="00085FF8">
              <w:rPr>
                <w:rFonts w:eastAsia="微軟正黑體" w:cs="Monospace" w:hint="eastAsia"/>
                <w:kern w:val="0"/>
                <w:szCs w:val="24"/>
              </w:rPr>
              <w:t xml:space="preserve"> count)</w:t>
            </w:r>
          </w:p>
          <w:p w:rsidR="003625F4" w:rsidRPr="00085FF8" w:rsidRDefault="00BC16F5" w:rsidP="00BC16F5">
            <w:pPr>
              <w:ind w:firstLineChars="100" w:firstLine="240"/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list (JSON Array)</w:t>
            </w:r>
          </w:p>
          <w:p w:rsidR="003625F4" w:rsidRPr="00085FF8" w:rsidRDefault="003625F4" w:rsidP="00E63A61">
            <w:pPr>
              <w:rPr>
                <w:rFonts w:eastAsia="微軟正黑體"/>
              </w:rPr>
            </w:pPr>
          </w:p>
          <w:p w:rsidR="00ED4438" w:rsidRPr="00085FF8" w:rsidRDefault="00ED4438" w:rsidP="00E63A61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list</w:t>
            </w:r>
            <w:r w:rsidRPr="00085FF8">
              <w:rPr>
                <w:rFonts w:eastAsia="微軟正黑體" w:hint="eastAsia"/>
              </w:rPr>
              <w:t>：</w:t>
            </w:r>
          </w:p>
          <w:p w:rsidR="00B713D5" w:rsidRPr="00085FF8" w:rsidRDefault="00B85EEF" w:rsidP="00E63A61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 xml:space="preserve"> type/integer(control type)</w:t>
            </w:r>
          </w:p>
          <w:p w:rsidR="008C06E7" w:rsidRPr="00085FF8" w:rsidRDefault="00B85EEF" w:rsidP="00E63A61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 xml:space="preserve"> </w:t>
            </w:r>
          </w:p>
          <w:p w:rsidR="00B713D5" w:rsidRPr="00085FF8" w:rsidRDefault="00B713D5" w:rsidP="00E63A61">
            <w:pPr>
              <w:rPr>
                <w:rFonts w:eastAsia="微軟正黑體"/>
              </w:rPr>
            </w:pPr>
          </w:p>
          <w:p w:rsidR="00A13EA4" w:rsidRPr="00085FF8" w:rsidRDefault="00A13EA4" w:rsidP="00A13EA4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E</w:t>
            </w:r>
            <w:r w:rsidRPr="00085FF8">
              <w:rPr>
                <w:rFonts w:eastAsia="微軟正黑體"/>
              </w:rPr>
              <w:t>xample</w:t>
            </w:r>
            <w:r w:rsidRPr="00085FF8">
              <w:rPr>
                <w:rFonts w:eastAsia="微軟正黑體" w:hint="eastAsia"/>
              </w:rPr>
              <w:t>：</w:t>
            </w:r>
          </w:p>
          <w:p w:rsidR="004D5C9C" w:rsidRPr="00085FF8" w:rsidRDefault="004D5C9C" w:rsidP="004D5C9C">
            <w:pPr>
              <w:rPr>
                <w:rFonts w:eastAsia="微軟正黑體" w:cs="Monospace"/>
                <w:color w:val="2A00FF"/>
                <w:kern w:val="0"/>
                <w:szCs w:val="24"/>
              </w:rPr>
            </w:pPr>
            <w:r w:rsidRPr="00085FF8">
              <w:rPr>
                <w:rFonts w:eastAsia="微軟正黑體" w:cs="Monospace"/>
                <w:color w:val="2A00FF"/>
                <w:kern w:val="0"/>
                <w:szCs w:val="24"/>
              </w:rPr>
              <w:t>{</w:t>
            </w:r>
          </w:p>
          <w:p w:rsidR="004D5C9C" w:rsidRPr="00085FF8" w:rsidRDefault="004D5C9C" w:rsidP="004D5C9C">
            <w:pPr>
              <w:rPr>
                <w:rFonts w:eastAsia="微軟正黑體" w:cs="Monospace"/>
                <w:color w:val="2A00FF"/>
                <w:kern w:val="0"/>
                <w:szCs w:val="24"/>
              </w:rPr>
            </w:pPr>
            <w:r w:rsidRPr="00085FF8">
              <w:rPr>
                <w:rFonts w:eastAsia="微軟正黑體" w:cs="Monospace"/>
                <w:color w:val="2A00FF"/>
                <w:kern w:val="0"/>
                <w:szCs w:val="24"/>
              </w:rPr>
              <w:tab/>
              <w:t>"result": 0,</w:t>
            </w:r>
          </w:p>
          <w:p w:rsidR="004D5C9C" w:rsidRPr="00085FF8" w:rsidRDefault="004D5C9C" w:rsidP="004D5C9C">
            <w:pPr>
              <w:rPr>
                <w:rFonts w:eastAsia="微軟正黑體" w:cs="Monospace"/>
                <w:color w:val="2A00FF"/>
                <w:kern w:val="0"/>
                <w:szCs w:val="24"/>
              </w:rPr>
            </w:pPr>
            <w:r w:rsidRPr="00085FF8">
              <w:rPr>
                <w:rFonts w:eastAsia="微軟正黑體" w:cs="Monospace"/>
                <w:color w:val="2A00FF"/>
                <w:kern w:val="0"/>
                <w:szCs w:val="24"/>
              </w:rPr>
              <w:tab/>
              <w:t>"control": {</w:t>
            </w:r>
          </w:p>
          <w:p w:rsidR="004D5C9C" w:rsidRPr="00085FF8" w:rsidRDefault="004D5C9C" w:rsidP="004D5C9C">
            <w:pPr>
              <w:rPr>
                <w:rFonts w:eastAsia="微軟正黑體" w:cs="Monospace"/>
                <w:color w:val="2A00FF"/>
                <w:kern w:val="0"/>
                <w:szCs w:val="24"/>
              </w:rPr>
            </w:pPr>
            <w:r w:rsidRPr="00085FF8">
              <w:rPr>
                <w:rFonts w:eastAsia="微軟正黑體" w:cs="Monospace"/>
                <w:color w:val="2A00FF"/>
                <w:kern w:val="0"/>
                <w:szCs w:val="24"/>
              </w:rPr>
              <w:tab/>
            </w:r>
            <w:r w:rsidRPr="00085FF8">
              <w:rPr>
                <w:rFonts w:eastAsia="微軟正黑體" w:cs="Monospace"/>
                <w:color w:val="2A00FF"/>
                <w:kern w:val="0"/>
                <w:szCs w:val="24"/>
              </w:rPr>
              <w:tab/>
              <w:t>"count": 2,</w:t>
            </w:r>
          </w:p>
          <w:p w:rsidR="004D5C9C" w:rsidRPr="00085FF8" w:rsidRDefault="004D5C9C" w:rsidP="004D5C9C">
            <w:pPr>
              <w:rPr>
                <w:rFonts w:eastAsia="微軟正黑體" w:cs="Monospace"/>
                <w:color w:val="2A00FF"/>
                <w:kern w:val="0"/>
                <w:szCs w:val="24"/>
              </w:rPr>
            </w:pPr>
            <w:r w:rsidRPr="00085FF8">
              <w:rPr>
                <w:rFonts w:eastAsia="微軟正黑體" w:cs="Monospace"/>
                <w:color w:val="2A00FF"/>
                <w:kern w:val="0"/>
                <w:szCs w:val="24"/>
              </w:rPr>
              <w:tab/>
            </w:r>
            <w:r w:rsidRPr="00085FF8">
              <w:rPr>
                <w:rFonts w:eastAsia="微軟正黑體" w:cs="Monospace"/>
                <w:color w:val="2A00FF"/>
                <w:kern w:val="0"/>
                <w:szCs w:val="24"/>
              </w:rPr>
              <w:tab/>
              <w:t>"list": [{</w:t>
            </w:r>
          </w:p>
          <w:p w:rsidR="004D5C9C" w:rsidRPr="00085FF8" w:rsidRDefault="004D5C9C" w:rsidP="004D5C9C">
            <w:pPr>
              <w:rPr>
                <w:rFonts w:eastAsia="微軟正黑體" w:cs="Monospace"/>
                <w:color w:val="2A00FF"/>
                <w:kern w:val="0"/>
                <w:szCs w:val="24"/>
              </w:rPr>
            </w:pPr>
            <w:r w:rsidRPr="00085FF8">
              <w:rPr>
                <w:rFonts w:eastAsia="微軟正黑體" w:cs="Monospace"/>
                <w:color w:val="2A00FF"/>
                <w:kern w:val="0"/>
                <w:szCs w:val="24"/>
              </w:rPr>
              <w:tab/>
              <w:t>"type": 3,</w:t>
            </w:r>
          </w:p>
          <w:p w:rsidR="004D5C9C" w:rsidRPr="00085FF8" w:rsidRDefault="004D5C9C" w:rsidP="004D5C9C">
            <w:pPr>
              <w:rPr>
                <w:rFonts w:eastAsia="微軟正黑體" w:cs="Monospace"/>
                <w:color w:val="2A00FF"/>
                <w:kern w:val="0"/>
                <w:szCs w:val="24"/>
              </w:rPr>
            </w:pPr>
            <w:r w:rsidRPr="00085FF8">
              <w:rPr>
                <w:rFonts w:eastAsia="微軟正黑體" w:cs="Monospace"/>
                <w:color w:val="2A00FF"/>
                <w:kern w:val="0"/>
                <w:szCs w:val="24"/>
              </w:rPr>
              <w:tab/>
              <w:t>"count": 2,</w:t>
            </w:r>
          </w:p>
          <w:p w:rsidR="004D5C9C" w:rsidRPr="00085FF8" w:rsidRDefault="004D5C9C" w:rsidP="004D5C9C">
            <w:pPr>
              <w:rPr>
                <w:rFonts w:eastAsia="微軟正黑體" w:cs="Monospace"/>
                <w:color w:val="2A00FF"/>
                <w:kern w:val="0"/>
                <w:szCs w:val="24"/>
              </w:rPr>
            </w:pPr>
            <w:r w:rsidRPr="00085FF8">
              <w:rPr>
                <w:rFonts w:eastAsia="微軟正黑體" w:cs="Monospace"/>
                <w:color w:val="2A00FF"/>
                <w:kern w:val="0"/>
                <w:szCs w:val="24"/>
              </w:rPr>
              <w:tab/>
              <w:t>"list":[</w:t>
            </w:r>
          </w:p>
          <w:p w:rsidR="004D5C9C" w:rsidRPr="00085FF8" w:rsidRDefault="004D5C9C" w:rsidP="004D5C9C">
            <w:pPr>
              <w:rPr>
                <w:rFonts w:eastAsia="微軟正黑體" w:cs="Monospace"/>
                <w:color w:val="2A00FF"/>
                <w:kern w:val="0"/>
                <w:szCs w:val="24"/>
              </w:rPr>
            </w:pPr>
            <w:r w:rsidRPr="00085FF8">
              <w:rPr>
                <w:rFonts w:eastAsia="微軟正黑體" w:cs="Monospace"/>
                <w:color w:val="2A00FF"/>
                <w:kern w:val="0"/>
                <w:szCs w:val="24"/>
              </w:rPr>
              <w:tab/>
            </w:r>
          </w:p>
          <w:p w:rsidR="004D5C9C" w:rsidRPr="00085FF8" w:rsidRDefault="004D5C9C" w:rsidP="004D5C9C">
            <w:pPr>
              <w:rPr>
                <w:rFonts w:eastAsia="微軟正黑體" w:cs="Monospace"/>
                <w:color w:val="2A00FF"/>
                <w:kern w:val="0"/>
                <w:szCs w:val="24"/>
              </w:rPr>
            </w:pPr>
            <w:r w:rsidRPr="00085FF8">
              <w:rPr>
                <w:rFonts w:eastAsia="微軟正黑體" w:cs="Monospace"/>
                <w:color w:val="2A00FF"/>
                <w:kern w:val="0"/>
                <w:szCs w:val="24"/>
              </w:rPr>
              <w:tab/>
              <w:t>{"app-URL":"http://54.199.198.94/app/android/papago.apk"},</w:t>
            </w:r>
          </w:p>
          <w:p w:rsidR="004D5C9C" w:rsidRPr="00085FF8" w:rsidRDefault="004D5C9C" w:rsidP="004D5C9C">
            <w:pPr>
              <w:rPr>
                <w:rFonts w:eastAsia="微軟正黑體" w:cs="Monospace"/>
                <w:color w:val="2A00FF"/>
                <w:kern w:val="0"/>
                <w:szCs w:val="24"/>
              </w:rPr>
            </w:pPr>
            <w:r w:rsidRPr="00085FF8">
              <w:rPr>
                <w:rFonts w:eastAsia="微軟正黑體" w:cs="Monospace"/>
                <w:color w:val="2A00FF"/>
                <w:kern w:val="0"/>
                <w:szCs w:val="24"/>
              </w:rPr>
              <w:tab/>
              <w:t>{"app-URL":"http://54.199.198.94/app/android/AliceInWonderland.apk"}</w:t>
            </w:r>
          </w:p>
          <w:p w:rsidR="004D5C9C" w:rsidRPr="00085FF8" w:rsidRDefault="004D5C9C" w:rsidP="004D5C9C">
            <w:pPr>
              <w:rPr>
                <w:rFonts w:eastAsia="微軟正黑體" w:cs="Monospace"/>
                <w:color w:val="2A00FF"/>
                <w:kern w:val="0"/>
                <w:szCs w:val="24"/>
              </w:rPr>
            </w:pPr>
            <w:r w:rsidRPr="00085FF8">
              <w:rPr>
                <w:rFonts w:eastAsia="微軟正黑體" w:cs="Monospace"/>
                <w:color w:val="2A00FF"/>
                <w:kern w:val="0"/>
                <w:szCs w:val="24"/>
              </w:rPr>
              <w:tab/>
              <w:t>]</w:t>
            </w:r>
          </w:p>
          <w:p w:rsidR="004D5C9C" w:rsidRPr="00085FF8" w:rsidRDefault="004D5C9C" w:rsidP="004D5C9C">
            <w:pPr>
              <w:rPr>
                <w:rFonts w:eastAsia="微軟正黑體" w:cs="Monospace"/>
                <w:color w:val="2A00FF"/>
                <w:kern w:val="0"/>
                <w:szCs w:val="24"/>
              </w:rPr>
            </w:pPr>
            <w:r w:rsidRPr="00085FF8">
              <w:rPr>
                <w:rFonts w:eastAsia="微軟正黑體" w:cs="Monospace"/>
                <w:color w:val="2A00FF"/>
                <w:kern w:val="0"/>
                <w:szCs w:val="24"/>
              </w:rPr>
              <w:t>},{</w:t>
            </w:r>
          </w:p>
          <w:p w:rsidR="004D5C9C" w:rsidRPr="00085FF8" w:rsidRDefault="004D5C9C" w:rsidP="004D5C9C">
            <w:pPr>
              <w:rPr>
                <w:rFonts w:eastAsia="微軟正黑體" w:cs="Monospace"/>
                <w:color w:val="2A00FF"/>
                <w:kern w:val="0"/>
                <w:szCs w:val="24"/>
              </w:rPr>
            </w:pPr>
            <w:r w:rsidRPr="00085FF8">
              <w:rPr>
                <w:rFonts w:eastAsia="微軟正黑體" w:cs="Monospace"/>
                <w:color w:val="2A00FF"/>
                <w:kern w:val="0"/>
                <w:szCs w:val="24"/>
              </w:rPr>
              <w:t xml:space="preserve">                "type": 4,</w:t>
            </w:r>
          </w:p>
          <w:p w:rsidR="004D5C9C" w:rsidRPr="00085FF8" w:rsidRDefault="004D5C9C" w:rsidP="004D5C9C">
            <w:pPr>
              <w:rPr>
                <w:rFonts w:eastAsia="微軟正黑體" w:cs="Monospace"/>
                <w:color w:val="2A00FF"/>
                <w:kern w:val="0"/>
                <w:szCs w:val="24"/>
              </w:rPr>
            </w:pPr>
            <w:r w:rsidRPr="00085FF8">
              <w:rPr>
                <w:rFonts w:eastAsia="微軟正黑體" w:cs="Monospace"/>
                <w:color w:val="2A00FF"/>
                <w:kern w:val="0"/>
                <w:szCs w:val="24"/>
              </w:rPr>
              <w:t xml:space="preserve">                "count": 1,</w:t>
            </w:r>
          </w:p>
          <w:p w:rsidR="004D5C9C" w:rsidRPr="00085FF8" w:rsidRDefault="004D5C9C" w:rsidP="004D5C9C">
            <w:pPr>
              <w:rPr>
                <w:rFonts w:eastAsia="微軟正黑體" w:cs="Monospace"/>
                <w:color w:val="2A00FF"/>
                <w:kern w:val="0"/>
                <w:szCs w:val="24"/>
              </w:rPr>
            </w:pPr>
            <w:r w:rsidRPr="00085FF8">
              <w:rPr>
                <w:rFonts w:eastAsia="微軟正黑體" w:cs="Monospace"/>
                <w:color w:val="2A00FF"/>
                <w:kern w:val="0"/>
                <w:szCs w:val="24"/>
              </w:rPr>
              <w:t xml:space="preserve">                "list": [</w:t>
            </w:r>
          </w:p>
          <w:p w:rsidR="004D5C9C" w:rsidRPr="00085FF8" w:rsidRDefault="004D5C9C" w:rsidP="004D5C9C">
            <w:pPr>
              <w:rPr>
                <w:rFonts w:eastAsia="微軟正黑體" w:cs="Monospace"/>
                <w:color w:val="2A00FF"/>
                <w:kern w:val="0"/>
                <w:szCs w:val="24"/>
              </w:rPr>
            </w:pPr>
            <w:r w:rsidRPr="00085FF8">
              <w:rPr>
                <w:rFonts w:eastAsia="微軟正黑體" w:cs="Monospace"/>
                <w:color w:val="2A00FF"/>
                <w:kern w:val="0"/>
                <w:szCs w:val="24"/>
              </w:rPr>
              <w:t xml:space="preserve">                    {</w:t>
            </w:r>
          </w:p>
          <w:p w:rsidR="004D5C9C" w:rsidRPr="00085FF8" w:rsidRDefault="004D5C9C" w:rsidP="004D5C9C">
            <w:pPr>
              <w:rPr>
                <w:rFonts w:eastAsia="微軟正黑體" w:cs="Monospace"/>
                <w:color w:val="2A00FF"/>
                <w:kern w:val="0"/>
                <w:szCs w:val="24"/>
              </w:rPr>
            </w:pPr>
            <w:r w:rsidRPr="00085FF8">
              <w:rPr>
                <w:rFonts w:eastAsia="微軟正黑體" w:cs="Monospace"/>
                <w:color w:val="2A00FF"/>
                <w:kern w:val="0"/>
                <w:szCs w:val="24"/>
              </w:rPr>
              <w:lastRenderedPageBreak/>
              <w:t xml:space="preserve">                        "app-</w:t>
            </w:r>
            <w:proofErr w:type="spellStart"/>
            <w:r w:rsidRPr="00085FF8">
              <w:rPr>
                <w:rFonts w:eastAsia="微軟正黑體" w:cs="Monospace"/>
                <w:color w:val="2A00FF"/>
                <w:kern w:val="0"/>
                <w:szCs w:val="24"/>
              </w:rPr>
              <w:t>packageName</w:t>
            </w:r>
            <w:proofErr w:type="spellEnd"/>
            <w:r w:rsidRPr="00085FF8">
              <w:rPr>
                <w:rFonts w:eastAsia="微軟正黑體" w:cs="Monospace"/>
                <w:color w:val="2A00FF"/>
                <w:kern w:val="0"/>
                <w:szCs w:val="24"/>
              </w:rPr>
              <w:t>": "</w:t>
            </w:r>
            <w:proofErr w:type="spellStart"/>
            <w:r w:rsidRPr="00085FF8">
              <w:rPr>
                <w:rFonts w:eastAsia="微軟正黑體" w:cs="Monospace"/>
                <w:color w:val="2A00FF"/>
                <w:kern w:val="0"/>
                <w:szCs w:val="24"/>
              </w:rPr>
              <w:t>app.sensor.tester</w:t>
            </w:r>
            <w:proofErr w:type="spellEnd"/>
            <w:r w:rsidRPr="00085FF8">
              <w:rPr>
                <w:rFonts w:eastAsia="微軟正黑體" w:cs="Monospace"/>
                <w:color w:val="2A00FF"/>
                <w:kern w:val="0"/>
                <w:szCs w:val="24"/>
              </w:rPr>
              <w:t>"</w:t>
            </w:r>
          </w:p>
          <w:p w:rsidR="004D5C9C" w:rsidRPr="00085FF8" w:rsidRDefault="004D5C9C" w:rsidP="004D5C9C">
            <w:pPr>
              <w:rPr>
                <w:rFonts w:eastAsia="微軟正黑體" w:cs="Monospace"/>
                <w:color w:val="2A00FF"/>
                <w:kern w:val="0"/>
                <w:szCs w:val="24"/>
              </w:rPr>
            </w:pPr>
            <w:r w:rsidRPr="00085FF8">
              <w:rPr>
                <w:rFonts w:eastAsia="微軟正黑體" w:cs="Monospace"/>
                <w:color w:val="2A00FF"/>
                <w:kern w:val="0"/>
                <w:szCs w:val="24"/>
              </w:rPr>
              <w:t xml:space="preserve">                    }</w:t>
            </w:r>
          </w:p>
          <w:p w:rsidR="004D5C9C" w:rsidRPr="00085FF8" w:rsidRDefault="004D5C9C" w:rsidP="004D5C9C">
            <w:pPr>
              <w:rPr>
                <w:rFonts w:eastAsia="微軟正黑體" w:cs="Monospace"/>
                <w:color w:val="2A00FF"/>
                <w:kern w:val="0"/>
                <w:szCs w:val="24"/>
              </w:rPr>
            </w:pPr>
            <w:r w:rsidRPr="00085FF8">
              <w:rPr>
                <w:rFonts w:eastAsia="微軟正黑體" w:cs="Monospace"/>
                <w:color w:val="2A00FF"/>
                <w:kern w:val="0"/>
                <w:szCs w:val="24"/>
              </w:rPr>
              <w:t xml:space="preserve">                ]</w:t>
            </w:r>
          </w:p>
          <w:p w:rsidR="004D5C9C" w:rsidRPr="00085FF8" w:rsidRDefault="004D5C9C" w:rsidP="004D5C9C">
            <w:pPr>
              <w:rPr>
                <w:rFonts w:eastAsia="微軟正黑體" w:cs="Monospace"/>
                <w:color w:val="2A00FF"/>
                <w:kern w:val="0"/>
                <w:szCs w:val="24"/>
              </w:rPr>
            </w:pPr>
            <w:r w:rsidRPr="00085FF8">
              <w:rPr>
                <w:rFonts w:eastAsia="微軟正黑體" w:cs="Monospace"/>
                <w:color w:val="2A00FF"/>
                <w:kern w:val="0"/>
                <w:szCs w:val="24"/>
              </w:rPr>
              <w:t xml:space="preserve">            }]</w:t>
            </w:r>
          </w:p>
          <w:p w:rsidR="004D5C9C" w:rsidRPr="00085FF8" w:rsidRDefault="004D5C9C" w:rsidP="004D5C9C">
            <w:pPr>
              <w:rPr>
                <w:rFonts w:eastAsia="微軟正黑體" w:cs="Monospace"/>
                <w:color w:val="2A00FF"/>
                <w:kern w:val="0"/>
                <w:szCs w:val="24"/>
              </w:rPr>
            </w:pPr>
            <w:r w:rsidRPr="00085FF8">
              <w:rPr>
                <w:rFonts w:eastAsia="微軟正黑體" w:cs="Monospace"/>
                <w:color w:val="2A00FF"/>
                <w:kern w:val="0"/>
                <w:szCs w:val="24"/>
              </w:rPr>
              <w:tab/>
              <w:t>}</w:t>
            </w:r>
          </w:p>
          <w:p w:rsidR="00A13EA4" w:rsidRPr="00085FF8" w:rsidRDefault="004D5C9C" w:rsidP="004D5C9C">
            <w:pPr>
              <w:rPr>
                <w:rFonts w:eastAsia="微軟正黑體"/>
              </w:rPr>
            </w:pPr>
            <w:r w:rsidRPr="00085FF8">
              <w:rPr>
                <w:rFonts w:eastAsia="微軟正黑體" w:cs="Monospace"/>
                <w:color w:val="2A00FF"/>
                <w:kern w:val="0"/>
                <w:szCs w:val="24"/>
              </w:rPr>
              <w:t>}</w:t>
            </w:r>
          </w:p>
        </w:tc>
        <w:tc>
          <w:tcPr>
            <w:tcW w:w="876" w:type="dxa"/>
            <w:vAlign w:val="center"/>
          </w:tcPr>
          <w:p w:rsidR="0075215D" w:rsidRPr="00085FF8" w:rsidRDefault="00127A91" w:rsidP="00E142AC">
            <w:pPr>
              <w:jc w:val="center"/>
              <w:rPr>
                <w:rFonts w:eastAsia="微軟正黑體"/>
              </w:rPr>
            </w:pPr>
            <w:fldSimple w:instr=" REF _Ref464116208 \r \h  \* MERGEFORMAT ">
              <w:r w:rsidR="00C644F2" w:rsidRPr="00085FF8">
                <w:rPr>
                  <w:rFonts w:eastAsia="微軟正黑體"/>
                </w:rPr>
                <w:t>3.3.1</w:t>
              </w:r>
            </w:fldSimple>
          </w:p>
        </w:tc>
      </w:tr>
    </w:tbl>
    <w:p w:rsidR="007C00D7" w:rsidRPr="00085FF8" w:rsidRDefault="007C00D7">
      <w:pPr>
        <w:widowControl/>
        <w:rPr>
          <w:rFonts w:eastAsia="微軟正黑體"/>
        </w:rPr>
      </w:pPr>
    </w:p>
    <w:p w:rsidR="00E06017" w:rsidRPr="00085FF8" w:rsidRDefault="00E06017">
      <w:pPr>
        <w:widowControl/>
        <w:rPr>
          <w:rFonts w:eastAsia="微軟正黑體"/>
        </w:rPr>
      </w:pPr>
    </w:p>
    <w:p w:rsidR="00BE7668" w:rsidRPr="00085FF8" w:rsidRDefault="00BE7668" w:rsidP="00BE7668">
      <w:pPr>
        <w:pStyle w:val="3"/>
        <w:rPr>
          <w:rFonts w:eastAsia="微軟正黑體"/>
        </w:rPr>
      </w:pPr>
      <w:bookmarkStart w:id="44" w:name="_Toc464203046"/>
      <w:r w:rsidRPr="00085FF8">
        <w:rPr>
          <w:rFonts w:eastAsia="微軟正黑體" w:hint="eastAsia"/>
        </w:rPr>
        <w:t xml:space="preserve">RDM </w:t>
      </w:r>
      <w:r w:rsidR="008F6742" w:rsidRPr="00085FF8">
        <w:rPr>
          <w:rFonts w:eastAsia="微軟正黑體" w:hint="eastAsia"/>
        </w:rPr>
        <w:t>State</w:t>
      </w:r>
      <w:r w:rsidRPr="00085FF8">
        <w:rPr>
          <w:rFonts w:eastAsia="微軟正黑體" w:hint="eastAsia"/>
        </w:rPr>
        <w:t xml:space="preserve"> </w:t>
      </w:r>
      <w:r w:rsidRPr="00085FF8">
        <w:rPr>
          <w:rFonts w:eastAsia="微軟正黑體" w:hint="eastAsia"/>
          <w:noProof/>
        </w:rPr>
        <w:t>request</w:t>
      </w:r>
      <w:r w:rsidRPr="00085FF8">
        <w:rPr>
          <w:rFonts w:eastAsia="微軟正黑體"/>
          <w:noProof/>
        </w:rPr>
        <w:t>s</w:t>
      </w:r>
      <w:r w:rsidRPr="00085FF8">
        <w:rPr>
          <w:rFonts w:eastAsia="微軟正黑體"/>
        </w:rPr>
        <w:t xml:space="preserve"> syntax</w:t>
      </w:r>
      <w:bookmarkEnd w:id="44"/>
    </w:p>
    <w:tbl>
      <w:tblPr>
        <w:tblStyle w:val="aa"/>
        <w:tblW w:w="0" w:type="auto"/>
        <w:tblLook w:val="04A0"/>
      </w:tblPr>
      <w:tblGrid>
        <w:gridCol w:w="481"/>
        <w:gridCol w:w="2063"/>
        <w:gridCol w:w="837"/>
        <w:gridCol w:w="1189"/>
        <w:gridCol w:w="3090"/>
        <w:gridCol w:w="862"/>
      </w:tblGrid>
      <w:tr w:rsidR="00BE7668" w:rsidRPr="00085FF8" w:rsidTr="004D5C9C">
        <w:tc>
          <w:tcPr>
            <w:tcW w:w="481" w:type="dxa"/>
            <w:vMerge w:val="restart"/>
            <w:vAlign w:val="center"/>
          </w:tcPr>
          <w:p w:rsidR="00BE7668" w:rsidRPr="00085FF8" w:rsidRDefault="00BE7668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H</w:t>
            </w:r>
          </w:p>
          <w:p w:rsidR="00BE7668" w:rsidRPr="00085FF8" w:rsidRDefault="00BE7668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E</w:t>
            </w:r>
          </w:p>
          <w:p w:rsidR="00BE7668" w:rsidRPr="00085FF8" w:rsidRDefault="00BE7668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A</w:t>
            </w:r>
          </w:p>
          <w:p w:rsidR="00BE7668" w:rsidRPr="00085FF8" w:rsidRDefault="00BE7668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D</w:t>
            </w:r>
          </w:p>
          <w:p w:rsidR="00BE7668" w:rsidRPr="00085FF8" w:rsidRDefault="00BE7668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E</w:t>
            </w:r>
          </w:p>
          <w:p w:rsidR="00BE7668" w:rsidRPr="00085FF8" w:rsidRDefault="00BE7668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R</w:t>
            </w:r>
          </w:p>
        </w:tc>
        <w:tc>
          <w:tcPr>
            <w:tcW w:w="2063" w:type="dxa"/>
            <w:vAlign w:val="center"/>
          </w:tcPr>
          <w:p w:rsidR="00BE7668" w:rsidRPr="00085FF8" w:rsidRDefault="00BE7668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Field Name</w:t>
            </w:r>
          </w:p>
        </w:tc>
        <w:tc>
          <w:tcPr>
            <w:tcW w:w="837" w:type="dxa"/>
            <w:vAlign w:val="center"/>
          </w:tcPr>
          <w:p w:rsidR="00BE7668" w:rsidRPr="00085FF8" w:rsidRDefault="00BE7668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Size</w:t>
            </w:r>
          </w:p>
          <w:p w:rsidR="00BE7668" w:rsidRPr="00085FF8" w:rsidRDefault="00BE7668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octets</w:t>
            </w:r>
          </w:p>
        </w:tc>
        <w:tc>
          <w:tcPr>
            <w:tcW w:w="1189" w:type="dxa"/>
            <w:vAlign w:val="center"/>
          </w:tcPr>
          <w:p w:rsidR="00BE7668" w:rsidRPr="00085FF8" w:rsidRDefault="00BE7668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Type</w:t>
            </w:r>
          </w:p>
        </w:tc>
        <w:tc>
          <w:tcPr>
            <w:tcW w:w="3090" w:type="dxa"/>
            <w:vAlign w:val="center"/>
          </w:tcPr>
          <w:p w:rsidR="00BE7668" w:rsidRPr="00085FF8" w:rsidRDefault="00BE7668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Description</w:t>
            </w:r>
          </w:p>
        </w:tc>
        <w:tc>
          <w:tcPr>
            <w:tcW w:w="862" w:type="dxa"/>
            <w:vAlign w:val="center"/>
          </w:tcPr>
          <w:p w:rsidR="00BE7668" w:rsidRPr="00085FF8" w:rsidRDefault="00BE7668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Ref.</w:t>
            </w:r>
          </w:p>
        </w:tc>
      </w:tr>
      <w:tr w:rsidR="00BE7668" w:rsidRPr="00085FF8" w:rsidTr="004D5C9C">
        <w:tc>
          <w:tcPr>
            <w:tcW w:w="481" w:type="dxa"/>
            <w:vMerge/>
          </w:tcPr>
          <w:p w:rsidR="00BE7668" w:rsidRPr="00085FF8" w:rsidRDefault="00BE7668" w:rsidP="004D5C9C">
            <w:pPr>
              <w:rPr>
                <w:rFonts w:eastAsia="微軟正黑體"/>
              </w:rPr>
            </w:pPr>
          </w:p>
        </w:tc>
        <w:tc>
          <w:tcPr>
            <w:tcW w:w="2063" w:type="dxa"/>
            <w:vAlign w:val="center"/>
          </w:tcPr>
          <w:p w:rsidR="00BE7668" w:rsidRPr="00085FF8" w:rsidRDefault="00BE7668" w:rsidP="004D5C9C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command length</w:t>
            </w:r>
          </w:p>
        </w:tc>
        <w:tc>
          <w:tcPr>
            <w:tcW w:w="837" w:type="dxa"/>
            <w:vAlign w:val="center"/>
          </w:tcPr>
          <w:p w:rsidR="00BE7668" w:rsidRPr="00085FF8" w:rsidRDefault="00BE7668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4</w:t>
            </w:r>
          </w:p>
        </w:tc>
        <w:tc>
          <w:tcPr>
            <w:tcW w:w="1189" w:type="dxa"/>
            <w:vAlign w:val="center"/>
          </w:tcPr>
          <w:p w:rsidR="00BE7668" w:rsidRPr="00085FF8" w:rsidRDefault="00BE7668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Integer</w:t>
            </w:r>
          </w:p>
        </w:tc>
        <w:tc>
          <w:tcPr>
            <w:tcW w:w="3090" w:type="dxa"/>
          </w:tcPr>
          <w:p w:rsidR="00BE7668" w:rsidRPr="00085FF8" w:rsidRDefault="00BE7668" w:rsidP="004D5C9C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 xml:space="preserve">Set to the </w:t>
            </w:r>
            <w:r w:rsidRPr="00085FF8">
              <w:rPr>
                <w:rFonts w:eastAsia="微軟正黑體"/>
                <w:noProof/>
              </w:rPr>
              <w:t>overall</w:t>
            </w:r>
            <w:r w:rsidRPr="00085FF8">
              <w:rPr>
                <w:rFonts w:eastAsia="微軟正黑體"/>
              </w:rPr>
              <w:t xml:space="preserve"> length of PDU</w:t>
            </w:r>
            <w:r w:rsidRPr="00085FF8">
              <w:rPr>
                <w:rFonts w:eastAsia="微軟正黑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BE7668" w:rsidRPr="00085FF8" w:rsidRDefault="00127A91" w:rsidP="004D5C9C">
            <w:pPr>
              <w:jc w:val="center"/>
              <w:rPr>
                <w:rFonts w:eastAsia="微軟正黑體"/>
              </w:rPr>
            </w:pPr>
            <w:fldSimple w:instr=" REF _Ref433372977 \r \h  \* MERGEFORMAT ">
              <w:r w:rsidR="00BE7668" w:rsidRPr="00085FF8">
                <w:rPr>
                  <w:rFonts w:eastAsia="微軟正黑體"/>
                </w:rPr>
                <w:t>3.1.1</w:t>
              </w:r>
            </w:fldSimple>
          </w:p>
        </w:tc>
      </w:tr>
      <w:tr w:rsidR="00BE7668" w:rsidRPr="00085FF8" w:rsidTr="004D5C9C">
        <w:tc>
          <w:tcPr>
            <w:tcW w:w="481" w:type="dxa"/>
            <w:vMerge/>
          </w:tcPr>
          <w:p w:rsidR="00BE7668" w:rsidRPr="00085FF8" w:rsidRDefault="00BE7668" w:rsidP="004D5C9C">
            <w:pPr>
              <w:rPr>
                <w:rFonts w:eastAsia="微軟正黑體"/>
              </w:rPr>
            </w:pPr>
          </w:p>
        </w:tc>
        <w:tc>
          <w:tcPr>
            <w:tcW w:w="2063" w:type="dxa"/>
            <w:vAlign w:val="center"/>
          </w:tcPr>
          <w:p w:rsidR="00BE7668" w:rsidRPr="00085FF8" w:rsidRDefault="00BE7668" w:rsidP="004D5C9C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command id</w:t>
            </w:r>
          </w:p>
        </w:tc>
        <w:tc>
          <w:tcPr>
            <w:tcW w:w="837" w:type="dxa"/>
            <w:vAlign w:val="center"/>
          </w:tcPr>
          <w:p w:rsidR="00BE7668" w:rsidRPr="00085FF8" w:rsidRDefault="00BE7668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4</w:t>
            </w:r>
          </w:p>
        </w:tc>
        <w:tc>
          <w:tcPr>
            <w:tcW w:w="1189" w:type="dxa"/>
            <w:vAlign w:val="center"/>
          </w:tcPr>
          <w:p w:rsidR="00BE7668" w:rsidRPr="00085FF8" w:rsidRDefault="00BE7668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Integer</w:t>
            </w:r>
          </w:p>
        </w:tc>
        <w:tc>
          <w:tcPr>
            <w:tcW w:w="3090" w:type="dxa"/>
          </w:tcPr>
          <w:p w:rsidR="00BE7668" w:rsidRPr="00085FF8" w:rsidRDefault="00BE7668" w:rsidP="000A470E">
            <w:pPr>
              <w:rPr>
                <w:rFonts w:eastAsia="微軟正黑體"/>
              </w:rPr>
            </w:pPr>
            <w:r w:rsidRPr="00085FF8">
              <w:rPr>
                <w:rFonts w:eastAsia="微軟正黑體"/>
                <w:noProof/>
              </w:rPr>
              <w:t>The value</w:t>
            </w:r>
            <w:r w:rsidRPr="00085FF8">
              <w:rPr>
                <w:rFonts w:eastAsia="微軟正黑體"/>
              </w:rPr>
              <w:t xml:space="preserve"> corresponding to </w:t>
            </w:r>
            <w:r w:rsidR="000A470E" w:rsidRPr="00085FF8">
              <w:rPr>
                <w:rFonts w:eastAsia="微軟正黑體" w:hint="eastAsia"/>
              </w:rPr>
              <w:t>R</w:t>
            </w:r>
            <w:r w:rsidRPr="00085FF8">
              <w:rPr>
                <w:rFonts w:eastAsia="微軟正黑體" w:hint="eastAsia"/>
              </w:rPr>
              <w:t xml:space="preserve">DM </w:t>
            </w:r>
            <w:r w:rsidR="000A470E" w:rsidRPr="00085FF8">
              <w:rPr>
                <w:rFonts w:eastAsia="微軟正黑體" w:hint="eastAsia"/>
              </w:rPr>
              <w:t>State</w:t>
            </w:r>
            <w:r w:rsidRPr="00085FF8">
              <w:rPr>
                <w:rFonts w:eastAsia="微軟正黑體" w:hint="eastAsia"/>
              </w:rPr>
              <w:t xml:space="preserve"> request.</w:t>
            </w:r>
          </w:p>
        </w:tc>
        <w:tc>
          <w:tcPr>
            <w:tcW w:w="862" w:type="dxa"/>
            <w:vAlign w:val="center"/>
          </w:tcPr>
          <w:p w:rsidR="00BE7668" w:rsidRPr="00085FF8" w:rsidRDefault="00127A91" w:rsidP="004D5C9C">
            <w:pPr>
              <w:jc w:val="center"/>
              <w:rPr>
                <w:rFonts w:eastAsia="微軟正黑體"/>
              </w:rPr>
            </w:pPr>
            <w:fldSimple w:instr=" REF _Ref433373034 \r \h  \* MERGEFORMAT ">
              <w:r w:rsidR="00BE7668" w:rsidRPr="00085FF8">
                <w:rPr>
                  <w:rFonts w:eastAsia="微軟正黑體"/>
                </w:rPr>
                <w:t>3.1.2</w:t>
              </w:r>
            </w:fldSimple>
          </w:p>
        </w:tc>
      </w:tr>
      <w:tr w:rsidR="00BE7668" w:rsidRPr="00085FF8" w:rsidTr="004D5C9C">
        <w:tc>
          <w:tcPr>
            <w:tcW w:w="481" w:type="dxa"/>
            <w:vMerge/>
          </w:tcPr>
          <w:p w:rsidR="00BE7668" w:rsidRPr="00085FF8" w:rsidRDefault="00BE7668" w:rsidP="004D5C9C">
            <w:pPr>
              <w:rPr>
                <w:rFonts w:eastAsia="微軟正黑體"/>
              </w:rPr>
            </w:pPr>
          </w:p>
        </w:tc>
        <w:tc>
          <w:tcPr>
            <w:tcW w:w="2063" w:type="dxa"/>
            <w:vAlign w:val="center"/>
          </w:tcPr>
          <w:p w:rsidR="00BE7668" w:rsidRPr="00085FF8" w:rsidRDefault="00BE7668" w:rsidP="004D5C9C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command status</w:t>
            </w:r>
          </w:p>
        </w:tc>
        <w:tc>
          <w:tcPr>
            <w:tcW w:w="837" w:type="dxa"/>
            <w:vAlign w:val="center"/>
          </w:tcPr>
          <w:p w:rsidR="00BE7668" w:rsidRPr="00085FF8" w:rsidRDefault="00BE7668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4</w:t>
            </w:r>
          </w:p>
        </w:tc>
        <w:tc>
          <w:tcPr>
            <w:tcW w:w="1189" w:type="dxa"/>
            <w:vAlign w:val="center"/>
          </w:tcPr>
          <w:p w:rsidR="00BE7668" w:rsidRPr="00085FF8" w:rsidRDefault="00BE7668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Integer</w:t>
            </w:r>
          </w:p>
        </w:tc>
        <w:tc>
          <w:tcPr>
            <w:tcW w:w="3090" w:type="dxa"/>
          </w:tcPr>
          <w:p w:rsidR="00BE7668" w:rsidRPr="00085FF8" w:rsidRDefault="00BE7668" w:rsidP="004D5C9C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Set to STATUS_ROK</w:t>
            </w:r>
            <w:r w:rsidRPr="00085FF8">
              <w:rPr>
                <w:rFonts w:eastAsia="微軟正黑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BE7668" w:rsidRPr="00085FF8" w:rsidRDefault="00127A91" w:rsidP="004D5C9C">
            <w:pPr>
              <w:jc w:val="center"/>
              <w:rPr>
                <w:rFonts w:eastAsia="微軟正黑體"/>
              </w:rPr>
            </w:pPr>
            <w:fldSimple w:instr=" REF _Ref433373013 \r \h  \* MERGEFORMAT ">
              <w:r w:rsidR="00BE7668" w:rsidRPr="00085FF8">
                <w:rPr>
                  <w:rFonts w:eastAsia="微軟正黑體"/>
                </w:rPr>
                <w:t>3.1.3</w:t>
              </w:r>
            </w:fldSimple>
          </w:p>
        </w:tc>
      </w:tr>
      <w:tr w:rsidR="00BE7668" w:rsidRPr="00085FF8" w:rsidTr="004D5C9C">
        <w:tc>
          <w:tcPr>
            <w:tcW w:w="481" w:type="dxa"/>
            <w:vMerge/>
          </w:tcPr>
          <w:p w:rsidR="00BE7668" w:rsidRPr="00085FF8" w:rsidRDefault="00BE7668" w:rsidP="004D5C9C">
            <w:pPr>
              <w:rPr>
                <w:rFonts w:eastAsia="微軟正黑體"/>
              </w:rPr>
            </w:pPr>
          </w:p>
        </w:tc>
        <w:tc>
          <w:tcPr>
            <w:tcW w:w="2063" w:type="dxa"/>
            <w:vAlign w:val="center"/>
          </w:tcPr>
          <w:p w:rsidR="00BE7668" w:rsidRPr="00085FF8" w:rsidRDefault="00BE7668" w:rsidP="004D5C9C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sequence number</w:t>
            </w:r>
          </w:p>
        </w:tc>
        <w:tc>
          <w:tcPr>
            <w:tcW w:w="837" w:type="dxa"/>
            <w:vAlign w:val="center"/>
          </w:tcPr>
          <w:p w:rsidR="00BE7668" w:rsidRPr="00085FF8" w:rsidRDefault="00BE7668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4</w:t>
            </w:r>
          </w:p>
        </w:tc>
        <w:tc>
          <w:tcPr>
            <w:tcW w:w="1189" w:type="dxa"/>
            <w:vAlign w:val="center"/>
          </w:tcPr>
          <w:p w:rsidR="00BE7668" w:rsidRPr="00085FF8" w:rsidRDefault="00BE7668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Integer</w:t>
            </w:r>
          </w:p>
        </w:tc>
        <w:tc>
          <w:tcPr>
            <w:tcW w:w="3090" w:type="dxa"/>
          </w:tcPr>
          <w:p w:rsidR="00BE7668" w:rsidRPr="00085FF8" w:rsidRDefault="00BE7668" w:rsidP="004D5C9C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 xml:space="preserve">Set to a unique sequence number. The associated </w:t>
            </w:r>
            <w:r w:rsidRPr="00085FF8">
              <w:rPr>
                <w:rFonts w:eastAsia="微軟正黑體" w:hint="eastAsia"/>
              </w:rPr>
              <w:t>configuration</w:t>
            </w:r>
            <w:r w:rsidRPr="00085FF8">
              <w:rPr>
                <w:rFonts w:eastAsia="微軟正黑體"/>
              </w:rPr>
              <w:t xml:space="preserve"> re</w:t>
            </w:r>
            <w:r w:rsidRPr="00085FF8">
              <w:rPr>
                <w:rFonts w:eastAsia="微軟正黑體" w:hint="eastAsia"/>
              </w:rPr>
              <w:t xml:space="preserve">sponse </w:t>
            </w:r>
            <w:r w:rsidRPr="00085FF8">
              <w:rPr>
                <w:rFonts w:eastAsia="微軟正黑體"/>
              </w:rPr>
              <w:t>PDU should echo the same sequence number</w:t>
            </w:r>
            <w:r w:rsidRPr="00085FF8">
              <w:rPr>
                <w:rFonts w:eastAsia="微軟正黑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BE7668" w:rsidRPr="00085FF8" w:rsidRDefault="00127A91" w:rsidP="004D5C9C">
            <w:pPr>
              <w:jc w:val="center"/>
              <w:rPr>
                <w:rFonts w:eastAsia="微軟正黑體"/>
              </w:rPr>
            </w:pPr>
            <w:fldSimple w:instr=" REF _Ref433373050 \r \h  \* MERGEFORMAT ">
              <w:r w:rsidR="00BE7668" w:rsidRPr="00085FF8">
                <w:rPr>
                  <w:rFonts w:eastAsia="微軟正黑體"/>
                </w:rPr>
                <w:t>3.1.4</w:t>
              </w:r>
            </w:fldSimple>
          </w:p>
        </w:tc>
      </w:tr>
      <w:tr w:rsidR="00BE7668" w:rsidRPr="00085FF8" w:rsidTr="004D5C9C">
        <w:tc>
          <w:tcPr>
            <w:tcW w:w="481" w:type="dxa"/>
            <w:vMerge w:val="restart"/>
            <w:vAlign w:val="center"/>
          </w:tcPr>
          <w:p w:rsidR="00BE7668" w:rsidRPr="00085FF8" w:rsidRDefault="00BE7668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B</w:t>
            </w:r>
          </w:p>
          <w:p w:rsidR="00BE7668" w:rsidRPr="00085FF8" w:rsidRDefault="00BE7668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O</w:t>
            </w:r>
          </w:p>
          <w:p w:rsidR="00BE7668" w:rsidRPr="00085FF8" w:rsidRDefault="00BE7668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D</w:t>
            </w:r>
          </w:p>
          <w:p w:rsidR="00BE7668" w:rsidRPr="00085FF8" w:rsidRDefault="00BE7668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Y</w:t>
            </w:r>
          </w:p>
        </w:tc>
        <w:tc>
          <w:tcPr>
            <w:tcW w:w="2063" w:type="dxa"/>
            <w:vAlign w:val="center"/>
          </w:tcPr>
          <w:p w:rsidR="00BE7668" w:rsidRPr="00085FF8" w:rsidRDefault="00BE7668" w:rsidP="004D5C9C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id</w:t>
            </w:r>
          </w:p>
        </w:tc>
        <w:tc>
          <w:tcPr>
            <w:tcW w:w="837" w:type="dxa"/>
            <w:vAlign w:val="center"/>
          </w:tcPr>
          <w:p w:rsidR="00BE7668" w:rsidRPr="00085FF8" w:rsidRDefault="00BE7668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Var.</w:t>
            </w:r>
          </w:p>
        </w:tc>
        <w:tc>
          <w:tcPr>
            <w:tcW w:w="1189" w:type="dxa"/>
            <w:vAlign w:val="center"/>
          </w:tcPr>
          <w:p w:rsidR="00BE7668" w:rsidRPr="00085FF8" w:rsidRDefault="00BE7668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C-</w:t>
            </w:r>
            <w:r w:rsidRPr="00085FF8">
              <w:rPr>
                <w:rFonts w:eastAsia="微軟正黑體"/>
              </w:rPr>
              <w:t xml:space="preserve">Octet </w:t>
            </w:r>
          </w:p>
          <w:p w:rsidR="00BE7668" w:rsidRPr="00085FF8" w:rsidRDefault="00BE7668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String</w:t>
            </w:r>
          </w:p>
        </w:tc>
        <w:tc>
          <w:tcPr>
            <w:tcW w:w="3090" w:type="dxa"/>
          </w:tcPr>
          <w:p w:rsidR="00D91A01" w:rsidRPr="00085FF8" w:rsidRDefault="00D91A01" w:rsidP="00D91A01">
            <w:pPr>
              <w:rPr>
                <w:rFonts w:eastAsia="微軟正黑體"/>
              </w:rPr>
            </w:pPr>
            <w:r w:rsidRPr="00085FF8">
              <w:rPr>
                <w:rFonts w:eastAsia="微軟正黑體" w:cs="Times New Roman"/>
                <w:szCs w:val="24"/>
              </w:rPr>
              <w:t>Mandatory Parameter</w:t>
            </w:r>
            <w:r w:rsidRPr="00085FF8">
              <w:rPr>
                <w:rFonts w:eastAsia="微軟正黑體" w:hint="eastAsia"/>
              </w:rPr>
              <w:t>.</w:t>
            </w:r>
          </w:p>
          <w:p w:rsidR="00D91A01" w:rsidRPr="00085FF8" w:rsidRDefault="00D91A01" w:rsidP="00D91A01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JSON Data Format.</w:t>
            </w:r>
          </w:p>
          <w:p w:rsidR="00D91A01" w:rsidRPr="00085FF8" w:rsidRDefault="00D91A01" w:rsidP="00D91A01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C</w:t>
            </w:r>
            <w:r w:rsidRPr="00085FF8">
              <w:rPr>
                <w:rFonts w:eastAsia="微軟正黑體"/>
              </w:rPr>
              <w:t>ollection</w:t>
            </w:r>
            <w:r w:rsidRPr="00085FF8">
              <w:rPr>
                <w:rFonts w:eastAsia="微軟正黑體" w:hint="eastAsia"/>
              </w:rPr>
              <w:t>：</w:t>
            </w:r>
          </w:p>
          <w:p w:rsidR="00D91A01" w:rsidRPr="00085FF8" w:rsidRDefault="00D91A01" w:rsidP="00D91A01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(</w:t>
            </w:r>
            <w:r w:rsidRPr="00085FF8">
              <w:rPr>
                <w:rFonts w:eastAsia="微軟正黑體"/>
              </w:rPr>
              <w:t>name/value</w:t>
            </w:r>
            <w:r w:rsidRPr="00085FF8">
              <w:rPr>
                <w:rFonts w:eastAsia="微軟正黑體" w:hint="eastAsia"/>
              </w:rPr>
              <w:t xml:space="preserve"> data type)</w:t>
            </w:r>
          </w:p>
          <w:p w:rsidR="00050A37" w:rsidRPr="00085FF8" w:rsidRDefault="00050A37" w:rsidP="00050A37">
            <w:pPr>
              <w:rPr>
                <w:rFonts w:eastAsia="微軟正黑體"/>
              </w:rPr>
            </w:pPr>
            <w:r w:rsidRPr="00085FF8">
              <w:rPr>
                <w:rFonts w:eastAsia="微軟正黑體" w:cs="Monospace" w:hint="eastAsia"/>
                <w:kern w:val="0"/>
                <w:szCs w:val="24"/>
              </w:rPr>
              <w:t>count/integer (list count)</w:t>
            </w:r>
          </w:p>
          <w:p w:rsidR="00D91A01" w:rsidRPr="00085FF8" w:rsidRDefault="00D91A01" w:rsidP="00D91A01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list/ (</w:t>
            </w:r>
            <w:r w:rsidR="00050A37" w:rsidRPr="00085FF8">
              <w:rPr>
                <w:rFonts w:eastAsia="微軟正黑體" w:hint="eastAsia"/>
              </w:rPr>
              <w:t>JSON Array</w:t>
            </w:r>
            <w:r w:rsidRPr="00085FF8">
              <w:rPr>
                <w:rFonts w:eastAsia="微軟正黑體" w:hint="eastAsia"/>
              </w:rPr>
              <w:t>)</w:t>
            </w:r>
          </w:p>
          <w:p w:rsidR="004D607A" w:rsidRPr="00085FF8" w:rsidRDefault="004D607A" w:rsidP="00D91A01">
            <w:pPr>
              <w:rPr>
                <w:rFonts w:eastAsia="微軟正黑體"/>
              </w:rPr>
            </w:pPr>
          </w:p>
          <w:p w:rsidR="00D91A01" w:rsidRPr="00085FF8" w:rsidRDefault="00D91A01" w:rsidP="00D91A01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list</w:t>
            </w:r>
            <w:r w:rsidRPr="00085FF8">
              <w:rPr>
                <w:rFonts w:eastAsia="微軟正黑體" w:hint="eastAsia"/>
              </w:rPr>
              <w:t>：</w:t>
            </w:r>
          </w:p>
          <w:p w:rsidR="00D91A01" w:rsidRPr="00085FF8" w:rsidRDefault="00D91A01" w:rsidP="00D91A01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 xml:space="preserve"> type/integer(control type)</w:t>
            </w:r>
          </w:p>
          <w:p w:rsidR="00D91A01" w:rsidRPr="00085FF8" w:rsidRDefault="00D91A01" w:rsidP="00D91A01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 xml:space="preserve"> </w:t>
            </w:r>
          </w:p>
          <w:p w:rsidR="00D91A01" w:rsidRPr="00085FF8" w:rsidRDefault="00D91A01" w:rsidP="00D91A01">
            <w:pPr>
              <w:rPr>
                <w:rFonts w:eastAsia="微軟正黑體"/>
              </w:rPr>
            </w:pPr>
          </w:p>
          <w:p w:rsidR="00D91A01" w:rsidRPr="00085FF8" w:rsidRDefault="00D91A01" w:rsidP="00D91A01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lastRenderedPageBreak/>
              <w:t>E</w:t>
            </w:r>
            <w:r w:rsidRPr="00085FF8">
              <w:rPr>
                <w:rFonts w:eastAsia="微軟正黑體"/>
              </w:rPr>
              <w:t>xample</w:t>
            </w:r>
            <w:r w:rsidRPr="00085FF8">
              <w:rPr>
                <w:rFonts w:eastAsia="微軟正黑體" w:hint="eastAsia"/>
              </w:rPr>
              <w:t>：</w:t>
            </w:r>
          </w:p>
          <w:p w:rsidR="00937E96" w:rsidRPr="00085FF8" w:rsidRDefault="00937E96" w:rsidP="00937E96">
            <w:pPr>
              <w:rPr>
                <w:rFonts w:eastAsia="微軟正黑體" w:cs="Monospace"/>
                <w:color w:val="2A00FF"/>
                <w:kern w:val="0"/>
                <w:szCs w:val="24"/>
              </w:rPr>
            </w:pPr>
            <w:r w:rsidRPr="00085FF8">
              <w:rPr>
                <w:rFonts w:eastAsia="微軟正黑體" w:cs="Monospace"/>
                <w:color w:val="2A00FF"/>
                <w:kern w:val="0"/>
                <w:szCs w:val="24"/>
              </w:rPr>
              <w:t>{</w:t>
            </w:r>
          </w:p>
          <w:p w:rsidR="00937E96" w:rsidRPr="00085FF8" w:rsidRDefault="00937E96" w:rsidP="00937E96">
            <w:pPr>
              <w:rPr>
                <w:rFonts w:eastAsia="微軟正黑體" w:cs="Monospace"/>
                <w:color w:val="2A00FF"/>
                <w:kern w:val="0"/>
                <w:szCs w:val="24"/>
              </w:rPr>
            </w:pPr>
            <w:r w:rsidRPr="00085FF8">
              <w:rPr>
                <w:rFonts w:eastAsia="微軟正黑體" w:cs="Monospace"/>
                <w:color w:val="2A00FF"/>
                <w:kern w:val="0"/>
                <w:szCs w:val="24"/>
              </w:rPr>
              <w:tab/>
              <w:t>"id": "000c29d0013c",</w:t>
            </w:r>
          </w:p>
          <w:p w:rsidR="00937E96" w:rsidRPr="00085FF8" w:rsidRDefault="00937E96" w:rsidP="00937E96">
            <w:pPr>
              <w:rPr>
                <w:rFonts w:eastAsia="微軟正黑體" w:cs="Monospace"/>
                <w:color w:val="2A00FF"/>
                <w:kern w:val="0"/>
                <w:szCs w:val="24"/>
              </w:rPr>
            </w:pPr>
            <w:r w:rsidRPr="00085FF8">
              <w:rPr>
                <w:rFonts w:eastAsia="微軟正黑體" w:cs="Monospace"/>
                <w:color w:val="2A00FF"/>
                <w:kern w:val="0"/>
                <w:szCs w:val="24"/>
              </w:rPr>
              <w:tab/>
              <w:t>"count": 2,</w:t>
            </w:r>
          </w:p>
          <w:p w:rsidR="00937E96" w:rsidRPr="00085FF8" w:rsidRDefault="00937E96" w:rsidP="00937E96">
            <w:pPr>
              <w:rPr>
                <w:rFonts w:eastAsia="微軟正黑體" w:cs="Monospace"/>
                <w:color w:val="2A00FF"/>
                <w:kern w:val="0"/>
                <w:szCs w:val="24"/>
              </w:rPr>
            </w:pPr>
            <w:r w:rsidRPr="00085FF8">
              <w:rPr>
                <w:rFonts w:eastAsia="微軟正黑體" w:cs="Monospace"/>
                <w:color w:val="2A00FF"/>
                <w:kern w:val="0"/>
                <w:szCs w:val="24"/>
              </w:rPr>
              <w:tab/>
              <w:t>"list": [{</w:t>
            </w:r>
          </w:p>
          <w:p w:rsidR="00937E96" w:rsidRPr="00085FF8" w:rsidRDefault="00937E96" w:rsidP="00937E96">
            <w:pPr>
              <w:rPr>
                <w:rFonts w:eastAsia="微軟正黑體" w:cs="Monospace"/>
                <w:color w:val="2A00FF"/>
                <w:kern w:val="0"/>
                <w:szCs w:val="24"/>
              </w:rPr>
            </w:pPr>
            <w:r w:rsidRPr="00085FF8">
              <w:rPr>
                <w:rFonts w:eastAsia="微軟正黑體" w:cs="Monospace"/>
                <w:color w:val="2A00FF"/>
                <w:kern w:val="0"/>
                <w:szCs w:val="24"/>
              </w:rPr>
              <w:tab/>
            </w:r>
            <w:r w:rsidRPr="00085FF8">
              <w:rPr>
                <w:rFonts w:eastAsia="微軟正黑體" w:cs="Monospace"/>
                <w:color w:val="2A00FF"/>
                <w:kern w:val="0"/>
                <w:szCs w:val="24"/>
              </w:rPr>
              <w:tab/>
              <w:t>"type": 0,</w:t>
            </w:r>
          </w:p>
          <w:p w:rsidR="00937E96" w:rsidRPr="00085FF8" w:rsidRDefault="00937E96" w:rsidP="00937E96">
            <w:pPr>
              <w:rPr>
                <w:rFonts w:eastAsia="微軟正黑體" w:cs="Monospace"/>
                <w:color w:val="2A00FF"/>
                <w:kern w:val="0"/>
                <w:szCs w:val="24"/>
              </w:rPr>
            </w:pPr>
            <w:r w:rsidRPr="00085FF8">
              <w:rPr>
                <w:rFonts w:eastAsia="微軟正黑體" w:cs="Monospace"/>
                <w:color w:val="2A00FF"/>
                <w:kern w:val="0"/>
                <w:szCs w:val="24"/>
              </w:rPr>
              <w:tab/>
            </w:r>
            <w:r w:rsidRPr="00085FF8">
              <w:rPr>
                <w:rFonts w:eastAsia="微軟正黑體" w:cs="Monospace"/>
                <w:color w:val="2A00FF"/>
                <w:kern w:val="0"/>
                <w:szCs w:val="24"/>
              </w:rPr>
              <w:tab/>
              <w:t>"</w:t>
            </w:r>
            <w:r w:rsidR="00C277C2" w:rsidRPr="00085FF8">
              <w:rPr>
                <w:rFonts w:eastAsia="微軟正黑體" w:cs="Monospace" w:hint="eastAsia"/>
                <w:color w:val="2A00FF"/>
                <w:kern w:val="0"/>
                <w:szCs w:val="24"/>
              </w:rPr>
              <w:t>??</w:t>
            </w:r>
            <w:r w:rsidRPr="00085FF8">
              <w:rPr>
                <w:rFonts w:eastAsia="微軟正黑體" w:cs="Monospace"/>
                <w:color w:val="2A00FF"/>
                <w:kern w:val="0"/>
                <w:szCs w:val="24"/>
              </w:rPr>
              <w:t>": 0</w:t>
            </w:r>
          </w:p>
          <w:p w:rsidR="00937E96" w:rsidRPr="00085FF8" w:rsidRDefault="00937E96" w:rsidP="00937E96">
            <w:pPr>
              <w:rPr>
                <w:rFonts w:eastAsia="微軟正黑體" w:cs="Monospace"/>
                <w:color w:val="2A00FF"/>
                <w:kern w:val="0"/>
                <w:szCs w:val="24"/>
              </w:rPr>
            </w:pPr>
            <w:r w:rsidRPr="00085FF8">
              <w:rPr>
                <w:rFonts w:eastAsia="微軟正黑體" w:cs="Monospace"/>
                <w:color w:val="2A00FF"/>
                <w:kern w:val="0"/>
                <w:szCs w:val="24"/>
              </w:rPr>
              <w:tab/>
              <w:t>}, {</w:t>
            </w:r>
          </w:p>
          <w:p w:rsidR="00937E96" w:rsidRPr="00085FF8" w:rsidRDefault="00937E96" w:rsidP="00937E96">
            <w:pPr>
              <w:rPr>
                <w:rFonts w:eastAsia="微軟正黑體" w:cs="Monospace"/>
                <w:color w:val="2A00FF"/>
                <w:kern w:val="0"/>
                <w:szCs w:val="24"/>
              </w:rPr>
            </w:pPr>
            <w:r w:rsidRPr="00085FF8">
              <w:rPr>
                <w:rFonts w:eastAsia="微軟正黑體" w:cs="Monospace"/>
                <w:color w:val="2A00FF"/>
                <w:kern w:val="0"/>
                <w:szCs w:val="24"/>
              </w:rPr>
              <w:tab/>
            </w:r>
            <w:r w:rsidRPr="00085FF8">
              <w:rPr>
                <w:rFonts w:eastAsia="微軟正黑體" w:cs="Monospace"/>
                <w:color w:val="2A00FF"/>
                <w:kern w:val="0"/>
                <w:szCs w:val="24"/>
              </w:rPr>
              <w:tab/>
              <w:t>"type": 1,</w:t>
            </w:r>
          </w:p>
          <w:p w:rsidR="00937E96" w:rsidRPr="00085FF8" w:rsidRDefault="00937E96" w:rsidP="00937E96">
            <w:pPr>
              <w:rPr>
                <w:rFonts w:eastAsia="微軟正黑體" w:cs="Monospace"/>
                <w:color w:val="2A00FF"/>
                <w:kern w:val="0"/>
                <w:szCs w:val="24"/>
              </w:rPr>
            </w:pPr>
            <w:r w:rsidRPr="00085FF8">
              <w:rPr>
                <w:rFonts w:eastAsia="微軟正黑體" w:cs="Monospace"/>
                <w:color w:val="2A00FF"/>
                <w:kern w:val="0"/>
                <w:szCs w:val="24"/>
              </w:rPr>
              <w:tab/>
            </w:r>
            <w:r w:rsidRPr="00085FF8">
              <w:rPr>
                <w:rFonts w:eastAsia="微軟正黑體" w:cs="Monospace"/>
                <w:color w:val="2A00FF"/>
                <w:kern w:val="0"/>
                <w:szCs w:val="24"/>
              </w:rPr>
              <w:tab/>
              <w:t>"</w:t>
            </w:r>
            <w:r w:rsidR="00C277C2" w:rsidRPr="00085FF8">
              <w:rPr>
                <w:rFonts w:eastAsia="微軟正黑體" w:cs="Monospace" w:hint="eastAsia"/>
                <w:color w:val="2A00FF"/>
                <w:kern w:val="0"/>
                <w:szCs w:val="24"/>
              </w:rPr>
              <w:t>??</w:t>
            </w:r>
            <w:r w:rsidRPr="00085FF8">
              <w:rPr>
                <w:rFonts w:eastAsia="微軟正黑體" w:cs="Monospace"/>
                <w:color w:val="2A00FF"/>
                <w:kern w:val="0"/>
                <w:szCs w:val="24"/>
              </w:rPr>
              <w:t>": 1,</w:t>
            </w:r>
          </w:p>
          <w:p w:rsidR="00937E96" w:rsidRPr="00085FF8" w:rsidRDefault="00937E96" w:rsidP="00937E96">
            <w:pPr>
              <w:rPr>
                <w:rFonts w:eastAsia="微軟正黑體" w:cs="Monospace"/>
                <w:color w:val="2A00FF"/>
                <w:kern w:val="0"/>
                <w:szCs w:val="24"/>
              </w:rPr>
            </w:pPr>
            <w:r w:rsidRPr="00085FF8">
              <w:rPr>
                <w:rFonts w:eastAsia="微軟正黑體" w:cs="Monospace"/>
                <w:color w:val="2A00FF"/>
                <w:kern w:val="0"/>
                <w:szCs w:val="24"/>
              </w:rPr>
              <w:tab/>
            </w:r>
            <w:r w:rsidRPr="00085FF8">
              <w:rPr>
                <w:rFonts w:eastAsia="微軟正黑體" w:cs="Monospace"/>
                <w:color w:val="2A00FF"/>
                <w:kern w:val="0"/>
                <w:szCs w:val="24"/>
              </w:rPr>
              <w:tab/>
              <w:t>"</w:t>
            </w:r>
            <w:r w:rsidR="00C277C2" w:rsidRPr="00085FF8">
              <w:rPr>
                <w:rFonts w:eastAsia="微軟正黑體" w:cs="Monospace" w:hint="eastAsia"/>
                <w:color w:val="2A00FF"/>
                <w:kern w:val="0"/>
                <w:szCs w:val="24"/>
              </w:rPr>
              <w:t>??</w:t>
            </w:r>
            <w:r w:rsidRPr="00085FF8">
              <w:rPr>
                <w:rFonts w:eastAsia="微軟正黑體" w:cs="Monospace"/>
                <w:color w:val="2A00FF"/>
                <w:kern w:val="0"/>
                <w:szCs w:val="24"/>
              </w:rPr>
              <w:t>": "</w:t>
            </w:r>
            <w:proofErr w:type="spellStart"/>
            <w:r w:rsidRPr="00085FF8">
              <w:rPr>
                <w:rFonts w:eastAsia="微軟正黑體" w:cs="Monospace"/>
                <w:color w:val="2A00FF"/>
                <w:kern w:val="0"/>
                <w:szCs w:val="24"/>
              </w:rPr>
              <w:t>xxxx</w:t>
            </w:r>
            <w:proofErr w:type="spellEnd"/>
            <w:r w:rsidRPr="00085FF8">
              <w:rPr>
                <w:rFonts w:eastAsia="微軟正黑體" w:cs="Monospace"/>
                <w:color w:val="2A00FF"/>
                <w:kern w:val="0"/>
                <w:szCs w:val="24"/>
              </w:rPr>
              <w:t>"</w:t>
            </w:r>
          </w:p>
          <w:p w:rsidR="00937E96" w:rsidRPr="00085FF8" w:rsidRDefault="00937E96" w:rsidP="00937E96">
            <w:pPr>
              <w:rPr>
                <w:rFonts w:eastAsia="微軟正黑體" w:cs="Monospace"/>
                <w:color w:val="2A00FF"/>
                <w:kern w:val="0"/>
                <w:szCs w:val="24"/>
              </w:rPr>
            </w:pPr>
            <w:r w:rsidRPr="00085FF8">
              <w:rPr>
                <w:rFonts w:eastAsia="微軟正黑體" w:cs="Monospace"/>
                <w:color w:val="2A00FF"/>
                <w:kern w:val="0"/>
                <w:szCs w:val="24"/>
              </w:rPr>
              <w:tab/>
              <w:t>}]</w:t>
            </w:r>
          </w:p>
          <w:p w:rsidR="00937E96" w:rsidRPr="00085FF8" w:rsidRDefault="00937E96" w:rsidP="00937E96">
            <w:pPr>
              <w:rPr>
                <w:rFonts w:eastAsia="微軟正黑體" w:cs="Monospace"/>
                <w:color w:val="2A00FF"/>
                <w:kern w:val="0"/>
                <w:szCs w:val="24"/>
              </w:rPr>
            </w:pPr>
          </w:p>
          <w:p w:rsidR="00BE7668" w:rsidRPr="00085FF8" w:rsidRDefault="00937E96" w:rsidP="00937E96">
            <w:pPr>
              <w:rPr>
                <w:rFonts w:eastAsia="微軟正黑體"/>
              </w:rPr>
            </w:pPr>
            <w:r w:rsidRPr="00085FF8">
              <w:rPr>
                <w:rFonts w:eastAsia="微軟正黑體" w:cs="Monospace"/>
                <w:color w:val="2A00FF"/>
                <w:kern w:val="0"/>
                <w:szCs w:val="24"/>
              </w:rPr>
              <w:t>}</w:t>
            </w:r>
          </w:p>
        </w:tc>
        <w:tc>
          <w:tcPr>
            <w:tcW w:w="862" w:type="dxa"/>
            <w:vAlign w:val="center"/>
          </w:tcPr>
          <w:p w:rsidR="00BE7668" w:rsidRPr="00085FF8" w:rsidRDefault="00127A91" w:rsidP="004D5C9C">
            <w:pPr>
              <w:jc w:val="center"/>
              <w:rPr>
                <w:rFonts w:eastAsia="微軟正黑體"/>
              </w:rPr>
            </w:pPr>
            <w:fldSimple w:instr=" REF _Ref464116227 \r \h  \* MERGEFORMAT ">
              <w:r w:rsidR="00C644F2" w:rsidRPr="00085FF8">
                <w:rPr>
                  <w:rFonts w:eastAsia="微軟正黑體"/>
                </w:rPr>
                <w:t>3.3.2</w:t>
              </w:r>
            </w:fldSimple>
          </w:p>
        </w:tc>
      </w:tr>
    </w:tbl>
    <w:p w:rsidR="00BE7668" w:rsidRPr="00085FF8" w:rsidRDefault="00BE7668" w:rsidP="00BE7668">
      <w:pPr>
        <w:widowControl/>
        <w:rPr>
          <w:rFonts w:eastAsia="微軟正黑體"/>
        </w:rPr>
      </w:pPr>
    </w:p>
    <w:p w:rsidR="00BE7668" w:rsidRPr="00085FF8" w:rsidRDefault="00BE7668" w:rsidP="00BE7668">
      <w:pPr>
        <w:widowControl/>
        <w:rPr>
          <w:rFonts w:eastAsia="微軟正黑體"/>
        </w:rPr>
      </w:pPr>
    </w:p>
    <w:p w:rsidR="00BE7668" w:rsidRPr="00085FF8" w:rsidRDefault="00BE7668" w:rsidP="00BE7668">
      <w:pPr>
        <w:widowControl/>
        <w:rPr>
          <w:rFonts w:eastAsia="微軟正黑體"/>
        </w:rPr>
      </w:pPr>
    </w:p>
    <w:p w:rsidR="00BE7668" w:rsidRPr="00085FF8" w:rsidRDefault="00BE7668" w:rsidP="00BE7668">
      <w:pPr>
        <w:pStyle w:val="3"/>
        <w:rPr>
          <w:rFonts w:eastAsia="微軟正黑體"/>
        </w:rPr>
      </w:pPr>
      <w:bookmarkStart w:id="45" w:name="_Toc464203047"/>
      <w:r w:rsidRPr="00085FF8">
        <w:rPr>
          <w:rFonts w:eastAsia="微軟正黑體" w:hint="eastAsia"/>
        </w:rPr>
        <w:t>R</w:t>
      </w:r>
      <w:r w:rsidR="001351FB" w:rsidRPr="00085FF8">
        <w:rPr>
          <w:rFonts w:eastAsia="微軟正黑體" w:hint="eastAsia"/>
        </w:rPr>
        <w:t>DM State</w:t>
      </w:r>
      <w:r w:rsidRPr="00085FF8">
        <w:rPr>
          <w:rFonts w:eastAsia="微軟正黑體" w:hint="eastAsia"/>
        </w:rPr>
        <w:t xml:space="preserve"> </w:t>
      </w:r>
      <w:r w:rsidRPr="00085FF8">
        <w:rPr>
          <w:rFonts w:eastAsia="微軟正黑體" w:hint="eastAsia"/>
          <w:noProof/>
        </w:rPr>
        <w:t>response</w:t>
      </w:r>
      <w:r w:rsidRPr="00085FF8">
        <w:rPr>
          <w:rFonts w:eastAsia="微軟正黑體"/>
        </w:rPr>
        <w:t xml:space="preserve"> syntax</w:t>
      </w:r>
      <w:bookmarkEnd w:id="45"/>
    </w:p>
    <w:tbl>
      <w:tblPr>
        <w:tblStyle w:val="aa"/>
        <w:tblW w:w="0" w:type="auto"/>
        <w:tblLook w:val="04A0"/>
      </w:tblPr>
      <w:tblGrid>
        <w:gridCol w:w="491"/>
        <w:gridCol w:w="2141"/>
        <w:gridCol w:w="843"/>
        <w:gridCol w:w="984"/>
        <w:gridCol w:w="3187"/>
        <w:gridCol w:w="876"/>
      </w:tblGrid>
      <w:tr w:rsidR="00BE7668" w:rsidRPr="00085FF8" w:rsidTr="004D5C9C">
        <w:tc>
          <w:tcPr>
            <w:tcW w:w="491" w:type="dxa"/>
            <w:vMerge w:val="restart"/>
            <w:vAlign w:val="center"/>
          </w:tcPr>
          <w:p w:rsidR="00BE7668" w:rsidRPr="00085FF8" w:rsidRDefault="00BE7668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H</w:t>
            </w:r>
          </w:p>
          <w:p w:rsidR="00BE7668" w:rsidRPr="00085FF8" w:rsidRDefault="00BE7668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E</w:t>
            </w:r>
          </w:p>
          <w:p w:rsidR="00BE7668" w:rsidRPr="00085FF8" w:rsidRDefault="00BE7668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A</w:t>
            </w:r>
          </w:p>
          <w:p w:rsidR="00BE7668" w:rsidRPr="00085FF8" w:rsidRDefault="00BE7668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D</w:t>
            </w:r>
          </w:p>
          <w:p w:rsidR="00BE7668" w:rsidRPr="00085FF8" w:rsidRDefault="00BE7668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E</w:t>
            </w:r>
          </w:p>
          <w:p w:rsidR="00BE7668" w:rsidRPr="00085FF8" w:rsidRDefault="00BE7668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R</w:t>
            </w:r>
          </w:p>
        </w:tc>
        <w:tc>
          <w:tcPr>
            <w:tcW w:w="2141" w:type="dxa"/>
            <w:vAlign w:val="center"/>
          </w:tcPr>
          <w:p w:rsidR="00BE7668" w:rsidRPr="00085FF8" w:rsidRDefault="00BE7668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Field Name</w:t>
            </w:r>
          </w:p>
        </w:tc>
        <w:tc>
          <w:tcPr>
            <w:tcW w:w="843" w:type="dxa"/>
            <w:vAlign w:val="center"/>
          </w:tcPr>
          <w:p w:rsidR="00BE7668" w:rsidRPr="00085FF8" w:rsidRDefault="00BE7668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Size</w:t>
            </w:r>
          </w:p>
          <w:p w:rsidR="00BE7668" w:rsidRPr="00085FF8" w:rsidRDefault="00BE7668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octets</w:t>
            </w:r>
          </w:p>
        </w:tc>
        <w:tc>
          <w:tcPr>
            <w:tcW w:w="984" w:type="dxa"/>
            <w:vAlign w:val="center"/>
          </w:tcPr>
          <w:p w:rsidR="00BE7668" w:rsidRPr="00085FF8" w:rsidRDefault="00BE7668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Type</w:t>
            </w:r>
          </w:p>
        </w:tc>
        <w:tc>
          <w:tcPr>
            <w:tcW w:w="3187" w:type="dxa"/>
            <w:vAlign w:val="center"/>
          </w:tcPr>
          <w:p w:rsidR="00BE7668" w:rsidRPr="00085FF8" w:rsidRDefault="00BE7668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BE7668" w:rsidRPr="00085FF8" w:rsidRDefault="00BE7668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Ref.</w:t>
            </w:r>
          </w:p>
        </w:tc>
      </w:tr>
      <w:tr w:rsidR="00BE7668" w:rsidRPr="00085FF8" w:rsidTr="004D5C9C">
        <w:tc>
          <w:tcPr>
            <w:tcW w:w="491" w:type="dxa"/>
            <w:vMerge/>
          </w:tcPr>
          <w:p w:rsidR="00BE7668" w:rsidRPr="00085FF8" w:rsidRDefault="00BE7668" w:rsidP="004D5C9C">
            <w:pPr>
              <w:rPr>
                <w:rFonts w:eastAsia="微軟正黑體"/>
              </w:rPr>
            </w:pPr>
          </w:p>
        </w:tc>
        <w:tc>
          <w:tcPr>
            <w:tcW w:w="2141" w:type="dxa"/>
            <w:vAlign w:val="center"/>
          </w:tcPr>
          <w:p w:rsidR="00BE7668" w:rsidRPr="00085FF8" w:rsidRDefault="00BE7668" w:rsidP="004D5C9C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command length</w:t>
            </w:r>
          </w:p>
        </w:tc>
        <w:tc>
          <w:tcPr>
            <w:tcW w:w="843" w:type="dxa"/>
            <w:vAlign w:val="center"/>
          </w:tcPr>
          <w:p w:rsidR="00BE7668" w:rsidRPr="00085FF8" w:rsidRDefault="00BE7668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4</w:t>
            </w:r>
          </w:p>
        </w:tc>
        <w:tc>
          <w:tcPr>
            <w:tcW w:w="984" w:type="dxa"/>
            <w:vAlign w:val="center"/>
          </w:tcPr>
          <w:p w:rsidR="00BE7668" w:rsidRPr="00085FF8" w:rsidRDefault="00BE7668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Integer</w:t>
            </w:r>
          </w:p>
        </w:tc>
        <w:tc>
          <w:tcPr>
            <w:tcW w:w="3187" w:type="dxa"/>
          </w:tcPr>
          <w:p w:rsidR="00BE7668" w:rsidRPr="00085FF8" w:rsidRDefault="00BE7668" w:rsidP="004D5C9C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 xml:space="preserve">Set to the </w:t>
            </w:r>
            <w:r w:rsidRPr="00085FF8">
              <w:rPr>
                <w:rFonts w:eastAsia="微軟正黑體"/>
                <w:noProof/>
              </w:rPr>
              <w:t>overall</w:t>
            </w:r>
            <w:r w:rsidRPr="00085FF8">
              <w:rPr>
                <w:rFonts w:eastAsia="微軟正黑體"/>
              </w:rPr>
              <w:t xml:space="preserve"> length of PDU</w:t>
            </w:r>
            <w:r w:rsidRPr="00085FF8">
              <w:rPr>
                <w:rFonts w:eastAsia="微軟正黑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BE7668" w:rsidRPr="00085FF8" w:rsidRDefault="00127A91" w:rsidP="004D5C9C">
            <w:pPr>
              <w:jc w:val="center"/>
              <w:rPr>
                <w:rFonts w:eastAsia="微軟正黑體"/>
              </w:rPr>
            </w:pPr>
            <w:fldSimple w:instr=" REF _Ref433372977 \r \h  \* MERGEFORMAT ">
              <w:r w:rsidR="00BE7668" w:rsidRPr="00085FF8">
                <w:rPr>
                  <w:rFonts w:eastAsia="微軟正黑體"/>
                </w:rPr>
                <w:t>3.1.1</w:t>
              </w:r>
            </w:fldSimple>
          </w:p>
        </w:tc>
      </w:tr>
      <w:tr w:rsidR="00BE7668" w:rsidRPr="00085FF8" w:rsidTr="004D5C9C">
        <w:tc>
          <w:tcPr>
            <w:tcW w:w="491" w:type="dxa"/>
            <w:vMerge/>
          </w:tcPr>
          <w:p w:rsidR="00BE7668" w:rsidRPr="00085FF8" w:rsidRDefault="00BE7668" w:rsidP="004D5C9C">
            <w:pPr>
              <w:rPr>
                <w:rFonts w:eastAsia="微軟正黑體"/>
              </w:rPr>
            </w:pPr>
          </w:p>
        </w:tc>
        <w:tc>
          <w:tcPr>
            <w:tcW w:w="2141" w:type="dxa"/>
            <w:vAlign w:val="center"/>
          </w:tcPr>
          <w:p w:rsidR="00BE7668" w:rsidRPr="00085FF8" w:rsidRDefault="00BE7668" w:rsidP="004D5C9C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command id</w:t>
            </w:r>
          </w:p>
        </w:tc>
        <w:tc>
          <w:tcPr>
            <w:tcW w:w="843" w:type="dxa"/>
            <w:vAlign w:val="center"/>
          </w:tcPr>
          <w:p w:rsidR="00BE7668" w:rsidRPr="00085FF8" w:rsidRDefault="00BE7668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4</w:t>
            </w:r>
          </w:p>
        </w:tc>
        <w:tc>
          <w:tcPr>
            <w:tcW w:w="984" w:type="dxa"/>
            <w:vAlign w:val="center"/>
          </w:tcPr>
          <w:p w:rsidR="00BE7668" w:rsidRPr="00085FF8" w:rsidRDefault="00BE7668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Integer</w:t>
            </w:r>
          </w:p>
        </w:tc>
        <w:tc>
          <w:tcPr>
            <w:tcW w:w="3187" w:type="dxa"/>
          </w:tcPr>
          <w:p w:rsidR="00BE7668" w:rsidRPr="00085FF8" w:rsidRDefault="00BE7668" w:rsidP="00F04C02">
            <w:pPr>
              <w:rPr>
                <w:rFonts w:eastAsia="微軟正黑體"/>
              </w:rPr>
            </w:pPr>
            <w:r w:rsidRPr="00085FF8">
              <w:rPr>
                <w:rFonts w:eastAsia="微軟正黑體"/>
                <w:noProof/>
              </w:rPr>
              <w:t>The value</w:t>
            </w:r>
            <w:r w:rsidRPr="00085FF8">
              <w:rPr>
                <w:rFonts w:eastAsia="微軟正黑體"/>
              </w:rPr>
              <w:t xml:space="preserve"> corresponding to </w:t>
            </w:r>
            <w:r w:rsidR="00F04C02" w:rsidRPr="00085FF8">
              <w:rPr>
                <w:rFonts w:eastAsia="微軟正黑體" w:hint="eastAsia"/>
              </w:rPr>
              <w:t>RDM State</w:t>
            </w:r>
            <w:r w:rsidRPr="00085FF8">
              <w:rPr>
                <w:rFonts w:eastAsia="微軟正黑體"/>
              </w:rPr>
              <w:t xml:space="preserve"> resp</w:t>
            </w:r>
            <w:r w:rsidRPr="00085FF8">
              <w:rPr>
                <w:rFonts w:eastAsia="微軟正黑體" w:hint="eastAsia"/>
              </w:rPr>
              <w:t>onse.</w:t>
            </w:r>
          </w:p>
        </w:tc>
        <w:tc>
          <w:tcPr>
            <w:tcW w:w="876" w:type="dxa"/>
            <w:vAlign w:val="center"/>
          </w:tcPr>
          <w:p w:rsidR="00BE7668" w:rsidRPr="00085FF8" w:rsidRDefault="00127A91" w:rsidP="004D5C9C">
            <w:pPr>
              <w:jc w:val="center"/>
              <w:rPr>
                <w:rFonts w:eastAsia="微軟正黑體"/>
              </w:rPr>
            </w:pPr>
            <w:fldSimple w:instr=" REF _Ref433373034 \r \h  \* MERGEFORMAT ">
              <w:r w:rsidR="00BE7668" w:rsidRPr="00085FF8">
                <w:rPr>
                  <w:rFonts w:eastAsia="微軟正黑體"/>
                </w:rPr>
                <w:t>3.1.2</w:t>
              </w:r>
            </w:fldSimple>
          </w:p>
        </w:tc>
      </w:tr>
      <w:tr w:rsidR="00BE7668" w:rsidRPr="00085FF8" w:rsidTr="004D5C9C">
        <w:tc>
          <w:tcPr>
            <w:tcW w:w="491" w:type="dxa"/>
            <w:vMerge/>
          </w:tcPr>
          <w:p w:rsidR="00BE7668" w:rsidRPr="00085FF8" w:rsidRDefault="00BE7668" w:rsidP="004D5C9C">
            <w:pPr>
              <w:rPr>
                <w:rFonts w:eastAsia="微軟正黑體"/>
              </w:rPr>
            </w:pPr>
          </w:p>
        </w:tc>
        <w:tc>
          <w:tcPr>
            <w:tcW w:w="2141" w:type="dxa"/>
            <w:vAlign w:val="center"/>
          </w:tcPr>
          <w:p w:rsidR="00BE7668" w:rsidRPr="00085FF8" w:rsidRDefault="00BE7668" w:rsidP="004D5C9C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command status</w:t>
            </w:r>
          </w:p>
        </w:tc>
        <w:tc>
          <w:tcPr>
            <w:tcW w:w="843" w:type="dxa"/>
            <w:vAlign w:val="center"/>
          </w:tcPr>
          <w:p w:rsidR="00BE7668" w:rsidRPr="00085FF8" w:rsidRDefault="00BE7668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4</w:t>
            </w:r>
          </w:p>
        </w:tc>
        <w:tc>
          <w:tcPr>
            <w:tcW w:w="984" w:type="dxa"/>
            <w:vAlign w:val="center"/>
          </w:tcPr>
          <w:p w:rsidR="00BE7668" w:rsidRPr="00085FF8" w:rsidRDefault="00BE7668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Integer</w:t>
            </w:r>
          </w:p>
        </w:tc>
        <w:tc>
          <w:tcPr>
            <w:tcW w:w="3187" w:type="dxa"/>
          </w:tcPr>
          <w:p w:rsidR="00BE7668" w:rsidRPr="00085FF8" w:rsidRDefault="00BE7668" w:rsidP="004D5C9C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 xml:space="preserve">Indicates the </w:t>
            </w:r>
            <w:r w:rsidRPr="00085FF8">
              <w:rPr>
                <w:rFonts w:eastAsia="微軟正黑體"/>
                <w:noProof/>
              </w:rPr>
              <w:t>status</w:t>
            </w:r>
            <w:r w:rsidRPr="00085FF8">
              <w:rPr>
                <w:rFonts w:eastAsia="微軟正黑體"/>
              </w:rPr>
              <w:t xml:space="preserve"> of the </w:t>
            </w:r>
            <w:r w:rsidRPr="00085FF8">
              <w:rPr>
                <w:rFonts w:eastAsia="微軟正黑體"/>
                <w:noProof/>
              </w:rPr>
              <w:t>original</w:t>
            </w:r>
            <w:r w:rsidRPr="00085FF8">
              <w:rPr>
                <w:rFonts w:eastAsia="微軟正黑體"/>
              </w:rPr>
              <w:t xml:space="preserve"> request.</w:t>
            </w:r>
          </w:p>
        </w:tc>
        <w:tc>
          <w:tcPr>
            <w:tcW w:w="876" w:type="dxa"/>
            <w:vAlign w:val="center"/>
          </w:tcPr>
          <w:p w:rsidR="00BE7668" w:rsidRPr="00085FF8" w:rsidRDefault="00127A91" w:rsidP="004D5C9C">
            <w:pPr>
              <w:jc w:val="center"/>
              <w:rPr>
                <w:rFonts w:eastAsia="微軟正黑體"/>
              </w:rPr>
            </w:pPr>
            <w:fldSimple w:instr=" REF _Ref433373013 \r \h  \* MERGEFORMAT ">
              <w:r w:rsidR="00BE7668" w:rsidRPr="00085FF8">
                <w:rPr>
                  <w:rFonts w:eastAsia="微軟正黑體"/>
                </w:rPr>
                <w:t>3.1.3</w:t>
              </w:r>
            </w:fldSimple>
          </w:p>
        </w:tc>
      </w:tr>
      <w:tr w:rsidR="00BE7668" w:rsidRPr="00085FF8" w:rsidTr="004D5C9C">
        <w:tc>
          <w:tcPr>
            <w:tcW w:w="491" w:type="dxa"/>
            <w:vMerge/>
          </w:tcPr>
          <w:p w:rsidR="00BE7668" w:rsidRPr="00085FF8" w:rsidRDefault="00BE7668" w:rsidP="004D5C9C">
            <w:pPr>
              <w:rPr>
                <w:rFonts w:eastAsia="微軟正黑體"/>
              </w:rPr>
            </w:pPr>
          </w:p>
        </w:tc>
        <w:tc>
          <w:tcPr>
            <w:tcW w:w="2141" w:type="dxa"/>
            <w:vAlign w:val="center"/>
          </w:tcPr>
          <w:p w:rsidR="00BE7668" w:rsidRPr="00085FF8" w:rsidRDefault="00BE7668" w:rsidP="004D5C9C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sequence number</w:t>
            </w:r>
          </w:p>
        </w:tc>
        <w:tc>
          <w:tcPr>
            <w:tcW w:w="843" w:type="dxa"/>
            <w:vAlign w:val="center"/>
          </w:tcPr>
          <w:p w:rsidR="00BE7668" w:rsidRPr="00085FF8" w:rsidRDefault="00BE7668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4</w:t>
            </w:r>
          </w:p>
        </w:tc>
        <w:tc>
          <w:tcPr>
            <w:tcW w:w="984" w:type="dxa"/>
            <w:vAlign w:val="center"/>
          </w:tcPr>
          <w:p w:rsidR="00BE7668" w:rsidRPr="00085FF8" w:rsidRDefault="00BE7668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Integer</w:t>
            </w:r>
          </w:p>
        </w:tc>
        <w:tc>
          <w:tcPr>
            <w:tcW w:w="3187" w:type="dxa"/>
          </w:tcPr>
          <w:p w:rsidR="00BE7668" w:rsidRPr="00085FF8" w:rsidRDefault="00BE7668" w:rsidP="004D5C9C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 xml:space="preserve">Set to the same sequence number of original </w:t>
            </w:r>
            <w:r w:rsidRPr="00085FF8">
              <w:rPr>
                <w:rFonts w:eastAsia="微軟正黑體" w:hint="eastAsia"/>
              </w:rPr>
              <w:t>SER MDM Operate request</w:t>
            </w:r>
            <w:r w:rsidRPr="00085FF8">
              <w:rPr>
                <w:rFonts w:eastAsia="微軟正黑體"/>
              </w:rPr>
              <w:t xml:space="preserve"> PDU</w:t>
            </w:r>
            <w:r w:rsidRPr="00085FF8">
              <w:rPr>
                <w:rFonts w:eastAsia="微軟正黑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BE7668" w:rsidRPr="00085FF8" w:rsidRDefault="00127A91" w:rsidP="004D5C9C">
            <w:pPr>
              <w:jc w:val="center"/>
              <w:rPr>
                <w:rFonts w:eastAsia="微軟正黑體"/>
              </w:rPr>
            </w:pPr>
            <w:fldSimple w:instr=" REF _Ref433373050 \r \h  \* MERGEFORMAT ">
              <w:r w:rsidR="00BE7668" w:rsidRPr="00085FF8">
                <w:rPr>
                  <w:rFonts w:eastAsia="微軟正黑體"/>
                </w:rPr>
                <w:t>3.1.4</w:t>
              </w:r>
            </w:fldSimple>
          </w:p>
        </w:tc>
      </w:tr>
      <w:tr w:rsidR="00BE7668" w:rsidRPr="00085FF8" w:rsidTr="004D5C9C">
        <w:tc>
          <w:tcPr>
            <w:tcW w:w="491" w:type="dxa"/>
            <w:vMerge w:val="restart"/>
            <w:vAlign w:val="center"/>
          </w:tcPr>
          <w:p w:rsidR="00BE7668" w:rsidRPr="00085FF8" w:rsidRDefault="00BE7668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B</w:t>
            </w:r>
          </w:p>
          <w:p w:rsidR="00BE7668" w:rsidRPr="00085FF8" w:rsidRDefault="00BE7668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O</w:t>
            </w:r>
          </w:p>
          <w:p w:rsidR="00BE7668" w:rsidRPr="00085FF8" w:rsidRDefault="00BE7668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D</w:t>
            </w:r>
          </w:p>
          <w:p w:rsidR="00BE7668" w:rsidRPr="00085FF8" w:rsidRDefault="00BE7668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Y</w:t>
            </w:r>
          </w:p>
        </w:tc>
        <w:tc>
          <w:tcPr>
            <w:tcW w:w="2141" w:type="dxa"/>
            <w:vAlign w:val="center"/>
          </w:tcPr>
          <w:p w:rsidR="00BE7668" w:rsidRPr="00085FF8" w:rsidRDefault="00BE7668" w:rsidP="004D5C9C">
            <w:pPr>
              <w:rPr>
                <w:rFonts w:eastAsia="微軟正黑體"/>
              </w:rPr>
            </w:pPr>
          </w:p>
        </w:tc>
        <w:tc>
          <w:tcPr>
            <w:tcW w:w="843" w:type="dxa"/>
            <w:vAlign w:val="center"/>
          </w:tcPr>
          <w:p w:rsidR="00BE7668" w:rsidRPr="00085FF8" w:rsidRDefault="00BE7668" w:rsidP="004D5C9C">
            <w:pPr>
              <w:jc w:val="center"/>
              <w:rPr>
                <w:rFonts w:eastAsia="微軟正黑體"/>
              </w:rPr>
            </w:pPr>
          </w:p>
        </w:tc>
        <w:tc>
          <w:tcPr>
            <w:tcW w:w="984" w:type="dxa"/>
            <w:vAlign w:val="center"/>
          </w:tcPr>
          <w:p w:rsidR="00BE7668" w:rsidRPr="00085FF8" w:rsidRDefault="00BE7668" w:rsidP="004D5C9C">
            <w:pPr>
              <w:jc w:val="center"/>
              <w:rPr>
                <w:rFonts w:eastAsia="微軟正黑體"/>
              </w:rPr>
            </w:pPr>
          </w:p>
        </w:tc>
        <w:tc>
          <w:tcPr>
            <w:tcW w:w="3187" w:type="dxa"/>
          </w:tcPr>
          <w:p w:rsidR="00BE7668" w:rsidRPr="00085FF8" w:rsidRDefault="00BE7668" w:rsidP="004D5C9C">
            <w:pPr>
              <w:rPr>
                <w:rFonts w:eastAsia="微軟正黑體"/>
              </w:rPr>
            </w:pPr>
          </w:p>
        </w:tc>
        <w:tc>
          <w:tcPr>
            <w:tcW w:w="876" w:type="dxa"/>
            <w:vAlign w:val="center"/>
          </w:tcPr>
          <w:p w:rsidR="00BE7668" w:rsidRPr="00085FF8" w:rsidRDefault="00BE7668" w:rsidP="004D5C9C">
            <w:pPr>
              <w:jc w:val="center"/>
              <w:rPr>
                <w:rFonts w:eastAsia="微軟正黑體"/>
              </w:rPr>
            </w:pPr>
          </w:p>
        </w:tc>
      </w:tr>
    </w:tbl>
    <w:p w:rsidR="00BE7668" w:rsidRPr="00085FF8" w:rsidRDefault="00BE7668" w:rsidP="00BE7668">
      <w:pPr>
        <w:widowControl/>
        <w:rPr>
          <w:rFonts w:eastAsia="微軟正黑體"/>
        </w:rPr>
      </w:pPr>
    </w:p>
    <w:p w:rsidR="00187CDC" w:rsidRPr="00085FF8" w:rsidRDefault="00187CDC" w:rsidP="00BE7668">
      <w:pPr>
        <w:widowControl/>
        <w:rPr>
          <w:rFonts w:eastAsia="微軟正黑體"/>
        </w:rPr>
      </w:pPr>
    </w:p>
    <w:p w:rsidR="00093073" w:rsidRPr="00085FF8" w:rsidRDefault="00093073" w:rsidP="00093073">
      <w:pPr>
        <w:pStyle w:val="3"/>
        <w:rPr>
          <w:rFonts w:eastAsia="微軟正黑體"/>
        </w:rPr>
      </w:pPr>
      <w:bookmarkStart w:id="46" w:name="_Toc464203048"/>
      <w:r w:rsidRPr="00085FF8">
        <w:rPr>
          <w:rFonts w:eastAsia="微軟正黑體" w:hint="eastAsia"/>
        </w:rPr>
        <w:lastRenderedPageBreak/>
        <w:t xml:space="preserve">Semantic </w:t>
      </w:r>
      <w:r w:rsidRPr="00085FF8">
        <w:rPr>
          <w:rFonts w:eastAsia="微軟正黑體" w:hint="eastAsia"/>
          <w:noProof/>
        </w:rPr>
        <w:t>request</w:t>
      </w:r>
      <w:r w:rsidRPr="00085FF8">
        <w:rPr>
          <w:rFonts w:eastAsia="微軟正黑體"/>
          <w:noProof/>
        </w:rPr>
        <w:t>s</w:t>
      </w:r>
      <w:r w:rsidRPr="00085FF8">
        <w:rPr>
          <w:rFonts w:eastAsia="微軟正黑體"/>
        </w:rPr>
        <w:t xml:space="preserve"> syntax</w:t>
      </w:r>
      <w:bookmarkEnd w:id="46"/>
    </w:p>
    <w:tbl>
      <w:tblPr>
        <w:tblStyle w:val="aa"/>
        <w:tblW w:w="0" w:type="auto"/>
        <w:tblLook w:val="04A0"/>
      </w:tblPr>
      <w:tblGrid>
        <w:gridCol w:w="481"/>
        <w:gridCol w:w="2063"/>
        <w:gridCol w:w="837"/>
        <w:gridCol w:w="1189"/>
        <w:gridCol w:w="3090"/>
        <w:gridCol w:w="862"/>
      </w:tblGrid>
      <w:tr w:rsidR="00093073" w:rsidRPr="00085FF8" w:rsidTr="004D5C9C">
        <w:tc>
          <w:tcPr>
            <w:tcW w:w="481" w:type="dxa"/>
            <w:vMerge w:val="restart"/>
            <w:vAlign w:val="center"/>
          </w:tcPr>
          <w:p w:rsidR="00093073" w:rsidRPr="00085FF8" w:rsidRDefault="00093073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H</w:t>
            </w:r>
          </w:p>
          <w:p w:rsidR="00093073" w:rsidRPr="00085FF8" w:rsidRDefault="00093073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E</w:t>
            </w:r>
          </w:p>
          <w:p w:rsidR="00093073" w:rsidRPr="00085FF8" w:rsidRDefault="00093073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A</w:t>
            </w:r>
          </w:p>
          <w:p w:rsidR="00093073" w:rsidRPr="00085FF8" w:rsidRDefault="00093073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D</w:t>
            </w:r>
          </w:p>
          <w:p w:rsidR="00093073" w:rsidRPr="00085FF8" w:rsidRDefault="00093073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E</w:t>
            </w:r>
          </w:p>
          <w:p w:rsidR="00093073" w:rsidRPr="00085FF8" w:rsidRDefault="00093073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R</w:t>
            </w:r>
          </w:p>
        </w:tc>
        <w:tc>
          <w:tcPr>
            <w:tcW w:w="2063" w:type="dxa"/>
            <w:vAlign w:val="center"/>
          </w:tcPr>
          <w:p w:rsidR="00093073" w:rsidRPr="00085FF8" w:rsidRDefault="00093073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Field Name</w:t>
            </w:r>
          </w:p>
        </w:tc>
        <w:tc>
          <w:tcPr>
            <w:tcW w:w="837" w:type="dxa"/>
            <w:vAlign w:val="center"/>
          </w:tcPr>
          <w:p w:rsidR="00093073" w:rsidRPr="00085FF8" w:rsidRDefault="00093073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Size</w:t>
            </w:r>
          </w:p>
          <w:p w:rsidR="00093073" w:rsidRPr="00085FF8" w:rsidRDefault="00093073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octets</w:t>
            </w:r>
          </w:p>
        </w:tc>
        <w:tc>
          <w:tcPr>
            <w:tcW w:w="1189" w:type="dxa"/>
            <w:vAlign w:val="center"/>
          </w:tcPr>
          <w:p w:rsidR="00093073" w:rsidRPr="00085FF8" w:rsidRDefault="00093073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Type</w:t>
            </w:r>
          </w:p>
        </w:tc>
        <w:tc>
          <w:tcPr>
            <w:tcW w:w="3090" w:type="dxa"/>
            <w:vAlign w:val="center"/>
          </w:tcPr>
          <w:p w:rsidR="00093073" w:rsidRPr="00085FF8" w:rsidRDefault="00093073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Description</w:t>
            </w:r>
          </w:p>
        </w:tc>
        <w:tc>
          <w:tcPr>
            <w:tcW w:w="862" w:type="dxa"/>
            <w:vAlign w:val="center"/>
          </w:tcPr>
          <w:p w:rsidR="00093073" w:rsidRPr="00085FF8" w:rsidRDefault="00093073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Ref.</w:t>
            </w:r>
          </w:p>
        </w:tc>
      </w:tr>
      <w:tr w:rsidR="00093073" w:rsidRPr="00085FF8" w:rsidTr="004D5C9C">
        <w:tc>
          <w:tcPr>
            <w:tcW w:w="481" w:type="dxa"/>
            <w:vMerge/>
          </w:tcPr>
          <w:p w:rsidR="00093073" w:rsidRPr="00085FF8" w:rsidRDefault="00093073" w:rsidP="004D5C9C">
            <w:pPr>
              <w:rPr>
                <w:rFonts w:eastAsia="微軟正黑體"/>
              </w:rPr>
            </w:pPr>
          </w:p>
        </w:tc>
        <w:tc>
          <w:tcPr>
            <w:tcW w:w="2063" w:type="dxa"/>
            <w:vAlign w:val="center"/>
          </w:tcPr>
          <w:p w:rsidR="00093073" w:rsidRPr="00085FF8" w:rsidRDefault="00093073" w:rsidP="004D5C9C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command length</w:t>
            </w:r>
          </w:p>
        </w:tc>
        <w:tc>
          <w:tcPr>
            <w:tcW w:w="837" w:type="dxa"/>
            <w:vAlign w:val="center"/>
          </w:tcPr>
          <w:p w:rsidR="00093073" w:rsidRPr="00085FF8" w:rsidRDefault="00093073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4</w:t>
            </w:r>
          </w:p>
        </w:tc>
        <w:tc>
          <w:tcPr>
            <w:tcW w:w="1189" w:type="dxa"/>
            <w:vAlign w:val="center"/>
          </w:tcPr>
          <w:p w:rsidR="00093073" w:rsidRPr="00085FF8" w:rsidRDefault="00093073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Integer</w:t>
            </w:r>
          </w:p>
        </w:tc>
        <w:tc>
          <w:tcPr>
            <w:tcW w:w="3090" w:type="dxa"/>
          </w:tcPr>
          <w:p w:rsidR="00093073" w:rsidRPr="00085FF8" w:rsidRDefault="00093073" w:rsidP="004D5C9C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 xml:space="preserve">Set to the </w:t>
            </w:r>
            <w:r w:rsidRPr="00085FF8">
              <w:rPr>
                <w:rFonts w:eastAsia="微軟正黑體"/>
                <w:noProof/>
              </w:rPr>
              <w:t>overall</w:t>
            </w:r>
            <w:r w:rsidRPr="00085FF8">
              <w:rPr>
                <w:rFonts w:eastAsia="微軟正黑體"/>
              </w:rPr>
              <w:t xml:space="preserve"> length of PDU</w:t>
            </w:r>
            <w:r w:rsidRPr="00085FF8">
              <w:rPr>
                <w:rFonts w:eastAsia="微軟正黑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093073" w:rsidRPr="00085FF8" w:rsidRDefault="00127A91" w:rsidP="004D5C9C">
            <w:pPr>
              <w:jc w:val="center"/>
              <w:rPr>
                <w:rFonts w:eastAsia="微軟正黑體"/>
              </w:rPr>
            </w:pPr>
            <w:fldSimple w:instr=" REF _Ref433372977 \r \h  \* MERGEFORMAT ">
              <w:r w:rsidR="00093073" w:rsidRPr="00085FF8">
                <w:rPr>
                  <w:rFonts w:eastAsia="微軟正黑體"/>
                </w:rPr>
                <w:t>3.1.1</w:t>
              </w:r>
            </w:fldSimple>
          </w:p>
        </w:tc>
      </w:tr>
      <w:tr w:rsidR="00093073" w:rsidRPr="00085FF8" w:rsidTr="004D5C9C">
        <w:tc>
          <w:tcPr>
            <w:tcW w:w="481" w:type="dxa"/>
            <w:vMerge/>
          </w:tcPr>
          <w:p w:rsidR="00093073" w:rsidRPr="00085FF8" w:rsidRDefault="00093073" w:rsidP="004D5C9C">
            <w:pPr>
              <w:rPr>
                <w:rFonts w:eastAsia="微軟正黑體"/>
              </w:rPr>
            </w:pPr>
          </w:p>
        </w:tc>
        <w:tc>
          <w:tcPr>
            <w:tcW w:w="2063" w:type="dxa"/>
            <w:vAlign w:val="center"/>
          </w:tcPr>
          <w:p w:rsidR="00093073" w:rsidRPr="00085FF8" w:rsidRDefault="00093073" w:rsidP="004D5C9C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command id</w:t>
            </w:r>
          </w:p>
        </w:tc>
        <w:tc>
          <w:tcPr>
            <w:tcW w:w="837" w:type="dxa"/>
            <w:vAlign w:val="center"/>
          </w:tcPr>
          <w:p w:rsidR="00093073" w:rsidRPr="00085FF8" w:rsidRDefault="00093073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4</w:t>
            </w:r>
          </w:p>
        </w:tc>
        <w:tc>
          <w:tcPr>
            <w:tcW w:w="1189" w:type="dxa"/>
            <w:vAlign w:val="center"/>
          </w:tcPr>
          <w:p w:rsidR="00093073" w:rsidRPr="00085FF8" w:rsidRDefault="00093073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Integer</w:t>
            </w:r>
          </w:p>
        </w:tc>
        <w:tc>
          <w:tcPr>
            <w:tcW w:w="3090" w:type="dxa"/>
          </w:tcPr>
          <w:p w:rsidR="00093073" w:rsidRPr="00085FF8" w:rsidRDefault="00093073" w:rsidP="004D5C9C">
            <w:pPr>
              <w:rPr>
                <w:rFonts w:eastAsia="微軟正黑體"/>
              </w:rPr>
            </w:pPr>
            <w:r w:rsidRPr="00085FF8">
              <w:rPr>
                <w:rFonts w:eastAsia="微軟正黑體"/>
                <w:noProof/>
              </w:rPr>
              <w:t>The value</w:t>
            </w:r>
            <w:r w:rsidRPr="00085FF8">
              <w:rPr>
                <w:rFonts w:eastAsia="微軟正黑體"/>
              </w:rPr>
              <w:t xml:space="preserve"> corresponding to </w:t>
            </w:r>
            <w:r w:rsidRPr="00085FF8">
              <w:rPr>
                <w:rFonts w:eastAsia="微軟正黑體" w:hint="eastAsia"/>
              </w:rPr>
              <w:t>SER MDM Operate request.</w:t>
            </w:r>
          </w:p>
        </w:tc>
        <w:tc>
          <w:tcPr>
            <w:tcW w:w="862" w:type="dxa"/>
            <w:vAlign w:val="center"/>
          </w:tcPr>
          <w:p w:rsidR="00093073" w:rsidRPr="00085FF8" w:rsidRDefault="00127A91" w:rsidP="004D5C9C">
            <w:pPr>
              <w:jc w:val="center"/>
              <w:rPr>
                <w:rFonts w:eastAsia="微軟正黑體"/>
              </w:rPr>
            </w:pPr>
            <w:fldSimple w:instr=" REF _Ref433373034 \r \h  \* MERGEFORMAT ">
              <w:r w:rsidR="00093073" w:rsidRPr="00085FF8">
                <w:rPr>
                  <w:rFonts w:eastAsia="微軟正黑體"/>
                </w:rPr>
                <w:t>3.1.2</w:t>
              </w:r>
            </w:fldSimple>
          </w:p>
        </w:tc>
      </w:tr>
      <w:tr w:rsidR="00093073" w:rsidRPr="00085FF8" w:rsidTr="004D5C9C">
        <w:tc>
          <w:tcPr>
            <w:tcW w:w="481" w:type="dxa"/>
            <w:vMerge/>
          </w:tcPr>
          <w:p w:rsidR="00093073" w:rsidRPr="00085FF8" w:rsidRDefault="00093073" w:rsidP="004D5C9C">
            <w:pPr>
              <w:rPr>
                <w:rFonts w:eastAsia="微軟正黑體"/>
              </w:rPr>
            </w:pPr>
          </w:p>
        </w:tc>
        <w:tc>
          <w:tcPr>
            <w:tcW w:w="2063" w:type="dxa"/>
            <w:vAlign w:val="center"/>
          </w:tcPr>
          <w:p w:rsidR="00093073" w:rsidRPr="00085FF8" w:rsidRDefault="00093073" w:rsidP="004D5C9C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command status</w:t>
            </w:r>
          </w:p>
        </w:tc>
        <w:tc>
          <w:tcPr>
            <w:tcW w:w="837" w:type="dxa"/>
            <w:vAlign w:val="center"/>
          </w:tcPr>
          <w:p w:rsidR="00093073" w:rsidRPr="00085FF8" w:rsidRDefault="00093073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4</w:t>
            </w:r>
          </w:p>
        </w:tc>
        <w:tc>
          <w:tcPr>
            <w:tcW w:w="1189" w:type="dxa"/>
            <w:vAlign w:val="center"/>
          </w:tcPr>
          <w:p w:rsidR="00093073" w:rsidRPr="00085FF8" w:rsidRDefault="00093073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Integer</w:t>
            </w:r>
          </w:p>
        </w:tc>
        <w:tc>
          <w:tcPr>
            <w:tcW w:w="3090" w:type="dxa"/>
          </w:tcPr>
          <w:p w:rsidR="00093073" w:rsidRPr="00085FF8" w:rsidRDefault="00093073" w:rsidP="004D5C9C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Set to STATUS_ROK</w:t>
            </w:r>
            <w:r w:rsidRPr="00085FF8">
              <w:rPr>
                <w:rFonts w:eastAsia="微軟正黑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093073" w:rsidRPr="00085FF8" w:rsidRDefault="00127A91" w:rsidP="004D5C9C">
            <w:pPr>
              <w:jc w:val="center"/>
              <w:rPr>
                <w:rFonts w:eastAsia="微軟正黑體"/>
              </w:rPr>
            </w:pPr>
            <w:fldSimple w:instr=" REF _Ref433373013 \r \h  \* MERGEFORMAT ">
              <w:r w:rsidR="00093073" w:rsidRPr="00085FF8">
                <w:rPr>
                  <w:rFonts w:eastAsia="微軟正黑體"/>
                </w:rPr>
                <w:t>3.1.3</w:t>
              </w:r>
            </w:fldSimple>
          </w:p>
        </w:tc>
      </w:tr>
      <w:tr w:rsidR="00093073" w:rsidRPr="00085FF8" w:rsidTr="004D5C9C">
        <w:tc>
          <w:tcPr>
            <w:tcW w:w="481" w:type="dxa"/>
            <w:vMerge/>
          </w:tcPr>
          <w:p w:rsidR="00093073" w:rsidRPr="00085FF8" w:rsidRDefault="00093073" w:rsidP="004D5C9C">
            <w:pPr>
              <w:rPr>
                <w:rFonts w:eastAsia="微軟正黑體"/>
              </w:rPr>
            </w:pPr>
          </w:p>
        </w:tc>
        <w:tc>
          <w:tcPr>
            <w:tcW w:w="2063" w:type="dxa"/>
            <w:vAlign w:val="center"/>
          </w:tcPr>
          <w:p w:rsidR="00093073" w:rsidRPr="00085FF8" w:rsidRDefault="00093073" w:rsidP="004D5C9C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sequence number</w:t>
            </w:r>
          </w:p>
        </w:tc>
        <w:tc>
          <w:tcPr>
            <w:tcW w:w="837" w:type="dxa"/>
            <w:vAlign w:val="center"/>
          </w:tcPr>
          <w:p w:rsidR="00093073" w:rsidRPr="00085FF8" w:rsidRDefault="00093073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4</w:t>
            </w:r>
          </w:p>
        </w:tc>
        <w:tc>
          <w:tcPr>
            <w:tcW w:w="1189" w:type="dxa"/>
            <w:vAlign w:val="center"/>
          </w:tcPr>
          <w:p w:rsidR="00093073" w:rsidRPr="00085FF8" w:rsidRDefault="00093073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Integer</w:t>
            </w:r>
          </w:p>
        </w:tc>
        <w:tc>
          <w:tcPr>
            <w:tcW w:w="3090" w:type="dxa"/>
          </w:tcPr>
          <w:p w:rsidR="00093073" w:rsidRPr="00085FF8" w:rsidRDefault="00093073" w:rsidP="004D5C9C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 xml:space="preserve">Set to a unique sequence number. The associated </w:t>
            </w:r>
            <w:r w:rsidRPr="00085FF8">
              <w:rPr>
                <w:rFonts w:eastAsia="微軟正黑體" w:hint="eastAsia"/>
              </w:rPr>
              <w:t>configuration</w:t>
            </w:r>
            <w:r w:rsidRPr="00085FF8">
              <w:rPr>
                <w:rFonts w:eastAsia="微軟正黑體"/>
              </w:rPr>
              <w:t xml:space="preserve"> re</w:t>
            </w:r>
            <w:r w:rsidRPr="00085FF8">
              <w:rPr>
                <w:rFonts w:eastAsia="微軟正黑體" w:hint="eastAsia"/>
              </w:rPr>
              <w:t xml:space="preserve">sponse </w:t>
            </w:r>
            <w:r w:rsidRPr="00085FF8">
              <w:rPr>
                <w:rFonts w:eastAsia="微軟正黑體"/>
              </w:rPr>
              <w:t>PDU should echo the same sequence number</w:t>
            </w:r>
            <w:r w:rsidRPr="00085FF8">
              <w:rPr>
                <w:rFonts w:eastAsia="微軟正黑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093073" w:rsidRPr="00085FF8" w:rsidRDefault="00127A91" w:rsidP="004D5C9C">
            <w:pPr>
              <w:jc w:val="center"/>
              <w:rPr>
                <w:rFonts w:eastAsia="微軟正黑體"/>
              </w:rPr>
            </w:pPr>
            <w:fldSimple w:instr=" REF _Ref433373050 \r \h  \* MERGEFORMAT ">
              <w:r w:rsidR="00093073" w:rsidRPr="00085FF8">
                <w:rPr>
                  <w:rFonts w:eastAsia="微軟正黑體"/>
                </w:rPr>
                <w:t>3.1.4</w:t>
              </w:r>
            </w:fldSimple>
          </w:p>
        </w:tc>
      </w:tr>
      <w:tr w:rsidR="00093073" w:rsidRPr="00085FF8" w:rsidTr="004D5C9C">
        <w:tc>
          <w:tcPr>
            <w:tcW w:w="481" w:type="dxa"/>
            <w:vMerge w:val="restart"/>
            <w:vAlign w:val="center"/>
          </w:tcPr>
          <w:p w:rsidR="00093073" w:rsidRPr="00085FF8" w:rsidRDefault="00093073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B</w:t>
            </w:r>
          </w:p>
          <w:p w:rsidR="00093073" w:rsidRPr="00085FF8" w:rsidRDefault="00093073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O</w:t>
            </w:r>
          </w:p>
          <w:p w:rsidR="00093073" w:rsidRPr="00085FF8" w:rsidRDefault="00093073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D</w:t>
            </w:r>
          </w:p>
          <w:p w:rsidR="00093073" w:rsidRPr="00085FF8" w:rsidRDefault="00093073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Y</w:t>
            </w:r>
          </w:p>
        </w:tc>
        <w:tc>
          <w:tcPr>
            <w:tcW w:w="2063" w:type="dxa"/>
            <w:vAlign w:val="center"/>
          </w:tcPr>
          <w:p w:rsidR="00093073" w:rsidRPr="00085FF8" w:rsidRDefault="00942B0D" w:rsidP="004D5C9C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Words</w:t>
            </w:r>
          </w:p>
        </w:tc>
        <w:tc>
          <w:tcPr>
            <w:tcW w:w="837" w:type="dxa"/>
            <w:vAlign w:val="center"/>
          </w:tcPr>
          <w:p w:rsidR="00093073" w:rsidRPr="00085FF8" w:rsidRDefault="00093073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Var.</w:t>
            </w:r>
          </w:p>
        </w:tc>
        <w:tc>
          <w:tcPr>
            <w:tcW w:w="1189" w:type="dxa"/>
            <w:vAlign w:val="center"/>
          </w:tcPr>
          <w:p w:rsidR="00093073" w:rsidRPr="00085FF8" w:rsidRDefault="00093073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C-</w:t>
            </w:r>
            <w:r w:rsidRPr="00085FF8">
              <w:rPr>
                <w:rFonts w:eastAsia="微軟正黑體"/>
              </w:rPr>
              <w:t xml:space="preserve">Octet </w:t>
            </w:r>
          </w:p>
          <w:p w:rsidR="00093073" w:rsidRPr="00085FF8" w:rsidRDefault="00093073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String</w:t>
            </w:r>
          </w:p>
        </w:tc>
        <w:tc>
          <w:tcPr>
            <w:tcW w:w="3090" w:type="dxa"/>
          </w:tcPr>
          <w:p w:rsidR="00093073" w:rsidRPr="00085FF8" w:rsidRDefault="00093073" w:rsidP="004D5C9C">
            <w:pPr>
              <w:rPr>
                <w:rFonts w:eastAsia="微軟正黑體"/>
              </w:rPr>
            </w:pPr>
            <w:r w:rsidRPr="00085FF8">
              <w:rPr>
                <w:rFonts w:eastAsia="微軟正黑體" w:cs="Times New Roman"/>
                <w:szCs w:val="24"/>
              </w:rPr>
              <w:t>Mandatory Parameter</w:t>
            </w:r>
            <w:r w:rsidRPr="00085FF8">
              <w:rPr>
                <w:rFonts w:eastAsia="微軟正黑體" w:hint="eastAsia"/>
              </w:rPr>
              <w:t>.</w:t>
            </w:r>
          </w:p>
          <w:p w:rsidR="00093073" w:rsidRPr="00085FF8" w:rsidRDefault="00093073" w:rsidP="004D5C9C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JSON Data Format.</w:t>
            </w:r>
          </w:p>
          <w:p w:rsidR="00093073" w:rsidRPr="00085FF8" w:rsidRDefault="00093073" w:rsidP="004D5C9C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C</w:t>
            </w:r>
            <w:r w:rsidRPr="00085FF8">
              <w:rPr>
                <w:rFonts w:eastAsia="微軟正黑體"/>
              </w:rPr>
              <w:t>ollection</w:t>
            </w:r>
            <w:r w:rsidRPr="00085FF8">
              <w:rPr>
                <w:rFonts w:eastAsia="微軟正黑體" w:hint="eastAsia"/>
              </w:rPr>
              <w:t>：</w:t>
            </w:r>
          </w:p>
          <w:p w:rsidR="00093073" w:rsidRPr="00085FF8" w:rsidRDefault="00093073" w:rsidP="004D5C9C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(</w:t>
            </w:r>
            <w:r w:rsidRPr="00085FF8">
              <w:rPr>
                <w:rFonts w:eastAsia="微軟正黑體"/>
              </w:rPr>
              <w:t>name/value</w:t>
            </w:r>
            <w:r w:rsidRPr="00085FF8">
              <w:rPr>
                <w:rFonts w:eastAsia="微軟正黑體" w:hint="eastAsia"/>
              </w:rPr>
              <w:t xml:space="preserve"> data type)</w:t>
            </w:r>
          </w:p>
          <w:p w:rsidR="006A40C5" w:rsidRPr="00085FF8" w:rsidRDefault="006A40C5" w:rsidP="004D5C9C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type/integer value</w:t>
            </w:r>
          </w:p>
          <w:p w:rsidR="003E5372" w:rsidRPr="00085FF8" w:rsidRDefault="003E5372" w:rsidP="004D5C9C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 xml:space="preserve">  0</w:t>
            </w:r>
            <w:r w:rsidRPr="00085FF8">
              <w:rPr>
                <w:rFonts w:eastAsia="微軟正黑體" w:hint="eastAsia"/>
              </w:rPr>
              <w:t>：</w:t>
            </w:r>
            <w:r w:rsidRPr="00085FF8">
              <w:rPr>
                <w:rFonts w:eastAsia="微軟正黑體" w:hint="eastAsia"/>
              </w:rPr>
              <w:t>not define</w:t>
            </w:r>
            <w:r w:rsidR="00E47496" w:rsidRPr="00085FF8">
              <w:rPr>
                <w:rFonts w:eastAsia="微軟正黑體" w:hint="eastAsia"/>
              </w:rPr>
              <w:t>d</w:t>
            </w:r>
          </w:p>
          <w:p w:rsidR="00E47496" w:rsidRPr="00085FF8" w:rsidRDefault="00E47496" w:rsidP="004D5C9C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 xml:space="preserve">  1</w:t>
            </w:r>
            <w:r w:rsidRPr="00085FF8">
              <w:rPr>
                <w:rFonts w:eastAsia="微軟正黑體" w:hint="eastAsia"/>
              </w:rPr>
              <w:t>：會話</w:t>
            </w:r>
          </w:p>
          <w:p w:rsidR="00E47496" w:rsidRPr="00085FF8" w:rsidRDefault="00E47496" w:rsidP="004D5C9C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 xml:space="preserve">  2</w:t>
            </w:r>
            <w:r w:rsidRPr="00085FF8">
              <w:rPr>
                <w:rFonts w:eastAsia="微軟正黑體" w:hint="eastAsia"/>
              </w:rPr>
              <w:t>：指令</w:t>
            </w:r>
          </w:p>
          <w:p w:rsidR="00093073" w:rsidRPr="00085FF8" w:rsidRDefault="006F0B8B" w:rsidP="004D5C9C">
            <w:pPr>
              <w:rPr>
                <w:rFonts w:eastAsia="微軟正黑體"/>
              </w:rPr>
            </w:pPr>
            <w:r w:rsidRPr="00085FF8">
              <w:rPr>
                <w:rFonts w:eastAsia="微軟正黑體" w:cs="Monospace" w:hint="eastAsia"/>
                <w:kern w:val="0"/>
                <w:szCs w:val="24"/>
              </w:rPr>
              <w:t>words</w:t>
            </w:r>
            <w:r w:rsidR="00093073" w:rsidRPr="00085FF8">
              <w:rPr>
                <w:rFonts w:eastAsia="微軟正黑體" w:cs="Monospace" w:hint="eastAsia"/>
                <w:kern w:val="0"/>
                <w:szCs w:val="24"/>
              </w:rPr>
              <w:t>/</w:t>
            </w:r>
            <w:r w:rsidR="00C47DAB" w:rsidRPr="00085FF8">
              <w:rPr>
                <w:rFonts w:eastAsia="微軟正黑體" w:cs="Monospace" w:hint="eastAsia"/>
                <w:kern w:val="0"/>
                <w:szCs w:val="24"/>
              </w:rPr>
              <w:t>string value</w:t>
            </w:r>
          </w:p>
          <w:p w:rsidR="00093073" w:rsidRPr="00085FF8" w:rsidRDefault="005F3C91" w:rsidP="004D5C9C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local/integer value</w:t>
            </w:r>
          </w:p>
          <w:p w:rsidR="001A0698" w:rsidRPr="00085FF8" w:rsidRDefault="001A0698" w:rsidP="004D5C9C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 xml:space="preserve"> </w:t>
            </w:r>
            <w:r w:rsidR="00A806DD" w:rsidRPr="00085FF8">
              <w:rPr>
                <w:rFonts w:eastAsia="微軟正黑體" w:hint="eastAsia"/>
              </w:rPr>
              <w:t xml:space="preserve"> </w:t>
            </w:r>
            <w:r w:rsidRPr="00085FF8">
              <w:rPr>
                <w:rFonts w:eastAsia="微軟正黑體" w:hint="eastAsia"/>
              </w:rPr>
              <w:t>0</w:t>
            </w:r>
            <w:r w:rsidRPr="00085FF8">
              <w:rPr>
                <w:rFonts w:eastAsia="微軟正黑體" w:hint="eastAsia"/>
              </w:rPr>
              <w:t>：</w:t>
            </w:r>
            <w:r w:rsidR="00A806DD" w:rsidRPr="00085FF8">
              <w:rPr>
                <w:rFonts w:eastAsia="微軟正黑體" w:hint="eastAsia"/>
              </w:rPr>
              <w:t>not defined</w:t>
            </w:r>
          </w:p>
          <w:p w:rsidR="001A0698" w:rsidRPr="00085FF8" w:rsidRDefault="001A0698" w:rsidP="004D5C9C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 xml:space="preserve"> </w:t>
            </w:r>
            <w:r w:rsidR="00A806DD" w:rsidRPr="00085FF8">
              <w:rPr>
                <w:rFonts w:eastAsia="微軟正黑體" w:hint="eastAsia"/>
              </w:rPr>
              <w:t xml:space="preserve"> </w:t>
            </w:r>
            <w:r w:rsidRPr="00085FF8">
              <w:rPr>
                <w:rFonts w:eastAsia="微軟正黑體" w:hint="eastAsia"/>
              </w:rPr>
              <w:t>1</w:t>
            </w:r>
            <w:r w:rsidRPr="00085FF8">
              <w:rPr>
                <w:rFonts w:eastAsia="微軟正黑體" w:hint="eastAsia"/>
              </w:rPr>
              <w:t>：英文</w:t>
            </w:r>
          </w:p>
          <w:p w:rsidR="00A806DD" w:rsidRPr="00085FF8" w:rsidRDefault="00A806DD" w:rsidP="004D5C9C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 xml:space="preserve">  2</w:t>
            </w:r>
            <w:r w:rsidRPr="00085FF8">
              <w:rPr>
                <w:rFonts w:eastAsia="微軟正黑體" w:hint="eastAsia"/>
              </w:rPr>
              <w:t>：中文</w:t>
            </w:r>
          </w:p>
          <w:p w:rsidR="00093073" w:rsidRPr="00085FF8" w:rsidRDefault="00093073" w:rsidP="004D5C9C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E</w:t>
            </w:r>
            <w:r w:rsidRPr="00085FF8">
              <w:rPr>
                <w:rFonts w:eastAsia="微軟正黑體"/>
              </w:rPr>
              <w:t>xample</w:t>
            </w:r>
            <w:r w:rsidRPr="00085FF8">
              <w:rPr>
                <w:rFonts w:eastAsia="微軟正黑體" w:hint="eastAsia"/>
              </w:rPr>
              <w:t>：</w:t>
            </w:r>
          </w:p>
          <w:p w:rsidR="00093073" w:rsidRPr="00085FF8" w:rsidRDefault="00093073" w:rsidP="004D5C9C">
            <w:pPr>
              <w:rPr>
                <w:rFonts w:eastAsia="微軟正黑體" w:cs="Monospace"/>
                <w:color w:val="2A00FF"/>
                <w:kern w:val="0"/>
                <w:szCs w:val="24"/>
              </w:rPr>
            </w:pPr>
            <w:r w:rsidRPr="00085FF8">
              <w:rPr>
                <w:rFonts w:eastAsia="微軟正黑體" w:cs="Monospace"/>
                <w:color w:val="2A00FF"/>
                <w:kern w:val="0"/>
                <w:szCs w:val="24"/>
              </w:rPr>
              <w:t>{</w:t>
            </w:r>
          </w:p>
          <w:p w:rsidR="000C60A2" w:rsidRPr="00085FF8" w:rsidRDefault="000C60A2" w:rsidP="004D5C9C">
            <w:pPr>
              <w:rPr>
                <w:rFonts w:eastAsia="微軟正黑體" w:cs="Monospace"/>
                <w:color w:val="2A00FF"/>
                <w:kern w:val="0"/>
                <w:szCs w:val="24"/>
              </w:rPr>
            </w:pPr>
            <w:r w:rsidRPr="00085FF8">
              <w:rPr>
                <w:rFonts w:eastAsia="微軟正黑體" w:cs="Monospace" w:hint="eastAsia"/>
                <w:color w:val="2A00FF"/>
                <w:kern w:val="0"/>
                <w:szCs w:val="24"/>
              </w:rPr>
              <w:lastRenderedPageBreak/>
              <w:t xml:space="preserve">  </w:t>
            </w:r>
            <w:r w:rsidRPr="00085FF8">
              <w:rPr>
                <w:rFonts w:eastAsia="微軟正黑體" w:cs="Monospace"/>
                <w:color w:val="2A00FF"/>
                <w:kern w:val="0"/>
                <w:szCs w:val="24"/>
              </w:rPr>
              <w:t>"</w:t>
            </w:r>
            <w:r w:rsidRPr="00085FF8">
              <w:rPr>
                <w:rFonts w:eastAsia="微軟正黑體" w:cs="Monospace" w:hint="eastAsia"/>
                <w:color w:val="2A00FF"/>
                <w:kern w:val="0"/>
                <w:szCs w:val="24"/>
              </w:rPr>
              <w:t>type</w:t>
            </w:r>
            <w:r w:rsidRPr="00085FF8">
              <w:rPr>
                <w:rFonts w:eastAsia="微軟正黑體" w:cs="Monospace"/>
                <w:color w:val="2A00FF"/>
                <w:kern w:val="0"/>
                <w:szCs w:val="24"/>
              </w:rPr>
              <w:t xml:space="preserve">": </w:t>
            </w:r>
            <w:r w:rsidRPr="00085FF8">
              <w:rPr>
                <w:rFonts w:eastAsia="微軟正黑體" w:cs="Monospace" w:hint="eastAsia"/>
                <w:color w:val="2A00FF"/>
                <w:kern w:val="0"/>
                <w:szCs w:val="24"/>
              </w:rPr>
              <w:t>0</w:t>
            </w:r>
            <w:r w:rsidR="004D0349" w:rsidRPr="00085FF8">
              <w:rPr>
                <w:rFonts w:eastAsia="微軟正黑體" w:cs="Monospace" w:hint="eastAsia"/>
                <w:color w:val="2A00FF"/>
                <w:kern w:val="0"/>
                <w:szCs w:val="24"/>
              </w:rPr>
              <w:t>,</w:t>
            </w:r>
          </w:p>
          <w:p w:rsidR="00113472" w:rsidRPr="00085FF8" w:rsidRDefault="00113472" w:rsidP="004D5C9C">
            <w:pPr>
              <w:rPr>
                <w:rFonts w:eastAsia="微軟正黑體" w:cs="Monospace"/>
                <w:color w:val="2A00FF"/>
                <w:kern w:val="0"/>
                <w:szCs w:val="24"/>
              </w:rPr>
            </w:pPr>
            <w:r w:rsidRPr="00085FF8">
              <w:rPr>
                <w:rFonts w:eastAsia="微軟正黑體" w:cs="Monospace" w:hint="eastAsia"/>
                <w:color w:val="2A00FF"/>
                <w:kern w:val="0"/>
                <w:szCs w:val="24"/>
              </w:rPr>
              <w:t xml:space="preserve">  </w:t>
            </w:r>
            <w:r w:rsidRPr="00085FF8">
              <w:rPr>
                <w:rFonts w:eastAsia="微軟正黑體" w:cs="Monospace"/>
                <w:color w:val="2A00FF"/>
                <w:kern w:val="0"/>
                <w:szCs w:val="24"/>
              </w:rPr>
              <w:t>"</w:t>
            </w:r>
            <w:r w:rsidRPr="00085FF8">
              <w:rPr>
                <w:rFonts w:eastAsia="微軟正黑體" w:cs="Monospace" w:hint="eastAsia"/>
                <w:color w:val="2A00FF"/>
                <w:kern w:val="0"/>
                <w:szCs w:val="24"/>
              </w:rPr>
              <w:t>local</w:t>
            </w:r>
            <w:r w:rsidRPr="00085FF8">
              <w:rPr>
                <w:rFonts w:eastAsia="微軟正黑體" w:cs="Monospace"/>
                <w:color w:val="2A00FF"/>
                <w:kern w:val="0"/>
                <w:szCs w:val="24"/>
              </w:rPr>
              <w:t xml:space="preserve">": </w:t>
            </w:r>
            <w:r w:rsidRPr="00085FF8">
              <w:rPr>
                <w:rFonts w:eastAsia="微軟正黑體" w:cs="Monospace" w:hint="eastAsia"/>
                <w:color w:val="2A00FF"/>
                <w:kern w:val="0"/>
                <w:szCs w:val="24"/>
              </w:rPr>
              <w:t>0</w:t>
            </w:r>
            <w:r w:rsidR="004D0349" w:rsidRPr="00085FF8">
              <w:rPr>
                <w:rFonts w:eastAsia="微軟正黑體" w:cs="Monospace" w:hint="eastAsia"/>
                <w:color w:val="2A00FF"/>
                <w:kern w:val="0"/>
                <w:szCs w:val="24"/>
              </w:rPr>
              <w:t>,</w:t>
            </w:r>
          </w:p>
          <w:p w:rsidR="00C035D8" w:rsidRPr="00085FF8" w:rsidRDefault="00093073" w:rsidP="00113472">
            <w:pPr>
              <w:ind w:firstLineChars="100" w:firstLine="240"/>
              <w:rPr>
                <w:rFonts w:eastAsia="微軟正黑體" w:cs="Monospace"/>
                <w:color w:val="2A00FF"/>
                <w:kern w:val="0"/>
                <w:szCs w:val="24"/>
              </w:rPr>
            </w:pPr>
            <w:r w:rsidRPr="00085FF8">
              <w:rPr>
                <w:rFonts w:eastAsia="微軟正黑體" w:cs="Monospace"/>
                <w:color w:val="2A00FF"/>
                <w:kern w:val="0"/>
                <w:szCs w:val="24"/>
              </w:rPr>
              <w:t>"</w:t>
            </w:r>
            <w:r w:rsidR="004924C7" w:rsidRPr="00085FF8">
              <w:rPr>
                <w:rFonts w:eastAsia="微軟正黑體" w:cs="Monospace" w:hint="eastAsia"/>
                <w:color w:val="2A00FF"/>
                <w:kern w:val="0"/>
                <w:szCs w:val="24"/>
              </w:rPr>
              <w:t>words</w:t>
            </w:r>
            <w:r w:rsidRPr="00085FF8">
              <w:rPr>
                <w:rFonts w:eastAsia="微軟正黑體" w:cs="Monospace"/>
                <w:color w:val="2A00FF"/>
                <w:kern w:val="0"/>
                <w:szCs w:val="24"/>
              </w:rPr>
              <w:t>": "</w:t>
            </w:r>
            <w:r w:rsidR="00C035D8" w:rsidRPr="00085FF8">
              <w:rPr>
                <w:rFonts w:eastAsia="微軟正黑體" w:cs="Monospace" w:hint="eastAsia"/>
                <w:color w:val="2A00FF"/>
                <w:kern w:val="0"/>
                <w:szCs w:val="24"/>
              </w:rPr>
              <w:t>Ivy Hello</w:t>
            </w:r>
            <w:r w:rsidRPr="00085FF8">
              <w:rPr>
                <w:rFonts w:eastAsia="微軟正黑體" w:cs="Monospace"/>
                <w:color w:val="2A00FF"/>
                <w:kern w:val="0"/>
                <w:szCs w:val="24"/>
              </w:rPr>
              <w:t>"</w:t>
            </w:r>
          </w:p>
          <w:p w:rsidR="00093073" w:rsidRPr="00085FF8" w:rsidRDefault="00093073" w:rsidP="00C035D8">
            <w:pPr>
              <w:rPr>
                <w:rFonts w:eastAsia="微軟正黑體"/>
              </w:rPr>
            </w:pPr>
            <w:r w:rsidRPr="00085FF8">
              <w:rPr>
                <w:rFonts w:eastAsia="微軟正黑體" w:cs="Monospace"/>
                <w:color w:val="2A00FF"/>
                <w:kern w:val="0"/>
                <w:szCs w:val="24"/>
              </w:rPr>
              <w:t>}</w:t>
            </w:r>
          </w:p>
        </w:tc>
        <w:tc>
          <w:tcPr>
            <w:tcW w:w="862" w:type="dxa"/>
            <w:vAlign w:val="center"/>
          </w:tcPr>
          <w:p w:rsidR="00093073" w:rsidRPr="00085FF8" w:rsidRDefault="004D5C9C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lastRenderedPageBreak/>
              <w:t>3.3.1</w:t>
            </w:r>
          </w:p>
        </w:tc>
      </w:tr>
    </w:tbl>
    <w:p w:rsidR="00093073" w:rsidRPr="00085FF8" w:rsidRDefault="00093073" w:rsidP="00093073">
      <w:pPr>
        <w:widowControl/>
        <w:rPr>
          <w:rFonts w:eastAsia="微軟正黑體"/>
        </w:rPr>
      </w:pPr>
    </w:p>
    <w:p w:rsidR="00F743D8" w:rsidRPr="00085FF8" w:rsidRDefault="00F743D8" w:rsidP="00093073">
      <w:pPr>
        <w:widowControl/>
        <w:rPr>
          <w:rFonts w:eastAsia="微軟正黑體"/>
        </w:rPr>
      </w:pPr>
    </w:p>
    <w:p w:rsidR="004D5C9C" w:rsidRPr="00085FF8" w:rsidRDefault="004D5C9C" w:rsidP="00093073">
      <w:pPr>
        <w:widowControl/>
        <w:rPr>
          <w:rFonts w:eastAsia="微軟正黑體"/>
        </w:rPr>
      </w:pPr>
    </w:p>
    <w:p w:rsidR="00187CDC" w:rsidRPr="00085FF8" w:rsidRDefault="00187CDC" w:rsidP="00BE7668">
      <w:pPr>
        <w:widowControl/>
        <w:rPr>
          <w:rFonts w:eastAsia="微軟正黑體"/>
        </w:rPr>
      </w:pPr>
    </w:p>
    <w:p w:rsidR="00F04F1B" w:rsidRPr="00085FF8" w:rsidRDefault="00F04F1B" w:rsidP="00F04F1B">
      <w:pPr>
        <w:pStyle w:val="3"/>
        <w:rPr>
          <w:rFonts w:eastAsia="微軟正黑體"/>
        </w:rPr>
      </w:pPr>
      <w:bookmarkStart w:id="47" w:name="_Toc464203049"/>
      <w:r w:rsidRPr="00085FF8">
        <w:rPr>
          <w:rFonts w:eastAsia="微軟正黑體" w:hint="eastAsia"/>
        </w:rPr>
        <w:t xml:space="preserve">Semantic </w:t>
      </w:r>
      <w:r w:rsidRPr="00085FF8">
        <w:rPr>
          <w:rFonts w:eastAsia="微軟正黑體" w:hint="eastAsia"/>
          <w:noProof/>
        </w:rPr>
        <w:t>response</w:t>
      </w:r>
      <w:r w:rsidRPr="00085FF8">
        <w:rPr>
          <w:rFonts w:eastAsia="微軟正黑體"/>
        </w:rPr>
        <w:t xml:space="preserve"> syntax</w:t>
      </w:r>
      <w:bookmarkEnd w:id="47"/>
    </w:p>
    <w:tbl>
      <w:tblPr>
        <w:tblStyle w:val="aa"/>
        <w:tblW w:w="0" w:type="auto"/>
        <w:tblLook w:val="04A0"/>
      </w:tblPr>
      <w:tblGrid>
        <w:gridCol w:w="491"/>
        <w:gridCol w:w="2141"/>
        <w:gridCol w:w="843"/>
        <w:gridCol w:w="984"/>
        <w:gridCol w:w="3187"/>
        <w:gridCol w:w="876"/>
      </w:tblGrid>
      <w:tr w:rsidR="00F04F1B" w:rsidRPr="00085FF8" w:rsidTr="004D5C9C">
        <w:tc>
          <w:tcPr>
            <w:tcW w:w="491" w:type="dxa"/>
            <w:vMerge w:val="restart"/>
            <w:vAlign w:val="center"/>
          </w:tcPr>
          <w:p w:rsidR="00F04F1B" w:rsidRPr="00085FF8" w:rsidRDefault="00F04F1B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H</w:t>
            </w:r>
          </w:p>
          <w:p w:rsidR="00F04F1B" w:rsidRPr="00085FF8" w:rsidRDefault="00F04F1B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E</w:t>
            </w:r>
          </w:p>
          <w:p w:rsidR="00F04F1B" w:rsidRPr="00085FF8" w:rsidRDefault="00F04F1B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A</w:t>
            </w:r>
          </w:p>
          <w:p w:rsidR="00F04F1B" w:rsidRPr="00085FF8" w:rsidRDefault="00F04F1B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D</w:t>
            </w:r>
          </w:p>
          <w:p w:rsidR="00F04F1B" w:rsidRPr="00085FF8" w:rsidRDefault="00F04F1B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E</w:t>
            </w:r>
          </w:p>
          <w:p w:rsidR="00F04F1B" w:rsidRPr="00085FF8" w:rsidRDefault="00F04F1B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R</w:t>
            </w:r>
          </w:p>
        </w:tc>
        <w:tc>
          <w:tcPr>
            <w:tcW w:w="2141" w:type="dxa"/>
            <w:vAlign w:val="center"/>
          </w:tcPr>
          <w:p w:rsidR="00F04F1B" w:rsidRPr="00085FF8" w:rsidRDefault="00F04F1B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Field Name</w:t>
            </w:r>
          </w:p>
        </w:tc>
        <w:tc>
          <w:tcPr>
            <w:tcW w:w="843" w:type="dxa"/>
            <w:vAlign w:val="center"/>
          </w:tcPr>
          <w:p w:rsidR="00F04F1B" w:rsidRPr="00085FF8" w:rsidRDefault="00F04F1B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Size</w:t>
            </w:r>
          </w:p>
          <w:p w:rsidR="00F04F1B" w:rsidRPr="00085FF8" w:rsidRDefault="00F04F1B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octets</w:t>
            </w:r>
          </w:p>
        </w:tc>
        <w:tc>
          <w:tcPr>
            <w:tcW w:w="984" w:type="dxa"/>
            <w:vAlign w:val="center"/>
          </w:tcPr>
          <w:p w:rsidR="00F04F1B" w:rsidRPr="00085FF8" w:rsidRDefault="00F04F1B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Type</w:t>
            </w:r>
          </w:p>
        </w:tc>
        <w:tc>
          <w:tcPr>
            <w:tcW w:w="3187" w:type="dxa"/>
            <w:vAlign w:val="center"/>
          </w:tcPr>
          <w:p w:rsidR="00F04F1B" w:rsidRPr="00085FF8" w:rsidRDefault="00F04F1B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F04F1B" w:rsidRPr="00085FF8" w:rsidRDefault="00F04F1B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Ref.</w:t>
            </w:r>
          </w:p>
        </w:tc>
      </w:tr>
      <w:tr w:rsidR="00F04F1B" w:rsidRPr="00085FF8" w:rsidTr="004D5C9C">
        <w:tc>
          <w:tcPr>
            <w:tcW w:w="491" w:type="dxa"/>
            <w:vMerge/>
          </w:tcPr>
          <w:p w:rsidR="00F04F1B" w:rsidRPr="00085FF8" w:rsidRDefault="00F04F1B" w:rsidP="004D5C9C">
            <w:pPr>
              <w:rPr>
                <w:rFonts w:eastAsia="微軟正黑體"/>
              </w:rPr>
            </w:pPr>
          </w:p>
        </w:tc>
        <w:tc>
          <w:tcPr>
            <w:tcW w:w="2141" w:type="dxa"/>
            <w:vAlign w:val="center"/>
          </w:tcPr>
          <w:p w:rsidR="00F04F1B" w:rsidRPr="00085FF8" w:rsidRDefault="00F04F1B" w:rsidP="004D5C9C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command length</w:t>
            </w:r>
          </w:p>
        </w:tc>
        <w:tc>
          <w:tcPr>
            <w:tcW w:w="843" w:type="dxa"/>
            <w:vAlign w:val="center"/>
          </w:tcPr>
          <w:p w:rsidR="00F04F1B" w:rsidRPr="00085FF8" w:rsidRDefault="00F04F1B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4</w:t>
            </w:r>
          </w:p>
        </w:tc>
        <w:tc>
          <w:tcPr>
            <w:tcW w:w="984" w:type="dxa"/>
            <w:vAlign w:val="center"/>
          </w:tcPr>
          <w:p w:rsidR="00F04F1B" w:rsidRPr="00085FF8" w:rsidRDefault="00F04F1B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Integer</w:t>
            </w:r>
          </w:p>
        </w:tc>
        <w:tc>
          <w:tcPr>
            <w:tcW w:w="3187" w:type="dxa"/>
          </w:tcPr>
          <w:p w:rsidR="00F04F1B" w:rsidRPr="00085FF8" w:rsidRDefault="00F04F1B" w:rsidP="004D5C9C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 xml:space="preserve">Set to the </w:t>
            </w:r>
            <w:r w:rsidRPr="00085FF8">
              <w:rPr>
                <w:rFonts w:eastAsia="微軟正黑體"/>
                <w:noProof/>
              </w:rPr>
              <w:t>overall</w:t>
            </w:r>
            <w:r w:rsidRPr="00085FF8">
              <w:rPr>
                <w:rFonts w:eastAsia="微軟正黑體"/>
              </w:rPr>
              <w:t xml:space="preserve"> length of PDU</w:t>
            </w:r>
            <w:r w:rsidRPr="00085FF8">
              <w:rPr>
                <w:rFonts w:eastAsia="微軟正黑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F04F1B" w:rsidRPr="00085FF8" w:rsidRDefault="00127A91" w:rsidP="004D5C9C">
            <w:pPr>
              <w:jc w:val="center"/>
              <w:rPr>
                <w:rFonts w:eastAsia="微軟正黑體"/>
              </w:rPr>
            </w:pPr>
            <w:fldSimple w:instr=" REF _Ref433372977 \r \h  \* MERGEFORMAT ">
              <w:r w:rsidR="00F04F1B" w:rsidRPr="00085FF8">
                <w:rPr>
                  <w:rFonts w:eastAsia="微軟正黑體"/>
                </w:rPr>
                <w:t>3.1.1</w:t>
              </w:r>
            </w:fldSimple>
          </w:p>
        </w:tc>
      </w:tr>
      <w:tr w:rsidR="00F04F1B" w:rsidRPr="00085FF8" w:rsidTr="004D5C9C">
        <w:tc>
          <w:tcPr>
            <w:tcW w:w="491" w:type="dxa"/>
            <w:vMerge/>
          </w:tcPr>
          <w:p w:rsidR="00F04F1B" w:rsidRPr="00085FF8" w:rsidRDefault="00F04F1B" w:rsidP="004D5C9C">
            <w:pPr>
              <w:rPr>
                <w:rFonts w:eastAsia="微軟正黑體"/>
              </w:rPr>
            </w:pPr>
          </w:p>
        </w:tc>
        <w:tc>
          <w:tcPr>
            <w:tcW w:w="2141" w:type="dxa"/>
            <w:vAlign w:val="center"/>
          </w:tcPr>
          <w:p w:rsidR="00F04F1B" w:rsidRPr="00085FF8" w:rsidRDefault="00F04F1B" w:rsidP="004D5C9C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command id</w:t>
            </w:r>
          </w:p>
        </w:tc>
        <w:tc>
          <w:tcPr>
            <w:tcW w:w="843" w:type="dxa"/>
            <w:vAlign w:val="center"/>
          </w:tcPr>
          <w:p w:rsidR="00F04F1B" w:rsidRPr="00085FF8" w:rsidRDefault="00F04F1B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4</w:t>
            </w:r>
          </w:p>
        </w:tc>
        <w:tc>
          <w:tcPr>
            <w:tcW w:w="984" w:type="dxa"/>
            <w:vAlign w:val="center"/>
          </w:tcPr>
          <w:p w:rsidR="00F04F1B" w:rsidRPr="00085FF8" w:rsidRDefault="00F04F1B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Integer</w:t>
            </w:r>
          </w:p>
        </w:tc>
        <w:tc>
          <w:tcPr>
            <w:tcW w:w="3187" w:type="dxa"/>
          </w:tcPr>
          <w:p w:rsidR="00F04F1B" w:rsidRPr="00085FF8" w:rsidRDefault="00F04F1B" w:rsidP="008C4B4C">
            <w:pPr>
              <w:rPr>
                <w:rFonts w:eastAsia="微軟正黑體"/>
              </w:rPr>
            </w:pPr>
            <w:r w:rsidRPr="00085FF8">
              <w:rPr>
                <w:rFonts w:eastAsia="微軟正黑體"/>
                <w:noProof/>
              </w:rPr>
              <w:t>The value</w:t>
            </w:r>
            <w:r w:rsidRPr="00085FF8">
              <w:rPr>
                <w:rFonts w:eastAsia="微軟正黑體"/>
              </w:rPr>
              <w:t xml:space="preserve"> corresponding to </w:t>
            </w:r>
            <w:r w:rsidR="0080105E" w:rsidRPr="00085FF8">
              <w:rPr>
                <w:rFonts w:eastAsia="微軟正黑體" w:hint="eastAsia"/>
              </w:rPr>
              <w:t>Semantic</w:t>
            </w:r>
            <w:r w:rsidRPr="00085FF8">
              <w:rPr>
                <w:rFonts w:eastAsia="微軟正黑體" w:hint="eastAsia"/>
              </w:rPr>
              <w:t xml:space="preserve"> </w:t>
            </w:r>
            <w:r w:rsidRPr="00085FF8">
              <w:rPr>
                <w:rFonts w:eastAsia="微軟正黑體"/>
              </w:rPr>
              <w:t>resp</w:t>
            </w:r>
            <w:r w:rsidRPr="00085FF8">
              <w:rPr>
                <w:rFonts w:eastAsia="微軟正黑體" w:hint="eastAsia"/>
              </w:rPr>
              <w:t>onse.</w:t>
            </w:r>
          </w:p>
        </w:tc>
        <w:tc>
          <w:tcPr>
            <w:tcW w:w="876" w:type="dxa"/>
            <w:vAlign w:val="center"/>
          </w:tcPr>
          <w:p w:rsidR="00F04F1B" w:rsidRPr="00085FF8" w:rsidRDefault="00127A91" w:rsidP="004D5C9C">
            <w:pPr>
              <w:jc w:val="center"/>
              <w:rPr>
                <w:rFonts w:eastAsia="微軟正黑體"/>
              </w:rPr>
            </w:pPr>
            <w:fldSimple w:instr=" REF _Ref433373034 \r \h  \* MERGEFORMAT ">
              <w:r w:rsidR="00F04F1B" w:rsidRPr="00085FF8">
                <w:rPr>
                  <w:rFonts w:eastAsia="微軟正黑體"/>
                </w:rPr>
                <w:t>3.1.2</w:t>
              </w:r>
            </w:fldSimple>
          </w:p>
        </w:tc>
      </w:tr>
      <w:tr w:rsidR="00F04F1B" w:rsidRPr="00085FF8" w:rsidTr="004D5C9C">
        <w:tc>
          <w:tcPr>
            <w:tcW w:w="491" w:type="dxa"/>
            <w:vMerge/>
          </w:tcPr>
          <w:p w:rsidR="00F04F1B" w:rsidRPr="00085FF8" w:rsidRDefault="00F04F1B" w:rsidP="004D5C9C">
            <w:pPr>
              <w:rPr>
                <w:rFonts w:eastAsia="微軟正黑體"/>
              </w:rPr>
            </w:pPr>
          </w:p>
        </w:tc>
        <w:tc>
          <w:tcPr>
            <w:tcW w:w="2141" w:type="dxa"/>
            <w:vAlign w:val="center"/>
          </w:tcPr>
          <w:p w:rsidR="00F04F1B" w:rsidRPr="00085FF8" w:rsidRDefault="00F04F1B" w:rsidP="004D5C9C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command status</w:t>
            </w:r>
          </w:p>
        </w:tc>
        <w:tc>
          <w:tcPr>
            <w:tcW w:w="843" w:type="dxa"/>
            <w:vAlign w:val="center"/>
          </w:tcPr>
          <w:p w:rsidR="00F04F1B" w:rsidRPr="00085FF8" w:rsidRDefault="00F04F1B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4</w:t>
            </w:r>
          </w:p>
        </w:tc>
        <w:tc>
          <w:tcPr>
            <w:tcW w:w="984" w:type="dxa"/>
            <w:vAlign w:val="center"/>
          </w:tcPr>
          <w:p w:rsidR="00F04F1B" w:rsidRPr="00085FF8" w:rsidRDefault="00F04F1B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Integer</w:t>
            </w:r>
          </w:p>
        </w:tc>
        <w:tc>
          <w:tcPr>
            <w:tcW w:w="3187" w:type="dxa"/>
          </w:tcPr>
          <w:p w:rsidR="00F04F1B" w:rsidRPr="00085FF8" w:rsidRDefault="00F04F1B" w:rsidP="004D5C9C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 xml:space="preserve">Indicates the </w:t>
            </w:r>
            <w:r w:rsidRPr="00085FF8">
              <w:rPr>
                <w:rFonts w:eastAsia="微軟正黑體"/>
                <w:noProof/>
              </w:rPr>
              <w:t>status</w:t>
            </w:r>
            <w:r w:rsidRPr="00085FF8">
              <w:rPr>
                <w:rFonts w:eastAsia="微軟正黑體"/>
              </w:rPr>
              <w:t xml:space="preserve"> of the </w:t>
            </w:r>
            <w:r w:rsidRPr="00085FF8">
              <w:rPr>
                <w:rFonts w:eastAsia="微軟正黑體"/>
                <w:noProof/>
              </w:rPr>
              <w:t>original</w:t>
            </w:r>
            <w:r w:rsidRPr="00085FF8">
              <w:rPr>
                <w:rFonts w:eastAsia="微軟正黑體"/>
              </w:rPr>
              <w:t xml:space="preserve"> request.</w:t>
            </w:r>
          </w:p>
        </w:tc>
        <w:tc>
          <w:tcPr>
            <w:tcW w:w="876" w:type="dxa"/>
            <w:vAlign w:val="center"/>
          </w:tcPr>
          <w:p w:rsidR="00F04F1B" w:rsidRPr="00085FF8" w:rsidRDefault="00127A91" w:rsidP="004D5C9C">
            <w:pPr>
              <w:jc w:val="center"/>
              <w:rPr>
                <w:rFonts w:eastAsia="微軟正黑體"/>
              </w:rPr>
            </w:pPr>
            <w:fldSimple w:instr=" REF _Ref433373013 \r \h  \* MERGEFORMAT ">
              <w:r w:rsidR="00F04F1B" w:rsidRPr="00085FF8">
                <w:rPr>
                  <w:rFonts w:eastAsia="微軟正黑體"/>
                </w:rPr>
                <w:t>3.1.3</w:t>
              </w:r>
            </w:fldSimple>
          </w:p>
        </w:tc>
      </w:tr>
      <w:tr w:rsidR="00F04F1B" w:rsidRPr="00085FF8" w:rsidTr="004D5C9C">
        <w:tc>
          <w:tcPr>
            <w:tcW w:w="491" w:type="dxa"/>
            <w:vMerge/>
          </w:tcPr>
          <w:p w:rsidR="00F04F1B" w:rsidRPr="00085FF8" w:rsidRDefault="00F04F1B" w:rsidP="004D5C9C">
            <w:pPr>
              <w:rPr>
                <w:rFonts w:eastAsia="微軟正黑體"/>
              </w:rPr>
            </w:pPr>
          </w:p>
        </w:tc>
        <w:tc>
          <w:tcPr>
            <w:tcW w:w="2141" w:type="dxa"/>
            <w:vAlign w:val="center"/>
          </w:tcPr>
          <w:p w:rsidR="00F04F1B" w:rsidRPr="00085FF8" w:rsidRDefault="00F04F1B" w:rsidP="004D5C9C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sequence number</w:t>
            </w:r>
          </w:p>
        </w:tc>
        <w:tc>
          <w:tcPr>
            <w:tcW w:w="843" w:type="dxa"/>
            <w:vAlign w:val="center"/>
          </w:tcPr>
          <w:p w:rsidR="00F04F1B" w:rsidRPr="00085FF8" w:rsidRDefault="00F04F1B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4</w:t>
            </w:r>
          </w:p>
        </w:tc>
        <w:tc>
          <w:tcPr>
            <w:tcW w:w="984" w:type="dxa"/>
            <w:vAlign w:val="center"/>
          </w:tcPr>
          <w:p w:rsidR="00F04F1B" w:rsidRPr="00085FF8" w:rsidRDefault="00F04F1B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Integer</w:t>
            </w:r>
          </w:p>
        </w:tc>
        <w:tc>
          <w:tcPr>
            <w:tcW w:w="3187" w:type="dxa"/>
          </w:tcPr>
          <w:p w:rsidR="00F04F1B" w:rsidRPr="00085FF8" w:rsidRDefault="00F04F1B" w:rsidP="000434E7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 xml:space="preserve">Set to the same sequence number of original </w:t>
            </w:r>
            <w:r w:rsidR="000434E7" w:rsidRPr="00085FF8">
              <w:rPr>
                <w:rFonts w:eastAsia="微軟正黑體" w:hint="eastAsia"/>
              </w:rPr>
              <w:t>Semantic</w:t>
            </w:r>
            <w:r w:rsidRPr="00085FF8">
              <w:rPr>
                <w:rFonts w:eastAsia="微軟正黑體" w:hint="eastAsia"/>
              </w:rPr>
              <w:t xml:space="preserve"> request</w:t>
            </w:r>
            <w:r w:rsidRPr="00085FF8">
              <w:rPr>
                <w:rFonts w:eastAsia="微軟正黑體"/>
              </w:rPr>
              <w:t xml:space="preserve"> PDU</w:t>
            </w:r>
            <w:r w:rsidRPr="00085FF8">
              <w:rPr>
                <w:rFonts w:eastAsia="微軟正黑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F04F1B" w:rsidRPr="00085FF8" w:rsidRDefault="00127A91" w:rsidP="004D5C9C">
            <w:pPr>
              <w:jc w:val="center"/>
              <w:rPr>
                <w:rFonts w:eastAsia="微軟正黑體"/>
              </w:rPr>
            </w:pPr>
            <w:fldSimple w:instr=" REF _Ref433373050 \r \h  \* MERGEFORMAT ">
              <w:r w:rsidR="00F04F1B" w:rsidRPr="00085FF8">
                <w:rPr>
                  <w:rFonts w:eastAsia="微軟正黑體"/>
                </w:rPr>
                <w:t>3.1.4</w:t>
              </w:r>
            </w:fldSimple>
          </w:p>
        </w:tc>
      </w:tr>
      <w:tr w:rsidR="003F2620" w:rsidRPr="00085FF8" w:rsidTr="004D5C9C">
        <w:tc>
          <w:tcPr>
            <w:tcW w:w="491" w:type="dxa"/>
            <w:vMerge w:val="restart"/>
            <w:vAlign w:val="center"/>
          </w:tcPr>
          <w:p w:rsidR="003F2620" w:rsidRPr="00085FF8" w:rsidRDefault="003F2620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B</w:t>
            </w:r>
          </w:p>
          <w:p w:rsidR="003F2620" w:rsidRPr="00085FF8" w:rsidRDefault="003F2620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O</w:t>
            </w:r>
          </w:p>
          <w:p w:rsidR="003F2620" w:rsidRPr="00085FF8" w:rsidRDefault="003F2620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D</w:t>
            </w:r>
          </w:p>
          <w:p w:rsidR="003F2620" w:rsidRPr="00085FF8" w:rsidRDefault="003F2620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Y</w:t>
            </w:r>
          </w:p>
        </w:tc>
        <w:tc>
          <w:tcPr>
            <w:tcW w:w="2141" w:type="dxa"/>
            <w:vAlign w:val="center"/>
          </w:tcPr>
          <w:p w:rsidR="003F2620" w:rsidRPr="00085FF8" w:rsidRDefault="003F2620" w:rsidP="004D5C9C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Semantic</w:t>
            </w:r>
          </w:p>
        </w:tc>
        <w:tc>
          <w:tcPr>
            <w:tcW w:w="843" w:type="dxa"/>
            <w:vAlign w:val="center"/>
          </w:tcPr>
          <w:p w:rsidR="003F2620" w:rsidRPr="00085FF8" w:rsidRDefault="003F2620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Var.</w:t>
            </w:r>
          </w:p>
        </w:tc>
        <w:tc>
          <w:tcPr>
            <w:tcW w:w="984" w:type="dxa"/>
            <w:vAlign w:val="center"/>
          </w:tcPr>
          <w:p w:rsidR="003F2620" w:rsidRPr="00085FF8" w:rsidRDefault="003F2620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C-</w:t>
            </w:r>
            <w:r w:rsidRPr="00085FF8">
              <w:rPr>
                <w:rFonts w:eastAsia="微軟正黑體"/>
              </w:rPr>
              <w:t xml:space="preserve">Octet </w:t>
            </w:r>
          </w:p>
          <w:p w:rsidR="003F2620" w:rsidRPr="00085FF8" w:rsidRDefault="003F2620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String</w:t>
            </w:r>
          </w:p>
        </w:tc>
        <w:tc>
          <w:tcPr>
            <w:tcW w:w="3187" w:type="dxa"/>
          </w:tcPr>
          <w:p w:rsidR="003F2620" w:rsidRPr="00085FF8" w:rsidRDefault="003F2620" w:rsidP="004D5C9C">
            <w:pPr>
              <w:rPr>
                <w:rFonts w:eastAsia="微軟正黑體"/>
              </w:rPr>
            </w:pPr>
            <w:r w:rsidRPr="00085FF8">
              <w:rPr>
                <w:rFonts w:eastAsia="微軟正黑體" w:cs="Times New Roman"/>
                <w:szCs w:val="24"/>
              </w:rPr>
              <w:t>Mandatory Parameter</w:t>
            </w:r>
            <w:r w:rsidRPr="00085FF8">
              <w:rPr>
                <w:rFonts w:eastAsia="微軟正黑體" w:hint="eastAsia"/>
              </w:rPr>
              <w:t>.</w:t>
            </w:r>
          </w:p>
          <w:p w:rsidR="003F2620" w:rsidRPr="00085FF8" w:rsidRDefault="003F2620" w:rsidP="004D5C9C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JSON Data Format.</w:t>
            </w:r>
          </w:p>
          <w:p w:rsidR="003F2620" w:rsidRPr="00085FF8" w:rsidRDefault="003F2620" w:rsidP="004D5C9C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C</w:t>
            </w:r>
            <w:r w:rsidRPr="00085FF8">
              <w:rPr>
                <w:rFonts w:eastAsia="微軟正黑體"/>
              </w:rPr>
              <w:t>ollection</w:t>
            </w:r>
            <w:r w:rsidRPr="00085FF8">
              <w:rPr>
                <w:rFonts w:eastAsia="微軟正黑體" w:hint="eastAsia"/>
              </w:rPr>
              <w:t>：</w:t>
            </w:r>
          </w:p>
          <w:p w:rsidR="003F2620" w:rsidRPr="00085FF8" w:rsidRDefault="003F2620" w:rsidP="004D5C9C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(</w:t>
            </w:r>
            <w:r w:rsidRPr="00085FF8">
              <w:rPr>
                <w:rFonts w:eastAsia="微軟正黑體"/>
              </w:rPr>
              <w:t>name/value</w:t>
            </w:r>
            <w:r w:rsidRPr="00085FF8">
              <w:rPr>
                <w:rFonts w:eastAsia="微軟正黑體" w:hint="eastAsia"/>
              </w:rPr>
              <w:t xml:space="preserve"> data type)</w:t>
            </w:r>
          </w:p>
          <w:p w:rsidR="009664B1" w:rsidRPr="00085FF8" w:rsidRDefault="009664B1" w:rsidP="009664B1">
            <w:pPr>
              <w:rPr>
                <w:rFonts w:eastAsia="微軟正黑體"/>
              </w:rPr>
            </w:pPr>
            <w:proofErr w:type="gramStart"/>
            <w:r w:rsidRPr="00085FF8">
              <w:rPr>
                <w:rFonts w:eastAsia="微軟正黑體" w:hint="eastAsia"/>
              </w:rPr>
              <w:t>result/integer</w:t>
            </w:r>
            <w:proofErr w:type="gramEnd"/>
            <w:r w:rsidRPr="00085FF8">
              <w:rPr>
                <w:rFonts w:eastAsia="微軟正黑體" w:hint="eastAsia"/>
              </w:rPr>
              <w:t xml:space="preserve"> (Ref.</w:t>
            </w:r>
            <w:fldSimple w:instr=" REF _Ref456700459 \r \h  \* MERGEFORMAT ">
              <w:r w:rsidRPr="00085FF8">
                <w:rPr>
                  <w:rFonts w:eastAsia="微軟正黑體"/>
                </w:rPr>
                <w:t>3.2.3</w:t>
              </w:r>
            </w:fldSimple>
            <w:r w:rsidRPr="00085FF8">
              <w:rPr>
                <w:rFonts w:eastAsia="微軟正黑體" w:hint="eastAsia"/>
              </w:rPr>
              <w:t>)</w:t>
            </w:r>
          </w:p>
          <w:p w:rsidR="009A6980" w:rsidRPr="00085FF8" w:rsidRDefault="009A6980" w:rsidP="009A6980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type/integer value</w:t>
            </w:r>
          </w:p>
          <w:p w:rsidR="009A6980" w:rsidRPr="00085FF8" w:rsidRDefault="009A6980" w:rsidP="009A6980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 xml:space="preserve">  0</w:t>
            </w:r>
            <w:r w:rsidRPr="00085FF8">
              <w:rPr>
                <w:rFonts w:eastAsia="微軟正黑體" w:hint="eastAsia"/>
              </w:rPr>
              <w:t>：</w:t>
            </w:r>
            <w:r w:rsidRPr="00085FF8">
              <w:rPr>
                <w:rFonts w:eastAsia="微軟正黑體" w:hint="eastAsia"/>
              </w:rPr>
              <w:t>not defined</w:t>
            </w:r>
          </w:p>
          <w:p w:rsidR="009A6980" w:rsidRPr="00085FF8" w:rsidRDefault="009A6980" w:rsidP="009A6980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 xml:space="preserve">  1</w:t>
            </w:r>
            <w:r w:rsidRPr="00085FF8">
              <w:rPr>
                <w:rFonts w:eastAsia="微軟正黑體" w:hint="eastAsia"/>
              </w:rPr>
              <w:t>：會話</w:t>
            </w:r>
          </w:p>
          <w:p w:rsidR="003F2620" w:rsidRPr="00085FF8" w:rsidRDefault="009A6980" w:rsidP="009A6980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 xml:space="preserve">  2</w:t>
            </w:r>
            <w:r w:rsidRPr="00085FF8">
              <w:rPr>
                <w:rFonts w:eastAsia="微軟正黑體" w:hint="eastAsia"/>
              </w:rPr>
              <w:t>：指令</w:t>
            </w:r>
          </w:p>
          <w:p w:rsidR="003F2620" w:rsidRPr="00085FF8" w:rsidRDefault="003F2620" w:rsidP="004D5C9C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E</w:t>
            </w:r>
            <w:r w:rsidRPr="00085FF8">
              <w:rPr>
                <w:rFonts w:eastAsia="微軟正黑體"/>
              </w:rPr>
              <w:t>xample</w:t>
            </w:r>
            <w:r w:rsidRPr="00085FF8">
              <w:rPr>
                <w:rFonts w:eastAsia="微軟正黑體" w:hint="eastAsia"/>
              </w:rPr>
              <w:t>：</w:t>
            </w:r>
          </w:p>
          <w:p w:rsidR="003F2620" w:rsidRPr="00085FF8" w:rsidRDefault="003F2620" w:rsidP="004D5C9C">
            <w:pPr>
              <w:rPr>
                <w:rFonts w:eastAsia="微軟正黑體" w:cs="Monospace"/>
                <w:color w:val="2A00FF"/>
                <w:kern w:val="0"/>
                <w:szCs w:val="24"/>
              </w:rPr>
            </w:pPr>
            <w:r w:rsidRPr="00085FF8">
              <w:rPr>
                <w:rFonts w:eastAsia="微軟正黑體" w:cs="Monospace"/>
                <w:color w:val="2A00FF"/>
                <w:kern w:val="0"/>
                <w:szCs w:val="24"/>
              </w:rPr>
              <w:t>{</w:t>
            </w:r>
          </w:p>
          <w:p w:rsidR="00E82DD7" w:rsidRPr="00085FF8" w:rsidRDefault="00E82DD7" w:rsidP="00E82DD7">
            <w:pPr>
              <w:ind w:firstLineChars="150" w:firstLine="360"/>
              <w:rPr>
                <w:rFonts w:eastAsia="微軟正黑體" w:cs="Monospace"/>
                <w:color w:val="2A00FF"/>
                <w:kern w:val="0"/>
                <w:szCs w:val="24"/>
              </w:rPr>
            </w:pPr>
            <w:r w:rsidRPr="00085FF8">
              <w:rPr>
                <w:rFonts w:eastAsia="微軟正黑體" w:cs="Monospace"/>
                <w:color w:val="2A00FF"/>
                <w:kern w:val="0"/>
                <w:szCs w:val="24"/>
              </w:rPr>
              <w:lastRenderedPageBreak/>
              <w:t>"</w:t>
            </w:r>
            <w:r w:rsidRPr="00085FF8">
              <w:rPr>
                <w:rFonts w:eastAsia="微軟正黑體" w:cs="Monospace" w:hint="eastAsia"/>
                <w:color w:val="2A00FF"/>
                <w:kern w:val="0"/>
                <w:szCs w:val="24"/>
              </w:rPr>
              <w:t>result</w:t>
            </w:r>
            <w:r w:rsidRPr="00085FF8">
              <w:rPr>
                <w:rFonts w:eastAsia="微軟正黑體" w:cs="Monospace"/>
                <w:color w:val="2A00FF"/>
                <w:kern w:val="0"/>
                <w:szCs w:val="24"/>
              </w:rPr>
              <w:t xml:space="preserve">": </w:t>
            </w:r>
            <w:r w:rsidRPr="00085FF8">
              <w:rPr>
                <w:rFonts w:eastAsia="微軟正黑體" w:cs="Monospace" w:hint="eastAsia"/>
                <w:color w:val="2A00FF"/>
                <w:kern w:val="0"/>
                <w:szCs w:val="24"/>
              </w:rPr>
              <w:t>0,</w:t>
            </w:r>
          </w:p>
          <w:p w:rsidR="0076171A" w:rsidRPr="00085FF8" w:rsidRDefault="0076171A" w:rsidP="004D5C9C">
            <w:pPr>
              <w:rPr>
                <w:rFonts w:eastAsia="微軟正黑體" w:cs="Monospace"/>
                <w:color w:val="2A00FF"/>
                <w:kern w:val="0"/>
                <w:szCs w:val="24"/>
              </w:rPr>
            </w:pPr>
            <w:r w:rsidRPr="00085FF8">
              <w:rPr>
                <w:rFonts w:eastAsia="微軟正黑體" w:cs="Monospace" w:hint="eastAsia"/>
                <w:color w:val="2A00FF"/>
                <w:kern w:val="0"/>
                <w:szCs w:val="24"/>
              </w:rPr>
              <w:t xml:space="preserve">   </w:t>
            </w:r>
            <w:r w:rsidRPr="00085FF8">
              <w:rPr>
                <w:rFonts w:eastAsia="微軟正黑體" w:cs="Monospace"/>
                <w:color w:val="2A00FF"/>
                <w:kern w:val="0"/>
                <w:szCs w:val="24"/>
              </w:rPr>
              <w:t>"</w:t>
            </w:r>
            <w:r w:rsidRPr="00085FF8">
              <w:rPr>
                <w:rFonts w:eastAsia="微軟正黑體" w:cs="Monospace" w:hint="eastAsia"/>
                <w:color w:val="2A00FF"/>
                <w:kern w:val="0"/>
                <w:szCs w:val="24"/>
              </w:rPr>
              <w:t>type</w:t>
            </w:r>
            <w:r w:rsidRPr="00085FF8">
              <w:rPr>
                <w:rFonts w:eastAsia="微軟正黑體" w:cs="Monospace"/>
                <w:color w:val="2A00FF"/>
                <w:kern w:val="0"/>
                <w:szCs w:val="24"/>
              </w:rPr>
              <w:t xml:space="preserve">": </w:t>
            </w:r>
            <w:r w:rsidRPr="00085FF8">
              <w:rPr>
                <w:rFonts w:eastAsia="微軟正黑體" w:cs="Monospace" w:hint="eastAsia"/>
                <w:color w:val="2A00FF"/>
                <w:kern w:val="0"/>
                <w:szCs w:val="24"/>
              </w:rPr>
              <w:t>0</w:t>
            </w:r>
            <w:r w:rsidR="00E82DD7" w:rsidRPr="00085FF8">
              <w:rPr>
                <w:rFonts w:eastAsia="微軟正黑體" w:cs="Monospace" w:hint="eastAsia"/>
                <w:color w:val="2A00FF"/>
                <w:kern w:val="0"/>
                <w:szCs w:val="24"/>
              </w:rPr>
              <w:t>,</w:t>
            </w:r>
          </w:p>
          <w:p w:rsidR="004D0349" w:rsidRPr="00085FF8" w:rsidRDefault="004D0349" w:rsidP="004D0349">
            <w:pPr>
              <w:ind w:firstLineChars="150" w:firstLine="360"/>
              <w:rPr>
                <w:rFonts w:eastAsia="微軟正黑體" w:cs="Monospace"/>
                <w:color w:val="2A00FF"/>
                <w:kern w:val="0"/>
                <w:szCs w:val="24"/>
              </w:rPr>
            </w:pPr>
            <w:r w:rsidRPr="00085FF8">
              <w:rPr>
                <w:rFonts w:eastAsia="微軟正黑體" w:cs="Monospace"/>
                <w:color w:val="2A00FF"/>
                <w:kern w:val="0"/>
                <w:szCs w:val="24"/>
              </w:rPr>
              <w:t>"</w:t>
            </w:r>
            <w:r w:rsidRPr="00085FF8">
              <w:rPr>
                <w:rFonts w:eastAsia="微軟正黑體" w:cs="Monospace" w:hint="eastAsia"/>
                <w:color w:val="2A00FF"/>
                <w:kern w:val="0"/>
                <w:szCs w:val="24"/>
              </w:rPr>
              <w:t>local</w:t>
            </w:r>
            <w:r w:rsidRPr="00085FF8">
              <w:rPr>
                <w:rFonts w:eastAsia="微軟正黑體" w:cs="Monospace"/>
                <w:color w:val="2A00FF"/>
                <w:kern w:val="0"/>
                <w:szCs w:val="24"/>
              </w:rPr>
              <w:t xml:space="preserve">": </w:t>
            </w:r>
            <w:r w:rsidRPr="00085FF8">
              <w:rPr>
                <w:rFonts w:eastAsia="微軟正黑體" w:cs="Monospace" w:hint="eastAsia"/>
                <w:color w:val="2A00FF"/>
                <w:kern w:val="0"/>
                <w:szCs w:val="24"/>
              </w:rPr>
              <w:t>0,</w:t>
            </w:r>
          </w:p>
          <w:p w:rsidR="003F2620" w:rsidRPr="00085FF8" w:rsidRDefault="00E82DD7" w:rsidP="0076171A">
            <w:pPr>
              <w:ind w:firstLineChars="150" w:firstLine="360"/>
              <w:rPr>
                <w:rFonts w:eastAsia="微軟正黑體" w:cs="Monospace"/>
                <w:color w:val="2A00FF"/>
                <w:kern w:val="0"/>
                <w:szCs w:val="24"/>
              </w:rPr>
            </w:pPr>
            <w:r w:rsidRPr="00085FF8">
              <w:rPr>
                <w:rFonts w:eastAsia="微軟正黑體" w:cs="Monospace"/>
                <w:color w:val="2A00FF"/>
                <w:kern w:val="0"/>
                <w:szCs w:val="24"/>
              </w:rPr>
              <w:t>"</w:t>
            </w:r>
            <w:r w:rsidR="00F802BD" w:rsidRPr="00085FF8">
              <w:rPr>
                <w:rFonts w:eastAsia="微軟正黑體" w:cs="Monospace" w:hint="eastAsia"/>
                <w:color w:val="2A00FF"/>
                <w:kern w:val="0"/>
                <w:szCs w:val="24"/>
              </w:rPr>
              <w:t>words</w:t>
            </w:r>
            <w:r w:rsidRPr="00085FF8">
              <w:rPr>
                <w:rFonts w:eastAsia="微軟正黑體" w:cs="Monospace"/>
                <w:color w:val="2A00FF"/>
                <w:kern w:val="0"/>
                <w:szCs w:val="24"/>
              </w:rPr>
              <w:t>": "</w:t>
            </w:r>
            <w:r w:rsidRPr="00085FF8">
              <w:rPr>
                <w:rFonts w:eastAsia="微軟正黑體" w:cs="Monospace" w:hint="eastAsia"/>
                <w:color w:val="2A00FF"/>
                <w:kern w:val="0"/>
                <w:szCs w:val="24"/>
              </w:rPr>
              <w:t>how are you</w:t>
            </w:r>
            <w:r w:rsidRPr="00085FF8">
              <w:rPr>
                <w:rFonts w:eastAsia="微軟正黑體" w:cs="Monospace"/>
                <w:color w:val="2A00FF"/>
                <w:kern w:val="0"/>
                <w:szCs w:val="24"/>
              </w:rPr>
              <w:t>"</w:t>
            </w:r>
          </w:p>
          <w:p w:rsidR="003F2620" w:rsidRPr="00085FF8" w:rsidRDefault="003F2620" w:rsidP="004D5C9C">
            <w:pPr>
              <w:rPr>
                <w:rFonts w:eastAsia="微軟正黑體"/>
              </w:rPr>
            </w:pPr>
            <w:r w:rsidRPr="00085FF8">
              <w:rPr>
                <w:rFonts w:eastAsia="微軟正黑體" w:cs="Monospace"/>
                <w:color w:val="2A00FF"/>
                <w:kern w:val="0"/>
                <w:szCs w:val="24"/>
              </w:rPr>
              <w:t>}</w:t>
            </w:r>
          </w:p>
        </w:tc>
        <w:tc>
          <w:tcPr>
            <w:tcW w:w="876" w:type="dxa"/>
            <w:vAlign w:val="center"/>
          </w:tcPr>
          <w:p w:rsidR="003F2620" w:rsidRPr="00085FF8" w:rsidRDefault="003F2620" w:rsidP="004D5C9C">
            <w:pPr>
              <w:jc w:val="center"/>
              <w:rPr>
                <w:rFonts w:eastAsia="微軟正黑體"/>
              </w:rPr>
            </w:pPr>
          </w:p>
        </w:tc>
      </w:tr>
    </w:tbl>
    <w:p w:rsidR="00F04F1B" w:rsidRPr="00085FF8" w:rsidRDefault="00F04F1B" w:rsidP="00BE7668">
      <w:pPr>
        <w:widowControl/>
        <w:rPr>
          <w:rFonts w:eastAsia="微軟正黑體"/>
        </w:rPr>
      </w:pPr>
    </w:p>
    <w:p w:rsidR="000D10D8" w:rsidRPr="00085FF8" w:rsidRDefault="004E0259">
      <w:pPr>
        <w:widowControl/>
        <w:rPr>
          <w:rFonts w:eastAsia="微軟正黑體"/>
        </w:rPr>
      </w:pPr>
      <w:r w:rsidRPr="00085FF8">
        <w:rPr>
          <w:rFonts w:eastAsia="微軟正黑體"/>
        </w:rPr>
        <w:br w:type="page"/>
      </w:r>
    </w:p>
    <w:p w:rsidR="000E38A3" w:rsidRPr="00085FF8" w:rsidRDefault="000E38A3" w:rsidP="000E38A3">
      <w:pPr>
        <w:pStyle w:val="3"/>
        <w:rPr>
          <w:rFonts w:eastAsia="微軟正黑體"/>
        </w:rPr>
      </w:pPr>
      <w:bookmarkStart w:id="48" w:name="_Toc464203050"/>
      <w:r w:rsidRPr="00085FF8">
        <w:rPr>
          <w:rFonts w:eastAsia="微軟正黑體" w:hint="eastAsia"/>
        </w:rPr>
        <w:lastRenderedPageBreak/>
        <w:t xml:space="preserve">AMX Control Command </w:t>
      </w:r>
      <w:r w:rsidRPr="00085FF8">
        <w:rPr>
          <w:rFonts w:eastAsia="微軟正黑體" w:hint="eastAsia"/>
          <w:noProof/>
        </w:rPr>
        <w:t>request</w:t>
      </w:r>
      <w:r w:rsidRPr="00085FF8">
        <w:rPr>
          <w:rFonts w:eastAsia="微軟正黑體"/>
          <w:noProof/>
        </w:rPr>
        <w:t>s</w:t>
      </w:r>
      <w:r w:rsidRPr="00085FF8">
        <w:rPr>
          <w:rFonts w:eastAsia="微軟正黑體"/>
        </w:rPr>
        <w:t xml:space="preserve"> syntax</w:t>
      </w:r>
      <w:bookmarkEnd w:id="48"/>
    </w:p>
    <w:tbl>
      <w:tblPr>
        <w:tblStyle w:val="aa"/>
        <w:tblW w:w="0" w:type="auto"/>
        <w:tblLook w:val="04A0"/>
      </w:tblPr>
      <w:tblGrid>
        <w:gridCol w:w="481"/>
        <w:gridCol w:w="2063"/>
        <w:gridCol w:w="837"/>
        <w:gridCol w:w="1189"/>
        <w:gridCol w:w="3090"/>
        <w:gridCol w:w="862"/>
      </w:tblGrid>
      <w:tr w:rsidR="000E38A3" w:rsidRPr="00085FF8" w:rsidTr="004D5C9C">
        <w:tc>
          <w:tcPr>
            <w:tcW w:w="481" w:type="dxa"/>
            <w:vMerge w:val="restart"/>
            <w:vAlign w:val="center"/>
          </w:tcPr>
          <w:p w:rsidR="000E38A3" w:rsidRPr="00085FF8" w:rsidRDefault="000E38A3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H</w:t>
            </w:r>
          </w:p>
          <w:p w:rsidR="000E38A3" w:rsidRPr="00085FF8" w:rsidRDefault="000E38A3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E</w:t>
            </w:r>
          </w:p>
          <w:p w:rsidR="000E38A3" w:rsidRPr="00085FF8" w:rsidRDefault="000E38A3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A</w:t>
            </w:r>
          </w:p>
          <w:p w:rsidR="000E38A3" w:rsidRPr="00085FF8" w:rsidRDefault="000E38A3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D</w:t>
            </w:r>
          </w:p>
          <w:p w:rsidR="000E38A3" w:rsidRPr="00085FF8" w:rsidRDefault="000E38A3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E</w:t>
            </w:r>
          </w:p>
          <w:p w:rsidR="000E38A3" w:rsidRPr="00085FF8" w:rsidRDefault="000E38A3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R</w:t>
            </w:r>
          </w:p>
        </w:tc>
        <w:tc>
          <w:tcPr>
            <w:tcW w:w="2063" w:type="dxa"/>
            <w:vAlign w:val="center"/>
          </w:tcPr>
          <w:p w:rsidR="000E38A3" w:rsidRPr="00085FF8" w:rsidRDefault="000E38A3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Field Name</w:t>
            </w:r>
          </w:p>
        </w:tc>
        <w:tc>
          <w:tcPr>
            <w:tcW w:w="837" w:type="dxa"/>
            <w:vAlign w:val="center"/>
          </w:tcPr>
          <w:p w:rsidR="000E38A3" w:rsidRPr="00085FF8" w:rsidRDefault="000E38A3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Size</w:t>
            </w:r>
          </w:p>
          <w:p w:rsidR="000E38A3" w:rsidRPr="00085FF8" w:rsidRDefault="000E38A3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octets</w:t>
            </w:r>
          </w:p>
        </w:tc>
        <w:tc>
          <w:tcPr>
            <w:tcW w:w="1189" w:type="dxa"/>
            <w:vAlign w:val="center"/>
          </w:tcPr>
          <w:p w:rsidR="000E38A3" w:rsidRPr="00085FF8" w:rsidRDefault="000E38A3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Type</w:t>
            </w:r>
          </w:p>
        </w:tc>
        <w:tc>
          <w:tcPr>
            <w:tcW w:w="3090" w:type="dxa"/>
            <w:vAlign w:val="center"/>
          </w:tcPr>
          <w:p w:rsidR="000E38A3" w:rsidRPr="00085FF8" w:rsidRDefault="000E38A3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Description</w:t>
            </w:r>
          </w:p>
        </w:tc>
        <w:tc>
          <w:tcPr>
            <w:tcW w:w="862" w:type="dxa"/>
            <w:vAlign w:val="center"/>
          </w:tcPr>
          <w:p w:rsidR="000E38A3" w:rsidRPr="00085FF8" w:rsidRDefault="000E38A3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Ref.</w:t>
            </w:r>
          </w:p>
        </w:tc>
      </w:tr>
      <w:tr w:rsidR="000E38A3" w:rsidRPr="00085FF8" w:rsidTr="004D5C9C">
        <w:tc>
          <w:tcPr>
            <w:tcW w:w="481" w:type="dxa"/>
            <w:vMerge/>
          </w:tcPr>
          <w:p w:rsidR="000E38A3" w:rsidRPr="00085FF8" w:rsidRDefault="000E38A3" w:rsidP="004D5C9C">
            <w:pPr>
              <w:rPr>
                <w:rFonts w:eastAsia="微軟正黑體"/>
              </w:rPr>
            </w:pPr>
          </w:p>
        </w:tc>
        <w:tc>
          <w:tcPr>
            <w:tcW w:w="2063" w:type="dxa"/>
            <w:vAlign w:val="center"/>
          </w:tcPr>
          <w:p w:rsidR="000E38A3" w:rsidRPr="00085FF8" w:rsidRDefault="000E38A3" w:rsidP="004D5C9C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command length</w:t>
            </w:r>
          </w:p>
        </w:tc>
        <w:tc>
          <w:tcPr>
            <w:tcW w:w="837" w:type="dxa"/>
            <w:vAlign w:val="center"/>
          </w:tcPr>
          <w:p w:rsidR="000E38A3" w:rsidRPr="00085FF8" w:rsidRDefault="000E38A3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4</w:t>
            </w:r>
          </w:p>
        </w:tc>
        <w:tc>
          <w:tcPr>
            <w:tcW w:w="1189" w:type="dxa"/>
            <w:vAlign w:val="center"/>
          </w:tcPr>
          <w:p w:rsidR="000E38A3" w:rsidRPr="00085FF8" w:rsidRDefault="000E38A3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Integer</w:t>
            </w:r>
          </w:p>
        </w:tc>
        <w:tc>
          <w:tcPr>
            <w:tcW w:w="3090" w:type="dxa"/>
          </w:tcPr>
          <w:p w:rsidR="000E38A3" w:rsidRPr="00085FF8" w:rsidRDefault="000E38A3" w:rsidP="004D5C9C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 xml:space="preserve">Set to the </w:t>
            </w:r>
            <w:r w:rsidRPr="00085FF8">
              <w:rPr>
                <w:rFonts w:eastAsia="微軟正黑體"/>
                <w:noProof/>
              </w:rPr>
              <w:t>overall</w:t>
            </w:r>
            <w:r w:rsidRPr="00085FF8">
              <w:rPr>
                <w:rFonts w:eastAsia="微軟正黑體"/>
              </w:rPr>
              <w:t xml:space="preserve"> length of PDU</w:t>
            </w:r>
            <w:r w:rsidRPr="00085FF8">
              <w:rPr>
                <w:rFonts w:eastAsia="微軟正黑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0E38A3" w:rsidRPr="00085FF8" w:rsidRDefault="00127A91" w:rsidP="004D5C9C">
            <w:pPr>
              <w:jc w:val="center"/>
              <w:rPr>
                <w:rFonts w:eastAsia="微軟正黑體"/>
              </w:rPr>
            </w:pPr>
            <w:fldSimple w:instr=" REF _Ref433372977 \r \h  \* MERGEFORMAT ">
              <w:r w:rsidR="000E38A3" w:rsidRPr="00085FF8">
                <w:rPr>
                  <w:rFonts w:eastAsia="微軟正黑體"/>
                </w:rPr>
                <w:t>3.1.1</w:t>
              </w:r>
            </w:fldSimple>
          </w:p>
        </w:tc>
      </w:tr>
      <w:tr w:rsidR="000E38A3" w:rsidRPr="00085FF8" w:rsidTr="004D5C9C">
        <w:tc>
          <w:tcPr>
            <w:tcW w:w="481" w:type="dxa"/>
            <w:vMerge/>
          </w:tcPr>
          <w:p w:rsidR="000E38A3" w:rsidRPr="00085FF8" w:rsidRDefault="000E38A3" w:rsidP="004D5C9C">
            <w:pPr>
              <w:rPr>
                <w:rFonts w:eastAsia="微軟正黑體"/>
              </w:rPr>
            </w:pPr>
          </w:p>
        </w:tc>
        <w:tc>
          <w:tcPr>
            <w:tcW w:w="2063" w:type="dxa"/>
            <w:vAlign w:val="center"/>
          </w:tcPr>
          <w:p w:rsidR="000E38A3" w:rsidRPr="00085FF8" w:rsidRDefault="000E38A3" w:rsidP="004D5C9C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command id</w:t>
            </w:r>
          </w:p>
        </w:tc>
        <w:tc>
          <w:tcPr>
            <w:tcW w:w="837" w:type="dxa"/>
            <w:vAlign w:val="center"/>
          </w:tcPr>
          <w:p w:rsidR="000E38A3" w:rsidRPr="00085FF8" w:rsidRDefault="000E38A3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4</w:t>
            </w:r>
          </w:p>
        </w:tc>
        <w:tc>
          <w:tcPr>
            <w:tcW w:w="1189" w:type="dxa"/>
            <w:vAlign w:val="center"/>
          </w:tcPr>
          <w:p w:rsidR="000E38A3" w:rsidRPr="00085FF8" w:rsidRDefault="000E38A3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Integer</w:t>
            </w:r>
          </w:p>
        </w:tc>
        <w:tc>
          <w:tcPr>
            <w:tcW w:w="3090" w:type="dxa"/>
          </w:tcPr>
          <w:p w:rsidR="000E38A3" w:rsidRPr="00085FF8" w:rsidRDefault="000E38A3" w:rsidP="00F471A6">
            <w:pPr>
              <w:rPr>
                <w:rFonts w:eastAsia="微軟正黑體"/>
              </w:rPr>
            </w:pPr>
            <w:r w:rsidRPr="00085FF8">
              <w:rPr>
                <w:rFonts w:eastAsia="微軟正黑體"/>
                <w:noProof/>
              </w:rPr>
              <w:t>The value</w:t>
            </w:r>
            <w:r w:rsidRPr="00085FF8">
              <w:rPr>
                <w:rFonts w:eastAsia="微軟正黑體"/>
              </w:rPr>
              <w:t xml:space="preserve"> corresponding to </w:t>
            </w:r>
            <w:r w:rsidR="00F471A6" w:rsidRPr="00085FF8">
              <w:rPr>
                <w:rFonts w:eastAsia="微軟正黑體" w:hint="eastAsia"/>
              </w:rPr>
              <w:t>AMX Control</w:t>
            </w:r>
            <w:r w:rsidRPr="00085FF8">
              <w:rPr>
                <w:rFonts w:eastAsia="微軟正黑體" w:hint="eastAsia"/>
              </w:rPr>
              <w:t xml:space="preserve"> </w:t>
            </w:r>
            <w:r w:rsidR="00F471A6" w:rsidRPr="00085FF8">
              <w:rPr>
                <w:rFonts w:eastAsia="微軟正黑體" w:hint="eastAsia"/>
              </w:rPr>
              <w:t>Command</w:t>
            </w:r>
            <w:r w:rsidRPr="00085FF8">
              <w:rPr>
                <w:rFonts w:eastAsia="微軟正黑體" w:hint="eastAsia"/>
              </w:rPr>
              <w:t xml:space="preserve"> request.</w:t>
            </w:r>
          </w:p>
        </w:tc>
        <w:tc>
          <w:tcPr>
            <w:tcW w:w="862" w:type="dxa"/>
            <w:vAlign w:val="center"/>
          </w:tcPr>
          <w:p w:rsidR="000E38A3" w:rsidRPr="00085FF8" w:rsidRDefault="00127A91" w:rsidP="004D5C9C">
            <w:pPr>
              <w:jc w:val="center"/>
              <w:rPr>
                <w:rFonts w:eastAsia="微軟正黑體"/>
              </w:rPr>
            </w:pPr>
            <w:fldSimple w:instr=" REF _Ref433373034 \r \h  \* MERGEFORMAT ">
              <w:r w:rsidR="000E38A3" w:rsidRPr="00085FF8">
                <w:rPr>
                  <w:rFonts w:eastAsia="微軟正黑體"/>
                </w:rPr>
                <w:t>3.1.2</w:t>
              </w:r>
            </w:fldSimple>
          </w:p>
        </w:tc>
      </w:tr>
      <w:tr w:rsidR="000E38A3" w:rsidRPr="00085FF8" w:rsidTr="004D5C9C">
        <w:tc>
          <w:tcPr>
            <w:tcW w:w="481" w:type="dxa"/>
            <w:vMerge/>
          </w:tcPr>
          <w:p w:rsidR="000E38A3" w:rsidRPr="00085FF8" w:rsidRDefault="000E38A3" w:rsidP="004D5C9C">
            <w:pPr>
              <w:rPr>
                <w:rFonts w:eastAsia="微軟正黑體"/>
              </w:rPr>
            </w:pPr>
          </w:p>
        </w:tc>
        <w:tc>
          <w:tcPr>
            <w:tcW w:w="2063" w:type="dxa"/>
            <w:vAlign w:val="center"/>
          </w:tcPr>
          <w:p w:rsidR="000E38A3" w:rsidRPr="00085FF8" w:rsidRDefault="000E38A3" w:rsidP="004D5C9C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command status</w:t>
            </w:r>
          </w:p>
        </w:tc>
        <w:tc>
          <w:tcPr>
            <w:tcW w:w="837" w:type="dxa"/>
            <w:vAlign w:val="center"/>
          </w:tcPr>
          <w:p w:rsidR="000E38A3" w:rsidRPr="00085FF8" w:rsidRDefault="000E38A3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4</w:t>
            </w:r>
          </w:p>
        </w:tc>
        <w:tc>
          <w:tcPr>
            <w:tcW w:w="1189" w:type="dxa"/>
            <w:vAlign w:val="center"/>
          </w:tcPr>
          <w:p w:rsidR="000E38A3" w:rsidRPr="00085FF8" w:rsidRDefault="000E38A3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Integer</w:t>
            </w:r>
          </w:p>
        </w:tc>
        <w:tc>
          <w:tcPr>
            <w:tcW w:w="3090" w:type="dxa"/>
          </w:tcPr>
          <w:p w:rsidR="000E38A3" w:rsidRPr="00085FF8" w:rsidRDefault="000E38A3" w:rsidP="004D5C9C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Set to STATUS_ROK</w:t>
            </w:r>
            <w:r w:rsidRPr="00085FF8">
              <w:rPr>
                <w:rFonts w:eastAsia="微軟正黑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0E38A3" w:rsidRPr="00085FF8" w:rsidRDefault="00127A91" w:rsidP="004D5C9C">
            <w:pPr>
              <w:jc w:val="center"/>
              <w:rPr>
                <w:rFonts w:eastAsia="微軟正黑體"/>
              </w:rPr>
            </w:pPr>
            <w:fldSimple w:instr=" REF _Ref433373013 \r \h  \* MERGEFORMAT ">
              <w:r w:rsidR="000E38A3" w:rsidRPr="00085FF8">
                <w:rPr>
                  <w:rFonts w:eastAsia="微軟正黑體"/>
                </w:rPr>
                <w:t>3.1.3</w:t>
              </w:r>
            </w:fldSimple>
          </w:p>
        </w:tc>
      </w:tr>
      <w:tr w:rsidR="000E38A3" w:rsidRPr="00085FF8" w:rsidTr="004D5C9C">
        <w:tc>
          <w:tcPr>
            <w:tcW w:w="481" w:type="dxa"/>
            <w:vMerge/>
          </w:tcPr>
          <w:p w:rsidR="000E38A3" w:rsidRPr="00085FF8" w:rsidRDefault="000E38A3" w:rsidP="004D5C9C">
            <w:pPr>
              <w:rPr>
                <w:rFonts w:eastAsia="微軟正黑體"/>
              </w:rPr>
            </w:pPr>
          </w:p>
        </w:tc>
        <w:tc>
          <w:tcPr>
            <w:tcW w:w="2063" w:type="dxa"/>
            <w:vAlign w:val="center"/>
          </w:tcPr>
          <w:p w:rsidR="000E38A3" w:rsidRPr="00085FF8" w:rsidRDefault="000E38A3" w:rsidP="004D5C9C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sequence number</w:t>
            </w:r>
          </w:p>
        </w:tc>
        <w:tc>
          <w:tcPr>
            <w:tcW w:w="837" w:type="dxa"/>
            <w:vAlign w:val="center"/>
          </w:tcPr>
          <w:p w:rsidR="000E38A3" w:rsidRPr="00085FF8" w:rsidRDefault="000E38A3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4</w:t>
            </w:r>
          </w:p>
        </w:tc>
        <w:tc>
          <w:tcPr>
            <w:tcW w:w="1189" w:type="dxa"/>
            <w:vAlign w:val="center"/>
          </w:tcPr>
          <w:p w:rsidR="000E38A3" w:rsidRPr="00085FF8" w:rsidRDefault="000E38A3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Integer</w:t>
            </w:r>
          </w:p>
        </w:tc>
        <w:tc>
          <w:tcPr>
            <w:tcW w:w="3090" w:type="dxa"/>
          </w:tcPr>
          <w:p w:rsidR="000E38A3" w:rsidRPr="00085FF8" w:rsidRDefault="000E38A3" w:rsidP="004D5C9C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 xml:space="preserve">Set to a unique sequence number. The associated </w:t>
            </w:r>
            <w:r w:rsidRPr="00085FF8">
              <w:rPr>
                <w:rFonts w:eastAsia="微軟正黑體" w:hint="eastAsia"/>
              </w:rPr>
              <w:t>configuration</w:t>
            </w:r>
            <w:r w:rsidRPr="00085FF8">
              <w:rPr>
                <w:rFonts w:eastAsia="微軟正黑體"/>
              </w:rPr>
              <w:t xml:space="preserve"> re</w:t>
            </w:r>
            <w:r w:rsidRPr="00085FF8">
              <w:rPr>
                <w:rFonts w:eastAsia="微軟正黑體" w:hint="eastAsia"/>
              </w:rPr>
              <w:t xml:space="preserve">sponse </w:t>
            </w:r>
            <w:r w:rsidRPr="00085FF8">
              <w:rPr>
                <w:rFonts w:eastAsia="微軟正黑體"/>
              </w:rPr>
              <w:t>PDU should echo the same sequence number</w:t>
            </w:r>
            <w:r w:rsidRPr="00085FF8">
              <w:rPr>
                <w:rFonts w:eastAsia="微軟正黑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0E38A3" w:rsidRPr="00085FF8" w:rsidRDefault="00127A91" w:rsidP="004D5C9C">
            <w:pPr>
              <w:jc w:val="center"/>
              <w:rPr>
                <w:rFonts w:eastAsia="微軟正黑體"/>
              </w:rPr>
            </w:pPr>
            <w:fldSimple w:instr=" REF _Ref433373050 \r \h  \* MERGEFORMAT ">
              <w:r w:rsidR="000E38A3" w:rsidRPr="00085FF8">
                <w:rPr>
                  <w:rFonts w:eastAsia="微軟正黑體"/>
                </w:rPr>
                <w:t>3.1.4</w:t>
              </w:r>
            </w:fldSimple>
          </w:p>
        </w:tc>
      </w:tr>
      <w:tr w:rsidR="000E38A3" w:rsidRPr="00085FF8" w:rsidTr="004D5C9C">
        <w:tc>
          <w:tcPr>
            <w:tcW w:w="481" w:type="dxa"/>
            <w:vAlign w:val="center"/>
          </w:tcPr>
          <w:p w:rsidR="000E38A3" w:rsidRPr="00085FF8" w:rsidRDefault="000E38A3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B</w:t>
            </w:r>
          </w:p>
          <w:p w:rsidR="000E38A3" w:rsidRPr="00085FF8" w:rsidRDefault="000E38A3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O</w:t>
            </w:r>
          </w:p>
          <w:p w:rsidR="000E38A3" w:rsidRPr="00085FF8" w:rsidRDefault="000E38A3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D</w:t>
            </w:r>
          </w:p>
          <w:p w:rsidR="000E38A3" w:rsidRPr="00085FF8" w:rsidRDefault="000E38A3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Y</w:t>
            </w:r>
          </w:p>
        </w:tc>
        <w:tc>
          <w:tcPr>
            <w:tcW w:w="2063" w:type="dxa"/>
            <w:vAlign w:val="center"/>
          </w:tcPr>
          <w:p w:rsidR="000E38A3" w:rsidRPr="00085FF8" w:rsidRDefault="00E86BFF" w:rsidP="004D5C9C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Command</w:t>
            </w:r>
          </w:p>
        </w:tc>
        <w:tc>
          <w:tcPr>
            <w:tcW w:w="837" w:type="dxa"/>
            <w:vAlign w:val="center"/>
          </w:tcPr>
          <w:p w:rsidR="000E38A3" w:rsidRPr="00085FF8" w:rsidRDefault="000E38A3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Var.</w:t>
            </w:r>
          </w:p>
        </w:tc>
        <w:tc>
          <w:tcPr>
            <w:tcW w:w="1189" w:type="dxa"/>
            <w:vAlign w:val="center"/>
          </w:tcPr>
          <w:p w:rsidR="000E38A3" w:rsidRPr="00085FF8" w:rsidRDefault="000E38A3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C-</w:t>
            </w:r>
            <w:r w:rsidRPr="00085FF8">
              <w:rPr>
                <w:rFonts w:eastAsia="微軟正黑體"/>
              </w:rPr>
              <w:t xml:space="preserve">Octet </w:t>
            </w:r>
          </w:p>
          <w:p w:rsidR="000E38A3" w:rsidRPr="00085FF8" w:rsidRDefault="000E38A3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String</w:t>
            </w:r>
          </w:p>
        </w:tc>
        <w:tc>
          <w:tcPr>
            <w:tcW w:w="3090" w:type="dxa"/>
          </w:tcPr>
          <w:p w:rsidR="002C6C35" w:rsidRPr="00085FF8" w:rsidRDefault="002C6C35" w:rsidP="002C6C35">
            <w:pPr>
              <w:rPr>
                <w:rFonts w:eastAsia="微軟正黑體"/>
              </w:rPr>
            </w:pPr>
            <w:r w:rsidRPr="00085FF8">
              <w:rPr>
                <w:rFonts w:eastAsia="微軟正黑體" w:cs="Times New Roman"/>
                <w:szCs w:val="24"/>
              </w:rPr>
              <w:t>Mandatory Parameter</w:t>
            </w:r>
            <w:r w:rsidRPr="00085FF8">
              <w:rPr>
                <w:rFonts w:eastAsia="微軟正黑體" w:hint="eastAsia"/>
              </w:rPr>
              <w:t>.</w:t>
            </w:r>
          </w:p>
          <w:p w:rsidR="002C6C35" w:rsidRPr="00085FF8" w:rsidRDefault="002C6C35" w:rsidP="002C6C35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JSON Data Format.</w:t>
            </w:r>
          </w:p>
          <w:p w:rsidR="002C6C35" w:rsidRPr="00085FF8" w:rsidRDefault="002C6C35" w:rsidP="002C6C35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C</w:t>
            </w:r>
            <w:r w:rsidRPr="00085FF8">
              <w:rPr>
                <w:rFonts w:eastAsia="微軟正黑體"/>
              </w:rPr>
              <w:t>ollection</w:t>
            </w:r>
            <w:r w:rsidRPr="00085FF8">
              <w:rPr>
                <w:rFonts w:eastAsia="微軟正黑體" w:hint="eastAsia"/>
              </w:rPr>
              <w:t>：</w:t>
            </w:r>
          </w:p>
          <w:p w:rsidR="00C64FF6" w:rsidRPr="00085FF8" w:rsidRDefault="00C64FF6" w:rsidP="00C64FF6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Ext:</w:t>
            </w:r>
          </w:p>
          <w:p w:rsidR="00C64FF6" w:rsidRPr="00085FF8" w:rsidRDefault="00C64FF6" w:rsidP="00C64FF6">
            <w:pPr>
              <w:rPr>
                <w:rFonts w:eastAsia="微軟正黑體"/>
                <w:color w:val="0070C0"/>
              </w:rPr>
            </w:pPr>
            <w:r w:rsidRPr="00085FF8">
              <w:rPr>
                <w:rFonts w:eastAsia="微軟正黑體"/>
                <w:color w:val="0070C0"/>
              </w:rPr>
              <w:t>{</w:t>
            </w:r>
          </w:p>
          <w:p w:rsidR="00C64FF6" w:rsidRPr="00085FF8" w:rsidRDefault="00C64FF6" w:rsidP="00C64FF6">
            <w:pPr>
              <w:rPr>
                <w:rFonts w:eastAsia="微軟正黑體"/>
                <w:color w:val="0070C0"/>
              </w:rPr>
            </w:pPr>
            <w:r w:rsidRPr="00085FF8">
              <w:rPr>
                <w:rFonts w:eastAsia="微軟正黑體"/>
                <w:color w:val="0070C0"/>
              </w:rPr>
              <w:t xml:space="preserve">    "</w:t>
            </w:r>
            <w:r w:rsidRPr="00085FF8">
              <w:rPr>
                <w:rFonts w:eastAsia="微軟正黑體" w:hint="eastAsia"/>
                <w:color w:val="0070C0"/>
              </w:rPr>
              <w:t>function</w:t>
            </w:r>
            <w:r w:rsidRPr="00085FF8">
              <w:rPr>
                <w:rFonts w:eastAsia="微軟正黑體"/>
                <w:color w:val="0070C0"/>
              </w:rPr>
              <w:t>": 1,</w:t>
            </w:r>
          </w:p>
          <w:p w:rsidR="00C64FF6" w:rsidRPr="00085FF8" w:rsidRDefault="00C64FF6" w:rsidP="00C64FF6">
            <w:pPr>
              <w:rPr>
                <w:rFonts w:eastAsia="微軟正黑體"/>
                <w:color w:val="0070C0"/>
              </w:rPr>
            </w:pPr>
            <w:r w:rsidRPr="00085FF8">
              <w:rPr>
                <w:rFonts w:eastAsia="微軟正黑體"/>
                <w:color w:val="0070C0"/>
              </w:rPr>
              <w:t xml:space="preserve">    "</w:t>
            </w:r>
            <w:r w:rsidRPr="00085FF8">
              <w:rPr>
                <w:rFonts w:eastAsia="微軟正黑體" w:hint="eastAsia"/>
                <w:color w:val="0070C0"/>
              </w:rPr>
              <w:t>device</w:t>
            </w:r>
            <w:r w:rsidRPr="00085FF8">
              <w:rPr>
                <w:rFonts w:eastAsia="微軟正黑體"/>
                <w:color w:val="0070C0"/>
              </w:rPr>
              <w:t>": 0,</w:t>
            </w:r>
          </w:p>
          <w:p w:rsidR="00C64FF6" w:rsidRPr="00085FF8" w:rsidRDefault="00C64FF6" w:rsidP="00C64FF6">
            <w:pPr>
              <w:rPr>
                <w:rFonts w:eastAsia="微軟正黑體"/>
                <w:color w:val="0070C0"/>
              </w:rPr>
            </w:pPr>
            <w:r w:rsidRPr="00085FF8">
              <w:rPr>
                <w:rFonts w:eastAsia="微軟正黑體"/>
                <w:color w:val="0070C0"/>
              </w:rPr>
              <w:t xml:space="preserve">    "control": 1</w:t>
            </w:r>
          </w:p>
          <w:p w:rsidR="00C64FF6" w:rsidRPr="00085FF8" w:rsidRDefault="00C64FF6" w:rsidP="00C64FF6">
            <w:pPr>
              <w:rPr>
                <w:rFonts w:eastAsia="微軟正黑體"/>
                <w:color w:val="0070C0"/>
              </w:rPr>
            </w:pPr>
            <w:r w:rsidRPr="00085FF8">
              <w:rPr>
                <w:rFonts w:eastAsia="微軟正黑體"/>
                <w:color w:val="0070C0"/>
              </w:rPr>
              <w:t>}</w:t>
            </w:r>
          </w:p>
          <w:p w:rsidR="000E38A3" w:rsidRPr="00085FF8" w:rsidRDefault="000E38A3" w:rsidP="004D5C9C">
            <w:pPr>
              <w:rPr>
                <w:rFonts w:eastAsia="微軟正黑體"/>
              </w:rPr>
            </w:pPr>
          </w:p>
        </w:tc>
        <w:tc>
          <w:tcPr>
            <w:tcW w:w="862" w:type="dxa"/>
            <w:vAlign w:val="center"/>
          </w:tcPr>
          <w:p w:rsidR="000E38A3" w:rsidRPr="00085FF8" w:rsidRDefault="00127A91" w:rsidP="004D5C9C">
            <w:pPr>
              <w:jc w:val="center"/>
              <w:rPr>
                <w:rFonts w:eastAsia="微軟正黑體"/>
              </w:rPr>
            </w:pPr>
            <w:fldSimple w:instr=" REF _Ref464129569 \r \h  \* MERGEFORMAT ">
              <w:r w:rsidR="00F471A6" w:rsidRPr="00085FF8">
                <w:rPr>
                  <w:rFonts w:eastAsia="微軟正黑體"/>
                </w:rPr>
                <w:t>3.3.3</w:t>
              </w:r>
            </w:fldSimple>
          </w:p>
        </w:tc>
      </w:tr>
    </w:tbl>
    <w:p w:rsidR="000E38A3" w:rsidRPr="00085FF8" w:rsidRDefault="000E38A3">
      <w:pPr>
        <w:widowControl/>
        <w:rPr>
          <w:rFonts w:eastAsia="微軟正黑體" w:cstheme="majorBidi"/>
          <w:b/>
          <w:bCs/>
          <w:kern w:val="52"/>
          <w:sz w:val="32"/>
          <w:szCs w:val="52"/>
        </w:rPr>
      </w:pPr>
    </w:p>
    <w:p w:rsidR="000E38A3" w:rsidRPr="00085FF8" w:rsidRDefault="000E38A3" w:rsidP="000E38A3">
      <w:pPr>
        <w:pStyle w:val="3"/>
        <w:rPr>
          <w:rFonts w:eastAsia="微軟正黑體"/>
        </w:rPr>
      </w:pPr>
      <w:bookmarkStart w:id="49" w:name="_Toc464203051"/>
      <w:r w:rsidRPr="00085FF8">
        <w:rPr>
          <w:rFonts w:eastAsia="微軟正黑體" w:hint="eastAsia"/>
        </w:rPr>
        <w:t>AMX Control Command</w:t>
      </w:r>
      <w:r w:rsidRPr="00085FF8">
        <w:rPr>
          <w:rFonts w:eastAsia="微軟正黑體" w:hint="eastAsia"/>
          <w:noProof/>
        </w:rPr>
        <w:t xml:space="preserve"> response</w:t>
      </w:r>
      <w:r w:rsidRPr="00085FF8">
        <w:rPr>
          <w:rFonts w:eastAsia="微軟正黑體"/>
        </w:rPr>
        <w:t xml:space="preserve"> syntax</w:t>
      </w:r>
      <w:bookmarkEnd w:id="49"/>
    </w:p>
    <w:tbl>
      <w:tblPr>
        <w:tblStyle w:val="aa"/>
        <w:tblW w:w="0" w:type="auto"/>
        <w:tblLook w:val="04A0"/>
      </w:tblPr>
      <w:tblGrid>
        <w:gridCol w:w="481"/>
        <w:gridCol w:w="2063"/>
        <w:gridCol w:w="837"/>
        <w:gridCol w:w="1189"/>
        <w:gridCol w:w="3090"/>
        <w:gridCol w:w="862"/>
      </w:tblGrid>
      <w:tr w:rsidR="000E38A3" w:rsidRPr="00085FF8" w:rsidTr="004D5C9C">
        <w:tc>
          <w:tcPr>
            <w:tcW w:w="481" w:type="dxa"/>
            <w:vMerge w:val="restart"/>
            <w:vAlign w:val="center"/>
          </w:tcPr>
          <w:p w:rsidR="000E38A3" w:rsidRPr="00085FF8" w:rsidRDefault="000E38A3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H</w:t>
            </w:r>
          </w:p>
          <w:p w:rsidR="000E38A3" w:rsidRPr="00085FF8" w:rsidRDefault="000E38A3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E</w:t>
            </w:r>
          </w:p>
          <w:p w:rsidR="000E38A3" w:rsidRPr="00085FF8" w:rsidRDefault="000E38A3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A</w:t>
            </w:r>
          </w:p>
          <w:p w:rsidR="000E38A3" w:rsidRPr="00085FF8" w:rsidRDefault="000E38A3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D</w:t>
            </w:r>
          </w:p>
          <w:p w:rsidR="000E38A3" w:rsidRPr="00085FF8" w:rsidRDefault="000E38A3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E</w:t>
            </w:r>
          </w:p>
          <w:p w:rsidR="000E38A3" w:rsidRPr="00085FF8" w:rsidRDefault="000E38A3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R</w:t>
            </w:r>
          </w:p>
        </w:tc>
        <w:tc>
          <w:tcPr>
            <w:tcW w:w="2063" w:type="dxa"/>
            <w:vAlign w:val="center"/>
          </w:tcPr>
          <w:p w:rsidR="000E38A3" w:rsidRPr="00085FF8" w:rsidRDefault="000E38A3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Field Name</w:t>
            </w:r>
          </w:p>
        </w:tc>
        <w:tc>
          <w:tcPr>
            <w:tcW w:w="837" w:type="dxa"/>
            <w:vAlign w:val="center"/>
          </w:tcPr>
          <w:p w:rsidR="000E38A3" w:rsidRPr="00085FF8" w:rsidRDefault="000E38A3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Size</w:t>
            </w:r>
          </w:p>
          <w:p w:rsidR="000E38A3" w:rsidRPr="00085FF8" w:rsidRDefault="000E38A3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octets</w:t>
            </w:r>
          </w:p>
        </w:tc>
        <w:tc>
          <w:tcPr>
            <w:tcW w:w="1189" w:type="dxa"/>
            <w:vAlign w:val="center"/>
          </w:tcPr>
          <w:p w:rsidR="000E38A3" w:rsidRPr="00085FF8" w:rsidRDefault="000E38A3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Type</w:t>
            </w:r>
          </w:p>
        </w:tc>
        <w:tc>
          <w:tcPr>
            <w:tcW w:w="3090" w:type="dxa"/>
            <w:vAlign w:val="center"/>
          </w:tcPr>
          <w:p w:rsidR="000E38A3" w:rsidRPr="00085FF8" w:rsidRDefault="000E38A3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Description</w:t>
            </w:r>
          </w:p>
        </w:tc>
        <w:tc>
          <w:tcPr>
            <w:tcW w:w="862" w:type="dxa"/>
            <w:vAlign w:val="center"/>
          </w:tcPr>
          <w:p w:rsidR="000E38A3" w:rsidRPr="00085FF8" w:rsidRDefault="000E38A3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Ref.</w:t>
            </w:r>
          </w:p>
        </w:tc>
      </w:tr>
      <w:tr w:rsidR="000E38A3" w:rsidRPr="00085FF8" w:rsidTr="004D5C9C">
        <w:tc>
          <w:tcPr>
            <w:tcW w:w="481" w:type="dxa"/>
            <w:vMerge/>
          </w:tcPr>
          <w:p w:rsidR="000E38A3" w:rsidRPr="00085FF8" w:rsidRDefault="000E38A3" w:rsidP="004D5C9C">
            <w:pPr>
              <w:rPr>
                <w:rFonts w:eastAsia="微軟正黑體"/>
              </w:rPr>
            </w:pPr>
          </w:p>
        </w:tc>
        <w:tc>
          <w:tcPr>
            <w:tcW w:w="2063" w:type="dxa"/>
            <w:vAlign w:val="center"/>
          </w:tcPr>
          <w:p w:rsidR="000E38A3" w:rsidRPr="00085FF8" w:rsidRDefault="000E38A3" w:rsidP="004D5C9C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command length</w:t>
            </w:r>
          </w:p>
        </w:tc>
        <w:tc>
          <w:tcPr>
            <w:tcW w:w="837" w:type="dxa"/>
            <w:vAlign w:val="center"/>
          </w:tcPr>
          <w:p w:rsidR="000E38A3" w:rsidRPr="00085FF8" w:rsidRDefault="000E38A3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4</w:t>
            </w:r>
          </w:p>
        </w:tc>
        <w:tc>
          <w:tcPr>
            <w:tcW w:w="1189" w:type="dxa"/>
            <w:vAlign w:val="center"/>
          </w:tcPr>
          <w:p w:rsidR="000E38A3" w:rsidRPr="00085FF8" w:rsidRDefault="000E38A3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Integer</w:t>
            </w:r>
          </w:p>
        </w:tc>
        <w:tc>
          <w:tcPr>
            <w:tcW w:w="3090" w:type="dxa"/>
          </w:tcPr>
          <w:p w:rsidR="000E38A3" w:rsidRPr="00085FF8" w:rsidRDefault="000E38A3" w:rsidP="004D5C9C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 xml:space="preserve">Set to the </w:t>
            </w:r>
            <w:r w:rsidRPr="00085FF8">
              <w:rPr>
                <w:rFonts w:eastAsia="微軟正黑體"/>
                <w:noProof/>
              </w:rPr>
              <w:t>overall</w:t>
            </w:r>
            <w:r w:rsidRPr="00085FF8">
              <w:rPr>
                <w:rFonts w:eastAsia="微軟正黑體"/>
              </w:rPr>
              <w:t xml:space="preserve"> length of PDU</w:t>
            </w:r>
            <w:r w:rsidRPr="00085FF8">
              <w:rPr>
                <w:rFonts w:eastAsia="微軟正黑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0E38A3" w:rsidRPr="00085FF8" w:rsidRDefault="00127A91" w:rsidP="004D5C9C">
            <w:pPr>
              <w:jc w:val="center"/>
              <w:rPr>
                <w:rFonts w:eastAsia="微軟正黑體"/>
              </w:rPr>
            </w:pPr>
            <w:fldSimple w:instr=" REF _Ref433372977 \r \h  \* MERGEFORMAT ">
              <w:r w:rsidR="000E38A3" w:rsidRPr="00085FF8">
                <w:rPr>
                  <w:rFonts w:eastAsia="微軟正黑體"/>
                </w:rPr>
                <w:t>3.1.1</w:t>
              </w:r>
            </w:fldSimple>
          </w:p>
        </w:tc>
      </w:tr>
      <w:tr w:rsidR="000E38A3" w:rsidRPr="00085FF8" w:rsidTr="004D5C9C">
        <w:tc>
          <w:tcPr>
            <w:tcW w:w="481" w:type="dxa"/>
            <w:vMerge/>
          </w:tcPr>
          <w:p w:rsidR="000E38A3" w:rsidRPr="00085FF8" w:rsidRDefault="000E38A3" w:rsidP="004D5C9C">
            <w:pPr>
              <w:rPr>
                <w:rFonts w:eastAsia="微軟正黑體"/>
              </w:rPr>
            </w:pPr>
          </w:p>
        </w:tc>
        <w:tc>
          <w:tcPr>
            <w:tcW w:w="2063" w:type="dxa"/>
            <w:vAlign w:val="center"/>
          </w:tcPr>
          <w:p w:rsidR="000E38A3" w:rsidRPr="00085FF8" w:rsidRDefault="000E38A3" w:rsidP="004D5C9C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command id</w:t>
            </w:r>
          </w:p>
        </w:tc>
        <w:tc>
          <w:tcPr>
            <w:tcW w:w="837" w:type="dxa"/>
            <w:vAlign w:val="center"/>
          </w:tcPr>
          <w:p w:rsidR="000E38A3" w:rsidRPr="00085FF8" w:rsidRDefault="000E38A3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4</w:t>
            </w:r>
          </w:p>
        </w:tc>
        <w:tc>
          <w:tcPr>
            <w:tcW w:w="1189" w:type="dxa"/>
            <w:vAlign w:val="center"/>
          </w:tcPr>
          <w:p w:rsidR="000E38A3" w:rsidRPr="00085FF8" w:rsidRDefault="000E38A3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Integer</w:t>
            </w:r>
          </w:p>
        </w:tc>
        <w:tc>
          <w:tcPr>
            <w:tcW w:w="3090" w:type="dxa"/>
          </w:tcPr>
          <w:p w:rsidR="000E38A3" w:rsidRPr="00085FF8" w:rsidRDefault="000E38A3" w:rsidP="00DE0ACC">
            <w:pPr>
              <w:rPr>
                <w:rFonts w:eastAsia="微軟正黑體"/>
              </w:rPr>
            </w:pPr>
            <w:r w:rsidRPr="00085FF8">
              <w:rPr>
                <w:rFonts w:eastAsia="微軟正黑體"/>
                <w:noProof/>
              </w:rPr>
              <w:t>The value</w:t>
            </w:r>
            <w:r w:rsidRPr="00085FF8">
              <w:rPr>
                <w:rFonts w:eastAsia="微軟正黑體"/>
              </w:rPr>
              <w:t xml:space="preserve"> corresponding to </w:t>
            </w:r>
            <w:r w:rsidR="00DE0ACC" w:rsidRPr="00085FF8">
              <w:rPr>
                <w:rFonts w:eastAsia="微軟正黑體" w:hint="eastAsia"/>
              </w:rPr>
              <w:t xml:space="preserve">AMX Control Command </w:t>
            </w:r>
            <w:r w:rsidR="00DE0ACC" w:rsidRPr="00085FF8">
              <w:rPr>
                <w:rFonts w:eastAsia="微軟正黑體" w:hint="eastAsia"/>
              </w:rPr>
              <w:lastRenderedPageBreak/>
              <w:t>response</w:t>
            </w:r>
            <w:r w:rsidRPr="00085FF8">
              <w:rPr>
                <w:rFonts w:eastAsia="微軟正黑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0E38A3" w:rsidRPr="00085FF8" w:rsidRDefault="00127A91" w:rsidP="004D5C9C">
            <w:pPr>
              <w:jc w:val="center"/>
              <w:rPr>
                <w:rFonts w:eastAsia="微軟正黑體"/>
              </w:rPr>
            </w:pPr>
            <w:fldSimple w:instr=" REF _Ref433373034 \r \h  \* MERGEFORMAT ">
              <w:r w:rsidR="000E38A3" w:rsidRPr="00085FF8">
                <w:rPr>
                  <w:rFonts w:eastAsia="微軟正黑體"/>
                </w:rPr>
                <w:t>3.1.2</w:t>
              </w:r>
            </w:fldSimple>
          </w:p>
        </w:tc>
      </w:tr>
      <w:tr w:rsidR="000E38A3" w:rsidRPr="00085FF8" w:rsidTr="004D5C9C">
        <w:tc>
          <w:tcPr>
            <w:tcW w:w="481" w:type="dxa"/>
            <w:vMerge/>
          </w:tcPr>
          <w:p w:rsidR="000E38A3" w:rsidRPr="00085FF8" w:rsidRDefault="000E38A3" w:rsidP="004D5C9C">
            <w:pPr>
              <w:rPr>
                <w:rFonts w:eastAsia="微軟正黑體"/>
              </w:rPr>
            </w:pPr>
          </w:p>
        </w:tc>
        <w:tc>
          <w:tcPr>
            <w:tcW w:w="2063" w:type="dxa"/>
            <w:vAlign w:val="center"/>
          </w:tcPr>
          <w:p w:rsidR="000E38A3" w:rsidRPr="00085FF8" w:rsidRDefault="000E38A3" w:rsidP="004D5C9C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command status</w:t>
            </w:r>
          </w:p>
        </w:tc>
        <w:tc>
          <w:tcPr>
            <w:tcW w:w="837" w:type="dxa"/>
            <w:vAlign w:val="center"/>
          </w:tcPr>
          <w:p w:rsidR="000E38A3" w:rsidRPr="00085FF8" w:rsidRDefault="000E38A3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4</w:t>
            </w:r>
          </w:p>
        </w:tc>
        <w:tc>
          <w:tcPr>
            <w:tcW w:w="1189" w:type="dxa"/>
            <w:vAlign w:val="center"/>
          </w:tcPr>
          <w:p w:rsidR="000E38A3" w:rsidRPr="00085FF8" w:rsidRDefault="000E38A3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Integer</w:t>
            </w:r>
          </w:p>
        </w:tc>
        <w:tc>
          <w:tcPr>
            <w:tcW w:w="3090" w:type="dxa"/>
          </w:tcPr>
          <w:p w:rsidR="000E38A3" w:rsidRPr="00085FF8" w:rsidRDefault="000E38A3" w:rsidP="004D5C9C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Set to STATUS_ROK</w:t>
            </w:r>
            <w:r w:rsidRPr="00085FF8">
              <w:rPr>
                <w:rFonts w:eastAsia="微軟正黑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0E38A3" w:rsidRPr="00085FF8" w:rsidRDefault="00127A91" w:rsidP="004D5C9C">
            <w:pPr>
              <w:jc w:val="center"/>
              <w:rPr>
                <w:rFonts w:eastAsia="微軟正黑體"/>
              </w:rPr>
            </w:pPr>
            <w:fldSimple w:instr=" REF _Ref433373013 \r \h  \* MERGEFORMAT ">
              <w:r w:rsidR="000E38A3" w:rsidRPr="00085FF8">
                <w:rPr>
                  <w:rFonts w:eastAsia="微軟正黑體"/>
                </w:rPr>
                <w:t>3.1.3</w:t>
              </w:r>
            </w:fldSimple>
          </w:p>
        </w:tc>
      </w:tr>
      <w:tr w:rsidR="000E38A3" w:rsidRPr="00085FF8" w:rsidTr="004D5C9C">
        <w:tc>
          <w:tcPr>
            <w:tcW w:w="481" w:type="dxa"/>
            <w:vMerge/>
          </w:tcPr>
          <w:p w:rsidR="000E38A3" w:rsidRPr="00085FF8" w:rsidRDefault="000E38A3" w:rsidP="004D5C9C">
            <w:pPr>
              <w:rPr>
                <w:rFonts w:eastAsia="微軟正黑體"/>
              </w:rPr>
            </w:pPr>
          </w:p>
        </w:tc>
        <w:tc>
          <w:tcPr>
            <w:tcW w:w="2063" w:type="dxa"/>
            <w:vAlign w:val="center"/>
          </w:tcPr>
          <w:p w:rsidR="000E38A3" w:rsidRPr="00085FF8" w:rsidRDefault="000E38A3" w:rsidP="004D5C9C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sequence number</w:t>
            </w:r>
          </w:p>
        </w:tc>
        <w:tc>
          <w:tcPr>
            <w:tcW w:w="837" w:type="dxa"/>
            <w:vAlign w:val="center"/>
          </w:tcPr>
          <w:p w:rsidR="000E38A3" w:rsidRPr="00085FF8" w:rsidRDefault="000E38A3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4</w:t>
            </w:r>
          </w:p>
        </w:tc>
        <w:tc>
          <w:tcPr>
            <w:tcW w:w="1189" w:type="dxa"/>
            <w:vAlign w:val="center"/>
          </w:tcPr>
          <w:p w:rsidR="000E38A3" w:rsidRPr="00085FF8" w:rsidRDefault="000E38A3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Integer</w:t>
            </w:r>
          </w:p>
        </w:tc>
        <w:tc>
          <w:tcPr>
            <w:tcW w:w="3090" w:type="dxa"/>
          </w:tcPr>
          <w:p w:rsidR="000E38A3" w:rsidRPr="00085FF8" w:rsidRDefault="000E38A3" w:rsidP="004D5C9C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 xml:space="preserve">Set to a unique sequence number. The associated </w:t>
            </w:r>
            <w:r w:rsidRPr="00085FF8">
              <w:rPr>
                <w:rFonts w:eastAsia="微軟正黑體" w:hint="eastAsia"/>
              </w:rPr>
              <w:t>configuration</w:t>
            </w:r>
            <w:r w:rsidRPr="00085FF8">
              <w:rPr>
                <w:rFonts w:eastAsia="微軟正黑體"/>
              </w:rPr>
              <w:t xml:space="preserve"> re</w:t>
            </w:r>
            <w:r w:rsidRPr="00085FF8">
              <w:rPr>
                <w:rFonts w:eastAsia="微軟正黑體" w:hint="eastAsia"/>
              </w:rPr>
              <w:t xml:space="preserve">sponse </w:t>
            </w:r>
            <w:r w:rsidRPr="00085FF8">
              <w:rPr>
                <w:rFonts w:eastAsia="微軟正黑體"/>
              </w:rPr>
              <w:t>PDU should echo the same sequence number</w:t>
            </w:r>
            <w:r w:rsidRPr="00085FF8">
              <w:rPr>
                <w:rFonts w:eastAsia="微軟正黑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0E38A3" w:rsidRPr="00085FF8" w:rsidRDefault="00127A91" w:rsidP="004D5C9C">
            <w:pPr>
              <w:jc w:val="center"/>
              <w:rPr>
                <w:rFonts w:eastAsia="微軟正黑體"/>
              </w:rPr>
            </w:pPr>
            <w:fldSimple w:instr=" REF _Ref433373050 \r \h  \* MERGEFORMAT ">
              <w:r w:rsidR="000E38A3" w:rsidRPr="00085FF8">
                <w:rPr>
                  <w:rFonts w:eastAsia="微軟正黑體"/>
                </w:rPr>
                <w:t>3.1.4</w:t>
              </w:r>
            </w:fldSimple>
          </w:p>
        </w:tc>
      </w:tr>
      <w:tr w:rsidR="000E38A3" w:rsidRPr="00085FF8" w:rsidTr="004D5C9C">
        <w:tc>
          <w:tcPr>
            <w:tcW w:w="481" w:type="dxa"/>
            <w:vAlign w:val="center"/>
          </w:tcPr>
          <w:p w:rsidR="000E38A3" w:rsidRPr="00085FF8" w:rsidRDefault="000E38A3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B</w:t>
            </w:r>
          </w:p>
          <w:p w:rsidR="000E38A3" w:rsidRPr="00085FF8" w:rsidRDefault="000E38A3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O</w:t>
            </w:r>
          </w:p>
          <w:p w:rsidR="000E38A3" w:rsidRPr="00085FF8" w:rsidRDefault="000E38A3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D</w:t>
            </w:r>
          </w:p>
          <w:p w:rsidR="000E38A3" w:rsidRPr="00085FF8" w:rsidRDefault="000E38A3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Y</w:t>
            </w:r>
          </w:p>
        </w:tc>
        <w:tc>
          <w:tcPr>
            <w:tcW w:w="2063" w:type="dxa"/>
            <w:vAlign w:val="center"/>
          </w:tcPr>
          <w:p w:rsidR="000E38A3" w:rsidRPr="00085FF8" w:rsidRDefault="000E38A3" w:rsidP="004D5C9C">
            <w:pPr>
              <w:rPr>
                <w:rFonts w:eastAsia="微軟正黑體"/>
              </w:rPr>
            </w:pPr>
          </w:p>
        </w:tc>
        <w:tc>
          <w:tcPr>
            <w:tcW w:w="837" w:type="dxa"/>
            <w:vAlign w:val="center"/>
          </w:tcPr>
          <w:p w:rsidR="000E38A3" w:rsidRPr="00085FF8" w:rsidRDefault="000E38A3" w:rsidP="004D5C9C">
            <w:pPr>
              <w:jc w:val="center"/>
              <w:rPr>
                <w:rFonts w:eastAsia="微軟正黑體"/>
              </w:rPr>
            </w:pPr>
          </w:p>
        </w:tc>
        <w:tc>
          <w:tcPr>
            <w:tcW w:w="1189" w:type="dxa"/>
            <w:vAlign w:val="center"/>
          </w:tcPr>
          <w:p w:rsidR="000E38A3" w:rsidRPr="00085FF8" w:rsidRDefault="000E38A3" w:rsidP="004D5C9C">
            <w:pPr>
              <w:jc w:val="center"/>
              <w:rPr>
                <w:rFonts w:eastAsia="微軟正黑體"/>
              </w:rPr>
            </w:pPr>
          </w:p>
        </w:tc>
        <w:tc>
          <w:tcPr>
            <w:tcW w:w="3090" w:type="dxa"/>
          </w:tcPr>
          <w:p w:rsidR="000E38A3" w:rsidRPr="00085FF8" w:rsidRDefault="000E38A3" w:rsidP="004D5C9C">
            <w:pPr>
              <w:rPr>
                <w:rFonts w:eastAsia="微軟正黑體"/>
              </w:rPr>
            </w:pPr>
          </w:p>
        </w:tc>
        <w:tc>
          <w:tcPr>
            <w:tcW w:w="862" w:type="dxa"/>
            <w:vAlign w:val="center"/>
          </w:tcPr>
          <w:p w:rsidR="000E38A3" w:rsidRPr="00085FF8" w:rsidRDefault="000E38A3" w:rsidP="004D5C9C">
            <w:pPr>
              <w:jc w:val="center"/>
              <w:rPr>
                <w:rFonts w:eastAsia="微軟正黑體"/>
              </w:rPr>
            </w:pPr>
          </w:p>
        </w:tc>
      </w:tr>
    </w:tbl>
    <w:p w:rsidR="000E38A3" w:rsidRPr="00085FF8" w:rsidRDefault="000E38A3">
      <w:pPr>
        <w:widowControl/>
        <w:rPr>
          <w:rFonts w:eastAsia="微軟正黑體" w:cstheme="majorBidi"/>
          <w:b/>
          <w:bCs/>
          <w:kern w:val="52"/>
          <w:sz w:val="32"/>
          <w:szCs w:val="52"/>
        </w:rPr>
      </w:pPr>
    </w:p>
    <w:p w:rsidR="000E38A3" w:rsidRPr="00085FF8" w:rsidRDefault="000E38A3" w:rsidP="000E38A3">
      <w:pPr>
        <w:pStyle w:val="3"/>
        <w:rPr>
          <w:rFonts w:eastAsia="微軟正黑體"/>
        </w:rPr>
      </w:pPr>
      <w:bookmarkStart w:id="50" w:name="_Toc464203052"/>
      <w:r w:rsidRPr="00085FF8">
        <w:rPr>
          <w:rFonts w:eastAsia="微軟正黑體" w:hint="eastAsia"/>
        </w:rPr>
        <w:t xml:space="preserve">AMX Status Command </w:t>
      </w:r>
      <w:r w:rsidRPr="00085FF8">
        <w:rPr>
          <w:rFonts w:eastAsia="微軟正黑體" w:hint="eastAsia"/>
          <w:noProof/>
        </w:rPr>
        <w:t>request</w:t>
      </w:r>
      <w:r w:rsidRPr="00085FF8">
        <w:rPr>
          <w:rFonts w:eastAsia="微軟正黑體"/>
          <w:noProof/>
        </w:rPr>
        <w:t>s</w:t>
      </w:r>
      <w:r w:rsidRPr="00085FF8">
        <w:rPr>
          <w:rFonts w:eastAsia="微軟正黑體"/>
        </w:rPr>
        <w:t xml:space="preserve"> syntax</w:t>
      </w:r>
      <w:bookmarkEnd w:id="50"/>
    </w:p>
    <w:tbl>
      <w:tblPr>
        <w:tblStyle w:val="aa"/>
        <w:tblW w:w="0" w:type="auto"/>
        <w:tblLook w:val="04A0"/>
      </w:tblPr>
      <w:tblGrid>
        <w:gridCol w:w="481"/>
        <w:gridCol w:w="2063"/>
        <w:gridCol w:w="837"/>
        <w:gridCol w:w="1189"/>
        <w:gridCol w:w="3090"/>
        <w:gridCol w:w="862"/>
      </w:tblGrid>
      <w:tr w:rsidR="000E38A3" w:rsidRPr="00085FF8" w:rsidTr="004D5C9C">
        <w:tc>
          <w:tcPr>
            <w:tcW w:w="481" w:type="dxa"/>
            <w:vMerge w:val="restart"/>
            <w:vAlign w:val="center"/>
          </w:tcPr>
          <w:p w:rsidR="000E38A3" w:rsidRPr="00085FF8" w:rsidRDefault="000E38A3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H</w:t>
            </w:r>
          </w:p>
          <w:p w:rsidR="000E38A3" w:rsidRPr="00085FF8" w:rsidRDefault="000E38A3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E</w:t>
            </w:r>
          </w:p>
          <w:p w:rsidR="000E38A3" w:rsidRPr="00085FF8" w:rsidRDefault="000E38A3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A</w:t>
            </w:r>
          </w:p>
          <w:p w:rsidR="000E38A3" w:rsidRPr="00085FF8" w:rsidRDefault="000E38A3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D</w:t>
            </w:r>
          </w:p>
          <w:p w:rsidR="000E38A3" w:rsidRPr="00085FF8" w:rsidRDefault="000E38A3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E</w:t>
            </w:r>
          </w:p>
          <w:p w:rsidR="000E38A3" w:rsidRPr="00085FF8" w:rsidRDefault="000E38A3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R</w:t>
            </w:r>
          </w:p>
        </w:tc>
        <w:tc>
          <w:tcPr>
            <w:tcW w:w="2063" w:type="dxa"/>
            <w:vAlign w:val="center"/>
          </w:tcPr>
          <w:p w:rsidR="000E38A3" w:rsidRPr="00085FF8" w:rsidRDefault="000E38A3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Field Name</w:t>
            </w:r>
          </w:p>
        </w:tc>
        <w:tc>
          <w:tcPr>
            <w:tcW w:w="837" w:type="dxa"/>
            <w:vAlign w:val="center"/>
          </w:tcPr>
          <w:p w:rsidR="000E38A3" w:rsidRPr="00085FF8" w:rsidRDefault="000E38A3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Size</w:t>
            </w:r>
          </w:p>
          <w:p w:rsidR="000E38A3" w:rsidRPr="00085FF8" w:rsidRDefault="000E38A3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octets</w:t>
            </w:r>
          </w:p>
        </w:tc>
        <w:tc>
          <w:tcPr>
            <w:tcW w:w="1189" w:type="dxa"/>
            <w:vAlign w:val="center"/>
          </w:tcPr>
          <w:p w:rsidR="000E38A3" w:rsidRPr="00085FF8" w:rsidRDefault="000E38A3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Type</w:t>
            </w:r>
          </w:p>
        </w:tc>
        <w:tc>
          <w:tcPr>
            <w:tcW w:w="3090" w:type="dxa"/>
            <w:vAlign w:val="center"/>
          </w:tcPr>
          <w:p w:rsidR="000E38A3" w:rsidRPr="00085FF8" w:rsidRDefault="000E38A3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Description</w:t>
            </w:r>
          </w:p>
        </w:tc>
        <w:tc>
          <w:tcPr>
            <w:tcW w:w="862" w:type="dxa"/>
            <w:vAlign w:val="center"/>
          </w:tcPr>
          <w:p w:rsidR="000E38A3" w:rsidRPr="00085FF8" w:rsidRDefault="000E38A3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Ref.</w:t>
            </w:r>
          </w:p>
        </w:tc>
      </w:tr>
      <w:tr w:rsidR="000E38A3" w:rsidRPr="00085FF8" w:rsidTr="004D5C9C">
        <w:tc>
          <w:tcPr>
            <w:tcW w:w="481" w:type="dxa"/>
            <w:vMerge/>
          </w:tcPr>
          <w:p w:rsidR="000E38A3" w:rsidRPr="00085FF8" w:rsidRDefault="000E38A3" w:rsidP="004D5C9C">
            <w:pPr>
              <w:rPr>
                <w:rFonts w:eastAsia="微軟正黑體"/>
              </w:rPr>
            </w:pPr>
          </w:p>
        </w:tc>
        <w:tc>
          <w:tcPr>
            <w:tcW w:w="2063" w:type="dxa"/>
            <w:vAlign w:val="center"/>
          </w:tcPr>
          <w:p w:rsidR="000E38A3" w:rsidRPr="00085FF8" w:rsidRDefault="000E38A3" w:rsidP="004D5C9C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command length</w:t>
            </w:r>
          </w:p>
        </w:tc>
        <w:tc>
          <w:tcPr>
            <w:tcW w:w="837" w:type="dxa"/>
            <w:vAlign w:val="center"/>
          </w:tcPr>
          <w:p w:rsidR="000E38A3" w:rsidRPr="00085FF8" w:rsidRDefault="000E38A3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4</w:t>
            </w:r>
          </w:p>
        </w:tc>
        <w:tc>
          <w:tcPr>
            <w:tcW w:w="1189" w:type="dxa"/>
            <w:vAlign w:val="center"/>
          </w:tcPr>
          <w:p w:rsidR="000E38A3" w:rsidRPr="00085FF8" w:rsidRDefault="000E38A3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Integer</w:t>
            </w:r>
          </w:p>
        </w:tc>
        <w:tc>
          <w:tcPr>
            <w:tcW w:w="3090" w:type="dxa"/>
          </w:tcPr>
          <w:p w:rsidR="000E38A3" w:rsidRPr="00085FF8" w:rsidRDefault="000E38A3" w:rsidP="004D5C9C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 xml:space="preserve">Set to the </w:t>
            </w:r>
            <w:r w:rsidRPr="00085FF8">
              <w:rPr>
                <w:rFonts w:eastAsia="微軟正黑體"/>
                <w:noProof/>
              </w:rPr>
              <w:t>overall</w:t>
            </w:r>
            <w:r w:rsidRPr="00085FF8">
              <w:rPr>
                <w:rFonts w:eastAsia="微軟正黑體"/>
              </w:rPr>
              <w:t xml:space="preserve"> length of PDU</w:t>
            </w:r>
            <w:r w:rsidRPr="00085FF8">
              <w:rPr>
                <w:rFonts w:eastAsia="微軟正黑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0E38A3" w:rsidRPr="00085FF8" w:rsidRDefault="00127A91" w:rsidP="004D5C9C">
            <w:pPr>
              <w:jc w:val="center"/>
              <w:rPr>
                <w:rFonts w:eastAsia="微軟正黑體"/>
              </w:rPr>
            </w:pPr>
            <w:fldSimple w:instr=" REF _Ref433372977 \r \h  \* MERGEFORMAT ">
              <w:r w:rsidR="000E38A3" w:rsidRPr="00085FF8">
                <w:rPr>
                  <w:rFonts w:eastAsia="微軟正黑體"/>
                </w:rPr>
                <w:t>3.1.1</w:t>
              </w:r>
            </w:fldSimple>
          </w:p>
        </w:tc>
      </w:tr>
      <w:tr w:rsidR="000E38A3" w:rsidRPr="00085FF8" w:rsidTr="004D5C9C">
        <w:tc>
          <w:tcPr>
            <w:tcW w:w="481" w:type="dxa"/>
            <w:vMerge/>
          </w:tcPr>
          <w:p w:rsidR="000E38A3" w:rsidRPr="00085FF8" w:rsidRDefault="000E38A3" w:rsidP="004D5C9C">
            <w:pPr>
              <w:rPr>
                <w:rFonts w:eastAsia="微軟正黑體"/>
              </w:rPr>
            </w:pPr>
          </w:p>
        </w:tc>
        <w:tc>
          <w:tcPr>
            <w:tcW w:w="2063" w:type="dxa"/>
            <w:vAlign w:val="center"/>
          </w:tcPr>
          <w:p w:rsidR="000E38A3" w:rsidRPr="00085FF8" w:rsidRDefault="000E38A3" w:rsidP="004D5C9C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command id</w:t>
            </w:r>
          </w:p>
        </w:tc>
        <w:tc>
          <w:tcPr>
            <w:tcW w:w="837" w:type="dxa"/>
            <w:vAlign w:val="center"/>
          </w:tcPr>
          <w:p w:rsidR="000E38A3" w:rsidRPr="00085FF8" w:rsidRDefault="000E38A3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4</w:t>
            </w:r>
          </w:p>
        </w:tc>
        <w:tc>
          <w:tcPr>
            <w:tcW w:w="1189" w:type="dxa"/>
            <w:vAlign w:val="center"/>
          </w:tcPr>
          <w:p w:rsidR="000E38A3" w:rsidRPr="00085FF8" w:rsidRDefault="000E38A3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Integer</w:t>
            </w:r>
          </w:p>
        </w:tc>
        <w:tc>
          <w:tcPr>
            <w:tcW w:w="3090" w:type="dxa"/>
          </w:tcPr>
          <w:p w:rsidR="000E38A3" w:rsidRPr="00085FF8" w:rsidRDefault="000E38A3" w:rsidP="00DE0ACC">
            <w:pPr>
              <w:rPr>
                <w:rFonts w:eastAsia="微軟正黑體"/>
              </w:rPr>
            </w:pPr>
            <w:r w:rsidRPr="00085FF8">
              <w:rPr>
                <w:rFonts w:eastAsia="微軟正黑體"/>
                <w:noProof/>
              </w:rPr>
              <w:t>The value</w:t>
            </w:r>
            <w:r w:rsidRPr="00085FF8">
              <w:rPr>
                <w:rFonts w:eastAsia="微軟正黑體"/>
              </w:rPr>
              <w:t xml:space="preserve"> corresponding to </w:t>
            </w:r>
            <w:r w:rsidR="00DE0ACC" w:rsidRPr="00085FF8">
              <w:rPr>
                <w:rFonts w:eastAsia="微軟正黑體" w:hint="eastAsia"/>
              </w:rPr>
              <w:t>AMX Status Command</w:t>
            </w:r>
            <w:r w:rsidRPr="00085FF8">
              <w:rPr>
                <w:rFonts w:eastAsia="微軟正黑體" w:hint="eastAsia"/>
              </w:rPr>
              <w:t xml:space="preserve"> request.</w:t>
            </w:r>
          </w:p>
        </w:tc>
        <w:tc>
          <w:tcPr>
            <w:tcW w:w="862" w:type="dxa"/>
            <w:vAlign w:val="center"/>
          </w:tcPr>
          <w:p w:rsidR="000E38A3" w:rsidRPr="00085FF8" w:rsidRDefault="00127A91" w:rsidP="004D5C9C">
            <w:pPr>
              <w:jc w:val="center"/>
              <w:rPr>
                <w:rFonts w:eastAsia="微軟正黑體"/>
              </w:rPr>
            </w:pPr>
            <w:fldSimple w:instr=" REF _Ref433373034 \r \h  \* MERGEFORMAT ">
              <w:r w:rsidR="000E38A3" w:rsidRPr="00085FF8">
                <w:rPr>
                  <w:rFonts w:eastAsia="微軟正黑體"/>
                </w:rPr>
                <w:t>3.1.2</w:t>
              </w:r>
            </w:fldSimple>
          </w:p>
        </w:tc>
      </w:tr>
      <w:tr w:rsidR="000E38A3" w:rsidRPr="00085FF8" w:rsidTr="004D5C9C">
        <w:tc>
          <w:tcPr>
            <w:tcW w:w="481" w:type="dxa"/>
            <w:vMerge/>
          </w:tcPr>
          <w:p w:rsidR="000E38A3" w:rsidRPr="00085FF8" w:rsidRDefault="000E38A3" w:rsidP="004D5C9C">
            <w:pPr>
              <w:rPr>
                <w:rFonts w:eastAsia="微軟正黑體"/>
              </w:rPr>
            </w:pPr>
          </w:p>
        </w:tc>
        <w:tc>
          <w:tcPr>
            <w:tcW w:w="2063" w:type="dxa"/>
            <w:vAlign w:val="center"/>
          </w:tcPr>
          <w:p w:rsidR="000E38A3" w:rsidRPr="00085FF8" w:rsidRDefault="000E38A3" w:rsidP="004D5C9C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command status</w:t>
            </w:r>
          </w:p>
        </w:tc>
        <w:tc>
          <w:tcPr>
            <w:tcW w:w="837" w:type="dxa"/>
            <w:vAlign w:val="center"/>
          </w:tcPr>
          <w:p w:rsidR="000E38A3" w:rsidRPr="00085FF8" w:rsidRDefault="000E38A3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4</w:t>
            </w:r>
          </w:p>
        </w:tc>
        <w:tc>
          <w:tcPr>
            <w:tcW w:w="1189" w:type="dxa"/>
            <w:vAlign w:val="center"/>
          </w:tcPr>
          <w:p w:rsidR="000E38A3" w:rsidRPr="00085FF8" w:rsidRDefault="000E38A3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Integer</w:t>
            </w:r>
          </w:p>
        </w:tc>
        <w:tc>
          <w:tcPr>
            <w:tcW w:w="3090" w:type="dxa"/>
          </w:tcPr>
          <w:p w:rsidR="000E38A3" w:rsidRPr="00085FF8" w:rsidRDefault="000E38A3" w:rsidP="004D5C9C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Set to STATUS_ROK</w:t>
            </w:r>
            <w:r w:rsidRPr="00085FF8">
              <w:rPr>
                <w:rFonts w:eastAsia="微軟正黑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0E38A3" w:rsidRPr="00085FF8" w:rsidRDefault="00127A91" w:rsidP="004D5C9C">
            <w:pPr>
              <w:jc w:val="center"/>
              <w:rPr>
                <w:rFonts w:eastAsia="微軟正黑體"/>
              </w:rPr>
            </w:pPr>
            <w:fldSimple w:instr=" REF _Ref433373013 \r \h  \* MERGEFORMAT ">
              <w:r w:rsidR="000E38A3" w:rsidRPr="00085FF8">
                <w:rPr>
                  <w:rFonts w:eastAsia="微軟正黑體"/>
                </w:rPr>
                <w:t>3.1.3</w:t>
              </w:r>
            </w:fldSimple>
          </w:p>
        </w:tc>
      </w:tr>
      <w:tr w:rsidR="000E38A3" w:rsidRPr="00085FF8" w:rsidTr="004D5C9C">
        <w:tc>
          <w:tcPr>
            <w:tcW w:w="481" w:type="dxa"/>
            <w:vMerge/>
          </w:tcPr>
          <w:p w:rsidR="000E38A3" w:rsidRPr="00085FF8" w:rsidRDefault="000E38A3" w:rsidP="004D5C9C">
            <w:pPr>
              <w:rPr>
                <w:rFonts w:eastAsia="微軟正黑體"/>
              </w:rPr>
            </w:pPr>
          </w:p>
        </w:tc>
        <w:tc>
          <w:tcPr>
            <w:tcW w:w="2063" w:type="dxa"/>
            <w:vAlign w:val="center"/>
          </w:tcPr>
          <w:p w:rsidR="000E38A3" w:rsidRPr="00085FF8" w:rsidRDefault="000E38A3" w:rsidP="004D5C9C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sequence number</w:t>
            </w:r>
          </w:p>
        </w:tc>
        <w:tc>
          <w:tcPr>
            <w:tcW w:w="837" w:type="dxa"/>
            <w:vAlign w:val="center"/>
          </w:tcPr>
          <w:p w:rsidR="000E38A3" w:rsidRPr="00085FF8" w:rsidRDefault="000E38A3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4</w:t>
            </w:r>
          </w:p>
        </w:tc>
        <w:tc>
          <w:tcPr>
            <w:tcW w:w="1189" w:type="dxa"/>
            <w:vAlign w:val="center"/>
          </w:tcPr>
          <w:p w:rsidR="000E38A3" w:rsidRPr="00085FF8" w:rsidRDefault="000E38A3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Integer</w:t>
            </w:r>
          </w:p>
        </w:tc>
        <w:tc>
          <w:tcPr>
            <w:tcW w:w="3090" w:type="dxa"/>
          </w:tcPr>
          <w:p w:rsidR="000E38A3" w:rsidRPr="00085FF8" w:rsidRDefault="000E38A3" w:rsidP="004D5C9C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 xml:space="preserve">Set to a unique sequence number. The associated </w:t>
            </w:r>
            <w:r w:rsidRPr="00085FF8">
              <w:rPr>
                <w:rFonts w:eastAsia="微軟正黑體" w:hint="eastAsia"/>
              </w:rPr>
              <w:t>configuration</w:t>
            </w:r>
            <w:r w:rsidRPr="00085FF8">
              <w:rPr>
                <w:rFonts w:eastAsia="微軟正黑體"/>
              </w:rPr>
              <w:t xml:space="preserve"> re</w:t>
            </w:r>
            <w:r w:rsidRPr="00085FF8">
              <w:rPr>
                <w:rFonts w:eastAsia="微軟正黑體" w:hint="eastAsia"/>
              </w:rPr>
              <w:t xml:space="preserve">sponse </w:t>
            </w:r>
            <w:r w:rsidRPr="00085FF8">
              <w:rPr>
                <w:rFonts w:eastAsia="微軟正黑體"/>
              </w:rPr>
              <w:t>PDU should echo the same sequence number</w:t>
            </w:r>
            <w:r w:rsidRPr="00085FF8">
              <w:rPr>
                <w:rFonts w:eastAsia="微軟正黑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0E38A3" w:rsidRPr="00085FF8" w:rsidRDefault="00127A91" w:rsidP="004D5C9C">
            <w:pPr>
              <w:jc w:val="center"/>
              <w:rPr>
                <w:rFonts w:eastAsia="微軟正黑體"/>
              </w:rPr>
            </w:pPr>
            <w:fldSimple w:instr=" REF _Ref433373050 \r \h  \* MERGEFORMAT ">
              <w:r w:rsidR="000E38A3" w:rsidRPr="00085FF8">
                <w:rPr>
                  <w:rFonts w:eastAsia="微軟正黑體"/>
                </w:rPr>
                <w:t>3.1.4</w:t>
              </w:r>
            </w:fldSimple>
          </w:p>
        </w:tc>
      </w:tr>
      <w:tr w:rsidR="000E38A3" w:rsidRPr="00085FF8" w:rsidTr="004D5C9C">
        <w:tc>
          <w:tcPr>
            <w:tcW w:w="481" w:type="dxa"/>
            <w:vAlign w:val="center"/>
          </w:tcPr>
          <w:p w:rsidR="000E38A3" w:rsidRPr="00085FF8" w:rsidRDefault="000E38A3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B</w:t>
            </w:r>
          </w:p>
          <w:p w:rsidR="000E38A3" w:rsidRPr="00085FF8" w:rsidRDefault="000E38A3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O</w:t>
            </w:r>
          </w:p>
          <w:p w:rsidR="000E38A3" w:rsidRPr="00085FF8" w:rsidRDefault="000E38A3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D</w:t>
            </w:r>
          </w:p>
          <w:p w:rsidR="000E38A3" w:rsidRPr="00085FF8" w:rsidRDefault="000E38A3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Y</w:t>
            </w:r>
          </w:p>
        </w:tc>
        <w:tc>
          <w:tcPr>
            <w:tcW w:w="2063" w:type="dxa"/>
            <w:vAlign w:val="center"/>
          </w:tcPr>
          <w:p w:rsidR="000E38A3" w:rsidRPr="00085FF8" w:rsidRDefault="008B2ACC" w:rsidP="004D5C9C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Command</w:t>
            </w:r>
          </w:p>
        </w:tc>
        <w:tc>
          <w:tcPr>
            <w:tcW w:w="837" w:type="dxa"/>
            <w:vAlign w:val="center"/>
          </w:tcPr>
          <w:p w:rsidR="000E38A3" w:rsidRPr="00085FF8" w:rsidRDefault="000E38A3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Var.</w:t>
            </w:r>
          </w:p>
        </w:tc>
        <w:tc>
          <w:tcPr>
            <w:tcW w:w="1189" w:type="dxa"/>
            <w:vAlign w:val="center"/>
          </w:tcPr>
          <w:p w:rsidR="000E38A3" w:rsidRPr="00085FF8" w:rsidRDefault="000E38A3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C-</w:t>
            </w:r>
            <w:r w:rsidRPr="00085FF8">
              <w:rPr>
                <w:rFonts w:eastAsia="微軟正黑體"/>
              </w:rPr>
              <w:t xml:space="preserve">Octet </w:t>
            </w:r>
          </w:p>
          <w:p w:rsidR="000E38A3" w:rsidRPr="00085FF8" w:rsidRDefault="000E38A3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String</w:t>
            </w:r>
          </w:p>
        </w:tc>
        <w:tc>
          <w:tcPr>
            <w:tcW w:w="3090" w:type="dxa"/>
          </w:tcPr>
          <w:p w:rsidR="002C6C35" w:rsidRPr="00085FF8" w:rsidRDefault="002C6C35" w:rsidP="002C6C35">
            <w:pPr>
              <w:rPr>
                <w:rFonts w:eastAsia="微軟正黑體"/>
              </w:rPr>
            </w:pPr>
            <w:r w:rsidRPr="00085FF8">
              <w:rPr>
                <w:rFonts w:eastAsia="微軟正黑體" w:cs="Times New Roman"/>
                <w:szCs w:val="24"/>
              </w:rPr>
              <w:t>Mandatory Parameter</w:t>
            </w:r>
            <w:r w:rsidRPr="00085FF8">
              <w:rPr>
                <w:rFonts w:eastAsia="微軟正黑體" w:hint="eastAsia"/>
              </w:rPr>
              <w:t>.</w:t>
            </w:r>
          </w:p>
          <w:p w:rsidR="002C6C35" w:rsidRPr="00085FF8" w:rsidRDefault="002C6C35" w:rsidP="002C6C35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JSON Data Format.</w:t>
            </w:r>
          </w:p>
          <w:p w:rsidR="002C6C35" w:rsidRPr="00085FF8" w:rsidRDefault="002C6C35" w:rsidP="002C6C35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C</w:t>
            </w:r>
            <w:r w:rsidRPr="00085FF8">
              <w:rPr>
                <w:rFonts w:eastAsia="微軟正黑體"/>
              </w:rPr>
              <w:t>ollection</w:t>
            </w:r>
            <w:r w:rsidRPr="00085FF8">
              <w:rPr>
                <w:rFonts w:eastAsia="微軟正黑體" w:hint="eastAsia"/>
              </w:rPr>
              <w:t>：</w:t>
            </w:r>
          </w:p>
          <w:p w:rsidR="00C64FF6" w:rsidRPr="00085FF8" w:rsidRDefault="00C64FF6" w:rsidP="00C64FF6">
            <w:pPr>
              <w:rPr>
                <w:rFonts w:eastAsia="微軟正黑體"/>
                <w:color w:val="0070C0"/>
              </w:rPr>
            </w:pPr>
            <w:r w:rsidRPr="00085FF8">
              <w:rPr>
                <w:rFonts w:eastAsia="微軟正黑體" w:hint="eastAsia"/>
                <w:color w:val="0070C0"/>
              </w:rPr>
              <w:t>{</w:t>
            </w:r>
          </w:p>
          <w:p w:rsidR="00C64FF6" w:rsidRPr="00085FF8" w:rsidRDefault="00C64FF6" w:rsidP="00C64FF6">
            <w:pPr>
              <w:rPr>
                <w:rFonts w:eastAsia="微軟正黑體"/>
                <w:color w:val="0070C0"/>
              </w:rPr>
            </w:pPr>
            <w:r w:rsidRPr="00085FF8">
              <w:rPr>
                <w:rFonts w:eastAsia="微軟正黑體"/>
                <w:color w:val="0070C0"/>
              </w:rPr>
              <w:t>“</w:t>
            </w:r>
            <w:r w:rsidRPr="00085FF8">
              <w:rPr>
                <w:rFonts w:eastAsia="微軟正黑體" w:hint="eastAsia"/>
                <w:color w:val="0070C0"/>
              </w:rPr>
              <w:t>function</w:t>
            </w:r>
            <w:r w:rsidRPr="00085FF8">
              <w:rPr>
                <w:rFonts w:eastAsia="微軟正黑體"/>
                <w:color w:val="0070C0"/>
              </w:rPr>
              <w:t>”</w:t>
            </w:r>
            <w:r w:rsidRPr="00085FF8">
              <w:rPr>
                <w:rFonts w:eastAsia="微軟正黑體" w:hint="eastAsia"/>
                <w:color w:val="0070C0"/>
              </w:rPr>
              <w:t>:1,</w:t>
            </w:r>
          </w:p>
          <w:p w:rsidR="00C64FF6" w:rsidRPr="00085FF8" w:rsidRDefault="00C64FF6" w:rsidP="00C64FF6">
            <w:pPr>
              <w:rPr>
                <w:rFonts w:eastAsia="微軟正黑體"/>
                <w:color w:val="0070C0"/>
              </w:rPr>
            </w:pPr>
            <w:r w:rsidRPr="00085FF8">
              <w:rPr>
                <w:rFonts w:eastAsia="微軟正黑體"/>
                <w:color w:val="0070C0"/>
              </w:rPr>
              <w:t>“</w:t>
            </w:r>
            <w:proofErr w:type="gramStart"/>
            <w:r w:rsidRPr="00085FF8">
              <w:rPr>
                <w:rFonts w:eastAsia="微軟正黑體" w:hint="eastAsia"/>
                <w:color w:val="0070C0"/>
              </w:rPr>
              <w:t>device</w:t>
            </w:r>
            <w:proofErr w:type="gramEnd"/>
            <w:r w:rsidRPr="00085FF8">
              <w:rPr>
                <w:rFonts w:eastAsia="微軟正黑體"/>
                <w:color w:val="0070C0"/>
              </w:rPr>
              <w:t>”</w:t>
            </w:r>
            <w:r w:rsidRPr="00085FF8">
              <w:rPr>
                <w:rFonts w:eastAsia="微軟正黑體" w:hint="eastAsia"/>
                <w:color w:val="0070C0"/>
              </w:rPr>
              <w:t>:0,</w:t>
            </w:r>
          </w:p>
          <w:p w:rsidR="00C64FF6" w:rsidRPr="00085FF8" w:rsidRDefault="00C64FF6" w:rsidP="00C64FF6">
            <w:pPr>
              <w:rPr>
                <w:rFonts w:eastAsia="微軟正黑體"/>
                <w:color w:val="0070C0"/>
              </w:rPr>
            </w:pPr>
            <w:r w:rsidRPr="00085FF8">
              <w:rPr>
                <w:rFonts w:eastAsia="微軟正黑體"/>
                <w:color w:val="0070C0"/>
              </w:rPr>
              <w:t>“</w:t>
            </w:r>
            <w:r w:rsidRPr="00085FF8">
              <w:rPr>
                <w:rFonts w:eastAsia="微軟正黑體" w:hint="eastAsia"/>
                <w:color w:val="0070C0"/>
              </w:rPr>
              <w:t>request-status</w:t>
            </w:r>
            <w:r w:rsidRPr="00085FF8">
              <w:rPr>
                <w:rFonts w:eastAsia="微軟正黑體"/>
                <w:color w:val="0070C0"/>
              </w:rPr>
              <w:t>”</w:t>
            </w:r>
            <w:r w:rsidRPr="00085FF8">
              <w:rPr>
                <w:rFonts w:eastAsia="微軟正黑體" w:hint="eastAsia"/>
                <w:color w:val="0070C0"/>
              </w:rPr>
              <w:t>:1</w:t>
            </w:r>
          </w:p>
          <w:p w:rsidR="00C64FF6" w:rsidRPr="00085FF8" w:rsidRDefault="00C64FF6" w:rsidP="00C64FF6">
            <w:pPr>
              <w:rPr>
                <w:rFonts w:eastAsia="微軟正黑體"/>
                <w:color w:val="0070C0"/>
              </w:rPr>
            </w:pPr>
          </w:p>
          <w:p w:rsidR="00C64FF6" w:rsidRPr="00085FF8" w:rsidRDefault="00C64FF6" w:rsidP="00C64FF6">
            <w:pPr>
              <w:rPr>
                <w:rFonts w:eastAsia="微軟正黑體"/>
                <w:color w:val="0070C0"/>
              </w:rPr>
            </w:pPr>
            <w:r w:rsidRPr="00085FF8">
              <w:rPr>
                <w:rFonts w:eastAsia="微軟正黑體" w:hint="eastAsia"/>
                <w:color w:val="0070C0"/>
              </w:rPr>
              <w:lastRenderedPageBreak/>
              <w:t>}</w:t>
            </w:r>
          </w:p>
          <w:p w:rsidR="000E38A3" w:rsidRPr="00085FF8" w:rsidRDefault="000E38A3" w:rsidP="00C64FF6">
            <w:pPr>
              <w:rPr>
                <w:rFonts w:eastAsia="微軟正黑體"/>
              </w:rPr>
            </w:pPr>
          </w:p>
        </w:tc>
        <w:tc>
          <w:tcPr>
            <w:tcW w:w="862" w:type="dxa"/>
            <w:vAlign w:val="center"/>
          </w:tcPr>
          <w:p w:rsidR="000E38A3" w:rsidRPr="00085FF8" w:rsidRDefault="00127A91" w:rsidP="004D5C9C">
            <w:pPr>
              <w:jc w:val="center"/>
              <w:rPr>
                <w:rFonts w:eastAsia="微軟正黑體"/>
              </w:rPr>
            </w:pPr>
            <w:fldSimple w:instr=" REF _Ref464129603 \r \h  \* MERGEFORMAT ">
              <w:r w:rsidR="00F471A6" w:rsidRPr="00085FF8">
                <w:rPr>
                  <w:rFonts w:eastAsia="微軟正黑體"/>
                </w:rPr>
                <w:t>3.3.4</w:t>
              </w:r>
            </w:fldSimple>
          </w:p>
        </w:tc>
      </w:tr>
    </w:tbl>
    <w:p w:rsidR="000E38A3" w:rsidRPr="00085FF8" w:rsidRDefault="000E38A3" w:rsidP="000E38A3">
      <w:pPr>
        <w:widowControl/>
        <w:rPr>
          <w:rFonts w:eastAsia="微軟正黑體" w:cstheme="majorBidi"/>
          <w:b/>
          <w:bCs/>
          <w:kern w:val="52"/>
          <w:sz w:val="32"/>
          <w:szCs w:val="52"/>
        </w:rPr>
      </w:pPr>
    </w:p>
    <w:p w:rsidR="000E38A3" w:rsidRPr="00085FF8" w:rsidRDefault="000E38A3" w:rsidP="000E38A3">
      <w:pPr>
        <w:pStyle w:val="3"/>
        <w:rPr>
          <w:rFonts w:eastAsia="微軟正黑體"/>
        </w:rPr>
      </w:pPr>
      <w:bookmarkStart w:id="51" w:name="_Toc464203053"/>
      <w:r w:rsidRPr="00085FF8">
        <w:rPr>
          <w:rFonts w:eastAsia="微軟正黑體" w:hint="eastAsia"/>
        </w:rPr>
        <w:t>AMX Status Command</w:t>
      </w:r>
      <w:r w:rsidRPr="00085FF8">
        <w:rPr>
          <w:rFonts w:eastAsia="微軟正黑體" w:hint="eastAsia"/>
          <w:noProof/>
        </w:rPr>
        <w:t xml:space="preserve"> response</w:t>
      </w:r>
      <w:r w:rsidRPr="00085FF8">
        <w:rPr>
          <w:rFonts w:eastAsia="微軟正黑體"/>
        </w:rPr>
        <w:t xml:space="preserve"> syntax</w:t>
      </w:r>
      <w:bookmarkEnd w:id="51"/>
    </w:p>
    <w:tbl>
      <w:tblPr>
        <w:tblStyle w:val="aa"/>
        <w:tblW w:w="0" w:type="auto"/>
        <w:tblLook w:val="04A0"/>
      </w:tblPr>
      <w:tblGrid>
        <w:gridCol w:w="481"/>
        <w:gridCol w:w="2063"/>
        <w:gridCol w:w="837"/>
        <w:gridCol w:w="1189"/>
        <w:gridCol w:w="3090"/>
        <w:gridCol w:w="862"/>
      </w:tblGrid>
      <w:tr w:rsidR="000E38A3" w:rsidRPr="00085FF8" w:rsidTr="004D5C9C">
        <w:tc>
          <w:tcPr>
            <w:tcW w:w="481" w:type="dxa"/>
            <w:vMerge w:val="restart"/>
            <w:vAlign w:val="center"/>
          </w:tcPr>
          <w:p w:rsidR="000E38A3" w:rsidRPr="00085FF8" w:rsidRDefault="000E38A3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H</w:t>
            </w:r>
          </w:p>
          <w:p w:rsidR="000E38A3" w:rsidRPr="00085FF8" w:rsidRDefault="000E38A3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E</w:t>
            </w:r>
          </w:p>
          <w:p w:rsidR="000E38A3" w:rsidRPr="00085FF8" w:rsidRDefault="000E38A3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A</w:t>
            </w:r>
          </w:p>
          <w:p w:rsidR="000E38A3" w:rsidRPr="00085FF8" w:rsidRDefault="000E38A3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D</w:t>
            </w:r>
          </w:p>
          <w:p w:rsidR="000E38A3" w:rsidRPr="00085FF8" w:rsidRDefault="000E38A3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E</w:t>
            </w:r>
          </w:p>
          <w:p w:rsidR="000E38A3" w:rsidRPr="00085FF8" w:rsidRDefault="000E38A3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R</w:t>
            </w:r>
          </w:p>
        </w:tc>
        <w:tc>
          <w:tcPr>
            <w:tcW w:w="2063" w:type="dxa"/>
            <w:vAlign w:val="center"/>
          </w:tcPr>
          <w:p w:rsidR="000E38A3" w:rsidRPr="00085FF8" w:rsidRDefault="000E38A3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Field Name</w:t>
            </w:r>
          </w:p>
        </w:tc>
        <w:tc>
          <w:tcPr>
            <w:tcW w:w="837" w:type="dxa"/>
            <w:vAlign w:val="center"/>
          </w:tcPr>
          <w:p w:rsidR="000E38A3" w:rsidRPr="00085FF8" w:rsidRDefault="000E38A3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Size</w:t>
            </w:r>
          </w:p>
          <w:p w:rsidR="000E38A3" w:rsidRPr="00085FF8" w:rsidRDefault="000E38A3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octets</w:t>
            </w:r>
          </w:p>
        </w:tc>
        <w:tc>
          <w:tcPr>
            <w:tcW w:w="1189" w:type="dxa"/>
            <w:vAlign w:val="center"/>
          </w:tcPr>
          <w:p w:rsidR="000E38A3" w:rsidRPr="00085FF8" w:rsidRDefault="000E38A3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Type</w:t>
            </w:r>
          </w:p>
        </w:tc>
        <w:tc>
          <w:tcPr>
            <w:tcW w:w="3090" w:type="dxa"/>
            <w:vAlign w:val="center"/>
          </w:tcPr>
          <w:p w:rsidR="000E38A3" w:rsidRPr="00085FF8" w:rsidRDefault="000E38A3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Description</w:t>
            </w:r>
          </w:p>
        </w:tc>
        <w:tc>
          <w:tcPr>
            <w:tcW w:w="862" w:type="dxa"/>
            <w:vAlign w:val="center"/>
          </w:tcPr>
          <w:p w:rsidR="000E38A3" w:rsidRPr="00085FF8" w:rsidRDefault="000E38A3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Ref.</w:t>
            </w:r>
          </w:p>
        </w:tc>
      </w:tr>
      <w:tr w:rsidR="000E38A3" w:rsidRPr="00085FF8" w:rsidTr="004D5C9C">
        <w:tc>
          <w:tcPr>
            <w:tcW w:w="481" w:type="dxa"/>
            <w:vMerge/>
          </w:tcPr>
          <w:p w:rsidR="000E38A3" w:rsidRPr="00085FF8" w:rsidRDefault="000E38A3" w:rsidP="004D5C9C">
            <w:pPr>
              <w:rPr>
                <w:rFonts w:eastAsia="微軟正黑體"/>
              </w:rPr>
            </w:pPr>
          </w:p>
        </w:tc>
        <w:tc>
          <w:tcPr>
            <w:tcW w:w="2063" w:type="dxa"/>
            <w:vAlign w:val="center"/>
          </w:tcPr>
          <w:p w:rsidR="000E38A3" w:rsidRPr="00085FF8" w:rsidRDefault="000E38A3" w:rsidP="004D5C9C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command length</w:t>
            </w:r>
          </w:p>
        </w:tc>
        <w:tc>
          <w:tcPr>
            <w:tcW w:w="837" w:type="dxa"/>
            <w:vAlign w:val="center"/>
          </w:tcPr>
          <w:p w:rsidR="000E38A3" w:rsidRPr="00085FF8" w:rsidRDefault="000E38A3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4</w:t>
            </w:r>
          </w:p>
        </w:tc>
        <w:tc>
          <w:tcPr>
            <w:tcW w:w="1189" w:type="dxa"/>
            <w:vAlign w:val="center"/>
          </w:tcPr>
          <w:p w:rsidR="000E38A3" w:rsidRPr="00085FF8" w:rsidRDefault="000E38A3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Integer</w:t>
            </w:r>
          </w:p>
        </w:tc>
        <w:tc>
          <w:tcPr>
            <w:tcW w:w="3090" w:type="dxa"/>
          </w:tcPr>
          <w:p w:rsidR="000E38A3" w:rsidRPr="00085FF8" w:rsidRDefault="000E38A3" w:rsidP="004D5C9C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 xml:space="preserve">Set to the </w:t>
            </w:r>
            <w:r w:rsidRPr="00085FF8">
              <w:rPr>
                <w:rFonts w:eastAsia="微軟正黑體"/>
                <w:noProof/>
              </w:rPr>
              <w:t>overall</w:t>
            </w:r>
            <w:r w:rsidRPr="00085FF8">
              <w:rPr>
                <w:rFonts w:eastAsia="微軟正黑體"/>
              </w:rPr>
              <w:t xml:space="preserve"> length of PDU</w:t>
            </w:r>
            <w:r w:rsidRPr="00085FF8">
              <w:rPr>
                <w:rFonts w:eastAsia="微軟正黑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0E38A3" w:rsidRPr="00085FF8" w:rsidRDefault="00127A91" w:rsidP="004D5C9C">
            <w:pPr>
              <w:jc w:val="center"/>
              <w:rPr>
                <w:rFonts w:eastAsia="微軟正黑體"/>
              </w:rPr>
            </w:pPr>
            <w:fldSimple w:instr=" REF _Ref433372977 \r \h  \* MERGEFORMAT ">
              <w:r w:rsidR="000E38A3" w:rsidRPr="00085FF8">
                <w:rPr>
                  <w:rFonts w:eastAsia="微軟正黑體"/>
                </w:rPr>
                <w:t>3.1.1</w:t>
              </w:r>
            </w:fldSimple>
          </w:p>
        </w:tc>
      </w:tr>
      <w:tr w:rsidR="000E38A3" w:rsidRPr="00085FF8" w:rsidTr="004D5C9C">
        <w:tc>
          <w:tcPr>
            <w:tcW w:w="481" w:type="dxa"/>
            <w:vMerge/>
          </w:tcPr>
          <w:p w:rsidR="000E38A3" w:rsidRPr="00085FF8" w:rsidRDefault="000E38A3" w:rsidP="004D5C9C">
            <w:pPr>
              <w:rPr>
                <w:rFonts w:eastAsia="微軟正黑體"/>
              </w:rPr>
            </w:pPr>
          </w:p>
        </w:tc>
        <w:tc>
          <w:tcPr>
            <w:tcW w:w="2063" w:type="dxa"/>
            <w:vAlign w:val="center"/>
          </w:tcPr>
          <w:p w:rsidR="000E38A3" w:rsidRPr="00085FF8" w:rsidRDefault="000E38A3" w:rsidP="004D5C9C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command id</w:t>
            </w:r>
          </w:p>
        </w:tc>
        <w:tc>
          <w:tcPr>
            <w:tcW w:w="837" w:type="dxa"/>
            <w:vAlign w:val="center"/>
          </w:tcPr>
          <w:p w:rsidR="000E38A3" w:rsidRPr="00085FF8" w:rsidRDefault="000E38A3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4</w:t>
            </w:r>
          </w:p>
        </w:tc>
        <w:tc>
          <w:tcPr>
            <w:tcW w:w="1189" w:type="dxa"/>
            <w:vAlign w:val="center"/>
          </w:tcPr>
          <w:p w:rsidR="000E38A3" w:rsidRPr="00085FF8" w:rsidRDefault="000E38A3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Integer</w:t>
            </w:r>
          </w:p>
        </w:tc>
        <w:tc>
          <w:tcPr>
            <w:tcW w:w="3090" w:type="dxa"/>
          </w:tcPr>
          <w:p w:rsidR="000E38A3" w:rsidRPr="00085FF8" w:rsidRDefault="000E38A3" w:rsidP="004D5C9C">
            <w:pPr>
              <w:rPr>
                <w:rFonts w:eastAsia="微軟正黑體"/>
              </w:rPr>
            </w:pPr>
            <w:r w:rsidRPr="00085FF8">
              <w:rPr>
                <w:rFonts w:eastAsia="微軟正黑體"/>
                <w:noProof/>
              </w:rPr>
              <w:t>The value</w:t>
            </w:r>
            <w:r w:rsidRPr="00085FF8">
              <w:rPr>
                <w:rFonts w:eastAsia="微軟正黑體"/>
              </w:rPr>
              <w:t xml:space="preserve"> corresponding to </w:t>
            </w:r>
            <w:r w:rsidR="00DE0ACC" w:rsidRPr="00085FF8">
              <w:rPr>
                <w:rFonts w:eastAsia="微軟正黑體" w:hint="eastAsia"/>
              </w:rPr>
              <w:t>AMX Status Command response</w:t>
            </w:r>
            <w:r w:rsidRPr="00085FF8">
              <w:rPr>
                <w:rFonts w:eastAsia="微軟正黑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0E38A3" w:rsidRPr="00085FF8" w:rsidRDefault="00127A91" w:rsidP="004D5C9C">
            <w:pPr>
              <w:jc w:val="center"/>
              <w:rPr>
                <w:rFonts w:eastAsia="微軟正黑體"/>
              </w:rPr>
            </w:pPr>
            <w:fldSimple w:instr=" REF _Ref433373034 \r \h  \* MERGEFORMAT ">
              <w:r w:rsidR="000E38A3" w:rsidRPr="00085FF8">
                <w:rPr>
                  <w:rFonts w:eastAsia="微軟正黑體"/>
                </w:rPr>
                <w:t>3.1.2</w:t>
              </w:r>
            </w:fldSimple>
          </w:p>
        </w:tc>
      </w:tr>
      <w:tr w:rsidR="000E38A3" w:rsidRPr="00085FF8" w:rsidTr="004D5C9C">
        <w:tc>
          <w:tcPr>
            <w:tcW w:w="481" w:type="dxa"/>
            <w:vMerge/>
          </w:tcPr>
          <w:p w:rsidR="000E38A3" w:rsidRPr="00085FF8" w:rsidRDefault="000E38A3" w:rsidP="004D5C9C">
            <w:pPr>
              <w:rPr>
                <w:rFonts w:eastAsia="微軟正黑體"/>
              </w:rPr>
            </w:pPr>
          </w:p>
        </w:tc>
        <w:tc>
          <w:tcPr>
            <w:tcW w:w="2063" w:type="dxa"/>
            <w:vAlign w:val="center"/>
          </w:tcPr>
          <w:p w:rsidR="000E38A3" w:rsidRPr="00085FF8" w:rsidRDefault="000E38A3" w:rsidP="004D5C9C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command status</w:t>
            </w:r>
          </w:p>
        </w:tc>
        <w:tc>
          <w:tcPr>
            <w:tcW w:w="837" w:type="dxa"/>
            <w:vAlign w:val="center"/>
          </w:tcPr>
          <w:p w:rsidR="000E38A3" w:rsidRPr="00085FF8" w:rsidRDefault="000E38A3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4</w:t>
            </w:r>
          </w:p>
        </w:tc>
        <w:tc>
          <w:tcPr>
            <w:tcW w:w="1189" w:type="dxa"/>
            <w:vAlign w:val="center"/>
          </w:tcPr>
          <w:p w:rsidR="000E38A3" w:rsidRPr="00085FF8" w:rsidRDefault="000E38A3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Integer</w:t>
            </w:r>
          </w:p>
        </w:tc>
        <w:tc>
          <w:tcPr>
            <w:tcW w:w="3090" w:type="dxa"/>
          </w:tcPr>
          <w:p w:rsidR="000E38A3" w:rsidRPr="00085FF8" w:rsidRDefault="000E38A3" w:rsidP="004D5C9C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Set to STATUS_ROK</w:t>
            </w:r>
            <w:r w:rsidRPr="00085FF8">
              <w:rPr>
                <w:rFonts w:eastAsia="微軟正黑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0E38A3" w:rsidRPr="00085FF8" w:rsidRDefault="00127A91" w:rsidP="004D5C9C">
            <w:pPr>
              <w:jc w:val="center"/>
              <w:rPr>
                <w:rFonts w:eastAsia="微軟正黑體"/>
              </w:rPr>
            </w:pPr>
            <w:fldSimple w:instr=" REF _Ref433373013 \r \h  \* MERGEFORMAT ">
              <w:r w:rsidR="000E38A3" w:rsidRPr="00085FF8">
                <w:rPr>
                  <w:rFonts w:eastAsia="微軟正黑體"/>
                </w:rPr>
                <w:t>3.1.3</w:t>
              </w:r>
            </w:fldSimple>
          </w:p>
        </w:tc>
      </w:tr>
      <w:tr w:rsidR="000E38A3" w:rsidRPr="00085FF8" w:rsidTr="004D5C9C">
        <w:tc>
          <w:tcPr>
            <w:tcW w:w="481" w:type="dxa"/>
            <w:vMerge/>
          </w:tcPr>
          <w:p w:rsidR="000E38A3" w:rsidRPr="00085FF8" w:rsidRDefault="000E38A3" w:rsidP="004D5C9C">
            <w:pPr>
              <w:rPr>
                <w:rFonts w:eastAsia="微軟正黑體"/>
              </w:rPr>
            </w:pPr>
          </w:p>
        </w:tc>
        <w:tc>
          <w:tcPr>
            <w:tcW w:w="2063" w:type="dxa"/>
            <w:vAlign w:val="center"/>
          </w:tcPr>
          <w:p w:rsidR="000E38A3" w:rsidRPr="00085FF8" w:rsidRDefault="000E38A3" w:rsidP="004D5C9C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sequence number</w:t>
            </w:r>
          </w:p>
        </w:tc>
        <w:tc>
          <w:tcPr>
            <w:tcW w:w="837" w:type="dxa"/>
            <w:vAlign w:val="center"/>
          </w:tcPr>
          <w:p w:rsidR="000E38A3" w:rsidRPr="00085FF8" w:rsidRDefault="000E38A3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4</w:t>
            </w:r>
          </w:p>
        </w:tc>
        <w:tc>
          <w:tcPr>
            <w:tcW w:w="1189" w:type="dxa"/>
            <w:vAlign w:val="center"/>
          </w:tcPr>
          <w:p w:rsidR="000E38A3" w:rsidRPr="00085FF8" w:rsidRDefault="000E38A3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Integer</w:t>
            </w:r>
          </w:p>
        </w:tc>
        <w:tc>
          <w:tcPr>
            <w:tcW w:w="3090" w:type="dxa"/>
          </w:tcPr>
          <w:p w:rsidR="000E38A3" w:rsidRPr="00085FF8" w:rsidRDefault="000E38A3" w:rsidP="004D5C9C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 xml:space="preserve">Set to a unique sequence number. The associated </w:t>
            </w:r>
            <w:r w:rsidRPr="00085FF8">
              <w:rPr>
                <w:rFonts w:eastAsia="微軟正黑體" w:hint="eastAsia"/>
              </w:rPr>
              <w:t>configuration</w:t>
            </w:r>
            <w:r w:rsidRPr="00085FF8">
              <w:rPr>
                <w:rFonts w:eastAsia="微軟正黑體"/>
              </w:rPr>
              <w:t xml:space="preserve"> re</w:t>
            </w:r>
            <w:r w:rsidRPr="00085FF8">
              <w:rPr>
                <w:rFonts w:eastAsia="微軟正黑體" w:hint="eastAsia"/>
              </w:rPr>
              <w:t xml:space="preserve">sponse </w:t>
            </w:r>
            <w:r w:rsidRPr="00085FF8">
              <w:rPr>
                <w:rFonts w:eastAsia="微軟正黑體"/>
              </w:rPr>
              <w:t>PDU should echo the same sequence number</w:t>
            </w:r>
            <w:r w:rsidRPr="00085FF8">
              <w:rPr>
                <w:rFonts w:eastAsia="微軟正黑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0E38A3" w:rsidRPr="00085FF8" w:rsidRDefault="00127A91" w:rsidP="004D5C9C">
            <w:pPr>
              <w:jc w:val="center"/>
              <w:rPr>
                <w:rFonts w:eastAsia="微軟正黑體"/>
              </w:rPr>
            </w:pPr>
            <w:fldSimple w:instr=" REF _Ref433373050 \r \h  \* MERGEFORMAT ">
              <w:r w:rsidR="000E38A3" w:rsidRPr="00085FF8">
                <w:rPr>
                  <w:rFonts w:eastAsia="微軟正黑體"/>
                </w:rPr>
                <w:t>3.1.4</w:t>
              </w:r>
            </w:fldSimple>
          </w:p>
        </w:tc>
      </w:tr>
      <w:tr w:rsidR="000E38A3" w:rsidRPr="00085FF8" w:rsidTr="004D5C9C">
        <w:tc>
          <w:tcPr>
            <w:tcW w:w="481" w:type="dxa"/>
            <w:vAlign w:val="center"/>
          </w:tcPr>
          <w:p w:rsidR="000E38A3" w:rsidRPr="00085FF8" w:rsidRDefault="000E38A3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B</w:t>
            </w:r>
          </w:p>
          <w:p w:rsidR="000E38A3" w:rsidRPr="00085FF8" w:rsidRDefault="000E38A3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O</w:t>
            </w:r>
          </w:p>
          <w:p w:rsidR="000E38A3" w:rsidRPr="00085FF8" w:rsidRDefault="000E38A3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D</w:t>
            </w:r>
          </w:p>
          <w:p w:rsidR="000E38A3" w:rsidRPr="00085FF8" w:rsidRDefault="000E38A3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Y</w:t>
            </w:r>
          </w:p>
        </w:tc>
        <w:tc>
          <w:tcPr>
            <w:tcW w:w="2063" w:type="dxa"/>
            <w:vAlign w:val="center"/>
          </w:tcPr>
          <w:p w:rsidR="000E38A3" w:rsidRPr="00085FF8" w:rsidRDefault="00E00DF5" w:rsidP="004D5C9C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Status</w:t>
            </w:r>
          </w:p>
        </w:tc>
        <w:tc>
          <w:tcPr>
            <w:tcW w:w="837" w:type="dxa"/>
            <w:vAlign w:val="center"/>
          </w:tcPr>
          <w:p w:rsidR="000E38A3" w:rsidRPr="00085FF8" w:rsidRDefault="000E38A3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Var.</w:t>
            </w:r>
          </w:p>
        </w:tc>
        <w:tc>
          <w:tcPr>
            <w:tcW w:w="1189" w:type="dxa"/>
            <w:vAlign w:val="center"/>
          </w:tcPr>
          <w:p w:rsidR="000E38A3" w:rsidRPr="00085FF8" w:rsidRDefault="000E38A3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C-</w:t>
            </w:r>
            <w:r w:rsidRPr="00085FF8">
              <w:rPr>
                <w:rFonts w:eastAsia="微軟正黑體"/>
              </w:rPr>
              <w:t xml:space="preserve">Octet </w:t>
            </w:r>
          </w:p>
          <w:p w:rsidR="000E38A3" w:rsidRPr="00085FF8" w:rsidRDefault="000E38A3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String</w:t>
            </w:r>
          </w:p>
        </w:tc>
        <w:tc>
          <w:tcPr>
            <w:tcW w:w="3090" w:type="dxa"/>
          </w:tcPr>
          <w:p w:rsidR="002C6C35" w:rsidRPr="00085FF8" w:rsidRDefault="002C6C35" w:rsidP="002C6C35">
            <w:pPr>
              <w:rPr>
                <w:rFonts w:eastAsia="微軟正黑體"/>
              </w:rPr>
            </w:pPr>
            <w:r w:rsidRPr="00085FF8">
              <w:rPr>
                <w:rFonts w:eastAsia="微軟正黑體" w:cs="Times New Roman"/>
                <w:szCs w:val="24"/>
              </w:rPr>
              <w:t>Mandatory Parameter</w:t>
            </w:r>
            <w:r w:rsidRPr="00085FF8">
              <w:rPr>
                <w:rFonts w:eastAsia="微軟正黑體" w:hint="eastAsia"/>
              </w:rPr>
              <w:t>.</w:t>
            </w:r>
          </w:p>
          <w:p w:rsidR="002C6C35" w:rsidRPr="00085FF8" w:rsidRDefault="002C6C35" w:rsidP="002C6C35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JSON Data Format.</w:t>
            </w:r>
          </w:p>
          <w:p w:rsidR="002C6C35" w:rsidRPr="00085FF8" w:rsidRDefault="002C6C35" w:rsidP="002C6C35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C</w:t>
            </w:r>
            <w:r w:rsidRPr="00085FF8">
              <w:rPr>
                <w:rFonts w:eastAsia="微軟正黑體"/>
              </w:rPr>
              <w:t>ollection</w:t>
            </w:r>
            <w:r w:rsidRPr="00085FF8">
              <w:rPr>
                <w:rFonts w:eastAsia="微軟正黑體" w:hint="eastAsia"/>
              </w:rPr>
              <w:t>：</w:t>
            </w:r>
          </w:p>
          <w:p w:rsidR="00C64FF6" w:rsidRPr="00085FF8" w:rsidRDefault="00C64FF6" w:rsidP="00C64FF6">
            <w:pPr>
              <w:rPr>
                <w:rFonts w:eastAsia="微軟正黑體"/>
                <w:color w:val="0070C0"/>
              </w:rPr>
            </w:pPr>
            <w:r w:rsidRPr="00085FF8">
              <w:rPr>
                <w:rFonts w:eastAsia="微軟正黑體" w:hint="eastAsia"/>
                <w:color w:val="0070C0"/>
              </w:rPr>
              <w:t>{</w:t>
            </w:r>
          </w:p>
          <w:p w:rsidR="00C64FF6" w:rsidRPr="00085FF8" w:rsidRDefault="00C64FF6" w:rsidP="00C64FF6">
            <w:pPr>
              <w:rPr>
                <w:rFonts w:eastAsia="微軟正黑體"/>
                <w:color w:val="0070C0"/>
              </w:rPr>
            </w:pPr>
            <w:r w:rsidRPr="00085FF8">
              <w:rPr>
                <w:rFonts w:eastAsia="微軟正黑體" w:hint="eastAsia"/>
                <w:color w:val="0070C0"/>
              </w:rPr>
              <w:tab/>
            </w:r>
            <w:r w:rsidRPr="00085FF8">
              <w:rPr>
                <w:rFonts w:eastAsia="微軟正黑體"/>
                <w:color w:val="0070C0"/>
              </w:rPr>
              <w:t>“</w:t>
            </w:r>
            <w:r w:rsidRPr="00085FF8">
              <w:rPr>
                <w:rFonts w:eastAsia="微軟正黑體" w:hint="eastAsia"/>
                <w:color w:val="0070C0"/>
              </w:rPr>
              <w:t>function</w:t>
            </w:r>
            <w:r w:rsidRPr="00085FF8">
              <w:rPr>
                <w:rFonts w:eastAsia="微軟正黑體"/>
                <w:color w:val="0070C0"/>
              </w:rPr>
              <w:t>”</w:t>
            </w:r>
            <w:r w:rsidRPr="00085FF8">
              <w:rPr>
                <w:rFonts w:eastAsia="微軟正黑體" w:hint="eastAsia"/>
                <w:color w:val="0070C0"/>
              </w:rPr>
              <w:t>:1,</w:t>
            </w:r>
          </w:p>
          <w:p w:rsidR="00C64FF6" w:rsidRPr="00085FF8" w:rsidRDefault="00C64FF6" w:rsidP="00C64FF6">
            <w:pPr>
              <w:ind w:firstLineChars="200" w:firstLine="480"/>
              <w:rPr>
                <w:rFonts w:eastAsia="微軟正黑體"/>
                <w:color w:val="0070C0"/>
              </w:rPr>
            </w:pPr>
            <w:r w:rsidRPr="00085FF8">
              <w:rPr>
                <w:rFonts w:eastAsia="微軟正黑體"/>
                <w:color w:val="0070C0"/>
              </w:rPr>
              <w:t>“</w:t>
            </w:r>
            <w:proofErr w:type="gramStart"/>
            <w:r w:rsidRPr="00085FF8">
              <w:rPr>
                <w:rFonts w:eastAsia="微軟正黑體" w:hint="eastAsia"/>
                <w:color w:val="0070C0"/>
              </w:rPr>
              <w:t>device</w:t>
            </w:r>
            <w:proofErr w:type="gramEnd"/>
            <w:r w:rsidRPr="00085FF8">
              <w:rPr>
                <w:rFonts w:eastAsia="微軟正黑體"/>
                <w:color w:val="0070C0"/>
              </w:rPr>
              <w:t>”</w:t>
            </w:r>
            <w:r w:rsidRPr="00085FF8">
              <w:rPr>
                <w:rFonts w:eastAsia="微軟正黑體" w:hint="eastAsia"/>
                <w:color w:val="0070C0"/>
              </w:rPr>
              <w:t>:0,</w:t>
            </w:r>
          </w:p>
          <w:p w:rsidR="00C64FF6" w:rsidRPr="00085FF8" w:rsidRDefault="00C64FF6" w:rsidP="00C64FF6">
            <w:pPr>
              <w:ind w:firstLineChars="200" w:firstLine="480"/>
              <w:rPr>
                <w:rFonts w:eastAsia="微軟正黑體"/>
                <w:color w:val="0070C0"/>
              </w:rPr>
            </w:pPr>
            <w:r w:rsidRPr="00085FF8">
              <w:rPr>
                <w:rFonts w:eastAsia="微軟正黑體"/>
                <w:color w:val="0070C0"/>
              </w:rPr>
              <w:t>“</w:t>
            </w:r>
            <w:r w:rsidRPr="00085FF8">
              <w:rPr>
                <w:rFonts w:eastAsia="微軟正黑體" w:hint="eastAsia"/>
                <w:color w:val="0070C0"/>
              </w:rPr>
              <w:t>status</w:t>
            </w:r>
            <w:r w:rsidRPr="00085FF8">
              <w:rPr>
                <w:rFonts w:eastAsia="微軟正黑體"/>
                <w:color w:val="0070C0"/>
              </w:rPr>
              <w:t>”</w:t>
            </w:r>
            <w:r w:rsidRPr="00085FF8">
              <w:rPr>
                <w:rFonts w:eastAsia="微軟正黑體" w:hint="eastAsia"/>
                <w:color w:val="0070C0"/>
              </w:rPr>
              <w:t>:1</w:t>
            </w:r>
          </w:p>
          <w:p w:rsidR="00C64FF6" w:rsidRPr="00085FF8" w:rsidRDefault="00C64FF6" w:rsidP="00C64FF6">
            <w:pPr>
              <w:rPr>
                <w:rFonts w:eastAsia="微軟正黑體"/>
                <w:color w:val="0070C0"/>
              </w:rPr>
            </w:pPr>
            <w:r w:rsidRPr="00085FF8">
              <w:rPr>
                <w:rFonts w:eastAsia="微軟正黑體" w:hint="eastAsia"/>
                <w:color w:val="0070C0"/>
              </w:rPr>
              <w:t>}</w:t>
            </w:r>
          </w:p>
          <w:p w:rsidR="000E38A3" w:rsidRPr="00085FF8" w:rsidRDefault="000E38A3" w:rsidP="004D5C9C">
            <w:pPr>
              <w:rPr>
                <w:rFonts w:eastAsia="微軟正黑體"/>
              </w:rPr>
            </w:pPr>
          </w:p>
        </w:tc>
        <w:tc>
          <w:tcPr>
            <w:tcW w:w="862" w:type="dxa"/>
            <w:vAlign w:val="center"/>
          </w:tcPr>
          <w:p w:rsidR="000E38A3" w:rsidRPr="00085FF8" w:rsidRDefault="00127A91" w:rsidP="004D5C9C">
            <w:pPr>
              <w:jc w:val="center"/>
              <w:rPr>
                <w:rFonts w:eastAsia="微軟正黑體"/>
              </w:rPr>
            </w:pPr>
            <w:fldSimple w:instr=" REF _Ref464129603 \r \h  \* MERGEFORMAT ">
              <w:r w:rsidR="00F471A6" w:rsidRPr="00085FF8">
                <w:rPr>
                  <w:rFonts w:eastAsia="微軟正黑體"/>
                </w:rPr>
                <w:t>3.3.4</w:t>
              </w:r>
            </w:fldSimple>
          </w:p>
        </w:tc>
      </w:tr>
    </w:tbl>
    <w:p w:rsidR="000E38A3" w:rsidRPr="00085FF8" w:rsidRDefault="000E38A3">
      <w:pPr>
        <w:widowControl/>
        <w:rPr>
          <w:rFonts w:eastAsia="微軟正黑體" w:cstheme="majorBidi"/>
          <w:b/>
          <w:bCs/>
          <w:kern w:val="52"/>
          <w:sz w:val="32"/>
          <w:szCs w:val="52"/>
        </w:rPr>
      </w:pPr>
    </w:p>
    <w:p w:rsidR="000E38A3" w:rsidRPr="00085FF8" w:rsidRDefault="000E38A3">
      <w:pPr>
        <w:widowControl/>
        <w:rPr>
          <w:rFonts w:eastAsia="微軟正黑體" w:cstheme="majorBidi"/>
          <w:b/>
          <w:bCs/>
          <w:kern w:val="52"/>
          <w:sz w:val="32"/>
          <w:szCs w:val="52"/>
        </w:rPr>
      </w:pPr>
    </w:p>
    <w:p w:rsidR="003A1408" w:rsidRPr="00085FF8" w:rsidRDefault="001D06A3" w:rsidP="00E22CCE">
      <w:pPr>
        <w:pStyle w:val="1"/>
        <w:rPr>
          <w:rFonts w:ascii="Times New Roman" w:eastAsia="微軟正黑體" w:hAnsi="Times New Roman"/>
        </w:rPr>
      </w:pPr>
      <w:bookmarkStart w:id="52" w:name="_Toc464203054"/>
      <w:r w:rsidRPr="00085FF8">
        <w:rPr>
          <w:rFonts w:ascii="Times New Roman" w:eastAsia="微軟正黑體" w:hAnsi="Times New Roman"/>
        </w:rPr>
        <w:lastRenderedPageBreak/>
        <w:t>CMP</w:t>
      </w:r>
      <w:r w:rsidR="00364A13" w:rsidRPr="00085FF8">
        <w:rPr>
          <w:rFonts w:ascii="Times New Roman" w:eastAsia="微軟正黑體" w:hAnsi="Times New Roman"/>
        </w:rPr>
        <w:t xml:space="preserve"> Parameter Definition</w:t>
      </w:r>
      <w:bookmarkEnd w:id="52"/>
    </w:p>
    <w:p w:rsidR="008F7EA8" w:rsidRPr="00085FF8" w:rsidRDefault="008F7EA8" w:rsidP="00F56817">
      <w:pPr>
        <w:pStyle w:val="a3"/>
        <w:rPr>
          <w:rFonts w:eastAsia="微軟正黑體"/>
        </w:rPr>
      </w:pPr>
      <w:r w:rsidRPr="00085FF8">
        <w:rPr>
          <w:rFonts w:eastAsia="微軟正黑體"/>
        </w:rPr>
        <w:t>This section describes the paramet</w:t>
      </w:r>
      <w:r w:rsidR="00127B80" w:rsidRPr="00085FF8">
        <w:rPr>
          <w:rFonts w:eastAsia="微軟正黑體"/>
        </w:rPr>
        <w:t>ers which can be specified in a</w:t>
      </w:r>
      <w:r w:rsidRPr="00085FF8">
        <w:rPr>
          <w:rFonts w:eastAsia="微軟正黑體"/>
        </w:rPr>
        <w:t xml:space="preserve"> </w:t>
      </w:r>
      <w:r w:rsidR="001D06A3" w:rsidRPr="00085FF8">
        <w:rPr>
          <w:rFonts w:eastAsia="微軟正黑體"/>
        </w:rPr>
        <w:t>CMP</w:t>
      </w:r>
      <w:r w:rsidRPr="00085FF8">
        <w:rPr>
          <w:rFonts w:eastAsia="微軟正黑體"/>
        </w:rPr>
        <w:t xml:space="preserve"> command.</w:t>
      </w:r>
    </w:p>
    <w:p w:rsidR="008F7EA8" w:rsidRPr="00085FF8" w:rsidRDefault="008F7EA8" w:rsidP="006A35E8">
      <w:pPr>
        <w:pStyle w:val="2"/>
        <w:rPr>
          <w:rFonts w:eastAsia="微軟正黑體"/>
        </w:rPr>
      </w:pPr>
      <w:bookmarkStart w:id="53" w:name="_Toc464203055"/>
      <w:r w:rsidRPr="00085FF8">
        <w:rPr>
          <w:rFonts w:eastAsia="微軟正黑體"/>
        </w:rPr>
        <w:t>Command Header Parameters</w:t>
      </w:r>
      <w:bookmarkEnd w:id="53"/>
    </w:p>
    <w:p w:rsidR="008F7EA8" w:rsidRPr="00085FF8" w:rsidRDefault="000C781A" w:rsidP="00FA0EF4">
      <w:pPr>
        <w:pStyle w:val="3"/>
        <w:rPr>
          <w:rFonts w:eastAsia="微軟正黑體"/>
        </w:rPr>
      </w:pPr>
      <w:bookmarkStart w:id="54" w:name="_Ref433372977"/>
      <w:bookmarkStart w:id="55" w:name="_Toc464203056"/>
      <w:r w:rsidRPr="00085FF8">
        <w:rPr>
          <w:rFonts w:eastAsia="微軟正黑體" w:hint="eastAsia"/>
        </w:rPr>
        <w:t>C</w:t>
      </w:r>
      <w:r w:rsidR="007D1E8C" w:rsidRPr="00085FF8">
        <w:rPr>
          <w:rFonts w:eastAsia="微軟正黑體"/>
        </w:rPr>
        <w:t>ommand length</w:t>
      </w:r>
      <w:bookmarkEnd w:id="54"/>
      <w:bookmarkEnd w:id="55"/>
    </w:p>
    <w:p w:rsidR="00D00B7E" w:rsidRPr="00085FF8" w:rsidRDefault="00D00B7E" w:rsidP="00F56817">
      <w:pPr>
        <w:pStyle w:val="a3"/>
        <w:rPr>
          <w:rFonts w:eastAsia="微軟正黑體"/>
        </w:rPr>
      </w:pPr>
      <w:r w:rsidRPr="00085FF8">
        <w:rPr>
          <w:rFonts w:eastAsia="微軟正黑體"/>
        </w:rPr>
        <w:t xml:space="preserve">The </w:t>
      </w:r>
      <w:r w:rsidR="007D1E8C" w:rsidRPr="00085FF8">
        <w:rPr>
          <w:rFonts w:eastAsia="微軟正黑體"/>
        </w:rPr>
        <w:t>command length</w:t>
      </w:r>
      <w:r w:rsidR="00DA60BF" w:rsidRPr="00085FF8">
        <w:rPr>
          <w:rFonts w:eastAsia="微軟正黑體"/>
        </w:rPr>
        <w:t xml:space="preserve"> </w:t>
      </w:r>
      <w:r w:rsidRPr="00085FF8">
        <w:rPr>
          <w:rFonts w:eastAsia="微軟正黑體"/>
        </w:rPr>
        <w:t xml:space="preserve">parameter indicates the length in octets of the </w:t>
      </w:r>
      <w:r w:rsidR="001D06A3" w:rsidRPr="00085FF8">
        <w:rPr>
          <w:rFonts w:eastAsia="微軟正黑體"/>
        </w:rPr>
        <w:t>CMP</w:t>
      </w:r>
      <w:r w:rsidRPr="00085FF8">
        <w:rPr>
          <w:rFonts w:eastAsia="微軟正黑體"/>
        </w:rPr>
        <w:t xml:space="preserve"> message. The </w:t>
      </w:r>
      <w:r w:rsidR="001D06A3" w:rsidRPr="00085FF8">
        <w:rPr>
          <w:rFonts w:eastAsia="微軟正黑體"/>
        </w:rPr>
        <w:t>CMP</w:t>
      </w:r>
      <w:r w:rsidR="00DA60BF" w:rsidRPr="00085FF8">
        <w:rPr>
          <w:rFonts w:eastAsia="微軟正黑體"/>
        </w:rPr>
        <w:t xml:space="preserve"> </w:t>
      </w:r>
      <w:r w:rsidRPr="00085FF8">
        <w:rPr>
          <w:rFonts w:eastAsia="微軟正黑體"/>
        </w:rPr>
        <w:t xml:space="preserve">message header (including the </w:t>
      </w:r>
      <w:r w:rsidR="007D1E8C" w:rsidRPr="00085FF8">
        <w:rPr>
          <w:rFonts w:eastAsia="微軟正黑體"/>
        </w:rPr>
        <w:t>command length</w:t>
      </w:r>
      <w:r w:rsidR="00DA60BF" w:rsidRPr="00085FF8">
        <w:rPr>
          <w:rFonts w:eastAsia="微軟正黑體"/>
        </w:rPr>
        <w:t xml:space="preserve"> </w:t>
      </w:r>
      <w:r w:rsidRPr="00085FF8">
        <w:rPr>
          <w:rFonts w:eastAsia="微軟正黑體"/>
        </w:rPr>
        <w:t>field itself), the mandatory parameters and the</w:t>
      </w:r>
      <w:r w:rsidR="00DA60BF" w:rsidRPr="00085FF8">
        <w:rPr>
          <w:rFonts w:eastAsia="微軟正黑體"/>
        </w:rPr>
        <w:t xml:space="preserve"> </w:t>
      </w:r>
      <w:r w:rsidRPr="00085FF8">
        <w:rPr>
          <w:rFonts w:eastAsia="微軟正黑體"/>
        </w:rPr>
        <w:t>optional parameters are all considered.</w:t>
      </w:r>
    </w:p>
    <w:p w:rsidR="00EB2753" w:rsidRPr="00085FF8" w:rsidRDefault="00371B72" w:rsidP="00FA0EF4">
      <w:pPr>
        <w:pStyle w:val="3"/>
        <w:rPr>
          <w:rFonts w:eastAsia="微軟正黑體"/>
        </w:rPr>
      </w:pPr>
      <w:bookmarkStart w:id="56" w:name="_Ref433373034"/>
      <w:bookmarkStart w:id="57" w:name="_Toc464203057"/>
      <w:r w:rsidRPr="00085FF8">
        <w:rPr>
          <w:rFonts w:eastAsia="微軟正黑體" w:hint="eastAsia"/>
        </w:rPr>
        <w:t>C</w:t>
      </w:r>
      <w:r w:rsidR="007D1E8C" w:rsidRPr="00085FF8">
        <w:rPr>
          <w:rFonts w:eastAsia="微軟正黑體"/>
        </w:rPr>
        <w:t>ommand id</w:t>
      </w:r>
      <w:bookmarkEnd w:id="56"/>
      <w:bookmarkEnd w:id="57"/>
    </w:p>
    <w:p w:rsidR="00EB2753" w:rsidRPr="00085FF8" w:rsidRDefault="00064C2A" w:rsidP="00F56817">
      <w:pPr>
        <w:pStyle w:val="a3"/>
        <w:rPr>
          <w:rFonts w:eastAsia="微軟正黑體"/>
        </w:rPr>
      </w:pPr>
      <w:r w:rsidRPr="00085FF8">
        <w:rPr>
          <w:rFonts w:eastAsia="微軟正黑體"/>
        </w:rPr>
        <w:t xml:space="preserve">The </w:t>
      </w:r>
      <w:r w:rsidR="007D1E8C" w:rsidRPr="00085FF8">
        <w:rPr>
          <w:rFonts w:eastAsia="微軟正黑體"/>
        </w:rPr>
        <w:t>command id</w:t>
      </w:r>
      <w:r w:rsidRPr="00085FF8">
        <w:rPr>
          <w:rFonts w:eastAsia="微軟正黑體"/>
        </w:rPr>
        <w:t xml:space="preserve"> field identifies the type of message the </w:t>
      </w:r>
      <w:r w:rsidR="001D06A3" w:rsidRPr="00085FF8">
        <w:rPr>
          <w:rFonts w:eastAsia="微軟正黑體"/>
        </w:rPr>
        <w:t>CMP</w:t>
      </w:r>
      <w:r w:rsidRPr="00085FF8">
        <w:rPr>
          <w:rFonts w:eastAsia="微軟正黑體"/>
        </w:rPr>
        <w:t xml:space="preserve"> PDU represents, for example, </w:t>
      </w:r>
      <w:r w:rsidR="00F25FF6" w:rsidRPr="00085FF8">
        <w:rPr>
          <w:rFonts w:eastAsia="微軟正黑體" w:hint="eastAsia"/>
        </w:rPr>
        <w:t xml:space="preserve">bind </w:t>
      </w:r>
      <w:r w:rsidR="007569ED" w:rsidRPr="00085FF8">
        <w:rPr>
          <w:rFonts w:eastAsia="微軟正黑體"/>
        </w:rPr>
        <w:t>request</w:t>
      </w:r>
      <w:r w:rsidRPr="00085FF8">
        <w:rPr>
          <w:rFonts w:eastAsia="微軟正黑體"/>
        </w:rPr>
        <w:t xml:space="preserve">, </w:t>
      </w:r>
      <w:r w:rsidR="00F25FF6" w:rsidRPr="00085FF8">
        <w:rPr>
          <w:rFonts w:eastAsia="微軟正黑體" w:hint="eastAsia"/>
        </w:rPr>
        <w:t xml:space="preserve">bind </w:t>
      </w:r>
      <w:r w:rsidR="007569ED" w:rsidRPr="00085FF8">
        <w:rPr>
          <w:rFonts w:eastAsia="微軟正黑體"/>
        </w:rPr>
        <w:t xml:space="preserve">response </w:t>
      </w:r>
      <w:r w:rsidRPr="00085FF8">
        <w:rPr>
          <w:rFonts w:eastAsia="微軟正黑體"/>
        </w:rPr>
        <w:t>etc.</w:t>
      </w:r>
    </w:p>
    <w:p w:rsidR="00914549" w:rsidRPr="00085FF8" w:rsidRDefault="001D06A3" w:rsidP="006677BC">
      <w:pPr>
        <w:pStyle w:val="4"/>
        <w:rPr>
          <w:rFonts w:eastAsia="微軟正黑體"/>
        </w:rPr>
      </w:pPr>
      <w:bookmarkStart w:id="58" w:name="_Ref420058496"/>
      <w:r w:rsidRPr="00085FF8">
        <w:rPr>
          <w:rFonts w:eastAsia="微軟正黑體"/>
        </w:rPr>
        <w:t>CMP</w:t>
      </w:r>
      <w:r w:rsidR="00914549" w:rsidRPr="00085FF8">
        <w:rPr>
          <w:rFonts w:eastAsia="微軟正黑體"/>
        </w:rPr>
        <w:t xml:space="preserve"> Command set</w:t>
      </w:r>
      <w:bookmarkEnd w:id="58"/>
    </w:p>
    <w:p w:rsidR="008B0856" w:rsidRPr="00085FF8" w:rsidRDefault="008B0856" w:rsidP="00F56817">
      <w:pPr>
        <w:pStyle w:val="a3"/>
        <w:rPr>
          <w:rFonts w:eastAsia="微軟正黑體"/>
        </w:rPr>
      </w:pPr>
      <w:r w:rsidRPr="00085FF8">
        <w:rPr>
          <w:rFonts w:eastAsia="微軟正黑體"/>
        </w:rPr>
        <w:t xml:space="preserve">The complete set of </w:t>
      </w:r>
      <w:r w:rsidR="00CC180A" w:rsidRPr="00085FF8">
        <w:rPr>
          <w:rFonts w:eastAsia="微軟正黑體"/>
        </w:rPr>
        <w:t>Packet</w:t>
      </w:r>
      <w:r w:rsidRPr="00085FF8">
        <w:rPr>
          <w:rFonts w:eastAsia="微軟正黑體"/>
        </w:rPr>
        <w:t xml:space="preserve"> Command IDs and their associated values are defined in the following table.</w:t>
      </w:r>
    </w:p>
    <w:tbl>
      <w:tblPr>
        <w:tblStyle w:val="aa"/>
        <w:tblW w:w="0" w:type="auto"/>
        <w:tblInd w:w="240" w:type="dxa"/>
        <w:tblLook w:val="04A0"/>
      </w:tblPr>
      <w:tblGrid>
        <w:gridCol w:w="4157"/>
        <w:gridCol w:w="4125"/>
      </w:tblGrid>
      <w:tr w:rsidR="006B2A97" w:rsidRPr="00085FF8" w:rsidTr="00647E9B">
        <w:tc>
          <w:tcPr>
            <w:tcW w:w="4157" w:type="dxa"/>
            <w:shd w:val="clear" w:color="auto" w:fill="BFBFBF" w:themeFill="background1" w:themeFillShade="BF"/>
          </w:tcPr>
          <w:p w:rsidR="006B2A97" w:rsidRPr="00085FF8" w:rsidRDefault="006B2A97" w:rsidP="00176F5E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Command ID</w:t>
            </w:r>
          </w:p>
        </w:tc>
        <w:tc>
          <w:tcPr>
            <w:tcW w:w="4125" w:type="dxa"/>
            <w:shd w:val="clear" w:color="auto" w:fill="BFBFBF" w:themeFill="background1" w:themeFillShade="BF"/>
          </w:tcPr>
          <w:p w:rsidR="006B2A97" w:rsidRPr="00085FF8" w:rsidRDefault="006B2A97" w:rsidP="00176F5E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Value</w:t>
            </w:r>
          </w:p>
        </w:tc>
      </w:tr>
      <w:tr w:rsidR="006B2A97" w:rsidRPr="00085FF8" w:rsidTr="00647E9B">
        <w:tc>
          <w:tcPr>
            <w:tcW w:w="4157" w:type="dxa"/>
          </w:tcPr>
          <w:p w:rsidR="006B2A97" w:rsidRPr="00085FF8" w:rsidRDefault="00283BB2" w:rsidP="008B64D5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Generic</w:t>
            </w:r>
            <w:r w:rsidRPr="00085FF8">
              <w:rPr>
                <w:rFonts w:eastAsia="微軟正黑體" w:hint="eastAsia"/>
              </w:rPr>
              <w:t xml:space="preserve"> </w:t>
            </w:r>
            <w:r w:rsidR="00C839E0" w:rsidRPr="00085FF8">
              <w:rPr>
                <w:rFonts w:eastAsia="微軟正黑體"/>
              </w:rPr>
              <w:t>nack</w:t>
            </w:r>
          </w:p>
        </w:tc>
        <w:tc>
          <w:tcPr>
            <w:tcW w:w="4125" w:type="dxa"/>
          </w:tcPr>
          <w:p w:rsidR="006B2A97" w:rsidRPr="00085FF8" w:rsidRDefault="00C839E0" w:rsidP="00176F5E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0x80000000</w:t>
            </w:r>
          </w:p>
        </w:tc>
      </w:tr>
      <w:tr w:rsidR="006B2A97" w:rsidRPr="00085FF8" w:rsidTr="00647E9B">
        <w:tc>
          <w:tcPr>
            <w:tcW w:w="4157" w:type="dxa"/>
          </w:tcPr>
          <w:p w:rsidR="006B2A97" w:rsidRPr="00085FF8" w:rsidRDefault="00283BB2" w:rsidP="008B64D5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Bind</w:t>
            </w:r>
            <w:r w:rsidRPr="00085FF8">
              <w:rPr>
                <w:rFonts w:eastAsia="微軟正黑體" w:hint="eastAsia"/>
              </w:rPr>
              <w:t xml:space="preserve"> </w:t>
            </w:r>
            <w:r w:rsidR="007B09EB" w:rsidRPr="00085FF8">
              <w:rPr>
                <w:rFonts w:eastAsia="微軟正黑體"/>
              </w:rPr>
              <w:t>request</w:t>
            </w:r>
          </w:p>
        </w:tc>
        <w:tc>
          <w:tcPr>
            <w:tcW w:w="4125" w:type="dxa"/>
          </w:tcPr>
          <w:p w:rsidR="006B2A97" w:rsidRPr="00085FF8" w:rsidRDefault="007B09EB" w:rsidP="00176F5E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0x00000001</w:t>
            </w:r>
          </w:p>
        </w:tc>
      </w:tr>
      <w:tr w:rsidR="006B2A97" w:rsidRPr="00085FF8" w:rsidTr="00647E9B">
        <w:tc>
          <w:tcPr>
            <w:tcW w:w="4157" w:type="dxa"/>
          </w:tcPr>
          <w:p w:rsidR="006B2A97" w:rsidRPr="00085FF8" w:rsidRDefault="00283BB2" w:rsidP="008B64D5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Bind</w:t>
            </w:r>
            <w:r w:rsidRPr="00085FF8">
              <w:rPr>
                <w:rFonts w:eastAsia="微軟正黑體" w:hint="eastAsia"/>
              </w:rPr>
              <w:t xml:space="preserve"> </w:t>
            </w:r>
            <w:r w:rsidR="00673BF7" w:rsidRPr="00085FF8">
              <w:rPr>
                <w:rFonts w:eastAsia="微軟正黑體"/>
              </w:rPr>
              <w:t>response</w:t>
            </w:r>
          </w:p>
        </w:tc>
        <w:tc>
          <w:tcPr>
            <w:tcW w:w="4125" w:type="dxa"/>
          </w:tcPr>
          <w:p w:rsidR="006B2A97" w:rsidRPr="00085FF8" w:rsidRDefault="00673BF7" w:rsidP="00176F5E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0x80000001</w:t>
            </w:r>
          </w:p>
        </w:tc>
      </w:tr>
      <w:tr w:rsidR="006B2A97" w:rsidRPr="00085FF8" w:rsidTr="00647E9B">
        <w:tc>
          <w:tcPr>
            <w:tcW w:w="4157" w:type="dxa"/>
          </w:tcPr>
          <w:p w:rsidR="006B2A97" w:rsidRPr="00085FF8" w:rsidRDefault="00283BB2" w:rsidP="008B64D5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Authentication</w:t>
            </w:r>
            <w:r w:rsidRPr="00085FF8">
              <w:rPr>
                <w:rFonts w:eastAsia="微軟正黑體" w:hint="eastAsia"/>
              </w:rPr>
              <w:t xml:space="preserve"> </w:t>
            </w:r>
            <w:r w:rsidR="00292C87" w:rsidRPr="00085FF8">
              <w:rPr>
                <w:rFonts w:eastAsia="微軟正黑體"/>
              </w:rPr>
              <w:t>request</w:t>
            </w:r>
          </w:p>
        </w:tc>
        <w:tc>
          <w:tcPr>
            <w:tcW w:w="4125" w:type="dxa"/>
          </w:tcPr>
          <w:p w:rsidR="006B2A97" w:rsidRPr="00085FF8" w:rsidRDefault="008D5896" w:rsidP="00176F5E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0x00000002</w:t>
            </w:r>
          </w:p>
        </w:tc>
      </w:tr>
      <w:tr w:rsidR="006B2A97" w:rsidRPr="00085FF8" w:rsidTr="00647E9B">
        <w:tc>
          <w:tcPr>
            <w:tcW w:w="4157" w:type="dxa"/>
          </w:tcPr>
          <w:p w:rsidR="006B2A97" w:rsidRPr="00085FF8" w:rsidRDefault="00283BB2" w:rsidP="008B64D5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Authentication</w:t>
            </w:r>
            <w:r w:rsidRPr="00085FF8">
              <w:rPr>
                <w:rFonts w:eastAsia="微軟正黑體" w:hint="eastAsia"/>
              </w:rPr>
              <w:t xml:space="preserve"> </w:t>
            </w:r>
            <w:r w:rsidR="004919EA" w:rsidRPr="00085FF8">
              <w:rPr>
                <w:rFonts w:eastAsia="微軟正黑體"/>
              </w:rPr>
              <w:t>response</w:t>
            </w:r>
          </w:p>
        </w:tc>
        <w:tc>
          <w:tcPr>
            <w:tcW w:w="4125" w:type="dxa"/>
          </w:tcPr>
          <w:p w:rsidR="006B2A97" w:rsidRPr="00085FF8" w:rsidRDefault="008D5896" w:rsidP="00176F5E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0x80000002</w:t>
            </w:r>
          </w:p>
        </w:tc>
      </w:tr>
      <w:tr w:rsidR="00F23705" w:rsidRPr="00085FF8" w:rsidTr="00647E9B">
        <w:tc>
          <w:tcPr>
            <w:tcW w:w="4157" w:type="dxa"/>
          </w:tcPr>
          <w:p w:rsidR="00F23705" w:rsidRPr="00085FF8" w:rsidRDefault="00F23705" w:rsidP="008B64D5">
            <w:pPr>
              <w:rPr>
                <w:rFonts w:eastAsia="微軟正黑體"/>
                <w:shd w:val="clear" w:color="auto" w:fill="FFFFFF"/>
              </w:rPr>
            </w:pPr>
            <w:r w:rsidRPr="00085FF8">
              <w:rPr>
                <w:rFonts w:eastAsia="微軟正黑體" w:hint="eastAsia"/>
                <w:shd w:val="clear" w:color="auto" w:fill="FFFFFF"/>
              </w:rPr>
              <w:t>Access log request</w:t>
            </w:r>
          </w:p>
        </w:tc>
        <w:tc>
          <w:tcPr>
            <w:tcW w:w="4125" w:type="dxa"/>
          </w:tcPr>
          <w:p w:rsidR="00F23705" w:rsidRPr="00085FF8" w:rsidRDefault="00F23705" w:rsidP="00176F5E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0x0000000</w:t>
            </w:r>
            <w:r w:rsidR="007138F3" w:rsidRPr="00085FF8">
              <w:rPr>
                <w:rFonts w:eastAsia="微軟正黑體" w:hint="eastAsia"/>
              </w:rPr>
              <w:t>3</w:t>
            </w:r>
          </w:p>
        </w:tc>
      </w:tr>
      <w:tr w:rsidR="00F23705" w:rsidRPr="00085FF8" w:rsidTr="00647E9B">
        <w:tc>
          <w:tcPr>
            <w:tcW w:w="4157" w:type="dxa"/>
          </w:tcPr>
          <w:p w:rsidR="00F23705" w:rsidRPr="00085FF8" w:rsidRDefault="00F23705" w:rsidP="008B64D5">
            <w:pPr>
              <w:rPr>
                <w:rFonts w:eastAsia="微軟正黑體"/>
                <w:shd w:val="clear" w:color="auto" w:fill="FFFFFF"/>
              </w:rPr>
            </w:pPr>
            <w:r w:rsidRPr="00085FF8">
              <w:rPr>
                <w:rFonts w:eastAsia="微軟正黑體" w:hint="eastAsia"/>
                <w:shd w:val="clear" w:color="auto" w:fill="FFFFFF"/>
              </w:rPr>
              <w:t>Access log response</w:t>
            </w:r>
          </w:p>
        </w:tc>
        <w:tc>
          <w:tcPr>
            <w:tcW w:w="4125" w:type="dxa"/>
          </w:tcPr>
          <w:p w:rsidR="00F23705" w:rsidRPr="00085FF8" w:rsidRDefault="00F23705" w:rsidP="00176F5E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0x8000000</w:t>
            </w:r>
            <w:r w:rsidR="007138F3" w:rsidRPr="00085FF8">
              <w:rPr>
                <w:rFonts w:eastAsia="微軟正黑體" w:hint="eastAsia"/>
              </w:rPr>
              <w:t>3</w:t>
            </w:r>
          </w:p>
        </w:tc>
      </w:tr>
      <w:tr w:rsidR="00445D69" w:rsidRPr="00085FF8" w:rsidTr="00647E9B">
        <w:tc>
          <w:tcPr>
            <w:tcW w:w="4157" w:type="dxa"/>
          </w:tcPr>
          <w:p w:rsidR="00445D69" w:rsidRPr="00085FF8" w:rsidRDefault="00445D69" w:rsidP="008B64D5">
            <w:pPr>
              <w:rPr>
                <w:rFonts w:eastAsia="微軟正黑體"/>
                <w:shd w:val="clear" w:color="auto" w:fill="FFFFFF"/>
              </w:rPr>
            </w:pPr>
            <w:r w:rsidRPr="00085FF8">
              <w:rPr>
                <w:rFonts w:eastAsia="微軟正黑體" w:hint="eastAsia"/>
                <w:shd w:val="clear" w:color="auto" w:fill="FFFFFF"/>
              </w:rPr>
              <w:t>Initial request</w:t>
            </w:r>
          </w:p>
        </w:tc>
        <w:tc>
          <w:tcPr>
            <w:tcW w:w="4125" w:type="dxa"/>
          </w:tcPr>
          <w:p w:rsidR="00445D69" w:rsidRPr="00085FF8" w:rsidRDefault="006079B0" w:rsidP="00176F5E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0x00000004</w:t>
            </w:r>
          </w:p>
        </w:tc>
      </w:tr>
      <w:tr w:rsidR="00445D69" w:rsidRPr="00085FF8" w:rsidTr="00647E9B">
        <w:tc>
          <w:tcPr>
            <w:tcW w:w="4157" w:type="dxa"/>
          </w:tcPr>
          <w:p w:rsidR="00445D69" w:rsidRPr="00085FF8" w:rsidRDefault="00E31EC0" w:rsidP="008B64D5">
            <w:pPr>
              <w:rPr>
                <w:rFonts w:eastAsia="微軟正黑體"/>
                <w:shd w:val="clear" w:color="auto" w:fill="FFFFFF"/>
              </w:rPr>
            </w:pPr>
            <w:r w:rsidRPr="00085FF8">
              <w:rPr>
                <w:rFonts w:eastAsia="微軟正黑體" w:hint="eastAsia"/>
                <w:shd w:val="clear" w:color="auto" w:fill="FFFFFF"/>
              </w:rPr>
              <w:t>Initial response</w:t>
            </w:r>
          </w:p>
        </w:tc>
        <w:tc>
          <w:tcPr>
            <w:tcW w:w="4125" w:type="dxa"/>
          </w:tcPr>
          <w:p w:rsidR="00445D69" w:rsidRPr="00085FF8" w:rsidRDefault="002A275A" w:rsidP="00176F5E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0x80000004</w:t>
            </w:r>
          </w:p>
        </w:tc>
      </w:tr>
      <w:tr w:rsidR="00465589" w:rsidRPr="00085FF8" w:rsidTr="00647E9B">
        <w:tc>
          <w:tcPr>
            <w:tcW w:w="4157" w:type="dxa"/>
          </w:tcPr>
          <w:p w:rsidR="00465589" w:rsidRPr="00085FF8" w:rsidRDefault="00465589" w:rsidP="008B64D5">
            <w:pPr>
              <w:rPr>
                <w:rFonts w:eastAsia="微軟正黑體"/>
                <w:shd w:val="clear" w:color="auto" w:fill="FFFFFF"/>
              </w:rPr>
            </w:pPr>
            <w:r w:rsidRPr="00085FF8">
              <w:rPr>
                <w:rFonts w:eastAsia="微軟正黑體" w:hint="eastAsia"/>
                <w:shd w:val="clear" w:color="auto" w:fill="FFFFFF"/>
              </w:rPr>
              <w:t>Sign up request</w:t>
            </w:r>
          </w:p>
        </w:tc>
        <w:tc>
          <w:tcPr>
            <w:tcW w:w="4125" w:type="dxa"/>
          </w:tcPr>
          <w:p w:rsidR="00465589" w:rsidRPr="00085FF8" w:rsidRDefault="004D2E13" w:rsidP="00176F5E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0x00000005</w:t>
            </w:r>
          </w:p>
        </w:tc>
      </w:tr>
      <w:tr w:rsidR="00465589" w:rsidRPr="00085FF8" w:rsidTr="00647E9B">
        <w:tc>
          <w:tcPr>
            <w:tcW w:w="4157" w:type="dxa"/>
          </w:tcPr>
          <w:p w:rsidR="00465589" w:rsidRPr="00085FF8" w:rsidRDefault="00851C33" w:rsidP="008B64D5">
            <w:pPr>
              <w:rPr>
                <w:rFonts w:eastAsia="微軟正黑體"/>
                <w:shd w:val="clear" w:color="auto" w:fill="FFFFFF"/>
              </w:rPr>
            </w:pPr>
            <w:r w:rsidRPr="00085FF8">
              <w:rPr>
                <w:rFonts w:eastAsia="微軟正黑體" w:hint="eastAsia"/>
                <w:shd w:val="clear" w:color="auto" w:fill="FFFFFF"/>
              </w:rPr>
              <w:lastRenderedPageBreak/>
              <w:t>Sign up response</w:t>
            </w:r>
          </w:p>
        </w:tc>
        <w:tc>
          <w:tcPr>
            <w:tcW w:w="4125" w:type="dxa"/>
          </w:tcPr>
          <w:p w:rsidR="00465589" w:rsidRPr="00085FF8" w:rsidRDefault="00851C33" w:rsidP="00176F5E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0x80000005</w:t>
            </w:r>
          </w:p>
        </w:tc>
      </w:tr>
      <w:tr w:rsidR="00DF72FC" w:rsidRPr="00085FF8" w:rsidTr="00647E9B">
        <w:tc>
          <w:tcPr>
            <w:tcW w:w="4157" w:type="dxa"/>
          </w:tcPr>
          <w:p w:rsidR="00DF72FC" w:rsidRPr="00085FF8" w:rsidRDefault="0011712F" w:rsidP="008B64D5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Enquire</w:t>
            </w:r>
            <w:r w:rsidRPr="00085FF8">
              <w:rPr>
                <w:rFonts w:eastAsia="微軟正黑體" w:hint="eastAsia"/>
              </w:rPr>
              <w:t xml:space="preserve"> </w:t>
            </w:r>
            <w:r w:rsidRPr="00085FF8">
              <w:rPr>
                <w:rFonts w:eastAsia="微軟正黑體"/>
              </w:rPr>
              <w:t>link</w:t>
            </w:r>
            <w:r w:rsidRPr="00085FF8">
              <w:rPr>
                <w:rFonts w:eastAsia="微軟正黑體" w:hint="eastAsia"/>
              </w:rPr>
              <w:t xml:space="preserve"> </w:t>
            </w:r>
            <w:r w:rsidR="002A5A1C" w:rsidRPr="00085FF8">
              <w:rPr>
                <w:rFonts w:eastAsia="微軟正黑體"/>
              </w:rPr>
              <w:t>request</w:t>
            </w:r>
          </w:p>
        </w:tc>
        <w:tc>
          <w:tcPr>
            <w:tcW w:w="4125" w:type="dxa"/>
          </w:tcPr>
          <w:p w:rsidR="00DF72FC" w:rsidRPr="00085FF8" w:rsidRDefault="00D029F0" w:rsidP="00176F5E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0x00000015</w:t>
            </w:r>
          </w:p>
        </w:tc>
      </w:tr>
      <w:tr w:rsidR="00DF72FC" w:rsidRPr="00085FF8" w:rsidTr="00647E9B">
        <w:tc>
          <w:tcPr>
            <w:tcW w:w="4157" w:type="dxa"/>
          </w:tcPr>
          <w:p w:rsidR="00DF72FC" w:rsidRPr="00085FF8" w:rsidRDefault="0011712F" w:rsidP="008B64D5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Enquire</w:t>
            </w:r>
            <w:r w:rsidRPr="00085FF8">
              <w:rPr>
                <w:rFonts w:eastAsia="微軟正黑體" w:hint="eastAsia"/>
              </w:rPr>
              <w:t xml:space="preserve"> </w:t>
            </w:r>
            <w:r w:rsidRPr="00085FF8">
              <w:rPr>
                <w:rFonts w:eastAsia="微軟正黑體"/>
              </w:rPr>
              <w:t>link</w:t>
            </w:r>
            <w:r w:rsidRPr="00085FF8">
              <w:rPr>
                <w:rFonts w:eastAsia="微軟正黑體" w:hint="eastAsia"/>
              </w:rPr>
              <w:t xml:space="preserve"> </w:t>
            </w:r>
            <w:r w:rsidR="002A5A1C" w:rsidRPr="00085FF8">
              <w:rPr>
                <w:rFonts w:eastAsia="微軟正黑體"/>
              </w:rPr>
              <w:t>response</w:t>
            </w:r>
          </w:p>
        </w:tc>
        <w:tc>
          <w:tcPr>
            <w:tcW w:w="4125" w:type="dxa"/>
          </w:tcPr>
          <w:p w:rsidR="00DF72FC" w:rsidRPr="00085FF8" w:rsidRDefault="00D029F0" w:rsidP="00176F5E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0x80000015</w:t>
            </w:r>
          </w:p>
        </w:tc>
      </w:tr>
      <w:tr w:rsidR="00DF72FC" w:rsidRPr="00085FF8" w:rsidTr="00647E9B">
        <w:tc>
          <w:tcPr>
            <w:tcW w:w="4157" w:type="dxa"/>
          </w:tcPr>
          <w:p w:rsidR="00DF72FC" w:rsidRPr="00085FF8" w:rsidRDefault="00EE5E58" w:rsidP="008B64D5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Unbind</w:t>
            </w:r>
            <w:r w:rsidRPr="00085FF8">
              <w:rPr>
                <w:rFonts w:eastAsia="微軟正黑體" w:hint="eastAsia"/>
              </w:rPr>
              <w:t xml:space="preserve"> </w:t>
            </w:r>
            <w:r w:rsidR="00D029F0" w:rsidRPr="00085FF8">
              <w:rPr>
                <w:rFonts w:eastAsia="微軟正黑體"/>
              </w:rPr>
              <w:t>request</w:t>
            </w:r>
          </w:p>
        </w:tc>
        <w:tc>
          <w:tcPr>
            <w:tcW w:w="4125" w:type="dxa"/>
          </w:tcPr>
          <w:p w:rsidR="00DF72FC" w:rsidRPr="00085FF8" w:rsidRDefault="006E0F23" w:rsidP="00176F5E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0x00000006</w:t>
            </w:r>
          </w:p>
        </w:tc>
      </w:tr>
      <w:tr w:rsidR="00DF72FC" w:rsidRPr="00085FF8" w:rsidTr="00647E9B">
        <w:tc>
          <w:tcPr>
            <w:tcW w:w="4157" w:type="dxa"/>
          </w:tcPr>
          <w:p w:rsidR="00DF72FC" w:rsidRPr="00085FF8" w:rsidRDefault="002469A5" w:rsidP="008B64D5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Unbind</w:t>
            </w:r>
            <w:r w:rsidRPr="00085FF8">
              <w:rPr>
                <w:rFonts w:eastAsia="微軟正黑體" w:hint="eastAsia"/>
              </w:rPr>
              <w:t xml:space="preserve"> </w:t>
            </w:r>
            <w:r w:rsidR="00D029F0" w:rsidRPr="00085FF8">
              <w:rPr>
                <w:rFonts w:eastAsia="微軟正黑體"/>
              </w:rPr>
              <w:t>response</w:t>
            </w:r>
          </w:p>
        </w:tc>
        <w:tc>
          <w:tcPr>
            <w:tcW w:w="4125" w:type="dxa"/>
          </w:tcPr>
          <w:p w:rsidR="00DF72FC" w:rsidRPr="00085FF8" w:rsidRDefault="006E0F23" w:rsidP="00176F5E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0x80000006</w:t>
            </w:r>
          </w:p>
        </w:tc>
      </w:tr>
      <w:tr w:rsidR="005D38DE" w:rsidRPr="00085FF8" w:rsidTr="00647E9B">
        <w:tc>
          <w:tcPr>
            <w:tcW w:w="4157" w:type="dxa"/>
          </w:tcPr>
          <w:p w:rsidR="005D38DE" w:rsidRPr="00085FF8" w:rsidRDefault="008B050C" w:rsidP="008B64D5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U</w:t>
            </w:r>
            <w:r w:rsidRPr="00085FF8">
              <w:rPr>
                <w:rFonts w:eastAsia="微軟正黑體" w:hint="eastAsia"/>
              </w:rPr>
              <w:t xml:space="preserve">pdate </w:t>
            </w:r>
            <w:r w:rsidR="005D38DE" w:rsidRPr="00085FF8">
              <w:rPr>
                <w:rFonts w:eastAsia="微軟正黑體" w:hint="eastAsia"/>
              </w:rPr>
              <w:t>request</w:t>
            </w:r>
          </w:p>
        </w:tc>
        <w:tc>
          <w:tcPr>
            <w:tcW w:w="4125" w:type="dxa"/>
          </w:tcPr>
          <w:p w:rsidR="005D38DE" w:rsidRPr="00085FF8" w:rsidRDefault="005D38DE" w:rsidP="00176F5E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0x0000000</w:t>
            </w:r>
            <w:r w:rsidRPr="00085FF8">
              <w:rPr>
                <w:rFonts w:eastAsia="微軟正黑體" w:hint="eastAsia"/>
              </w:rPr>
              <w:t>7</w:t>
            </w:r>
          </w:p>
        </w:tc>
      </w:tr>
      <w:tr w:rsidR="00BE30E9" w:rsidRPr="00085FF8" w:rsidTr="00647E9B">
        <w:tc>
          <w:tcPr>
            <w:tcW w:w="4157" w:type="dxa"/>
          </w:tcPr>
          <w:p w:rsidR="00BE30E9" w:rsidRPr="00085FF8" w:rsidRDefault="008B050C" w:rsidP="00E62E9F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U</w:t>
            </w:r>
            <w:r w:rsidRPr="00085FF8">
              <w:rPr>
                <w:rFonts w:eastAsia="微軟正黑體" w:hint="eastAsia"/>
              </w:rPr>
              <w:t xml:space="preserve">pdate </w:t>
            </w:r>
            <w:r w:rsidR="00BE30E9" w:rsidRPr="00085FF8">
              <w:rPr>
                <w:rFonts w:eastAsia="微軟正黑體"/>
              </w:rPr>
              <w:t>response</w:t>
            </w:r>
          </w:p>
        </w:tc>
        <w:tc>
          <w:tcPr>
            <w:tcW w:w="4125" w:type="dxa"/>
          </w:tcPr>
          <w:p w:rsidR="00BE30E9" w:rsidRPr="00085FF8" w:rsidRDefault="00BE30E9" w:rsidP="00176F5E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0x</w:t>
            </w:r>
            <w:r w:rsidRPr="00085FF8">
              <w:rPr>
                <w:rFonts w:eastAsia="微軟正黑體" w:hint="eastAsia"/>
              </w:rPr>
              <w:t>8</w:t>
            </w:r>
            <w:r w:rsidRPr="00085FF8">
              <w:rPr>
                <w:rFonts w:eastAsia="微軟正黑體"/>
              </w:rPr>
              <w:t>000000</w:t>
            </w:r>
            <w:r w:rsidRPr="00085FF8">
              <w:rPr>
                <w:rFonts w:eastAsia="微軟正黑體" w:hint="eastAsia"/>
              </w:rPr>
              <w:t>7</w:t>
            </w:r>
          </w:p>
        </w:tc>
      </w:tr>
      <w:tr w:rsidR="00D9761F" w:rsidRPr="00085FF8" w:rsidTr="00647E9B">
        <w:tc>
          <w:tcPr>
            <w:tcW w:w="4157" w:type="dxa"/>
          </w:tcPr>
          <w:p w:rsidR="00D9761F" w:rsidRPr="00085FF8" w:rsidRDefault="00E414A0" w:rsidP="00E62E9F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R</w:t>
            </w:r>
            <w:r w:rsidRPr="00085FF8">
              <w:rPr>
                <w:rFonts w:eastAsia="微軟正黑體" w:hint="eastAsia"/>
              </w:rPr>
              <w:t xml:space="preserve">eboot </w:t>
            </w:r>
            <w:r w:rsidR="007E1FA4" w:rsidRPr="00085FF8">
              <w:rPr>
                <w:rFonts w:eastAsia="微軟正黑體" w:hint="eastAsia"/>
              </w:rPr>
              <w:t>request</w:t>
            </w:r>
          </w:p>
        </w:tc>
        <w:tc>
          <w:tcPr>
            <w:tcW w:w="4125" w:type="dxa"/>
          </w:tcPr>
          <w:p w:rsidR="00D9761F" w:rsidRPr="00085FF8" w:rsidRDefault="007E1FA4" w:rsidP="00E62E9F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0x00000010</w:t>
            </w:r>
          </w:p>
        </w:tc>
      </w:tr>
      <w:tr w:rsidR="00D9761F" w:rsidRPr="00085FF8" w:rsidTr="00647E9B">
        <w:tc>
          <w:tcPr>
            <w:tcW w:w="4157" w:type="dxa"/>
          </w:tcPr>
          <w:p w:rsidR="00D9761F" w:rsidRPr="00085FF8" w:rsidRDefault="00E414A0" w:rsidP="00E62E9F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R</w:t>
            </w:r>
            <w:r w:rsidRPr="00085FF8">
              <w:rPr>
                <w:rFonts w:eastAsia="微軟正黑體" w:hint="eastAsia"/>
              </w:rPr>
              <w:t xml:space="preserve">eboot </w:t>
            </w:r>
            <w:r w:rsidR="007E1FA4" w:rsidRPr="00085FF8">
              <w:rPr>
                <w:rFonts w:eastAsia="微軟正黑體" w:hint="eastAsia"/>
              </w:rPr>
              <w:t>response</w:t>
            </w:r>
          </w:p>
        </w:tc>
        <w:tc>
          <w:tcPr>
            <w:tcW w:w="4125" w:type="dxa"/>
          </w:tcPr>
          <w:p w:rsidR="00D9761F" w:rsidRPr="00085FF8" w:rsidRDefault="00D9775B" w:rsidP="00E62E9F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0x80000010</w:t>
            </w:r>
          </w:p>
        </w:tc>
      </w:tr>
      <w:tr w:rsidR="00614A15" w:rsidRPr="00085FF8" w:rsidTr="00647E9B">
        <w:tc>
          <w:tcPr>
            <w:tcW w:w="4157" w:type="dxa"/>
          </w:tcPr>
          <w:p w:rsidR="00614A15" w:rsidRPr="00085FF8" w:rsidRDefault="00E414A0" w:rsidP="00E62E9F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C</w:t>
            </w:r>
            <w:r w:rsidRPr="00085FF8">
              <w:rPr>
                <w:rFonts w:eastAsia="微軟正黑體" w:hint="eastAsia"/>
              </w:rPr>
              <w:t xml:space="preserve">onfiguration </w:t>
            </w:r>
            <w:r w:rsidR="00614A15" w:rsidRPr="00085FF8">
              <w:rPr>
                <w:rFonts w:eastAsia="微軟正黑體" w:hint="eastAsia"/>
              </w:rPr>
              <w:t>request</w:t>
            </w:r>
          </w:p>
        </w:tc>
        <w:tc>
          <w:tcPr>
            <w:tcW w:w="4125" w:type="dxa"/>
          </w:tcPr>
          <w:p w:rsidR="00614A15" w:rsidRPr="00085FF8" w:rsidRDefault="00614A15" w:rsidP="00E62E9F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0x00000011</w:t>
            </w:r>
          </w:p>
        </w:tc>
      </w:tr>
      <w:tr w:rsidR="00614A15" w:rsidRPr="00085FF8" w:rsidTr="00647E9B">
        <w:tc>
          <w:tcPr>
            <w:tcW w:w="4157" w:type="dxa"/>
          </w:tcPr>
          <w:p w:rsidR="00614A15" w:rsidRPr="00085FF8" w:rsidRDefault="00E414A0" w:rsidP="00E62E9F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C</w:t>
            </w:r>
            <w:r w:rsidRPr="00085FF8">
              <w:rPr>
                <w:rFonts w:eastAsia="微軟正黑體" w:hint="eastAsia"/>
              </w:rPr>
              <w:t xml:space="preserve">onfiguration </w:t>
            </w:r>
            <w:r w:rsidR="00614A15" w:rsidRPr="00085FF8">
              <w:rPr>
                <w:rFonts w:eastAsia="微軟正黑體" w:hint="eastAsia"/>
              </w:rPr>
              <w:t>response</w:t>
            </w:r>
          </w:p>
        </w:tc>
        <w:tc>
          <w:tcPr>
            <w:tcW w:w="4125" w:type="dxa"/>
          </w:tcPr>
          <w:p w:rsidR="00614A15" w:rsidRPr="00085FF8" w:rsidRDefault="00DB783D" w:rsidP="00E62E9F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0x80000011</w:t>
            </w:r>
          </w:p>
        </w:tc>
      </w:tr>
      <w:tr w:rsidR="0070399E" w:rsidRPr="00085FF8" w:rsidTr="00647E9B">
        <w:tc>
          <w:tcPr>
            <w:tcW w:w="4157" w:type="dxa"/>
          </w:tcPr>
          <w:p w:rsidR="0070399E" w:rsidRPr="00085FF8" w:rsidRDefault="0070399E" w:rsidP="00E62E9F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Power port setting request</w:t>
            </w:r>
          </w:p>
        </w:tc>
        <w:tc>
          <w:tcPr>
            <w:tcW w:w="4125" w:type="dxa"/>
          </w:tcPr>
          <w:p w:rsidR="0070399E" w:rsidRPr="00085FF8" w:rsidRDefault="0070399E" w:rsidP="00E62E9F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0x00000012</w:t>
            </w:r>
          </w:p>
        </w:tc>
      </w:tr>
      <w:tr w:rsidR="00FB6504" w:rsidRPr="00085FF8" w:rsidTr="00647E9B">
        <w:tc>
          <w:tcPr>
            <w:tcW w:w="4157" w:type="dxa"/>
          </w:tcPr>
          <w:p w:rsidR="00FB6504" w:rsidRPr="00085FF8" w:rsidRDefault="00FB6504" w:rsidP="00E62E9F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Power port setting response</w:t>
            </w:r>
          </w:p>
        </w:tc>
        <w:tc>
          <w:tcPr>
            <w:tcW w:w="4125" w:type="dxa"/>
          </w:tcPr>
          <w:p w:rsidR="00FB6504" w:rsidRPr="00085FF8" w:rsidRDefault="00FB6504" w:rsidP="00E62E9F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0x80000012</w:t>
            </w:r>
          </w:p>
        </w:tc>
      </w:tr>
      <w:tr w:rsidR="00440B90" w:rsidRPr="00085FF8" w:rsidTr="00647E9B">
        <w:tc>
          <w:tcPr>
            <w:tcW w:w="4157" w:type="dxa"/>
          </w:tcPr>
          <w:p w:rsidR="00440B90" w:rsidRPr="00085FF8" w:rsidRDefault="00123631" w:rsidP="00E62E9F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Power port state</w:t>
            </w:r>
            <w:r w:rsidR="00440B90" w:rsidRPr="00085FF8">
              <w:rPr>
                <w:rFonts w:eastAsia="微軟正黑體" w:hint="eastAsia"/>
              </w:rPr>
              <w:t xml:space="preserve"> request</w:t>
            </w:r>
          </w:p>
        </w:tc>
        <w:tc>
          <w:tcPr>
            <w:tcW w:w="4125" w:type="dxa"/>
          </w:tcPr>
          <w:p w:rsidR="00440B90" w:rsidRPr="00085FF8" w:rsidRDefault="00440B90" w:rsidP="00E62E9F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0x00000013</w:t>
            </w:r>
          </w:p>
        </w:tc>
      </w:tr>
      <w:tr w:rsidR="00440B90" w:rsidRPr="00085FF8" w:rsidTr="00647E9B">
        <w:tc>
          <w:tcPr>
            <w:tcW w:w="4157" w:type="dxa"/>
          </w:tcPr>
          <w:p w:rsidR="00440B90" w:rsidRPr="00085FF8" w:rsidRDefault="00123631" w:rsidP="00E62E9F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Power port state</w:t>
            </w:r>
            <w:r w:rsidR="00440B90" w:rsidRPr="00085FF8">
              <w:rPr>
                <w:rFonts w:eastAsia="微軟正黑體" w:hint="eastAsia"/>
              </w:rPr>
              <w:t xml:space="preserve"> response</w:t>
            </w:r>
          </w:p>
        </w:tc>
        <w:tc>
          <w:tcPr>
            <w:tcW w:w="4125" w:type="dxa"/>
          </w:tcPr>
          <w:p w:rsidR="00440B90" w:rsidRPr="00085FF8" w:rsidRDefault="00440B90" w:rsidP="00E62E9F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0x80000013</w:t>
            </w:r>
          </w:p>
        </w:tc>
      </w:tr>
      <w:tr w:rsidR="006B7354" w:rsidRPr="00085FF8" w:rsidTr="00647E9B">
        <w:tc>
          <w:tcPr>
            <w:tcW w:w="4157" w:type="dxa"/>
          </w:tcPr>
          <w:p w:rsidR="006B7354" w:rsidRPr="00085FF8" w:rsidRDefault="006B7354" w:rsidP="00E62E9F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SER API Sign in request</w:t>
            </w:r>
          </w:p>
        </w:tc>
        <w:tc>
          <w:tcPr>
            <w:tcW w:w="4125" w:type="dxa"/>
          </w:tcPr>
          <w:p w:rsidR="006B7354" w:rsidRPr="00085FF8" w:rsidRDefault="0094583F" w:rsidP="00E62E9F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0x00000014</w:t>
            </w:r>
          </w:p>
        </w:tc>
      </w:tr>
      <w:tr w:rsidR="006B7354" w:rsidRPr="00085FF8" w:rsidTr="00647E9B">
        <w:tc>
          <w:tcPr>
            <w:tcW w:w="4157" w:type="dxa"/>
          </w:tcPr>
          <w:p w:rsidR="006B7354" w:rsidRPr="00085FF8" w:rsidRDefault="0094583F" w:rsidP="00E62E9F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SER API Sign in response</w:t>
            </w:r>
          </w:p>
        </w:tc>
        <w:tc>
          <w:tcPr>
            <w:tcW w:w="4125" w:type="dxa"/>
          </w:tcPr>
          <w:p w:rsidR="006B7354" w:rsidRPr="00085FF8" w:rsidRDefault="0094583F" w:rsidP="00E62E9F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0x80000014</w:t>
            </w:r>
          </w:p>
        </w:tc>
      </w:tr>
      <w:tr w:rsidR="000F325A" w:rsidRPr="00085FF8" w:rsidTr="00647E9B">
        <w:tc>
          <w:tcPr>
            <w:tcW w:w="4157" w:type="dxa"/>
          </w:tcPr>
          <w:p w:rsidR="000F325A" w:rsidRPr="00085FF8" w:rsidRDefault="001A21A7" w:rsidP="00E62E9F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R</w:t>
            </w:r>
            <w:r w:rsidR="000F325A" w:rsidRPr="00085FF8">
              <w:rPr>
                <w:rFonts w:eastAsia="微軟正黑體" w:hint="eastAsia"/>
              </w:rPr>
              <w:t>DM Login request</w:t>
            </w:r>
          </w:p>
        </w:tc>
        <w:tc>
          <w:tcPr>
            <w:tcW w:w="4125" w:type="dxa"/>
          </w:tcPr>
          <w:p w:rsidR="000F325A" w:rsidRPr="00085FF8" w:rsidRDefault="000F325A" w:rsidP="00E62E9F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0x0000001</w:t>
            </w:r>
            <w:r w:rsidR="00546114" w:rsidRPr="00085FF8">
              <w:rPr>
                <w:rFonts w:eastAsia="微軟正黑體" w:hint="eastAsia"/>
              </w:rPr>
              <w:t>6</w:t>
            </w:r>
          </w:p>
        </w:tc>
      </w:tr>
      <w:tr w:rsidR="00EB0E3D" w:rsidRPr="00085FF8" w:rsidTr="00647E9B">
        <w:tc>
          <w:tcPr>
            <w:tcW w:w="4157" w:type="dxa"/>
          </w:tcPr>
          <w:p w:rsidR="00EB0E3D" w:rsidRPr="00085FF8" w:rsidRDefault="001A21A7" w:rsidP="00E62E9F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R</w:t>
            </w:r>
            <w:r w:rsidR="00EB0E3D" w:rsidRPr="00085FF8">
              <w:rPr>
                <w:rFonts w:eastAsia="微軟正黑體" w:hint="eastAsia"/>
              </w:rPr>
              <w:t>DM Login response</w:t>
            </w:r>
          </w:p>
        </w:tc>
        <w:tc>
          <w:tcPr>
            <w:tcW w:w="4125" w:type="dxa"/>
          </w:tcPr>
          <w:p w:rsidR="00EB0E3D" w:rsidRPr="00085FF8" w:rsidRDefault="00EB0E3D" w:rsidP="00E62E9F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0x8000001</w:t>
            </w:r>
            <w:r w:rsidR="00546114" w:rsidRPr="00085FF8">
              <w:rPr>
                <w:rFonts w:eastAsia="微軟正黑體" w:hint="eastAsia"/>
              </w:rPr>
              <w:t>6</w:t>
            </w:r>
          </w:p>
        </w:tc>
      </w:tr>
      <w:tr w:rsidR="0098321D" w:rsidRPr="00085FF8" w:rsidTr="00647E9B">
        <w:tc>
          <w:tcPr>
            <w:tcW w:w="4157" w:type="dxa"/>
          </w:tcPr>
          <w:p w:rsidR="0098321D" w:rsidRPr="00085FF8" w:rsidRDefault="001A21A7" w:rsidP="00E62E9F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R</w:t>
            </w:r>
            <w:r w:rsidR="0098321D" w:rsidRPr="00085FF8">
              <w:rPr>
                <w:rFonts w:eastAsia="微軟正黑體" w:hint="eastAsia"/>
              </w:rPr>
              <w:t>DM Operate request</w:t>
            </w:r>
          </w:p>
        </w:tc>
        <w:tc>
          <w:tcPr>
            <w:tcW w:w="4125" w:type="dxa"/>
          </w:tcPr>
          <w:p w:rsidR="0098321D" w:rsidRPr="00085FF8" w:rsidRDefault="0098321D" w:rsidP="00E62E9F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0x0000001</w:t>
            </w:r>
            <w:r w:rsidR="00546114" w:rsidRPr="00085FF8">
              <w:rPr>
                <w:rFonts w:eastAsia="微軟正黑體" w:hint="eastAsia"/>
              </w:rPr>
              <w:t>7</w:t>
            </w:r>
          </w:p>
        </w:tc>
      </w:tr>
      <w:tr w:rsidR="0098321D" w:rsidRPr="00085FF8" w:rsidTr="00647E9B">
        <w:tc>
          <w:tcPr>
            <w:tcW w:w="4157" w:type="dxa"/>
          </w:tcPr>
          <w:p w:rsidR="0098321D" w:rsidRPr="00085FF8" w:rsidRDefault="001A21A7" w:rsidP="00E62E9F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R</w:t>
            </w:r>
            <w:r w:rsidR="0098321D" w:rsidRPr="00085FF8">
              <w:rPr>
                <w:rFonts w:eastAsia="微軟正黑體" w:hint="eastAsia"/>
              </w:rPr>
              <w:t>DM Operate response</w:t>
            </w:r>
          </w:p>
        </w:tc>
        <w:tc>
          <w:tcPr>
            <w:tcW w:w="4125" w:type="dxa"/>
          </w:tcPr>
          <w:p w:rsidR="0098321D" w:rsidRPr="00085FF8" w:rsidRDefault="0098321D" w:rsidP="00E62E9F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0x8000001</w:t>
            </w:r>
            <w:r w:rsidR="00546114" w:rsidRPr="00085FF8">
              <w:rPr>
                <w:rFonts w:eastAsia="微軟正黑體" w:hint="eastAsia"/>
              </w:rPr>
              <w:t>7</w:t>
            </w:r>
          </w:p>
        </w:tc>
      </w:tr>
      <w:tr w:rsidR="00E60F54" w:rsidRPr="00085FF8" w:rsidTr="00647E9B">
        <w:tc>
          <w:tcPr>
            <w:tcW w:w="4157" w:type="dxa"/>
          </w:tcPr>
          <w:p w:rsidR="00E60F54" w:rsidRPr="00085FF8" w:rsidRDefault="00125472" w:rsidP="00125472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RDM</w:t>
            </w:r>
            <w:r w:rsidR="00E60F54" w:rsidRPr="00085FF8">
              <w:rPr>
                <w:rFonts w:eastAsia="微軟正黑體" w:hint="eastAsia"/>
              </w:rPr>
              <w:t xml:space="preserve"> </w:t>
            </w:r>
            <w:r w:rsidRPr="00085FF8">
              <w:rPr>
                <w:rFonts w:eastAsia="微軟正黑體" w:hint="eastAsia"/>
              </w:rPr>
              <w:t>Logout</w:t>
            </w:r>
            <w:r w:rsidR="00E60F54" w:rsidRPr="00085FF8">
              <w:rPr>
                <w:rFonts w:eastAsia="微軟正黑體" w:hint="eastAsia"/>
              </w:rPr>
              <w:t xml:space="preserve"> request</w:t>
            </w:r>
          </w:p>
        </w:tc>
        <w:tc>
          <w:tcPr>
            <w:tcW w:w="4125" w:type="dxa"/>
          </w:tcPr>
          <w:p w:rsidR="00E60F54" w:rsidRPr="00085FF8" w:rsidRDefault="00E60F54" w:rsidP="00E62E9F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0x00000018</w:t>
            </w:r>
          </w:p>
        </w:tc>
      </w:tr>
      <w:tr w:rsidR="00E60F54" w:rsidRPr="00085FF8" w:rsidTr="00647E9B">
        <w:tc>
          <w:tcPr>
            <w:tcW w:w="4157" w:type="dxa"/>
          </w:tcPr>
          <w:p w:rsidR="00E60F54" w:rsidRPr="00085FF8" w:rsidRDefault="00125472" w:rsidP="00125472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RDM</w:t>
            </w:r>
            <w:r w:rsidR="00565C15" w:rsidRPr="00085FF8">
              <w:rPr>
                <w:rFonts w:eastAsia="微軟正黑體" w:hint="eastAsia"/>
              </w:rPr>
              <w:t xml:space="preserve"> </w:t>
            </w:r>
            <w:r w:rsidRPr="00085FF8">
              <w:rPr>
                <w:rFonts w:eastAsia="微軟正黑體" w:hint="eastAsia"/>
              </w:rPr>
              <w:t>Logout</w:t>
            </w:r>
            <w:r w:rsidR="00565C15" w:rsidRPr="00085FF8">
              <w:rPr>
                <w:rFonts w:eastAsia="微軟正黑體" w:hint="eastAsia"/>
              </w:rPr>
              <w:t xml:space="preserve"> response</w:t>
            </w:r>
          </w:p>
        </w:tc>
        <w:tc>
          <w:tcPr>
            <w:tcW w:w="4125" w:type="dxa"/>
          </w:tcPr>
          <w:p w:rsidR="00E60F54" w:rsidRPr="00085FF8" w:rsidRDefault="00565C15" w:rsidP="00E62E9F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0x80000018</w:t>
            </w:r>
          </w:p>
        </w:tc>
      </w:tr>
      <w:tr w:rsidR="00420A07" w:rsidRPr="00085FF8" w:rsidTr="00647E9B">
        <w:tc>
          <w:tcPr>
            <w:tcW w:w="4157" w:type="dxa"/>
          </w:tcPr>
          <w:p w:rsidR="00420A07" w:rsidRPr="00085FF8" w:rsidRDefault="00420A07" w:rsidP="004D5C9C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 xml:space="preserve">RDM </w:t>
            </w:r>
            <w:r w:rsidR="00D27AA7" w:rsidRPr="00085FF8">
              <w:rPr>
                <w:rFonts w:eastAsia="微軟正黑體" w:hint="eastAsia"/>
              </w:rPr>
              <w:t>State</w:t>
            </w:r>
            <w:r w:rsidRPr="00085FF8">
              <w:rPr>
                <w:rFonts w:eastAsia="微軟正黑體" w:hint="eastAsia"/>
              </w:rPr>
              <w:t xml:space="preserve"> request</w:t>
            </w:r>
          </w:p>
        </w:tc>
        <w:tc>
          <w:tcPr>
            <w:tcW w:w="4125" w:type="dxa"/>
          </w:tcPr>
          <w:p w:rsidR="00420A07" w:rsidRPr="00085FF8" w:rsidRDefault="00420A07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0x00000019</w:t>
            </w:r>
          </w:p>
        </w:tc>
      </w:tr>
      <w:tr w:rsidR="00420A07" w:rsidRPr="00085FF8" w:rsidTr="00647E9B">
        <w:tc>
          <w:tcPr>
            <w:tcW w:w="4157" w:type="dxa"/>
          </w:tcPr>
          <w:p w:rsidR="00420A07" w:rsidRPr="00085FF8" w:rsidRDefault="00420A07" w:rsidP="004D5C9C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 xml:space="preserve">RDM </w:t>
            </w:r>
            <w:r w:rsidR="00D27AA7" w:rsidRPr="00085FF8">
              <w:rPr>
                <w:rFonts w:eastAsia="微軟正黑體" w:hint="eastAsia"/>
              </w:rPr>
              <w:t>State</w:t>
            </w:r>
            <w:r w:rsidRPr="00085FF8">
              <w:rPr>
                <w:rFonts w:eastAsia="微軟正黑體" w:hint="eastAsia"/>
              </w:rPr>
              <w:t xml:space="preserve"> response</w:t>
            </w:r>
          </w:p>
        </w:tc>
        <w:tc>
          <w:tcPr>
            <w:tcW w:w="4125" w:type="dxa"/>
          </w:tcPr>
          <w:p w:rsidR="00420A07" w:rsidRPr="00085FF8" w:rsidRDefault="00420A07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0x80000019</w:t>
            </w:r>
          </w:p>
        </w:tc>
      </w:tr>
      <w:tr w:rsidR="00DC177A" w:rsidRPr="00085FF8" w:rsidTr="00647E9B">
        <w:tc>
          <w:tcPr>
            <w:tcW w:w="4157" w:type="dxa"/>
          </w:tcPr>
          <w:p w:rsidR="00DC177A" w:rsidRPr="00085FF8" w:rsidRDefault="00DC177A" w:rsidP="004D5C9C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Semantic request</w:t>
            </w:r>
          </w:p>
        </w:tc>
        <w:tc>
          <w:tcPr>
            <w:tcW w:w="4125" w:type="dxa"/>
          </w:tcPr>
          <w:p w:rsidR="00DC177A" w:rsidRPr="00085FF8" w:rsidRDefault="00DC177A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0x000000</w:t>
            </w:r>
            <w:r w:rsidR="003E48B1" w:rsidRPr="00085FF8">
              <w:rPr>
                <w:rFonts w:eastAsia="微軟正黑體" w:hint="eastAsia"/>
              </w:rPr>
              <w:t>3</w:t>
            </w:r>
            <w:r w:rsidRPr="00085FF8">
              <w:rPr>
                <w:rFonts w:eastAsia="微軟正黑體" w:hint="eastAsia"/>
              </w:rPr>
              <w:t>0</w:t>
            </w:r>
          </w:p>
        </w:tc>
      </w:tr>
      <w:tr w:rsidR="00DC177A" w:rsidRPr="00085FF8" w:rsidTr="00647E9B">
        <w:tc>
          <w:tcPr>
            <w:tcW w:w="4157" w:type="dxa"/>
          </w:tcPr>
          <w:p w:rsidR="00DC177A" w:rsidRPr="00085FF8" w:rsidRDefault="00A756B4" w:rsidP="004D5C9C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Semantic response</w:t>
            </w:r>
          </w:p>
        </w:tc>
        <w:tc>
          <w:tcPr>
            <w:tcW w:w="4125" w:type="dxa"/>
          </w:tcPr>
          <w:p w:rsidR="00DC177A" w:rsidRPr="00085FF8" w:rsidRDefault="00A756B4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0x800000</w:t>
            </w:r>
            <w:r w:rsidR="003E48B1" w:rsidRPr="00085FF8">
              <w:rPr>
                <w:rFonts w:eastAsia="微軟正黑體" w:hint="eastAsia"/>
              </w:rPr>
              <w:t>3</w:t>
            </w:r>
            <w:r w:rsidRPr="00085FF8">
              <w:rPr>
                <w:rFonts w:eastAsia="微軟正黑體" w:hint="eastAsia"/>
              </w:rPr>
              <w:t>0</w:t>
            </w:r>
          </w:p>
        </w:tc>
      </w:tr>
      <w:tr w:rsidR="00B54D25" w:rsidRPr="00085FF8" w:rsidTr="00647E9B">
        <w:tc>
          <w:tcPr>
            <w:tcW w:w="4157" w:type="dxa"/>
          </w:tcPr>
          <w:p w:rsidR="00B54D25" w:rsidRPr="00085FF8" w:rsidRDefault="00B54D25" w:rsidP="000C2884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AMX Control request</w:t>
            </w:r>
          </w:p>
        </w:tc>
        <w:tc>
          <w:tcPr>
            <w:tcW w:w="4125" w:type="dxa"/>
          </w:tcPr>
          <w:p w:rsidR="00B54D25" w:rsidRPr="00085FF8" w:rsidRDefault="00B54D25" w:rsidP="00B54D25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0x00000040</w:t>
            </w:r>
          </w:p>
        </w:tc>
      </w:tr>
      <w:tr w:rsidR="00B54D25" w:rsidRPr="00085FF8" w:rsidTr="00647E9B">
        <w:tc>
          <w:tcPr>
            <w:tcW w:w="4157" w:type="dxa"/>
          </w:tcPr>
          <w:p w:rsidR="00B54D25" w:rsidRPr="00085FF8" w:rsidRDefault="00B54D25" w:rsidP="000C2884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AMX Control response</w:t>
            </w:r>
          </w:p>
        </w:tc>
        <w:tc>
          <w:tcPr>
            <w:tcW w:w="4125" w:type="dxa"/>
          </w:tcPr>
          <w:p w:rsidR="00B54D25" w:rsidRPr="00085FF8" w:rsidRDefault="00B54D25" w:rsidP="00B54D25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0x80000040</w:t>
            </w:r>
          </w:p>
        </w:tc>
      </w:tr>
      <w:tr w:rsidR="00B54D25" w:rsidRPr="00085FF8" w:rsidTr="00647E9B">
        <w:tc>
          <w:tcPr>
            <w:tcW w:w="4157" w:type="dxa"/>
          </w:tcPr>
          <w:p w:rsidR="00B54D25" w:rsidRPr="00085FF8" w:rsidRDefault="00B54D25" w:rsidP="000C2884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AMX Status request</w:t>
            </w:r>
          </w:p>
        </w:tc>
        <w:tc>
          <w:tcPr>
            <w:tcW w:w="4125" w:type="dxa"/>
          </w:tcPr>
          <w:p w:rsidR="00B54D25" w:rsidRPr="00085FF8" w:rsidRDefault="00B54D25" w:rsidP="00B54D25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0x00000041</w:t>
            </w:r>
          </w:p>
        </w:tc>
      </w:tr>
      <w:tr w:rsidR="00B54D25" w:rsidRPr="00085FF8" w:rsidTr="00647E9B">
        <w:tc>
          <w:tcPr>
            <w:tcW w:w="4157" w:type="dxa"/>
          </w:tcPr>
          <w:p w:rsidR="00B54D25" w:rsidRPr="00085FF8" w:rsidRDefault="00B54D25" w:rsidP="000C2884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AMX Status response</w:t>
            </w:r>
          </w:p>
        </w:tc>
        <w:tc>
          <w:tcPr>
            <w:tcW w:w="4125" w:type="dxa"/>
          </w:tcPr>
          <w:p w:rsidR="00B54D25" w:rsidRPr="00085FF8" w:rsidRDefault="00B54D25" w:rsidP="00B54D25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0x80000041</w:t>
            </w:r>
          </w:p>
        </w:tc>
      </w:tr>
    </w:tbl>
    <w:p w:rsidR="005F6609" w:rsidRPr="00085FF8" w:rsidRDefault="003264AF" w:rsidP="00FA0EF4">
      <w:pPr>
        <w:pStyle w:val="3"/>
        <w:rPr>
          <w:rFonts w:eastAsia="微軟正黑體"/>
        </w:rPr>
      </w:pPr>
      <w:bookmarkStart w:id="59" w:name="_Ref433373013"/>
      <w:bookmarkStart w:id="60" w:name="_Toc464203058"/>
      <w:r w:rsidRPr="00085FF8">
        <w:rPr>
          <w:rFonts w:eastAsia="微軟正黑體" w:hint="eastAsia"/>
        </w:rPr>
        <w:t>C</w:t>
      </w:r>
      <w:r w:rsidR="007D1E8C" w:rsidRPr="00085FF8">
        <w:rPr>
          <w:rFonts w:eastAsia="微軟正黑體"/>
        </w:rPr>
        <w:t>ommand status</w:t>
      </w:r>
      <w:bookmarkEnd w:id="59"/>
      <w:bookmarkEnd w:id="60"/>
    </w:p>
    <w:p w:rsidR="00476EE8" w:rsidRPr="00085FF8" w:rsidRDefault="00042826" w:rsidP="00F56817">
      <w:pPr>
        <w:pStyle w:val="a3"/>
        <w:rPr>
          <w:rFonts w:eastAsia="微軟正黑體"/>
        </w:rPr>
      </w:pPr>
      <w:r w:rsidRPr="00085FF8">
        <w:rPr>
          <w:rFonts w:eastAsia="微軟正黑體"/>
        </w:rPr>
        <w:t xml:space="preserve">The </w:t>
      </w:r>
      <w:r w:rsidR="007D1E8C" w:rsidRPr="00085FF8">
        <w:rPr>
          <w:rFonts w:eastAsia="微軟正黑體"/>
        </w:rPr>
        <w:t>command status</w:t>
      </w:r>
      <w:r w:rsidRPr="00085FF8">
        <w:rPr>
          <w:rFonts w:eastAsia="微軟正黑體"/>
        </w:rPr>
        <w:t xml:space="preserve"> field of a </w:t>
      </w:r>
      <w:r w:rsidR="001D06A3" w:rsidRPr="00085FF8">
        <w:rPr>
          <w:rFonts w:eastAsia="微軟正黑體"/>
        </w:rPr>
        <w:t>CMP</w:t>
      </w:r>
      <w:r w:rsidRPr="00085FF8">
        <w:rPr>
          <w:rFonts w:eastAsia="微軟正黑體"/>
        </w:rPr>
        <w:t xml:space="preserve"> message response indica</w:t>
      </w:r>
      <w:r w:rsidR="00271669" w:rsidRPr="00085FF8">
        <w:rPr>
          <w:rFonts w:eastAsia="微軟正黑體"/>
        </w:rPr>
        <w:t xml:space="preserve">tes the success or failure of a </w:t>
      </w:r>
      <w:r w:rsidR="001D06A3" w:rsidRPr="00085FF8">
        <w:rPr>
          <w:rFonts w:eastAsia="微軟正黑體"/>
        </w:rPr>
        <w:t>CMP</w:t>
      </w:r>
      <w:r w:rsidRPr="00085FF8">
        <w:rPr>
          <w:rFonts w:eastAsia="微軟正黑體"/>
        </w:rPr>
        <w:t xml:space="preserve"> request. </w:t>
      </w:r>
    </w:p>
    <w:p w:rsidR="00042826" w:rsidRPr="00085FF8" w:rsidRDefault="00042826" w:rsidP="00F56817">
      <w:pPr>
        <w:pStyle w:val="a3"/>
        <w:rPr>
          <w:rFonts w:eastAsia="微軟正黑體"/>
        </w:rPr>
      </w:pPr>
      <w:r w:rsidRPr="00085FF8">
        <w:rPr>
          <w:rFonts w:eastAsia="微軟正黑體"/>
        </w:rPr>
        <w:lastRenderedPageBreak/>
        <w:t xml:space="preserve">It is relevant only in the </w:t>
      </w:r>
      <w:r w:rsidR="001D06A3" w:rsidRPr="00085FF8">
        <w:rPr>
          <w:rFonts w:eastAsia="微軟正黑體"/>
        </w:rPr>
        <w:t>CMP</w:t>
      </w:r>
      <w:r w:rsidRPr="00085FF8">
        <w:rPr>
          <w:rFonts w:eastAsia="微軟正黑體"/>
        </w:rPr>
        <w:t xml:space="preserve"> response message and should be set to NULL in</w:t>
      </w:r>
      <w:r w:rsidR="00080A93" w:rsidRPr="00085FF8">
        <w:rPr>
          <w:rFonts w:eastAsia="微軟正黑體"/>
        </w:rPr>
        <w:t xml:space="preserve"> </w:t>
      </w:r>
      <w:r w:rsidR="001D06A3" w:rsidRPr="00085FF8">
        <w:rPr>
          <w:rFonts w:eastAsia="微軟正黑體"/>
        </w:rPr>
        <w:t>CMP</w:t>
      </w:r>
      <w:r w:rsidRPr="00085FF8">
        <w:rPr>
          <w:rFonts w:eastAsia="微軟正黑體"/>
        </w:rPr>
        <w:t xml:space="preserve"> request messages.</w:t>
      </w:r>
    </w:p>
    <w:p w:rsidR="005F6609" w:rsidRPr="00085FF8" w:rsidRDefault="00042826" w:rsidP="00F56817">
      <w:pPr>
        <w:pStyle w:val="a3"/>
        <w:rPr>
          <w:rFonts w:eastAsia="微軟正黑體"/>
        </w:rPr>
      </w:pPr>
      <w:r w:rsidRPr="00085FF8">
        <w:rPr>
          <w:rFonts w:eastAsia="微軟正黑體"/>
        </w:rPr>
        <w:t xml:space="preserve">The complete set of </w:t>
      </w:r>
      <w:r w:rsidR="001D06A3" w:rsidRPr="00085FF8">
        <w:rPr>
          <w:rFonts w:eastAsia="微軟正黑體"/>
        </w:rPr>
        <w:t>CMP</w:t>
      </w:r>
      <w:r w:rsidRPr="00085FF8">
        <w:rPr>
          <w:rFonts w:eastAsia="微軟正黑體"/>
        </w:rPr>
        <w:t xml:space="preserve"> Error Codes and their associated values are defined in the following</w:t>
      </w:r>
      <w:r w:rsidR="00F80E0D" w:rsidRPr="00085FF8">
        <w:rPr>
          <w:rFonts w:eastAsia="微軟正黑體"/>
        </w:rPr>
        <w:t xml:space="preserve"> </w:t>
      </w:r>
      <w:r w:rsidRPr="00085FF8">
        <w:rPr>
          <w:rFonts w:eastAsia="微軟正黑體"/>
        </w:rPr>
        <w:t>table.</w:t>
      </w:r>
    </w:p>
    <w:p w:rsidR="00B32076" w:rsidRPr="00085FF8" w:rsidRDefault="00B32076" w:rsidP="00042826">
      <w:pPr>
        <w:rPr>
          <w:rFonts w:eastAsia="微軟正黑體" w:cs="Times New Roman"/>
          <w:sz w:val="32"/>
          <w:szCs w:val="32"/>
        </w:rPr>
      </w:pPr>
    </w:p>
    <w:tbl>
      <w:tblPr>
        <w:tblStyle w:val="aa"/>
        <w:tblW w:w="0" w:type="auto"/>
        <w:tblLook w:val="04A0"/>
      </w:tblPr>
      <w:tblGrid>
        <w:gridCol w:w="3220"/>
        <w:gridCol w:w="1937"/>
        <w:gridCol w:w="3365"/>
      </w:tblGrid>
      <w:tr w:rsidR="0061419D" w:rsidRPr="00085FF8" w:rsidTr="00E75D50">
        <w:tc>
          <w:tcPr>
            <w:tcW w:w="3220" w:type="dxa"/>
            <w:shd w:val="clear" w:color="auto" w:fill="BFBFBF" w:themeFill="background1" w:themeFillShade="BF"/>
            <w:vAlign w:val="center"/>
          </w:tcPr>
          <w:p w:rsidR="0061419D" w:rsidRPr="00085FF8" w:rsidRDefault="0061419D" w:rsidP="0075678A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Error Code</w:t>
            </w:r>
          </w:p>
        </w:tc>
        <w:tc>
          <w:tcPr>
            <w:tcW w:w="1937" w:type="dxa"/>
            <w:shd w:val="clear" w:color="auto" w:fill="BFBFBF" w:themeFill="background1" w:themeFillShade="BF"/>
            <w:vAlign w:val="center"/>
          </w:tcPr>
          <w:p w:rsidR="0061419D" w:rsidRPr="00085FF8" w:rsidRDefault="005419EB" w:rsidP="0075678A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Value</w:t>
            </w:r>
          </w:p>
        </w:tc>
        <w:tc>
          <w:tcPr>
            <w:tcW w:w="3365" w:type="dxa"/>
            <w:shd w:val="clear" w:color="auto" w:fill="BFBFBF" w:themeFill="background1" w:themeFillShade="BF"/>
            <w:vAlign w:val="center"/>
          </w:tcPr>
          <w:p w:rsidR="0061419D" w:rsidRPr="00085FF8" w:rsidRDefault="005419EB" w:rsidP="0075678A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Description</w:t>
            </w:r>
          </w:p>
        </w:tc>
      </w:tr>
      <w:tr w:rsidR="0061419D" w:rsidRPr="00085FF8" w:rsidTr="00E75D50">
        <w:tc>
          <w:tcPr>
            <w:tcW w:w="3220" w:type="dxa"/>
            <w:vAlign w:val="center"/>
          </w:tcPr>
          <w:p w:rsidR="0061419D" w:rsidRPr="00085FF8" w:rsidRDefault="00287728" w:rsidP="00DF6322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STATUS_ROK</w:t>
            </w:r>
          </w:p>
        </w:tc>
        <w:tc>
          <w:tcPr>
            <w:tcW w:w="1937" w:type="dxa"/>
            <w:vAlign w:val="center"/>
          </w:tcPr>
          <w:p w:rsidR="0061419D" w:rsidRPr="00085FF8" w:rsidRDefault="00287728" w:rsidP="0075678A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0x00000000</w:t>
            </w:r>
          </w:p>
        </w:tc>
        <w:tc>
          <w:tcPr>
            <w:tcW w:w="3365" w:type="dxa"/>
            <w:vAlign w:val="center"/>
          </w:tcPr>
          <w:p w:rsidR="0061419D" w:rsidRPr="00085FF8" w:rsidRDefault="00287728" w:rsidP="00564446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No Error</w:t>
            </w:r>
          </w:p>
        </w:tc>
      </w:tr>
      <w:tr w:rsidR="0061419D" w:rsidRPr="00085FF8" w:rsidTr="00E75D50">
        <w:tc>
          <w:tcPr>
            <w:tcW w:w="3220" w:type="dxa"/>
            <w:vAlign w:val="center"/>
          </w:tcPr>
          <w:p w:rsidR="0061419D" w:rsidRPr="00085FF8" w:rsidRDefault="000808C5" w:rsidP="00DF6322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STATUS_RINVMSGLEN</w:t>
            </w:r>
          </w:p>
        </w:tc>
        <w:tc>
          <w:tcPr>
            <w:tcW w:w="1937" w:type="dxa"/>
            <w:vAlign w:val="center"/>
          </w:tcPr>
          <w:p w:rsidR="0061419D" w:rsidRPr="00085FF8" w:rsidRDefault="000808C5" w:rsidP="0075678A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0x00000001</w:t>
            </w:r>
          </w:p>
        </w:tc>
        <w:tc>
          <w:tcPr>
            <w:tcW w:w="3365" w:type="dxa"/>
            <w:vAlign w:val="center"/>
          </w:tcPr>
          <w:p w:rsidR="0061419D" w:rsidRPr="00085FF8" w:rsidRDefault="000808C5" w:rsidP="00564446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Message Length is invalid</w:t>
            </w:r>
          </w:p>
        </w:tc>
      </w:tr>
      <w:tr w:rsidR="0061419D" w:rsidRPr="00085FF8" w:rsidTr="00E75D50">
        <w:tc>
          <w:tcPr>
            <w:tcW w:w="3220" w:type="dxa"/>
            <w:vAlign w:val="center"/>
          </w:tcPr>
          <w:p w:rsidR="0061419D" w:rsidRPr="00085FF8" w:rsidRDefault="00407A39" w:rsidP="00DF6322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STATUS_RINVCMDLEN</w:t>
            </w:r>
          </w:p>
        </w:tc>
        <w:tc>
          <w:tcPr>
            <w:tcW w:w="1937" w:type="dxa"/>
            <w:vAlign w:val="center"/>
          </w:tcPr>
          <w:p w:rsidR="0061419D" w:rsidRPr="00085FF8" w:rsidRDefault="00407A39" w:rsidP="0075678A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0x00000002</w:t>
            </w:r>
          </w:p>
        </w:tc>
        <w:tc>
          <w:tcPr>
            <w:tcW w:w="3365" w:type="dxa"/>
            <w:vAlign w:val="center"/>
          </w:tcPr>
          <w:p w:rsidR="0061419D" w:rsidRPr="00085FF8" w:rsidRDefault="00407A39" w:rsidP="00564446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Command Length is invalid</w:t>
            </w:r>
          </w:p>
        </w:tc>
      </w:tr>
      <w:tr w:rsidR="0061419D" w:rsidRPr="00085FF8" w:rsidTr="00E75D50">
        <w:tc>
          <w:tcPr>
            <w:tcW w:w="3220" w:type="dxa"/>
            <w:vAlign w:val="center"/>
          </w:tcPr>
          <w:p w:rsidR="0061419D" w:rsidRPr="00085FF8" w:rsidRDefault="00B72CD3" w:rsidP="00DF6322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STATUS_RINVCMDID</w:t>
            </w:r>
          </w:p>
        </w:tc>
        <w:tc>
          <w:tcPr>
            <w:tcW w:w="1937" w:type="dxa"/>
            <w:vAlign w:val="center"/>
          </w:tcPr>
          <w:p w:rsidR="0061419D" w:rsidRPr="00085FF8" w:rsidRDefault="00B72CD3" w:rsidP="0075678A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0x00000003</w:t>
            </w:r>
          </w:p>
        </w:tc>
        <w:tc>
          <w:tcPr>
            <w:tcW w:w="3365" w:type="dxa"/>
            <w:vAlign w:val="center"/>
          </w:tcPr>
          <w:p w:rsidR="0061419D" w:rsidRPr="00085FF8" w:rsidRDefault="00B72CD3" w:rsidP="00564446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Invalid Command ID</w:t>
            </w:r>
          </w:p>
        </w:tc>
      </w:tr>
      <w:tr w:rsidR="0061419D" w:rsidRPr="00085FF8" w:rsidTr="00E75D50">
        <w:tc>
          <w:tcPr>
            <w:tcW w:w="3220" w:type="dxa"/>
            <w:vAlign w:val="center"/>
          </w:tcPr>
          <w:p w:rsidR="0061419D" w:rsidRPr="00085FF8" w:rsidRDefault="00B72CD3" w:rsidP="00DF6322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STATUS_RINVBNDSTS</w:t>
            </w:r>
          </w:p>
        </w:tc>
        <w:tc>
          <w:tcPr>
            <w:tcW w:w="1937" w:type="dxa"/>
            <w:vAlign w:val="center"/>
          </w:tcPr>
          <w:p w:rsidR="0061419D" w:rsidRPr="00085FF8" w:rsidRDefault="00B72CD3" w:rsidP="0075678A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0x00000004</w:t>
            </w:r>
          </w:p>
        </w:tc>
        <w:tc>
          <w:tcPr>
            <w:tcW w:w="3365" w:type="dxa"/>
            <w:vAlign w:val="center"/>
          </w:tcPr>
          <w:p w:rsidR="0061419D" w:rsidRPr="00085FF8" w:rsidRDefault="00B72CD3" w:rsidP="00564446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Incorrect BIND Status for given command</w:t>
            </w:r>
          </w:p>
        </w:tc>
      </w:tr>
      <w:tr w:rsidR="0061419D" w:rsidRPr="00085FF8" w:rsidTr="00E75D50">
        <w:tc>
          <w:tcPr>
            <w:tcW w:w="3220" w:type="dxa"/>
            <w:vAlign w:val="center"/>
          </w:tcPr>
          <w:p w:rsidR="0061419D" w:rsidRPr="00085FF8" w:rsidRDefault="00A14F3F" w:rsidP="00DF6322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STATUS_RALYBND</w:t>
            </w:r>
          </w:p>
        </w:tc>
        <w:tc>
          <w:tcPr>
            <w:tcW w:w="1937" w:type="dxa"/>
            <w:vAlign w:val="center"/>
          </w:tcPr>
          <w:p w:rsidR="0061419D" w:rsidRPr="00085FF8" w:rsidRDefault="00A14F3F" w:rsidP="0075678A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0x00000005</w:t>
            </w:r>
          </w:p>
        </w:tc>
        <w:tc>
          <w:tcPr>
            <w:tcW w:w="3365" w:type="dxa"/>
            <w:vAlign w:val="center"/>
          </w:tcPr>
          <w:p w:rsidR="0061419D" w:rsidRPr="00085FF8" w:rsidRDefault="00A14F3F" w:rsidP="00564446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Already in Bound State</w:t>
            </w:r>
          </w:p>
        </w:tc>
      </w:tr>
      <w:tr w:rsidR="001C56EC" w:rsidRPr="00085FF8" w:rsidTr="00E75D50">
        <w:tc>
          <w:tcPr>
            <w:tcW w:w="3220" w:type="dxa"/>
            <w:vAlign w:val="center"/>
          </w:tcPr>
          <w:p w:rsidR="001C56EC" w:rsidRPr="00085FF8" w:rsidRDefault="00B866C2" w:rsidP="00DF6322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Reserved</w:t>
            </w:r>
          </w:p>
        </w:tc>
        <w:tc>
          <w:tcPr>
            <w:tcW w:w="1937" w:type="dxa"/>
            <w:vAlign w:val="center"/>
          </w:tcPr>
          <w:p w:rsidR="001C56EC" w:rsidRPr="00085FF8" w:rsidRDefault="00D74FEB" w:rsidP="0075678A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0x00000007</w:t>
            </w:r>
          </w:p>
        </w:tc>
        <w:tc>
          <w:tcPr>
            <w:tcW w:w="3365" w:type="dxa"/>
            <w:vAlign w:val="center"/>
          </w:tcPr>
          <w:p w:rsidR="001C56EC" w:rsidRPr="00085FF8" w:rsidRDefault="00B866C2" w:rsidP="00564446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Reserved</w:t>
            </w:r>
          </w:p>
        </w:tc>
      </w:tr>
      <w:tr w:rsidR="0061419D" w:rsidRPr="00085FF8" w:rsidTr="00E75D50">
        <w:tc>
          <w:tcPr>
            <w:tcW w:w="3220" w:type="dxa"/>
            <w:vAlign w:val="center"/>
          </w:tcPr>
          <w:p w:rsidR="0061419D" w:rsidRPr="00085FF8" w:rsidRDefault="003245ED" w:rsidP="00DF6322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STATUS_RSYSERR</w:t>
            </w:r>
          </w:p>
        </w:tc>
        <w:tc>
          <w:tcPr>
            <w:tcW w:w="1937" w:type="dxa"/>
            <w:vAlign w:val="center"/>
          </w:tcPr>
          <w:p w:rsidR="0061419D" w:rsidRPr="00085FF8" w:rsidRDefault="001C56EC" w:rsidP="0075678A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0x00000008</w:t>
            </w:r>
          </w:p>
        </w:tc>
        <w:tc>
          <w:tcPr>
            <w:tcW w:w="3365" w:type="dxa"/>
            <w:vAlign w:val="center"/>
          </w:tcPr>
          <w:p w:rsidR="0061419D" w:rsidRPr="00085FF8" w:rsidRDefault="009F3AF5" w:rsidP="00564446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System Error</w:t>
            </w:r>
          </w:p>
        </w:tc>
      </w:tr>
      <w:tr w:rsidR="00FE48CD" w:rsidRPr="00085FF8" w:rsidTr="00E75D50">
        <w:tc>
          <w:tcPr>
            <w:tcW w:w="3220" w:type="dxa"/>
            <w:vAlign w:val="center"/>
          </w:tcPr>
          <w:p w:rsidR="00FE48CD" w:rsidRPr="00085FF8" w:rsidRDefault="00515BB5" w:rsidP="00DF6322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Reserved</w:t>
            </w:r>
          </w:p>
        </w:tc>
        <w:tc>
          <w:tcPr>
            <w:tcW w:w="1937" w:type="dxa"/>
            <w:vAlign w:val="center"/>
          </w:tcPr>
          <w:p w:rsidR="00FE48CD" w:rsidRPr="00085FF8" w:rsidRDefault="00515BB5" w:rsidP="0075678A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0x00000009</w:t>
            </w:r>
            <w:r w:rsidR="001558D9" w:rsidRPr="00085FF8">
              <w:rPr>
                <w:rFonts w:eastAsia="微軟正黑體" w:hint="eastAsia"/>
              </w:rPr>
              <w:t xml:space="preserve"> ~</w:t>
            </w:r>
          </w:p>
          <w:p w:rsidR="001558D9" w:rsidRPr="00085FF8" w:rsidRDefault="001558D9" w:rsidP="001558D9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0x0000000F</w:t>
            </w:r>
          </w:p>
        </w:tc>
        <w:tc>
          <w:tcPr>
            <w:tcW w:w="3365" w:type="dxa"/>
            <w:vAlign w:val="center"/>
          </w:tcPr>
          <w:p w:rsidR="00FE48CD" w:rsidRPr="00085FF8" w:rsidRDefault="00515BB5" w:rsidP="00564446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Reserved</w:t>
            </w:r>
          </w:p>
        </w:tc>
      </w:tr>
      <w:tr w:rsidR="001537FE" w:rsidRPr="00085FF8" w:rsidTr="00E75D50">
        <w:tc>
          <w:tcPr>
            <w:tcW w:w="3220" w:type="dxa"/>
            <w:vAlign w:val="center"/>
          </w:tcPr>
          <w:p w:rsidR="001537FE" w:rsidRPr="00085FF8" w:rsidRDefault="001537FE" w:rsidP="00836F83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STATUS_RBINDFAIL</w:t>
            </w:r>
          </w:p>
        </w:tc>
        <w:tc>
          <w:tcPr>
            <w:tcW w:w="1937" w:type="dxa"/>
            <w:vAlign w:val="center"/>
          </w:tcPr>
          <w:p w:rsidR="001537FE" w:rsidRPr="00085FF8" w:rsidRDefault="001537FE" w:rsidP="0075678A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0x00000010</w:t>
            </w:r>
          </w:p>
        </w:tc>
        <w:tc>
          <w:tcPr>
            <w:tcW w:w="3365" w:type="dxa"/>
            <w:vAlign w:val="center"/>
          </w:tcPr>
          <w:p w:rsidR="001537FE" w:rsidRPr="00085FF8" w:rsidRDefault="001537FE" w:rsidP="00836F83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Bind Failed</w:t>
            </w:r>
          </w:p>
        </w:tc>
      </w:tr>
      <w:tr w:rsidR="00257422" w:rsidRPr="00085FF8" w:rsidTr="00E75D50">
        <w:tc>
          <w:tcPr>
            <w:tcW w:w="3220" w:type="dxa"/>
            <w:vAlign w:val="center"/>
          </w:tcPr>
          <w:p w:rsidR="00257422" w:rsidRPr="00085FF8" w:rsidRDefault="001537FE" w:rsidP="00DF6322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STATUS_RINVBODY</w:t>
            </w:r>
          </w:p>
        </w:tc>
        <w:tc>
          <w:tcPr>
            <w:tcW w:w="1937" w:type="dxa"/>
            <w:vAlign w:val="center"/>
          </w:tcPr>
          <w:p w:rsidR="00257422" w:rsidRPr="00085FF8" w:rsidRDefault="003F4BB2" w:rsidP="0075678A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0x0000004</w:t>
            </w:r>
            <w:r w:rsidR="001537FE" w:rsidRPr="00085FF8">
              <w:rPr>
                <w:rFonts w:eastAsia="微軟正黑體" w:hint="eastAsia"/>
              </w:rPr>
              <w:t>0</w:t>
            </w:r>
          </w:p>
        </w:tc>
        <w:tc>
          <w:tcPr>
            <w:tcW w:w="3365" w:type="dxa"/>
            <w:vAlign w:val="center"/>
          </w:tcPr>
          <w:p w:rsidR="00257422" w:rsidRPr="00085FF8" w:rsidRDefault="001537FE" w:rsidP="00564446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Invalid Packet Body Data</w:t>
            </w:r>
          </w:p>
        </w:tc>
      </w:tr>
      <w:tr w:rsidR="00257422" w:rsidRPr="00085FF8" w:rsidTr="00E75D50">
        <w:tc>
          <w:tcPr>
            <w:tcW w:w="3220" w:type="dxa"/>
            <w:vAlign w:val="center"/>
          </w:tcPr>
          <w:p w:rsidR="00257422" w:rsidRPr="00085FF8" w:rsidRDefault="001537FE" w:rsidP="00DF6322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STATUS_RINV</w:t>
            </w:r>
            <w:r w:rsidRPr="00085FF8">
              <w:rPr>
                <w:rFonts w:eastAsia="微軟正黑體" w:hint="eastAsia"/>
              </w:rPr>
              <w:t>CTRLID</w:t>
            </w:r>
          </w:p>
        </w:tc>
        <w:tc>
          <w:tcPr>
            <w:tcW w:w="1937" w:type="dxa"/>
            <w:vAlign w:val="center"/>
          </w:tcPr>
          <w:p w:rsidR="00257422" w:rsidRPr="00085FF8" w:rsidRDefault="003F4BB2" w:rsidP="0075678A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0x0000004</w:t>
            </w:r>
            <w:r w:rsidR="002B042A" w:rsidRPr="00085FF8">
              <w:rPr>
                <w:rFonts w:eastAsia="微軟正黑體" w:hint="eastAsia"/>
              </w:rPr>
              <w:t>1</w:t>
            </w:r>
          </w:p>
        </w:tc>
        <w:tc>
          <w:tcPr>
            <w:tcW w:w="3365" w:type="dxa"/>
            <w:vAlign w:val="center"/>
          </w:tcPr>
          <w:p w:rsidR="00257422" w:rsidRPr="00085FF8" w:rsidRDefault="001537FE" w:rsidP="00564446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 xml:space="preserve">Invalid </w:t>
            </w:r>
            <w:r w:rsidRPr="00085FF8">
              <w:rPr>
                <w:rFonts w:eastAsia="微軟正黑體" w:hint="eastAsia"/>
              </w:rPr>
              <w:t>Controller ID</w:t>
            </w:r>
          </w:p>
        </w:tc>
      </w:tr>
      <w:tr w:rsidR="00257422" w:rsidRPr="00085FF8" w:rsidTr="00E75D50">
        <w:tc>
          <w:tcPr>
            <w:tcW w:w="3220" w:type="dxa"/>
            <w:vAlign w:val="center"/>
          </w:tcPr>
          <w:p w:rsidR="00257422" w:rsidRPr="00085FF8" w:rsidRDefault="00E66BB1" w:rsidP="00E66BB1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STATUS_RINV</w:t>
            </w:r>
            <w:r w:rsidRPr="00085FF8">
              <w:rPr>
                <w:rFonts w:eastAsia="微軟正黑體" w:hint="eastAsia"/>
              </w:rPr>
              <w:t>JSON</w:t>
            </w:r>
          </w:p>
        </w:tc>
        <w:tc>
          <w:tcPr>
            <w:tcW w:w="1937" w:type="dxa"/>
            <w:vAlign w:val="center"/>
          </w:tcPr>
          <w:p w:rsidR="00257422" w:rsidRPr="00085FF8" w:rsidRDefault="00FC5A06" w:rsidP="0075678A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0x00000042</w:t>
            </w:r>
          </w:p>
        </w:tc>
        <w:tc>
          <w:tcPr>
            <w:tcW w:w="3365" w:type="dxa"/>
            <w:vAlign w:val="center"/>
          </w:tcPr>
          <w:p w:rsidR="00257422" w:rsidRPr="00085FF8" w:rsidRDefault="00FC5A06" w:rsidP="00564446">
            <w:pPr>
              <w:jc w:val="both"/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Invalid JSON Data</w:t>
            </w:r>
          </w:p>
        </w:tc>
      </w:tr>
    </w:tbl>
    <w:p w:rsidR="0061419D" w:rsidRPr="00085FF8" w:rsidRDefault="0061419D" w:rsidP="00391853">
      <w:pPr>
        <w:rPr>
          <w:rFonts w:eastAsia="微軟正黑體" w:cs="Times New Roman"/>
          <w:sz w:val="32"/>
          <w:szCs w:val="32"/>
        </w:rPr>
      </w:pPr>
    </w:p>
    <w:p w:rsidR="0021786A" w:rsidRPr="00085FF8" w:rsidRDefault="00690F38" w:rsidP="00FA0EF4">
      <w:pPr>
        <w:pStyle w:val="3"/>
        <w:rPr>
          <w:rFonts w:eastAsia="微軟正黑體"/>
        </w:rPr>
      </w:pPr>
      <w:bookmarkStart w:id="61" w:name="_Ref433373050"/>
      <w:bookmarkStart w:id="62" w:name="_Toc464203059"/>
      <w:r w:rsidRPr="00085FF8">
        <w:rPr>
          <w:rFonts w:eastAsia="微軟正黑體" w:hint="eastAsia"/>
        </w:rPr>
        <w:t>S</w:t>
      </w:r>
      <w:r w:rsidR="007D1E8C" w:rsidRPr="00085FF8">
        <w:rPr>
          <w:rFonts w:eastAsia="微軟正黑體"/>
        </w:rPr>
        <w:t>equence number</w:t>
      </w:r>
      <w:bookmarkEnd w:id="61"/>
      <w:bookmarkEnd w:id="62"/>
    </w:p>
    <w:p w:rsidR="00364608" w:rsidRPr="00085FF8" w:rsidRDefault="00364608" w:rsidP="004F7FC1">
      <w:pPr>
        <w:pStyle w:val="a3"/>
        <w:spacing w:line="360" w:lineRule="auto"/>
        <w:rPr>
          <w:rFonts w:eastAsia="微軟正黑體"/>
        </w:rPr>
      </w:pPr>
      <w:r w:rsidRPr="00085FF8">
        <w:rPr>
          <w:rFonts w:eastAsia="微軟正黑體"/>
        </w:rPr>
        <w:t>A sequence number allows a response PDU to be correlated with a request PDU.</w:t>
      </w:r>
    </w:p>
    <w:p w:rsidR="00364608" w:rsidRPr="00085FF8" w:rsidRDefault="00364608" w:rsidP="004F7FC1">
      <w:pPr>
        <w:pStyle w:val="a3"/>
        <w:spacing w:line="360" w:lineRule="auto"/>
        <w:rPr>
          <w:rFonts w:eastAsia="微軟正黑體"/>
        </w:rPr>
      </w:pPr>
      <w:r w:rsidRPr="00085FF8">
        <w:rPr>
          <w:rFonts w:eastAsia="微軟正黑體"/>
        </w:rPr>
        <w:t xml:space="preserve">The associated </w:t>
      </w:r>
      <w:r w:rsidR="001D06A3" w:rsidRPr="00085FF8">
        <w:rPr>
          <w:rFonts w:eastAsia="微軟正黑體"/>
        </w:rPr>
        <w:t>CMP</w:t>
      </w:r>
      <w:r w:rsidRPr="00085FF8">
        <w:rPr>
          <w:rFonts w:eastAsia="微軟正黑體"/>
        </w:rPr>
        <w:t xml:space="preserve"> response PDU must preserve this field. </w:t>
      </w:r>
    </w:p>
    <w:p w:rsidR="0021786A" w:rsidRPr="00085FF8" w:rsidRDefault="00364608" w:rsidP="004F7FC1">
      <w:pPr>
        <w:pStyle w:val="a3"/>
        <w:spacing w:line="360" w:lineRule="auto"/>
        <w:rPr>
          <w:rFonts w:eastAsia="微軟正黑體"/>
        </w:rPr>
      </w:pPr>
      <w:r w:rsidRPr="00085FF8">
        <w:rPr>
          <w:rFonts w:eastAsia="微軟正黑體"/>
        </w:rPr>
        <w:t xml:space="preserve">The allowed </w:t>
      </w:r>
      <w:r w:rsidR="007D1E8C" w:rsidRPr="00085FF8">
        <w:rPr>
          <w:rFonts w:eastAsia="微軟正黑體"/>
        </w:rPr>
        <w:t>sequence number</w:t>
      </w:r>
      <w:r w:rsidR="00E65E10" w:rsidRPr="00085FF8">
        <w:rPr>
          <w:rFonts w:eastAsia="微軟正黑體"/>
        </w:rPr>
        <w:t xml:space="preserve"> </w:t>
      </w:r>
      <w:r w:rsidRPr="00085FF8">
        <w:rPr>
          <w:rFonts w:eastAsia="微軟正黑體"/>
        </w:rPr>
        <w:t>range is from 0x00000001 to 0x7FFFFFFF.</w:t>
      </w:r>
    </w:p>
    <w:p w:rsidR="00823C3D" w:rsidRPr="00085FF8" w:rsidRDefault="00823C3D" w:rsidP="006A35E8">
      <w:pPr>
        <w:pStyle w:val="2"/>
        <w:rPr>
          <w:rFonts w:eastAsia="微軟正黑體"/>
        </w:rPr>
      </w:pPr>
      <w:bookmarkStart w:id="63" w:name="_Toc464203060"/>
      <w:r w:rsidRPr="00085FF8">
        <w:rPr>
          <w:rFonts w:eastAsia="微軟正黑體"/>
        </w:rPr>
        <w:lastRenderedPageBreak/>
        <w:t xml:space="preserve">Mandatory </w:t>
      </w:r>
      <w:r w:rsidR="001D06A3" w:rsidRPr="00085FF8">
        <w:rPr>
          <w:rFonts w:eastAsia="微軟正黑體"/>
        </w:rPr>
        <w:t>CMP</w:t>
      </w:r>
      <w:r w:rsidRPr="00085FF8">
        <w:rPr>
          <w:rFonts w:eastAsia="微軟正黑體"/>
        </w:rPr>
        <w:t xml:space="preserve"> Parameters</w:t>
      </w:r>
      <w:bookmarkEnd w:id="63"/>
    </w:p>
    <w:p w:rsidR="004F6AD4" w:rsidRPr="00085FF8" w:rsidRDefault="004F6AD4" w:rsidP="004F6AD4">
      <w:pPr>
        <w:pStyle w:val="3"/>
        <w:rPr>
          <w:rFonts w:eastAsia="微軟正黑體"/>
        </w:rPr>
      </w:pPr>
      <w:bookmarkStart w:id="64" w:name="_Ref437859915"/>
      <w:bookmarkStart w:id="65" w:name="_Toc464203061"/>
      <w:r w:rsidRPr="00085FF8">
        <w:rPr>
          <w:rFonts w:eastAsia="微軟正黑體" w:hint="eastAsia"/>
        </w:rPr>
        <w:t>Service Type</w:t>
      </w:r>
      <w:bookmarkEnd w:id="64"/>
      <w:bookmarkEnd w:id="65"/>
    </w:p>
    <w:tbl>
      <w:tblPr>
        <w:tblStyle w:val="aa"/>
        <w:tblW w:w="0" w:type="auto"/>
        <w:tblLook w:val="04A0"/>
      </w:tblPr>
      <w:tblGrid>
        <w:gridCol w:w="2093"/>
        <w:gridCol w:w="6269"/>
      </w:tblGrid>
      <w:tr w:rsidR="00DB7A4E" w:rsidRPr="00085FF8" w:rsidTr="0077415F">
        <w:tc>
          <w:tcPr>
            <w:tcW w:w="2093" w:type="dxa"/>
            <w:shd w:val="clear" w:color="auto" w:fill="BFBFBF" w:themeFill="background1" w:themeFillShade="BF"/>
          </w:tcPr>
          <w:p w:rsidR="00DB7A4E" w:rsidRPr="00085FF8" w:rsidRDefault="00DB7A4E" w:rsidP="00C63B4F">
            <w:pPr>
              <w:jc w:val="center"/>
              <w:rPr>
                <w:rFonts w:eastAsia="微軟正黑體"/>
                <w:b/>
              </w:rPr>
            </w:pPr>
            <w:r w:rsidRPr="00085FF8">
              <w:rPr>
                <w:rFonts w:eastAsia="微軟正黑體" w:hint="eastAsia"/>
                <w:b/>
              </w:rPr>
              <w:t>Type</w:t>
            </w:r>
          </w:p>
        </w:tc>
        <w:tc>
          <w:tcPr>
            <w:tcW w:w="6269" w:type="dxa"/>
            <w:shd w:val="clear" w:color="auto" w:fill="BFBFBF" w:themeFill="background1" w:themeFillShade="BF"/>
          </w:tcPr>
          <w:p w:rsidR="00DB7A4E" w:rsidRPr="00085FF8" w:rsidRDefault="00DB7A4E" w:rsidP="00C63B4F">
            <w:pPr>
              <w:jc w:val="center"/>
              <w:rPr>
                <w:rFonts w:eastAsia="微軟正黑體"/>
                <w:b/>
              </w:rPr>
            </w:pPr>
            <w:r w:rsidRPr="00085FF8">
              <w:rPr>
                <w:rFonts w:eastAsia="微軟正黑體" w:hint="eastAsia"/>
                <w:b/>
              </w:rPr>
              <w:t>Service</w:t>
            </w:r>
          </w:p>
        </w:tc>
      </w:tr>
      <w:tr w:rsidR="00DB7A4E" w:rsidRPr="00085FF8" w:rsidTr="00C63B4F">
        <w:tc>
          <w:tcPr>
            <w:tcW w:w="2093" w:type="dxa"/>
          </w:tcPr>
          <w:p w:rsidR="00DB7A4E" w:rsidRPr="00085FF8" w:rsidRDefault="00C63B4F" w:rsidP="00C63B4F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1</w:t>
            </w:r>
          </w:p>
        </w:tc>
        <w:tc>
          <w:tcPr>
            <w:tcW w:w="6269" w:type="dxa"/>
          </w:tcPr>
          <w:p w:rsidR="00DB7A4E" w:rsidRPr="00085FF8" w:rsidRDefault="0085143F" w:rsidP="00DD3D47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Mobile Device</w:t>
            </w:r>
            <w:r w:rsidR="006B3C3A" w:rsidRPr="00085FF8">
              <w:rPr>
                <w:rFonts w:eastAsia="微軟正黑體" w:hint="eastAsia"/>
              </w:rPr>
              <w:t xml:space="preserve"> Tracker</w:t>
            </w:r>
          </w:p>
        </w:tc>
      </w:tr>
      <w:tr w:rsidR="00DB7A4E" w:rsidRPr="00085FF8" w:rsidTr="00C63B4F">
        <w:tc>
          <w:tcPr>
            <w:tcW w:w="2093" w:type="dxa"/>
          </w:tcPr>
          <w:p w:rsidR="00DB7A4E" w:rsidRPr="00085FF8" w:rsidRDefault="00C63B4F" w:rsidP="00C63B4F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2</w:t>
            </w:r>
          </w:p>
        </w:tc>
        <w:tc>
          <w:tcPr>
            <w:tcW w:w="6269" w:type="dxa"/>
          </w:tcPr>
          <w:p w:rsidR="00DB7A4E" w:rsidRPr="00085FF8" w:rsidRDefault="0085143F" w:rsidP="00DD3D47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Smart Charging Station</w:t>
            </w:r>
          </w:p>
        </w:tc>
      </w:tr>
      <w:tr w:rsidR="003A1FEF" w:rsidRPr="00085FF8" w:rsidTr="00C63B4F">
        <w:tc>
          <w:tcPr>
            <w:tcW w:w="2093" w:type="dxa"/>
          </w:tcPr>
          <w:p w:rsidR="003A1FEF" w:rsidRPr="00085FF8" w:rsidRDefault="003A1FEF" w:rsidP="00C63B4F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3</w:t>
            </w:r>
          </w:p>
        </w:tc>
        <w:tc>
          <w:tcPr>
            <w:tcW w:w="6269" w:type="dxa"/>
          </w:tcPr>
          <w:p w:rsidR="003A1FEF" w:rsidRPr="00085FF8" w:rsidRDefault="00B037EA" w:rsidP="00DD3D47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 xml:space="preserve">MORE </w:t>
            </w:r>
            <w:r w:rsidR="004B46CE" w:rsidRPr="00085FF8">
              <w:rPr>
                <w:rFonts w:eastAsia="微軟正黑體" w:hint="eastAsia"/>
              </w:rPr>
              <w:t>SDK Service</w:t>
            </w:r>
          </w:p>
        </w:tc>
      </w:tr>
      <w:tr w:rsidR="00C92CA7" w:rsidRPr="00085FF8" w:rsidTr="00C63B4F">
        <w:tc>
          <w:tcPr>
            <w:tcW w:w="2093" w:type="dxa"/>
          </w:tcPr>
          <w:p w:rsidR="00C92CA7" w:rsidRPr="00085FF8" w:rsidRDefault="00C92CA7" w:rsidP="00C63B4F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4</w:t>
            </w:r>
          </w:p>
        </w:tc>
        <w:tc>
          <w:tcPr>
            <w:tcW w:w="6269" w:type="dxa"/>
          </w:tcPr>
          <w:p w:rsidR="00C92CA7" w:rsidRPr="00085FF8" w:rsidRDefault="00EF0471" w:rsidP="00EF0471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Tracker Service</w:t>
            </w:r>
          </w:p>
        </w:tc>
      </w:tr>
      <w:tr w:rsidR="006E3D62" w:rsidRPr="00085FF8" w:rsidTr="00C63B4F">
        <w:tc>
          <w:tcPr>
            <w:tcW w:w="2093" w:type="dxa"/>
          </w:tcPr>
          <w:p w:rsidR="006E3D62" w:rsidRPr="00085FF8" w:rsidRDefault="006E3D62" w:rsidP="00C63B4F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5</w:t>
            </w:r>
          </w:p>
        </w:tc>
        <w:tc>
          <w:tcPr>
            <w:tcW w:w="6269" w:type="dxa"/>
          </w:tcPr>
          <w:p w:rsidR="006E3D62" w:rsidRPr="00085FF8" w:rsidRDefault="0006750E" w:rsidP="0006750E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A</w:t>
            </w:r>
            <w:r w:rsidRPr="00085FF8">
              <w:rPr>
                <w:rFonts w:eastAsia="微軟正黑體" w:hint="eastAsia"/>
              </w:rPr>
              <w:t>ppliance Tracker</w:t>
            </w:r>
          </w:p>
        </w:tc>
      </w:tr>
      <w:tr w:rsidR="0006750E" w:rsidRPr="00085FF8" w:rsidTr="00C63B4F">
        <w:tc>
          <w:tcPr>
            <w:tcW w:w="2093" w:type="dxa"/>
          </w:tcPr>
          <w:p w:rsidR="0006750E" w:rsidRPr="00085FF8" w:rsidRDefault="0006750E" w:rsidP="00C63B4F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6</w:t>
            </w:r>
          </w:p>
        </w:tc>
        <w:tc>
          <w:tcPr>
            <w:tcW w:w="6269" w:type="dxa"/>
          </w:tcPr>
          <w:p w:rsidR="0006750E" w:rsidRPr="00085FF8" w:rsidRDefault="00764D26" w:rsidP="0006750E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Toy Tracker</w:t>
            </w:r>
          </w:p>
        </w:tc>
      </w:tr>
      <w:tr w:rsidR="00764D26" w:rsidRPr="00085FF8" w:rsidTr="00C63B4F">
        <w:tc>
          <w:tcPr>
            <w:tcW w:w="2093" w:type="dxa"/>
          </w:tcPr>
          <w:p w:rsidR="00764D26" w:rsidRPr="00085FF8" w:rsidRDefault="00764D26" w:rsidP="00C63B4F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7</w:t>
            </w:r>
          </w:p>
        </w:tc>
        <w:tc>
          <w:tcPr>
            <w:tcW w:w="6269" w:type="dxa"/>
          </w:tcPr>
          <w:p w:rsidR="00764D26" w:rsidRPr="00085FF8" w:rsidRDefault="00764D26" w:rsidP="0006750E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IOT Tracker</w:t>
            </w:r>
          </w:p>
        </w:tc>
      </w:tr>
    </w:tbl>
    <w:p w:rsidR="00DD3D47" w:rsidRPr="00085FF8" w:rsidRDefault="00DD3D47" w:rsidP="00DD3D47">
      <w:pPr>
        <w:rPr>
          <w:rFonts w:eastAsia="微軟正黑體"/>
        </w:rPr>
      </w:pPr>
    </w:p>
    <w:p w:rsidR="004F6AD4" w:rsidRPr="00085FF8" w:rsidRDefault="004F6AD4" w:rsidP="00DD3D47">
      <w:pPr>
        <w:rPr>
          <w:rFonts w:eastAsia="微軟正黑體"/>
        </w:rPr>
      </w:pPr>
    </w:p>
    <w:p w:rsidR="00B830E8" w:rsidRPr="00085FF8" w:rsidRDefault="00B830E8" w:rsidP="00B830E8">
      <w:pPr>
        <w:pStyle w:val="3"/>
        <w:rPr>
          <w:rFonts w:eastAsia="微軟正黑體"/>
        </w:rPr>
      </w:pPr>
      <w:bookmarkStart w:id="66" w:name="_Ref437854020"/>
      <w:bookmarkStart w:id="67" w:name="_Toc464203062"/>
      <w:r w:rsidRPr="00085FF8">
        <w:rPr>
          <w:rFonts w:eastAsia="微軟正黑體" w:hint="eastAsia"/>
        </w:rPr>
        <w:t>Initial Data</w:t>
      </w:r>
      <w:bookmarkEnd w:id="66"/>
      <w:bookmarkEnd w:id="67"/>
    </w:p>
    <w:tbl>
      <w:tblPr>
        <w:tblStyle w:val="aa"/>
        <w:tblW w:w="0" w:type="auto"/>
        <w:tblLook w:val="04A0"/>
      </w:tblPr>
      <w:tblGrid>
        <w:gridCol w:w="2093"/>
        <w:gridCol w:w="6269"/>
      </w:tblGrid>
      <w:tr w:rsidR="00CC5D01" w:rsidRPr="00085FF8" w:rsidTr="00537305">
        <w:tc>
          <w:tcPr>
            <w:tcW w:w="2093" w:type="dxa"/>
            <w:shd w:val="clear" w:color="auto" w:fill="BFBFBF" w:themeFill="background1" w:themeFillShade="BF"/>
          </w:tcPr>
          <w:p w:rsidR="00CC5D01" w:rsidRPr="00085FF8" w:rsidRDefault="00CC5D01" w:rsidP="00537305">
            <w:pPr>
              <w:jc w:val="center"/>
              <w:rPr>
                <w:rFonts w:eastAsia="微軟正黑體"/>
                <w:b/>
              </w:rPr>
            </w:pPr>
            <w:r w:rsidRPr="00085FF8">
              <w:rPr>
                <w:rFonts w:eastAsia="微軟正黑體" w:hint="eastAsia"/>
                <w:b/>
              </w:rPr>
              <w:t>Type</w:t>
            </w:r>
          </w:p>
        </w:tc>
        <w:tc>
          <w:tcPr>
            <w:tcW w:w="6269" w:type="dxa"/>
            <w:shd w:val="clear" w:color="auto" w:fill="BFBFBF" w:themeFill="background1" w:themeFillShade="BF"/>
          </w:tcPr>
          <w:p w:rsidR="00CC5D01" w:rsidRPr="00085FF8" w:rsidRDefault="00CC5D01" w:rsidP="00537305">
            <w:pPr>
              <w:jc w:val="center"/>
              <w:rPr>
                <w:rFonts w:eastAsia="微軟正黑體"/>
                <w:b/>
              </w:rPr>
            </w:pPr>
            <w:r w:rsidRPr="00085FF8">
              <w:rPr>
                <w:rFonts w:eastAsia="微軟正黑體" w:hint="eastAsia"/>
                <w:b/>
              </w:rPr>
              <w:t>Data Format (JSON)</w:t>
            </w:r>
          </w:p>
        </w:tc>
      </w:tr>
      <w:tr w:rsidR="00CC5D01" w:rsidRPr="00085FF8" w:rsidTr="00CC5D01">
        <w:tc>
          <w:tcPr>
            <w:tcW w:w="2093" w:type="dxa"/>
          </w:tcPr>
          <w:p w:rsidR="00CC5D01" w:rsidRPr="00085FF8" w:rsidRDefault="003C5984" w:rsidP="00DD3D47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1</w:t>
            </w:r>
          </w:p>
        </w:tc>
        <w:tc>
          <w:tcPr>
            <w:tcW w:w="6269" w:type="dxa"/>
          </w:tcPr>
          <w:p w:rsidR="003C5984" w:rsidRPr="00085FF8" w:rsidRDefault="003C5984" w:rsidP="003C5984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{</w:t>
            </w:r>
          </w:p>
          <w:p w:rsidR="003C5984" w:rsidRPr="00085FF8" w:rsidRDefault="003C5984" w:rsidP="003C5984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 xml:space="preserve"> "server": [{</w:t>
            </w:r>
          </w:p>
          <w:p w:rsidR="003C5984" w:rsidRPr="00085FF8" w:rsidRDefault="003C5984" w:rsidP="003C5984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 xml:space="preserve">  "id": 0,</w:t>
            </w:r>
          </w:p>
          <w:p w:rsidR="003C5984" w:rsidRPr="00085FF8" w:rsidRDefault="003C5984" w:rsidP="003C5984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 xml:space="preserve">  "name": "</w:t>
            </w:r>
            <w:proofErr w:type="spellStart"/>
            <w:r w:rsidRPr="00085FF8">
              <w:rPr>
                <w:rFonts w:eastAsia="微軟正黑體"/>
              </w:rPr>
              <w:t>startTrack</w:t>
            </w:r>
            <w:proofErr w:type="spellEnd"/>
            <w:r w:rsidRPr="00085FF8">
              <w:rPr>
                <w:rFonts w:eastAsia="微軟正黑體"/>
              </w:rPr>
              <w:t>",</w:t>
            </w:r>
          </w:p>
          <w:p w:rsidR="003C5984" w:rsidRPr="00085FF8" w:rsidRDefault="003C5984" w:rsidP="003C5984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 xml:space="preserve">  "</w:t>
            </w:r>
            <w:proofErr w:type="spellStart"/>
            <w:r w:rsidRPr="00085FF8">
              <w:rPr>
                <w:rFonts w:eastAsia="微軟正黑體"/>
              </w:rPr>
              <w:t>ip</w:t>
            </w:r>
            <w:proofErr w:type="spellEnd"/>
            <w:r w:rsidRPr="00085FF8">
              <w:rPr>
                <w:rFonts w:eastAsia="微軟正黑體"/>
              </w:rPr>
              <w:t>": "54.199.198.94",</w:t>
            </w:r>
          </w:p>
          <w:p w:rsidR="003C5984" w:rsidRPr="00085FF8" w:rsidRDefault="003C5984" w:rsidP="003C5984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 xml:space="preserve">  "port": 6607</w:t>
            </w:r>
          </w:p>
          <w:p w:rsidR="003C5984" w:rsidRPr="00085FF8" w:rsidRDefault="003C5984" w:rsidP="003C5984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 xml:space="preserve"> }, {</w:t>
            </w:r>
          </w:p>
          <w:p w:rsidR="003C5984" w:rsidRPr="00085FF8" w:rsidRDefault="003C5984" w:rsidP="003C5984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 xml:space="preserve">  "id": 1,</w:t>
            </w:r>
          </w:p>
          <w:p w:rsidR="003C5984" w:rsidRPr="00085FF8" w:rsidRDefault="003C5984" w:rsidP="003C5984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 xml:space="preserve">  "name": "tracker",</w:t>
            </w:r>
          </w:p>
          <w:p w:rsidR="003C5984" w:rsidRPr="00085FF8" w:rsidRDefault="003C5984" w:rsidP="003C5984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 xml:space="preserve">  "</w:t>
            </w:r>
            <w:proofErr w:type="spellStart"/>
            <w:r w:rsidRPr="00085FF8">
              <w:rPr>
                <w:rFonts w:eastAsia="微軟正黑體"/>
              </w:rPr>
              <w:t>ip</w:t>
            </w:r>
            <w:proofErr w:type="spellEnd"/>
            <w:r w:rsidRPr="00085FF8">
              <w:rPr>
                <w:rFonts w:eastAsia="微軟正黑體"/>
              </w:rPr>
              <w:t>": "54.199.198.94",</w:t>
            </w:r>
          </w:p>
          <w:p w:rsidR="003C5984" w:rsidRPr="00085FF8" w:rsidRDefault="003C5984" w:rsidP="003C5984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 xml:space="preserve">  "port": 6607</w:t>
            </w:r>
          </w:p>
          <w:p w:rsidR="003C5984" w:rsidRPr="00085FF8" w:rsidRDefault="003C5984" w:rsidP="003C5984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 xml:space="preserve"> }]</w:t>
            </w:r>
          </w:p>
          <w:p w:rsidR="00CC5D01" w:rsidRPr="00085FF8" w:rsidRDefault="003C5984" w:rsidP="003C5984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}</w:t>
            </w:r>
          </w:p>
        </w:tc>
      </w:tr>
      <w:tr w:rsidR="00CC5D01" w:rsidRPr="00085FF8" w:rsidTr="00CC5D01">
        <w:tc>
          <w:tcPr>
            <w:tcW w:w="2093" w:type="dxa"/>
          </w:tcPr>
          <w:p w:rsidR="00CC5D01" w:rsidRPr="00085FF8" w:rsidRDefault="003C5984" w:rsidP="00DD3D47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2</w:t>
            </w:r>
          </w:p>
        </w:tc>
        <w:tc>
          <w:tcPr>
            <w:tcW w:w="6269" w:type="dxa"/>
          </w:tcPr>
          <w:p w:rsidR="00CC5D01" w:rsidRPr="00085FF8" w:rsidRDefault="00CC5D01" w:rsidP="00DD3D47">
            <w:pPr>
              <w:rPr>
                <w:rFonts w:eastAsia="微軟正黑體"/>
              </w:rPr>
            </w:pPr>
          </w:p>
        </w:tc>
      </w:tr>
    </w:tbl>
    <w:p w:rsidR="00B830E8" w:rsidRPr="00085FF8" w:rsidRDefault="00B830E8" w:rsidP="00DD3D47">
      <w:pPr>
        <w:rPr>
          <w:rFonts w:eastAsia="微軟正黑體"/>
        </w:rPr>
      </w:pPr>
    </w:p>
    <w:p w:rsidR="000C33D4" w:rsidRPr="00085FF8" w:rsidRDefault="000C33D4" w:rsidP="00B6388C">
      <w:pPr>
        <w:rPr>
          <w:rFonts w:eastAsia="微軟正黑體"/>
        </w:rPr>
      </w:pPr>
    </w:p>
    <w:p w:rsidR="00645DEE" w:rsidRPr="00085FF8" w:rsidRDefault="00645DEE" w:rsidP="00645DEE">
      <w:pPr>
        <w:pStyle w:val="3"/>
        <w:rPr>
          <w:rFonts w:eastAsia="微軟正黑體"/>
        </w:rPr>
      </w:pPr>
      <w:bookmarkStart w:id="68" w:name="_Ref456700459"/>
      <w:bookmarkStart w:id="69" w:name="_Toc464203063"/>
      <w:r w:rsidRPr="00085FF8">
        <w:rPr>
          <w:rFonts w:eastAsia="微軟正黑體" w:hint="eastAsia"/>
        </w:rPr>
        <w:lastRenderedPageBreak/>
        <w:t>Result Table</w:t>
      </w:r>
      <w:bookmarkEnd w:id="68"/>
      <w:bookmarkEnd w:id="69"/>
    </w:p>
    <w:tbl>
      <w:tblPr>
        <w:tblStyle w:val="aa"/>
        <w:tblW w:w="0" w:type="auto"/>
        <w:tblLook w:val="04A0"/>
      </w:tblPr>
      <w:tblGrid>
        <w:gridCol w:w="2660"/>
        <w:gridCol w:w="5702"/>
      </w:tblGrid>
      <w:tr w:rsidR="00645DEE" w:rsidRPr="00085FF8" w:rsidTr="00140EB9">
        <w:tc>
          <w:tcPr>
            <w:tcW w:w="2660" w:type="dxa"/>
            <w:shd w:val="clear" w:color="auto" w:fill="BFBFBF" w:themeFill="background1" w:themeFillShade="BF"/>
          </w:tcPr>
          <w:p w:rsidR="00645DEE" w:rsidRPr="00085FF8" w:rsidRDefault="00645DEE" w:rsidP="00140EB9">
            <w:pPr>
              <w:jc w:val="center"/>
              <w:rPr>
                <w:rFonts w:eastAsia="微軟正黑體"/>
                <w:b/>
              </w:rPr>
            </w:pPr>
            <w:r w:rsidRPr="00085FF8">
              <w:rPr>
                <w:rFonts w:eastAsia="微軟正黑體" w:hint="eastAsia"/>
                <w:b/>
              </w:rPr>
              <w:t>Result</w:t>
            </w:r>
          </w:p>
        </w:tc>
        <w:tc>
          <w:tcPr>
            <w:tcW w:w="5702" w:type="dxa"/>
            <w:shd w:val="clear" w:color="auto" w:fill="BFBFBF" w:themeFill="background1" w:themeFillShade="BF"/>
          </w:tcPr>
          <w:p w:rsidR="00645DEE" w:rsidRPr="00085FF8" w:rsidRDefault="00645DEE" w:rsidP="00140EB9">
            <w:pPr>
              <w:jc w:val="center"/>
              <w:rPr>
                <w:rFonts w:eastAsia="微軟正黑體"/>
                <w:b/>
              </w:rPr>
            </w:pPr>
            <w:r w:rsidRPr="00085FF8">
              <w:rPr>
                <w:rFonts w:eastAsia="微軟正黑體" w:hint="eastAsia"/>
                <w:b/>
              </w:rPr>
              <w:t>Description</w:t>
            </w:r>
          </w:p>
        </w:tc>
      </w:tr>
      <w:tr w:rsidR="00645DEE" w:rsidRPr="00085FF8" w:rsidTr="00140EB9">
        <w:tc>
          <w:tcPr>
            <w:tcW w:w="2660" w:type="dxa"/>
          </w:tcPr>
          <w:p w:rsidR="00645DEE" w:rsidRPr="00085FF8" w:rsidRDefault="00645DEE" w:rsidP="00140EB9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0</w:t>
            </w:r>
          </w:p>
        </w:tc>
        <w:tc>
          <w:tcPr>
            <w:tcW w:w="5702" w:type="dxa"/>
          </w:tcPr>
          <w:p w:rsidR="00645DEE" w:rsidRPr="00085FF8" w:rsidRDefault="00645DEE" w:rsidP="00140EB9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Success</w:t>
            </w:r>
          </w:p>
        </w:tc>
      </w:tr>
      <w:tr w:rsidR="00645DEE" w:rsidRPr="00085FF8" w:rsidTr="00140EB9">
        <w:tc>
          <w:tcPr>
            <w:tcW w:w="2660" w:type="dxa"/>
          </w:tcPr>
          <w:p w:rsidR="00645DEE" w:rsidRPr="00085FF8" w:rsidRDefault="00645DEE" w:rsidP="00140EB9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1</w:t>
            </w:r>
          </w:p>
        </w:tc>
        <w:tc>
          <w:tcPr>
            <w:tcW w:w="5702" w:type="dxa"/>
          </w:tcPr>
          <w:p w:rsidR="00645DEE" w:rsidRPr="00085FF8" w:rsidRDefault="00BC7DE8" w:rsidP="00BC7DE8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Fail</w:t>
            </w:r>
            <w:r w:rsidRPr="00085FF8">
              <w:rPr>
                <w:rFonts w:eastAsia="微軟正黑體" w:hint="eastAsia"/>
              </w:rPr>
              <w:t>，</w:t>
            </w:r>
            <w:r w:rsidR="00645DEE" w:rsidRPr="00085FF8">
              <w:rPr>
                <w:rFonts w:eastAsia="微軟正黑體" w:hint="eastAsia"/>
              </w:rPr>
              <w:t>System Exception</w:t>
            </w:r>
          </w:p>
        </w:tc>
      </w:tr>
      <w:tr w:rsidR="00645DEE" w:rsidRPr="00085FF8" w:rsidTr="00140EB9">
        <w:tc>
          <w:tcPr>
            <w:tcW w:w="2660" w:type="dxa"/>
          </w:tcPr>
          <w:p w:rsidR="00645DEE" w:rsidRPr="00085FF8" w:rsidRDefault="00645DEE" w:rsidP="00140EB9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2</w:t>
            </w:r>
          </w:p>
        </w:tc>
        <w:tc>
          <w:tcPr>
            <w:tcW w:w="5702" w:type="dxa"/>
          </w:tcPr>
          <w:p w:rsidR="00645DEE" w:rsidRPr="00085FF8" w:rsidRDefault="00645DEE" w:rsidP="00140EB9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Fail</w:t>
            </w:r>
            <w:r w:rsidRPr="00085FF8">
              <w:rPr>
                <w:rFonts w:eastAsia="微軟正黑體" w:hint="eastAsia"/>
              </w:rPr>
              <w:t>，</w:t>
            </w:r>
            <w:r w:rsidRPr="00085FF8">
              <w:rPr>
                <w:rFonts w:eastAsia="微軟正黑體" w:hint="eastAsia"/>
              </w:rPr>
              <w:t>Invalid Parameter</w:t>
            </w:r>
          </w:p>
        </w:tc>
      </w:tr>
      <w:tr w:rsidR="00645DEE" w:rsidRPr="00085FF8" w:rsidTr="00140EB9">
        <w:tc>
          <w:tcPr>
            <w:tcW w:w="2660" w:type="dxa"/>
          </w:tcPr>
          <w:p w:rsidR="00645DEE" w:rsidRPr="00085FF8" w:rsidRDefault="00645DEE" w:rsidP="00140EB9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3</w:t>
            </w:r>
          </w:p>
        </w:tc>
        <w:tc>
          <w:tcPr>
            <w:tcW w:w="5702" w:type="dxa"/>
          </w:tcPr>
          <w:p w:rsidR="00645DEE" w:rsidRPr="00085FF8" w:rsidRDefault="00BC7DE8" w:rsidP="00140EB9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Fail</w:t>
            </w:r>
            <w:r w:rsidRPr="00085FF8">
              <w:rPr>
                <w:rFonts w:eastAsia="微軟正黑體" w:hint="eastAsia"/>
              </w:rPr>
              <w:t>，</w:t>
            </w:r>
            <w:r w:rsidRPr="00085FF8">
              <w:rPr>
                <w:rFonts w:eastAsia="微軟正黑體" w:hint="eastAsia"/>
              </w:rPr>
              <w:t>System Busy</w:t>
            </w:r>
          </w:p>
        </w:tc>
      </w:tr>
      <w:tr w:rsidR="00BC7DE8" w:rsidRPr="00085FF8" w:rsidTr="00140EB9">
        <w:tc>
          <w:tcPr>
            <w:tcW w:w="2660" w:type="dxa"/>
          </w:tcPr>
          <w:p w:rsidR="00BC7DE8" w:rsidRPr="00085FF8" w:rsidRDefault="00BC7DE8" w:rsidP="00140EB9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4</w:t>
            </w:r>
          </w:p>
        </w:tc>
        <w:tc>
          <w:tcPr>
            <w:tcW w:w="5702" w:type="dxa"/>
          </w:tcPr>
          <w:p w:rsidR="00BC7DE8" w:rsidRPr="00085FF8" w:rsidRDefault="00BC7DE8" w:rsidP="00140EB9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Fail</w:t>
            </w:r>
            <w:r w:rsidRPr="00085FF8">
              <w:rPr>
                <w:rFonts w:eastAsia="微軟正黑體" w:hint="eastAsia"/>
              </w:rPr>
              <w:t>，</w:t>
            </w:r>
            <w:r w:rsidR="00970200" w:rsidRPr="00085FF8">
              <w:rPr>
                <w:rFonts w:eastAsia="微軟正黑體"/>
              </w:rPr>
              <w:t>Unknown</w:t>
            </w:r>
            <w:r w:rsidRPr="00085FF8">
              <w:rPr>
                <w:rFonts w:eastAsia="微軟正黑體" w:hint="eastAsia"/>
              </w:rPr>
              <w:t xml:space="preserve"> Error</w:t>
            </w:r>
          </w:p>
        </w:tc>
      </w:tr>
      <w:tr w:rsidR="00D321AF" w:rsidRPr="00085FF8" w:rsidTr="00140EB9">
        <w:tc>
          <w:tcPr>
            <w:tcW w:w="2660" w:type="dxa"/>
          </w:tcPr>
          <w:p w:rsidR="00D321AF" w:rsidRPr="00085FF8" w:rsidRDefault="00D321AF" w:rsidP="00140EB9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5</w:t>
            </w:r>
          </w:p>
        </w:tc>
        <w:tc>
          <w:tcPr>
            <w:tcW w:w="5702" w:type="dxa"/>
          </w:tcPr>
          <w:p w:rsidR="00D321AF" w:rsidRPr="00085FF8" w:rsidRDefault="00D321AF" w:rsidP="00140EB9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Fail</w:t>
            </w:r>
            <w:r w:rsidRPr="00085FF8">
              <w:rPr>
                <w:rFonts w:eastAsia="微軟正黑體" w:hint="eastAsia"/>
              </w:rPr>
              <w:t>，</w:t>
            </w:r>
            <w:r w:rsidRPr="00085FF8">
              <w:rPr>
                <w:rFonts w:eastAsia="微軟正黑體" w:hint="eastAsia"/>
              </w:rPr>
              <w:t>Invalid Authorization</w:t>
            </w:r>
          </w:p>
        </w:tc>
      </w:tr>
    </w:tbl>
    <w:p w:rsidR="00645DEE" w:rsidRPr="00085FF8" w:rsidRDefault="00645DEE" w:rsidP="00645DEE">
      <w:pPr>
        <w:rPr>
          <w:rFonts w:eastAsia="微軟正黑體"/>
        </w:rPr>
      </w:pPr>
    </w:p>
    <w:p w:rsidR="00BC4084" w:rsidRPr="00085FF8" w:rsidRDefault="00491145" w:rsidP="00BC4084">
      <w:pPr>
        <w:pStyle w:val="3"/>
        <w:rPr>
          <w:rFonts w:eastAsia="微軟正黑體"/>
        </w:rPr>
      </w:pPr>
      <w:bookmarkStart w:id="70" w:name="_Ref456876889"/>
      <w:bookmarkStart w:id="71" w:name="_Toc464203064"/>
      <w:r w:rsidRPr="00085FF8">
        <w:rPr>
          <w:rFonts w:eastAsia="微軟正黑體" w:hint="eastAsia"/>
        </w:rPr>
        <w:t>Device Type</w:t>
      </w:r>
      <w:r w:rsidR="00BC4084" w:rsidRPr="00085FF8">
        <w:rPr>
          <w:rFonts w:eastAsia="微軟正黑體" w:hint="eastAsia"/>
        </w:rPr>
        <w:t xml:space="preserve"> Table</w:t>
      </w:r>
      <w:bookmarkEnd w:id="70"/>
      <w:bookmarkEnd w:id="71"/>
    </w:p>
    <w:tbl>
      <w:tblPr>
        <w:tblStyle w:val="aa"/>
        <w:tblW w:w="0" w:type="auto"/>
        <w:tblLook w:val="04A0"/>
      </w:tblPr>
      <w:tblGrid>
        <w:gridCol w:w="2660"/>
        <w:gridCol w:w="5702"/>
      </w:tblGrid>
      <w:tr w:rsidR="00BC4084" w:rsidRPr="00085FF8" w:rsidTr="00140EB9">
        <w:tc>
          <w:tcPr>
            <w:tcW w:w="2660" w:type="dxa"/>
            <w:shd w:val="clear" w:color="auto" w:fill="BFBFBF" w:themeFill="background1" w:themeFillShade="BF"/>
          </w:tcPr>
          <w:p w:rsidR="00BC4084" w:rsidRPr="00085FF8" w:rsidRDefault="00BC4084" w:rsidP="00140EB9">
            <w:pPr>
              <w:jc w:val="center"/>
              <w:rPr>
                <w:rFonts w:eastAsia="微軟正黑體"/>
                <w:b/>
              </w:rPr>
            </w:pPr>
            <w:r w:rsidRPr="00085FF8">
              <w:rPr>
                <w:rFonts w:eastAsia="微軟正黑體" w:hint="eastAsia"/>
                <w:b/>
              </w:rPr>
              <w:t>Result</w:t>
            </w:r>
          </w:p>
        </w:tc>
        <w:tc>
          <w:tcPr>
            <w:tcW w:w="5702" w:type="dxa"/>
            <w:shd w:val="clear" w:color="auto" w:fill="BFBFBF" w:themeFill="background1" w:themeFillShade="BF"/>
          </w:tcPr>
          <w:p w:rsidR="00BC4084" w:rsidRPr="00085FF8" w:rsidRDefault="00BC4084" w:rsidP="00140EB9">
            <w:pPr>
              <w:jc w:val="center"/>
              <w:rPr>
                <w:rFonts w:eastAsia="微軟正黑體"/>
                <w:b/>
              </w:rPr>
            </w:pPr>
            <w:r w:rsidRPr="00085FF8">
              <w:rPr>
                <w:rFonts w:eastAsia="微軟正黑體" w:hint="eastAsia"/>
                <w:b/>
              </w:rPr>
              <w:t>Description</w:t>
            </w:r>
          </w:p>
        </w:tc>
      </w:tr>
      <w:tr w:rsidR="00BC4084" w:rsidRPr="00085FF8" w:rsidTr="00140EB9">
        <w:tc>
          <w:tcPr>
            <w:tcW w:w="2660" w:type="dxa"/>
          </w:tcPr>
          <w:p w:rsidR="00BC4084" w:rsidRPr="00085FF8" w:rsidRDefault="00BC4084" w:rsidP="00140EB9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0</w:t>
            </w:r>
          </w:p>
        </w:tc>
        <w:tc>
          <w:tcPr>
            <w:tcW w:w="5702" w:type="dxa"/>
          </w:tcPr>
          <w:p w:rsidR="00BC4084" w:rsidRPr="00085FF8" w:rsidRDefault="00D25C14" w:rsidP="00140EB9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Android</w:t>
            </w:r>
          </w:p>
        </w:tc>
      </w:tr>
      <w:tr w:rsidR="00BC4084" w:rsidRPr="00085FF8" w:rsidTr="00140EB9">
        <w:tc>
          <w:tcPr>
            <w:tcW w:w="2660" w:type="dxa"/>
          </w:tcPr>
          <w:p w:rsidR="00BC4084" w:rsidRPr="00085FF8" w:rsidRDefault="00BC4084" w:rsidP="00140EB9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1</w:t>
            </w:r>
          </w:p>
        </w:tc>
        <w:tc>
          <w:tcPr>
            <w:tcW w:w="5702" w:type="dxa"/>
          </w:tcPr>
          <w:p w:rsidR="00BC4084" w:rsidRPr="00085FF8" w:rsidRDefault="00D25C14" w:rsidP="00140EB9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IOS</w:t>
            </w:r>
          </w:p>
        </w:tc>
      </w:tr>
      <w:tr w:rsidR="00BC4084" w:rsidRPr="00085FF8" w:rsidTr="00140EB9">
        <w:tc>
          <w:tcPr>
            <w:tcW w:w="2660" w:type="dxa"/>
          </w:tcPr>
          <w:p w:rsidR="00BC4084" w:rsidRPr="00085FF8" w:rsidRDefault="00BC4084" w:rsidP="00140EB9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2</w:t>
            </w:r>
          </w:p>
        </w:tc>
        <w:tc>
          <w:tcPr>
            <w:tcW w:w="5702" w:type="dxa"/>
          </w:tcPr>
          <w:p w:rsidR="00BC4084" w:rsidRPr="00085FF8" w:rsidRDefault="002771C5" w:rsidP="00140EB9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家電</w:t>
            </w:r>
          </w:p>
        </w:tc>
      </w:tr>
      <w:tr w:rsidR="002771C5" w:rsidRPr="00085FF8" w:rsidTr="00140EB9">
        <w:tc>
          <w:tcPr>
            <w:tcW w:w="2660" w:type="dxa"/>
          </w:tcPr>
          <w:p w:rsidR="002771C5" w:rsidRPr="00085FF8" w:rsidRDefault="002771C5" w:rsidP="00140EB9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3</w:t>
            </w:r>
          </w:p>
        </w:tc>
        <w:tc>
          <w:tcPr>
            <w:tcW w:w="5702" w:type="dxa"/>
          </w:tcPr>
          <w:p w:rsidR="002771C5" w:rsidRPr="00085FF8" w:rsidRDefault="002771C5" w:rsidP="00140EB9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玩具</w:t>
            </w:r>
          </w:p>
        </w:tc>
      </w:tr>
      <w:tr w:rsidR="002771C5" w:rsidRPr="00085FF8" w:rsidTr="00140EB9">
        <w:tc>
          <w:tcPr>
            <w:tcW w:w="2660" w:type="dxa"/>
          </w:tcPr>
          <w:p w:rsidR="002771C5" w:rsidRPr="00085FF8" w:rsidRDefault="002771C5" w:rsidP="00140EB9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4</w:t>
            </w:r>
          </w:p>
        </w:tc>
        <w:tc>
          <w:tcPr>
            <w:tcW w:w="5702" w:type="dxa"/>
          </w:tcPr>
          <w:p w:rsidR="002771C5" w:rsidRPr="00085FF8" w:rsidRDefault="002771C5" w:rsidP="00140EB9">
            <w:pPr>
              <w:rPr>
                <w:rFonts w:eastAsia="微軟正黑體"/>
              </w:rPr>
            </w:pPr>
            <w:proofErr w:type="gramStart"/>
            <w:r w:rsidRPr="00085FF8">
              <w:rPr>
                <w:rFonts w:eastAsia="微軟正黑體" w:hint="eastAsia"/>
              </w:rPr>
              <w:t>物聯網</w:t>
            </w:r>
            <w:proofErr w:type="gramEnd"/>
          </w:p>
        </w:tc>
      </w:tr>
    </w:tbl>
    <w:p w:rsidR="00BC4084" w:rsidRPr="00085FF8" w:rsidRDefault="00BC4084" w:rsidP="00645DEE">
      <w:pPr>
        <w:rPr>
          <w:rFonts w:eastAsia="微軟正黑體"/>
        </w:rPr>
      </w:pPr>
    </w:p>
    <w:p w:rsidR="00823C3D" w:rsidRPr="00085FF8" w:rsidRDefault="00823C3D" w:rsidP="006A35E8">
      <w:pPr>
        <w:pStyle w:val="2"/>
        <w:rPr>
          <w:rFonts w:eastAsia="微軟正黑體"/>
        </w:rPr>
      </w:pPr>
      <w:bookmarkStart w:id="72" w:name="_Toc464203065"/>
      <w:r w:rsidRPr="00085FF8">
        <w:rPr>
          <w:rFonts w:eastAsia="微軟正黑體"/>
        </w:rPr>
        <w:t>Optional Parameter</w:t>
      </w:r>
      <w:bookmarkEnd w:id="72"/>
    </w:p>
    <w:p w:rsidR="005B70A1" w:rsidRPr="00085FF8" w:rsidRDefault="005B70A1" w:rsidP="005B70A1">
      <w:pPr>
        <w:rPr>
          <w:rFonts w:eastAsia="微軟正黑體"/>
        </w:rPr>
      </w:pPr>
      <w:r w:rsidRPr="00085FF8">
        <w:rPr>
          <w:rFonts w:eastAsia="微軟正黑體"/>
        </w:rPr>
        <w:t xml:space="preserve">Optional Parameters are fields, which </w:t>
      </w:r>
      <w:r w:rsidR="00C56CA2" w:rsidRPr="00085FF8">
        <w:rPr>
          <w:rFonts w:eastAsia="微軟正黑體"/>
        </w:rPr>
        <w:t>may be optionally included in a</w:t>
      </w:r>
      <w:r w:rsidRPr="00085FF8">
        <w:rPr>
          <w:rFonts w:eastAsia="微軟正黑體"/>
        </w:rPr>
        <w:t xml:space="preserve"> </w:t>
      </w:r>
      <w:r w:rsidR="001D06A3" w:rsidRPr="00085FF8">
        <w:rPr>
          <w:rFonts w:eastAsia="微軟正黑體" w:hint="eastAsia"/>
        </w:rPr>
        <w:t>CMP</w:t>
      </w:r>
      <w:r w:rsidRPr="00085FF8">
        <w:rPr>
          <w:rFonts w:eastAsia="微軟正黑體"/>
        </w:rPr>
        <w:t xml:space="preserve"> </w:t>
      </w:r>
      <w:r w:rsidR="00C56CA2" w:rsidRPr="00085FF8">
        <w:rPr>
          <w:rFonts w:eastAsia="微軟正黑體" w:hint="eastAsia"/>
        </w:rPr>
        <w:t>packet</w:t>
      </w:r>
      <w:r w:rsidRPr="00085FF8">
        <w:rPr>
          <w:rFonts w:eastAsia="微軟正黑體"/>
        </w:rPr>
        <w:t>.</w:t>
      </w:r>
    </w:p>
    <w:p w:rsidR="00314F10" w:rsidRPr="00085FF8" w:rsidRDefault="005B70A1" w:rsidP="00FC5F1D">
      <w:pPr>
        <w:rPr>
          <w:rFonts w:eastAsia="微軟正黑體"/>
        </w:rPr>
      </w:pPr>
      <w:r w:rsidRPr="00085FF8">
        <w:rPr>
          <w:rFonts w:eastAsia="微軟正黑體"/>
        </w:rPr>
        <w:t xml:space="preserve">Optional Parameters must always appear at the end of a </w:t>
      </w:r>
      <w:r w:rsidR="0013698C" w:rsidRPr="00085FF8">
        <w:rPr>
          <w:rFonts w:eastAsia="微軟正黑體" w:hint="eastAsia"/>
        </w:rPr>
        <w:t>packet</w:t>
      </w:r>
      <w:r w:rsidR="00FC5F1D" w:rsidRPr="00085FF8">
        <w:rPr>
          <w:rFonts w:eastAsia="微軟正黑體" w:hint="eastAsia"/>
        </w:rPr>
        <w:t>.</w:t>
      </w:r>
    </w:p>
    <w:p w:rsidR="006D39D2" w:rsidRPr="00085FF8" w:rsidRDefault="006D39D2" w:rsidP="00D13BBF">
      <w:pPr>
        <w:rPr>
          <w:rFonts w:eastAsia="微軟正黑體"/>
        </w:rPr>
      </w:pPr>
    </w:p>
    <w:p w:rsidR="00FC6843" w:rsidRPr="00085FF8" w:rsidRDefault="00F94AF1" w:rsidP="00F94AF1">
      <w:pPr>
        <w:pStyle w:val="3"/>
        <w:rPr>
          <w:rFonts w:eastAsia="微軟正黑體"/>
        </w:rPr>
      </w:pPr>
      <w:bookmarkStart w:id="73" w:name="_Ref464116208"/>
      <w:bookmarkStart w:id="74" w:name="_Toc464203066"/>
      <w:r w:rsidRPr="00085FF8">
        <w:rPr>
          <w:rFonts w:eastAsia="微軟正黑體" w:hint="eastAsia"/>
        </w:rPr>
        <w:lastRenderedPageBreak/>
        <w:t>MDM Operation</w:t>
      </w:r>
      <w:bookmarkEnd w:id="73"/>
      <w:bookmarkEnd w:id="74"/>
    </w:p>
    <w:p w:rsidR="00F94AF1" w:rsidRPr="00085FF8" w:rsidRDefault="00F94AF1" w:rsidP="00F94AF1">
      <w:pPr>
        <w:rPr>
          <w:rFonts w:eastAsia="微軟正黑體"/>
        </w:rPr>
      </w:pPr>
    </w:p>
    <w:p w:rsidR="00B8657C" w:rsidRPr="00085FF8" w:rsidRDefault="00B8657C" w:rsidP="00F94AF1">
      <w:pPr>
        <w:rPr>
          <w:rFonts w:eastAsia="微軟正黑體"/>
        </w:rPr>
      </w:pPr>
      <w:r w:rsidRPr="00085FF8">
        <w:rPr>
          <w:rFonts w:eastAsia="微軟正黑體" w:hint="eastAsia"/>
        </w:rPr>
        <w:t xml:space="preserve">MDM </w:t>
      </w:r>
      <w:r w:rsidR="004D5C9C" w:rsidRPr="00085FF8">
        <w:rPr>
          <w:rFonts w:eastAsia="微軟正黑體" w:hint="eastAsia"/>
        </w:rPr>
        <w:t xml:space="preserve">Operate Command </w:t>
      </w:r>
      <w:r w:rsidRPr="00085FF8">
        <w:rPr>
          <w:rFonts w:eastAsia="微軟正黑體" w:hint="eastAsia"/>
        </w:rPr>
        <w:t>Type</w:t>
      </w:r>
    </w:p>
    <w:tbl>
      <w:tblPr>
        <w:tblStyle w:val="aa"/>
        <w:tblW w:w="0" w:type="auto"/>
        <w:tblLook w:val="04A0"/>
      </w:tblPr>
      <w:tblGrid>
        <w:gridCol w:w="2660"/>
        <w:gridCol w:w="5702"/>
      </w:tblGrid>
      <w:tr w:rsidR="00B8657C" w:rsidRPr="00085FF8" w:rsidTr="00E142AC">
        <w:tc>
          <w:tcPr>
            <w:tcW w:w="2660" w:type="dxa"/>
            <w:shd w:val="clear" w:color="auto" w:fill="BFBFBF" w:themeFill="background1" w:themeFillShade="BF"/>
          </w:tcPr>
          <w:p w:rsidR="00B8657C" w:rsidRPr="00085FF8" w:rsidRDefault="00B8657C" w:rsidP="00E142AC">
            <w:pPr>
              <w:jc w:val="center"/>
              <w:rPr>
                <w:rFonts w:eastAsia="微軟正黑體"/>
                <w:b/>
              </w:rPr>
            </w:pPr>
            <w:r w:rsidRPr="00085FF8">
              <w:rPr>
                <w:rFonts w:eastAsia="微軟正黑體" w:hint="eastAsia"/>
                <w:b/>
              </w:rPr>
              <w:t>Type</w:t>
            </w:r>
          </w:p>
        </w:tc>
        <w:tc>
          <w:tcPr>
            <w:tcW w:w="5702" w:type="dxa"/>
            <w:shd w:val="clear" w:color="auto" w:fill="BFBFBF" w:themeFill="background1" w:themeFillShade="BF"/>
          </w:tcPr>
          <w:p w:rsidR="00B8657C" w:rsidRPr="00085FF8" w:rsidRDefault="00B8657C" w:rsidP="00E142AC">
            <w:pPr>
              <w:jc w:val="center"/>
              <w:rPr>
                <w:rFonts w:eastAsia="微軟正黑體"/>
                <w:b/>
              </w:rPr>
            </w:pPr>
            <w:r w:rsidRPr="00085FF8">
              <w:rPr>
                <w:rFonts w:eastAsia="微軟正黑體" w:hint="eastAsia"/>
                <w:b/>
              </w:rPr>
              <w:t>Description</w:t>
            </w:r>
          </w:p>
        </w:tc>
      </w:tr>
      <w:tr w:rsidR="00B8657C" w:rsidRPr="00085FF8" w:rsidTr="00E142AC">
        <w:tc>
          <w:tcPr>
            <w:tcW w:w="2660" w:type="dxa"/>
          </w:tcPr>
          <w:p w:rsidR="00B8657C" w:rsidRPr="00085FF8" w:rsidRDefault="00173889" w:rsidP="00E142A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1</w:t>
            </w:r>
          </w:p>
        </w:tc>
        <w:tc>
          <w:tcPr>
            <w:tcW w:w="5702" w:type="dxa"/>
          </w:tcPr>
          <w:p w:rsidR="00B8657C" w:rsidRPr="00085FF8" w:rsidRDefault="00A85548" w:rsidP="00E142AC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 xml:space="preserve">Camera </w:t>
            </w:r>
          </w:p>
        </w:tc>
      </w:tr>
      <w:tr w:rsidR="00B8657C" w:rsidRPr="00085FF8" w:rsidTr="00E142AC">
        <w:tc>
          <w:tcPr>
            <w:tcW w:w="2660" w:type="dxa"/>
          </w:tcPr>
          <w:p w:rsidR="00B8657C" w:rsidRPr="00085FF8" w:rsidRDefault="00173889" w:rsidP="00E142A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2</w:t>
            </w:r>
          </w:p>
        </w:tc>
        <w:tc>
          <w:tcPr>
            <w:tcW w:w="5702" w:type="dxa"/>
          </w:tcPr>
          <w:p w:rsidR="00B8657C" w:rsidRPr="00085FF8" w:rsidRDefault="00113E44" w:rsidP="00E142AC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Screen</w:t>
            </w:r>
          </w:p>
        </w:tc>
      </w:tr>
      <w:tr w:rsidR="00B8657C" w:rsidRPr="00085FF8" w:rsidTr="00E142AC">
        <w:tc>
          <w:tcPr>
            <w:tcW w:w="2660" w:type="dxa"/>
          </w:tcPr>
          <w:p w:rsidR="00B8657C" w:rsidRPr="00085FF8" w:rsidRDefault="00173889" w:rsidP="00E142A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3</w:t>
            </w:r>
          </w:p>
        </w:tc>
        <w:tc>
          <w:tcPr>
            <w:tcW w:w="5702" w:type="dxa"/>
          </w:tcPr>
          <w:p w:rsidR="00B8657C" w:rsidRPr="00085FF8" w:rsidRDefault="00846871" w:rsidP="00E142AC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Install</w:t>
            </w:r>
          </w:p>
        </w:tc>
      </w:tr>
      <w:tr w:rsidR="00B8657C" w:rsidRPr="00085FF8" w:rsidTr="00E142AC">
        <w:tc>
          <w:tcPr>
            <w:tcW w:w="2660" w:type="dxa"/>
          </w:tcPr>
          <w:p w:rsidR="00B8657C" w:rsidRPr="00085FF8" w:rsidRDefault="00173889" w:rsidP="00E142A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4</w:t>
            </w:r>
          </w:p>
        </w:tc>
        <w:tc>
          <w:tcPr>
            <w:tcW w:w="5702" w:type="dxa"/>
          </w:tcPr>
          <w:p w:rsidR="00B8657C" w:rsidRPr="00085FF8" w:rsidRDefault="000D4ECD" w:rsidP="00E142AC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Uninstall</w:t>
            </w:r>
          </w:p>
        </w:tc>
      </w:tr>
      <w:tr w:rsidR="00E83A7A" w:rsidRPr="00085FF8" w:rsidTr="00E142AC">
        <w:tc>
          <w:tcPr>
            <w:tcW w:w="2660" w:type="dxa"/>
          </w:tcPr>
          <w:p w:rsidR="00E83A7A" w:rsidRPr="00085FF8" w:rsidRDefault="00B54D25" w:rsidP="00E142A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5</w:t>
            </w:r>
          </w:p>
        </w:tc>
        <w:tc>
          <w:tcPr>
            <w:tcW w:w="5702" w:type="dxa"/>
          </w:tcPr>
          <w:p w:rsidR="00E83A7A" w:rsidRPr="00085FF8" w:rsidRDefault="00E83A7A" w:rsidP="00E142AC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Mobile Content</w:t>
            </w:r>
          </w:p>
        </w:tc>
      </w:tr>
      <w:tr w:rsidR="00B54D25" w:rsidRPr="00085FF8" w:rsidTr="00E142AC">
        <w:tc>
          <w:tcPr>
            <w:tcW w:w="2660" w:type="dxa"/>
          </w:tcPr>
          <w:p w:rsidR="00B54D25" w:rsidRPr="00085FF8" w:rsidRDefault="00B54D25" w:rsidP="00E142A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6</w:t>
            </w:r>
          </w:p>
        </w:tc>
        <w:tc>
          <w:tcPr>
            <w:tcW w:w="5702" w:type="dxa"/>
          </w:tcPr>
          <w:p w:rsidR="00B54D25" w:rsidRPr="00085FF8" w:rsidRDefault="00B54D25" w:rsidP="00E142AC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Mute</w:t>
            </w:r>
          </w:p>
        </w:tc>
      </w:tr>
      <w:tr w:rsidR="00B54D25" w:rsidRPr="00085FF8" w:rsidTr="00E142AC">
        <w:tc>
          <w:tcPr>
            <w:tcW w:w="2660" w:type="dxa"/>
          </w:tcPr>
          <w:p w:rsidR="00B54D25" w:rsidRPr="00085FF8" w:rsidRDefault="00B54D25" w:rsidP="00E142A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7</w:t>
            </w:r>
          </w:p>
        </w:tc>
        <w:tc>
          <w:tcPr>
            <w:tcW w:w="5702" w:type="dxa"/>
          </w:tcPr>
          <w:p w:rsidR="00B54D25" w:rsidRPr="00085FF8" w:rsidRDefault="00B54D25" w:rsidP="00E142AC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 xml:space="preserve">Wi-Fi </w:t>
            </w:r>
          </w:p>
        </w:tc>
      </w:tr>
      <w:tr w:rsidR="00B54D25" w:rsidRPr="00085FF8" w:rsidTr="00E142AC">
        <w:tc>
          <w:tcPr>
            <w:tcW w:w="2660" w:type="dxa"/>
          </w:tcPr>
          <w:p w:rsidR="00B54D25" w:rsidRPr="00085FF8" w:rsidRDefault="00B54D25" w:rsidP="00E142A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8</w:t>
            </w:r>
          </w:p>
        </w:tc>
        <w:tc>
          <w:tcPr>
            <w:tcW w:w="5702" w:type="dxa"/>
          </w:tcPr>
          <w:p w:rsidR="00B54D25" w:rsidRPr="00085FF8" w:rsidRDefault="00B54D25" w:rsidP="00E142AC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Record</w:t>
            </w:r>
          </w:p>
        </w:tc>
      </w:tr>
      <w:tr w:rsidR="00B54D25" w:rsidRPr="00085FF8" w:rsidTr="00E142AC">
        <w:tc>
          <w:tcPr>
            <w:tcW w:w="2660" w:type="dxa"/>
          </w:tcPr>
          <w:p w:rsidR="00B54D25" w:rsidRPr="00085FF8" w:rsidRDefault="00B54D25" w:rsidP="00E142A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9</w:t>
            </w:r>
          </w:p>
        </w:tc>
        <w:tc>
          <w:tcPr>
            <w:tcW w:w="5702" w:type="dxa"/>
          </w:tcPr>
          <w:p w:rsidR="00B54D25" w:rsidRPr="00085FF8" w:rsidRDefault="00B54D25" w:rsidP="00E142AC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Restore</w:t>
            </w:r>
          </w:p>
        </w:tc>
      </w:tr>
    </w:tbl>
    <w:p w:rsidR="00510DD5" w:rsidRPr="00085FF8" w:rsidRDefault="00510DD5" w:rsidP="00F94AF1">
      <w:pPr>
        <w:rPr>
          <w:rFonts w:eastAsia="微軟正黑體"/>
        </w:rPr>
      </w:pPr>
    </w:p>
    <w:p w:rsidR="006B61BA" w:rsidRPr="00085FF8" w:rsidRDefault="006B61BA" w:rsidP="006B61BA">
      <w:pPr>
        <w:rPr>
          <w:rFonts w:eastAsia="微軟正黑體"/>
        </w:rPr>
      </w:pPr>
      <w:r w:rsidRPr="00085FF8">
        <w:rPr>
          <w:rFonts w:eastAsia="微軟正黑體" w:hint="eastAsia"/>
        </w:rPr>
        <w:t>Ext</w:t>
      </w:r>
      <w:r w:rsidRPr="00085FF8">
        <w:rPr>
          <w:rFonts w:eastAsia="微軟正黑體" w:hint="eastAsia"/>
        </w:rPr>
        <w:t>：</w:t>
      </w:r>
    </w:p>
    <w:p w:rsidR="004D5C9C" w:rsidRPr="00085FF8" w:rsidRDefault="004D5C9C" w:rsidP="004D5C9C">
      <w:pPr>
        <w:rPr>
          <w:rFonts w:eastAsia="微軟正黑體"/>
        </w:rPr>
      </w:pPr>
      <w:r w:rsidRPr="00085FF8">
        <w:rPr>
          <w:rFonts w:eastAsia="微軟正黑體" w:hint="eastAsia"/>
        </w:rPr>
        <w:t>***</w:t>
      </w:r>
      <w:r w:rsidRPr="00085FF8">
        <w:rPr>
          <w:rFonts w:eastAsia="微軟正黑體" w:hint="eastAsia"/>
        </w:rPr>
        <w:t>相機</w:t>
      </w:r>
      <w:r w:rsidRPr="00085FF8">
        <w:rPr>
          <w:rFonts w:eastAsia="微軟正黑體" w:hint="eastAsia"/>
        </w:rPr>
        <w:t xml:space="preserve"> </w:t>
      </w:r>
      <w:r w:rsidRPr="00085FF8">
        <w:rPr>
          <w:rFonts w:eastAsia="微軟正黑體" w:hint="eastAsia"/>
        </w:rPr>
        <w:t>鎖定</w:t>
      </w:r>
      <w:r w:rsidRPr="00085FF8">
        <w:rPr>
          <w:rFonts w:eastAsia="微軟正黑體" w:hint="eastAsia"/>
        </w:rPr>
        <w:t xml:space="preserve"> </w:t>
      </w:r>
      <w:proofErr w:type="spellStart"/>
      <w:r w:rsidRPr="00085FF8">
        <w:rPr>
          <w:rFonts w:eastAsia="微軟正黑體" w:hint="eastAsia"/>
        </w:rPr>
        <w:t>json</w:t>
      </w:r>
      <w:proofErr w:type="spellEnd"/>
      <w:r w:rsidRPr="00085FF8">
        <w:rPr>
          <w:rFonts w:eastAsia="微軟正黑體" w:hint="eastAsia"/>
        </w:rPr>
        <w:t>格式</w:t>
      </w:r>
      <w:r w:rsidRPr="00085FF8">
        <w:rPr>
          <w:rFonts w:eastAsia="微軟正黑體" w:hint="eastAsia"/>
        </w:rPr>
        <w:t>***</w:t>
      </w:r>
    </w:p>
    <w:p w:rsidR="004D5C9C" w:rsidRPr="00085FF8" w:rsidRDefault="004D5C9C" w:rsidP="004D5C9C">
      <w:pPr>
        <w:rPr>
          <w:rFonts w:eastAsia="微軟正黑體"/>
        </w:rPr>
      </w:pPr>
    </w:p>
    <w:p w:rsidR="004D5C9C" w:rsidRPr="00085FF8" w:rsidRDefault="004D5C9C" w:rsidP="004D5C9C">
      <w:pPr>
        <w:rPr>
          <w:rFonts w:eastAsia="微軟正黑體"/>
        </w:rPr>
      </w:pPr>
    </w:p>
    <w:tbl>
      <w:tblPr>
        <w:tblStyle w:val="aa"/>
        <w:tblW w:w="0" w:type="auto"/>
        <w:jc w:val="center"/>
        <w:tblLook w:val="04A0"/>
      </w:tblPr>
      <w:tblGrid>
        <w:gridCol w:w="2787"/>
        <w:gridCol w:w="2787"/>
        <w:gridCol w:w="2788"/>
      </w:tblGrid>
      <w:tr w:rsidR="004D5C9C" w:rsidRPr="00085FF8" w:rsidTr="004D5C9C">
        <w:trPr>
          <w:jc w:val="center"/>
        </w:trPr>
        <w:tc>
          <w:tcPr>
            <w:tcW w:w="2787" w:type="dxa"/>
            <w:shd w:val="clear" w:color="auto" w:fill="BFBFBF" w:themeFill="background1" w:themeFillShade="BF"/>
          </w:tcPr>
          <w:p w:rsidR="004D5C9C" w:rsidRPr="00085FF8" w:rsidRDefault="004D5C9C" w:rsidP="004D5C9C">
            <w:pPr>
              <w:jc w:val="center"/>
              <w:rPr>
                <w:rFonts w:eastAsia="微軟正黑體"/>
                <w:b/>
              </w:rPr>
            </w:pPr>
            <w:r w:rsidRPr="00085FF8">
              <w:rPr>
                <w:rFonts w:eastAsia="微軟正黑體" w:hint="eastAsia"/>
                <w:b/>
              </w:rPr>
              <w:t>值</w:t>
            </w:r>
          </w:p>
        </w:tc>
        <w:tc>
          <w:tcPr>
            <w:tcW w:w="2787" w:type="dxa"/>
            <w:shd w:val="clear" w:color="auto" w:fill="BFBFBF" w:themeFill="background1" w:themeFillShade="BF"/>
          </w:tcPr>
          <w:p w:rsidR="004D5C9C" w:rsidRPr="00085FF8" w:rsidRDefault="004D5C9C" w:rsidP="004D5C9C">
            <w:pPr>
              <w:jc w:val="center"/>
              <w:rPr>
                <w:rFonts w:eastAsia="微軟正黑體"/>
                <w:b/>
              </w:rPr>
            </w:pPr>
            <w:r w:rsidRPr="00085FF8">
              <w:rPr>
                <w:rFonts w:eastAsia="微軟正黑體" w:hint="eastAsia"/>
                <w:b/>
              </w:rPr>
              <w:t>數值</w:t>
            </w:r>
          </w:p>
        </w:tc>
        <w:tc>
          <w:tcPr>
            <w:tcW w:w="2788" w:type="dxa"/>
            <w:shd w:val="clear" w:color="auto" w:fill="BFBFBF" w:themeFill="background1" w:themeFillShade="BF"/>
          </w:tcPr>
          <w:p w:rsidR="004D5C9C" w:rsidRPr="00085FF8" w:rsidRDefault="004D5C9C" w:rsidP="004D5C9C">
            <w:pPr>
              <w:jc w:val="center"/>
              <w:rPr>
                <w:rFonts w:eastAsia="微軟正黑體"/>
                <w:b/>
              </w:rPr>
            </w:pPr>
            <w:r w:rsidRPr="00085FF8">
              <w:rPr>
                <w:rFonts w:eastAsia="微軟正黑體" w:hint="eastAsia"/>
                <w:b/>
              </w:rPr>
              <w:t>說明</w:t>
            </w:r>
          </w:p>
        </w:tc>
      </w:tr>
      <w:tr w:rsidR="004D5C9C" w:rsidRPr="00085FF8" w:rsidTr="004D5C9C">
        <w:trPr>
          <w:jc w:val="center"/>
        </w:trPr>
        <w:tc>
          <w:tcPr>
            <w:tcW w:w="2787" w:type="dxa"/>
          </w:tcPr>
          <w:p w:rsidR="004D5C9C" w:rsidRPr="00085FF8" w:rsidRDefault="004D5C9C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value</w:t>
            </w:r>
          </w:p>
        </w:tc>
        <w:tc>
          <w:tcPr>
            <w:tcW w:w="2787" w:type="dxa"/>
          </w:tcPr>
          <w:p w:rsidR="004D5C9C" w:rsidRPr="00085FF8" w:rsidRDefault="004D5C9C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0</w:t>
            </w:r>
          </w:p>
        </w:tc>
        <w:tc>
          <w:tcPr>
            <w:tcW w:w="2788" w:type="dxa"/>
          </w:tcPr>
          <w:p w:rsidR="004D5C9C" w:rsidRPr="00085FF8" w:rsidRDefault="004D5C9C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解鎖</w:t>
            </w:r>
          </w:p>
        </w:tc>
      </w:tr>
      <w:tr w:rsidR="004D5C9C" w:rsidRPr="00085FF8" w:rsidTr="004D5C9C">
        <w:trPr>
          <w:jc w:val="center"/>
        </w:trPr>
        <w:tc>
          <w:tcPr>
            <w:tcW w:w="2787" w:type="dxa"/>
          </w:tcPr>
          <w:p w:rsidR="004D5C9C" w:rsidRPr="00085FF8" w:rsidRDefault="004D5C9C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value</w:t>
            </w:r>
          </w:p>
        </w:tc>
        <w:tc>
          <w:tcPr>
            <w:tcW w:w="2787" w:type="dxa"/>
          </w:tcPr>
          <w:p w:rsidR="004D5C9C" w:rsidRPr="00085FF8" w:rsidRDefault="004D5C9C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1</w:t>
            </w:r>
          </w:p>
        </w:tc>
        <w:tc>
          <w:tcPr>
            <w:tcW w:w="2788" w:type="dxa"/>
          </w:tcPr>
          <w:p w:rsidR="004D5C9C" w:rsidRPr="00085FF8" w:rsidRDefault="004D5C9C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上鎖</w:t>
            </w:r>
          </w:p>
        </w:tc>
      </w:tr>
    </w:tbl>
    <w:p w:rsidR="004D5C9C" w:rsidRPr="00085FF8" w:rsidRDefault="004D5C9C" w:rsidP="004D5C9C">
      <w:pPr>
        <w:rPr>
          <w:rFonts w:eastAsia="微軟正黑體"/>
        </w:rPr>
      </w:pPr>
    </w:p>
    <w:p w:rsidR="004D5C9C" w:rsidRPr="00085FF8" w:rsidRDefault="004D5C9C" w:rsidP="004D5C9C">
      <w:pPr>
        <w:rPr>
          <w:rFonts w:eastAsia="微軟正黑體"/>
        </w:rPr>
      </w:pPr>
      <w:proofErr w:type="gramStart"/>
      <w:r w:rsidRPr="00085FF8">
        <w:rPr>
          <w:rFonts w:eastAsia="微軟正黑體"/>
        </w:rPr>
        <w:t>ex</w:t>
      </w:r>
      <w:proofErr w:type="gramEnd"/>
      <w:r w:rsidRPr="00085FF8">
        <w:rPr>
          <w:rFonts w:eastAsia="微軟正黑體"/>
        </w:rPr>
        <w:t>:</w:t>
      </w:r>
    </w:p>
    <w:p w:rsidR="004D5C9C" w:rsidRPr="00085FF8" w:rsidRDefault="004D5C9C" w:rsidP="004D5C9C">
      <w:pPr>
        <w:rPr>
          <w:rFonts w:eastAsia="微軟正黑體"/>
        </w:rPr>
      </w:pPr>
      <w:r w:rsidRPr="00085FF8">
        <w:rPr>
          <w:rFonts w:eastAsia="微軟正黑體"/>
        </w:rPr>
        <w:t>{</w:t>
      </w:r>
    </w:p>
    <w:p w:rsidR="004D5C9C" w:rsidRPr="00085FF8" w:rsidRDefault="004D5C9C" w:rsidP="004D5C9C">
      <w:pPr>
        <w:rPr>
          <w:rFonts w:eastAsia="微軟正黑體"/>
        </w:rPr>
      </w:pPr>
      <w:r w:rsidRPr="00085FF8">
        <w:rPr>
          <w:rFonts w:eastAsia="微軟正黑體"/>
        </w:rPr>
        <w:tab/>
        <w:t>"</w:t>
      </w:r>
      <w:proofErr w:type="gramStart"/>
      <w:r w:rsidRPr="00085FF8">
        <w:rPr>
          <w:rFonts w:eastAsia="微軟正黑體"/>
        </w:rPr>
        <w:t>type</w:t>
      </w:r>
      <w:proofErr w:type="gramEnd"/>
      <w:r w:rsidRPr="00085FF8">
        <w:rPr>
          <w:rFonts w:eastAsia="微軟正黑體"/>
        </w:rPr>
        <w:t>": 1,</w:t>
      </w:r>
    </w:p>
    <w:p w:rsidR="004D5C9C" w:rsidRPr="00085FF8" w:rsidRDefault="004D5C9C" w:rsidP="004D5C9C">
      <w:pPr>
        <w:rPr>
          <w:rFonts w:eastAsia="微軟正黑體"/>
        </w:rPr>
      </w:pPr>
      <w:r w:rsidRPr="00085FF8">
        <w:rPr>
          <w:rFonts w:eastAsia="微軟正黑體"/>
        </w:rPr>
        <w:tab/>
        <w:t>"</w:t>
      </w:r>
      <w:proofErr w:type="gramStart"/>
      <w:r w:rsidRPr="00085FF8">
        <w:rPr>
          <w:rFonts w:eastAsia="微軟正黑體"/>
        </w:rPr>
        <w:t>value</w:t>
      </w:r>
      <w:proofErr w:type="gramEnd"/>
      <w:r w:rsidRPr="00085FF8">
        <w:rPr>
          <w:rFonts w:eastAsia="微軟正黑體"/>
        </w:rPr>
        <w:t xml:space="preserve">": 0 </w:t>
      </w:r>
    </w:p>
    <w:p w:rsidR="004D5C9C" w:rsidRPr="00085FF8" w:rsidRDefault="004D5C9C" w:rsidP="004D5C9C">
      <w:pPr>
        <w:rPr>
          <w:rFonts w:eastAsia="微軟正黑體"/>
        </w:rPr>
      </w:pPr>
      <w:r w:rsidRPr="00085FF8">
        <w:rPr>
          <w:rFonts w:eastAsia="微軟正黑體"/>
        </w:rPr>
        <w:t>}</w:t>
      </w:r>
    </w:p>
    <w:p w:rsidR="004D5C9C" w:rsidRPr="00085FF8" w:rsidRDefault="004D5C9C" w:rsidP="004D5C9C">
      <w:pPr>
        <w:rPr>
          <w:rFonts w:eastAsia="微軟正黑體"/>
        </w:rPr>
      </w:pPr>
    </w:p>
    <w:p w:rsidR="004D5C9C" w:rsidRPr="00085FF8" w:rsidRDefault="004D5C9C" w:rsidP="004D5C9C">
      <w:pPr>
        <w:rPr>
          <w:rFonts w:eastAsia="微軟正黑體"/>
        </w:rPr>
      </w:pPr>
      <w:r w:rsidRPr="00085FF8">
        <w:rPr>
          <w:rFonts w:eastAsia="微軟正黑體" w:hint="eastAsia"/>
        </w:rPr>
        <w:t>***</w:t>
      </w:r>
      <w:r w:rsidRPr="00085FF8">
        <w:rPr>
          <w:rFonts w:eastAsia="微軟正黑體" w:hint="eastAsia"/>
        </w:rPr>
        <w:t>螢幕</w:t>
      </w:r>
      <w:r w:rsidRPr="00085FF8">
        <w:rPr>
          <w:rFonts w:eastAsia="微軟正黑體" w:hint="eastAsia"/>
        </w:rPr>
        <w:t xml:space="preserve"> </w:t>
      </w:r>
      <w:r w:rsidRPr="00085FF8">
        <w:rPr>
          <w:rFonts w:eastAsia="微軟正黑體" w:hint="eastAsia"/>
        </w:rPr>
        <w:t>鎖定</w:t>
      </w:r>
      <w:r w:rsidRPr="00085FF8">
        <w:rPr>
          <w:rFonts w:eastAsia="微軟正黑體" w:hint="eastAsia"/>
        </w:rPr>
        <w:t xml:space="preserve"> </w:t>
      </w:r>
      <w:proofErr w:type="spellStart"/>
      <w:r w:rsidRPr="00085FF8">
        <w:rPr>
          <w:rFonts w:eastAsia="微軟正黑體" w:hint="eastAsia"/>
        </w:rPr>
        <w:t>json</w:t>
      </w:r>
      <w:proofErr w:type="spellEnd"/>
      <w:r w:rsidRPr="00085FF8">
        <w:rPr>
          <w:rFonts w:eastAsia="微軟正黑體" w:hint="eastAsia"/>
        </w:rPr>
        <w:t>格式</w:t>
      </w:r>
      <w:r w:rsidRPr="00085FF8">
        <w:rPr>
          <w:rFonts w:eastAsia="微軟正黑體" w:hint="eastAsia"/>
        </w:rPr>
        <w:t>***</w:t>
      </w:r>
    </w:p>
    <w:p w:rsidR="004D5C9C" w:rsidRPr="00085FF8" w:rsidRDefault="004D5C9C" w:rsidP="004D5C9C">
      <w:pPr>
        <w:rPr>
          <w:rFonts w:eastAsia="微軟正黑體"/>
        </w:rPr>
      </w:pPr>
    </w:p>
    <w:tbl>
      <w:tblPr>
        <w:tblStyle w:val="aa"/>
        <w:tblW w:w="0" w:type="auto"/>
        <w:jc w:val="center"/>
        <w:tblLook w:val="04A0"/>
      </w:tblPr>
      <w:tblGrid>
        <w:gridCol w:w="2787"/>
        <w:gridCol w:w="2787"/>
        <w:gridCol w:w="2788"/>
      </w:tblGrid>
      <w:tr w:rsidR="006C356F" w:rsidRPr="00085FF8" w:rsidTr="00A732E8">
        <w:trPr>
          <w:jc w:val="center"/>
        </w:trPr>
        <w:tc>
          <w:tcPr>
            <w:tcW w:w="2787" w:type="dxa"/>
            <w:shd w:val="clear" w:color="auto" w:fill="BFBFBF" w:themeFill="background1" w:themeFillShade="BF"/>
          </w:tcPr>
          <w:p w:rsidR="006C356F" w:rsidRPr="00085FF8" w:rsidRDefault="006C356F" w:rsidP="00A732E8">
            <w:pPr>
              <w:jc w:val="center"/>
              <w:rPr>
                <w:rFonts w:eastAsia="微軟正黑體"/>
                <w:b/>
              </w:rPr>
            </w:pPr>
            <w:r w:rsidRPr="00085FF8">
              <w:rPr>
                <w:rFonts w:eastAsia="微軟正黑體" w:hint="eastAsia"/>
                <w:b/>
              </w:rPr>
              <w:lastRenderedPageBreak/>
              <w:t>值</w:t>
            </w:r>
          </w:p>
        </w:tc>
        <w:tc>
          <w:tcPr>
            <w:tcW w:w="2787" w:type="dxa"/>
            <w:shd w:val="clear" w:color="auto" w:fill="BFBFBF" w:themeFill="background1" w:themeFillShade="BF"/>
          </w:tcPr>
          <w:p w:rsidR="006C356F" w:rsidRPr="00085FF8" w:rsidRDefault="006C356F" w:rsidP="00A732E8">
            <w:pPr>
              <w:jc w:val="center"/>
              <w:rPr>
                <w:rFonts w:eastAsia="微軟正黑體"/>
                <w:b/>
              </w:rPr>
            </w:pPr>
            <w:r w:rsidRPr="00085FF8">
              <w:rPr>
                <w:rFonts w:eastAsia="微軟正黑體" w:hint="eastAsia"/>
                <w:b/>
              </w:rPr>
              <w:t>數值</w:t>
            </w:r>
          </w:p>
        </w:tc>
        <w:tc>
          <w:tcPr>
            <w:tcW w:w="2788" w:type="dxa"/>
            <w:shd w:val="clear" w:color="auto" w:fill="BFBFBF" w:themeFill="background1" w:themeFillShade="BF"/>
          </w:tcPr>
          <w:p w:rsidR="006C356F" w:rsidRPr="00085FF8" w:rsidRDefault="006C356F" w:rsidP="00A732E8">
            <w:pPr>
              <w:jc w:val="center"/>
              <w:rPr>
                <w:rFonts w:eastAsia="微軟正黑體"/>
                <w:b/>
              </w:rPr>
            </w:pPr>
            <w:r w:rsidRPr="00085FF8">
              <w:rPr>
                <w:rFonts w:eastAsia="微軟正黑體" w:hint="eastAsia"/>
                <w:b/>
              </w:rPr>
              <w:t>說明</w:t>
            </w:r>
          </w:p>
        </w:tc>
      </w:tr>
      <w:tr w:rsidR="006C356F" w:rsidRPr="00085FF8" w:rsidTr="00A732E8">
        <w:trPr>
          <w:jc w:val="center"/>
        </w:trPr>
        <w:tc>
          <w:tcPr>
            <w:tcW w:w="2787" w:type="dxa"/>
          </w:tcPr>
          <w:p w:rsidR="006C356F" w:rsidRPr="00085FF8" w:rsidRDefault="006C356F" w:rsidP="00A732E8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value</w:t>
            </w:r>
          </w:p>
        </w:tc>
        <w:tc>
          <w:tcPr>
            <w:tcW w:w="2787" w:type="dxa"/>
          </w:tcPr>
          <w:p w:rsidR="006C356F" w:rsidRPr="00085FF8" w:rsidRDefault="006C356F" w:rsidP="00A732E8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0</w:t>
            </w:r>
          </w:p>
        </w:tc>
        <w:tc>
          <w:tcPr>
            <w:tcW w:w="2788" w:type="dxa"/>
          </w:tcPr>
          <w:p w:rsidR="006C356F" w:rsidRPr="00085FF8" w:rsidRDefault="006C356F" w:rsidP="00A732E8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解鎖，解鎖時會清除密碼鎖</w:t>
            </w:r>
          </w:p>
        </w:tc>
      </w:tr>
      <w:tr w:rsidR="006C356F" w:rsidRPr="00085FF8" w:rsidTr="00A732E8">
        <w:trPr>
          <w:jc w:val="center"/>
        </w:trPr>
        <w:tc>
          <w:tcPr>
            <w:tcW w:w="2787" w:type="dxa"/>
          </w:tcPr>
          <w:p w:rsidR="006C356F" w:rsidRPr="00085FF8" w:rsidRDefault="006C356F" w:rsidP="00A732E8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value</w:t>
            </w:r>
          </w:p>
        </w:tc>
        <w:tc>
          <w:tcPr>
            <w:tcW w:w="2787" w:type="dxa"/>
          </w:tcPr>
          <w:p w:rsidR="006C356F" w:rsidRPr="00085FF8" w:rsidRDefault="006C356F" w:rsidP="00A732E8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1</w:t>
            </w:r>
          </w:p>
        </w:tc>
        <w:tc>
          <w:tcPr>
            <w:tcW w:w="2788" w:type="dxa"/>
          </w:tcPr>
          <w:p w:rsidR="006C356F" w:rsidRPr="00085FF8" w:rsidRDefault="006C356F" w:rsidP="00A732E8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上鎖</w:t>
            </w:r>
          </w:p>
        </w:tc>
      </w:tr>
      <w:tr w:rsidR="006C356F" w:rsidRPr="00085FF8" w:rsidTr="00A732E8">
        <w:trPr>
          <w:jc w:val="center"/>
        </w:trPr>
        <w:tc>
          <w:tcPr>
            <w:tcW w:w="2787" w:type="dxa"/>
          </w:tcPr>
          <w:p w:rsidR="006C356F" w:rsidRPr="00085FF8" w:rsidRDefault="006C356F" w:rsidP="00A732E8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password</w:t>
            </w:r>
          </w:p>
        </w:tc>
        <w:tc>
          <w:tcPr>
            <w:tcW w:w="2787" w:type="dxa"/>
          </w:tcPr>
          <w:p w:rsidR="006C356F" w:rsidRPr="00085FF8" w:rsidRDefault="006C356F" w:rsidP="00A732E8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string</w:t>
            </w:r>
          </w:p>
        </w:tc>
        <w:tc>
          <w:tcPr>
            <w:tcW w:w="2788" w:type="dxa"/>
          </w:tcPr>
          <w:p w:rsidR="006C356F" w:rsidRPr="00085FF8" w:rsidRDefault="006C356F" w:rsidP="00A732E8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密碼</w:t>
            </w:r>
          </w:p>
        </w:tc>
      </w:tr>
      <w:tr w:rsidR="006C356F" w:rsidRPr="00085FF8" w:rsidTr="00A732E8">
        <w:trPr>
          <w:jc w:val="center"/>
        </w:trPr>
        <w:tc>
          <w:tcPr>
            <w:tcW w:w="2787" w:type="dxa"/>
          </w:tcPr>
          <w:p w:rsidR="006C356F" w:rsidRPr="00085FF8" w:rsidRDefault="006C356F" w:rsidP="00A732E8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lock-now</w:t>
            </w:r>
          </w:p>
        </w:tc>
        <w:tc>
          <w:tcPr>
            <w:tcW w:w="2787" w:type="dxa"/>
          </w:tcPr>
          <w:p w:rsidR="006C356F" w:rsidRPr="00085FF8" w:rsidRDefault="006C356F" w:rsidP="00A732E8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1</w:t>
            </w:r>
          </w:p>
        </w:tc>
        <w:tc>
          <w:tcPr>
            <w:tcW w:w="2788" w:type="dxa"/>
          </w:tcPr>
          <w:p w:rsidR="006C356F" w:rsidRPr="00085FF8" w:rsidRDefault="006C356F" w:rsidP="006C356F">
            <w:pPr>
              <w:ind w:firstLineChars="350" w:firstLine="840"/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馬上上鎖</w:t>
            </w:r>
          </w:p>
        </w:tc>
      </w:tr>
    </w:tbl>
    <w:p w:rsidR="004D5C9C" w:rsidRPr="00085FF8" w:rsidRDefault="004D5C9C" w:rsidP="004D5C9C">
      <w:pPr>
        <w:rPr>
          <w:rFonts w:eastAsia="微軟正黑體"/>
        </w:rPr>
      </w:pPr>
    </w:p>
    <w:p w:rsidR="004D5C9C" w:rsidRPr="00085FF8" w:rsidRDefault="004D5C9C" w:rsidP="004D5C9C">
      <w:pPr>
        <w:rPr>
          <w:rFonts w:eastAsia="微軟正黑體"/>
        </w:rPr>
      </w:pPr>
    </w:p>
    <w:p w:rsidR="004D5C9C" w:rsidRPr="00085FF8" w:rsidRDefault="004D5C9C" w:rsidP="004D5C9C">
      <w:pPr>
        <w:rPr>
          <w:rFonts w:eastAsia="微軟正黑體"/>
        </w:rPr>
      </w:pPr>
      <w:proofErr w:type="gramStart"/>
      <w:r w:rsidRPr="00085FF8">
        <w:rPr>
          <w:rFonts w:eastAsia="微軟正黑體"/>
        </w:rPr>
        <w:t>ex</w:t>
      </w:r>
      <w:proofErr w:type="gramEnd"/>
      <w:r w:rsidRPr="00085FF8">
        <w:rPr>
          <w:rFonts w:eastAsia="微軟正黑體"/>
        </w:rPr>
        <w:t>:</w:t>
      </w:r>
    </w:p>
    <w:p w:rsidR="004D5C9C" w:rsidRPr="00085FF8" w:rsidRDefault="004D5C9C" w:rsidP="004D5C9C">
      <w:pPr>
        <w:rPr>
          <w:rFonts w:eastAsia="微軟正黑體"/>
        </w:rPr>
      </w:pPr>
      <w:r w:rsidRPr="00085FF8">
        <w:rPr>
          <w:rFonts w:eastAsia="微軟正黑體"/>
        </w:rPr>
        <w:t>{</w:t>
      </w:r>
    </w:p>
    <w:p w:rsidR="004D5C9C" w:rsidRPr="00085FF8" w:rsidRDefault="004D5C9C" w:rsidP="004D5C9C">
      <w:pPr>
        <w:rPr>
          <w:rFonts w:eastAsia="微軟正黑體"/>
        </w:rPr>
      </w:pPr>
      <w:r w:rsidRPr="00085FF8">
        <w:rPr>
          <w:rFonts w:eastAsia="微軟正黑體"/>
        </w:rPr>
        <w:tab/>
        <w:t>"</w:t>
      </w:r>
      <w:proofErr w:type="gramStart"/>
      <w:r w:rsidRPr="00085FF8">
        <w:rPr>
          <w:rFonts w:eastAsia="微軟正黑體"/>
        </w:rPr>
        <w:t>type</w:t>
      </w:r>
      <w:proofErr w:type="gramEnd"/>
      <w:r w:rsidRPr="00085FF8">
        <w:rPr>
          <w:rFonts w:eastAsia="微軟正黑體"/>
        </w:rPr>
        <w:t>": 2,</w:t>
      </w:r>
    </w:p>
    <w:p w:rsidR="004D5C9C" w:rsidRPr="00085FF8" w:rsidRDefault="004D5C9C" w:rsidP="004D5C9C">
      <w:pPr>
        <w:rPr>
          <w:rFonts w:eastAsia="微軟正黑體"/>
        </w:rPr>
      </w:pPr>
      <w:r w:rsidRPr="00085FF8">
        <w:rPr>
          <w:rFonts w:eastAsia="微軟正黑體"/>
        </w:rPr>
        <w:tab/>
        <w:t>"</w:t>
      </w:r>
      <w:proofErr w:type="gramStart"/>
      <w:r w:rsidRPr="00085FF8">
        <w:rPr>
          <w:rFonts w:eastAsia="微軟正黑體"/>
        </w:rPr>
        <w:t>value</w:t>
      </w:r>
      <w:proofErr w:type="gramEnd"/>
      <w:r w:rsidRPr="00085FF8">
        <w:rPr>
          <w:rFonts w:eastAsia="微軟正黑體"/>
        </w:rPr>
        <w:t>": 1,</w:t>
      </w:r>
    </w:p>
    <w:p w:rsidR="004D5C9C" w:rsidRPr="00085FF8" w:rsidRDefault="004D5C9C" w:rsidP="004D5C9C">
      <w:pPr>
        <w:rPr>
          <w:rFonts w:eastAsia="微軟正黑體"/>
        </w:rPr>
      </w:pPr>
      <w:r w:rsidRPr="00085FF8">
        <w:rPr>
          <w:rFonts w:eastAsia="微軟正黑體"/>
        </w:rPr>
        <w:tab/>
        <w:t>"</w:t>
      </w:r>
      <w:proofErr w:type="gramStart"/>
      <w:r w:rsidRPr="00085FF8">
        <w:rPr>
          <w:rFonts w:eastAsia="微軟正黑體"/>
        </w:rPr>
        <w:t>password</w:t>
      </w:r>
      <w:proofErr w:type="gramEnd"/>
      <w:r w:rsidRPr="00085FF8">
        <w:rPr>
          <w:rFonts w:eastAsia="微軟正黑體"/>
        </w:rPr>
        <w:t>" :"</w:t>
      </w:r>
      <w:proofErr w:type="spellStart"/>
      <w:r w:rsidRPr="00085FF8">
        <w:rPr>
          <w:rFonts w:eastAsia="微軟正黑體"/>
        </w:rPr>
        <w:t>xxxx</w:t>
      </w:r>
      <w:proofErr w:type="spellEnd"/>
      <w:r w:rsidRPr="00085FF8">
        <w:rPr>
          <w:rFonts w:eastAsia="微軟正黑體"/>
        </w:rPr>
        <w:t>",</w:t>
      </w:r>
    </w:p>
    <w:p w:rsidR="004D5C9C" w:rsidRPr="00085FF8" w:rsidRDefault="004D5C9C" w:rsidP="004D5C9C">
      <w:pPr>
        <w:rPr>
          <w:rFonts w:eastAsia="微軟正黑體"/>
        </w:rPr>
      </w:pPr>
      <w:r w:rsidRPr="00085FF8">
        <w:rPr>
          <w:rFonts w:eastAsia="微軟正黑體"/>
        </w:rPr>
        <w:tab/>
        <w:t>"</w:t>
      </w:r>
      <w:proofErr w:type="gramStart"/>
      <w:r w:rsidRPr="00085FF8">
        <w:rPr>
          <w:rFonts w:eastAsia="微軟正黑體"/>
        </w:rPr>
        <w:t>lock-</w:t>
      </w:r>
      <w:proofErr w:type="gramEnd"/>
      <w:r w:rsidRPr="00085FF8">
        <w:rPr>
          <w:rFonts w:eastAsia="微軟正黑體"/>
        </w:rPr>
        <w:t>now":1</w:t>
      </w:r>
    </w:p>
    <w:p w:rsidR="004D5C9C" w:rsidRPr="00085FF8" w:rsidRDefault="004D5C9C" w:rsidP="004D5C9C">
      <w:pPr>
        <w:rPr>
          <w:rFonts w:eastAsia="微軟正黑體"/>
        </w:rPr>
      </w:pPr>
      <w:r w:rsidRPr="00085FF8">
        <w:rPr>
          <w:rFonts w:eastAsia="微軟正黑體"/>
        </w:rPr>
        <w:t>}</w:t>
      </w:r>
    </w:p>
    <w:p w:rsidR="004D5C9C" w:rsidRPr="00085FF8" w:rsidRDefault="004D5C9C" w:rsidP="004D5C9C">
      <w:pPr>
        <w:rPr>
          <w:rFonts w:eastAsia="微軟正黑體"/>
        </w:rPr>
      </w:pPr>
    </w:p>
    <w:p w:rsidR="004D5C9C" w:rsidRPr="00085FF8" w:rsidRDefault="004D5C9C" w:rsidP="004D5C9C">
      <w:pPr>
        <w:rPr>
          <w:rFonts w:eastAsia="微軟正黑體"/>
        </w:rPr>
      </w:pPr>
    </w:p>
    <w:p w:rsidR="004D5C9C" w:rsidRPr="00085FF8" w:rsidRDefault="004D5C9C" w:rsidP="004D5C9C">
      <w:pPr>
        <w:rPr>
          <w:rFonts w:eastAsia="微軟正黑體"/>
        </w:rPr>
      </w:pPr>
      <w:r w:rsidRPr="00085FF8">
        <w:rPr>
          <w:rFonts w:eastAsia="微軟正黑體" w:hint="eastAsia"/>
        </w:rPr>
        <w:t xml:space="preserve">***APP </w:t>
      </w:r>
      <w:r w:rsidRPr="00085FF8">
        <w:rPr>
          <w:rFonts w:eastAsia="微軟正黑體" w:hint="eastAsia"/>
        </w:rPr>
        <w:t>安裝</w:t>
      </w:r>
      <w:r w:rsidRPr="00085FF8">
        <w:rPr>
          <w:rFonts w:eastAsia="微軟正黑體" w:hint="eastAsia"/>
        </w:rPr>
        <w:t xml:space="preserve"> </w:t>
      </w:r>
      <w:proofErr w:type="spellStart"/>
      <w:r w:rsidRPr="00085FF8">
        <w:rPr>
          <w:rFonts w:eastAsia="微軟正黑體" w:hint="eastAsia"/>
        </w:rPr>
        <w:t>json</w:t>
      </w:r>
      <w:proofErr w:type="spellEnd"/>
      <w:r w:rsidRPr="00085FF8">
        <w:rPr>
          <w:rFonts w:eastAsia="微軟正黑體" w:hint="eastAsia"/>
        </w:rPr>
        <w:t>格式</w:t>
      </w:r>
      <w:r w:rsidRPr="00085FF8">
        <w:rPr>
          <w:rFonts w:eastAsia="微軟正黑體" w:hint="eastAsia"/>
        </w:rPr>
        <w:t>***</w:t>
      </w:r>
    </w:p>
    <w:p w:rsidR="004D5C9C" w:rsidRPr="00085FF8" w:rsidRDefault="004D5C9C" w:rsidP="004D5C9C">
      <w:pPr>
        <w:rPr>
          <w:rFonts w:eastAsia="微軟正黑體"/>
        </w:rPr>
      </w:pPr>
    </w:p>
    <w:p w:rsidR="006C356F" w:rsidRPr="00085FF8" w:rsidRDefault="006C356F" w:rsidP="004D5C9C">
      <w:pPr>
        <w:rPr>
          <w:rFonts w:eastAsia="微軟正黑體"/>
        </w:rPr>
      </w:pPr>
    </w:p>
    <w:tbl>
      <w:tblPr>
        <w:tblStyle w:val="aa"/>
        <w:tblW w:w="0" w:type="auto"/>
        <w:jc w:val="center"/>
        <w:tblLook w:val="04A0"/>
      </w:tblPr>
      <w:tblGrid>
        <w:gridCol w:w="2787"/>
        <w:gridCol w:w="2787"/>
        <w:gridCol w:w="2788"/>
      </w:tblGrid>
      <w:tr w:rsidR="006C356F" w:rsidRPr="00085FF8" w:rsidTr="00A732E8">
        <w:trPr>
          <w:jc w:val="center"/>
        </w:trPr>
        <w:tc>
          <w:tcPr>
            <w:tcW w:w="2787" w:type="dxa"/>
            <w:shd w:val="clear" w:color="auto" w:fill="BFBFBF" w:themeFill="background1" w:themeFillShade="BF"/>
          </w:tcPr>
          <w:p w:rsidR="006C356F" w:rsidRPr="00085FF8" w:rsidRDefault="006C356F" w:rsidP="006C356F">
            <w:pPr>
              <w:jc w:val="center"/>
              <w:rPr>
                <w:rFonts w:eastAsia="微軟正黑體"/>
                <w:b/>
              </w:rPr>
            </w:pPr>
            <w:r w:rsidRPr="00085FF8">
              <w:rPr>
                <w:rFonts w:eastAsia="微軟正黑體" w:hint="eastAsia"/>
                <w:b/>
              </w:rPr>
              <w:t>值</w:t>
            </w:r>
          </w:p>
        </w:tc>
        <w:tc>
          <w:tcPr>
            <w:tcW w:w="2787" w:type="dxa"/>
            <w:shd w:val="clear" w:color="auto" w:fill="BFBFBF" w:themeFill="background1" w:themeFillShade="BF"/>
          </w:tcPr>
          <w:p w:rsidR="006C356F" w:rsidRPr="00085FF8" w:rsidRDefault="006C356F" w:rsidP="006C356F">
            <w:pPr>
              <w:jc w:val="center"/>
              <w:rPr>
                <w:rFonts w:eastAsia="微軟正黑體"/>
                <w:b/>
              </w:rPr>
            </w:pPr>
            <w:r w:rsidRPr="00085FF8">
              <w:rPr>
                <w:rFonts w:eastAsia="微軟正黑體" w:hint="eastAsia"/>
                <w:b/>
              </w:rPr>
              <w:t>數值</w:t>
            </w:r>
          </w:p>
        </w:tc>
        <w:tc>
          <w:tcPr>
            <w:tcW w:w="2788" w:type="dxa"/>
            <w:shd w:val="clear" w:color="auto" w:fill="BFBFBF" w:themeFill="background1" w:themeFillShade="BF"/>
          </w:tcPr>
          <w:p w:rsidR="006C356F" w:rsidRPr="00085FF8" w:rsidRDefault="006C356F" w:rsidP="006C356F">
            <w:pPr>
              <w:jc w:val="center"/>
              <w:rPr>
                <w:rFonts w:eastAsia="微軟正黑體"/>
                <w:b/>
              </w:rPr>
            </w:pPr>
            <w:r w:rsidRPr="00085FF8">
              <w:rPr>
                <w:rFonts w:eastAsia="微軟正黑體" w:hint="eastAsia"/>
                <w:b/>
              </w:rPr>
              <w:t>說明</w:t>
            </w:r>
          </w:p>
        </w:tc>
      </w:tr>
      <w:tr w:rsidR="006C356F" w:rsidRPr="00085FF8" w:rsidTr="00A732E8">
        <w:trPr>
          <w:jc w:val="center"/>
        </w:trPr>
        <w:tc>
          <w:tcPr>
            <w:tcW w:w="2787" w:type="dxa"/>
          </w:tcPr>
          <w:p w:rsidR="006C356F" w:rsidRPr="00085FF8" w:rsidRDefault="006C356F" w:rsidP="006C356F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count</w:t>
            </w:r>
          </w:p>
        </w:tc>
        <w:tc>
          <w:tcPr>
            <w:tcW w:w="2787" w:type="dxa"/>
          </w:tcPr>
          <w:p w:rsidR="006C356F" w:rsidRPr="00085FF8" w:rsidRDefault="006C356F" w:rsidP="006C356F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int</w:t>
            </w:r>
          </w:p>
        </w:tc>
        <w:tc>
          <w:tcPr>
            <w:tcW w:w="2788" w:type="dxa"/>
          </w:tcPr>
          <w:p w:rsidR="006C356F" w:rsidRPr="00085FF8" w:rsidRDefault="006C356F" w:rsidP="006C356F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安裝</w:t>
            </w:r>
            <w:r w:rsidRPr="00085FF8">
              <w:rPr>
                <w:rFonts w:eastAsia="微軟正黑體" w:hint="eastAsia"/>
              </w:rPr>
              <w:t>APP URL count</w:t>
            </w:r>
            <w:r w:rsidRPr="00085FF8">
              <w:rPr>
                <w:rFonts w:eastAsia="微軟正黑體" w:hint="eastAsia"/>
              </w:rPr>
              <w:t>數</w:t>
            </w:r>
          </w:p>
        </w:tc>
      </w:tr>
      <w:tr w:rsidR="006C356F" w:rsidRPr="00085FF8" w:rsidTr="00A732E8">
        <w:trPr>
          <w:jc w:val="center"/>
        </w:trPr>
        <w:tc>
          <w:tcPr>
            <w:tcW w:w="2787" w:type="dxa"/>
          </w:tcPr>
          <w:p w:rsidR="006C356F" w:rsidRPr="00085FF8" w:rsidRDefault="006C356F" w:rsidP="006C356F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list</w:t>
            </w:r>
          </w:p>
        </w:tc>
        <w:tc>
          <w:tcPr>
            <w:tcW w:w="2787" w:type="dxa"/>
          </w:tcPr>
          <w:p w:rsidR="006C356F" w:rsidRPr="00085FF8" w:rsidRDefault="006C356F" w:rsidP="006C356F">
            <w:pPr>
              <w:jc w:val="center"/>
              <w:rPr>
                <w:rFonts w:eastAsia="微軟正黑體"/>
              </w:rPr>
            </w:pPr>
            <w:proofErr w:type="spellStart"/>
            <w:r w:rsidRPr="00085FF8">
              <w:rPr>
                <w:rFonts w:eastAsia="微軟正黑體" w:hint="eastAsia"/>
              </w:rPr>
              <w:t>arrary</w:t>
            </w:r>
            <w:proofErr w:type="spellEnd"/>
          </w:p>
        </w:tc>
        <w:tc>
          <w:tcPr>
            <w:tcW w:w="2788" w:type="dxa"/>
          </w:tcPr>
          <w:p w:rsidR="006C356F" w:rsidRPr="00085FF8" w:rsidRDefault="006C356F" w:rsidP="006C356F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安裝</w:t>
            </w:r>
            <w:r w:rsidRPr="00085FF8">
              <w:rPr>
                <w:rFonts w:eastAsia="微軟正黑體" w:hint="eastAsia"/>
              </w:rPr>
              <w:t>App URL Array</w:t>
            </w:r>
          </w:p>
        </w:tc>
      </w:tr>
      <w:tr w:rsidR="006C356F" w:rsidRPr="00085FF8" w:rsidTr="00A732E8">
        <w:trPr>
          <w:jc w:val="center"/>
        </w:trPr>
        <w:tc>
          <w:tcPr>
            <w:tcW w:w="2787" w:type="dxa"/>
          </w:tcPr>
          <w:p w:rsidR="006C356F" w:rsidRPr="00085FF8" w:rsidRDefault="006C356F" w:rsidP="006C356F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app-URL</w:t>
            </w:r>
          </w:p>
        </w:tc>
        <w:tc>
          <w:tcPr>
            <w:tcW w:w="2787" w:type="dxa"/>
          </w:tcPr>
          <w:p w:rsidR="006C356F" w:rsidRPr="00085FF8" w:rsidRDefault="006C356F" w:rsidP="006C356F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string</w:t>
            </w:r>
          </w:p>
        </w:tc>
        <w:tc>
          <w:tcPr>
            <w:tcW w:w="2788" w:type="dxa"/>
          </w:tcPr>
          <w:p w:rsidR="006C356F" w:rsidRPr="00085FF8" w:rsidRDefault="006C356F" w:rsidP="006C356F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安裝</w:t>
            </w:r>
            <w:r w:rsidRPr="00085FF8">
              <w:rPr>
                <w:rFonts w:eastAsia="微軟正黑體" w:hint="eastAsia"/>
              </w:rPr>
              <w:t>App URL</w:t>
            </w:r>
          </w:p>
        </w:tc>
      </w:tr>
    </w:tbl>
    <w:p w:rsidR="006C356F" w:rsidRPr="00085FF8" w:rsidRDefault="006C356F" w:rsidP="004D5C9C">
      <w:pPr>
        <w:rPr>
          <w:rFonts w:eastAsia="微軟正黑體"/>
        </w:rPr>
      </w:pPr>
    </w:p>
    <w:p w:rsidR="004D5C9C" w:rsidRPr="00085FF8" w:rsidRDefault="004D5C9C" w:rsidP="004D5C9C">
      <w:pPr>
        <w:rPr>
          <w:rFonts w:eastAsia="微軟正黑體"/>
        </w:rPr>
      </w:pPr>
      <w:proofErr w:type="gramStart"/>
      <w:r w:rsidRPr="00085FF8">
        <w:rPr>
          <w:rFonts w:eastAsia="微軟正黑體"/>
        </w:rPr>
        <w:t>ex</w:t>
      </w:r>
      <w:proofErr w:type="gramEnd"/>
      <w:r w:rsidRPr="00085FF8">
        <w:rPr>
          <w:rFonts w:eastAsia="微軟正黑體"/>
        </w:rPr>
        <w:t>:</w:t>
      </w:r>
    </w:p>
    <w:p w:rsidR="004D5C9C" w:rsidRPr="00085FF8" w:rsidRDefault="004D5C9C" w:rsidP="004D5C9C">
      <w:pPr>
        <w:rPr>
          <w:rFonts w:eastAsia="微軟正黑體"/>
        </w:rPr>
      </w:pPr>
      <w:r w:rsidRPr="00085FF8">
        <w:rPr>
          <w:rFonts w:eastAsia="微軟正黑體"/>
        </w:rPr>
        <w:t>{</w:t>
      </w:r>
    </w:p>
    <w:p w:rsidR="004D5C9C" w:rsidRPr="00085FF8" w:rsidRDefault="004D5C9C" w:rsidP="004D5C9C">
      <w:pPr>
        <w:rPr>
          <w:rFonts w:eastAsia="微軟正黑體"/>
        </w:rPr>
      </w:pPr>
      <w:r w:rsidRPr="00085FF8">
        <w:rPr>
          <w:rFonts w:eastAsia="微軟正黑體"/>
        </w:rPr>
        <w:lastRenderedPageBreak/>
        <w:tab/>
        <w:t>"</w:t>
      </w:r>
      <w:proofErr w:type="gramStart"/>
      <w:r w:rsidRPr="00085FF8">
        <w:rPr>
          <w:rFonts w:eastAsia="微軟正黑體"/>
        </w:rPr>
        <w:t>type</w:t>
      </w:r>
      <w:proofErr w:type="gramEnd"/>
      <w:r w:rsidRPr="00085FF8">
        <w:rPr>
          <w:rFonts w:eastAsia="微軟正黑體"/>
        </w:rPr>
        <w:t>": 3,</w:t>
      </w:r>
    </w:p>
    <w:p w:rsidR="004D5C9C" w:rsidRPr="00085FF8" w:rsidRDefault="004D5C9C" w:rsidP="004D5C9C">
      <w:pPr>
        <w:rPr>
          <w:rFonts w:eastAsia="微軟正黑體"/>
        </w:rPr>
      </w:pPr>
      <w:r w:rsidRPr="00085FF8">
        <w:rPr>
          <w:rFonts w:eastAsia="微軟正黑體"/>
        </w:rPr>
        <w:tab/>
        <w:t>"</w:t>
      </w:r>
      <w:proofErr w:type="gramStart"/>
      <w:r w:rsidRPr="00085FF8">
        <w:rPr>
          <w:rFonts w:eastAsia="微軟正黑體"/>
        </w:rPr>
        <w:t>count</w:t>
      </w:r>
      <w:proofErr w:type="gramEnd"/>
      <w:r w:rsidRPr="00085FF8">
        <w:rPr>
          <w:rFonts w:eastAsia="微軟正黑體"/>
        </w:rPr>
        <w:t>": 1,</w:t>
      </w:r>
    </w:p>
    <w:p w:rsidR="004D5C9C" w:rsidRPr="00085FF8" w:rsidRDefault="004D5C9C" w:rsidP="004D5C9C">
      <w:pPr>
        <w:rPr>
          <w:rFonts w:eastAsia="微軟正黑體"/>
        </w:rPr>
      </w:pPr>
      <w:r w:rsidRPr="00085FF8">
        <w:rPr>
          <w:rFonts w:eastAsia="微軟正黑體"/>
        </w:rPr>
        <w:tab/>
        <w:t>"</w:t>
      </w:r>
      <w:proofErr w:type="gramStart"/>
      <w:r w:rsidRPr="00085FF8">
        <w:rPr>
          <w:rFonts w:eastAsia="微軟正黑體"/>
        </w:rPr>
        <w:t>list</w:t>
      </w:r>
      <w:proofErr w:type="gramEnd"/>
      <w:r w:rsidRPr="00085FF8">
        <w:rPr>
          <w:rFonts w:eastAsia="微軟正黑體"/>
        </w:rPr>
        <w:t>":[</w:t>
      </w:r>
    </w:p>
    <w:p w:rsidR="004D5C9C" w:rsidRPr="00085FF8" w:rsidRDefault="004D5C9C" w:rsidP="004D5C9C">
      <w:pPr>
        <w:rPr>
          <w:rFonts w:eastAsia="微軟正黑體"/>
        </w:rPr>
      </w:pPr>
      <w:r w:rsidRPr="00085FF8">
        <w:rPr>
          <w:rFonts w:eastAsia="微軟正黑體"/>
        </w:rPr>
        <w:tab/>
        <w:t>{"app-URL":"http://54.199.198.94/app/android/AppSensorTester.apk"}</w:t>
      </w:r>
    </w:p>
    <w:p w:rsidR="004D5C9C" w:rsidRPr="00085FF8" w:rsidRDefault="004D5C9C" w:rsidP="004D5C9C">
      <w:pPr>
        <w:rPr>
          <w:rFonts w:eastAsia="微軟正黑體"/>
        </w:rPr>
      </w:pPr>
      <w:r w:rsidRPr="00085FF8">
        <w:rPr>
          <w:rFonts w:eastAsia="微軟正黑體"/>
        </w:rPr>
        <w:tab/>
        <w:t>]</w:t>
      </w:r>
    </w:p>
    <w:p w:rsidR="004D5C9C" w:rsidRPr="00085FF8" w:rsidRDefault="004D5C9C" w:rsidP="004D5C9C">
      <w:pPr>
        <w:rPr>
          <w:rFonts w:eastAsia="微軟正黑體"/>
        </w:rPr>
      </w:pPr>
      <w:r w:rsidRPr="00085FF8">
        <w:rPr>
          <w:rFonts w:eastAsia="微軟正黑體"/>
        </w:rPr>
        <w:t>}</w:t>
      </w:r>
    </w:p>
    <w:p w:rsidR="004D5C9C" w:rsidRPr="00085FF8" w:rsidRDefault="004D5C9C" w:rsidP="004D5C9C">
      <w:pPr>
        <w:rPr>
          <w:rFonts w:eastAsia="微軟正黑體"/>
        </w:rPr>
      </w:pPr>
    </w:p>
    <w:p w:rsidR="004D5C9C" w:rsidRPr="00085FF8" w:rsidRDefault="004D5C9C" w:rsidP="004D5C9C">
      <w:pPr>
        <w:rPr>
          <w:rFonts w:eastAsia="微軟正黑體"/>
        </w:rPr>
      </w:pPr>
      <w:r w:rsidRPr="00085FF8">
        <w:rPr>
          <w:rFonts w:eastAsia="微軟正黑體" w:hint="eastAsia"/>
        </w:rPr>
        <w:t xml:space="preserve">***APP </w:t>
      </w:r>
      <w:r w:rsidRPr="00085FF8">
        <w:rPr>
          <w:rFonts w:eastAsia="微軟正黑體" w:hint="eastAsia"/>
        </w:rPr>
        <w:t>解除安裝</w:t>
      </w:r>
      <w:r w:rsidRPr="00085FF8">
        <w:rPr>
          <w:rFonts w:eastAsia="微軟正黑體" w:hint="eastAsia"/>
        </w:rPr>
        <w:t xml:space="preserve"> </w:t>
      </w:r>
      <w:proofErr w:type="spellStart"/>
      <w:r w:rsidRPr="00085FF8">
        <w:rPr>
          <w:rFonts w:eastAsia="微軟正黑體" w:hint="eastAsia"/>
        </w:rPr>
        <w:t>json</w:t>
      </w:r>
      <w:proofErr w:type="spellEnd"/>
      <w:r w:rsidRPr="00085FF8">
        <w:rPr>
          <w:rFonts w:eastAsia="微軟正黑體" w:hint="eastAsia"/>
        </w:rPr>
        <w:t>格式</w:t>
      </w:r>
      <w:r w:rsidRPr="00085FF8">
        <w:rPr>
          <w:rFonts w:eastAsia="微軟正黑體" w:hint="eastAsia"/>
        </w:rPr>
        <w:t>***</w:t>
      </w:r>
    </w:p>
    <w:p w:rsidR="004D5C9C" w:rsidRPr="00085FF8" w:rsidRDefault="004D5C9C" w:rsidP="004D5C9C">
      <w:pPr>
        <w:rPr>
          <w:rFonts w:eastAsia="微軟正黑體"/>
        </w:rPr>
      </w:pPr>
    </w:p>
    <w:tbl>
      <w:tblPr>
        <w:tblStyle w:val="aa"/>
        <w:tblW w:w="0" w:type="auto"/>
        <w:jc w:val="center"/>
        <w:tblLook w:val="04A0"/>
      </w:tblPr>
      <w:tblGrid>
        <w:gridCol w:w="2787"/>
        <w:gridCol w:w="2787"/>
        <w:gridCol w:w="2788"/>
      </w:tblGrid>
      <w:tr w:rsidR="006C356F" w:rsidRPr="00085FF8" w:rsidTr="00A732E8">
        <w:trPr>
          <w:jc w:val="center"/>
        </w:trPr>
        <w:tc>
          <w:tcPr>
            <w:tcW w:w="2787" w:type="dxa"/>
            <w:shd w:val="clear" w:color="auto" w:fill="BFBFBF" w:themeFill="background1" w:themeFillShade="BF"/>
          </w:tcPr>
          <w:p w:rsidR="006C356F" w:rsidRPr="00085FF8" w:rsidRDefault="006C356F" w:rsidP="00A732E8">
            <w:pPr>
              <w:jc w:val="center"/>
              <w:rPr>
                <w:rFonts w:eastAsia="微軟正黑體"/>
                <w:b/>
              </w:rPr>
            </w:pPr>
            <w:r w:rsidRPr="00085FF8">
              <w:rPr>
                <w:rFonts w:eastAsia="微軟正黑體" w:hint="eastAsia"/>
                <w:b/>
              </w:rPr>
              <w:t>值</w:t>
            </w:r>
          </w:p>
        </w:tc>
        <w:tc>
          <w:tcPr>
            <w:tcW w:w="2787" w:type="dxa"/>
            <w:shd w:val="clear" w:color="auto" w:fill="BFBFBF" w:themeFill="background1" w:themeFillShade="BF"/>
          </w:tcPr>
          <w:p w:rsidR="006C356F" w:rsidRPr="00085FF8" w:rsidRDefault="006C356F" w:rsidP="00A732E8">
            <w:pPr>
              <w:jc w:val="center"/>
              <w:rPr>
                <w:rFonts w:eastAsia="微軟正黑體"/>
                <w:b/>
              </w:rPr>
            </w:pPr>
            <w:r w:rsidRPr="00085FF8">
              <w:rPr>
                <w:rFonts w:eastAsia="微軟正黑體" w:hint="eastAsia"/>
                <w:b/>
              </w:rPr>
              <w:t>數值</w:t>
            </w:r>
          </w:p>
        </w:tc>
        <w:tc>
          <w:tcPr>
            <w:tcW w:w="2788" w:type="dxa"/>
            <w:shd w:val="clear" w:color="auto" w:fill="BFBFBF" w:themeFill="background1" w:themeFillShade="BF"/>
          </w:tcPr>
          <w:p w:rsidR="006C356F" w:rsidRPr="00085FF8" w:rsidRDefault="006C356F" w:rsidP="00A732E8">
            <w:pPr>
              <w:jc w:val="center"/>
              <w:rPr>
                <w:rFonts w:eastAsia="微軟正黑體"/>
                <w:b/>
              </w:rPr>
            </w:pPr>
            <w:r w:rsidRPr="00085FF8">
              <w:rPr>
                <w:rFonts w:eastAsia="微軟正黑體" w:hint="eastAsia"/>
                <w:b/>
              </w:rPr>
              <w:t>說明</w:t>
            </w:r>
          </w:p>
        </w:tc>
      </w:tr>
      <w:tr w:rsidR="006C356F" w:rsidRPr="00085FF8" w:rsidTr="00A732E8">
        <w:trPr>
          <w:jc w:val="center"/>
        </w:trPr>
        <w:tc>
          <w:tcPr>
            <w:tcW w:w="2787" w:type="dxa"/>
          </w:tcPr>
          <w:p w:rsidR="006C356F" w:rsidRPr="00085FF8" w:rsidRDefault="006C356F" w:rsidP="006C356F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count</w:t>
            </w:r>
          </w:p>
        </w:tc>
        <w:tc>
          <w:tcPr>
            <w:tcW w:w="2787" w:type="dxa"/>
          </w:tcPr>
          <w:p w:rsidR="006C356F" w:rsidRPr="00085FF8" w:rsidRDefault="006C356F" w:rsidP="006C356F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int</w:t>
            </w:r>
          </w:p>
        </w:tc>
        <w:tc>
          <w:tcPr>
            <w:tcW w:w="2788" w:type="dxa"/>
          </w:tcPr>
          <w:p w:rsidR="006C356F" w:rsidRPr="00085FF8" w:rsidRDefault="006C356F" w:rsidP="006C356F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解除安裝</w:t>
            </w:r>
            <w:r w:rsidRPr="00085FF8">
              <w:rPr>
                <w:rFonts w:eastAsia="微軟正黑體" w:hint="eastAsia"/>
              </w:rPr>
              <w:t>APP count</w:t>
            </w:r>
            <w:r w:rsidRPr="00085FF8">
              <w:rPr>
                <w:rFonts w:eastAsia="微軟正黑體" w:hint="eastAsia"/>
              </w:rPr>
              <w:t>數</w:t>
            </w:r>
          </w:p>
        </w:tc>
      </w:tr>
      <w:tr w:rsidR="006C356F" w:rsidRPr="00085FF8" w:rsidTr="00A732E8">
        <w:trPr>
          <w:jc w:val="center"/>
        </w:trPr>
        <w:tc>
          <w:tcPr>
            <w:tcW w:w="2787" w:type="dxa"/>
          </w:tcPr>
          <w:p w:rsidR="006C356F" w:rsidRPr="00085FF8" w:rsidRDefault="006C356F" w:rsidP="006C356F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list</w:t>
            </w:r>
          </w:p>
        </w:tc>
        <w:tc>
          <w:tcPr>
            <w:tcW w:w="2787" w:type="dxa"/>
          </w:tcPr>
          <w:p w:rsidR="006C356F" w:rsidRPr="00085FF8" w:rsidRDefault="006C356F" w:rsidP="006C356F">
            <w:pPr>
              <w:jc w:val="center"/>
              <w:rPr>
                <w:rFonts w:eastAsia="微軟正黑體"/>
              </w:rPr>
            </w:pPr>
            <w:proofErr w:type="spellStart"/>
            <w:r w:rsidRPr="00085FF8">
              <w:rPr>
                <w:rFonts w:eastAsia="微軟正黑體" w:hint="eastAsia"/>
              </w:rPr>
              <w:t>arrary</w:t>
            </w:r>
            <w:proofErr w:type="spellEnd"/>
          </w:p>
        </w:tc>
        <w:tc>
          <w:tcPr>
            <w:tcW w:w="2788" w:type="dxa"/>
          </w:tcPr>
          <w:p w:rsidR="006C356F" w:rsidRPr="00085FF8" w:rsidRDefault="006C356F" w:rsidP="006C356F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解除安裝</w:t>
            </w:r>
            <w:r w:rsidRPr="00085FF8">
              <w:rPr>
                <w:rFonts w:eastAsia="微軟正黑體" w:hint="eastAsia"/>
              </w:rPr>
              <w:t>App Array</w:t>
            </w:r>
          </w:p>
        </w:tc>
      </w:tr>
      <w:tr w:rsidR="006C356F" w:rsidRPr="00085FF8" w:rsidTr="00A732E8">
        <w:trPr>
          <w:jc w:val="center"/>
        </w:trPr>
        <w:tc>
          <w:tcPr>
            <w:tcW w:w="2787" w:type="dxa"/>
          </w:tcPr>
          <w:p w:rsidR="006C356F" w:rsidRPr="00085FF8" w:rsidRDefault="006C356F" w:rsidP="006C356F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app-URL</w:t>
            </w:r>
          </w:p>
        </w:tc>
        <w:tc>
          <w:tcPr>
            <w:tcW w:w="2787" w:type="dxa"/>
          </w:tcPr>
          <w:p w:rsidR="006C356F" w:rsidRPr="00085FF8" w:rsidRDefault="006C356F" w:rsidP="006C356F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string</w:t>
            </w:r>
          </w:p>
        </w:tc>
        <w:tc>
          <w:tcPr>
            <w:tcW w:w="2788" w:type="dxa"/>
          </w:tcPr>
          <w:p w:rsidR="006C356F" w:rsidRPr="00085FF8" w:rsidRDefault="006C356F" w:rsidP="006C356F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解除安裝</w:t>
            </w:r>
            <w:r w:rsidRPr="00085FF8">
              <w:rPr>
                <w:rFonts w:eastAsia="微軟正黑體" w:hint="eastAsia"/>
              </w:rPr>
              <w:t xml:space="preserve">App </w:t>
            </w:r>
            <w:proofErr w:type="spellStart"/>
            <w:r w:rsidRPr="00085FF8">
              <w:rPr>
                <w:rFonts w:eastAsia="微軟正黑體" w:hint="eastAsia"/>
              </w:rPr>
              <w:t>packageName</w:t>
            </w:r>
            <w:proofErr w:type="spellEnd"/>
          </w:p>
        </w:tc>
      </w:tr>
    </w:tbl>
    <w:p w:rsidR="006C356F" w:rsidRPr="00085FF8" w:rsidRDefault="006C356F" w:rsidP="004D5C9C">
      <w:pPr>
        <w:rPr>
          <w:rFonts w:eastAsia="微軟正黑體"/>
        </w:rPr>
      </w:pPr>
    </w:p>
    <w:p w:rsidR="004D5C9C" w:rsidRPr="00085FF8" w:rsidRDefault="004D5C9C" w:rsidP="004D5C9C">
      <w:pPr>
        <w:rPr>
          <w:rFonts w:eastAsia="微軟正黑體"/>
        </w:rPr>
      </w:pPr>
    </w:p>
    <w:p w:rsidR="004D5C9C" w:rsidRPr="00085FF8" w:rsidRDefault="004D5C9C" w:rsidP="004D5C9C">
      <w:pPr>
        <w:rPr>
          <w:rFonts w:eastAsia="微軟正黑體"/>
        </w:rPr>
      </w:pPr>
      <w:proofErr w:type="gramStart"/>
      <w:r w:rsidRPr="00085FF8">
        <w:rPr>
          <w:rFonts w:eastAsia="微軟正黑體"/>
        </w:rPr>
        <w:t>ex</w:t>
      </w:r>
      <w:proofErr w:type="gramEnd"/>
      <w:r w:rsidRPr="00085FF8">
        <w:rPr>
          <w:rFonts w:eastAsia="微軟正黑體"/>
        </w:rPr>
        <w:t>:</w:t>
      </w:r>
    </w:p>
    <w:p w:rsidR="004D5C9C" w:rsidRPr="00085FF8" w:rsidRDefault="004D5C9C" w:rsidP="004D5C9C">
      <w:pPr>
        <w:rPr>
          <w:rFonts w:eastAsia="微軟正黑體"/>
        </w:rPr>
      </w:pPr>
      <w:r w:rsidRPr="00085FF8">
        <w:rPr>
          <w:rFonts w:eastAsia="微軟正黑體"/>
        </w:rPr>
        <w:t>{</w:t>
      </w:r>
    </w:p>
    <w:p w:rsidR="004D5C9C" w:rsidRPr="00085FF8" w:rsidRDefault="004D5C9C" w:rsidP="004D5C9C">
      <w:pPr>
        <w:rPr>
          <w:rFonts w:eastAsia="微軟正黑體"/>
        </w:rPr>
      </w:pPr>
      <w:r w:rsidRPr="00085FF8">
        <w:rPr>
          <w:rFonts w:eastAsia="微軟正黑體"/>
        </w:rPr>
        <w:tab/>
        <w:t>"</w:t>
      </w:r>
      <w:proofErr w:type="gramStart"/>
      <w:r w:rsidRPr="00085FF8">
        <w:rPr>
          <w:rFonts w:eastAsia="微軟正黑體"/>
        </w:rPr>
        <w:t>type</w:t>
      </w:r>
      <w:proofErr w:type="gramEnd"/>
      <w:r w:rsidRPr="00085FF8">
        <w:rPr>
          <w:rFonts w:eastAsia="微軟正黑體"/>
        </w:rPr>
        <w:t>": 4,</w:t>
      </w:r>
    </w:p>
    <w:p w:rsidR="004D5C9C" w:rsidRPr="00085FF8" w:rsidRDefault="004D5C9C" w:rsidP="004D5C9C">
      <w:pPr>
        <w:rPr>
          <w:rFonts w:eastAsia="微軟正黑體"/>
        </w:rPr>
      </w:pPr>
      <w:r w:rsidRPr="00085FF8">
        <w:rPr>
          <w:rFonts w:eastAsia="微軟正黑體"/>
        </w:rPr>
        <w:tab/>
        <w:t>"</w:t>
      </w:r>
      <w:proofErr w:type="gramStart"/>
      <w:r w:rsidRPr="00085FF8">
        <w:rPr>
          <w:rFonts w:eastAsia="微軟正黑體"/>
        </w:rPr>
        <w:t>count</w:t>
      </w:r>
      <w:proofErr w:type="gramEnd"/>
      <w:r w:rsidRPr="00085FF8">
        <w:rPr>
          <w:rFonts w:eastAsia="微軟正黑體"/>
        </w:rPr>
        <w:t>": 2,</w:t>
      </w:r>
    </w:p>
    <w:p w:rsidR="004D5C9C" w:rsidRPr="00085FF8" w:rsidRDefault="004D5C9C" w:rsidP="004D5C9C">
      <w:pPr>
        <w:rPr>
          <w:rFonts w:eastAsia="微軟正黑體"/>
        </w:rPr>
      </w:pPr>
      <w:r w:rsidRPr="00085FF8">
        <w:rPr>
          <w:rFonts w:eastAsia="微軟正黑體"/>
        </w:rPr>
        <w:tab/>
        <w:t>"</w:t>
      </w:r>
      <w:proofErr w:type="gramStart"/>
      <w:r w:rsidRPr="00085FF8">
        <w:rPr>
          <w:rFonts w:eastAsia="微軟正黑體"/>
        </w:rPr>
        <w:t>list</w:t>
      </w:r>
      <w:proofErr w:type="gramEnd"/>
      <w:r w:rsidRPr="00085FF8">
        <w:rPr>
          <w:rFonts w:eastAsia="微軟正黑體"/>
        </w:rPr>
        <w:t>":[</w:t>
      </w:r>
    </w:p>
    <w:p w:rsidR="004D5C9C" w:rsidRPr="00085FF8" w:rsidRDefault="004D5C9C" w:rsidP="004D5C9C">
      <w:pPr>
        <w:rPr>
          <w:rFonts w:eastAsia="微軟正黑體"/>
        </w:rPr>
      </w:pPr>
      <w:r w:rsidRPr="00085FF8">
        <w:rPr>
          <w:rFonts w:eastAsia="微軟正黑體"/>
        </w:rPr>
        <w:tab/>
        <w:t>{"app-</w:t>
      </w:r>
      <w:proofErr w:type="spellStart"/>
      <w:r w:rsidRPr="00085FF8">
        <w:rPr>
          <w:rFonts w:eastAsia="微軟正黑體"/>
        </w:rPr>
        <w:t>packageName</w:t>
      </w:r>
      <w:proofErr w:type="spellEnd"/>
      <w:r w:rsidRPr="00085FF8">
        <w:rPr>
          <w:rFonts w:eastAsia="微軟正黑體"/>
        </w:rPr>
        <w:t>":"com.comic.test1"},</w:t>
      </w:r>
    </w:p>
    <w:p w:rsidR="004D5C9C" w:rsidRPr="00085FF8" w:rsidRDefault="004D5C9C" w:rsidP="004D5C9C">
      <w:pPr>
        <w:rPr>
          <w:rFonts w:eastAsia="微軟正黑體"/>
        </w:rPr>
      </w:pPr>
      <w:r w:rsidRPr="00085FF8">
        <w:rPr>
          <w:rFonts w:eastAsia="微軟正黑體"/>
        </w:rPr>
        <w:tab/>
        <w:t>{"app-</w:t>
      </w:r>
      <w:proofErr w:type="spellStart"/>
      <w:r w:rsidRPr="00085FF8">
        <w:rPr>
          <w:rFonts w:eastAsia="微軟正黑體"/>
        </w:rPr>
        <w:t>packageName</w:t>
      </w:r>
      <w:proofErr w:type="spellEnd"/>
      <w:r w:rsidRPr="00085FF8">
        <w:rPr>
          <w:rFonts w:eastAsia="微軟正黑體"/>
        </w:rPr>
        <w:t>":"com.ggooc.test2"}</w:t>
      </w:r>
    </w:p>
    <w:p w:rsidR="004D5C9C" w:rsidRPr="00085FF8" w:rsidRDefault="004D5C9C" w:rsidP="004D5C9C">
      <w:pPr>
        <w:rPr>
          <w:rFonts w:eastAsia="微軟正黑體"/>
        </w:rPr>
      </w:pPr>
      <w:r w:rsidRPr="00085FF8">
        <w:rPr>
          <w:rFonts w:eastAsia="微軟正黑體"/>
        </w:rPr>
        <w:tab/>
        <w:t>]</w:t>
      </w:r>
    </w:p>
    <w:p w:rsidR="004D5C9C" w:rsidRPr="00085FF8" w:rsidRDefault="004D5C9C" w:rsidP="004D5C9C">
      <w:pPr>
        <w:rPr>
          <w:rFonts w:eastAsia="微軟正黑體"/>
        </w:rPr>
      </w:pPr>
      <w:r w:rsidRPr="00085FF8">
        <w:rPr>
          <w:rFonts w:eastAsia="微軟正黑體"/>
        </w:rPr>
        <w:t>}</w:t>
      </w:r>
    </w:p>
    <w:p w:rsidR="004D5C9C" w:rsidRPr="00085FF8" w:rsidRDefault="004D5C9C" w:rsidP="004D5C9C">
      <w:pPr>
        <w:rPr>
          <w:rFonts w:eastAsia="微軟正黑體"/>
        </w:rPr>
      </w:pPr>
    </w:p>
    <w:p w:rsidR="004D5C9C" w:rsidRPr="00085FF8" w:rsidRDefault="004D5C9C" w:rsidP="004D5C9C">
      <w:pPr>
        <w:rPr>
          <w:rFonts w:eastAsia="微軟正黑體"/>
        </w:rPr>
      </w:pPr>
      <w:r w:rsidRPr="00085FF8">
        <w:rPr>
          <w:rFonts w:eastAsia="微軟正黑體" w:hint="eastAsia"/>
        </w:rPr>
        <w:t xml:space="preserve">***Content Control </w:t>
      </w:r>
      <w:proofErr w:type="spellStart"/>
      <w:r w:rsidRPr="00085FF8">
        <w:rPr>
          <w:rFonts w:eastAsia="微軟正黑體" w:hint="eastAsia"/>
        </w:rPr>
        <w:t>json</w:t>
      </w:r>
      <w:proofErr w:type="spellEnd"/>
      <w:r w:rsidRPr="00085FF8">
        <w:rPr>
          <w:rFonts w:eastAsia="微軟正黑體" w:hint="eastAsia"/>
        </w:rPr>
        <w:t>格式</w:t>
      </w:r>
      <w:r w:rsidRPr="00085FF8">
        <w:rPr>
          <w:rFonts w:eastAsia="微軟正黑體" w:hint="eastAsia"/>
        </w:rPr>
        <w:t>***</w:t>
      </w:r>
    </w:p>
    <w:p w:rsidR="004D5C9C" w:rsidRPr="00085FF8" w:rsidRDefault="004D5C9C" w:rsidP="004D5C9C">
      <w:pPr>
        <w:rPr>
          <w:rFonts w:eastAsia="微軟正黑體"/>
        </w:rPr>
      </w:pPr>
    </w:p>
    <w:tbl>
      <w:tblPr>
        <w:tblStyle w:val="aa"/>
        <w:tblW w:w="0" w:type="auto"/>
        <w:tblLook w:val="04A0"/>
      </w:tblPr>
      <w:tblGrid>
        <w:gridCol w:w="2787"/>
        <w:gridCol w:w="2787"/>
        <w:gridCol w:w="2788"/>
      </w:tblGrid>
      <w:tr w:rsidR="006C356F" w:rsidRPr="00085FF8" w:rsidTr="006C356F">
        <w:tc>
          <w:tcPr>
            <w:tcW w:w="2787" w:type="dxa"/>
            <w:shd w:val="clear" w:color="auto" w:fill="BFBFBF" w:themeFill="background1" w:themeFillShade="BF"/>
          </w:tcPr>
          <w:p w:rsidR="006C356F" w:rsidRPr="00085FF8" w:rsidRDefault="006C356F" w:rsidP="00A732E8">
            <w:pPr>
              <w:jc w:val="center"/>
              <w:rPr>
                <w:rFonts w:eastAsia="微軟正黑體"/>
                <w:b/>
              </w:rPr>
            </w:pPr>
            <w:r w:rsidRPr="00085FF8">
              <w:rPr>
                <w:rFonts w:eastAsia="微軟正黑體" w:hint="eastAsia"/>
                <w:b/>
              </w:rPr>
              <w:t>值</w:t>
            </w:r>
          </w:p>
        </w:tc>
        <w:tc>
          <w:tcPr>
            <w:tcW w:w="2787" w:type="dxa"/>
            <w:shd w:val="clear" w:color="auto" w:fill="BFBFBF" w:themeFill="background1" w:themeFillShade="BF"/>
          </w:tcPr>
          <w:p w:rsidR="006C356F" w:rsidRPr="00085FF8" w:rsidRDefault="006C356F" w:rsidP="00A732E8">
            <w:pPr>
              <w:jc w:val="center"/>
              <w:rPr>
                <w:rFonts w:eastAsia="微軟正黑體"/>
                <w:b/>
              </w:rPr>
            </w:pPr>
            <w:r w:rsidRPr="00085FF8">
              <w:rPr>
                <w:rFonts w:eastAsia="微軟正黑體" w:hint="eastAsia"/>
                <w:b/>
              </w:rPr>
              <w:t>數值</w:t>
            </w:r>
          </w:p>
        </w:tc>
        <w:tc>
          <w:tcPr>
            <w:tcW w:w="2788" w:type="dxa"/>
            <w:shd w:val="clear" w:color="auto" w:fill="BFBFBF" w:themeFill="background1" w:themeFillShade="BF"/>
          </w:tcPr>
          <w:p w:rsidR="006C356F" w:rsidRPr="00085FF8" w:rsidRDefault="006C356F" w:rsidP="00A732E8">
            <w:pPr>
              <w:jc w:val="center"/>
              <w:rPr>
                <w:rFonts w:eastAsia="微軟正黑體"/>
                <w:b/>
              </w:rPr>
            </w:pPr>
            <w:r w:rsidRPr="00085FF8">
              <w:rPr>
                <w:rFonts w:eastAsia="微軟正黑體" w:hint="eastAsia"/>
                <w:b/>
              </w:rPr>
              <w:t>說明</w:t>
            </w:r>
          </w:p>
        </w:tc>
      </w:tr>
      <w:tr w:rsidR="006C356F" w:rsidRPr="00085FF8" w:rsidTr="006C356F">
        <w:tc>
          <w:tcPr>
            <w:tcW w:w="2787" w:type="dxa"/>
          </w:tcPr>
          <w:p w:rsidR="006C356F" w:rsidRPr="00085FF8" w:rsidRDefault="006C356F" w:rsidP="006C356F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content-URL</w:t>
            </w:r>
          </w:p>
        </w:tc>
        <w:tc>
          <w:tcPr>
            <w:tcW w:w="2787" w:type="dxa"/>
          </w:tcPr>
          <w:p w:rsidR="006C356F" w:rsidRPr="00085FF8" w:rsidRDefault="006C356F" w:rsidP="006C356F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string</w:t>
            </w:r>
          </w:p>
        </w:tc>
        <w:tc>
          <w:tcPr>
            <w:tcW w:w="2788" w:type="dxa"/>
          </w:tcPr>
          <w:p w:rsidR="006C356F" w:rsidRPr="00085FF8" w:rsidRDefault="006C356F" w:rsidP="006C356F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行動內容網址</w:t>
            </w:r>
          </w:p>
        </w:tc>
      </w:tr>
    </w:tbl>
    <w:p w:rsidR="006C356F" w:rsidRPr="00085FF8" w:rsidRDefault="006C356F" w:rsidP="004D5C9C">
      <w:pPr>
        <w:rPr>
          <w:rFonts w:eastAsia="微軟正黑體"/>
        </w:rPr>
      </w:pPr>
    </w:p>
    <w:p w:rsidR="004D5C9C" w:rsidRPr="00085FF8" w:rsidRDefault="004D5C9C" w:rsidP="004D5C9C">
      <w:pPr>
        <w:rPr>
          <w:rFonts w:eastAsia="微軟正黑體"/>
        </w:rPr>
      </w:pPr>
      <w:proofErr w:type="gramStart"/>
      <w:r w:rsidRPr="00085FF8">
        <w:rPr>
          <w:rFonts w:eastAsia="微軟正黑體"/>
        </w:rPr>
        <w:t>ex</w:t>
      </w:r>
      <w:proofErr w:type="gramEnd"/>
      <w:r w:rsidRPr="00085FF8">
        <w:rPr>
          <w:rFonts w:eastAsia="微軟正黑體"/>
        </w:rPr>
        <w:t>:</w:t>
      </w:r>
    </w:p>
    <w:p w:rsidR="004D5C9C" w:rsidRPr="00085FF8" w:rsidRDefault="004D5C9C" w:rsidP="004D5C9C">
      <w:pPr>
        <w:rPr>
          <w:rFonts w:eastAsia="微軟正黑體"/>
        </w:rPr>
      </w:pPr>
      <w:r w:rsidRPr="00085FF8">
        <w:rPr>
          <w:rFonts w:eastAsia="微軟正黑體"/>
        </w:rPr>
        <w:t>{</w:t>
      </w:r>
    </w:p>
    <w:p w:rsidR="004D5C9C" w:rsidRPr="00085FF8" w:rsidRDefault="004D5C9C" w:rsidP="004D5C9C">
      <w:pPr>
        <w:rPr>
          <w:rFonts w:eastAsia="微軟正黑體"/>
        </w:rPr>
      </w:pPr>
      <w:r w:rsidRPr="00085FF8">
        <w:rPr>
          <w:rFonts w:eastAsia="微軟正黑體"/>
        </w:rPr>
        <w:tab/>
        <w:t>"</w:t>
      </w:r>
      <w:proofErr w:type="gramStart"/>
      <w:r w:rsidRPr="00085FF8">
        <w:rPr>
          <w:rFonts w:eastAsia="微軟正黑體"/>
        </w:rPr>
        <w:t>type</w:t>
      </w:r>
      <w:proofErr w:type="gramEnd"/>
      <w:r w:rsidRPr="00085FF8">
        <w:rPr>
          <w:rFonts w:eastAsia="微軟正黑體"/>
        </w:rPr>
        <w:t>": 5,</w:t>
      </w:r>
    </w:p>
    <w:p w:rsidR="004D5C9C" w:rsidRPr="00085FF8" w:rsidRDefault="004D5C9C" w:rsidP="004D5C9C">
      <w:pPr>
        <w:rPr>
          <w:rFonts w:eastAsia="微軟正黑體"/>
        </w:rPr>
      </w:pPr>
      <w:r w:rsidRPr="00085FF8">
        <w:rPr>
          <w:rFonts w:eastAsia="微軟正黑體"/>
        </w:rPr>
        <w:tab/>
        <w:t>"content-URL":"http://54.199.198.94/ideas/sdk/download/doc/android/MORE_Tracker_SDK_Android.pdf"</w:t>
      </w:r>
    </w:p>
    <w:p w:rsidR="004D5C9C" w:rsidRPr="00085FF8" w:rsidRDefault="004D5C9C" w:rsidP="004D5C9C">
      <w:pPr>
        <w:rPr>
          <w:rFonts w:eastAsia="微軟正黑體"/>
        </w:rPr>
      </w:pPr>
      <w:r w:rsidRPr="00085FF8">
        <w:rPr>
          <w:rFonts w:eastAsia="微軟正黑體"/>
        </w:rPr>
        <w:t>}</w:t>
      </w:r>
    </w:p>
    <w:p w:rsidR="004D5C9C" w:rsidRPr="00085FF8" w:rsidRDefault="004D5C9C" w:rsidP="004D5C9C">
      <w:pPr>
        <w:rPr>
          <w:rFonts w:eastAsia="微軟正黑體"/>
        </w:rPr>
      </w:pPr>
    </w:p>
    <w:p w:rsidR="004D5C9C" w:rsidRPr="00085FF8" w:rsidRDefault="004D5C9C" w:rsidP="004D5C9C">
      <w:pPr>
        <w:rPr>
          <w:rFonts w:eastAsia="微軟正黑體"/>
        </w:rPr>
      </w:pPr>
    </w:p>
    <w:p w:rsidR="004D5C9C" w:rsidRPr="00085FF8" w:rsidRDefault="004D5C9C" w:rsidP="004D5C9C">
      <w:pPr>
        <w:rPr>
          <w:rFonts w:eastAsia="微軟正黑體"/>
        </w:rPr>
      </w:pPr>
      <w:r w:rsidRPr="00085FF8">
        <w:rPr>
          <w:rFonts w:eastAsia="微軟正黑體" w:hint="eastAsia"/>
        </w:rPr>
        <w:t xml:space="preserve">***Mute Control </w:t>
      </w:r>
      <w:proofErr w:type="spellStart"/>
      <w:r w:rsidRPr="00085FF8">
        <w:rPr>
          <w:rFonts w:eastAsia="微軟正黑體" w:hint="eastAsia"/>
        </w:rPr>
        <w:t>json</w:t>
      </w:r>
      <w:proofErr w:type="spellEnd"/>
      <w:r w:rsidRPr="00085FF8">
        <w:rPr>
          <w:rFonts w:eastAsia="微軟正黑體" w:hint="eastAsia"/>
        </w:rPr>
        <w:t>格式</w:t>
      </w:r>
      <w:r w:rsidRPr="00085FF8">
        <w:rPr>
          <w:rFonts w:eastAsia="微軟正黑體" w:hint="eastAsia"/>
        </w:rPr>
        <w:t>***</w:t>
      </w:r>
    </w:p>
    <w:p w:rsidR="004D5C9C" w:rsidRPr="00085FF8" w:rsidRDefault="004D5C9C" w:rsidP="004D5C9C">
      <w:pPr>
        <w:rPr>
          <w:rFonts w:eastAsia="微軟正黑體"/>
        </w:rPr>
      </w:pPr>
    </w:p>
    <w:tbl>
      <w:tblPr>
        <w:tblStyle w:val="aa"/>
        <w:tblW w:w="0" w:type="auto"/>
        <w:jc w:val="center"/>
        <w:tblLook w:val="04A0"/>
      </w:tblPr>
      <w:tblGrid>
        <w:gridCol w:w="2787"/>
        <w:gridCol w:w="2787"/>
        <w:gridCol w:w="2788"/>
      </w:tblGrid>
      <w:tr w:rsidR="006C356F" w:rsidRPr="00085FF8" w:rsidTr="00A732E8">
        <w:trPr>
          <w:jc w:val="center"/>
        </w:trPr>
        <w:tc>
          <w:tcPr>
            <w:tcW w:w="2787" w:type="dxa"/>
            <w:shd w:val="clear" w:color="auto" w:fill="BFBFBF" w:themeFill="background1" w:themeFillShade="BF"/>
          </w:tcPr>
          <w:p w:rsidR="006C356F" w:rsidRPr="00085FF8" w:rsidRDefault="006C356F" w:rsidP="00A732E8">
            <w:pPr>
              <w:jc w:val="center"/>
              <w:rPr>
                <w:rFonts w:eastAsia="微軟正黑體"/>
                <w:b/>
              </w:rPr>
            </w:pPr>
            <w:r w:rsidRPr="00085FF8">
              <w:rPr>
                <w:rFonts w:eastAsia="微軟正黑體" w:hint="eastAsia"/>
                <w:b/>
              </w:rPr>
              <w:t>值</w:t>
            </w:r>
          </w:p>
        </w:tc>
        <w:tc>
          <w:tcPr>
            <w:tcW w:w="2787" w:type="dxa"/>
            <w:shd w:val="clear" w:color="auto" w:fill="BFBFBF" w:themeFill="background1" w:themeFillShade="BF"/>
          </w:tcPr>
          <w:p w:rsidR="006C356F" w:rsidRPr="00085FF8" w:rsidRDefault="006C356F" w:rsidP="00A732E8">
            <w:pPr>
              <w:jc w:val="center"/>
              <w:rPr>
                <w:rFonts w:eastAsia="微軟正黑體"/>
                <w:b/>
              </w:rPr>
            </w:pPr>
            <w:r w:rsidRPr="00085FF8">
              <w:rPr>
                <w:rFonts w:eastAsia="微軟正黑體" w:hint="eastAsia"/>
                <w:b/>
              </w:rPr>
              <w:t>數值</w:t>
            </w:r>
          </w:p>
        </w:tc>
        <w:tc>
          <w:tcPr>
            <w:tcW w:w="2788" w:type="dxa"/>
            <w:shd w:val="clear" w:color="auto" w:fill="BFBFBF" w:themeFill="background1" w:themeFillShade="BF"/>
          </w:tcPr>
          <w:p w:rsidR="006C356F" w:rsidRPr="00085FF8" w:rsidRDefault="006C356F" w:rsidP="00A732E8">
            <w:pPr>
              <w:jc w:val="center"/>
              <w:rPr>
                <w:rFonts w:eastAsia="微軟正黑體"/>
                <w:b/>
              </w:rPr>
            </w:pPr>
            <w:r w:rsidRPr="00085FF8">
              <w:rPr>
                <w:rFonts w:eastAsia="微軟正黑體" w:hint="eastAsia"/>
                <w:b/>
              </w:rPr>
              <w:t>說明</w:t>
            </w:r>
          </w:p>
        </w:tc>
      </w:tr>
      <w:tr w:rsidR="006C356F" w:rsidRPr="00085FF8" w:rsidTr="00A732E8">
        <w:trPr>
          <w:jc w:val="center"/>
        </w:trPr>
        <w:tc>
          <w:tcPr>
            <w:tcW w:w="2787" w:type="dxa"/>
          </w:tcPr>
          <w:p w:rsidR="006C356F" w:rsidRPr="00085FF8" w:rsidRDefault="006C356F" w:rsidP="00A732E8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value</w:t>
            </w:r>
          </w:p>
        </w:tc>
        <w:tc>
          <w:tcPr>
            <w:tcW w:w="2787" w:type="dxa"/>
          </w:tcPr>
          <w:p w:rsidR="006C356F" w:rsidRPr="00085FF8" w:rsidRDefault="006C356F" w:rsidP="00A732E8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0</w:t>
            </w:r>
          </w:p>
        </w:tc>
        <w:tc>
          <w:tcPr>
            <w:tcW w:w="2788" w:type="dxa"/>
          </w:tcPr>
          <w:p w:rsidR="006C356F" w:rsidRPr="00085FF8" w:rsidRDefault="006C356F" w:rsidP="00A732E8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解除靜音</w:t>
            </w:r>
          </w:p>
        </w:tc>
      </w:tr>
      <w:tr w:rsidR="006C356F" w:rsidRPr="00085FF8" w:rsidTr="00A732E8">
        <w:trPr>
          <w:jc w:val="center"/>
        </w:trPr>
        <w:tc>
          <w:tcPr>
            <w:tcW w:w="2787" w:type="dxa"/>
          </w:tcPr>
          <w:p w:rsidR="006C356F" w:rsidRPr="00085FF8" w:rsidRDefault="006C356F" w:rsidP="00A732E8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value</w:t>
            </w:r>
          </w:p>
        </w:tc>
        <w:tc>
          <w:tcPr>
            <w:tcW w:w="2787" w:type="dxa"/>
          </w:tcPr>
          <w:p w:rsidR="006C356F" w:rsidRPr="00085FF8" w:rsidRDefault="006C356F" w:rsidP="00A732E8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1</w:t>
            </w:r>
          </w:p>
        </w:tc>
        <w:tc>
          <w:tcPr>
            <w:tcW w:w="2788" w:type="dxa"/>
          </w:tcPr>
          <w:p w:rsidR="006C356F" w:rsidRPr="00085FF8" w:rsidRDefault="006C356F" w:rsidP="00A732E8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開啟靜音</w:t>
            </w:r>
          </w:p>
        </w:tc>
      </w:tr>
    </w:tbl>
    <w:p w:rsidR="006C356F" w:rsidRPr="00085FF8" w:rsidRDefault="006C356F" w:rsidP="004D5C9C">
      <w:pPr>
        <w:rPr>
          <w:rFonts w:eastAsia="微軟正黑體"/>
        </w:rPr>
      </w:pPr>
    </w:p>
    <w:p w:rsidR="004D5C9C" w:rsidRPr="00085FF8" w:rsidRDefault="004D5C9C" w:rsidP="004D5C9C">
      <w:pPr>
        <w:rPr>
          <w:rFonts w:eastAsia="微軟正黑體"/>
        </w:rPr>
      </w:pPr>
    </w:p>
    <w:p w:rsidR="004D5C9C" w:rsidRPr="00085FF8" w:rsidRDefault="004D5C9C" w:rsidP="004D5C9C">
      <w:pPr>
        <w:rPr>
          <w:rFonts w:eastAsia="微軟正黑體"/>
        </w:rPr>
      </w:pPr>
      <w:proofErr w:type="gramStart"/>
      <w:r w:rsidRPr="00085FF8">
        <w:rPr>
          <w:rFonts w:eastAsia="微軟正黑體"/>
        </w:rPr>
        <w:t>ex</w:t>
      </w:r>
      <w:proofErr w:type="gramEnd"/>
      <w:r w:rsidRPr="00085FF8">
        <w:rPr>
          <w:rFonts w:eastAsia="微軟正黑體"/>
        </w:rPr>
        <w:t>:</w:t>
      </w:r>
    </w:p>
    <w:p w:rsidR="004D5C9C" w:rsidRPr="00085FF8" w:rsidRDefault="004D5C9C" w:rsidP="004D5C9C">
      <w:pPr>
        <w:rPr>
          <w:rFonts w:eastAsia="微軟正黑體"/>
        </w:rPr>
      </w:pPr>
      <w:r w:rsidRPr="00085FF8">
        <w:rPr>
          <w:rFonts w:eastAsia="微軟正黑體"/>
        </w:rPr>
        <w:t>{</w:t>
      </w:r>
    </w:p>
    <w:p w:rsidR="004D5C9C" w:rsidRPr="00085FF8" w:rsidRDefault="004D5C9C" w:rsidP="004D5C9C">
      <w:pPr>
        <w:rPr>
          <w:rFonts w:eastAsia="微軟正黑體"/>
        </w:rPr>
      </w:pPr>
      <w:r w:rsidRPr="00085FF8">
        <w:rPr>
          <w:rFonts w:eastAsia="微軟正黑體"/>
        </w:rPr>
        <w:tab/>
        <w:t>"</w:t>
      </w:r>
      <w:proofErr w:type="gramStart"/>
      <w:r w:rsidRPr="00085FF8">
        <w:rPr>
          <w:rFonts w:eastAsia="微軟正黑體"/>
        </w:rPr>
        <w:t>type</w:t>
      </w:r>
      <w:proofErr w:type="gramEnd"/>
      <w:r w:rsidRPr="00085FF8">
        <w:rPr>
          <w:rFonts w:eastAsia="微軟正黑體"/>
        </w:rPr>
        <w:t>": 6,</w:t>
      </w:r>
    </w:p>
    <w:p w:rsidR="004D5C9C" w:rsidRPr="00085FF8" w:rsidRDefault="004D5C9C" w:rsidP="004D5C9C">
      <w:pPr>
        <w:rPr>
          <w:rFonts w:eastAsia="微軟正黑體"/>
        </w:rPr>
      </w:pPr>
      <w:r w:rsidRPr="00085FF8">
        <w:rPr>
          <w:rFonts w:eastAsia="微軟正黑體"/>
        </w:rPr>
        <w:tab/>
        <w:t>"</w:t>
      </w:r>
      <w:proofErr w:type="gramStart"/>
      <w:r w:rsidRPr="00085FF8">
        <w:rPr>
          <w:rFonts w:eastAsia="微軟正黑體"/>
        </w:rPr>
        <w:t>value</w:t>
      </w:r>
      <w:proofErr w:type="gramEnd"/>
      <w:r w:rsidRPr="00085FF8">
        <w:rPr>
          <w:rFonts w:eastAsia="微軟正黑體"/>
        </w:rPr>
        <w:t xml:space="preserve">": 0 </w:t>
      </w:r>
    </w:p>
    <w:p w:rsidR="004D5C9C" w:rsidRPr="00085FF8" w:rsidRDefault="004D5C9C" w:rsidP="004D5C9C">
      <w:pPr>
        <w:rPr>
          <w:rFonts w:eastAsia="微軟正黑體"/>
        </w:rPr>
      </w:pPr>
      <w:r w:rsidRPr="00085FF8">
        <w:rPr>
          <w:rFonts w:eastAsia="微軟正黑體"/>
        </w:rPr>
        <w:t>}</w:t>
      </w:r>
    </w:p>
    <w:p w:rsidR="004D5C9C" w:rsidRPr="00085FF8" w:rsidRDefault="004D5C9C" w:rsidP="004D5C9C">
      <w:pPr>
        <w:rPr>
          <w:rFonts w:eastAsia="微軟正黑體"/>
        </w:rPr>
      </w:pPr>
    </w:p>
    <w:p w:rsidR="006C356F" w:rsidRPr="00085FF8" w:rsidRDefault="006C356F" w:rsidP="004D5C9C">
      <w:pPr>
        <w:rPr>
          <w:rFonts w:eastAsia="微軟正黑體"/>
        </w:rPr>
      </w:pPr>
    </w:p>
    <w:p w:rsidR="006C356F" w:rsidRPr="00085FF8" w:rsidRDefault="006C356F" w:rsidP="004D5C9C">
      <w:pPr>
        <w:rPr>
          <w:rFonts w:eastAsia="微軟正黑體"/>
        </w:rPr>
      </w:pPr>
    </w:p>
    <w:p w:rsidR="006C356F" w:rsidRPr="00085FF8" w:rsidRDefault="006C356F" w:rsidP="004D5C9C">
      <w:pPr>
        <w:rPr>
          <w:rFonts w:eastAsia="微軟正黑體"/>
        </w:rPr>
      </w:pPr>
    </w:p>
    <w:p w:rsidR="006C356F" w:rsidRPr="00085FF8" w:rsidRDefault="006C356F" w:rsidP="004D5C9C">
      <w:pPr>
        <w:rPr>
          <w:rFonts w:eastAsia="微軟正黑體"/>
        </w:rPr>
      </w:pPr>
    </w:p>
    <w:p w:rsidR="006C356F" w:rsidRPr="00085FF8" w:rsidRDefault="006C356F" w:rsidP="004D5C9C">
      <w:pPr>
        <w:rPr>
          <w:rFonts w:eastAsia="微軟正黑體"/>
        </w:rPr>
      </w:pPr>
    </w:p>
    <w:p w:rsidR="006C356F" w:rsidRPr="00085FF8" w:rsidRDefault="006C356F" w:rsidP="004D5C9C">
      <w:pPr>
        <w:rPr>
          <w:rFonts w:eastAsia="微軟正黑體"/>
        </w:rPr>
      </w:pPr>
    </w:p>
    <w:p w:rsidR="006C356F" w:rsidRPr="00085FF8" w:rsidRDefault="006C356F" w:rsidP="004D5C9C">
      <w:pPr>
        <w:rPr>
          <w:rFonts w:eastAsia="微軟正黑體"/>
        </w:rPr>
      </w:pPr>
    </w:p>
    <w:p w:rsidR="006C356F" w:rsidRPr="00085FF8" w:rsidRDefault="006C356F" w:rsidP="004D5C9C">
      <w:pPr>
        <w:rPr>
          <w:rFonts w:eastAsia="微軟正黑體"/>
        </w:rPr>
      </w:pPr>
    </w:p>
    <w:p w:rsidR="004D5C9C" w:rsidRPr="00085FF8" w:rsidRDefault="004D5C9C" w:rsidP="004D5C9C">
      <w:pPr>
        <w:rPr>
          <w:rFonts w:eastAsia="微軟正黑體"/>
        </w:rPr>
      </w:pPr>
      <w:r w:rsidRPr="00085FF8">
        <w:rPr>
          <w:rFonts w:eastAsia="微軟正黑體" w:hint="eastAsia"/>
        </w:rPr>
        <w:t xml:space="preserve">***WIFI Control </w:t>
      </w:r>
      <w:proofErr w:type="spellStart"/>
      <w:r w:rsidRPr="00085FF8">
        <w:rPr>
          <w:rFonts w:eastAsia="微軟正黑體" w:hint="eastAsia"/>
        </w:rPr>
        <w:t>json</w:t>
      </w:r>
      <w:proofErr w:type="spellEnd"/>
      <w:r w:rsidRPr="00085FF8">
        <w:rPr>
          <w:rFonts w:eastAsia="微軟正黑體" w:hint="eastAsia"/>
        </w:rPr>
        <w:t>格式</w:t>
      </w:r>
      <w:r w:rsidRPr="00085FF8">
        <w:rPr>
          <w:rFonts w:eastAsia="微軟正黑體" w:hint="eastAsia"/>
        </w:rPr>
        <w:t>***</w:t>
      </w:r>
    </w:p>
    <w:tbl>
      <w:tblPr>
        <w:tblStyle w:val="aa"/>
        <w:tblW w:w="0" w:type="auto"/>
        <w:jc w:val="center"/>
        <w:tblLook w:val="04A0"/>
      </w:tblPr>
      <w:tblGrid>
        <w:gridCol w:w="2787"/>
        <w:gridCol w:w="2787"/>
        <w:gridCol w:w="2788"/>
      </w:tblGrid>
      <w:tr w:rsidR="006C356F" w:rsidRPr="00085FF8" w:rsidTr="00A732E8">
        <w:trPr>
          <w:jc w:val="center"/>
        </w:trPr>
        <w:tc>
          <w:tcPr>
            <w:tcW w:w="2787" w:type="dxa"/>
            <w:shd w:val="clear" w:color="auto" w:fill="BFBFBF" w:themeFill="background1" w:themeFillShade="BF"/>
          </w:tcPr>
          <w:p w:rsidR="006C356F" w:rsidRPr="00085FF8" w:rsidRDefault="006C356F" w:rsidP="00A732E8">
            <w:pPr>
              <w:jc w:val="center"/>
              <w:rPr>
                <w:rFonts w:eastAsia="微軟正黑體"/>
                <w:b/>
              </w:rPr>
            </w:pPr>
            <w:r w:rsidRPr="00085FF8">
              <w:rPr>
                <w:rFonts w:eastAsia="微軟正黑體" w:hint="eastAsia"/>
                <w:b/>
              </w:rPr>
              <w:t>值</w:t>
            </w:r>
          </w:p>
        </w:tc>
        <w:tc>
          <w:tcPr>
            <w:tcW w:w="2787" w:type="dxa"/>
            <w:shd w:val="clear" w:color="auto" w:fill="BFBFBF" w:themeFill="background1" w:themeFillShade="BF"/>
          </w:tcPr>
          <w:p w:rsidR="006C356F" w:rsidRPr="00085FF8" w:rsidRDefault="006C356F" w:rsidP="00A732E8">
            <w:pPr>
              <w:jc w:val="center"/>
              <w:rPr>
                <w:rFonts w:eastAsia="微軟正黑體"/>
                <w:b/>
              </w:rPr>
            </w:pPr>
            <w:r w:rsidRPr="00085FF8">
              <w:rPr>
                <w:rFonts w:eastAsia="微軟正黑體" w:hint="eastAsia"/>
                <w:b/>
              </w:rPr>
              <w:t>數值</w:t>
            </w:r>
          </w:p>
        </w:tc>
        <w:tc>
          <w:tcPr>
            <w:tcW w:w="2788" w:type="dxa"/>
            <w:shd w:val="clear" w:color="auto" w:fill="BFBFBF" w:themeFill="background1" w:themeFillShade="BF"/>
          </w:tcPr>
          <w:p w:rsidR="006C356F" w:rsidRPr="00085FF8" w:rsidRDefault="006C356F" w:rsidP="00A732E8">
            <w:pPr>
              <w:jc w:val="center"/>
              <w:rPr>
                <w:rFonts w:eastAsia="微軟正黑體"/>
                <w:b/>
              </w:rPr>
            </w:pPr>
            <w:r w:rsidRPr="00085FF8">
              <w:rPr>
                <w:rFonts w:eastAsia="微軟正黑體" w:hint="eastAsia"/>
                <w:b/>
              </w:rPr>
              <w:t>說明</w:t>
            </w:r>
          </w:p>
        </w:tc>
      </w:tr>
      <w:tr w:rsidR="006C356F" w:rsidRPr="00085FF8" w:rsidTr="00A732E8">
        <w:trPr>
          <w:jc w:val="center"/>
        </w:trPr>
        <w:tc>
          <w:tcPr>
            <w:tcW w:w="2787" w:type="dxa"/>
          </w:tcPr>
          <w:p w:rsidR="006C356F" w:rsidRPr="00085FF8" w:rsidRDefault="006C356F" w:rsidP="00A732E8">
            <w:pPr>
              <w:jc w:val="center"/>
              <w:rPr>
                <w:rFonts w:eastAsia="微軟正黑體"/>
              </w:rPr>
            </w:pPr>
            <w:proofErr w:type="spellStart"/>
            <w:r w:rsidRPr="00085FF8">
              <w:rPr>
                <w:rFonts w:eastAsia="微軟正黑體"/>
              </w:rPr>
              <w:lastRenderedPageBreak/>
              <w:t>ssid</w:t>
            </w:r>
            <w:proofErr w:type="spellEnd"/>
            <w:r w:rsidRPr="00085FF8">
              <w:rPr>
                <w:rFonts w:eastAsia="微軟正黑體"/>
              </w:rPr>
              <w:t xml:space="preserve">          </w:t>
            </w:r>
          </w:p>
        </w:tc>
        <w:tc>
          <w:tcPr>
            <w:tcW w:w="2787" w:type="dxa"/>
          </w:tcPr>
          <w:p w:rsidR="006C356F" w:rsidRPr="00085FF8" w:rsidRDefault="006C356F" w:rsidP="00A732E8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string</w:t>
            </w:r>
          </w:p>
        </w:tc>
        <w:tc>
          <w:tcPr>
            <w:tcW w:w="2788" w:type="dxa"/>
          </w:tcPr>
          <w:p w:rsidR="006C356F" w:rsidRPr="00085FF8" w:rsidRDefault="006C356F" w:rsidP="00A732E8">
            <w:pPr>
              <w:jc w:val="center"/>
              <w:rPr>
                <w:rFonts w:eastAsia="微軟正黑體"/>
              </w:rPr>
            </w:pPr>
            <w:proofErr w:type="spellStart"/>
            <w:r w:rsidRPr="00085FF8">
              <w:rPr>
                <w:rFonts w:eastAsia="微軟正黑體"/>
              </w:rPr>
              <w:t>ssid</w:t>
            </w:r>
            <w:proofErr w:type="spellEnd"/>
          </w:p>
        </w:tc>
      </w:tr>
      <w:tr w:rsidR="006C356F" w:rsidRPr="00085FF8" w:rsidTr="00A732E8">
        <w:trPr>
          <w:jc w:val="center"/>
        </w:trPr>
        <w:tc>
          <w:tcPr>
            <w:tcW w:w="2787" w:type="dxa"/>
          </w:tcPr>
          <w:p w:rsidR="006C356F" w:rsidRPr="00085FF8" w:rsidRDefault="006C356F" w:rsidP="00A732E8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 xml:space="preserve">password       </w:t>
            </w:r>
          </w:p>
        </w:tc>
        <w:tc>
          <w:tcPr>
            <w:tcW w:w="2787" w:type="dxa"/>
          </w:tcPr>
          <w:p w:rsidR="006C356F" w:rsidRPr="00085FF8" w:rsidRDefault="006C356F" w:rsidP="00A732E8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string</w:t>
            </w:r>
          </w:p>
        </w:tc>
        <w:tc>
          <w:tcPr>
            <w:tcW w:w="2788" w:type="dxa"/>
          </w:tcPr>
          <w:p w:rsidR="006C356F" w:rsidRPr="00085FF8" w:rsidRDefault="006C356F" w:rsidP="00A732E8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密碼</w:t>
            </w:r>
          </w:p>
        </w:tc>
      </w:tr>
      <w:tr w:rsidR="006C356F" w:rsidRPr="00085FF8" w:rsidTr="00A732E8">
        <w:trPr>
          <w:jc w:val="center"/>
        </w:trPr>
        <w:tc>
          <w:tcPr>
            <w:tcW w:w="2787" w:type="dxa"/>
          </w:tcPr>
          <w:p w:rsidR="006C356F" w:rsidRPr="00085FF8" w:rsidRDefault="006C356F" w:rsidP="00A732E8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encryption-type</w:t>
            </w:r>
          </w:p>
        </w:tc>
        <w:tc>
          <w:tcPr>
            <w:tcW w:w="2787" w:type="dxa"/>
          </w:tcPr>
          <w:p w:rsidR="006C356F" w:rsidRPr="00085FF8" w:rsidRDefault="006C356F" w:rsidP="00A732E8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1</w:t>
            </w:r>
          </w:p>
        </w:tc>
        <w:tc>
          <w:tcPr>
            <w:tcW w:w="2788" w:type="dxa"/>
          </w:tcPr>
          <w:p w:rsidR="006C356F" w:rsidRPr="00085FF8" w:rsidRDefault="006C356F" w:rsidP="00A732E8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加密機制，</w:t>
            </w:r>
            <w:r w:rsidRPr="00085FF8">
              <w:rPr>
                <w:rFonts w:eastAsia="微軟正黑體" w:hint="eastAsia"/>
              </w:rPr>
              <w:t>NO_PASSWORD</w:t>
            </w:r>
          </w:p>
        </w:tc>
      </w:tr>
      <w:tr w:rsidR="006C356F" w:rsidRPr="00085FF8" w:rsidTr="00A732E8">
        <w:trPr>
          <w:jc w:val="center"/>
        </w:trPr>
        <w:tc>
          <w:tcPr>
            <w:tcW w:w="2787" w:type="dxa"/>
          </w:tcPr>
          <w:p w:rsidR="006C356F" w:rsidRPr="00085FF8" w:rsidRDefault="006C356F" w:rsidP="00A732E8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encryption-type</w:t>
            </w:r>
          </w:p>
        </w:tc>
        <w:tc>
          <w:tcPr>
            <w:tcW w:w="2787" w:type="dxa"/>
          </w:tcPr>
          <w:p w:rsidR="006C356F" w:rsidRPr="00085FF8" w:rsidRDefault="006C356F" w:rsidP="00A732E8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2</w:t>
            </w:r>
          </w:p>
        </w:tc>
        <w:tc>
          <w:tcPr>
            <w:tcW w:w="2788" w:type="dxa"/>
          </w:tcPr>
          <w:p w:rsidR="006C356F" w:rsidRPr="00085FF8" w:rsidRDefault="006C356F" w:rsidP="00A732E8">
            <w:pPr>
              <w:ind w:firstLineChars="350" w:firstLine="840"/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加密機制，</w:t>
            </w:r>
            <w:r w:rsidRPr="00085FF8">
              <w:rPr>
                <w:rFonts w:eastAsia="微軟正黑體" w:hint="eastAsia"/>
              </w:rPr>
              <w:t>WEP</w:t>
            </w:r>
          </w:p>
        </w:tc>
      </w:tr>
      <w:tr w:rsidR="006C356F" w:rsidRPr="00085FF8" w:rsidTr="00A732E8">
        <w:trPr>
          <w:jc w:val="center"/>
        </w:trPr>
        <w:tc>
          <w:tcPr>
            <w:tcW w:w="2787" w:type="dxa"/>
          </w:tcPr>
          <w:p w:rsidR="006C356F" w:rsidRPr="00085FF8" w:rsidRDefault="006C356F" w:rsidP="00A732E8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encryption-type</w:t>
            </w:r>
          </w:p>
        </w:tc>
        <w:tc>
          <w:tcPr>
            <w:tcW w:w="2787" w:type="dxa"/>
          </w:tcPr>
          <w:p w:rsidR="006C356F" w:rsidRPr="00085FF8" w:rsidRDefault="006C356F" w:rsidP="00A732E8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3</w:t>
            </w:r>
          </w:p>
        </w:tc>
        <w:tc>
          <w:tcPr>
            <w:tcW w:w="2788" w:type="dxa"/>
          </w:tcPr>
          <w:p w:rsidR="006C356F" w:rsidRPr="00085FF8" w:rsidRDefault="006C356F" w:rsidP="006C356F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加密機制，</w:t>
            </w:r>
            <w:r w:rsidRPr="00085FF8">
              <w:rPr>
                <w:rFonts w:eastAsia="微軟正黑體" w:hint="eastAsia"/>
              </w:rPr>
              <w:t>WPA /WPA2 PSK</w:t>
            </w:r>
          </w:p>
        </w:tc>
      </w:tr>
    </w:tbl>
    <w:p w:rsidR="004D5C9C" w:rsidRPr="00085FF8" w:rsidRDefault="004D5C9C" w:rsidP="004D5C9C">
      <w:pPr>
        <w:rPr>
          <w:rFonts w:eastAsia="微軟正黑體"/>
        </w:rPr>
      </w:pPr>
    </w:p>
    <w:p w:rsidR="004D5C9C" w:rsidRPr="00085FF8" w:rsidRDefault="004D5C9C" w:rsidP="004D5C9C">
      <w:pPr>
        <w:rPr>
          <w:rFonts w:eastAsia="微軟正黑體"/>
        </w:rPr>
      </w:pPr>
      <w:proofErr w:type="gramStart"/>
      <w:r w:rsidRPr="00085FF8">
        <w:rPr>
          <w:rFonts w:eastAsia="微軟正黑體"/>
        </w:rPr>
        <w:t>ex</w:t>
      </w:r>
      <w:proofErr w:type="gramEnd"/>
      <w:r w:rsidRPr="00085FF8">
        <w:rPr>
          <w:rFonts w:eastAsia="微軟正黑體"/>
        </w:rPr>
        <w:t>:</w:t>
      </w:r>
    </w:p>
    <w:p w:rsidR="004D5C9C" w:rsidRPr="00085FF8" w:rsidRDefault="004D5C9C" w:rsidP="004D5C9C">
      <w:pPr>
        <w:rPr>
          <w:rFonts w:eastAsia="微軟正黑體"/>
        </w:rPr>
      </w:pPr>
      <w:r w:rsidRPr="00085FF8">
        <w:rPr>
          <w:rFonts w:eastAsia="微軟正黑體"/>
        </w:rPr>
        <w:t>{</w:t>
      </w:r>
    </w:p>
    <w:p w:rsidR="004D5C9C" w:rsidRPr="00085FF8" w:rsidRDefault="004D5C9C" w:rsidP="004D5C9C">
      <w:pPr>
        <w:rPr>
          <w:rFonts w:eastAsia="微軟正黑體"/>
        </w:rPr>
      </w:pPr>
      <w:r w:rsidRPr="00085FF8">
        <w:rPr>
          <w:rFonts w:eastAsia="微軟正黑體"/>
        </w:rPr>
        <w:tab/>
        <w:t>"</w:t>
      </w:r>
      <w:proofErr w:type="gramStart"/>
      <w:r w:rsidRPr="00085FF8">
        <w:rPr>
          <w:rFonts w:eastAsia="微軟正黑體"/>
        </w:rPr>
        <w:t>type</w:t>
      </w:r>
      <w:proofErr w:type="gramEnd"/>
      <w:r w:rsidRPr="00085FF8">
        <w:rPr>
          <w:rFonts w:eastAsia="微軟正黑體"/>
        </w:rPr>
        <w:t>": 7,</w:t>
      </w:r>
    </w:p>
    <w:p w:rsidR="004D5C9C" w:rsidRPr="00085FF8" w:rsidRDefault="004D5C9C" w:rsidP="004D5C9C">
      <w:pPr>
        <w:rPr>
          <w:rFonts w:eastAsia="微軟正黑體"/>
        </w:rPr>
      </w:pPr>
      <w:r w:rsidRPr="00085FF8">
        <w:rPr>
          <w:rFonts w:eastAsia="微軟正黑體"/>
        </w:rPr>
        <w:tab/>
        <w:t>"</w:t>
      </w:r>
      <w:proofErr w:type="spellStart"/>
      <w:proofErr w:type="gramStart"/>
      <w:r w:rsidRPr="00085FF8">
        <w:rPr>
          <w:rFonts w:eastAsia="微軟正黑體"/>
        </w:rPr>
        <w:t>ssid</w:t>
      </w:r>
      <w:proofErr w:type="spellEnd"/>
      <w:proofErr w:type="gramEnd"/>
      <w:r w:rsidRPr="00085FF8">
        <w:rPr>
          <w:rFonts w:eastAsia="微軟正黑體"/>
        </w:rPr>
        <w:t xml:space="preserve">": "New Time Capsule", </w:t>
      </w:r>
    </w:p>
    <w:p w:rsidR="004D5C9C" w:rsidRPr="00085FF8" w:rsidRDefault="004D5C9C" w:rsidP="004D5C9C">
      <w:pPr>
        <w:rPr>
          <w:rFonts w:eastAsia="微軟正黑體"/>
        </w:rPr>
      </w:pPr>
      <w:r w:rsidRPr="00085FF8">
        <w:rPr>
          <w:rFonts w:eastAsia="微軟正黑體"/>
        </w:rPr>
        <w:tab/>
        <w:t>"</w:t>
      </w:r>
      <w:proofErr w:type="gramStart"/>
      <w:r w:rsidRPr="00085FF8">
        <w:rPr>
          <w:rFonts w:eastAsia="微軟正黑體"/>
        </w:rPr>
        <w:t>password</w:t>
      </w:r>
      <w:proofErr w:type="gramEnd"/>
      <w:r w:rsidRPr="00085FF8">
        <w:rPr>
          <w:rFonts w:eastAsia="微軟正黑體"/>
        </w:rPr>
        <w:t>":"google123!",</w:t>
      </w:r>
    </w:p>
    <w:p w:rsidR="004D5C9C" w:rsidRPr="00085FF8" w:rsidRDefault="004D5C9C" w:rsidP="004D5C9C">
      <w:pPr>
        <w:rPr>
          <w:rFonts w:eastAsia="微軟正黑體"/>
        </w:rPr>
      </w:pPr>
      <w:r w:rsidRPr="00085FF8">
        <w:rPr>
          <w:rFonts w:eastAsia="微軟正黑體"/>
        </w:rPr>
        <w:tab/>
        <w:t>"</w:t>
      </w:r>
      <w:proofErr w:type="gramStart"/>
      <w:r w:rsidRPr="00085FF8">
        <w:rPr>
          <w:rFonts w:eastAsia="微軟正黑體"/>
        </w:rPr>
        <w:t>encryption-type</w:t>
      </w:r>
      <w:proofErr w:type="gramEnd"/>
      <w:r w:rsidRPr="00085FF8">
        <w:rPr>
          <w:rFonts w:eastAsia="微軟正黑體"/>
        </w:rPr>
        <w:t>":3</w:t>
      </w:r>
    </w:p>
    <w:p w:rsidR="004D5C9C" w:rsidRPr="00085FF8" w:rsidRDefault="004D5C9C" w:rsidP="004D5C9C">
      <w:pPr>
        <w:rPr>
          <w:rFonts w:eastAsia="微軟正黑體"/>
        </w:rPr>
      </w:pPr>
      <w:r w:rsidRPr="00085FF8">
        <w:rPr>
          <w:rFonts w:eastAsia="微軟正黑體"/>
        </w:rPr>
        <w:t>}</w:t>
      </w:r>
    </w:p>
    <w:p w:rsidR="004D5C9C" w:rsidRPr="00085FF8" w:rsidRDefault="004D5C9C" w:rsidP="004D5C9C">
      <w:pPr>
        <w:rPr>
          <w:rFonts w:eastAsia="微軟正黑體"/>
        </w:rPr>
      </w:pPr>
    </w:p>
    <w:p w:rsidR="004D5C9C" w:rsidRPr="00085FF8" w:rsidRDefault="004D5C9C" w:rsidP="004D5C9C">
      <w:pPr>
        <w:rPr>
          <w:rFonts w:eastAsia="微軟正黑體"/>
        </w:rPr>
      </w:pPr>
    </w:p>
    <w:p w:rsidR="004D5C9C" w:rsidRPr="00085FF8" w:rsidRDefault="004D5C9C" w:rsidP="004D5C9C">
      <w:pPr>
        <w:rPr>
          <w:rFonts w:eastAsia="微軟正黑體"/>
        </w:rPr>
      </w:pPr>
    </w:p>
    <w:p w:rsidR="004D5C9C" w:rsidRPr="00085FF8" w:rsidRDefault="004D5C9C" w:rsidP="004D5C9C">
      <w:pPr>
        <w:rPr>
          <w:rFonts w:eastAsia="微軟正黑體"/>
        </w:rPr>
      </w:pPr>
      <w:r w:rsidRPr="00085FF8">
        <w:rPr>
          <w:rFonts w:eastAsia="微軟正黑體" w:hint="eastAsia"/>
        </w:rPr>
        <w:t xml:space="preserve">***Record Control </w:t>
      </w:r>
      <w:proofErr w:type="spellStart"/>
      <w:r w:rsidRPr="00085FF8">
        <w:rPr>
          <w:rFonts w:eastAsia="微軟正黑體" w:hint="eastAsia"/>
        </w:rPr>
        <w:t>json</w:t>
      </w:r>
      <w:proofErr w:type="spellEnd"/>
      <w:r w:rsidRPr="00085FF8">
        <w:rPr>
          <w:rFonts w:eastAsia="微軟正黑體" w:hint="eastAsia"/>
        </w:rPr>
        <w:t>格式</w:t>
      </w:r>
      <w:r w:rsidRPr="00085FF8">
        <w:rPr>
          <w:rFonts w:eastAsia="微軟正黑體" w:hint="eastAsia"/>
        </w:rPr>
        <w:t>***</w:t>
      </w:r>
    </w:p>
    <w:p w:rsidR="004D5C9C" w:rsidRPr="00085FF8" w:rsidRDefault="004D5C9C" w:rsidP="004D5C9C">
      <w:pPr>
        <w:rPr>
          <w:rFonts w:eastAsia="微軟正黑體"/>
        </w:rPr>
      </w:pPr>
    </w:p>
    <w:p w:rsidR="004D5C9C" w:rsidRPr="00085FF8" w:rsidRDefault="004D5C9C" w:rsidP="004D5C9C">
      <w:pPr>
        <w:rPr>
          <w:rFonts w:eastAsia="微軟正黑體"/>
        </w:rPr>
      </w:pPr>
      <w:proofErr w:type="gramStart"/>
      <w:r w:rsidRPr="00085FF8">
        <w:rPr>
          <w:rFonts w:eastAsia="微軟正黑體"/>
        </w:rPr>
        <w:t>ex</w:t>
      </w:r>
      <w:proofErr w:type="gramEnd"/>
      <w:r w:rsidRPr="00085FF8">
        <w:rPr>
          <w:rFonts w:eastAsia="微軟正黑體"/>
        </w:rPr>
        <w:t>:</w:t>
      </w:r>
    </w:p>
    <w:p w:rsidR="004D5C9C" w:rsidRPr="00085FF8" w:rsidRDefault="004D5C9C" w:rsidP="004D5C9C">
      <w:pPr>
        <w:rPr>
          <w:rFonts w:eastAsia="微軟正黑體"/>
        </w:rPr>
      </w:pPr>
      <w:r w:rsidRPr="00085FF8">
        <w:rPr>
          <w:rFonts w:eastAsia="微軟正黑體"/>
        </w:rPr>
        <w:t>{</w:t>
      </w:r>
    </w:p>
    <w:p w:rsidR="004D5C9C" w:rsidRPr="00085FF8" w:rsidRDefault="004D5C9C" w:rsidP="004D5C9C">
      <w:pPr>
        <w:rPr>
          <w:rFonts w:eastAsia="微軟正黑體"/>
        </w:rPr>
      </w:pPr>
      <w:r w:rsidRPr="00085FF8">
        <w:rPr>
          <w:rFonts w:eastAsia="微軟正黑體"/>
        </w:rPr>
        <w:tab/>
        <w:t>"</w:t>
      </w:r>
      <w:proofErr w:type="gramStart"/>
      <w:r w:rsidRPr="00085FF8">
        <w:rPr>
          <w:rFonts w:eastAsia="微軟正黑體"/>
        </w:rPr>
        <w:t>type</w:t>
      </w:r>
      <w:proofErr w:type="gramEnd"/>
      <w:r w:rsidRPr="00085FF8">
        <w:rPr>
          <w:rFonts w:eastAsia="微軟正黑體"/>
        </w:rPr>
        <w:t>": 8</w:t>
      </w:r>
    </w:p>
    <w:p w:rsidR="004D5C9C" w:rsidRPr="00085FF8" w:rsidRDefault="004D5C9C" w:rsidP="004D5C9C">
      <w:pPr>
        <w:rPr>
          <w:rFonts w:eastAsia="微軟正黑體"/>
        </w:rPr>
      </w:pPr>
      <w:r w:rsidRPr="00085FF8">
        <w:rPr>
          <w:rFonts w:eastAsia="微軟正黑體"/>
        </w:rPr>
        <w:t>}</w:t>
      </w:r>
    </w:p>
    <w:p w:rsidR="004D5C9C" w:rsidRPr="00085FF8" w:rsidRDefault="004D5C9C" w:rsidP="004D5C9C">
      <w:pPr>
        <w:rPr>
          <w:rFonts w:eastAsia="微軟正黑體"/>
        </w:rPr>
      </w:pPr>
    </w:p>
    <w:p w:rsidR="004D5C9C" w:rsidRPr="00085FF8" w:rsidRDefault="004D5C9C" w:rsidP="004D5C9C">
      <w:pPr>
        <w:rPr>
          <w:rFonts w:eastAsia="微軟正黑體"/>
        </w:rPr>
      </w:pPr>
    </w:p>
    <w:p w:rsidR="004D5C9C" w:rsidRPr="00085FF8" w:rsidRDefault="004D5C9C" w:rsidP="004D5C9C">
      <w:pPr>
        <w:rPr>
          <w:rFonts w:eastAsia="微軟正黑體"/>
        </w:rPr>
      </w:pPr>
      <w:r w:rsidRPr="00085FF8">
        <w:rPr>
          <w:rFonts w:eastAsia="微軟正黑體" w:hint="eastAsia"/>
        </w:rPr>
        <w:t xml:space="preserve">***Restore Control </w:t>
      </w:r>
      <w:proofErr w:type="spellStart"/>
      <w:r w:rsidRPr="00085FF8">
        <w:rPr>
          <w:rFonts w:eastAsia="微軟正黑體" w:hint="eastAsia"/>
        </w:rPr>
        <w:t>json</w:t>
      </w:r>
      <w:proofErr w:type="spellEnd"/>
      <w:r w:rsidRPr="00085FF8">
        <w:rPr>
          <w:rFonts w:eastAsia="微軟正黑體" w:hint="eastAsia"/>
        </w:rPr>
        <w:t>格式</w:t>
      </w:r>
      <w:r w:rsidRPr="00085FF8">
        <w:rPr>
          <w:rFonts w:eastAsia="微軟正黑體" w:hint="eastAsia"/>
        </w:rPr>
        <w:t>***</w:t>
      </w:r>
    </w:p>
    <w:p w:rsidR="004D5C9C" w:rsidRPr="00085FF8" w:rsidRDefault="004D5C9C" w:rsidP="004D5C9C">
      <w:pPr>
        <w:rPr>
          <w:rFonts w:eastAsia="微軟正黑體"/>
        </w:rPr>
      </w:pPr>
    </w:p>
    <w:p w:rsidR="004D5C9C" w:rsidRPr="00085FF8" w:rsidRDefault="004D5C9C" w:rsidP="004D5C9C">
      <w:pPr>
        <w:rPr>
          <w:rFonts w:eastAsia="微軟正黑體"/>
        </w:rPr>
      </w:pPr>
      <w:proofErr w:type="gramStart"/>
      <w:r w:rsidRPr="00085FF8">
        <w:rPr>
          <w:rFonts w:eastAsia="微軟正黑體"/>
        </w:rPr>
        <w:t>ex</w:t>
      </w:r>
      <w:proofErr w:type="gramEnd"/>
      <w:r w:rsidRPr="00085FF8">
        <w:rPr>
          <w:rFonts w:eastAsia="微軟正黑體"/>
        </w:rPr>
        <w:t>:</w:t>
      </w:r>
    </w:p>
    <w:p w:rsidR="004D5C9C" w:rsidRPr="00085FF8" w:rsidRDefault="004D5C9C" w:rsidP="004D5C9C">
      <w:pPr>
        <w:rPr>
          <w:rFonts w:eastAsia="微軟正黑體"/>
        </w:rPr>
      </w:pPr>
      <w:r w:rsidRPr="00085FF8">
        <w:rPr>
          <w:rFonts w:eastAsia="微軟正黑體"/>
        </w:rPr>
        <w:t>{</w:t>
      </w:r>
    </w:p>
    <w:p w:rsidR="004D5C9C" w:rsidRPr="00085FF8" w:rsidRDefault="004D5C9C" w:rsidP="004D5C9C">
      <w:pPr>
        <w:rPr>
          <w:rFonts w:eastAsia="微軟正黑體"/>
        </w:rPr>
      </w:pPr>
      <w:r w:rsidRPr="00085FF8">
        <w:rPr>
          <w:rFonts w:eastAsia="微軟正黑體"/>
        </w:rPr>
        <w:tab/>
        <w:t>"</w:t>
      </w:r>
      <w:proofErr w:type="gramStart"/>
      <w:r w:rsidRPr="00085FF8">
        <w:rPr>
          <w:rFonts w:eastAsia="微軟正黑體"/>
        </w:rPr>
        <w:t>type</w:t>
      </w:r>
      <w:proofErr w:type="gramEnd"/>
      <w:r w:rsidRPr="00085FF8">
        <w:rPr>
          <w:rFonts w:eastAsia="微軟正黑體"/>
        </w:rPr>
        <w:t>": 9</w:t>
      </w:r>
    </w:p>
    <w:p w:rsidR="004D5C9C" w:rsidRPr="00085FF8" w:rsidRDefault="004D5C9C" w:rsidP="004D5C9C">
      <w:pPr>
        <w:rPr>
          <w:rFonts w:eastAsia="微軟正黑體"/>
        </w:rPr>
      </w:pPr>
      <w:r w:rsidRPr="00085FF8">
        <w:rPr>
          <w:rFonts w:eastAsia="微軟正黑體"/>
        </w:rPr>
        <w:tab/>
        <w:t xml:space="preserve"> </w:t>
      </w:r>
    </w:p>
    <w:p w:rsidR="006B61BA" w:rsidRPr="00085FF8" w:rsidRDefault="004D5C9C" w:rsidP="004D5C9C">
      <w:pPr>
        <w:rPr>
          <w:rFonts w:eastAsia="微軟正黑體"/>
        </w:rPr>
      </w:pPr>
      <w:r w:rsidRPr="00085FF8">
        <w:rPr>
          <w:rFonts w:eastAsia="微軟正黑體"/>
        </w:rPr>
        <w:lastRenderedPageBreak/>
        <w:t>}</w:t>
      </w:r>
    </w:p>
    <w:p w:rsidR="004D5C9C" w:rsidRPr="00085FF8" w:rsidRDefault="004D5C9C" w:rsidP="00F94AF1">
      <w:pPr>
        <w:rPr>
          <w:rFonts w:eastAsia="微軟正黑體"/>
        </w:rPr>
      </w:pPr>
    </w:p>
    <w:p w:rsidR="004D5C9C" w:rsidRPr="00085FF8" w:rsidRDefault="004D5C9C" w:rsidP="00F94AF1">
      <w:pPr>
        <w:rPr>
          <w:rFonts w:eastAsia="微軟正黑體"/>
        </w:rPr>
      </w:pPr>
    </w:p>
    <w:p w:rsidR="004D5C9C" w:rsidRPr="00085FF8" w:rsidRDefault="004D5C9C" w:rsidP="00F94AF1">
      <w:pPr>
        <w:rPr>
          <w:rFonts w:eastAsia="微軟正黑體"/>
        </w:rPr>
      </w:pPr>
    </w:p>
    <w:p w:rsidR="004D5C9C" w:rsidRPr="00085FF8" w:rsidRDefault="004D5C9C" w:rsidP="00F94AF1">
      <w:pPr>
        <w:rPr>
          <w:rFonts w:eastAsia="微軟正黑體"/>
        </w:rPr>
      </w:pPr>
    </w:p>
    <w:p w:rsidR="004D5C9C" w:rsidRPr="00085FF8" w:rsidRDefault="004D5C9C" w:rsidP="004D5C9C">
      <w:pPr>
        <w:pStyle w:val="3"/>
        <w:rPr>
          <w:rFonts w:eastAsia="微軟正黑體"/>
        </w:rPr>
      </w:pPr>
      <w:bookmarkStart w:id="75" w:name="_Ref464116227"/>
      <w:bookmarkStart w:id="76" w:name="_Toc464203067"/>
      <w:r w:rsidRPr="00085FF8">
        <w:rPr>
          <w:rFonts w:eastAsia="微軟正黑體" w:hint="eastAsia"/>
        </w:rPr>
        <w:t>MDM State Updater Type</w:t>
      </w:r>
      <w:bookmarkEnd w:id="75"/>
      <w:bookmarkEnd w:id="76"/>
    </w:p>
    <w:tbl>
      <w:tblPr>
        <w:tblStyle w:val="aa"/>
        <w:tblW w:w="0" w:type="auto"/>
        <w:tblLook w:val="04A0"/>
      </w:tblPr>
      <w:tblGrid>
        <w:gridCol w:w="2660"/>
        <w:gridCol w:w="5702"/>
      </w:tblGrid>
      <w:tr w:rsidR="004D5C9C" w:rsidRPr="00085FF8" w:rsidTr="004D5C9C">
        <w:tc>
          <w:tcPr>
            <w:tcW w:w="2660" w:type="dxa"/>
            <w:shd w:val="clear" w:color="auto" w:fill="BFBFBF" w:themeFill="background1" w:themeFillShade="BF"/>
          </w:tcPr>
          <w:p w:rsidR="004D5C9C" w:rsidRPr="00085FF8" w:rsidRDefault="004D5C9C" w:rsidP="004D5C9C">
            <w:pPr>
              <w:jc w:val="center"/>
              <w:rPr>
                <w:rFonts w:eastAsia="微軟正黑體"/>
                <w:b/>
              </w:rPr>
            </w:pPr>
            <w:r w:rsidRPr="00085FF8">
              <w:rPr>
                <w:rFonts w:eastAsia="微軟正黑體" w:hint="eastAsia"/>
                <w:b/>
              </w:rPr>
              <w:t>Type</w:t>
            </w:r>
          </w:p>
        </w:tc>
        <w:tc>
          <w:tcPr>
            <w:tcW w:w="5702" w:type="dxa"/>
            <w:shd w:val="clear" w:color="auto" w:fill="BFBFBF" w:themeFill="background1" w:themeFillShade="BF"/>
          </w:tcPr>
          <w:p w:rsidR="004D5C9C" w:rsidRPr="00085FF8" w:rsidRDefault="004D5C9C" w:rsidP="004D5C9C">
            <w:pPr>
              <w:jc w:val="center"/>
              <w:rPr>
                <w:rFonts w:eastAsia="微軟正黑體"/>
                <w:b/>
              </w:rPr>
            </w:pPr>
            <w:r w:rsidRPr="00085FF8">
              <w:rPr>
                <w:rFonts w:eastAsia="微軟正黑體" w:hint="eastAsia"/>
                <w:b/>
              </w:rPr>
              <w:t>Description</w:t>
            </w:r>
          </w:p>
        </w:tc>
      </w:tr>
      <w:tr w:rsidR="004D5C9C" w:rsidRPr="00085FF8" w:rsidTr="004D5C9C">
        <w:tc>
          <w:tcPr>
            <w:tcW w:w="2660" w:type="dxa"/>
          </w:tcPr>
          <w:p w:rsidR="004D5C9C" w:rsidRPr="00085FF8" w:rsidRDefault="004D5C9C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1</w:t>
            </w:r>
          </w:p>
        </w:tc>
        <w:tc>
          <w:tcPr>
            <w:tcW w:w="5702" w:type="dxa"/>
          </w:tcPr>
          <w:p w:rsidR="004D5C9C" w:rsidRPr="00085FF8" w:rsidRDefault="004D5C9C" w:rsidP="004D5C9C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 xml:space="preserve">Power </w:t>
            </w:r>
          </w:p>
        </w:tc>
      </w:tr>
      <w:tr w:rsidR="004D5C9C" w:rsidRPr="00085FF8" w:rsidTr="004D5C9C">
        <w:tc>
          <w:tcPr>
            <w:tcW w:w="2660" w:type="dxa"/>
          </w:tcPr>
          <w:p w:rsidR="004D5C9C" w:rsidRPr="00085FF8" w:rsidRDefault="004D5C9C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2</w:t>
            </w:r>
          </w:p>
        </w:tc>
        <w:tc>
          <w:tcPr>
            <w:tcW w:w="5702" w:type="dxa"/>
          </w:tcPr>
          <w:p w:rsidR="004D5C9C" w:rsidRPr="00085FF8" w:rsidRDefault="004D5C9C" w:rsidP="004D5C9C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Storage Space</w:t>
            </w:r>
          </w:p>
        </w:tc>
      </w:tr>
      <w:tr w:rsidR="004D5C9C" w:rsidRPr="00085FF8" w:rsidTr="004D5C9C">
        <w:tc>
          <w:tcPr>
            <w:tcW w:w="2660" w:type="dxa"/>
          </w:tcPr>
          <w:p w:rsidR="004D5C9C" w:rsidRPr="00085FF8" w:rsidRDefault="004D5C9C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3</w:t>
            </w:r>
          </w:p>
        </w:tc>
        <w:tc>
          <w:tcPr>
            <w:tcW w:w="5702" w:type="dxa"/>
          </w:tcPr>
          <w:p w:rsidR="004D5C9C" w:rsidRPr="00085FF8" w:rsidRDefault="004D5C9C" w:rsidP="004D5C9C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GPS</w:t>
            </w:r>
          </w:p>
        </w:tc>
      </w:tr>
      <w:tr w:rsidR="004D5C9C" w:rsidRPr="00085FF8" w:rsidTr="004D5C9C">
        <w:tc>
          <w:tcPr>
            <w:tcW w:w="2660" w:type="dxa"/>
          </w:tcPr>
          <w:p w:rsidR="004D5C9C" w:rsidRPr="00085FF8" w:rsidRDefault="004D5C9C" w:rsidP="004D5C9C">
            <w:pPr>
              <w:jc w:val="center"/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4</w:t>
            </w:r>
          </w:p>
        </w:tc>
        <w:tc>
          <w:tcPr>
            <w:tcW w:w="5702" w:type="dxa"/>
          </w:tcPr>
          <w:p w:rsidR="004D5C9C" w:rsidRPr="00085FF8" w:rsidRDefault="004D5C9C" w:rsidP="004D5C9C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App State</w:t>
            </w:r>
          </w:p>
        </w:tc>
      </w:tr>
    </w:tbl>
    <w:p w:rsidR="004D5C9C" w:rsidRPr="00085FF8" w:rsidRDefault="004D5C9C" w:rsidP="00F94AF1">
      <w:pPr>
        <w:rPr>
          <w:rFonts w:eastAsia="微軟正黑體"/>
        </w:rPr>
      </w:pPr>
    </w:p>
    <w:p w:rsidR="004D5C9C" w:rsidRPr="00085FF8" w:rsidRDefault="004D5C9C" w:rsidP="00F94AF1">
      <w:pPr>
        <w:rPr>
          <w:rFonts w:eastAsia="微軟正黑體"/>
        </w:rPr>
      </w:pPr>
      <w:r w:rsidRPr="00085FF8">
        <w:rPr>
          <w:rFonts w:eastAsia="微軟正黑體" w:hint="eastAsia"/>
        </w:rPr>
        <w:t>Ext:</w:t>
      </w:r>
    </w:p>
    <w:p w:rsidR="004D5C9C" w:rsidRPr="00085FF8" w:rsidRDefault="004D5C9C" w:rsidP="004D5C9C">
      <w:pPr>
        <w:rPr>
          <w:rFonts w:eastAsia="微軟正黑體"/>
        </w:rPr>
      </w:pPr>
      <w:r w:rsidRPr="00085FF8">
        <w:rPr>
          <w:rFonts w:eastAsia="微軟正黑體" w:hint="eastAsia"/>
        </w:rPr>
        <w:t>*****</w:t>
      </w:r>
      <w:r w:rsidRPr="00085FF8">
        <w:rPr>
          <w:rFonts w:eastAsia="微軟正黑體" w:hint="eastAsia"/>
        </w:rPr>
        <w:t>電量</w:t>
      </w:r>
      <w:r w:rsidRPr="00085FF8">
        <w:rPr>
          <w:rFonts w:eastAsia="微軟正黑體" w:hint="eastAsia"/>
        </w:rPr>
        <w:t xml:space="preserve"> </w:t>
      </w:r>
      <w:proofErr w:type="spellStart"/>
      <w:r w:rsidRPr="00085FF8">
        <w:rPr>
          <w:rFonts w:eastAsia="微軟正黑體" w:hint="eastAsia"/>
        </w:rPr>
        <w:t>json</w:t>
      </w:r>
      <w:proofErr w:type="spellEnd"/>
      <w:r w:rsidRPr="00085FF8">
        <w:rPr>
          <w:rFonts w:eastAsia="微軟正黑體" w:hint="eastAsia"/>
        </w:rPr>
        <w:t>******</w:t>
      </w:r>
    </w:p>
    <w:p w:rsidR="004D5C9C" w:rsidRPr="00085FF8" w:rsidRDefault="004D5C9C" w:rsidP="004D5C9C">
      <w:pPr>
        <w:rPr>
          <w:rFonts w:eastAsia="微軟正黑體"/>
        </w:rPr>
      </w:pPr>
    </w:p>
    <w:p w:rsidR="004D5C9C" w:rsidRPr="00085FF8" w:rsidRDefault="004D5C9C" w:rsidP="004D5C9C">
      <w:pPr>
        <w:rPr>
          <w:rFonts w:eastAsia="微軟正黑體"/>
        </w:rPr>
      </w:pPr>
      <w:r w:rsidRPr="00085FF8">
        <w:rPr>
          <w:rFonts w:eastAsia="微軟正黑體"/>
        </w:rPr>
        <w:t>{</w:t>
      </w:r>
    </w:p>
    <w:p w:rsidR="004D5C9C" w:rsidRPr="00085FF8" w:rsidRDefault="004D5C9C" w:rsidP="004D5C9C">
      <w:pPr>
        <w:rPr>
          <w:rFonts w:eastAsia="微軟正黑體"/>
        </w:rPr>
      </w:pPr>
      <w:r w:rsidRPr="00085FF8">
        <w:rPr>
          <w:rFonts w:eastAsia="微軟正黑體"/>
        </w:rPr>
        <w:t xml:space="preserve">    "</w:t>
      </w:r>
      <w:proofErr w:type="gramStart"/>
      <w:r w:rsidRPr="00085FF8">
        <w:rPr>
          <w:rFonts w:eastAsia="微軟正黑體"/>
        </w:rPr>
        <w:t>type</w:t>
      </w:r>
      <w:proofErr w:type="gramEnd"/>
      <w:r w:rsidRPr="00085FF8">
        <w:rPr>
          <w:rFonts w:eastAsia="微軟正黑體"/>
        </w:rPr>
        <w:t>": 1,</w:t>
      </w:r>
    </w:p>
    <w:p w:rsidR="004D5C9C" w:rsidRPr="00085FF8" w:rsidRDefault="004D5C9C" w:rsidP="004D5C9C">
      <w:pPr>
        <w:rPr>
          <w:rFonts w:eastAsia="微軟正黑體"/>
        </w:rPr>
      </w:pPr>
      <w:r w:rsidRPr="00085FF8">
        <w:rPr>
          <w:rFonts w:eastAsia="微軟正黑體"/>
        </w:rPr>
        <w:t xml:space="preserve">    "</w:t>
      </w:r>
      <w:proofErr w:type="gramStart"/>
      <w:r w:rsidRPr="00085FF8">
        <w:rPr>
          <w:rFonts w:eastAsia="微軟正黑體"/>
        </w:rPr>
        <w:t>level</w:t>
      </w:r>
      <w:proofErr w:type="gramEnd"/>
      <w:r w:rsidRPr="00085FF8">
        <w:rPr>
          <w:rFonts w:eastAsia="微軟正黑體"/>
        </w:rPr>
        <w:t>": "36.0"</w:t>
      </w:r>
    </w:p>
    <w:p w:rsidR="004D5C9C" w:rsidRPr="00085FF8" w:rsidRDefault="004D5C9C" w:rsidP="004D5C9C">
      <w:pPr>
        <w:rPr>
          <w:rFonts w:eastAsia="微軟正黑體"/>
        </w:rPr>
      </w:pPr>
      <w:r w:rsidRPr="00085FF8">
        <w:rPr>
          <w:rFonts w:eastAsia="微軟正黑體"/>
        </w:rPr>
        <w:t>}</w:t>
      </w:r>
    </w:p>
    <w:p w:rsidR="004D5C9C" w:rsidRPr="00085FF8" w:rsidRDefault="004D5C9C" w:rsidP="004D5C9C">
      <w:pPr>
        <w:rPr>
          <w:rFonts w:eastAsia="微軟正黑體"/>
        </w:rPr>
      </w:pPr>
    </w:p>
    <w:p w:rsidR="004D5C9C" w:rsidRPr="00085FF8" w:rsidRDefault="004D5C9C" w:rsidP="004D5C9C">
      <w:pPr>
        <w:rPr>
          <w:rFonts w:eastAsia="微軟正黑體"/>
        </w:rPr>
      </w:pPr>
    </w:p>
    <w:p w:rsidR="004D5C9C" w:rsidRPr="00085FF8" w:rsidRDefault="004D5C9C" w:rsidP="004D5C9C">
      <w:pPr>
        <w:rPr>
          <w:rFonts w:eastAsia="微軟正黑體"/>
        </w:rPr>
      </w:pPr>
      <w:r w:rsidRPr="00085FF8">
        <w:rPr>
          <w:rFonts w:eastAsia="微軟正黑體" w:hint="eastAsia"/>
        </w:rPr>
        <w:t>*****</w:t>
      </w:r>
      <w:r w:rsidRPr="00085FF8">
        <w:rPr>
          <w:rFonts w:eastAsia="微軟正黑體" w:hint="eastAsia"/>
        </w:rPr>
        <w:t>儲存空間</w:t>
      </w:r>
      <w:r w:rsidRPr="00085FF8">
        <w:rPr>
          <w:rFonts w:eastAsia="微軟正黑體" w:hint="eastAsia"/>
        </w:rPr>
        <w:t xml:space="preserve"> </w:t>
      </w:r>
      <w:proofErr w:type="spellStart"/>
      <w:r w:rsidRPr="00085FF8">
        <w:rPr>
          <w:rFonts w:eastAsia="微軟正黑體" w:hint="eastAsia"/>
        </w:rPr>
        <w:t>json</w:t>
      </w:r>
      <w:proofErr w:type="spellEnd"/>
      <w:r w:rsidRPr="00085FF8">
        <w:rPr>
          <w:rFonts w:eastAsia="微軟正黑體" w:hint="eastAsia"/>
        </w:rPr>
        <w:t>******</w:t>
      </w:r>
    </w:p>
    <w:p w:rsidR="004D5C9C" w:rsidRPr="00085FF8" w:rsidRDefault="004D5C9C" w:rsidP="004D5C9C">
      <w:pPr>
        <w:rPr>
          <w:rFonts w:eastAsia="微軟正黑體"/>
        </w:rPr>
      </w:pPr>
    </w:p>
    <w:p w:rsidR="004D5C9C" w:rsidRPr="00085FF8" w:rsidRDefault="004D5C9C" w:rsidP="004D5C9C">
      <w:pPr>
        <w:rPr>
          <w:rFonts w:eastAsia="微軟正黑體"/>
        </w:rPr>
      </w:pPr>
      <w:r w:rsidRPr="00085FF8">
        <w:rPr>
          <w:rFonts w:eastAsia="微軟正黑體"/>
        </w:rPr>
        <w:t>{</w:t>
      </w:r>
    </w:p>
    <w:p w:rsidR="004D5C9C" w:rsidRPr="00085FF8" w:rsidRDefault="004D5C9C" w:rsidP="004D5C9C">
      <w:pPr>
        <w:rPr>
          <w:rFonts w:eastAsia="微軟正黑體"/>
        </w:rPr>
      </w:pPr>
      <w:r w:rsidRPr="00085FF8">
        <w:rPr>
          <w:rFonts w:eastAsia="微軟正黑體"/>
        </w:rPr>
        <w:t xml:space="preserve">    "</w:t>
      </w:r>
      <w:proofErr w:type="gramStart"/>
      <w:r w:rsidRPr="00085FF8">
        <w:rPr>
          <w:rFonts w:eastAsia="微軟正黑體"/>
        </w:rPr>
        <w:t>type</w:t>
      </w:r>
      <w:proofErr w:type="gramEnd"/>
      <w:r w:rsidRPr="00085FF8">
        <w:rPr>
          <w:rFonts w:eastAsia="微軟正黑體"/>
        </w:rPr>
        <w:t>": 2,</w:t>
      </w:r>
    </w:p>
    <w:p w:rsidR="004D5C9C" w:rsidRPr="00085FF8" w:rsidRDefault="004D5C9C" w:rsidP="004D5C9C">
      <w:pPr>
        <w:rPr>
          <w:rFonts w:eastAsia="微軟正黑體"/>
        </w:rPr>
      </w:pPr>
      <w:r w:rsidRPr="00085FF8">
        <w:rPr>
          <w:rFonts w:eastAsia="微軟正黑體"/>
        </w:rPr>
        <w:t xml:space="preserve">    "</w:t>
      </w:r>
      <w:proofErr w:type="spellStart"/>
      <w:proofErr w:type="gramStart"/>
      <w:r w:rsidRPr="00085FF8">
        <w:rPr>
          <w:rFonts w:eastAsia="微軟正黑體"/>
        </w:rPr>
        <w:t>availablememory</w:t>
      </w:r>
      <w:proofErr w:type="spellEnd"/>
      <w:proofErr w:type="gramEnd"/>
      <w:r w:rsidRPr="00085FF8">
        <w:rPr>
          <w:rFonts w:eastAsia="微軟正黑體"/>
        </w:rPr>
        <w:t>": "45.65"</w:t>
      </w:r>
    </w:p>
    <w:p w:rsidR="004D5C9C" w:rsidRPr="00085FF8" w:rsidRDefault="004D5C9C" w:rsidP="004D5C9C">
      <w:pPr>
        <w:rPr>
          <w:rFonts w:eastAsia="微軟正黑體"/>
        </w:rPr>
      </w:pPr>
      <w:r w:rsidRPr="00085FF8">
        <w:rPr>
          <w:rFonts w:eastAsia="微軟正黑體"/>
        </w:rPr>
        <w:t>}</w:t>
      </w:r>
    </w:p>
    <w:p w:rsidR="004D5C9C" w:rsidRPr="00085FF8" w:rsidRDefault="004D5C9C" w:rsidP="004D5C9C">
      <w:pPr>
        <w:rPr>
          <w:rFonts w:eastAsia="微軟正黑體"/>
        </w:rPr>
      </w:pPr>
    </w:p>
    <w:p w:rsidR="004D5C9C" w:rsidRPr="00085FF8" w:rsidRDefault="004D5C9C" w:rsidP="004D5C9C">
      <w:pPr>
        <w:rPr>
          <w:rFonts w:eastAsia="微軟正黑體"/>
        </w:rPr>
      </w:pPr>
    </w:p>
    <w:p w:rsidR="004D5C9C" w:rsidRPr="00085FF8" w:rsidRDefault="004D5C9C" w:rsidP="004D5C9C">
      <w:pPr>
        <w:rPr>
          <w:rFonts w:eastAsia="微軟正黑體"/>
        </w:rPr>
      </w:pPr>
      <w:r w:rsidRPr="00085FF8">
        <w:rPr>
          <w:rFonts w:eastAsia="微軟正黑體" w:hint="eastAsia"/>
        </w:rPr>
        <w:t>*****</w:t>
      </w:r>
      <w:r w:rsidRPr="00085FF8">
        <w:rPr>
          <w:rFonts w:eastAsia="微軟正黑體" w:hint="eastAsia"/>
        </w:rPr>
        <w:t>經緯度</w:t>
      </w:r>
      <w:r w:rsidRPr="00085FF8">
        <w:rPr>
          <w:rFonts w:eastAsia="微軟正黑體" w:hint="eastAsia"/>
        </w:rPr>
        <w:t xml:space="preserve"> </w:t>
      </w:r>
      <w:proofErr w:type="spellStart"/>
      <w:r w:rsidRPr="00085FF8">
        <w:rPr>
          <w:rFonts w:eastAsia="微軟正黑體" w:hint="eastAsia"/>
        </w:rPr>
        <w:t>json</w:t>
      </w:r>
      <w:proofErr w:type="spellEnd"/>
      <w:r w:rsidRPr="00085FF8">
        <w:rPr>
          <w:rFonts w:eastAsia="微軟正黑體" w:hint="eastAsia"/>
        </w:rPr>
        <w:t>******</w:t>
      </w:r>
    </w:p>
    <w:p w:rsidR="004D5C9C" w:rsidRPr="00085FF8" w:rsidRDefault="004D5C9C" w:rsidP="004D5C9C">
      <w:pPr>
        <w:rPr>
          <w:rFonts w:eastAsia="微軟正黑體"/>
        </w:rPr>
      </w:pPr>
    </w:p>
    <w:p w:rsidR="004D5C9C" w:rsidRPr="00085FF8" w:rsidRDefault="004D5C9C" w:rsidP="004D5C9C">
      <w:pPr>
        <w:rPr>
          <w:rFonts w:eastAsia="微軟正黑體"/>
        </w:rPr>
      </w:pPr>
      <w:r w:rsidRPr="00085FF8">
        <w:rPr>
          <w:rFonts w:eastAsia="微軟正黑體"/>
        </w:rPr>
        <w:t>{</w:t>
      </w:r>
    </w:p>
    <w:p w:rsidR="004D5C9C" w:rsidRPr="00085FF8" w:rsidRDefault="004D5C9C" w:rsidP="004D5C9C">
      <w:pPr>
        <w:rPr>
          <w:rFonts w:eastAsia="微軟正黑體"/>
        </w:rPr>
      </w:pPr>
      <w:r w:rsidRPr="00085FF8">
        <w:rPr>
          <w:rFonts w:eastAsia="微軟正黑體"/>
        </w:rPr>
        <w:t xml:space="preserve">    "</w:t>
      </w:r>
      <w:proofErr w:type="gramStart"/>
      <w:r w:rsidRPr="00085FF8">
        <w:rPr>
          <w:rFonts w:eastAsia="微軟正黑體"/>
        </w:rPr>
        <w:t>type</w:t>
      </w:r>
      <w:proofErr w:type="gramEnd"/>
      <w:r w:rsidRPr="00085FF8">
        <w:rPr>
          <w:rFonts w:eastAsia="微軟正黑體"/>
        </w:rPr>
        <w:t>": 3,</w:t>
      </w:r>
    </w:p>
    <w:p w:rsidR="004D5C9C" w:rsidRPr="00085FF8" w:rsidRDefault="004D5C9C" w:rsidP="004D5C9C">
      <w:pPr>
        <w:rPr>
          <w:rFonts w:eastAsia="微軟正黑體"/>
        </w:rPr>
      </w:pPr>
      <w:r w:rsidRPr="00085FF8">
        <w:rPr>
          <w:rFonts w:eastAsia="微軟正黑體"/>
        </w:rPr>
        <w:lastRenderedPageBreak/>
        <w:t xml:space="preserve">    "</w:t>
      </w:r>
      <w:proofErr w:type="gramStart"/>
      <w:r w:rsidRPr="00085FF8">
        <w:rPr>
          <w:rFonts w:eastAsia="微軟正黑體"/>
        </w:rPr>
        <w:t>lat</w:t>
      </w:r>
      <w:proofErr w:type="gramEnd"/>
      <w:r w:rsidRPr="00085FF8">
        <w:rPr>
          <w:rFonts w:eastAsia="微軟正黑體"/>
        </w:rPr>
        <w:t>": "25.0585396",</w:t>
      </w:r>
    </w:p>
    <w:p w:rsidR="004D5C9C" w:rsidRPr="00085FF8" w:rsidRDefault="004D5C9C" w:rsidP="004D5C9C">
      <w:pPr>
        <w:rPr>
          <w:rFonts w:eastAsia="微軟正黑體"/>
        </w:rPr>
      </w:pPr>
      <w:r w:rsidRPr="00085FF8">
        <w:rPr>
          <w:rFonts w:eastAsia="微軟正黑體"/>
        </w:rPr>
        <w:t xml:space="preserve">    "</w:t>
      </w:r>
      <w:proofErr w:type="spellStart"/>
      <w:proofErr w:type="gramStart"/>
      <w:r w:rsidRPr="00085FF8">
        <w:rPr>
          <w:rFonts w:eastAsia="微軟正黑體"/>
        </w:rPr>
        <w:t>lng</w:t>
      </w:r>
      <w:proofErr w:type="spellEnd"/>
      <w:proofErr w:type="gramEnd"/>
      <w:r w:rsidRPr="00085FF8">
        <w:rPr>
          <w:rFonts w:eastAsia="微軟正黑體"/>
        </w:rPr>
        <w:t>": "121.5546918"</w:t>
      </w:r>
    </w:p>
    <w:p w:rsidR="004D5C9C" w:rsidRPr="00085FF8" w:rsidRDefault="004D5C9C" w:rsidP="004D5C9C">
      <w:pPr>
        <w:rPr>
          <w:rFonts w:eastAsia="微軟正黑體"/>
        </w:rPr>
      </w:pPr>
      <w:r w:rsidRPr="00085FF8">
        <w:rPr>
          <w:rFonts w:eastAsia="微軟正黑體"/>
        </w:rPr>
        <w:t>}</w:t>
      </w:r>
    </w:p>
    <w:p w:rsidR="004D5C9C" w:rsidRPr="00085FF8" w:rsidRDefault="004D5C9C" w:rsidP="004D5C9C">
      <w:pPr>
        <w:rPr>
          <w:rFonts w:eastAsia="微軟正黑體"/>
        </w:rPr>
      </w:pPr>
    </w:p>
    <w:p w:rsidR="004D5C9C" w:rsidRPr="00085FF8" w:rsidRDefault="004D5C9C" w:rsidP="004D5C9C">
      <w:pPr>
        <w:rPr>
          <w:rFonts w:eastAsia="微軟正黑體"/>
        </w:rPr>
      </w:pPr>
    </w:p>
    <w:p w:rsidR="004D5C9C" w:rsidRPr="00085FF8" w:rsidRDefault="004D5C9C" w:rsidP="004D5C9C">
      <w:pPr>
        <w:rPr>
          <w:rFonts w:eastAsia="微軟正黑體"/>
        </w:rPr>
      </w:pPr>
    </w:p>
    <w:p w:rsidR="004D5C9C" w:rsidRPr="00085FF8" w:rsidRDefault="004D5C9C" w:rsidP="004D5C9C">
      <w:pPr>
        <w:rPr>
          <w:rFonts w:eastAsia="微軟正黑體"/>
        </w:rPr>
      </w:pPr>
      <w:r w:rsidRPr="00085FF8">
        <w:rPr>
          <w:rFonts w:eastAsia="微軟正黑體" w:hint="eastAsia"/>
        </w:rPr>
        <w:t>*****</w:t>
      </w:r>
      <w:r w:rsidRPr="00085FF8">
        <w:rPr>
          <w:rFonts w:eastAsia="微軟正黑體" w:hint="eastAsia"/>
        </w:rPr>
        <w:t>使用者</w:t>
      </w:r>
      <w:r w:rsidRPr="00085FF8">
        <w:rPr>
          <w:rFonts w:eastAsia="微軟正黑體" w:hint="eastAsia"/>
        </w:rPr>
        <w:t>App</w:t>
      </w:r>
      <w:r w:rsidRPr="00085FF8">
        <w:rPr>
          <w:rFonts w:eastAsia="微軟正黑體" w:hint="eastAsia"/>
        </w:rPr>
        <w:t>追蹤</w:t>
      </w:r>
      <w:r w:rsidRPr="00085FF8">
        <w:rPr>
          <w:rFonts w:eastAsia="微軟正黑體" w:hint="eastAsia"/>
        </w:rPr>
        <w:t xml:space="preserve"> </w:t>
      </w:r>
      <w:proofErr w:type="spellStart"/>
      <w:r w:rsidRPr="00085FF8">
        <w:rPr>
          <w:rFonts w:eastAsia="微軟正黑體" w:hint="eastAsia"/>
        </w:rPr>
        <w:t>json</w:t>
      </w:r>
      <w:proofErr w:type="spellEnd"/>
      <w:r w:rsidRPr="00085FF8">
        <w:rPr>
          <w:rFonts w:eastAsia="微軟正黑體" w:hint="eastAsia"/>
        </w:rPr>
        <w:t>******</w:t>
      </w:r>
    </w:p>
    <w:p w:rsidR="004D5C9C" w:rsidRPr="00085FF8" w:rsidRDefault="004D5C9C" w:rsidP="004D5C9C">
      <w:pPr>
        <w:rPr>
          <w:rFonts w:eastAsia="微軟正黑體"/>
        </w:rPr>
      </w:pPr>
    </w:p>
    <w:p w:rsidR="004D5C9C" w:rsidRPr="00085FF8" w:rsidRDefault="004D5C9C" w:rsidP="004D5C9C">
      <w:pPr>
        <w:rPr>
          <w:rFonts w:eastAsia="微軟正黑體"/>
        </w:rPr>
      </w:pPr>
      <w:r w:rsidRPr="00085FF8">
        <w:rPr>
          <w:rFonts w:eastAsia="微軟正黑體"/>
        </w:rPr>
        <w:t>{</w:t>
      </w:r>
    </w:p>
    <w:p w:rsidR="004D5C9C" w:rsidRPr="00085FF8" w:rsidRDefault="004D5C9C" w:rsidP="004D5C9C">
      <w:pPr>
        <w:rPr>
          <w:rFonts w:eastAsia="微軟正黑體"/>
        </w:rPr>
      </w:pPr>
      <w:r w:rsidRPr="00085FF8">
        <w:rPr>
          <w:rFonts w:eastAsia="微軟正黑體"/>
        </w:rPr>
        <w:t xml:space="preserve">    "</w:t>
      </w:r>
      <w:proofErr w:type="gramStart"/>
      <w:r w:rsidRPr="00085FF8">
        <w:rPr>
          <w:rFonts w:eastAsia="微軟正黑體"/>
        </w:rPr>
        <w:t>type</w:t>
      </w:r>
      <w:proofErr w:type="gramEnd"/>
      <w:r w:rsidRPr="00085FF8">
        <w:rPr>
          <w:rFonts w:eastAsia="微軟正黑體"/>
        </w:rPr>
        <w:t>": 4,</w:t>
      </w:r>
    </w:p>
    <w:p w:rsidR="004D5C9C" w:rsidRPr="00085FF8" w:rsidRDefault="004D5C9C" w:rsidP="004D5C9C">
      <w:pPr>
        <w:rPr>
          <w:rFonts w:eastAsia="微軟正黑體"/>
        </w:rPr>
      </w:pPr>
      <w:r w:rsidRPr="00085FF8">
        <w:rPr>
          <w:rFonts w:eastAsia="微軟正黑體"/>
        </w:rPr>
        <w:t xml:space="preserve">    "</w:t>
      </w:r>
      <w:proofErr w:type="spellStart"/>
      <w:proofErr w:type="gramStart"/>
      <w:r w:rsidRPr="00085FF8">
        <w:rPr>
          <w:rFonts w:eastAsia="微軟正黑體"/>
        </w:rPr>
        <w:t>addlistcount</w:t>
      </w:r>
      <w:proofErr w:type="spellEnd"/>
      <w:proofErr w:type="gramEnd"/>
      <w:r w:rsidRPr="00085FF8">
        <w:rPr>
          <w:rFonts w:eastAsia="微軟正黑體"/>
        </w:rPr>
        <w:t>": 2,</w:t>
      </w:r>
    </w:p>
    <w:p w:rsidR="004D5C9C" w:rsidRPr="00085FF8" w:rsidRDefault="004D5C9C" w:rsidP="004D5C9C">
      <w:pPr>
        <w:rPr>
          <w:rFonts w:eastAsia="微軟正黑體"/>
        </w:rPr>
      </w:pPr>
      <w:r w:rsidRPr="00085FF8">
        <w:rPr>
          <w:rFonts w:eastAsia="微軟正黑體"/>
        </w:rPr>
        <w:t xml:space="preserve">    "</w:t>
      </w:r>
      <w:proofErr w:type="spellStart"/>
      <w:proofErr w:type="gramStart"/>
      <w:r w:rsidRPr="00085FF8">
        <w:rPr>
          <w:rFonts w:eastAsia="微軟正黑體"/>
        </w:rPr>
        <w:t>addlist</w:t>
      </w:r>
      <w:proofErr w:type="spellEnd"/>
      <w:proofErr w:type="gramEnd"/>
      <w:r w:rsidRPr="00085FF8">
        <w:rPr>
          <w:rFonts w:eastAsia="微軟正黑體"/>
        </w:rPr>
        <w:t>": [</w:t>
      </w:r>
    </w:p>
    <w:p w:rsidR="004D5C9C" w:rsidRPr="00085FF8" w:rsidRDefault="004D5C9C" w:rsidP="004D5C9C">
      <w:pPr>
        <w:rPr>
          <w:rFonts w:eastAsia="微軟正黑體"/>
        </w:rPr>
      </w:pPr>
      <w:r w:rsidRPr="00085FF8">
        <w:rPr>
          <w:rFonts w:eastAsia="微軟正黑體"/>
        </w:rPr>
        <w:t xml:space="preserve">        {</w:t>
      </w:r>
    </w:p>
    <w:p w:rsidR="004D5C9C" w:rsidRPr="00085FF8" w:rsidRDefault="004D5C9C" w:rsidP="004D5C9C">
      <w:pPr>
        <w:rPr>
          <w:rFonts w:eastAsia="微軟正黑體"/>
        </w:rPr>
      </w:pPr>
      <w:r w:rsidRPr="00085FF8">
        <w:rPr>
          <w:rFonts w:eastAsia="微軟正黑體"/>
        </w:rPr>
        <w:t xml:space="preserve">            "</w:t>
      </w:r>
      <w:proofErr w:type="spellStart"/>
      <w:proofErr w:type="gramStart"/>
      <w:r w:rsidRPr="00085FF8">
        <w:rPr>
          <w:rFonts w:eastAsia="微軟正黑體"/>
        </w:rPr>
        <w:t>packagename</w:t>
      </w:r>
      <w:proofErr w:type="spellEnd"/>
      <w:proofErr w:type="gramEnd"/>
      <w:r w:rsidRPr="00085FF8">
        <w:rPr>
          <w:rFonts w:eastAsia="微軟正黑體"/>
        </w:rPr>
        <w:t>": "</w:t>
      </w:r>
      <w:proofErr w:type="spellStart"/>
      <w:r w:rsidRPr="00085FF8">
        <w:rPr>
          <w:rFonts w:eastAsia="微軟正黑體"/>
        </w:rPr>
        <w:t>org.iii.aliceinwonderland</w:t>
      </w:r>
      <w:proofErr w:type="spellEnd"/>
      <w:r w:rsidRPr="00085FF8">
        <w:rPr>
          <w:rFonts w:eastAsia="微軟正黑體"/>
        </w:rPr>
        <w:t>",</w:t>
      </w:r>
    </w:p>
    <w:p w:rsidR="004D5C9C" w:rsidRPr="00085FF8" w:rsidRDefault="004D5C9C" w:rsidP="004D5C9C">
      <w:pPr>
        <w:rPr>
          <w:rFonts w:eastAsia="微軟正黑體"/>
        </w:rPr>
      </w:pPr>
      <w:r w:rsidRPr="00085FF8">
        <w:rPr>
          <w:rFonts w:eastAsia="微軟正黑體" w:hint="eastAsia"/>
        </w:rPr>
        <w:t xml:space="preserve">            "</w:t>
      </w:r>
      <w:proofErr w:type="spellStart"/>
      <w:r w:rsidRPr="00085FF8">
        <w:rPr>
          <w:rFonts w:eastAsia="微軟正黑體" w:hint="eastAsia"/>
        </w:rPr>
        <w:t>appname</w:t>
      </w:r>
      <w:proofErr w:type="spellEnd"/>
      <w:r w:rsidRPr="00085FF8">
        <w:rPr>
          <w:rFonts w:eastAsia="微軟正黑體" w:hint="eastAsia"/>
        </w:rPr>
        <w:t>": "</w:t>
      </w:r>
      <w:r w:rsidRPr="00085FF8">
        <w:rPr>
          <w:rFonts w:eastAsia="微軟正黑體" w:hint="eastAsia"/>
        </w:rPr>
        <w:t>艾莉絲夢遊仙境</w:t>
      </w:r>
      <w:r w:rsidRPr="00085FF8">
        <w:rPr>
          <w:rFonts w:eastAsia="微軟正黑體" w:hint="eastAsia"/>
        </w:rPr>
        <w:t>"</w:t>
      </w:r>
    </w:p>
    <w:p w:rsidR="004D5C9C" w:rsidRPr="00085FF8" w:rsidRDefault="004D5C9C" w:rsidP="004D5C9C">
      <w:pPr>
        <w:rPr>
          <w:rFonts w:eastAsia="微軟正黑體"/>
        </w:rPr>
      </w:pPr>
      <w:r w:rsidRPr="00085FF8">
        <w:rPr>
          <w:rFonts w:eastAsia="微軟正黑體"/>
        </w:rPr>
        <w:t xml:space="preserve">        },</w:t>
      </w:r>
    </w:p>
    <w:p w:rsidR="004D5C9C" w:rsidRPr="00085FF8" w:rsidRDefault="004D5C9C" w:rsidP="004D5C9C">
      <w:pPr>
        <w:rPr>
          <w:rFonts w:eastAsia="微軟正黑體"/>
        </w:rPr>
      </w:pPr>
      <w:r w:rsidRPr="00085FF8">
        <w:rPr>
          <w:rFonts w:eastAsia="微軟正黑體"/>
        </w:rPr>
        <w:t xml:space="preserve">        {</w:t>
      </w:r>
    </w:p>
    <w:p w:rsidR="004D5C9C" w:rsidRPr="00085FF8" w:rsidRDefault="004D5C9C" w:rsidP="004D5C9C">
      <w:pPr>
        <w:rPr>
          <w:rFonts w:eastAsia="微軟正黑體"/>
        </w:rPr>
      </w:pPr>
      <w:r w:rsidRPr="00085FF8">
        <w:rPr>
          <w:rFonts w:eastAsia="微軟正黑體"/>
        </w:rPr>
        <w:t xml:space="preserve">            "</w:t>
      </w:r>
      <w:proofErr w:type="spellStart"/>
      <w:proofErr w:type="gramStart"/>
      <w:r w:rsidRPr="00085FF8">
        <w:rPr>
          <w:rFonts w:eastAsia="微軟正黑體"/>
        </w:rPr>
        <w:t>packagename</w:t>
      </w:r>
      <w:proofErr w:type="spellEnd"/>
      <w:proofErr w:type="gramEnd"/>
      <w:r w:rsidRPr="00085FF8">
        <w:rPr>
          <w:rFonts w:eastAsia="微軟正黑體"/>
        </w:rPr>
        <w:t>": "</w:t>
      </w:r>
      <w:proofErr w:type="spellStart"/>
      <w:r w:rsidRPr="00085FF8">
        <w:rPr>
          <w:rFonts w:eastAsia="微軟正黑體"/>
        </w:rPr>
        <w:t>com.soohoobook.papago</w:t>
      </w:r>
      <w:proofErr w:type="spellEnd"/>
      <w:r w:rsidRPr="00085FF8">
        <w:rPr>
          <w:rFonts w:eastAsia="微軟正黑體"/>
        </w:rPr>
        <w:t>",</w:t>
      </w:r>
    </w:p>
    <w:p w:rsidR="004D5C9C" w:rsidRPr="00085FF8" w:rsidRDefault="004D5C9C" w:rsidP="004D5C9C">
      <w:pPr>
        <w:rPr>
          <w:rFonts w:eastAsia="微軟正黑體"/>
        </w:rPr>
      </w:pPr>
      <w:r w:rsidRPr="00085FF8">
        <w:rPr>
          <w:rFonts w:eastAsia="微軟正黑體"/>
        </w:rPr>
        <w:t xml:space="preserve">            "</w:t>
      </w:r>
      <w:proofErr w:type="spellStart"/>
      <w:proofErr w:type="gramStart"/>
      <w:r w:rsidRPr="00085FF8">
        <w:rPr>
          <w:rFonts w:eastAsia="微軟正黑體"/>
        </w:rPr>
        <w:t>appname</w:t>
      </w:r>
      <w:proofErr w:type="spellEnd"/>
      <w:proofErr w:type="gramEnd"/>
      <w:r w:rsidRPr="00085FF8">
        <w:rPr>
          <w:rFonts w:eastAsia="微軟正黑體"/>
        </w:rPr>
        <w:t>": "PAPAGO"</w:t>
      </w:r>
    </w:p>
    <w:p w:rsidR="004D5C9C" w:rsidRPr="00085FF8" w:rsidRDefault="004D5C9C" w:rsidP="004D5C9C">
      <w:pPr>
        <w:rPr>
          <w:rFonts w:eastAsia="微軟正黑體"/>
        </w:rPr>
      </w:pPr>
      <w:r w:rsidRPr="00085FF8">
        <w:rPr>
          <w:rFonts w:eastAsia="微軟正黑體"/>
        </w:rPr>
        <w:t xml:space="preserve">        }</w:t>
      </w:r>
    </w:p>
    <w:p w:rsidR="004D5C9C" w:rsidRPr="00085FF8" w:rsidRDefault="004D5C9C" w:rsidP="004D5C9C">
      <w:pPr>
        <w:rPr>
          <w:rFonts w:eastAsia="微軟正黑體"/>
        </w:rPr>
      </w:pPr>
      <w:r w:rsidRPr="00085FF8">
        <w:rPr>
          <w:rFonts w:eastAsia="微軟正黑體"/>
        </w:rPr>
        <w:t xml:space="preserve">    ],</w:t>
      </w:r>
    </w:p>
    <w:p w:rsidR="004D5C9C" w:rsidRPr="00085FF8" w:rsidRDefault="004D5C9C" w:rsidP="004D5C9C">
      <w:pPr>
        <w:rPr>
          <w:rFonts w:eastAsia="微軟正黑體"/>
        </w:rPr>
      </w:pPr>
      <w:r w:rsidRPr="00085FF8">
        <w:rPr>
          <w:rFonts w:eastAsia="微軟正黑體"/>
        </w:rPr>
        <w:t xml:space="preserve">    "</w:t>
      </w:r>
      <w:proofErr w:type="spellStart"/>
      <w:proofErr w:type="gramStart"/>
      <w:r w:rsidRPr="00085FF8">
        <w:rPr>
          <w:rFonts w:eastAsia="微軟正黑體"/>
        </w:rPr>
        <w:t>removelistcount</w:t>
      </w:r>
      <w:proofErr w:type="spellEnd"/>
      <w:proofErr w:type="gramEnd"/>
      <w:r w:rsidRPr="00085FF8">
        <w:rPr>
          <w:rFonts w:eastAsia="微軟正黑體"/>
        </w:rPr>
        <w:t>": 1,</w:t>
      </w:r>
    </w:p>
    <w:p w:rsidR="004D5C9C" w:rsidRPr="00085FF8" w:rsidRDefault="004D5C9C" w:rsidP="004D5C9C">
      <w:pPr>
        <w:rPr>
          <w:rFonts w:eastAsia="微軟正黑體"/>
        </w:rPr>
      </w:pPr>
      <w:r w:rsidRPr="00085FF8">
        <w:rPr>
          <w:rFonts w:eastAsia="微軟正黑體"/>
        </w:rPr>
        <w:t xml:space="preserve">    "</w:t>
      </w:r>
      <w:proofErr w:type="spellStart"/>
      <w:proofErr w:type="gramStart"/>
      <w:r w:rsidRPr="00085FF8">
        <w:rPr>
          <w:rFonts w:eastAsia="微軟正黑體"/>
        </w:rPr>
        <w:t>removelist</w:t>
      </w:r>
      <w:proofErr w:type="spellEnd"/>
      <w:proofErr w:type="gramEnd"/>
      <w:r w:rsidRPr="00085FF8">
        <w:rPr>
          <w:rFonts w:eastAsia="微軟正黑體"/>
        </w:rPr>
        <w:t>": [</w:t>
      </w:r>
    </w:p>
    <w:p w:rsidR="004D5C9C" w:rsidRPr="00085FF8" w:rsidRDefault="004D5C9C" w:rsidP="004D5C9C">
      <w:pPr>
        <w:rPr>
          <w:rFonts w:eastAsia="微軟正黑體"/>
        </w:rPr>
      </w:pPr>
      <w:r w:rsidRPr="00085FF8">
        <w:rPr>
          <w:rFonts w:eastAsia="微軟正黑體"/>
        </w:rPr>
        <w:t xml:space="preserve">        {</w:t>
      </w:r>
    </w:p>
    <w:p w:rsidR="004D5C9C" w:rsidRPr="00085FF8" w:rsidRDefault="004D5C9C" w:rsidP="004D5C9C">
      <w:pPr>
        <w:rPr>
          <w:rFonts w:eastAsia="微軟正黑體"/>
        </w:rPr>
      </w:pPr>
      <w:r w:rsidRPr="00085FF8">
        <w:rPr>
          <w:rFonts w:eastAsia="微軟正黑體"/>
        </w:rPr>
        <w:t xml:space="preserve">            "</w:t>
      </w:r>
      <w:proofErr w:type="spellStart"/>
      <w:proofErr w:type="gramStart"/>
      <w:r w:rsidRPr="00085FF8">
        <w:rPr>
          <w:rFonts w:eastAsia="微軟正黑體"/>
        </w:rPr>
        <w:t>packagename</w:t>
      </w:r>
      <w:proofErr w:type="spellEnd"/>
      <w:proofErr w:type="gramEnd"/>
      <w:r w:rsidRPr="00085FF8">
        <w:rPr>
          <w:rFonts w:eastAsia="微軟正黑體"/>
        </w:rPr>
        <w:t>": "</w:t>
      </w:r>
      <w:proofErr w:type="spellStart"/>
      <w:r w:rsidRPr="00085FF8">
        <w:rPr>
          <w:rFonts w:eastAsia="微軟正黑體"/>
        </w:rPr>
        <w:t>app.sensor.tester</w:t>
      </w:r>
      <w:proofErr w:type="spellEnd"/>
      <w:r w:rsidRPr="00085FF8">
        <w:rPr>
          <w:rFonts w:eastAsia="微軟正黑體"/>
        </w:rPr>
        <w:t>",</w:t>
      </w:r>
    </w:p>
    <w:p w:rsidR="004D5C9C" w:rsidRPr="00085FF8" w:rsidRDefault="004D5C9C" w:rsidP="004D5C9C">
      <w:pPr>
        <w:rPr>
          <w:rFonts w:eastAsia="微軟正黑體"/>
        </w:rPr>
      </w:pPr>
      <w:r w:rsidRPr="00085FF8">
        <w:rPr>
          <w:rFonts w:eastAsia="微軟正黑體"/>
        </w:rPr>
        <w:t xml:space="preserve">            "</w:t>
      </w:r>
      <w:proofErr w:type="spellStart"/>
      <w:proofErr w:type="gramStart"/>
      <w:r w:rsidRPr="00085FF8">
        <w:rPr>
          <w:rFonts w:eastAsia="微軟正黑體"/>
        </w:rPr>
        <w:t>appname</w:t>
      </w:r>
      <w:proofErr w:type="spellEnd"/>
      <w:proofErr w:type="gramEnd"/>
      <w:r w:rsidRPr="00085FF8">
        <w:rPr>
          <w:rFonts w:eastAsia="微軟正黑體"/>
        </w:rPr>
        <w:t>": "</w:t>
      </w:r>
      <w:proofErr w:type="spellStart"/>
      <w:r w:rsidRPr="00085FF8">
        <w:rPr>
          <w:rFonts w:eastAsia="微軟正黑體"/>
        </w:rPr>
        <w:t>APPSensor</w:t>
      </w:r>
      <w:proofErr w:type="spellEnd"/>
      <w:r w:rsidRPr="00085FF8">
        <w:rPr>
          <w:rFonts w:eastAsia="微軟正黑體"/>
        </w:rPr>
        <w:t xml:space="preserve"> Tester"</w:t>
      </w:r>
    </w:p>
    <w:p w:rsidR="004D5C9C" w:rsidRPr="00085FF8" w:rsidRDefault="004D5C9C" w:rsidP="004D5C9C">
      <w:pPr>
        <w:rPr>
          <w:rFonts w:eastAsia="微軟正黑體"/>
        </w:rPr>
      </w:pPr>
      <w:r w:rsidRPr="00085FF8">
        <w:rPr>
          <w:rFonts w:eastAsia="微軟正黑體"/>
        </w:rPr>
        <w:t xml:space="preserve">        }</w:t>
      </w:r>
    </w:p>
    <w:p w:rsidR="004D5C9C" w:rsidRPr="00085FF8" w:rsidRDefault="004D5C9C" w:rsidP="004D5C9C">
      <w:pPr>
        <w:rPr>
          <w:rFonts w:eastAsia="微軟正黑體"/>
        </w:rPr>
      </w:pPr>
      <w:r w:rsidRPr="00085FF8">
        <w:rPr>
          <w:rFonts w:eastAsia="微軟正黑體"/>
        </w:rPr>
        <w:t xml:space="preserve">    ]</w:t>
      </w:r>
    </w:p>
    <w:p w:rsidR="004D5C9C" w:rsidRPr="00085FF8" w:rsidRDefault="004D5C9C" w:rsidP="004D5C9C">
      <w:pPr>
        <w:rPr>
          <w:rFonts w:eastAsia="微軟正黑體"/>
        </w:rPr>
      </w:pPr>
      <w:r w:rsidRPr="00085FF8">
        <w:rPr>
          <w:rFonts w:eastAsia="微軟正黑體"/>
        </w:rPr>
        <w:t>}</w:t>
      </w:r>
    </w:p>
    <w:p w:rsidR="004D5C9C" w:rsidRPr="00085FF8" w:rsidRDefault="004D5C9C" w:rsidP="00F94AF1">
      <w:pPr>
        <w:rPr>
          <w:rFonts w:eastAsia="微軟正黑體"/>
        </w:rPr>
      </w:pPr>
    </w:p>
    <w:p w:rsidR="004D5C9C" w:rsidRPr="00085FF8" w:rsidRDefault="004D5C9C" w:rsidP="00F94AF1">
      <w:pPr>
        <w:rPr>
          <w:rFonts w:eastAsia="微軟正黑體"/>
        </w:rPr>
      </w:pPr>
    </w:p>
    <w:p w:rsidR="002B6239" w:rsidRPr="00085FF8" w:rsidRDefault="002B6239" w:rsidP="00F94AF1">
      <w:pPr>
        <w:rPr>
          <w:rFonts w:eastAsia="微軟正黑體"/>
        </w:rPr>
      </w:pPr>
    </w:p>
    <w:p w:rsidR="002B6239" w:rsidRPr="00085FF8" w:rsidRDefault="002B6239" w:rsidP="00F94AF1">
      <w:pPr>
        <w:rPr>
          <w:rFonts w:eastAsia="微軟正黑體"/>
        </w:rPr>
      </w:pPr>
    </w:p>
    <w:p w:rsidR="002B6239" w:rsidRPr="00085FF8" w:rsidRDefault="002B6239" w:rsidP="00F94AF1">
      <w:pPr>
        <w:rPr>
          <w:rFonts w:eastAsia="微軟正黑體"/>
        </w:rPr>
      </w:pPr>
    </w:p>
    <w:p w:rsidR="002B6239" w:rsidRPr="00085FF8" w:rsidRDefault="002B6239" w:rsidP="00F94AF1">
      <w:pPr>
        <w:rPr>
          <w:rFonts w:eastAsia="微軟正黑體"/>
        </w:rPr>
      </w:pPr>
    </w:p>
    <w:p w:rsidR="002B6239" w:rsidRPr="00085FF8" w:rsidRDefault="002B6239" w:rsidP="00F94AF1">
      <w:pPr>
        <w:rPr>
          <w:rFonts w:eastAsia="微軟正黑體"/>
        </w:rPr>
      </w:pPr>
    </w:p>
    <w:p w:rsidR="002B6239" w:rsidRPr="00085FF8" w:rsidRDefault="002B6239" w:rsidP="00F94AF1">
      <w:pPr>
        <w:rPr>
          <w:rFonts w:eastAsia="微軟正黑體"/>
        </w:rPr>
      </w:pPr>
    </w:p>
    <w:p w:rsidR="002B6239" w:rsidRPr="00085FF8" w:rsidRDefault="002B6239" w:rsidP="00F94AF1">
      <w:pPr>
        <w:rPr>
          <w:rFonts w:eastAsia="微軟正黑體"/>
        </w:rPr>
      </w:pPr>
    </w:p>
    <w:p w:rsidR="004D5C9C" w:rsidRPr="00085FF8" w:rsidRDefault="00F743D8" w:rsidP="00F743D8">
      <w:pPr>
        <w:pStyle w:val="3"/>
        <w:rPr>
          <w:rFonts w:eastAsia="微軟正黑體"/>
        </w:rPr>
      </w:pPr>
      <w:bookmarkStart w:id="77" w:name="_Ref464129569"/>
      <w:bookmarkStart w:id="78" w:name="_Toc464203068"/>
      <w:r w:rsidRPr="00085FF8">
        <w:rPr>
          <w:rFonts w:eastAsia="微軟正黑體" w:hint="eastAsia"/>
        </w:rPr>
        <w:t>AMX Control Command Type</w:t>
      </w:r>
      <w:bookmarkEnd w:id="77"/>
      <w:bookmarkEnd w:id="78"/>
    </w:p>
    <w:p w:rsidR="002B6239" w:rsidRPr="00085FF8" w:rsidRDefault="002B6239" w:rsidP="00A61C23">
      <w:pPr>
        <w:rPr>
          <w:rFonts w:eastAsia="微軟正黑體"/>
        </w:rPr>
      </w:pPr>
    </w:p>
    <w:p w:rsidR="002B6239" w:rsidRPr="00085FF8" w:rsidRDefault="002B6239" w:rsidP="00A61C23">
      <w:pPr>
        <w:rPr>
          <w:rFonts w:eastAsia="微軟正黑體"/>
        </w:rPr>
      </w:pPr>
      <w:r w:rsidRPr="00085FF8">
        <w:rPr>
          <w:rFonts w:eastAsia="微軟正黑體" w:hint="eastAsia"/>
        </w:rPr>
        <w:t>Ext:</w:t>
      </w:r>
    </w:p>
    <w:p w:rsidR="002B6239" w:rsidRPr="00085FF8" w:rsidRDefault="002B6239" w:rsidP="002B6239">
      <w:pPr>
        <w:rPr>
          <w:rFonts w:eastAsia="微軟正黑體"/>
        </w:rPr>
      </w:pPr>
      <w:r w:rsidRPr="00085FF8">
        <w:rPr>
          <w:rFonts w:eastAsia="微軟正黑體"/>
        </w:rPr>
        <w:t>{</w:t>
      </w:r>
    </w:p>
    <w:p w:rsidR="002B6239" w:rsidRPr="00085FF8" w:rsidRDefault="002B6239" w:rsidP="002B6239">
      <w:pPr>
        <w:rPr>
          <w:rFonts w:eastAsia="微軟正黑體"/>
        </w:rPr>
      </w:pPr>
      <w:r w:rsidRPr="00085FF8">
        <w:rPr>
          <w:rFonts w:eastAsia="微軟正黑體"/>
        </w:rPr>
        <w:t xml:space="preserve">    "</w:t>
      </w:r>
      <w:proofErr w:type="gramStart"/>
      <w:r w:rsidRPr="00085FF8">
        <w:rPr>
          <w:rFonts w:eastAsia="微軟正黑體" w:hint="eastAsia"/>
        </w:rPr>
        <w:t>function</w:t>
      </w:r>
      <w:proofErr w:type="gramEnd"/>
      <w:r w:rsidRPr="00085FF8">
        <w:rPr>
          <w:rFonts w:eastAsia="微軟正黑體"/>
        </w:rPr>
        <w:t>": 1,</w:t>
      </w:r>
    </w:p>
    <w:p w:rsidR="002B6239" w:rsidRPr="00085FF8" w:rsidRDefault="002B6239" w:rsidP="002B6239">
      <w:pPr>
        <w:rPr>
          <w:rFonts w:eastAsia="微軟正黑體"/>
        </w:rPr>
      </w:pPr>
      <w:r w:rsidRPr="00085FF8">
        <w:rPr>
          <w:rFonts w:eastAsia="微軟正黑體"/>
        </w:rPr>
        <w:t xml:space="preserve">    "</w:t>
      </w:r>
      <w:proofErr w:type="gramStart"/>
      <w:r w:rsidR="00801829" w:rsidRPr="00085FF8">
        <w:rPr>
          <w:rFonts w:eastAsia="微軟正黑體" w:hint="eastAsia"/>
        </w:rPr>
        <w:t>device</w:t>
      </w:r>
      <w:proofErr w:type="gramEnd"/>
      <w:r w:rsidRPr="00085FF8">
        <w:rPr>
          <w:rFonts w:eastAsia="微軟正黑體"/>
        </w:rPr>
        <w:t>": 0,</w:t>
      </w:r>
    </w:p>
    <w:p w:rsidR="002B6239" w:rsidRPr="00085FF8" w:rsidRDefault="002B6239" w:rsidP="002B6239">
      <w:pPr>
        <w:rPr>
          <w:rFonts w:eastAsia="微軟正黑體"/>
        </w:rPr>
      </w:pPr>
      <w:r w:rsidRPr="00085FF8">
        <w:rPr>
          <w:rFonts w:eastAsia="微軟正黑體"/>
        </w:rPr>
        <w:t xml:space="preserve">    "</w:t>
      </w:r>
      <w:proofErr w:type="gramStart"/>
      <w:r w:rsidRPr="00085FF8">
        <w:rPr>
          <w:rFonts w:eastAsia="微軟正黑體"/>
        </w:rPr>
        <w:t>control</w:t>
      </w:r>
      <w:proofErr w:type="gramEnd"/>
      <w:r w:rsidRPr="00085FF8">
        <w:rPr>
          <w:rFonts w:eastAsia="微軟正黑體"/>
        </w:rPr>
        <w:t>": 1</w:t>
      </w:r>
    </w:p>
    <w:p w:rsidR="00A61C23" w:rsidRPr="00085FF8" w:rsidRDefault="002B6239" w:rsidP="002B6239">
      <w:pPr>
        <w:rPr>
          <w:rFonts w:eastAsia="微軟正黑體"/>
        </w:rPr>
      </w:pPr>
      <w:r w:rsidRPr="00085FF8">
        <w:rPr>
          <w:rFonts w:eastAsia="微軟正黑體"/>
        </w:rPr>
        <w:t>}</w:t>
      </w:r>
    </w:p>
    <w:p w:rsidR="00A61C23" w:rsidRPr="00085FF8" w:rsidRDefault="00A61C23" w:rsidP="00A61C23">
      <w:pPr>
        <w:rPr>
          <w:rFonts w:eastAsia="微軟正黑體"/>
        </w:rPr>
      </w:pPr>
    </w:p>
    <w:p w:rsidR="00A61C23" w:rsidRPr="00085FF8" w:rsidRDefault="00A61C23" w:rsidP="00A61C23">
      <w:pPr>
        <w:rPr>
          <w:rFonts w:eastAsia="微軟正黑體"/>
        </w:rPr>
      </w:pPr>
    </w:p>
    <w:p w:rsidR="00A61C23" w:rsidRPr="00085FF8" w:rsidRDefault="00A61C23" w:rsidP="00A61C23">
      <w:pPr>
        <w:rPr>
          <w:rFonts w:eastAsia="微軟正黑體"/>
        </w:rPr>
      </w:pPr>
    </w:p>
    <w:tbl>
      <w:tblPr>
        <w:tblStyle w:val="aa"/>
        <w:tblW w:w="0" w:type="auto"/>
        <w:tblLook w:val="04A0"/>
      </w:tblPr>
      <w:tblGrid>
        <w:gridCol w:w="4181"/>
        <w:gridCol w:w="4181"/>
      </w:tblGrid>
      <w:tr w:rsidR="00A61C23" w:rsidRPr="00085FF8" w:rsidTr="00A732E8">
        <w:tc>
          <w:tcPr>
            <w:tcW w:w="8362" w:type="dxa"/>
            <w:gridSpan w:val="2"/>
            <w:shd w:val="clear" w:color="auto" w:fill="BFBFBF" w:themeFill="background1" w:themeFillShade="BF"/>
          </w:tcPr>
          <w:p w:rsidR="00A61C23" w:rsidRPr="00085FF8" w:rsidRDefault="002B6239" w:rsidP="00F743D8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function</w:t>
            </w:r>
          </w:p>
        </w:tc>
      </w:tr>
      <w:tr w:rsidR="00A61C23" w:rsidRPr="00085FF8" w:rsidTr="00A61C23">
        <w:tc>
          <w:tcPr>
            <w:tcW w:w="4181" w:type="dxa"/>
            <w:shd w:val="clear" w:color="auto" w:fill="BFBFBF" w:themeFill="background1" w:themeFillShade="BF"/>
          </w:tcPr>
          <w:p w:rsidR="00A61C23" w:rsidRPr="00085FF8" w:rsidRDefault="00A61C23" w:rsidP="00F743D8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名稱</w:t>
            </w:r>
          </w:p>
        </w:tc>
        <w:tc>
          <w:tcPr>
            <w:tcW w:w="4181" w:type="dxa"/>
            <w:shd w:val="clear" w:color="auto" w:fill="BFBFBF" w:themeFill="background1" w:themeFillShade="BF"/>
          </w:tcPr>
          <w:p w:rsidR="00A61C23" w:rsidRPr="00085FF8" w:rsidRDefault="00A61C23" w:rsidP="00F743D8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數值</w:t>
            </w:r>
          </w:p>
        </w:tc>
      </w:tr>
      <w:tr w:rsidR="00A61C23" w:rsidRPr="00085FF8" w:rsidTr="00A61C23">
        <w:tc>
          <w:tcPr>
            <w:tcW w:w="4181" w:type="dxa"/>
          </w:tcPr>
          <w:p w:rsidR="00A61C23" w:rsidRPr="00085FF8" w:rsidRDefault="00A61C23" w:rsidP="00F743D8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系統電源</w:t>
            </w:r>
          </w:p>
        </w:tc>
        <w:tc>
          <w:tcPr>
            <w:tcW w:w="4181" w:type="dxa"/>
          </w:tcPr>
          <w:p w:rsidR="00A61C23" w:rsidRPr="00085FF8" w:rsidRDefault="00A61C23" w:rsidP="00F743D8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1</w:t>
            </w:r>
          </w:p>
        </w:tc>
      </w:tr>
      <w:tr w:rsidR="002B6239" w:rsidRPr="00085FF8" w:rsidTr="00A61C23">
        <w:tc>
          <w:tcPr>
            <w:tcW w:w="4181" w:type="dxa"/>
          </w:tcPr>
          <w:p w:rsidR="002B6239" w:rsidRPr="00085FF8" w:rsidRDefault="002B6239" w:rsidP="00F743D8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模式切換</w:t>
            </w:r>
          </w:p>
        </w:tc>
        <w:tc>
          <w:tcPr>
            <w:tcW w:w="4181" w:type="dxa"/>
          </w:tcPr>
          <w:p w:rsidR="002B6239" w:rsidRPr="00085FF8" w:rsidRDefault="002B6239" w:rsidP="00A732E8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2</w:t>
            </w:r>
          </w:p>
        </w:tc>
      </w:tr>
      <w:tr w:rsidR="002B6239" w:rsidRPr="00085FF8" w:rsidTr="00A61C23">
        <w:tc>
          <w:tcPr>
            <w:tcW w:w="4181" w:type="dxa"/>
          </w:tcPr>
          <w:p w:rsidR="002B6239" w:rsidRPr="00085FF8" w:rsidRDefault="002B6239" w:rsidP="00F743D8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影像切換</w:t>
            </w:r>
          </w:p>
        </w:tc>
        <w:tc>
          <w:tcPr>
            <w:tcW w:w="4181" w:type="dxa"/>
          </w:tcPr>
          <w:p w:rsidR="002B6239" w:rsidRPr="00085FF8" w:rsidRDefault="002B6239" w:rsidP="00A732E8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3</w:t>
            </w:r>
          </w:p>
        </w:tc>
      </w:tr>
      <w:tr w:rsidR="002B6239" w:rsidRPr="00085FF8" w:rsidTr="00A61C23">
        <w:tc>
          <w:tcPr>
            <w:tcW w:w="4181" w:type="dxa"/>
          </w:tcPr>
          <w:p w:rsidR="002B6239" w:rsidRPr="00085FF8" w:rsidRDefault="002B6239" w:rsidP="00A61C23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投影機</w:t>
            </w:r>
          </w:p>
        </w:tc>
        <w:tc>
          <w:tcPr>
            <w:tcW w:w="4181" w:type="dxa"/>
          </w:tcPr>
          <w:p w:rsidR="002B6239" w:rsidRPr="00085FF8" w:rsidRDefault="002B6239" w:rsidP="00A732E8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4</w:t>
            </w:r>
          </w:p>
        </w:tc>
      </w:tr>
      <w:tr w:rsidR="002B6239" w:rsidRPr="00085FF8" w:rsidTr="00A61C23">
        <w:tc>
          <w:tcPr>
            <w:tcW w:w="4181" w:type="dxa"/>
          </w:tcPr>
          <w:p w:rsidR="002B6239" w:rsidRPr="00085FF8" w:rsidRDefault="002B6239" w:rsidP="00F743D8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音量</w:t>
            </w:r>
          </w:p>
        </w:tc>
        <w:tc>
          <w:tcPr>
            <w:tcW w:w="4181" w:type="dxa"/>
          </w:tcPr>
          <w:p w:rsidR="002B6239" w:rsidRPr="00085FF8" w:rsidRDefault="002B6239" w:rsidP="00A732E8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5</w:t>
            </w:r>
          </w:p>
        </w:tc>
      </w:tr>
      <w:tr w:rsidR="002B6239" w:rsidRPr="00085FF8" w:rsidTr="00A61C23">
        <w:tc>
          <w:tcPr>
            <w:tcW w:w="4181" w:type="dxa"/>
          </w:tcPr>
          <w:p w:rsidR="002B6239" w:rsidRPr="00085FF8" w:rsidRDefault="002B6239" w:rsidP="00F743D8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窗簾</w:t>
            </w:r>
          </w:p>
        </w:tc>
        <w:tc>
          <w:tcPr>
            <w:tcW w:w="4181" w:type="dxa"/>
          </w:tcPr>
          <w:p w:rsidR="002B6239" w:rsidRPr="00085FF8" w:rsidRDefault="002B6239" w:rsidP="00A732E8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6</w:t>
            </w:r>
          </w:p>
        </w:tc>
      </w:tr>
      <w:tr w:rsidR="002B6239" w:rsidRPr="00085FF8" w:rsidTr="00A61C23">
        <w:tc>
          <w:tcPr>
            <w:tcW w:w="4181" w:type="dxa"/>
          </w:tcPr>
          <w:p w:rsidR="002B6239" w:rsidRPr="00085FF8" w:rsidRDefault="002B6239" w:rsidP="00F743D8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燈光</w:t>
            </w:r>
          </w:p>
        </w:tc>
        <w:tc>
          <w:tcPr>
            <w:tcW w:w="4181" w:type="dxa"/>
          </w:tcPr>
          <w:p w:rsidR="002B6239" w:rsidRPr="00085FF8" w:rsidRDefault="002B6239" w:rsidP="00A732E8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7</w:t>
            </w:r>
          </w:p>
        </w:tc>
      </w:tr>
      <w:tr w:rsidR="00A61C23" w:rsidRPr="00085FF8" w:rsidTr="00A61C23">
        <w:tc>
          <w:tcPr>
            <w:tcW w:w="4181" w:type="dxa"/>
          </w:tcPr>
          <w:p w:rsidR="00A61C23" w:rsidRPr="00085FF8" w:rsidRDefault="00A61C23" w:rsidP="00F743D8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藍光</w:t>
            </w:r>
            <w:r w:rsidRPr="00085FF8">
              <w:rPr>
                <w:rFonts w:eastAsia="微軟正黑體" w:hint="eastAsia"/>
              </w:rPr>
              <w:t>DVD</w:t>
            </w:r>
          </w:p>
        </w:tc>
        <w:tc>
          <w:tcPr>
            <w:tcW w:w="4181" w:type="dxa"/>
          </w:tcPr>
          <w:p w:rsidR="00A61C23" w:rsidRPr="00085FF8" w:rsidRDefault="002B6239" w:rsidP="00F743D8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8</w:t>
            </w:r>
          </w:p>
        </w:tc>
      </w:tr>
    </w:tbl>
    <w:p w:rsidR="00F743D8" w:rsidRPr="00085FF8" w:rsidRDefault="00F743D8" w:rsidP="00F743D8">
      <w:pPr>
        <w:rPr>
          <w:rFonts w:eastAsia="微軟正黑體"/>
        </w:rPr>
      </w:pPr>
    </w:p>
    <w:p w:rsidR="008C3484" w:rsidRPr="00085FF8" w:rsidRDefault="008C3484" w:rsidP="00F743D8">
      <w:pPr>
        <w:rPr>
          <w:rFonts w:eastAsia="微軟正黑體"/>
        </w:rPr>
      </w:pPr>
    </w:p>
    <w:tbl>
      <w:tblPr>
        <w:tblStyle w:val="aa"/>
        <w:tblW w:w="0" w:type="auto"/>
        <w:tblLook w:val="04A0"/>
      </w:tblPr>
      <w:tblGrid>
        <w:gridCol w:w="2849"/>
        <w:gridCol w:w="2801"/>
        <w:gridCol w:w="2872"/>
      </w:tblGrid>
      <w:tr w:rsidR="008C3484" w:rsidRPr="00085FF8" w:rsidTr="008C3484">
        <w:tc>
          <w:tcPr>
            <w:tcW w:w="2849" w:type="dxa"/>
            <w:shd w:val="clear" w:color="auto" w:fill="BFBFBF" w:themeFill="background1" w:themeFillShade="BF"/>
          </w:tcPr>
          <w:p w:rsidR="008C3484" w:rsidRPr="00085FF8" w:rsidRDefault="008C3484" w:rsidP="00A732E8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function</w:t>
            </w:r>
          </w:p>
        </w:tc>
        <w:tc>
          <w:tcPr>
            <w:tcW w:w="5673" w:type="dxa"/>
            <w:gridSpan w:val="2"/>
            <w:shd w:val="clear" w:color="auto" w:fill="BFBFBF" w:themeFill="background1" w:themeFillShade="BF"/>
          </w:tcPr>
          <w:p w:rsidR="008C3484" w:rsidRPr="00085FF8" w:rsidRDefault="008C3484" w:rsidP="00A732E8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device</w:t>
            </w:r>
          </w:p>
        </w:tc>
      </w:tr>
      <w:tr w:rsidR="008C3484" w:rsidRPr="00085FF8" w:rsidTr="008C3484">
        <w:tc>
          <w:tcPr>
            <w:tcW w:w="2849" w:type="dxa"/>
            <w:shd w:val="clear" w:color="auto" w:fill="BFBFBF" w:themeFill="background1" w:themeFillShade="BF"/>
          </w:tcPr>
          <w:p w:rsidR="008C3484" w:rsidRPr="00085FF8" w:rsidRDefault="008C3484" w:rsidP="00A732E8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lastRenderedPageBreak/>
              <w:t>名稱</w:t>
            </w:r>
          </w:p>
        </w:tc>
        <w:tc>
          <w:tcPr>
            <w:tcW w:w="2801" w:type="dxa"/>
            <w:shd w:val="clear" w:color="auto" w:fill="BFBFBF" w:themeFill="background1" w:themeFillShade="BF"/>
          </w:tcPr>
          <w:p w:rsidR="008C3484" w:rsidRPr="00085FF8" w:rsidRDefault="008C3484" w:rsidP="00A732E8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名稱</w:t>
            </w:r>
          </w:p>
        </w:tc>
        <w:tc>
          <w:tcPr>
            <w:tcW w:w="2872" w:type="dxa"/>
            <w:shd w:val="clear" w:color="auto" w:fill="BFBFBF" w:themeFill="background1" w:themeFillShade="BF"/>
          </w:tcPr>
          <w:p w:rsidR="008C3484" w:rsidRPr="00085FF8" w:rsidRDefault="008C3484" w:rsidP="00A732E8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數值</w:t>
            </w:r>
          </w:p>
        </w:tc>
      </w:tr>
      <w:tr w:rsidR="008C3484" w:rsidRPr="00085FF8" w:rsidTr="008C3484">
        <w:tc>
          <w:tcPr>
            <w:tcW w:w="2849" w:type="dxa"/>
          </w:tcPr>
          <w:p w:rsidR="008C3484" w:rsidRPr="00085FF8" w:rsidRDefault="008C3484" w:rsidP="00A732E8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模式切換</w:t>
            </w:r>
          </w:p>
        </w:tc>
        <w:tc>
          <w:tcPr>
            <w:tcW w:w="2801" w:type="dxa"/>
          </w:tcPr>
          <w:p w:rsidR="008C3484" w:rsidRPr="00085FF8" w:rsidRDefault="008C3484" w:rsidP="008C3484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演講模式</w:t>
            </w:r>
          </w:p>
        </w:tc>
        <w:tc>
          <w:tcPr>
            <w:tcW w:w="2872" w:type="dxa"/>
          </w:tcPr>
          <w:p w:rsidR="008C3484" w:rsidRPr="00085FF8" w:rsidRDefault="008C3484" w:rsidP="00A732E8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1</w:t>
            </w:r>
          </w:p>
        </w:tc>
      </w:tr>
      <w:tr w:rsidR="008C3484" w:rsidRPr="00085FF8" w:rsidTr="008C3484">
        <w:tc>
          <w:tcPr>
            <w:tcW w:w="2849" w:type="dxa"/>
          </w:tcPr>
          <w:p w:rsidR="008C3484" w:rsidRPr="00085FF8" w:rsidRDefault="008C3484" w:rsidP="00A732E8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模式切換</w:t>
            </w:r>
          </w:p>
        </w:tc>
        <w:tc>
          <w:tcPr>
            <w:tcW w:w="2801" w:type="dxa"/>
          </w:tcPr>
          <w:p w:rsidR="008C3484" w:rsidRPr="00085FF8" w:rsidRDefault="008C3484" w:rsidP="00A732E8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簡報模式</w:t>
            </w:r>
          </w:p>
        </w:tc>
        <w:tc>
          <w:tcPr>
            <w:tcW w:w="2872" w:type="dxa"/>
          </w:tcPr>
          <w:p w:rsidR="008C3484" w:rsidRPr="00085FF8" w:rsidRDefault="008C3484" w:rsidP="00A732E8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2</w:t>
            </w:r>
          </w:p>
        </w:tc>
      </w:tr>
      <w:tr w:rsidR="008C3484" w:rsidRPr="00085FF8" w:rsidTr="008C3484">
        <w:tc>
          <w:tcPr>
            <w:tcW w:w="2849" w:type="dxa"/>
          </w:tcPr>
          <w:p w:rsidR="008C3484" w:rsidRPr="00085FF8" w:rsidRDefault="008C3484" w:rsidP="00A732E8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模式切換</w:t>
            </w:r>
          </w:p>
        </w:tc>
        <w:tc>
          <w:tcPr>
            <w:tcW w:w="2801" w:type="dxa"/>
          </w:tcPr>
          <w:p w:rsidR="008C3484" w:rsidRPr="00085FF8" w:rsidRDefault="008C3484" w:rsidP="00A732E8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劇院模式</w:t>
            </w:r>
          </w:p>
        </w:tc>
        <w:tc>
          <w:tcPr>
            <w:tcW w:w="2872" w:type="dxa"/>
          </w:tcPr>
          <w:p w:rsidR="008C3484" w:rsidRPr="00085FF8" w:rsidRDefault="008C3484" w:rsidP="00A732E8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3</w:t>
            </w:r>
          </w:p>
        </w:tc>
      </w:tr>
      <w:tr w:rsidR="008C3484" w:rsidRPr="00085FF8" w:rsidTr="008C3484">
        <w:tc>
          <w:tcPr>
            <w:tcW w:w="2849" w:type="dxa"/>
          </w:tcPr>
          <w:p w:rsidR="008C3484" w:rsidRPr="00085FF8" w:rsidRDefault="008C3484" w:rsidP="00A732E8">
            <w:pPr>
              <w:rPr>
                <w:rFonts w:eastAsia="微軟正黑體"/>
              </w:rPr>
            </w:pPr>
          </w:p>
        </w:tc>
        <w:tc>
          <w:tcPr>
            <w:tcW w:w="2801" w:type="dxa"/>
          </w:tcPr>
          <w:p w:rsidR="008C3484" w:rsidRPr="00085FF8" w:rsidRDefault="008C3484" w:rsidP="00A732E8">
            <w:pPr>
              <w:rPr>
                <w:rFonts w:eastAsia="微軟正黑體"/>
              </w:rPr>
            </w:pPr>
          </w:p>
        </w:tc>
        <w:tc>
          <w:tcPr>
            <w:tcW w:w="2872" w:type="dxa"/>
          </w:tcPr>
          <w:p w:rsidR="008C3484" w:rsidRPr="00085FF8" w:rsidRDefault="008C3484" w:rsidP="00A732E8">
            <w:pPr>
              <w:rPr>
                <w:rFonts w:eastAsia="微軟正黑體"/>
              </w:rPr>
            </w:pPr>
          </w:p>
        </w:tc>
      </w:tr>
      <w:tr w:rsidR="008C3484" w:rsidRPr="00085FF8" w:rsidTr="008C3484">
        <w:tc>
          <w:tcPr>
            <w:tcW w:w="2849" w:type="dxa"/>
          </w:tcPr>
          <w:p w:rsidR="008C3484" w:rsidRPr="00085FF8" w:rsidRDefault="008C3484" w:rsidP="00A732E8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投影機</w:t>
            </w:r>
          </w:p>
        </w:tc>
        <w:tc>
          <w:tcPr>
            <w:tcW w:w="2801" w:type="dxa"/>
          </w:tcPr>
          <w:p w:rsidR="008C3484" w:rsidRPr="00085FF8" w:rsidRDefault="008C3484" w:rsidP="00A732E8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左</w:t>
            </w:r>
          </w:p>
        </w:tc>
        <w:tc>
          <w:tcPr>
            <w:tcW w:w="2872" w:type="dxa"/>
          </w:tcPr>
          <w:p w:rsidR="008C3484" w:rsidRPr="00085FF8" w:rsidRDefault="008C3484" w:rsidP="00A732E8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1</w:t>
            </w:r>
          </w:p>
        </w:tc>
      </w:tr>
      <w:tr w:rsidR="008C3484" w:rsidRPr="00085FF8" w:rsidTr="008C3484">
        <w:tc>
          <w:tcPr>
            <w:tcW w:w="2849" w:type="dxa"/>
          </w:tcPr>
          <w:p w:rsidR="008C3484" w:rsidRPr="00085FF8" w:rsidRDefault="008C3484" w:rsidP="00A732E8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投影機</w:t>
            </w:r>
          </w:p>
        </w:tc>
        <w:tc>
          <w:tcPr>
            <w:tcW w:w="2801" w:type="dxa"/>
          </w:tcPr>
          <w:p w:rsidR="008C3484" w:rsidRPr="00085FF8" w:rsidRDefault="008C3484" w:rsidP="00A732E8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中</w:t>
            </w:r>
          </w:p>
        </w:tc>
        <w:tc>
          <w:tcPr>
            <w:tcW w:w="2872" w:type="dxa"/>
          </w:tcPr>
          <w:p w:rsidR="008C3484" w:rsidRPr="00085FF8" w:rsidRDefault="008C3484" w:rsidP="00A732E8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2</w:t>
            </w:r>
          </w:p>
        </w:tc>
      </w:tr>
      <w:tr w:rsidR="008C3484" w:rsidRPr="00085FF8" w:rsidTr="008C3484">
        <w:tc>
          <w:tcPr>
            <w:tcW w:w="2849" w:type="dxa"/>
          </w:tcPr>
          <w:p w:rsidR="008C3484" w:rsidRPr="00085FF8" w:rsidRDefault="008C3484" w:rsidP="00A732E8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投影機</w:t>
            </w:r>
          </w:p>
        </w:tc>
        <w:tc>
          <w:tcPr>
            <w:tcW w:w="2801" w:type="dxa"/>
          </w:tcPr>
          <w:p w:rsidR="008C3484" w:rsidRPr="00085FF8" w:rsidRDefault="008C3484" w:rsidP="00A732E8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右</w:t>
            </w:r>
          </w:p>
        </w:tc>
        <w:tc>
          <w:tcPr>
            <w:tcW w:w="2872" w:type="dxa"/>
          </w:tcPr>
          <w:p w:rsidR="008C3484" w:rsidRPr="00085FF8" w:rsidRDefault="008C3484" w:rsidP="00A732E8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3</w:t>
            </w:r>
          </w:p>
        </w:tc>
      </w:tr>
      <w:tr w:rsidR="008C3484" w:rsidRPr="00085FF8" w:rsidTr="008C3484">
        <w:tc>
          <w:tcPr>
            <w:tcW w:w="2849" w:type="dxa"/>
          </w:tcPr>
          <w:p w:rsidR="008C3484" w:rsidRPr="00085FF8" w:rsidRDefault="008C3484" w:rsidP="00A732E8">
            <w:pPr>
              <w:rPr>
                <w:rFonts w:eastAsia="微軟正黑體"/>
              </w:rPr>
            </w:pPr>
          </w:p>
        </w:tc>
        <w:tc>
          <w:tcPr>
            <w:tcW w:w="2801" w:type="dxa"/>
          </w:tcPr>
          <w:p w:rsidR="008C3484" w:rsidRPr="00085FF8" w:rsidRDefault="008C3484" w:rsidP="00A732E8">
            <w:pPr>
              <w:rPr>
                <w:rFonts w:eastAsia="微軟正黑體"/>
              </w:rPr>
            </w:pPr>
          </w:p>
        </w:tc>
        <w:tc>
          <w:tcPr>
            <w:tcW w:w="2872" w:type="dxa"/>
          </w:tcPr>
          <w:p w:rsidR="008C3484" w:rsidRPr="00085FF8" w:rsidRDefault="008C3484" w:rsidP="00A732E8">
            <w:pPr>
              <w:rPr>
                <w:rFonts w:eastAsia="微軟正黑體"/>
              </w:rPr>
            </w:pPr>
          </w:p>
        </w:tc>
      </w:tr>
      <w:tr w:rsidR="008C3484" w:rsidRPr="00085FF8" w:rsidTr="008C3484">
        <w:tc>
          <w:tcPr>
            <w:tcW w:w="2849" w:type="dxa"/>
          </w:tcPr>
          <w:p w:rsidR="008C3484" w:rsidRPr="00085FF8" w:rsidRDefault="008C3484" w:rsidP="00A732E8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音量</w:t>
            </w:r>
          </w:p>
        </w:tc>
        <w:tc>
          <w:tcPr>
            <w:tcW w:w="2801" w:type="dxa"/>
          </w:tcPr>
          <w:p w:rsidR="008C3484" w:rsidRPr="00085FF8" w:rsidRDefault="008C3484" w:rsidP="00A732E8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無線</w:t>
            </w:r>
            <w:proofErr w:type="spellStart"/>
            <w:r w:rsidRPr="00085FF8">
              <w:rPr>
                <w:rFonts w:eastAsia="微軟正黑體" w:hint="eastAsia"/>
              </w:rPr>
              <w:t>Mic</w:t>
            </w:r>
            <w:proofErr w:type="spellEnd"/>
            <w:r w:rsidRPr="00085FF8">
              <w:rPr>
                <w:rFonts w:eastAsia="微軟正黑體" w:hint="eastAsia"/>
              </w:rPr>
              <w:t>(</w:t>
            </w:r>
            <w:r w:rsidRPr="00085FF8">
              <w:rPr>
                <w:rFonts w:eastAsia="微軟正黑體" w:hint="eastAsia"/>
              </w:rPr>
              <w:t>紅</w:t>
            </w:r>
            <w:r w:rsidRPr="00085FF8">
              <w:rPr>
                <w:rFonts w:eastAsia="微軟正黑體" w:hint="eastAsia"/>
              </w:rPr>
              <w:t>)</w:t>
            </w:r>
          </w:p>
        </w:tc>
        <w:tc>
          <w:tcPr>
            <w:tcW w:w="2872" w:type="dxa"/>
          </w:tcPr>
          <w:p w:rsidR="008C3484" w:rsidRPr="00085FF8" w:rsidRDefault="008C3484" w:rsidP="00A732E8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1</w:t>
            </w:r>
          </w:p>
        </w:tc>
      </w:tr>
      <w:tr w:rsidR="008C3484" w:rsidRPr="00085FF8" w:rsidTr="008C3484">
        <w:tc>
          <w:tcPr>
            <w:tcW w:w="2849" w:type="dxa"/>
          </w:tcPr>
          <w:p w:rsidR="008C3484" w:rsidRPr="00085FF8" w:rsidRDefault="008C3484" w:rsidP="00A732E8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音量</w:t>
            </w:r>
          </w:p>
        </w:tc>
        <w:tc>
          <w:tcPr>
            <w:tcW w:w="2801" w:type="dxa"/>
          </w:tcPr>
          <w:p w:rsidR="008C3484" w:rsidRPr="00085FF8" w:rsidRDefault="008C3484" w:rsidP="00A732E8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無線</w:t>
            </w:r>
            <w:proofErr w:type="spellStart"/>
            <w:r w:rsidRPr="00085FF8">
              <w:rPr>
                <w:rFonts w:eastAsia="微軟正黑體" w:hint="eastAsia"/>
              </w:rPr>
              <w:t>Mic</w:t>
            </w:r>
            <w:proofErr w:type="spellEnd"/>
            <w:r w:rsidRPr="00085FF8">
              <w:rPr>
                <w:rFonts w:eastAsia="微軟正黑體" w:hint="eastAsia"/>
              </w:rPr>
              <w:t>(</w:t>
            </w:r>
            <w:r w:rsidRPr="00085FF8">
              <w:rPr>
                <w:rFonts w:eastAsia="微軟正黑體" w:hint="eastAsia"/>
              </w:rPr>
              <w:t>黃</w:t>
            </w:r>
            <w:r w:rsidRPr="00085FF8">
              <w:rPr>
                <w:rFonts w:eastAsia="微軟正黑體" w:hint="eastAsia"/>
              </w:rPr>
              <w:t>)</w:t>
            </w:r>
          </w:p>
        </w:tc>
        <w:tc>
          <w:tcPr>
            <w:tcW w:w="2872" w:type="dxa"/>
          </w:tcPr>
          <w:p w:rsidR="008C3484" w:rsidRPr="00085FF8" w:rsidRDefault="008C3484" w:rsidP="00A732E8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2</w:t>
            </w:r>
          </w:p>
        </w:tc>
      </w:tr>
      <w:tr w:rsidR="008C3484" w:rsidRPr="00085FF8" w:rsidTr="008C3484">
        <w:tc>
          <w:tcPr>
            <w:tcW w:w="2849" w:type="dxa"/>
          </w:tcPr>
          <w:p w:rsidR="008C3484" w:rsidRPr="00085FF8" w:rsidRDefault="008C3484" w:rsidP="00A732E8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音量</w:t>
            </w:r>
          </w:p>
        </w:tc>
        <w:tc>
          <w:tcPr>
            <w:tcW w:w="2801" w:type="dxa"/>
          </w:tcPr>
          <w:p w:rsidR="008C3484" w:rsidRPr="00085FF8" w:rsidRDefault="008C3484" w:rsidP="00A732E8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無線</w:t>
            </w:r>
            <w:proofErr w:type="spellStart"/>
            <w:r w:rsidRPr="00085FF8">
              <w:rPr>
                <w:rFonts w:eastAsia="微軟正黑體" w:hint="eastAsia"/>
              </w:rPr>
              <w:t>Mic</w:t>
            </w:r>
            <w:proofErr w:type="spellEnd"/>
            <w:r w:rsidRPr="00085FF8">
              <w:rPr>
                <w:rFonts w:eastAsia="微軟正黑體" w:hint="eastAsia"/>
              </w:rPr>
              <w:t>(</w:t>
            </w:r>
            <w:r w:rsidRPr="00085FF8">
              <w:rPr>
                <w:rFonts w:eastAsia="微軟正黑體" w:hint="eastAsia"/>
              </w:rPr>
              <w:t>藍</w:t>
            </w:r>
            <w:r w:rsidRPr="00085FF8">
              <w:rPr>
                <w:rFonts w:eastAsia="微軟正黑體" w:hint="eastAsia"/>
              </w:rPr>
              <w:t>)</w:t>
            </w:r>
          </w:p>
        </w:tc>
        <w:tc>
          <w:tcPr>
            <w:tcW w:w="2872" w:type="dxa"/>
          </w:tcPr>
          <w:p w:rsidR="008C3484" w:rsidRPr="00085FF8" w:rsidRDefault="008C3484" w:rsidP="00A732E8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3</w:t>
            </w:r>
          </w:p>
        </w:tc>
      </w:tr>
      <w:tr w:rsidR="008C3484" w:rsidRPr="00085FF8" w:rsidTr="008C3484">
        <w:tc>
          <w:tcPr>
            <w:tcW w:w="2849" w:type="dxa"/>
          </w:tcPr>
          <w:p w:rsidR="008C3484" w:rsidRPr="00085FF8" w:rsidRDefault="008C3484" w:rsidP="00A732E8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音量</w:t>
            </w:r>
          </w:p>
        </w:tc>
        <w:tc>
          <w:tcPr>
            <w:tcW w:w="2801" w:type="dxa"/>
          </w:tcPr>
          <w:p w:rsidR="008C3484" w:rsidRPr="00085FF8" w:rsidRDefault="008C3484" w:rsidP="00A732E8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無線</w:t>
            </w:r>
            <w:proofErr w:type="spellStart"/>
            <w:r w:rsidRPr="00085FF8">
              <w:rPr>
                <w:rFonts w:eastAsia="微軟正黑體" w:hint="eastAsia"/>
              </w:rPr>
              <w:t>Mic</w:t>
            </w:r>
            <w:proofErr w:type="spellEnd"/>
            <w:r w:rsidRPr="00085FF8">
              <w:rPr>
                <w:rFonts w:eastAsia="微軟正黑體" w:hint="eastAsia"/>
              </w:rPr>
              <w:t>(</w:t>
            </w:r>
            <w:r w:rsidRPr="00085FF8">
              <w:rPr>
                <w:rFonts w:eastAsia="微軟正黑體" w:hint="eastAsia"/>
              </w:rPr>
              <w:t>綠</w:t>
            </w:r>
            <w:r w:rsidRPr="00085FF8">
              <w:rPr>
                <w:rFonts w:eastAsia="微軟正黑體" w:hint="eastAsia"/>
              </w:rPr>
              <w:t>)</w:t>
            </w:r>
          </w:p>
        </w:tc>
        <w:tc>
          <w:tcPr>
            <w:tcW w:w="2872" w:type="dxa"/>
          </w:tcPr>
          <w:p w:rsidR="008C3484" w:rsidRPr="00085FF8" w:rsidRDefault="008C3484" w:rsidP="00A732E8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4</w:t>
            </w:r>
          </w:p>
        </w:tc>
      </w:tr>
      <w:tr w:rsidR="008C3484" w:rsidRPr="00085FF8" w:rsidTr="008C3484">
        <w:tc>
          <w:tcPr>
            <w:tcW w:w="2849" w:type="dxa"/>
          </w:tcPr>
          <w:p w:rsidR="008C3484" w:rsidRPr="00085FF8" w:rsidRDefault="008C3484" w:rsidP="00A732E8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音量</w:t>
            </w:r>
          </w:p>
        </w:tc>
        <w:tc>
          <w:tcPr>
            <w:tcW w:w="2801" w:type="dxa"/>
          </w:tcPr>
          <w:p w:rsidR="008C3484" w:rsidRPr="00085FF8" w:rsidRDefault="008C3484" w:rsidP="00A732E8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面板</w:t>
            </w:r>
            <w:r w:rsidRPr="00085FF8">
              <w:rPr>
                <w:rFonts w:eastAsia="微軟正黑體" w:hint="eastAsia"/>
              </w:rPr>
              <w:t>Mic1</w:t>
            </w:r>
          </w:p>
        </w:tc>
        <w:tc>
          <w:tcPr>
            <w:tcW w:w="2872" w:type="dxa"/>
          </w:tcPr>
          <w:p w:rsidR="008C3484" w:rsidRPr="00085FF8" w:rsidRDefault="008C3484" w:rsidP="00A732E8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5</w:t>
            </w:r>
          </w:p>
        </w:tc>
      </w:tr>
      <w:tr w:rsidR="008C3484" w:rsidRPr="00085FF8" w:rsidTr="008C3484">
        <w:tc>
          <w:tcPr>
            <w:tcW w:w="2849" w:type="dxa"/>
          </w:tcPr>
          <w:p w:rsidR="008C3484" w:rsidRPr="00085FF8" w:rsidRDefault="008C3484" w:rsidP="00A732E8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音量</w:t>
            </w:r>
          </w:p>
        </w:tc>
        <w:tc>
          <w:tcPr>
            <w:tcW w:w="2801" w:type="dxa"/>
          </w:tcPr>
          <w:p w:rsidR="008C3484" w:rsidRPr="00085FF8" w:rsidRDefault="008C3484" w:rsidP="00A732E8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面板</w:t>
            </w:r>
            <w:r w:rsidRPr="00085FF8">
              <w:rPr>
                <w:rFonts w:eastAsia="微軟正黑體" w:hint="eastAsia"/>
              </w:rPr>
              <w:t>Mic2</w:t>
            </w:r>
          </w:p>
        </w:tc>
        <w:tc>
          <w:tcPr>
            <w:tcW w:w="2872" w:type="dxa"/>
          </w:tcPr>
          <w:p w:rsidR="008C3484" w:rsidRPr="00085FF8" w:rsidRDefault="008C3484" w:rsidP="00A732E8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6</w:t>
            </w:r>
          </w:p>
        </w:tc>
      </w:tr>
      <w:tr w:rsidR="008C3484" w:rsidRPr="00085FF8" w:rsidTr="008C3484">
        <w:tc>
          <w:tcPr>
            <w:tcW w:w="2849" w:type="dxa"/>
          </w:tcPr>
          <w:p w:rsidR="008C3484" w:rsidRPr="00085FF8" w:rsidRDefault="008C3484" w:rsidP="00A732E8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音量</w:t>
            </w:r>
          </w:p>
        </w:tc>
        <w:tc>
          <w:tcPr>
            <w:tcW w:w="2801" w:type="dxa"/>
          </w:tcPr>
          <w:p w:rsidR="008C3484" w:rsidRPr="00085FF8" w:rsidRDefault="008C3484" w:rsidP="00A732E8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影音</w:t>
            </w:r>
            <w:proofErr w:type="gramStart"/>
            <w:r w:rsidRPr="00085FF8">
              <w:rPr>
                <w:rFonts w:eastAsia="微軟正黑體" w:hint="eastAsia"/>
              </w:rPr>
              <w:t>音</w:t>
            </w:r>
            <w:proofErr w:type="gramEnd"/>
            <w:r w:rsidRPr="00085FF8">
              <w:rPr>
                <w:rFonts w:eastAsia="微軟正黑體" w:hint="eastAsia"/>
              </w:rPr>
              <w:t>源</w:t>
            </w:r>
          </w:p>
        </w:tc>
        <w:tc>
          <w:tcPr>
            <w:tcW w:w="2872" w:type="dxa"/>
          </w:tcPr>
          <w:p w:rsidR="008C3484" w:rsidRPr="00085FF8" w:rsidRDefault="008C3484" w:rsidP="00A732E8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7</w:t>
            </w:r>
          </w:p>
        </w:tc>
      </w:tr>
      <w:tr w:rsidR="008C3484" w:rsidRPr="00085FF8" w:rsidTr="008C3484">
        <w:tc>
          <w:tcPr>
            <w:tcW w:w="2849" w:type="dxa"/>
          </w:tcPr>
          <w:p w:rsidR="008C3484" w:rsidRPr="00085FF8" w:rsidRDefault="008C3484" w:rsidP="00A732E8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音量</w:t>
            </w:r>
          </w:p>
        </w:tc>
        <w:tc>
          <w:tcPr>
            <w:tcW w:w="2801" w:type="dxa"/>
          </w:tcPr>
          <w:p w:rsidR="008C3484" w:rsidRPr="00085FF8" w:rsidRDefault="008C3484" w:rsidP="00A732E8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中控室</w:t>
            </w:r>
          </w:p>
        </w:tc>
        <w:tc>
          <w:tcPr>
            <w:tcW w:w="2872" w:type="dxa"/>
          </w:tcPr>
          <w:p w:rsidR="008C3484" w:rsidRPr="00085FF8" w:rsidRDefault="008C3484" w:rsidP="00A732E8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8</w:t>
            </w:r>
          </w:p>
        </w:tc>
      </w:tr>
      <w:tr w:rsidR="008C3484" w:rsidRPr="00085FF8" w:rsidTr="008C3484">
        <w:tc>
          <w:tcPr>
            <w:tcW w:w="2849" w:type="dxa"/>
          </w:tcPr>
          <w:p w:rsidR="008C3484" w:rsidRPr="00085FF8" w:rsidRDefault="008C3484" w:rsidP="00A732E8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音量</w:t>
            </w:r>
          </w:p>
        </w:tc>
        <w:tc>
          <w:tcPr>
            <w:tcW w:w="2801" w:type="dxa"/>
          </w:tcPr>
          <w:p w:rsidR="008C3484" w:rsidRPr="00085FF8" w:rsidRDefault="008C3484" w:rsidP="00A732E8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視訊輸入</w:t>
            </w:r>
          </w:p>
        </w:tc>
        <w:tc>
          <w:tcPr>
            <w:tcW w:w="2872" w:type="dxa"/>
          </w:tcPr>
          <w:p w:rsidR="008C3484" w:rsidRPr="00085FF8" w:rsidRDefault="008C3484" w:rsidP="00A732E8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9</w:t>
            </w:r>
          </w:p>
        </w:tc>
      </w:tr>
      <w:tr w:rsidR="008C3484" w:rsidRPr="00085FF8" w:rsidTr="008C3484">
        <w:tc>
          <w:tcPr>
            <w:tcW w:w="2849" w:type="dxa"/>
          </w:tcPr>
          <w:p w:rsidR="008C3484" w:rsidRPr="00085FF8" w:rsidRDefault="008C3484" w:rsidP="00A732E8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音量</w:t>
            </w:r>
          </w:p>
        </w:tc>
        <w:tc>
          <w:tcPr>
            <w:tcW w:w="2801" w:type="dxa"/>
          </w:tcPr>
          <w:p w:rsidR="008C3484" w:rsidRPr="00085FF8" w:rsidRDefault="008C3484" w:rsidP="00A732E8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主喇叭</w:t>
            </w:r>
          </w:p>
        </w:tc>
        <w:tc>
          <w:tcPr>
            <w:tcW w:w="2872" w:type="dxa"/>
          </w:tcPr>
          <w:p w:rsidR="008C3484" w:rsidRPr="00085FF8" w:rsidRDefault="008C3484" w:rsidP="00A732E8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10</w:t>
            </w:r>
          </w:p>
        </w:tc>
      </w:tr>
      <w:tr w:rsidR="008C3484" w:rsidRPr="00085FF8" w:rsidTr="008C3484">
        <w:tc>
          <w:tcPr>
            <w:tcW w:w="2849" w:type="dxa"/>
          </w:tcPr>
          <w:p w:rsidR="008C3484" w:rsidRPr="00085FF8" w:rsidRDefault="008C3484" w:rsidP="00A732E8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音量</w:t>
            </w:r>
          </w:p>
        </w:tc>
        <w:tc>
          <w:tcPr>
            <w:tcW w:w="2801" w:type="dxa"/>
          </w:tcPr>
          <w:p w:rsidR="008C3484" w:rsidRPr="00085FF8" w:rsidRDefault="008C3484" w:rsidP="00A732E8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吸頂喇叭</w:t>
            </w:r>
          </w:p>
        </w:tc>
        <w:tc>
          <w:tcPr>
            <w:tcW w:w="2872" w:type="dxa"/>
          </w:tcPr>
          <w:p w:rsidR="008C3484" w:rsidRPr="00085FF8" w:rsidRDefault="008C3484" w:rsidP="00A732E8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11</w:t>
            </w:r>
          </w:p>
        </w:tc>
      </w:tr>
      <w:tr w:rsidR="008C3484" w:rsidRPr="00085FF8" w:rsidTr="008C3484">
        <w:tc>
          <w:tcPr>
            <w:tcW w:w="2849" w:type="dxa"/>
          </w:tcPr>
          <w:p w:rsidR="008C3484" w:rsidRPr="00085FF8" w:rsidRDefault="008C3484" w:rsidP="00A732E8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lastRenderedPageBreak/>
              <w:t>音量</w:t>
            </w:r>
          </w:p>
        </w:tc>
        <w:tc>
          <w:tcPr>
            <w:tcW w:w="2801" w:type="dxa"/>
          </w:tcPr>
          <w:p w:rsidR="008C3484" w:rsidRPr="00085FF8" w:rsidRDefault="008C3484" w:rsidP="00A732E8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導播台</w:t>
            </w:r>
          </w:p>
        </w:tc>
        <w:tc>
          <w:tcPr>
            <w:tcW w:w="2872" w:type="dxa"/>
          </w:tcPr>
          <w:p w:rsidR="008C3484" w:rsidRPr="00085FF8" w:rsidRDefault="008C3484" w:rsidP="00A732E8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12</w:t>
            </w:r>
          </w:p>
        </w:tc>
      </w:tr>
      <w:tr w:rsidR="008C3484" w:rsidRPr="00085FF8" w:rsidTr="008C3484">
        <w:tc>
          <w:tcPr>
            <w:tcW w:w="2849" w:type="dxa"/>
          </w:tcPr>
          <w:p w:rsidR="008C3484" w:rsidRPr="00085FF8" w:rsidRDefault="008C3484" w:rsidP="00A732E8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音量</w:t>
            </w:r>
          </w:p>
        </w:tc>
        <w:tc>
          <w:tcPr>
            <w:tcW w:w="2801" w:type="dxa"/>
          </w:tcPr>
          <w:p w:rsidR="008C3484" w:rsidRPr="00085FF8" w:rsidRDefault="008C3484" w:rsidP="00A732E8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視訊輸出</w:t>
            </w:r>
          </w:p>
        </w:tc>
        <w:tc>
          <w:tcPr>
            <w:tcW w:w="2872" w:type="dxa"/>
          </w:tcPr>
          <w:p w:rsidR="008C3484" w:rsidRPr="00085FF8" w:rsidRDefault="008C3484" w:rsidP="00A732E8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13</w:t>
            </w:r>
          </w:p>
        </w:tc>
      </w:tr>
      <w:tr w:rsidR="00A86429" w:rsidRPr="00085FF8" w:rsidTr="008C3484">
        <w:tc>
          <w:tcPr>
            <w:tcW w:w="2849" w:type="dxa"/>
          </w:tcPr>
          <w:p w:rsidR="00A86429" w:rsidRPr="00085FF8" w:rsidRDefault="00A86429" w:rsidP="00A732E8">
            <w:pPr>
              <w:rPr>
                <w:rFonts w:eastAsia="微軟正黑體"/>
              </w:rPr>
            </w:pPr>
          </w:p>
        </w:tc>
        <w:tc>
          <w:tcPr>
            <w:tcW w:w="2801" w:type="dxa"/>
          </w:tcPr>
          <w:p w:rsidR="00A86429" w:rsidRPr="00085FF8" w:rsidRDefault="00A86429" w:rsidP="00A732E8">
            <w:pPr>
              <w:rPr>
                <w:rFonts w:eastAsia="微軟正黑體"/>
              </w:rPr>
            </w:pPr>
          </w:p>
        </w:tc>
        <w:tc>
          <w:tcPr>
            <w:tcW w:w="2872" w:type="dxa"/>
          </w:tcPr>
          <w:p w:rsidR="00A86429" w:rsidRPr="00085FF8" w:rsidRDefault="00A86429" w:rsidP="00A732E8">
            <w:pPr>
              <w:rPr>
                <w:rFonts w:eastAsia="微軟正黑體"/>
              </w:rPr>
            </w:pPr>
          </w:p>
        </w:tc>
      </w:tr>
      <w:tr w:rsidR="00934DC6" w:rsidRPr="00085FF8" w:rsidTr="008C3484">
        <w:tc>
          <w:tcPr>
            <w:tcW w:w="2849" w:type="dxa"/>
          </w:tcPr>
          <w:p w:rsidR="00934DC6" w:rsidRPr="00085FF8" w:rsidRDefault="00934DC6" w:rsidP="00A732E8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燈光</w:t>
            </w:r>
          </w:p>
        </w:tc>
        <w:tc>
          <w:tcPr>
            <w:tcW w:w="2801" w:type="dxa"/>
          </w:tcPr>
          <w:p w:rsidR="00934DC6" w:rsidRPr="00085FF8" w:rsidRDefault="00934DC6" w:rsidP="00934DC6">
            <w:pPr>
              <w:rPr>
                <w:rFonts w:eastAsia="微軟正黑體"/>
              </w:rPr>
            </w:pPr>
            <w:proofErr w:type="gramStart"/>
            <w:r w:rsidRPr="00085FF8">
              <w:rPr>
                <w:rFonts w:eastAsia="微軟正黑體" w:hint="eastAsia"/>
              </w:rPr>
              <w:t>白板燈</w:t>
            </w:r>
            <w:proofErr w:type="gramEnd"/>
            <w:r w:rsidRPr="00085FF8">
              <w:rPr>
                <w:rFonts w:eastAsia="微軟正黑體" w:hint="eastAsia"/>
              </w:rPr>
              <w:t>(</w:t>
            </w:r>
            <w:r w:rsidRPr="00085FF8">
              <w:rPr>
                <w:rFonts w:eastAsia="微軟正黑體" w:hint="eastAsia"/>
              </w:rPr>
              <w:t>右</w:t>
            </w:r>
            <w:r w:rsidRPr="00085FF8">
              <w:rPr>
                <w:rFonts w:eastAsia="微軟正黑體" w:hint="eastAsia"/>
              </w:rPr>
              <w:t>)</w:t>
            </w:r>
          </w:p>
        </w:tc>
        <w:tc>
          <w:tcPr>
            <w:tcW w:w="2872" w:type="dxa"/>
          </w:tcPr>
          <w:p w:rsidR="00934DC6" w:rsidRPr="00085FF8" w:rsidRDefault="00934DC6" w:rsidP="00A732E8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1</w:t>
            </w:r>
          </w:p>
        </w:tc>
      </w:tr>
      <w:tr w:rsidR="00934DC6" w:rsidRPr="00085FF8" w:rsidTr="008C3484">
        <w:tc>
          <w:tcPr>
            <w:tcW w:w="2849" w:type="dxa"/>
          </w:tcPr>
          <w:p w:rsidR="00934DC6" w:rsidRPr="00085FF8" w:rsidRDefault="00934DC6" w:rsidP="00A732E8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燈光</w:t>
            </w:r>
          </w:p>
        </w:tc>
        <w:tc>
          <w:tcPr>
            <w:tcW w:w="2801" w:type="dxa"/>
          </w:tcPr>
          <w:p w:rsidR="00934DC6" w:rsidRPr="00085FF8" w:rsidRDefault="00934DC6" w:rsidP="00934DC6">
            <w:pPr>
              <w:rPr>
                <w:rFonts w:eastAsia="微軟正黑體"/>
              </w:rPr>
            </w:pPr>
            <w:proofErr w:type="gramStart"/>
            <w:r w:rsidRPr="00085FF8">
              <w:rPr>
                <w:rFonts w:eastAsia="微軟正黑體" w:hint="eastAsia"/>
              </w:rPr>
              <w:t>後方筒燈</w:t>
            </w:r>
            <w:proofErr w:type="gramEnd"/>
          </w:p>
        </w:tc>
        <w:tc>
          <w:tcPr>
            <w:tcW w:w="2872" w:type="dxa"/>
          </w:tcPr>
          <w:p w:rsidR="00934DC6" w:rsidRPr="00085FF8" w:rsidRDefault="00934DC6" w:rsidP="00A732E8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2</w:t>
            </w:r>
          </w:p>
        </w:tc>
      </w:tr>
      <w:tr w:rsidR="00934DC6" w:rsidRPr="00085FF8" w:rsidTr="008C3484">
        <w:tc>
          <w:tcPr>
            <w:tcW w:w="2849" w:type="dxa"/>
          </w:tcPr>
          <w:p w:rsidR="00934DC6" w:rsidRPr="00085FF8" w:rsidRDefault="00934DC6" w:rsidP="00A732E8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燈光</w:t>
            </w:r>
          </w:p>
        </w:tc>
        <w:tc>
          <w:tcPr>
            <w:tcW w:w="2801" w:type="dxa"/>
          </w:tcPr>
          <w:p w:rsidR="00934DC6" w:rsidRPr="00085FF8" w:rsidRDefault="00934DC6" w:rsidP="00934DC6">
            <w:pPr>
              <w:rPr>
                <w:rFonts w:eastAsia="微軟正黑體"/>
              </w:rPr>
            </w:pPr>
            <w:proofErr w:type="gramStart"/>
            <w:r w:rsidRPr="00085FF8">
              <w:rPr>
                <w:rFonts w:eastAsia="微軟正黑體" w:hint="eastAsia"/>
              </w:rPr>
              <w:t>白板燈</w:t>
            </w:r>
            <w:proofErr w:type="gramEnd"/>
            <w:r w:rsidRPr="00085FF8">
              <w:rPr>
                <w:rFonts w:eastAsia="微軟正黑體" w:hint="eastAsia"/>
              </w:rPr>
              <w:t>(</w:t>
            </w:r>
            <w:r w:rsidRPr="00085FF8">
              <w:rPr>
                <w:rFonts w:eastAsia="微軟正黑體" w:hint="eastAsia"/>
              </w:rPr>
              <w:t>左</w:t>
            </w:r>
            <w:r w:rsidRPr="00085FF8">
              <w:rPr>
                <w:rFonts w:eastAsia="微軟正黑體" w:hint="eastAsia"/>
              </w:rPr>
              <w:t>)</w:t>
            </w:r>
          </w:p>
        </w:tc>
        <w:tc>
          <w:tcPr>
            <w:tcW w:w="2872" w:type="dxa"/>
          </w:tcPr>
          <w:p w:rsidR="00934DC6" w:rsidRPr="00085FF8" w:rsidRDefault="00934DC6" w:rsidP="00A732E8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3</w:t>
            </w:r>
          </w:p>
        </w:tc>
      </w:tr>
      <w:tr w:rsidR="00934DC6" w:rsidRPr="00085FF8" w:rsidTr="008C3484">
        <w:tc>
          <w:tcPr>
            <w:tcW w:w="2849" w:type="dxa"/>
          </w:tcPr>
          <w:p w:rsidR="00934DC6" w:rsidRPr="00085FF8" w:rsidRDefault="00934DC6" w:rsidP="00A732E8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燈光</w:t>
            </w:r>
          </w:p>
        </w:tc>
        <w:tc>
          <w:tcPr>
            <w:tcW w:w="2801" w:type="dxa"/>
          </w:tcPr>
          <w:p w:rsidR="00934DC6" w:rsidRPr="00085FF8" w:rsidRDefault="00934DC6" w:rsidP="00934DC6">
            <w:pPr>
              <w:rPr>
                <w:rFonts w:eastAsia="微軟正黑體"/>
              </w:rPr>
            </w:pPr>
            <w:proofErr w:type="gramStart"/>
            <w:r w:rsidRPr="00085FF8">
              <w:rPr>
                <w:rFonts w:eastAsia="微軟正黑體" w:hint="eastAsia"/>
              </w:rPr>
              <w:t>講台間照</w:t>
            </w:r>
            <w:proofErr w:type="gramEnd"/>
          </w:p>
        </w:tc>
        <w:tc>
          <w:tcPr>
            <w:tcW w:w="2872" w:type="dxa"/>
          </w:tcPr>
          <w:p w:rsidR="00934DC6" w:rsidRPr="00085FF8" w:rsidRDefault="00934DC6" w:rsidP="00A732E8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4</w:t>
            </w:r>
          </w:p>
        </w:tc>
      </w:tr>
      <w:tr w:rsidR="00934DC6" w:rsidRPr="00085FF8" w:rsidTr="008C3484">
        <w:tc>
          <w:tcPr>
            <w:tcW w:w="2849" w:type="dxa"/>
          </w:tcPr>
          <w:p w:rsidR="00934DC6" w:rsidRPr="00085FF8" w:rsidRDefault="00934DC6" w:rsidP="00A732E8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燈光</w:t>
            </w:r>
          </w:p>
        </w:tc>
        <w:tc>
          <w:tcPr>
            <w:tcW w:w="2801" w:type="dxa"/>
          </w:tcPr>
          <w:p w:rsidR="00934DC6" w:rsidRPr="00085FF8" w:rsidRDefault="00934DC6" w:rsidP="00934DC6">
            <w:pPr>
              <w:rPr>
                <w:rFonts w:eastAsia="微軟正黑體"/>
              </w:rPr>
            </w:pPr>
            <w:proofErr w:type="gramStart"/>
            <w:r w:rsidRPr="00085FF8">
              <w:rPr>
                <w:rFonts w:eastAsia="微軟正黑體" w:hint="eastAsia"/>
              </w:rPr>
              <w:t>後方間照</w:t>
            </w:r>
            <w:proofErr w:type="gramEnd"/>
          </w:p>
        </w:tc>
        <w:tc>
          <w:tcPr>
            <w:tcW w:w="2872" w:type="dxa"/>
          </w:tcPr>
          <w:p w:rsidR="00934DC6" w:rsidRPr="00085FF8" w:rsidRDefault="00934DC6" w:rsidP="00A732E8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5</w:t>
            </w:r>
          </w:p>
        </w:tc>
      </w:tr>
      <w:tr w:rsidR="00934DC6" w:rsidRPr="00085FF8" w:rsidTr="008C3484">
        <w:tc>
          <w:tcPr>
            <w:tcW w:w="2849" w:type="dxa"/>
          </w:tcPr>
          <w:p w:rsidR="00934DC6" w:rsidRPr="00085FF8" w:rsidRDefault="00934DC6" w:rsidP="00A732E8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燈光</w:t>
            </w:r>
          </w:p>
        </w:tc>
        <w:tc>
          <w:tcPr>
            <w:tcW w:w="2801" w:type="dxa"/>
          </w:tcPr>
          <w:p w:rsidR="00934DC6" w:rsidRPr="00085FF8" w:rsidRDefault="00934DC6" w:rsidP="00934DC6">
            <w:pPr>
              <w:rPr>
                <w:rFonts w:eastAsia="微軟正黑體"/>
              </w:rPr>
            </w:pPr>
            <w:proofErr w:type="gramStart"/>
            <w:r w:rsidRPr="00085FF8">
              <w:rPr>
                <w:rFonts w:eastAsia="微軟正黑體" w:hint="eastAsia"/>
              </w:rPr>
              <w:t>講台筒燈</w:t>
            </w:r>
            <w:proofErr w:type="gramEnd"/>
          </w:p>
        </w:tc>
        <w:tc>
          <w:tcPr>
            <w:tcW w:w="2872" w:type="dxa"/>
          </w:tcPr>
          <w:p w:rsidR="00934DC6" w:rsidRPr="00085FF8" w:rsidRDefault="00934DC6" w:rsidP="00A732E8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6</w:t>
            </w:r>
          </w:p>
        </w:tc>
      </w:tr>
      <w:tr w:rsidR="00934DC6" w:rsidRPr="00085FF8" w:rsidTr="008C3484">
        <w:tc>
          <w:tcPr>
            <w:tcW w:w="2849" w:type="dxa"/>
          </w:tcPr>
          <w:p w:rsidR="00934DC6" w:rsidRPr="00085FF8" w:rsidRDefault="00934DC6" w:rsidP="00A732E8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燈光</w:t>
            </w:r>
          </w:p>
        </w:tc>
        <w:tc>
          <w:tcPr>
            <w:tcW w:w="2801" w:type="dxa"/>
          </w:tcPr>
          <w:p w:rsidR="00934DC6" w:rsidRPr="00085FF8" w:rsidRDefault="00934DC6" w:rsidP="00934DC6">
            <w:pPr>
              <w:rPr>
                <w:rFonts w:eastAsia="微軟正黑體"/>
              </w:rPr>
            </w:pPr>
            <w:proofErr w:type="gramStart"/>
            <w:r w:rsidRPr="00085FF8">
              <w:rPr>
                <w:rFonts w:eastAsia="微軟正黑體" w:hint="eastAsia"/>
              </w:rPr>
              <w:t>白板燈</w:t>
            </w:r>
            <w:proofErr w:type="gramEnd"/>
            <w:r w:rsidRPr="00085FF8">
              <w:rPr>
                <w:rFonts w:eastAsia="微軟正黑體" w:hint="eastAsia"/>
              </w:rPr>
              <w:t>(</w:t>
            </w:r>
            <w:r w:rsidRPr="00085FF8">
              <w:rPr>
                <w:rFonts w:eastAsia="微軟正黑體" w:hint="eastAsia"/>
              </w:rPr>
              <w:t>中</w:t>
            </w:r>
            <w:r w:rsidRPr="00085FF8">
              <w:rPr>
                <w:rFonts w:eastAsia="微軟正黑體" w:hint="eastAsia"/>
              </w:rPr>
              <w:t>)</w:t>
            </w:r>
          </w:p>
        </w:tc>
        <w:tc>
          <w:tcPr>
            <w:tcW w:w="2872" w:type="dxa"/>
          </w:tcPr>
          <w:p w:rsidR="00934DC6" w:rsidRPr="00085FF8" w:rsidRDefault="00934DC6" w:rsidP="00A732E8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7</w:t>
            </w:r>
          </w:p>
        </w:tc>
      </w:tr>
      <w:tr w:rsidR="00B36812" w:rsidRPr="00085FF8" w:rsidTr="008C3484">
        <w:tc>
          <w:tcPr>
            <w:tcW w:w="2849" w:type="dxa"/>
          </w:tcPr>
          <w:p w:rsidR="00B36812" w:rsidRPr="00085FF8" w:rsidRDefault="00B36812" w:rsidP="00A732E8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燈光</w:t>
            </w:r>
          </w:p>
        </w:tc>
        <w:tc>
          <w:tcPr>
            <w:tcW w:w="2801" w:type="dxa"/>
          </w:tcPr>
          <w:p w:rsidR="00B36812" w:rsidRPr="00085FF8" w:rsidRDefault="00B36812" w:rsidP="00A732E8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簡報燈光</w:t>
            </w:r>
          </w:p>
        </w:tc>
        <w:tc>
          <w:tcPr>
            <w:tcW w:w="2872" w:type="dxa"/>
          </w:tcPr>
          <w:p w:rsidR="00B36812" w:rsidRPr="00085FF8" w:rsidRDefault="00B36812" w:rsidP="00A732E8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8</w:t>
            </w:r>
          </w:p>
        </w:tc>
      </w:tr>
      <w:tr w:rsidR="00B36812" w:rsidRPr="00085FF8" w:rsidTr="008C3484">
        <w:tc>
          <w:tcPr>
            <w:tcW w:w="2849" w:type="dxa"/>
          </w:tcPr>
          <w:p w:rsidR="00B36812" w:rsidRPr="00085FF8" w:rsidRDefault="00B36812" w:rsidP="00A732E8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燈光</w:t>
            </w:r>
          </w:p>
        </w:tc>
        <w:tc>
          <w:tcPr>
            <w:tcW w:w="2801" w:type="dxa"/>
          </w:tcPr>
          <w:p w:rsidR="00B36812" w:rsidRPr="00085FF8" w:rsidRDefault="00B36812" w:rsidP="00A732E8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全部燈光</w:t>
            </w:r>
          </w:p>
        </w:tc>
        <w:tc>
          <w:tcPr>
            <w:tcW w:w="2872" w:type="dxa"/>
          </w:tcPr>
          <w:p w:rsidR="00B36812" w:rsidRPr="00085FF8" w:rsidRDefault="00B36812" w:rsidP="00A732E8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99</w:t>
            </w:r>
          </w:p>
        </w:tc>
      </w:tr>
    </w:tbl>
    <w:p w:rsidR="008C3484" w:rsidRPr="00085FF8" w:rsidRDefault="008C3484" w:rsidP="00F743D8">
      <w:pPr>
        <w:rPr>
          <w:rFonts w:eastAsia="微軟正黑體"/>
        </w:rPr>
      </w:pPr>
    </w:p>
    <w:p w:rsidR="008C3484" w:rsidRPr="00085FF8" w:rsidRDefault="008C3484" w:rsidP="00F743D8">
      <w:pPr>
        <w:rPr>
          <w:rFonts w:eastAsia="微軟正黑體"/>
        </w:rPr>
      </w:pPr>
    </w:p>
    <w:p w:rsidR="008C3484" w:rsidRPr="00085FF8" w:rsidRDefault="008C3484" w:rsidP="00F743D8">
      <w:pPr>
        <w:rPr>
          <w:rFonts w:eastAsia="微軟正黑體"/>
        </w:rPr>
      </w:pPr>
    </w:p>
    <w:tbl>
      <w:tblPr>
        <w:tblStyle w:val="aa"/>
        <w:tblW w:w="0" w:type="auto"/>
        <w:tblLook w:val="04A0"/>
      </w:tblPr>
      <w:tblGrid>
        <w:gridCol w:w="4181"/>
        <w:gridCol w:w="4181"/>
      </w:tblGrid>
      <w:tr w:rsidR="00F93600" w:rsidRPr="00085FF8" w:rsidTr="00A732E8">
        <w:tc>
          <w:tcPr>
            <w:tcW w:w="8362" w:type="dxa"/>
            <w:gridSpan w:val="2"/>
            <w:shd w:val="clear" w:color="auto" w:fill="BFBFBF" w:themeFill="background1" w:themeFillShade="BF"/>
          </w:tcPr>
          <w:p w:rsidR="00F93600" w:rsidRPr="00085FF8" w:rsidRDefault="00F93600" w:rsidP="00A732E8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control</w:t>
            </w:r>
          </w:p>
        </w:tc>
      </w:tr>
      <w:tr w:rsidR="00F93600" w:rsidRPr="00085FF8" w:rsidTr="00A732E8">
        <w:tc>
          <w:tcPr>
            <w:tcW w:w="4181" w:type="dxa"/>
            <w:shd w:val="clear" w:color="auto" w:fill="BFBFBF" w:themeFill="background1" w:themeFillShade="BF"/>
          </w:tcPr>
          <w:p w:rsidR="00F93600" w:rsidRPr="00085FF8" w:rsidRDefault="00F93600" w:rsidP="00A732E8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名稱</w:t>
            </w:r>
          </w:p>
        </w:tc>
        <w:tc>
          <w:tcPr>
            <w:tcW w:w="4181" w:type="dxa"/>
            <w:shd w:val="clear" w:color="auto" w:fill="BFBFBF" w:themeFill="background1" w:themeFillShade="BF"/>
          </w:tcPr>
          <w:p w:rsidR="00F93600" w:rsidRPr="00085FF8" w:rsidRDefault="00F93600" w:rsidP="00A732E8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數值</w:t>
            </w:r>
          </w:p>
        </w:tc>
      </w:tr>
      <w:tr w:rsidR="00F93600" w:rsidRPr="00085FF8" w:rsidTr="00A732E8">
        <w:tc>
          <w:tcPr>
            <w:tcW w:w="4181" w:type="dxa"/>
          </w:tcPr>
          <w:p w:rsidR="00F93600" w:rsidRPr="00085FF8" w:rsidRDefault="008C3484" w:rsidP="00A732E8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ON</w:t>
            </w:r>
          </w:p>
        </w:tc>
        <w:tc>
          <w:tcPr>
            <w:tcW w:w="4181" w:type="dxa"/>
          </w:tcPr>
          <w:p w:rsidR="00F93600" w:rsidRPr="00085FF8" w:rsidRDefault="00F93600" w:rsidP="00A732E8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1</w:t>
            </w:r>
          </w:p>
        </w:tc>
      </w:tr>
      <w:tr w:rsidR="00F93600" w:rsidRPr="00085FF8" w:rsidTr="00A732E8">
        <w:tc>
          <w:tcPr>
            <w:tcW w:w="4181" w:type="dxa"/>
          </w:tcPr>
          <w:p w:rsidR="00F93600" w:rsidRPr="00085FF8" w:rsidRDefault="008C3484" w:rsidP="00A732E8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OFF</w:t>
            </w:r>
          </w:p>
        </w:tc>
        <w:tc>
          <w:tcPr>
            <w:tcW w:w="4181" w:type="dxa"/>
          </w:tcPr>
          <w:p w:rsidR="00F93600" w:rsidRPr="00085FF8" w:rsidRDefault="00F93600" w:rsidP="00A732E8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2</w:t>
            </w:r>
          </w:p>
        </w:tc>
      </w:tr>
      <w:tr w:rsidR="00F93600" w:rsidRPr="00085FF8" w:rsidTr="00A732E8">
        <w:tc>
          <w:tcPr>
            <w:tcW w:w="4181" w:type="dxa"/>
          </w:tcPr>
          <w:p w:rsidR="00F93600" w:rsidRPr="00085FF8" w:rsidRDefault="00F93600" w:rsidP="00A732E8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Mute</w:t>
            </w:r>
          </w:p>
        </w:tc>
        <w:tc>
          <w:tcPr>
            <w:tcW w:w="4181" w:type="dxa"/>
          </w:tcPr>
          <w:p w:rsidR="00F93600" w:rsidRPr="00085FF8" w:rsidRDefault="00F93600" w:rsidP="00A732E8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3</w:t>
            </w:r>
          </w:p>
        </w:tc>
      </w:tr>
      <w:tr w:rsidR="00F93600" w:rsidRPr="00085FF8" w:rsidTr="00A732E8">
        <w:tc>
          <w:tcPr>
            <w:tcW w:w="4181" w:type="dxa"/>
          </w:tcPr>
          <w:p w:rsidR="00F93600" w:rsidRPr="00085FF8" w:rsidRDefault="00F93600" w:rsidP="00A732E8">
            <w:pPr>
              <w:rPr>
                <w:rFonts w:eastAsia="微軟正黑體"/>
              </w:rPr>
            </w:pPr>
            <w:proofErr w:type="spellStart"/>
            <w:r w:rsidRPr="00085FF8">
              <w:rPr>
                <w:rFonts w:eastAsia="微軟正黑體" w:hint="eastAsia"/>
              </w:rPr>
              <w:t>Unmute</w:t>
            </w:r>
            <w:proofErr w:type="spellEnd"/>
          </w:p>
        </w:tc>
        <w:tc>
          <w:tcPr>
            <w:tcW w:w="4181" w:type="dxa"/>
          </w:tcPr>
          <w:p w:rsidR="00F93600" w:rsidRPr="00085FF8" w:rsidRDefault="00F93600" w:rsidP="00A732E8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4</w:t>
            </w:r>
          </w:p>
        </w:tc>
      </w:tr>
      <w:tr w:rsidR="00F93600" w:rsidRPr="00085FF8" w:rsidTr="00A732E8">
        <w:tc>
          <w:tcPr>
            <w:tcW w:w="4181" w:type="dxa"/>
          </w:tcPr>
          <w:p w:rsidR="00F93600" w:rsidRPr="00085FF8" w:rsidRDefault="00F93600" w:rsidP="00A732E8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Up(</w:t>
            </w:r>
            <w:r w:rsidRPr="00085FF8">
              <w:rPr>
                <w:rFonts w:eastAsia="微軟正黑體" w:hint="eastAsia"/>
              </w:rPr>
              <w:t>可能代表聲音、銀幕、窗簾等</w:t>
            </w:r>
            <w:r w:rsidRPr="00085FF8">
              <w:rPr>
                <w:rFonts w:eastAsia="微軟正黑體" w:hint="eastAsia"/>
              </w:rPr>
              <w:t>)</w:t>
            </w:r>
          </w:p>
        </w:tc>
        <w:tc>
          <w:tcPr>
            <w:tcW w:w="4181" w:type="dxa"/>
          </w:tcPr>
          <w:p w:rsidR="00F93600" w:rsidRPr="00085FF8" w:rsidRDefault="00F93600" w:rsidP="00A732E8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5</w:t>
            </w:r>
          </w:p>
        </w:tc>
      </w:tr>
      <w:tr w:rsidR="00F93600" w:rsidRPr="00085FF8" w:rsidTr="00A732E8">
        <w:tc>
          <w:tcPr>
            <w:tcW w:w="4181" w:type="dxa"/>
          </w:tcPr>
          <w:p w:rsidR="00F93600" w:rsidRPr="00085FF8" w:rsidRDefault="00F93600" w:rsidP="00A732E8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Down(</w:t>
            </w:r>
            <w:r w:rsidRPr="00085FF8">
              <w:rPr>
                <w:rFonts w:eastAsia="微軟正黑體" w:hint="eastAsia"/>
              </w:rPr>
              <w:t>可能代表聲音、銀幕、窗簾等</w:t>
            </w:r>
            <w:r w:rsidRPr="00085FF8">
              <w:rPr>
                <w:rFonts w:eastAsia="微軟正黑體" w:hint="eastAsia"/>
              </w:rPr>
              <w:t>)</w:t>
            </w:r>
          </w:p>
        </w:tc>
        <w:tc>
          <w:tcPr>
            <w:tcW w:w="4181" w:type="dxa"/>
          </w:tcPr>
          <w:p w:rsidR="00F93600" w:rsidRPr="00085FF8" w:rsidRDefault="00F93600" w:rsidP="00A732E8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6</w:t>
            </w:r>
          </w:p>
        </w:tc>
      </w:tr>
      <w:tr w:rsidR="00F93600" w:rsidRPr="00085FF8" w:rsidTr="00A732E8">
        <w:tc>
          <w:tcPr>
            <w:tcW w:w="4181" w:type="dxa"/>
          </w:tcPr>
          <w:p w:rsidR="00F93600" w:rsidRPr="00085FF8" w:rsidRDefault="00F93600" w:rsidP="00A732E8">
            <w:pPr>
              <w:rPr>
                <w:rFonts w:eastAsia="微軟正黑體"/>
              </w:rPr>
            </w:pPr>
            <w:proofErr w:type="spellStart"/>
            <w:r w:rsidRPr="00085FF8">
              <w:rPr>
                <w:rFonts w:eastAsia="微軟正黑體" w:hint="eastAsia"/>
              </w:rPr>
              <w:t>Project_HDMI</w:t>
            </w:r>
            <w:proofErr w:type="spellEnd"/>
          </w:p>
        </w:tc>
        <w:tc>
          <w:tcPr>
            <w:tcW w:w="4181" w:type="dxa"/>
          </w:tcPr>
          <w:p w:rsidR="00F93600" w:rsidRPr="00085FF8" w:rsidRDefault="00F93600" w:rsidP="00A732E8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7</w:t>
            </w:r>
          </w:p>
        </w:tc>
      </w:tr>
      <w:tr w:rsidR="00F93600" w:rsidRPr="00085FF8" w:rsidTr="00A732E8">
        <w:tc>
          <w:tcPr>
            <w:tcW w:w="4181" w:type="dxa"/>
          </w:tcPr>
          <w:p w:rsidR="00F93600" w:rsidRPr="00085FF8" w:rsidRDefault="00F93600" w:rsidP="00A732E8">
            <w:pPr>
              <w:rPr>
                <w:rFonts w:eastAsia="微軟正黑體"/>
              </w:rPr>
            </w:pPr>
            <w:proofErr w:type="spellStart"/>
            <w:r w:rsidRPr="00085FF8">
              <w:rPr>
                <w:rFonts w:eastAsia="微軟正黑體" w:hint="eastAsia"/>
              </w:rPr>
              <w:lastRenderedPageBreak/>
              <w:t>Project_VGA</w:t>
            </w:r>
            <w:proofErr w:type="spellEnd"/>
          </w:p>
        </w:tc>
        <w:tc>
          <w:tcPr>
            <w:tcW w:w="4181" w:type="dxa"/>
          </w:tcPr>
          <w:p w:rsidR="00F93600" w:rsidRPr="00085FF8" w:rsidRDefault="00F93600" w:rsidP="00A732E8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8</w:t>
            </w:r>
          </w:p>
        </w:tc>
      </w:tr>
      <w:tr w:rsidR="00F93600" w:rsidRPr="00085FF8" w:rsidTr="00A732E8">
        <w:tc>
          <w:tcPr>
            <w:tcW w:w="4181" w:type="dxa"/>
          </w:tcPr>
          <w:p w:rsidR="00F93600" w:rsidRPr="00085FF8" w:rsidRDefault="00F93600" w:rsidP="00A732E8">
            <w:pPr>
              <w:rPr>
                <w:rFonts w:eastAsia="微軟正黑體"/>
              </w:rPr>
            </w:pPr>
          </w:p>
        </w:tc>
        <w:tc>
          <w:tcPr>
            <w:tcW w:w="4181" w:type="dxa"/>
          </w:tcPr>
          <w:p w:rsidR="00F93600" w:rsidRPr="00085FF8" w:rsidRDefault="00F93600" w:rsidP="00A732E8">
            <w:pPr>
              <w:rPr>
                <w:rFonts w:eastAsia="微軟正黑體"/>
              </w:rPr>
            </w:pPr>
          </w:p>
        </w:tc>
      </w:tr>
      <w:tr w:rsidR="00F93600" w:rsidRPr="00085FF8" w:rsidTr="00A732E8">
        <w:tc>
          <w:tcPr>
            <w:tcW w:w="4181" w:type="dxa"/>
          </w:tcPr>
          <w:p w:rsidR="00F93600" w:rsidRPr="00085FF8" w:rsidRDefault="00F93600" w:rsidP="00A732E8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M</w:t>
            </w:r>
            <w:r w:rsidRPr="00085FF8">
              <w:rPr>
                <w:rFonts w:eastAsia="微軟正黑體" w:hint="eastAsia"/>
              </w:rPr>
              <w:t>atrix_input_1</w:t>
            </w:r>
          </w:p>
        </w:tc>
        <w:tc>
          <w:tcPr>
            <w:tcW w:w="4181" w:type="dxa"/>
          </w:tcPr>
          <w:p w:rsidR="00F93600" w:rsidRPr="00085FF8" w:rsidRDefault="000A4E89" w:rsidP="00A732E8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9</w:t>
            </w:r>
          </w:p>
        </w:tc>
      </w:tr>
      <w:tr w:rsidR="00F93600" w:rsidRPr="00085FF8" w:rsidTr="00A732E8">
        <w:tc>
          <w:tcPr>
            <w:tcW w:w="4181" w:type="dxa"/>
          </w:tcPr>
          <w:p w:rsidR="00F93600" w:rsidRPr="00085FF8" w:rsidRDefault="00F93600" w:rsidP="00A732E8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M</w:t>
            </w:r>
            <w:r w:rsidRPr="00085FF8">
              <w:rPr>
                <w:rFonts w:eastAsia="微軟正黑體" w:hint="eastAsia"/>
              </w:rPr>
              <w:t>atrix_input_2</w:t>
            </w:r>
          </w:p>
        </w:tc>
        <w:tc>
          <w:tcPr>
            <w:tcW w:w="4181" w:type="dxa"/>
          </w:tcPr>
          <w:p w:rsidR="00F93600" w:rsidRPr="00085FF8" w:rsidRDefault="000A4E89" w:rsidP="00A732E8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10</w:t>
            </w:r>
          </w:p>
        </w:tc>
      </w:tr>
      <w:tr w:rsidR="00F93600" w:rsidRPr="00085FF8" w:rsidTr="00A732E8">
        <w:tc>
          <w:tcPr>
            <w:tcW w:w="4181" w:type="dxa"/>
          </w:tcPr>
          <w:p w:rsidR="00F93600" w:rsidRPr="00085FF8" w:rsidRDefault="00F93600" w:rsidP="00A732E8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M</w:t>
            </w:r>
            <w:r w:rsidRPr="00085FF8">
              <w:rPr>
                <w:rFonts w:eastAsia="微軟正黑體" w:hint="eastAsia"/>
              </w:rPr>
              <w:t>atrix_input_3</w:t>
            </w:r>
          </w:p>
        </w:tc>
        <w:tc>
          <w:tcPr>
            <w:tcW w:w="4181" w:type="dxa"/>
          </w:tcPr>
          <w:p w:rsidR="00F93600" w:rsidRPr="00085FF8" w:rsidRDefault="000A4E89" w:rsidP="00A732E8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11</w:t>
            </w:r>
          </w:p>
        </w:tc>
      </w:tr>
      <w:tr w:rsidR="000A4E89" w:rsidRPr="00085FF8" w:rsidTr="00A732E8">
        <w:tc>
          <w:tcPr>
            <w:tcW w:w="4181" w:type="dxa"/>
          </w:tcPr>
          <w:p w:rsidR="000A4E89" w:rsidRPr="00085FF8" w:rsidRDefault="000A4E89" w:rsidP="00A732E8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M</w:t>
            </w:r>
            <w:r w:rsidRPr="00085FF8">
              <w:rPr>
                <w:rFonts w:eastAsia="微軟正黑體" w:hint="eastAsia"/>
              </w:rPr>
              <w:t>atrix_input_4</w:t>
            </w:r>
          </w:p>
        </w:tc>
        <w:tc>
          <w:tcPr>
            <w:tcW w:w="4181" w:type="dxa"/>
          </w:tcPr>
          <w:p w:rsidR="000A4E89" w:rsidRPr="00085FF8" w:rsidRDefault="000A4E89" w:rsidP="00A732E8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12</w:t>
            </w:r>
          </w:p>
        </w:tc>
      </w:tr>
      <w:tr w:rsidR="000A4E89" w:rsidRPr="00085FF8" w:rsidTr="00A732E8">
        <w:tc>
          <w:tcPr>
            <w:tcW w:w="4181" w:type="dxa"/>
          </w:tcPr>
          <w:p w:rsidR="000A4E89" w:rsidRPr="00085FF8" w:rsidRDefault="000A4E89" w:rsidP="00A732E8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M</w:t>
            </w:r>
            <w:r w:rsidRPr="00085FF8">
              <w:rPr>
                <w:rFonts w:eastAsia="微軟正黑體" w:hint="eastAsia"/>
              </w:rPr>
              <w:t>atrix_input_5</w:t>
            </w:r>
          </w:p>
        </w:tc>
        <w:tc>
          <w:tcPr>
            <w:tcW w:w="4181" w:type="dxa"/>
          </w:tcPr>
          <w:p w:rsidR="000A4E89" w:rsidRPr="00085FF8" w:rsidRDefault="000A4E89" w:rsidP="00A732E8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13</w:t>
            </w:r>
          </w:p>
        </w:tc>
      </w:tr>
      <w:tr w:rsidR="000A4E89" w:rsidRPr="00085FF8" w:rsidTr="00A732E8">
        <w:tc>
          <w:tcPr>
            <w:tcW w:w="4181" w:type="dxa"/>
          </w:tcPr>
          <w:p w:rsidR="000A4E89" w:rsidRPr="00085FF8" w:rsidRDefault="000A4E89" w:rsidP="00A732E8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M</w:t>
            </w:r>
            <w:r w:rsidRPr="00085FF8">
              <w:rPr>
                <w:rFonts w:eastAsia="微軟正黑體" w:hint="eastAsia"/>
              </w:rPr>
              <w:t>atrix_input_6</w:t>
            </w:r>
          </w:p>
        </w:tc>
        <w:tc>
          <w:tcPr>
            <w:tcW w:w="4181" w:type="dxa"/>
          </w:tcPr>
          <w:p w:rsidR="000A4E89" w:rsidRPr="00085FF8" w:rsidRDefault="000A4E89" w:rsidP="00A732E8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14</w:t>
            </w:r>
          </w:p>
        </w:tc>
      </w:tr>
      <w:tr w:rsidR="000A4E89" w:rsidRPr="00085FF8" w:rsidTr="00A732E8">
        <w:tc>
          <w:tcPr>
            <w:tcW w:w="4181" w:type="dxa"/>
          </w:tcPr>
          <w:p w:rsidR="000A4E89" w:rsidRPr="00085FF8" w:rsidRDefault="000A4E89" w:rsidP="00A732E8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M</w:t>
            </w:r>
            <w:r w:rsidRPr="00085FF8">
              <w:rPr>
                <w:rFonts w:eastAsia="微軟正黑體" w:hint="eastAsia"/>
              </w:rPr>
              <w:t>atrix_input_7</w:t>
            </w:r>
          </w:p>
        </w:tc>
        <w:tc>
          <w:tcPr>
            <w:tcW w:w="4181" w:type="dxa"/>
          </w:tcPr>
          <w:p w:rsidR="000A4E89" w:rsidRPr="00085FF8" w:rsidRDefault="000A4E89" w:rsidP="00A732E8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15</w:t>
            </w:r>
          </w:p>
        </w:tc>
      </w:tr>
      <w:tr w:rsidR="000A4E89" w:rsidRPr="00085FF8" w:rsidTr="00A732E8">
        <w:tc>
          <w:tcPr>
            <w:tcW w:w="4181" w:type="dxa"/>
          </w:tcPr>
          <w:p w:rsidR="000A4E89" w:rsidRPr="00085FF8" w:rsidRDefault="000A4E89" w:rsidP="00A732E8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M</w:t>
            </w:r>
            <w:r w:rsidRPr="00085FF8">
              <w:rPr>
                <w:rFonts w:eastAsia="微軟正黑體" w:hint="eastAsia"/>
              </w:rPr>
              <w:t>atrix_input_8</w:t>
            </w:r>
          </w:p>
        </w:tc>
        <w:tc>
          <w:tcPr>
            <w:tcW w:w="4181" w:type="dxa"/>
          </w:tcPr>
          <w:p w:rsidR="000A4E89" w:rsidRPr="00085FF8" w:rsidRDefault="000A4E89" w:rsidP="00A732E8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16</w:t>
            </w:r>
          </w:p>
        </w:tc>
      </w:tr>
      <w:tr w:rsidR="000A4E89" w:rsidRPr="00085FF8" w:rsidTr="00A732E8">
        <w:tc>
          <w:tcPr>
            <w:tcW w:w="4181" w:type="dxa"/>
          </w:tcPr>
          <w:p w:rsidR="000A4E89" w:rsidRPr="00085FF8" w:rsidRDefault="000A4E89" w:rsidP="00A732E8">
            <w:pPr>
              <w:rPr>
                <w:rFonts w:eastAsia="微軟正黑體"/>
              </w:rPr>
            </w:pPr>
          </w:p>
        </w:tc>
        <w:tc>
          <w:tcPr>
            <w:tcW w:w="4181" w:type="dxa"/>
          </w:tcPr>
          <w:p w:rsidR="000A4E89" w:rsidRPr="00085FF8" w:rsidRDefault="000A4E89" w:rsidP="00A732E8">
            <w:pPr>
              <w:rPr>
                <w:rFonts w:eastAsia="微軟正黑體"/>
              </w:rPr>
            </w:pPr>
          </w:p>
        </w:tc>
      </w:tr>
      <w:tr w:rsidR="000A4E89" w:rsidRPr="00085FF8" w:rsidTr="00A732E8">
        <w:tc>
          <w:tcPr>
            <w:tcW w:w="4181" w:type="dxa"/>
            <w:vAlign w:val="center"/>
          </w:tcPr>
          <w:p w:rsidR="000A4E89" w:rsidRPr="00085FF8" w:rsidRDefault="000A4E89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</w:rPr>
              <w:t>BD_OPEN</w:t>
            </w:r>
          </w:p>
        </w:tc>
        <w:tc>
          <w:tcPr>
            <w:tcW w:w="4181" w:type="dxa"/>
          </w:tcPr>
          <w:p w:rsidR="000A4E89" w:rsidRPr="00085FF8" w:rsidRDefault="000A4E89" w:rsidP="00A732E8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18</w:t>
            </w:r>
          </w:p>
        </w:tc>
      </w:tr>
      <w:tr w:rsidR="000A4E89" w:rsidRPr="00085FF8" w:rsidTr="00A732E8">
        <w:tc>
          <w:tcPr>
            <w:tcW w:w="4181" w:type="dxa"/>
            <w:vAlign w:val="center"/>
          </w:tcPr>
          <w:p w:rsidR="000A4E89" w:rsidRPr="00085FF8" w:rsidRDefault="000A4E89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</w:rPr>
              <w:t>BD_PLAY</w:t>
            </w:r>
          </w:p>
        </w:tc>
        <w:tc>
          <w:tcPr>
            <w:tcW w:w="4181" w:type="dxa"/>
          </w:tcPr>
          <w:p w:rsidR="000A4E89" w:rsidRPr="00085FF8" w:rsidRDefault="000A4E89" w:rsidP="00A732E8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19</w:t>
            </w:r>
          </w:p>
        </w:tc>
      </w:tr>
      <w:tr w:rsidR="000A4E89" w:rsidRPr="00085FF8" w:rsidTr="00A732E8">
        <w:tc>
          <w:tcPr>
            <w:tcW w:w="4181" w:type="dxa"/>
            <w:vAlign w:val="center"/>
          </w:tcPr>
          <w:p w:rsidR="000A4E89" w:rsidRPr="00085FF8" w:rsidRDefault="000A4E89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</w:rPr>
              <w:t>BD_STOP</w:t>
            </w:r>
          </w:p>
        </w:tc>
        <w:tc>
          <w:tcPr>
            <w:tcW w:w="4181" w:type="dxa"/>
          </w:tcPr>
          <w:p w:rsidR="000A4E89" w:rsidRPr="00085FF8" w:rsidRDefault="000A4E89" w:rsidP="00A732E8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20</w:t>
            </w:r>
          </w:p>
        </w:tc>
      </w:tr>
      <w:tr w:rsidR="000A4E89" w:rsidRPr="00085FF8" w:rsidTr="00A732E8">
        <w:tc>
          <w:tcPr>
            <w:tcW w:w="4181" w:type="dxa"/>
            <w:vAlign w:val="center"/>
          </w:tcPr>
          <w:p w:rsidR="000A4E89" w:rsidRPr="00085FF8" w:rsidRDefault="000A4E89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</w:rPr>
              <w:t>BD_PAUSE</w:t>
            </w:r>
          </w:p>
        </w:tc>
        <w:tc>
          <w:tcPr>
            <w:tcW w:w="4181" w:type="dxa"/>
          </w:tcPr>
          <w:p w:rsidR="000A4E89" w:rsidRPr="00085FF8" w:rsidRDefault="000A4E89" w:rsidP="00A732E8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21</w:t>
            </w:r>
          </w:p>
        </w:tc>
      </w:tr>
      <w:tr w:rsidR="000A4E89" w:rsidRPr="00085FF8" w:rsidTr="00A732E8">
        <w:tc>
          <w:tcPr>
            <w:tcW w:w="4181" w:type="dxa"/>
            <w:vAlign w:val="center"/>
          </w:tcPr>
          <w:p w:rsidR="000A4E89" w:rsidRPr="00085FF8" w:rsidRDefault="000A4E89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</w:rPr>
              <w:t>BD_NEXT</w:t>
            </w:r>
          </w:p>
        </w:tc>
        <w:tc>
          <w:tcPr>
            <w:tcW w:w="4181" w:type="dxa"/>
          </w:tcPr>
          <w:p w:rsidR="000A4E89" w:rsidRPr="00085FF8" w:rsidRDefault="000A4E89" w:rsidP="00A732E8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22</w:t>
            </w:r>
          </w:p>
        </w:tc>
      </w:tr>
      <w:tr w:rsidR="000A4E89" w:rsidRPr="00085FF8" w:rsidTr="00A732E8">
        <w:tc>
          <w:tcPr>
            <w:tcW w:w="4181" w:type="dxa"/>
            <w:vAlign w:val="center"/>
          </w:tcPr>
          <w:p w:rsidR="000A4E89" w:rsidRPr="00085FF8" w:rsidRDefault="000A4E89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</w:rPr>
              <w:t>BD_PREVIEW</w:t>
            </w:r>
          </w:p>
        </w:tc>
        <w:tc>
          <w:tcPr>
            <w:tcW w:w="4181" w:type="dxa"/>
          </w:tcPr>
          <w:p w:rsidR="000A4E89" w:rsidRPr="00085FF8" w:rsidRDefault="000A4E89" w:rsidP="00A732E8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23</w:t>
            </w:r>
          </w:p>
        </w:tc>
      </w:tr>
      <w:tr w:rsidR="000A4E89" w:rsidRPr="00085FF8" w:rsidTr="00A732E8">
        <w:tc>
          <w:tcPr>
            <w:tcW w:w="4181" w:type="dxa"/>
            <w:vAlign w:val="center"/>
          </w:tcPr>
          <w:p w:rsidR="000A4E89" w:rsidRPr="00085FF8" w:rsidRDefault="000A4E89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</w:rPr>
              <w:t>BD_FORWARD</w:t>
            </w:r>
          </w:p>
        </w:tc>
        <w:tc>
          <w:tcPr>
            <w:tcW w:w="4181" w:type="dxa"/>
          </w:tcPr>
          <w:p w:rsidR="000A4E89" w:rsidRPr="00085FF8" w:rsidRDefault="000A4E89" w:rsidP="00A732E8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24</w:t>
            </w:r>
          </w:p>
        </w:tc>
      </w:tr>
      <w:tr w:rsidR="000A4E89" w:rsidRPr="00085FF8" w:rsidTr="00A732E8">
        <w:tc>
          <w:tcPr>
            <w:tcW w:w="4181" w:type="dxa"/>
            <w:vAlign w:val="center"/>
          </w:tcPr>
          <w:p w:rsidR="000A4E89" w:rsidRPr="00085FF8" w:rsidRDefault="000A4E89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</w:rPr>
              <w:t>BD_REVIEW</w:t>
            </w:r>
          </w:p>
        </w:tc>
        <w:tc>
          <w:tcPr>
            <w:tcW w:w="4181" w:type="dxa"/>
          </w:tcPr>
          <w:p w:rsidR="000A4E89" w:rsidRPr="00085FF8" w:rsidRDefault="000A4E89" w:rsidP="00A732E8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25</w:t>
            </w:r>
          </w:p>
        </w:tc>
      </w:tr>
      <w:tr w:rsidR="000A4E89" w:rsidRPr="00085FF8" w:rsidTr="00A732E8">
        <w:tc>
          <w:tcPr>
            <w:tcW w:w="4181" w:type="dxa"/>
            <w:vAlign w:val="center"/>
          </w:tcPr>
          <w:p w:rsidR="000A4E89" w:rsidRPr="00085FF8" w:rsidRDefault="000A4E89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</w:rPr>
              <w:t>BD_UP</w:t>
            </w:r>
          </w:p>
        </w:tc>
        <w:tc>
          <w:tcPr>
            <w:tcW w:w="4181" w:type="dxa"/>
          </w:tcPr>
          <w:p w:rsidR="000A4E89" w:rsidRPr="00085FF8" w:rsidRDefault="000A4E89" w:rsidP="00A732E8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26</w:t>
            </w:r>
          </w:p>
        </w:tc>
      </w:tr>
      <w:tr w:rsidR="000A4E89" w:rsidRPr="00085FF8" w:rsidTr="00A732E8">
        <w:tc>
          <w:tcPr>
            <w:tcW w:w="4181" w:type="dxa"/>
            <w:vAlign w:val="center"/>
          </w:tcPr>
          <w:p w:rsidR="000A4E89" w:rsidRPr="00085FF8" w:rsidRDefault="000A4E89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</w:rPr>
              <w:t>BD_DOWN</w:t>
            </w:r>
          </w:p>
        </w:tc>
        <w:tc>
          <w:tcPr>
            <w:tcW w:w="4181" w:type="dxa"/>
          </w:tcPr>
          <w:p w:rsidR="000A4E89" w:rsidRPr="00085FF8" w:rsidRDefault="000A4E89" w:rsidP="00A732E8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27</w:t>
            </w:r>
          </w:p>
        </w:tc>
      </w:tr>
      <w:tr w:rsidR="000A4E89" w:rsidRPr="00085FF8" w:rsidTr="00A732E8">
        <w:tc>
          <w:tcPr>
            <w:tcW w:w="4181" w:type="dxa"/>
            <w:vAlign w:val="center"/>
          </w:tcPr>
          <w:p w:rsidR="000A4E89" w:rsidRPr="00085FF8" w:rsidRDefault="000A4E89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</w:rPr>
              <w:t>BD_LEFT</w:t>
            </w:r>
          </w:p>
        </w:tc>
        <w:tc>
          <w:tcPr>
            <w:tcW w:w="4181" w:type="dxa"/>
          </w:tcPr>
          <w:p w:rsidR="000A4E89" w:rsidRPr="00085FF8" w:rsidRDefault="000A4E89" w:rsidP="00A732E8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28</w:t>
            </w:r>
          </w:p>
        </w:tc>
      </w:tr>
      <w:tr w:rsidR="000A4E89" w:rsidRPr="00085FF8" w:rsidTr="00A732E8">
        <w:tc>
          <w:tcPr>
            <w:tcW w:w="4181" w:type="dxa"/>
            <w:vAlign w:val="center"/>
          </w:tcPr>
          <w:p w:rsidR="000A4E89" w:rsidRPr="00085FF8" w:rsidRDefault="000A4E89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</w:rPr>
              <w:t>BD_RIGHT</w:t>
            </w:r>
          </w:p>
        </w:tc>
        <w:tc>
          <w:tcPr>
            <w:tcW w:w="4181" w:type="dxa"/>
          </w:tcPr>
          <w:p w:rsidR="000A4E89" w:rsidRPr="00085FF8" w:rsidRDefault="000A4E89" w:rsidP="00A732E8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29</w:t>
            </w:r>
          </w:p>
        </w:tc>
      </w:tr>
      <w:tr w:rsidR="000A4E89" w:rsidRPr="00085FF8" w:rsidTr="00A732E8">
        <w:tc>
          <w:tcPr>
            <w:tcW w:w="4181" w:type="dxa"/>
            <w:vAlign w:val="center"/>
          </w:tcPr>
          <w:p w:rsidR="000A4E89" w:rsidRPr="00085FF8" w:rsidRDefault="000A4E89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</w:rPr>
              <w:t>BD_OK</w:t>
            </w:r>
          </w:p>
        </w:tc>
        <w:tc>
          <w:tcPr>
            <w:tcW w:w="4181" w:type="dxa"/>
          </w:tcPr>
          <w:p w:rsidR="000A4E89" w:rsidRPr="00085FF8" w:rsidRDefault="000A4E89" w:rsidP="00A732E8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30</w:t>
            </w:r>
          </w:p>
        </w:tc>
      </w:tr>
      <w:tr w:rsidR="000A4E89" w:rsidRPr="00085FF8" w:rsidTr="00A732E8">
        <w:tc>
          <w:tcPr>
            <w:tcW w:w="4181" w:type="dxa"/>
            <w:vAlign w:val="center"/>
          </w:tcPr>
          <w:p w:rsidR="000A4E89" w:rsidRPr="00085FF8" w:rsidRDefault="000A4E89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</w:rPr>
              <w:t>BD_BACK</w:t>
            </w:r>
          </w:p>
        </w:tc>
        <w:tc>
          <w:tcPr>
            <w:tcW w:w="4181" w:type="dxa"/>
          </w:tcPr>
          <w:p w:rsidR="000A4E89" w:rsidRPr="00085FF8" w:rsidRDefault="000A4E89" w:rsidP="00A732E8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31</w:t>
            </w:r>
          </w:p>
        </w:tc>
      </w:tr>
      <w:tr w:rsidR="000A4E89" w:rsidRPr="00085FF8" w:rsidTr="00A732E8">
        <w:tc>
          <w:tcPr>
            <w:tcW w:w="4181" w:type="dxa"/>
            <w:vAlign w:val="center"/>
          </w:tcPr>
          <w:p w:rsidR="000A4E89" w:rsidRPr="00085FF8" w:rsidRDefault="000A4E89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</w:rPr>
              <w:t>BD_MENU</w:t>
            </w:r>
          </w:p>
        </w:tc>
        <w:tc>
          <w:tcPr>
            <w:tcW w:w="4181" w:type="dxa"/>
          </w:tcPr>
          <w:p w:rsidR="000A4E89" w:rsidRPr="00085FF8" w:rsidRDefault="000A4E89" w:rsidP="00A732E8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32</w:t>
            </w:r>
          </w:p>
        </w:tc>
      </w:tr>
      <w:tr w:rsidR="000A4E89" w:rsidRPr="00085FF8" w:rsidTr="00A732E8">
        <w:tc>
          <w:tcPr>
            <w:tcW w:w="4181" w:type="dxa"/>
            <w:vAlign w:val="center"/>
          </w:tcPr>
          <w:p w:rsidR="000A4E89" w:rsidRPr="00085FF8" w:rsidRDefault="000A4E89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</w:rPr>
              <w:t>BD_TOPMENU</w:t>
            </w:r>
          </w:p>
        </w:tc>
        <w:tc>
          <w:tcPr>
            <w:tcW w:w="4181" w:type="dxa"/>
          </w:tcPr>
          <w:p w:rsidR="000A4E89" w:rsidRPr="00085FF8" w:rsidRDefault="000A4E89" w:rsidP="00A732E8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33</w:t>
            </w:r>
          </w:p>
        </w:tc>
      </w:tr>
      <w:tr w:rsidR="000A4E89" w:rsidRPr="00085FF8" w:rsidTr="00A732E8">
        <w:tc>
          <w:tcPr>
            <w:tcW w:w="4181" w:type="dxa"/>
            <w:vAlign w:val="center"/>
          </w:tcPr>
          <w:p w:rsidR="000A4E89" w:rsidRPr="00085FF8" w:rsidRDefault="000A4E89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</w:rPr>
              <w:t>BD_HOME</w:t>
            </w:r>
          </w:p>
        </w:tc>
        <w:tc>
          <w:tcPr>
            <w:tcW w:w="4181" w:type="dxa"/>
          </w:tcPr>
          <w:p w:rsidR="000A4E89" w:rsidRPr="00085FF8" w:rsidRDefault="000A4E89" w:rsidP="00A732E8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34</w:t>
            </w:r>
          </w:p>
        </w:tc>
      </w:tr>
      <w:tr w:rsidR="000A4E89" w:rsidRPr="00085FF8" w:rsidTr="00A732E8">
        <w:tc>
          <w:tcPr>
            <w:tcW w:w="4181" w:type="dxa"/>
            <w:vAlign w:val="center"/>
          </w:tcPr>
          <w:p w:rsidR="000A4E89" w:rsidRPr="00085FF8" w:rsidRDefault="000A4E89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</w:rPr>
              <w:t>BD_SUBTITLE</w:t>
            </w:r>
          </w:p>
        </w:tc>
        <w:tc>
          <w:tcPr>
            <w:tcW w:w="4181" w:type="dxa"/>
          </w:tcPr>
          <w:p w:rsidR="000A4E89" w:rsidRPr="00085FF8" w:rsidRDefault="000A4E89" w:rsidP="00A732E8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35</w:t>
            </w:r>
          </w:p>
        </w:tc>
      </w:tr>
      <w:tr w:rsidR="000A4E89" w:rsidRPr="00085FF8" w:rsidTr="00A732E8">
        <w:tc>
          <w:tcPr>
            <w:tcW w:w="4181" w:type="dxa"/>
            <w:vAlign w:val="center"/>
          </w:tcPr>
          <w:p w:rsidR="000A4E89" w:rsidRPr="00085FF8" w:rsidRDefault="000A4E89">
            <w:pPr>
              <w:rPr>
                <w:rFonts w:eastAsia="微軟正黑體" w:cs="新細明體"/>
                <w:color w:val="000000"/>
                <w:szCs w:val="24"/>
              </w:rPr>
            </w:pPr>
          </w:p>
        </w:tc>
        <w:tc>
          <w:tcPr>
            <w:tcW w:w="4181" w:type="dxa"/>
          </w:tcPr>
          <w:p w:rsidR="000A4E89" w:rsidRPr="00085FF8" w:rsidRDefault="000A4E89" w:rsidP="00A732E8">
            <w:pPr>
              <w:rPr>
                <w:rFonts w:eastAsia="微軟正黑體"/>
              </w:rPr>
            </w:pPr>
          </w:p>
        </w:tc>
      </w:tr>
      <w:tr w:rsidR="000A4E89" w:rsidRPr="00085FF8" w:rsidTr="00A732E8">
        <w:tc>
          <w:tcPr>
            <w:tcW w:w="4181" w:type="dxa"/>
            <w:vAlign w:val="center"/>
          </w:tcPr>
          <w:p w:rsidR="000A4E89" w:rsidRPr="00085FF8" w:rsidRDefault="000A4E89">
            <w:pPr>
              <w:rPr>
                <w:rFonts w:eastAsia="微軟正黑體" w:cs="新細明體"/>
                <w:color w:val="000000"/>
                <w:szCs w:val="24"/>
              </w:rPr>
            </w:pPr>
          </w:p>
        </w:tc>
        <w:tc>
          <w:tcPr>
            <w:tcW w:w="4181" w:type="dxa"/>
          </w:tcPr>
          <w:p w:rsidR="000A4E89" w:rsidRPr="00085FF8" w:rsidRDefault="000A4E89" w:rsidP="00A732E8">
            <w:pPr>
              <w:rPr>
                <w:rFonts w:eastAsia="微軟正黑體"/>
              </w:rPr>
            </w:pPr>
          </w:p>
        </w:tc>
      </w:tr>
      <w:tr w:rsidR="000A4E89" w:rsidRPr="00085FF8" w:rsidTr="00A732E8">
        <w:tc>
          <w:tcPr>
            <w:tcW w:w="4181" w:type="dxa"/>
          </w:tcPr>
          <w:p w:rsidR="000A4E89" w:rsidRPr="00085FF8" w:rsidRDefault="000A4E89" w:rsidP="00F93600">
            <w:pPr>
              <w:rPr>
                <w:rFonts w:eastAsia="微軟正黑體"/>
              </w:rPr>
            </w:pPr>
          </w:p>
        </w:tc>
        <w:tc>
          <w:tcPr>
            <w:tcW w:w="4181" w:type="dxa"/>
          </w:tcPr>
          <w:p w:rsidR="000A4E89" w:rsidRPr="00085FF8" w:rsidRDefault="000A4E89" w:rsidP="00A732E8">
            <w:pPr>
              <w:rPr>
                <w:rFonts w:eastAsia="微軟正黑體"/>
              </w:rPr>
            </w:pPr>
          </w:p>
        </w:tc>
      </w:tr>
      <w:tr w:rsidR="000A4E89" w:rsidRPr="00085FF8" w:rsidTr="00A732E8">
        <w:tc>
          <w:tcPr>
            <w:tcW w:w="4181" w:type="dxa"/>
          </w:tcPr>
          <w:p w:rsidR="000A4E89" w:rsidRPr="00085FF8" w:rsidRDefault="000A4E89" w:rsidP="00F93600">
            <w:pPr>
              <w:rPr>
                <w:rFonts w:eastAsia="微軟正黑體"/>
              </w:rPr>
            </w:pPr>
          </w:p>
        </w:tc>
        <w:tc>
          <w:tcPr>
            <w:tcW w:w="4181" w:type="dxa"/>
          </w:tcPr>
          <w:p w:rsidR="000A4E89" w:rsidRPr="00085FF8" w:rsidRDefault="000A4E89" w:rsidP="00A732E8">
            <w:pPr>
              <w:rPr>
                <w:rFonts w:eastAsia="微軟正黑體"/>
              </w:rPr>
            </w:pPr>
          </w:p>
        </w:tc>
      </w:tr>
      <w:tr w:rsidR="000A4E89" w:rsidRPr="00085FF8" w:rsidTr="00A732E8">
        <w:tc>
          <w:tcPr>
            <w:tcW w:w="4181" w:type="dxa"/>
          </w:tcPr>
          <w:p w:rsidR="000A4E89" w:rsidRPr="00085FF8" w:rsidRDefault="000A4E89" w:rsidP="00F93600">
            <w:pPr>
              <w:rPr>
                <w:rFonts w:eastAsia="微軟正黑體"/>
              </w:rPr>
            </w:pPr>
          </w:p>
        </w:tc>
        <w:tc>
          <w:tcPr>
            <w:tcW w:w="4181" w:type="dxa"/>
          </w:tcPr>
          <w:p w:rsidR="000A4E89" w:rsidRPr="00085FF8" w:rsidRDefault="000A4E89" w:rsidP="00A732E8">
            <w:pPr>
              <w:rPr>
                <w:rFonts w:eastAsia="微軟正黑體"/>
              </w:rPr>
            </w:pPr>
          </w:p>
        </w:tc>
      </w:tr>
    </w:tbl>
    <w:p w:rsidR="00F93600" w:rsidRPr="00085FF8" w:rsidRDefault="00F93600" w:rsidP="00F743D8">
      <w:pPr>
        <w:rPr>
          <w:rFonts w:eastAsia="微軟正黑體"/>
        </w:rPr>
      </w:pPr>
    </w:p>
    <w:p w:rsidR="00F93600" w:rsidRPr="00085FF8" w:rsidRDefault="00F93600" w:rsidP="00F743D8">
      <w:pPr>
        <w:rPr>
          <w:rFonts w:eastAsia="微軟正黑體"/>
        </w:rPr>
      </w:pPr>
    </w:p>
    <w:p w:rsidR="008C3484" w:rsidRPr="00085FF8" w:rsidRDefault="008C3484" w:rsidP="00F743D8">
      <w:pPr>
        <w:rPr>
          <w:rFonts w:eastAsia="微軟正黑體"/>
        </w:rPr>
      </w:pPr>
    </w:p>
    <w:p w:rsidR="008C3484" w:rsidRPr="00085FF8" w:rsidRDefault="008C3484" w:rsidP="00F743D8">
      <w:pPr>
        <w:rPr>
          <w:rFonts w:eastAsia="微軟正黑體"/>
        </w:rPr>
      </w:pPr>
    </w:p>
    <w:p w:rsidR="008C3484" w:rsidRPr="00085FF8" w:rsidRDefault="008C3484" w:rsidP="00F743D8">
      <w:pPr>
        <w:rPr>
          <w:rFonts w:eastAsia="微軟正黑體"/>
        </w:rPr>
      </w:pPr>
    </w:p>
    <w:p w:rsidR="00F93600" w:rsidRPr="00085FF8" w:rsidRDefault="00F93600" w:rsidP="00F743D8">
      <w:pPr>
        <w:rPr>
          <w:rFonts w:eastAsia="微軟正黑體"/>
        </w:rPr>
      </w:pPr>
    </w:p>
    <w:p w:rsidR="00F93600" w:rsidRPr="00085FF8" w:rsidRDefault="00F93600" w:rsidP="00F743D8">
      <w:pPr>
        <w:rPr>
          <w:rFonts w:eastAsia="微軟正黑體"/>
        </w:rPr>
      </w:pPr>
    </w:p>
    <w:p w:rsidR="00F93600" w:rsidRPr="00085FF8" w:rsidRDefault="00F93600" w:rsidP="00F743D8">
      <w:pPr>
        <w:rPr>
          <w:rFonts w:eastAsia="微軟正黑體"/>
        </w:rPr>
      </w:pPr>
    </w:p>
    <w:tbl>
      <w:tblPr>
        <w:tblStyle w:val="aa"/>
        <w:tblW w:w="0" w:type="auto"/>
        <w:tblLook w:val="04A0"/>
      </w:tblPr>
      <w:tblGrid>
        <w:gridCol w:w="2430"/>
        <w:gridCol w:w="3630"/>
        <w:gridCol w:w="2462"/>
      </w:tblGrid>
      <w:tr w:rsidR="00316D69" w:rsidRPr="00085FF8" w:rsidTr="00A732E8">
        <w:tc>
          <w:tcPr>
            <w:tcW w:w="2430" w:type="dxa"/>
            <w:shd w:val="clear" w:color="auto" w:fill="BFBFBF" w:themeFill="background1" w:themeFillShade="BF"/>
          </w:tcPr>
          <w:p w:rsidR="00316D69" w:rsidRPr="00085FF8" w:rsidRDefault="00316D69" w:rsidP="00F743D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 w:hint="eastAsia"/>
                <w:szCs w:val="24"/>
              </w:rPr>
              <w:t>中文名稱</w:t>
            </w:r>
          </w:p>
        </w:tc>
        <w:tc>
          <w:tcPr>
            <w:tcW w:w="3630" w:type="dxa"/>
            <w:shd w:val="clear" w:color="auto" w:fill="BFBFBF" w:themeFill="background1" w:themeFillShade="BF"/>
          </w:tcPr>
          <w:p w:rsidR="00316D69" w:rsidRPr="00085FF8" w:rsidRDefault="00316D69" w:rsidP="00F743D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 w:hint="eastAsia"/>
                <w:szCs w:val="24"/>
              </w:rPr>
              <w:t>Control Command</w:t>
            </w:r>
          </w:p>
        </w:tc>
        <w:tc>
          <w:tcPr>
            <w:tcW w:w="2462" w:type="dxa"/>
            <w:shd w:val="clear" w:color="auto" w:fill="BFBFBF" w:themeFill="background1" w:themeFillShade="BF"/>
          </w:tcPr>
          <w:p w:rsidR="00316D69" w:rsidRPr="00085FF8" w:rsidRDefault="00316D69" w:rsidP="00F743D8">
            <w:pPr>
              <w:rPr>
                <w:rFonts w:eastAsia="微軟正黑體"/>
                <w:szCs w:val="24"/>
              </w:rPr>
            </w:pPr>
            <w:proofErr w:type="spellStart"/>
            <w:r w:rsidRPr="00085FF8">
              <w:rPr>
                <w:rFonts w:eastAsia="微軟正黑體"/>
                <w:szCs w:val="24"/>
              </w:rPr>
              <w:t>J</w:t>
            </w:r>
            <w:r w:rsidRPr="00085FF8">
              <w:rPr>
                <w:rFonts w:eastAsia="微軟正黑體" w:hint="eastAsia"/>
                <w:szCs w:val="24"/>
              </w:rPr>
              <w:t>son</w:t>
            </w:r>
            <w:proofErr w:type="spellEnd"/>
            <w:r w:rsidRPr="00085FF8">
              <w:rPr>
                <w:rFonts w:eastAsia="微軟正黑體" w:hint="eastAsia"/>
                <w:szCs w:val="24"/>
              </w:rPr>
              <w:t xml:space="preserve"> </w:t>
            </w:r>
            <w:r w:rsidRPr="00085FF8">
              <w:rPr>
                <w:rFonts w:eastAsia="微軟正黑體" w:hint="eastAsia"/>
                <w:szCs w:val="24"/>
              </w:rPr>
              <w:t>格式</w:t>
            </w:r>
          </w:p>
        </w:tc>
      </w:tr>
      <w:tr w:rsidR="00316D69" w:rsidRPr="00085FF8" w:rsidTr="00A732E8">
        <w:tc>
          <w:tcPr>
            <w:tcW w:w="2430" w:type="dxa"/>
            <w:vAlign w:val="center"/>
          </w:tcPr>
          <w:p w:rsidR="00316D69" w:rsidRPr="00085FF8" w:rsidRDefault="00316D69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開啟系統電源</w:t>
            </w:r>
          </w:p>
        </w:tc>
        <w:tc>
          <w:tcPr>
            <w:tcW w:w="3630" w:type="dxa"/>
            <w:vAlign w:val="center"/>
          </w:tcPr>
          <w:p w:rsidR="00316D69" w:rsidRPr="00085FF8" w:rsidRDefault="00316D69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CTL_SYSTEM_ON</w:t>
            </w:r>
          </w:p>
        </w:tc>
        <w:tc>
          <w:tcPr>
            <w:tcW w:w="2462" w:type="dxa"/>
          </w:tcPr>
          <w:p w:rsidR="00316D69" w:rsidRPr="00085FF8" w:rsidRDefault="00316D69" w:rsidP="0095268C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{</w:t>
            </w:r>
          </w:p>
          <w:p w:rsidR="00316D69" w:rsidRPr="00085FF8" w:rsidRDefault="00316D69" w:rsidP="00316D69">
            <w:pPr>
              <w:jc w:val="center"/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function": 1,</w:t>
            </w:r>
          </w:p>
          <w:p w:rsidR="00316D69" w:rsidRPr="00085FF8" w:rsidRDefault="00316D69" w:rsidP="00316D69">
            <w:pPr>
              <w:jc w:val="center"/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device": 0,</w:t>
            </w:r>
          </w:p>
          <w:p w:rsidR="00316D69" w:rsidRPr="00085FF8" w:rsidRDefault="00316D69" w:rsidP="00316D69">
            <w:pPr>
              <w:jc w:val="center"/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control": 1</w:t>
            </w:r>
          </w:p>
          <w:p w:rsidR="00316D69" w:rsidRPr="00085FF8" w:rsidRDefault="00316D69" w:rsidP="0095268C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}</w:t>
            </w:r>
          </w:p>
        </w:tc>
      </w:tr>
      <w:tr w:rsidR="00316D69" w:rsidRPr="00085FF8" w:rsidTr="00A732E8">
        <w:tc>
          <w:tcPr>
            <w:tcW w:w="2430" w:type="dxa"/>
            <w:vAlign w:val="center"/>
          </w:tcPr>
          <w:p w:rsidR="00316D69" w:rsidRPr="00085FF8" w:rsidRDefault="00316D69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關閉系統電源</w:t>
            </w:r>
          </w:p>
        </w:tc>
        <w:tc>
          <w:tcPr>
            <w:tcW w:w="3630" w:type="dxa"/>
            <w:vAlign w:val="center"/>
          </w:tcPr>
          <w:p w:rsidR="00316D69" w:rsidRPr="00085FF8" w:rsidRDefault="00316D69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CTL_SYSTEM_OFF</w:t>
            </w:r>
          </w:p>
        </w:tc>
        <w:tc>
          <w:tcPr>
            <w:tcW w:w="2462" w:type="dxa"/>
          </w:tcPr>
          <w:p w:rsidR="00316D69" w:rsidRPr="00085FF8" w:rsidRDefault="00316D69" w:rsidP="00316D69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{</w:t>
            </w:r>
          </w:p>
          <w:p w:rsidR="00316D69" w:rsidRPr="00085FF8" w:rsidRDefault="00316D69" w:rsidP="00316D69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function": 1,</w:t>
            </w:r>
          </w:p>
          <w:p w:rsidR="00316D69" w:rsidRPr="00085FF8" w:rsidRDefault="00316D69" w:rsidP="00316D69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device": 0,</w:t>
            </w:r>
          </w:p>
          <w:p w:rsidR="00316D69" w:rsidRPr="00085FF8" w:rsidRDefault="00316D69" w:rsidP="00316D69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control": </w:t>
            </w:r>
            <w:r w:rsidRPr="00085FF8">
              <w:rPr>
                <w:rFonts w:eastAsia="微軟正黑體" w:hint="eastAsia"/>
                <w:szCs w:val="24"/>
              </w:rPr>
              <w:t>0</w:t>
            </w:r>
          </w:p>
          <w:p w:rsidR="00316D69" w:rsidRPr="00085FF8" w:rsidRDefault="00316D69" w:rsidP="00316D69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}</w:t>
            </w:r>
          </w:p>
        </w:tc>
      </w:tr>
      <w:tr w:rsidR="00316D69" w:rsidRPr="00085FF8" w:rsidTr="00A732E8">
        <w:tc>
          <w:tcPr>
            <w:tcW w:w="2430" w:type="dxa"/>
            <w:vAlign w:val="center"/>
          </w:tcPr>
          <w:p w:rsidR="00316D69" w:rsidRPr="00085FF8" w:rsidRDefault="00316D69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演講模式</w:t>
            </w:r>
          </w:p>
        </w:tc>
        <w:tc>
          <w:tcPr>
            <w:tcW w:w="3630" w:type="dxa"/>
            <w:vAlign w:val="center"/>
          </w:tcPr>
          <w:p w:rsidR="00316D69" w:rsidRPr="00085FF8" w:rsidRDefault="00316D69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CTL_MODE_SPEECH</w:t>
            </w:r>
          </w:p>
        </w:tc>
        <w:tc>
          <w:tcPr>
            <w:tcW w:w="2462" w:type="dxa"/>
          </w:tcPr>
          <w:p w:rsidR="00316D69" w:rsidRPr="00085FF8" w:rsidRDefault="00316D69" w:rsidP="00316D69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{</w:t>
            </w:r>
          </w:p>
          <w:p w:rsidR="00316D69" w:rsidRPr="00085FF8" w:rsidRDefault="00316D69" w:rsidP="00316D69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function": </w:t>
            </w:r>
            <w:r w:rsidRPr="00085FF8">
              <w:rPr>
                <w:rFonts w:eastAsia="微軟正黑體" w:hint="eastAsia"/>
                <w:szCs w:val="24"/>
              </w:rPr>
              <w:t>2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316D69" w:rsidRPr="00085FF8" w:rsidRDefault="00316D69" w:rsidP="00316D69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device": </w:t>
            </w:r>
            <w:r w:rsidR="001A591A" w:rsidRPr="00085FF8">
              <w:rPr>
                <w:rFonts w:eastAsia="微軟正黑體" w:hint="eastAsia"/>
                <w:szCs w:val="24"/>
              </w:rPr>
              <w:t>1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316D69" w:rsidRPr="00085FF8" w:rsidRDefault="00316D69" w:rsidP="00316D69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control": </w:t>
            </w:r>
            <w:r w:rsidR="001A591A" w:rsidRPr="00085FF8">
              <w:rPr>
                <w:rFonts w:eastAsia="微軟正黑體" w:hint="eastAsia"/>
                <w:szCs w:val="24"/>
              </w:rPr>
              <w:t>0</w:t>
            </w:r>
          </w:p>
          <w:p w:rsidR="00316D69" w:rsidRPr="00085FF8" w:rsidRDefault="00316D69" w:rsidP="00316D69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}</w:t>
            </w:r>
          </w:p>
        </w:tc>
      </w:tr>
      <w:tr w:rsidR="00316D69" w:rsidRPr="00085FF8" w:rsidTr="00A732E8">
        <w:tc>
          <w:tcPr>
            <w:tcW w:w="2430" w:type="dxa"/>
            <w:vAlign w:val="center"/>
          </w:tcPr>
          <w:p w:rsidR="00316D69" w:rsidRPr="00085FF8" w:rsidRDefault="00316D69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簡報模式</w:t>
            </w:r>
          </w:p>
        </w:tc>
        <w:tc>
          <w:tcPr>
            <w:tcW w:w="3630" w:type="dxa"/>
            <w:vAlign w:val="center"/>
          </w:tcPr>
          <w:p w:rsidR="00316D69" w:rsidRPr="00085FF8" w:rsidRDefault="00316D69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CTL_MODE_BRIEF</w:t>
            </w:r>
          </w:p>
        </w:tc>
        <w:tc>
          <w:tcPr>
            <w:tcW w:w="2462" w:type="dxa"/>
          </w:tcPr>
          <w:p w:rsidR="00316D69" w:rsidRPr="00085FF8" w:rsidRDefault="00316D69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{</w:t>
            </w:r>
          </w:p>
          <w:p w:rsidR="00316D69" w:rsidRPr="00085FF8" w:rsidRDefault="00316D69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function": </w:t>
            </w:r>
            <w:r w:rsidRPr="00085FF8">
              <w:rPr>
                <w:rFonts w:eastAsia="微軟正黑體" w:hint="eastAsia"/>
                <w:szCs w:val="24"/>
              </w:rPr>
              <w:t>2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316D69" w:rsidRPr="00085FF8" w:rsidRDefault="00316D69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device": </w:t>
            </w:r>
            <w:r w:rsidR="001A591A" w:rsidRPr="00085FF8">
              <w:rPr>
                <w:rFonts w:eastAsia="微軟正黑體" w:hint="eastAsia"/>
                <w:szCs w:val="24"/>
              </w:rPr>
              <w:t>2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316D69" w:rsidRPr="00085FF8" w:rsidRDefault="00316D69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control": </w:t>
            </w:r>
            <w:r w:rsidR="001A591A" w:rsidRPr="00085FF8">
              <w:rPr>
                <w:rFonts w:eastAsia="微軟正黑體" w:hint="eastAsia"/>
                <w:szCs w:val="24"/>
              </w:rPr>
              <w:t>0</w:t>
            </w:r>
          </w:p>
          <w:p w:rsidR="00316D69" w:rsidRPr="00085FF8" w:rsidRDefault="00316D69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}</w:t>
            </w:r>
          </w:p>
        </w:tc>
      </w:tr>
      <w:tr w:rsidR="00316D69" w:rsidRPr="00085FF8" w:rsidTr="00A732E8">
        <w:tc>
          <w:tcPr>
            <w:tcW w:w="2430" w:type="dxa"/>
            <w:vAlign w:val="center"/>
          </w:tcPr>
          <w:p w:rsidR="00316D69" w:rsidRPr="00085FF8" w:rsidRDefault="00316D69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劇院模式</w:t>
            </w:r>
          </w:p>
        </w:tc>
        <w:tc>
          <w:tcPr>
            <w:tcW w:w="3630" w:type="dxa"/>
            <w:vAlign w:val="center"/>
          </w:tcPr>
          <w:p w:rsidR="00316D69" w:rsidRPr="00085FF8" w:rsidRDefault="00316D69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CTL_MODE_CINEMA</w:t>
            </w:r>
          </w:p>
        </w:tc>
        <w:tc>
          <w:tcPr>
            <w:tcW w:w="2462" w:type="dxa"/>
          </w:tcPr>
          <w:p w:rsidR="00316D69" w:rsidRPr="00085FF8" w:rsidRDefault="00316D69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{</w:t>
            </w:r>
          </w:p>
          <w:p w:rsidR="00316D69" w:rsidRPr="00085FF8" w:rsidRDefault="00316D69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function": </w:t>
            </w:r>
            <w:r w:rsidRPr="00085FF8">
              <w:rPr>
                <w:rFonts w:eastAsia="微軟正黑體" w:hint="eastAsia"/>
                <w:szCs w:val="24"/>
              </w:rPr>
              <w:t>2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316D69" w:rsidRPr="00085FF8" w:rsidRDefault="00316D69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device": </w:t>
            </w:r>
            <w:r w:rsidR="001A591A" w:rsidRPr="00085FF8">
              <w:rPr>
                <w:rFonts w:eastAsia="微軟正黑體" w:hint="eastAsia"/>
                <w:szCs w:val="24"/>
              </w:rPr>
              <w:t>3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316D69" w:rsidRPr="00085FF8" w:rsidRDefault="00316D69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control": </w:t>
            </w:r>
            <w:r w:rsidR="001A591A" w:rsidRPr="00085FF8">
              <w:rPr>
                <w:rFonts w:eastAsia="微軟正黑體" w:hint="eastAsia"/>
                <w:szCs w:val="24"/>
              </w:rPr>
              <w:t>0</w:t>
            </w:r>
          </w:p>
          <w:p w:rsidR="00316D69" w:rsidRPr="00085FF8" w:rsidRDefault="00316D69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}</w:t>
            </w:r>
          </w:p>
        </w:tc>
      </w:tr>
      <w:tr w:rsidR="00532731" w:rsidRPr="00085FF8" w:rsidTr="00A732E8">
        <w:tc>
          <w:tcPr>
            <w:tcW w:w="2430" w:type="dxa"/>
            <w:vAlign w:val="center"/>
          </w:tcPr>
          <w:p w:rsidR="00532731" w:rsidRPr="00085FF8" w:rsidRDefault="00532731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影像切換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>: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>中控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>VGA</w:t>
            </w:r>
          </w:p>
        </w:tc>
        <w:tc>
          <w:tcPr>
            <w:tcW w:w="3630" w:type="dxa"/>
            <w:vAlign w:val="center"/>
          </w:tcPr>
          <w:p w:rsidR="00532731" w:rsidRPr="00085FF8" w:rsidRDefault="00532731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CTL_MATRIX_INPUT1</w:t>
            </w:r>
          </w:p>
        </w:tc>
        <w:tc>
          <w:tcPr>
            <w:tcW w:w="2462" w:type="dxa"/>
          </w:tcPr>
          <w:p w:rsidR="00532731" w:rsidRPr="00085FF8" w:rsidRDefault="00532731" w:rsidP="00532731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{</w:t>
            </w:r>
          </w:p>
          <w:p w:rsidR="00532731" w:rsidRPr="00085FF8" w:rsidRDefault="00532731" w:rsidP="00532731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function": </w:t>
            </w:r>
            <w:r w:rsidRPr="00085FF8">
              <w:rPr>
                <w:rFonts w:eastAsia="微軟正黑體" w:hint="eastAsia"/>
                <w:szCs w:val="24"/>
              </w:rPr>
              <w:t>3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532731" w:rsidRPr="00085FF8" w:rsidRDefault="00532731" w:rsidP="00532731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device": </w:t>
            </w:r>
            <w:r w:rsidRPr="00085FF8">
              <w:rPr>
                <w:rFonts w:eastAsia="微軟正黑體" w:hint="eastAsia"/>
                <w:szCs w:val="24"/>
              </w:rPr>
              <w:t>0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532731" w:rsidRPr="00085FF8" w:rsidRDefault="00532731" w:rsidP="00532731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control": </w:t>
            </w:r>
            <w:r w:rsidRPr="00085FF8">
              <w:rPr>
                <w:rFonts w:eastAsia="微軟正黑體" w:hint="eastAsia"/>
                <w:szCs w:val="24"/>
              </w:rPr>
              <w:t>9</w:t>
            </w:r>
          </w:p>
          <w:p w:rsidR="00532731" w:rsidRPr="00085FF8" w:rsidRDefault="00532731" w:rsidP="00532731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}</w:t>
            </w:r>
          </w:p>
        </w:tc>
      </w:tr>
      <w:tr w:rsidR="00532731" w:rsidRPr="00085FF8" w:rsidTr="00A732E8">
        <w:tc>
          <w:tcPr>
            <w:tcW w:w="2430" w:type="dxa"/>
            <w:vAlign w:val="center"/>
          </w:tcPr>
          <w:p w:rsidR="00532731" w:rsidRPr="00085FF8" w:rsidRDefault="00532731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lastRenderedPageBreak/>
              <w:t>影像切換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>: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>視訊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>VGA</w:t>
            </w:r>
          </w:p>
        </w:tc>
        <w:tc>
          <w:tcPr>
            <w:tcW w:w="3630" w:type="dxa"/>
            <w:vAlign w:val="center"/>
          </w:tcPr>
          <w:p w:rsidR="00532731" w:rsidRPr="00085FF8" w:rsidRDefault="00532731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CTL_MATRIX_INPUT2</w:t>
            </w:r>
          </w:p>
        </w:tc>
        <w:tc>
          <w:tcPr>
            <w:tcW w:w="2462" w:type="dxa"/>
          </w:tcPr>
          <w:p w:rsidR="00532731" w:rsidRPr="00085FF8" w:rsidRDefault="00532731" w:rsidP="00532731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{</w:t>
            </w:r>
          </w:p>
          <w:p w:rsidR="00532731" w:rsidRPr="00085FF8" w:rsidRDefault="00532731" w:rsidP="00532731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function": </w:t>
            </w:r>
            <w:r w:rsidRPr="00085FF8">
              <w:rPr>
                <w:rFonts w:eastAsia="微軟正黑體" w:hint="eastAsia"/>
                <w:szCs w:val="24"/>
              </w:rPr>
              <w:t>3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532731" w:rsidRPr="00085FF8" w:rsidRDefault="00532731" w:rsidP="00532731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device": </w:t>
            </w:r>
            <w:r w:rsidRPr="00085FF8">
              <w:rPr>
                <w:rFonts w:eastAsia="微軟正黑體" w:hint="eastAsia"/>
                <w:szCs w:val="24"/>
              </w:rPr>
              <w:t>0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532731" w:rsidRPr="00085FF8" w:rsidRDefault="00532731" w:rsidP="00532731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control": </w:t>
            </w:r>
            <w:r w:rsidRPr="00085FF8">
              <w:rPr>
                <w:rFonts w:eastAsia="微軟正黑體" w:hint="eastAsia"/>
                <w:szCs w:val="24"/>
              </w:rPr>
              <w:t>10</w:t>
            </w:r>
          </w:p>
          <w:p w:rsidR="00532731" w:rsidRPr="00085FF8" w:rsidRDefault="00532731" w:rsidP="00532731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}</w:t>
            </w:r>
          </w:p>
        </w:tc>
      </w:tr>
      <w:tr w:rsidR="00532731" w:rsidRPr="00085FF8" w:rsidTr="00A732E8">
        <w:tc>
          <w:tcPr>
            <w:tcW w:w="2430" w:type="dxa"/>
            <w:vAlign w:val="center"/>
          </w:tcPr>
          <w:p w:rsidR="00532731" w:rsidRPr="00085FF8" w:rsidRDefault="00532731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影像切換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>: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>中控室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>HDMI1</w:t>
            </w:r>
          </w:p>
        </w:tc>
        <w:tc>
          <w:tcPr>
            <w:tcW w:w="3630" w:type="dxa"/>
            <w:vAlign w:val="center"/>
          </w:tcPr>
          <w:p w:rsidR="00532731" w:rsidRPr="00085FF8" w:rsidRDefault="00532731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CTL_MATRIX_INPUT3</w:t>
            </w:r>
          </w:p>
        </w:tc>
        <w:tc>
          <w:tcPr>
            <w:tcW w:w="2462" w:type="dxa"/>
          </w:tcPr>
          <w:p w:rsidR="00532731" w:rsidRPr="00085FF8" w:rsidRDefault="00532731" w:rsidP="00532731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{</w:t>
            </w:r>
          </w:p>
          <w:p w:rsidR="00532731" w:rsidRPr="00085FF8" w:rsidRDefault="00532731" w:rsidP="00532731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function": </w:t>
            </w:r>
            <w:r w:rsidRPr="00085FF8">
              <w:rPr>
                <w:rFonts w:eastAsia="微軟正黑體" w:hint="eastAsia"/>
                <w:szCs w:val="24"/>
              </w:rPr>
              <w:t>3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532731" w:rsidRPr="00085FF8" w:rsidRDefault="00532731" w:rsidP="00532731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device": </w:t>
            </w:r>
            <w:r w:rsidRPr="00085FF8">
              <w:rPr>
                <w:rFonts w:eastAsia="微軟正黑體" w:hint="eastAsia"/>
                <w:szCs w:val="24"/>
              </w:rPr>
              <w:t>0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532731" w:rsidRPr="00085FF8" w:rsidRDefault="00532731" w:rsidP="00532731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control": </w:t>
            </w:r>
            <w:r w:rsidRPr="00085FF8">
              <w:rPr>
                <w:rFonts w:eastAsia="微軟正黑體" w:hint="eastAsia"/>
                <w:szCs w:val="24"/>
              </w:rPr>
              <w:t>11</w:t>
            </w:r>
          </w:p>
          <w:p w:rsidR="00532731" w:rsidRPr="00085FF8" w:rsidRDefault="00532731" w:rsidP="00532731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}</w:t>
            </w:r>
          </w:p>
        </w:tc>
      </w:tr>
      <w:tr w:rsidR="00532731" w:rsidRPr="00085FF8" w:rsidTr="00A732E8">
        <w:tc>
          <w:tcPr>
            <w:tcW w:w="2430" w:type="dxa"/>
            <w:vAlign w:val="center"/>
          </w:tcPr>
          <w:p w:rsidR="00532731" w:rsidRPr="00085FF8" w:rsidRDefault="00532731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影像切換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>: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>中控室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>HDMI2</w:t>
            </w:r>
          </w:p>
        </w:tc>
        <w:tc>
          <w:tcPr>
            <w:tcW w:w="3630" w:type="dxa"/>
            <w:vAlign w:val="center"/>
          </w:tcPr>
          <w:p w:rsidR="00532731" w:rsidRPr="00085FF8" w:rsidRDefault="00532731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CTL_MATRIX_INPUT4</w:t>
            </w:r>
          </w:p>
        </w:tc>
        <w:tc>
          <w:tcPr>
            <w:tcW w:w="2462" w:type="dxa"/>
          </w:tcPr>
          <w:p w:rsidR="00532731" w:rsidRPr="00085FF8" w:rsidRDefault="00532731" w:rsidP="00532731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{</w:t>
            </w:r>
          </w:p>
          <w:p w:rsidR="00532731" w:rsidRPr="00085FF8" w:rsidRDefault="00532731" w:rsidP="00532731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function": </w:t>
            </w:r>
            <w:r w:rsidRPr="00085FF8">
              <w:rPr>
                <w:rFonts w:eastAsia="微軟正黑體" w:hint="eastAsia"/>
                <w:szCs w:val="24"/>
              </w:rPr>
              <w:t>3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532731" w:rsidRPr="00085FF8" w:rsidRDefault="00532731" w:rsidP="00532731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device": </w:t>
            </w:r>
            <w:r w:rsidRPr="00085FF8">
              <w:rPr>
                <w:rFonts w:eastAsia="微軟正黑體" w:hint="eastAsia"/>
                <w:szCs w:val="24"/>
              </w:rPr>
              <w:t>0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532731" w:rsidRPr="00085FF8" w:rsidRDefault="00532731" w:rsidP="00532731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control": </w:t>
            </w:r>
            <w:r w:rsidRPr="00085FF8">
              <w:rPr>
                <w:rFonts w:eastAsia="微軟正黑體" w:hint="eastAsia"/>
                <w:szCs w:val="24"/>
              </w:rPr>
              <w:t>12</w:t>
            </w:r>
          </w:p>
          <w:p w:rsidR="00532731" w:rsidRPr="00085FF8" w:rsidRDefault="00532731" w:rsidP="00532731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}</w:t>
            </w:r>
          </w:p>
        </w:tc>
      </w:tr>
      <w:tr w:rsidR="00532731" w:rsidRPr="00085FF8" w:rsidTr="00A732E8">
        <w:tc>
          <w:tcPr>
            <w:tcW w:w="2430" w:type="dxa"/>
            <w:vAlign w:val="center"/>
          </w:tcPr>
          <w:p w:rsidR="00532731" w:rsidRPr="00085FF8" w:rsidRDefault="00532731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影像切換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>:DVD</w:t>
            </w:r>
          </w:p>
        </w:tc>
        <w:tc>
          <w:tcPr>
            <w:tcW w:w="3630" w:type="dxa"/>
            <w:vAlign w:val="center"/>
          </w:tcPr>
          <w:p w:rsidR="00532731" w:rsidRPr="00085FF8" w:rsidRDefault="00532731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CTL_MATRIX_INPUT5</w:t>
            </w:r>
          </w:p>
        </w:tc>
        <w:tc>
          <w:tcPr>
            <w:tcW w:w="2462" w:type="dxa"/>
          </w:tcPr>
          <w:p w:rsidR="00532731" w:rsidRPr="00085FF8" w:rsidRDefault="00532731" w:rsidP="00532731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{</w:t>
            </w:r>
          </w:p>
          <w:p w:rsidR="00532731" w:rsidRPr="00085FF8" w:rsidRDefault="00532731" w:rsidP="00532731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function": </w:t>
            </w:r>
            <w:r w:rsidRPr="00085FF8">
              <w:rPr>
                <w:rFonts w:eastAsia="微軟正黑體" w:hint="eastAsia"/>
                <w:szCs w:val="24"/>
              </w:rPr>
              <w:t>3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532731" w:rsidRPr="00085FF8" w:rsidRDefault="00532731" w:rsidP="00532731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device": </w:t>
            </w:r>
            <w:r w:rsidRPr="00085FF8">
              <w:rPr>
                <w:rFonts w:eastAsia="微軟正黑體" w:hint="eastAsia"/>
                <w:szCs w:val="24"/>
              </w:rPr>
              <w:t>0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532731" w:rsidRPr="00085FF8" w:rsidRDefault="00532731" w:rsidP="00532731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control": </w:t>
            </w:r>
            <w:r w:rsidRPr="00085FF8">
              <w:rPr>
                <w:rFonts w:eastAsia="微軟正黑體" w:hint="eastAsia"/>
                <w:szCs w:val="24"/>
              </w:rPr>
              <w:t>13</w:t>
            </w:r>
          </w:p>
          <w:p w:rsidR="00532731" w:rsidRPr="00085FF8" w:rsidRDefault="00532731" w:rsidP="00532731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}</w:t>
            </w:r>
          </w:p>
        </w:tc>
      </w:tr>
      <w:tr w:rsidR="00532731" w:rsidRPr="00085FF8" w:rsidTr="00A732E8">
        <w:tc>
          <w:tcPr>
            <w:tcW w:w="2430" w:type="dxa"/>
            <w:vAlign w:val="center"/>
          </w:tcPr>
          <w:p w:rsidR="00532731" w:rsidRPr="00085FF8" w:rsidRDefault="00532731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影像切換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>:input6</w:t>
            </w:r>
          </w:p>
        </w:tc>
        <w:tc>
          <w:tcPr>
            <w:tcW w:w="3630" w:type="dxa"/>
            <w:vAlign w:val="center"/>
          </w:tcPr>
          <w:p w:rsidR="00532731" w:rsidRPr="00085FF8" w:rsidRDefault="00532731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CTL_MATRIX_INPUT6</w:t>
            </w:r>
          </w:p>
        </w:tc>
        <w:tc>
          <w:tcPr>
            <w:tcW w:w="2462" w:type="dxa"/>
          </w:tcPr>
          <w:p w:rsidR="00532731" w:rsidRPr="00085FF8" w:rsidRDefault="00532731" w:rsidP="00532731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{</w:t>
            </w:r>
          </w:p>
          <w:p w:rsidR="00532731" w:rsidRPr="00085FF8" w:rsidRDefault="00532731" w:rsidP="00532731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function": </w:t>
            </w:r>
            <w:r w:rsidRPr="00085FF8">
              <w:rPr>
                <w:rFonts w:eastAsia="微軟正黑體" w:hint="eastAsia"/>
                <w:szCs w:val="24"/>
              </w:rPr>
              <w:t>3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532731" w:rsidRPr="00085FF8" w:rsidRDefault="00532731" w:rsidP="00532731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device": </w:t>
            </w:r>
            <w:r w:rsidRPr="00085FF8">
              <w:rPr>
                <w:rFonts w:eastAsia="微軟正黑體" w:hint="eastAsia"/>
                <w:szCs w:val="24"/>
              </w:rPr>
              <w:t>0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532731" w:rsidRPr="00085FF8" w:rsidRDefault="00532731" w:rsidP="00532731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control": </w:t>
            </w:r>
            <w:r w:rsidRPr="00085FF8">
              <w:rPr>
                <w:rFonts w:eastAsia="微軟正黑體" w:hint="eastAsia"/>
                <w:szCs w:val="24"/>
              </w:rPr>
              <w:t>14</w:t>
            </w:r>
          </w:p>
          <w:p w:rsidR="00532731" w:rsidRPr="00085FF8" w:rsidRDefault="00532731" w:rsidP="00532731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}</w:t>
            </w:r>
          </w:p>
        </w:tc>
      </w:tr>
      <w:tr w:rsidR="00532731" w:rsidRPr="00085FF8" w:rsidTr="00A732E8">
        <w:tc>
          <w:tcPr>
            <w:tcW w:w="2430" w:type="dxa"/>
            <w:vAlign w:val="center"/>
          </w:tcPr>
          <w:p w:rsidR="00532731" w:rsidRPr="00085FF8" w:rsidRDefault="00532731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影像切換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>: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>講台牆壁外接插座</w:t>
            </w:r>
          </w:p>
        </w:tc>
        <w:tc>
          <w:tcPr>
            <w:tcW w:w="3630" w:type="dxa"/>
            <w:vAlign w:val="center"/>
          </w:tcPr>
          <w:p w:rsidR="00532731" w:rsidRPr="00085FF8" w:rsidRDefault="00532731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CTL_MATRIX_INPUT7</w:t>
            </w:r>
          </w:p>
        </w:tc>
        <w:tc>
          <w:tcPr>
            <w:tcW w:w="2462" w:type="dxa"/>
          </w:tcPr>
          <w:p w:rsidR="00532731" w:rsidRPr="00085FF8" w:rsidRDefault="00532731" w:rsidP="00532731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{</w:t>
            </w:r>
          </w:p>
          <w:p w:rsidR="00532731" w:rsidRPr="00085FF8" w:rsidRDefault="00532731" w:rsidP="00532731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function": </w:t>
            </w:r>
            <w:r w:rsidRPr="00085FF8">
              <w:rPr>
                <w:rFonts w:eastAsia="微軟正黑體" w:hint="eastAsia"/>
                <w:szCs w:val="24"/>
              </w:rPr>
              <w:t>3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532731" w:rsidRPr="00085FF8" w:rsidRDefault="00532731" w:rsidP="00532731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device": </w:t>
            </w:r>
            <w:r w:rsidRPr="00085FF8">
              <w:rPr>
                <w:rFonts w:eastAsia="微軟正黑體" w:hint="eastAsia"/>
                <w:szCs w:val="24"/>
              </w:rPr>
              <w:t>0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532731" w:rsidRPr="00085FF8" w:rsidRDefault="00532731" w:rsidP="00532731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control": </w:t>
            </w:r>
            <w:r w:rsidRPr="00085FF8">
              <w:rPr>
                <w:rFonts w:eastAsia="微軟正黑體" w:hint="eastAsia"/>
                <w:szCs w:val="24"/>
              </w:rPr>
              <w:t>15</w:t>
            </w:r>
          </w:p>
          <w:p w:rsidR="00532731" w:rsidRPr="00085FF8" w:rsidRDefault="00532731" w:rsidP="00532731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}</w:t>
            </w:r>
          </w:p>
        </w:tc>
      </w:tr>
      <w:tr w:rsidR="00532731" w:rsidRPr="00085FF8" w:rsidTr="00A732E8">
        <w:tc>
          <w:tcPr>
            <w:tcW w:w="2430" w:type="dxa"/>
            <w:vAlign w:val="center"/>
          </w:tcPr>
          <w:p w:rsidR="00532731" w:rsidRPr="00085FF8" w:rsidRDefault="00532731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影像切換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>:input8</w:t>
            </w:r>
          </w:p>
        </w:tc>
        <w:tc>
          <w:tcPr>
            <w:tcW w:w="3630" w:type="dxa"/>
            <w:vAlign w:val="center"/>
          </w:tcPr>
          <w:p w:rsidR="00532731" w:rsidRPr="00085FF8" w:rsidRDefault="00532731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CTL_MATRIX_INPUT8</w:t>
            </w:r>
          </w:p>
        </w:tc>
        <w:tc>
          <w:tcPr>
            <w:tcW w:w="2462" w:type="dxa"/>
          </w:tcPr>
          <w:p w:rsidR="00532731" w:rsidRPr="00085FF8" w:rsidRDefault="00532731" w:rsidP="00532731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{</w:t>
            </w:r>
          </w:p>
          <w:p w:rsidR="00532731" w:rsidRPr="00085FF8" w:rsidRDefault="00532731" w:rsidP="00532731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function": </w:t>
            </w:r>
            <w:r w:rsidRPr="00085FF8">
              <w:rPr>
                <w:rFonts w:eastAsia="微軟正黑體" w:hint="eastAsia"/>
                <w:szCs w:val="24"/>
              </w:rPr>
              <w:t>3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532731" w:rsidRPr="00085FF8" w:rsidRDefault="00532731" w:rsidP="00532731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device": </w:t>
            </w:r>
            <w:r w:rsidRPr="00085FF8">
              <w:rPr>
                <w:rFonts w:eastAsia="微軟正黑體" w:hint="eastAsia"/>
                <w:szCs w:val="24"/>
              </w:rPr>
              <w:t>0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532731" w:rsidRPr="00085FF8" w:rsidRDefault="00532731" w:rsidP="00532731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control": </w:t>
            </w:r>
            <w:r w:rsidRPr="00085FF8">
              <w:rPr>
                <w:rFonts w:eastAsia="微軟正黑體" w:hint="eastAsia"/>
                <w:szCs w:val="24"/>
              </w:rPr>
              <w:t>16</w:t>
            </w:r>
          </w:p>
          <w:p w:rsidR="00532731" w:rsidRPr="00085FF8" w:rsidRDefault="00532731" w:rsidP="00532731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}</w:t>
            </w:r>
          </w:p>
        </w:tc>
      </w:tr>
      <w:tr w:rsidR="00316D69" w:rsidRPr="00085FF8" w:rsidTr="00A732E8">
        <w:tc>
          <w:tcPr>
            <w:tcW w:w="2430" w:type="dxa"/>
          </w:tcPr>
          <w:p w:rsidR="00316D69" w:rsidRPr="00085FF8" w:rsidRDefault="00316D69" w:rsidP="00F743D8">
            <w:pPr>
              <w:rPr>
                <w:rFonts w:eastAsia="微軟正黑體"/>
                <w:szCs w:val="24"/>
              </w:rPr>
            </w:pPr>
          </w:p>
        </w:tc>
        <w:tc>
          <w:tcPr>
            <w:tcW w:w="3630" w:type="dxa"/>
          </w:tcPr>
          <w:p w:rsidR="00316D69" w:rsidRPr="00085FF8" w:rsidRDefault="00316D69" w:rsidP="00F743D8">
            <w:pPr>
              <w:rPr>
                <w:rFonts w:eastAsia="微軟正黑體"/>
                <w:szCs w:val="24"/>
              </w:rPr>
            </w:pPr>
          </w:p>
        </w:tc>
        <w:tc>
          <w:tcPr>
            <w:tcW w:w="2462" w:type="dxa"/>
          </w:tcPr>
          <w:p w:rsidR="00316D69" w:rsidRPr="00085FF8" w:rsidRDefault="00316D69" w:rsidP="00F743D8">
            <w:pPr>
              <w:rPr>
                <w:rFonts w:eastAsia="微軟正黑體"/>
                <w:szCs w:val="24"/>
              </w:rPr>
            </w:pPr>
          </w:p>
        </w:tc>
      </w:tr>
      <w:tr w:rsidR="00A732E8" w:rsidRPr="00085FF8" w:rsidTr="00A732E8">
        <w:tc>
          <w:tcPr>
            <w:tcW w:w="2430" w:type="dxa"/>
            <w:vAlign w:val="center"/>
          </w:tcPr>
          <w:p w:rsidR="00A732E8" w:rsidRPr="00085FF8" w:rsidRDefault="00A732E8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左投影機開啟</w:t>
            </w:r>
          </w:p>
        </w:tc>
        <w:tc>
          <w:tcPr>
            <w:tcW w:w="3630" w:type="dxa"/>
            <w:vAlign w:val="center"/>
          </w:tcPr>
          <w:p w:rsidR="00A732E8" w:rsidRPr="00085FF8" w:rsidRDefault="00A732E8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CTL_PROJ_ON_LEFT</w:t>
            </w:r>
          </w:p>
        </w:tc>
        <w:tc>
          <w:tcPr>
            <w:tcW w:w="2462" w:type="dxa"/>
          </w:tcPr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{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function": </w:t>
            </w:r>
            <w:r w:rsidRPr="00085FF8">
              <w:rPr>
                <w:rFonts w:eastAsia="微軟正黑體" w:hint="eastAsia"/>
                <w:szCs w:val="24"/>
              </w:rPr>
              <w:t>4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lastRenderedPageBreak/>
              <w:t xml:space="preserve">    "device": </w:t>
            </w:r>
            <w:r w:rsidRPr="00085FF8">
              <w:rPr>
                <w:rFonts w:eastAsia="微軟正黑體" w:hint="eastAsia"/>
                <w:szCs w:val="24"/>
              </w:rPr>
              <w:t>1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control": </w:t>
            </w:r>
            <w:r w:rsidRPr="00085FF8">
              <w:rPr>
                <w:rFonts w:eastAsia="微軟正黑體" w:hint="eastAsia"/>
                <w:szCs w:val="24"/>
              </w:rPr>
              <w:t>1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}</w:t>
            </w:r>
          </w:p>
        </w:tc>
      </w:tr>
      <w:tr w:rsidR="00A732E8" w:rsidRPr="00085FF8" w:rsidTr="00A732E8">
        <w:tc>
          <w:tcPr>
            <w:tcW w:w="2430" w:type="dxa"/>
            <w:vAlign w:val="center"/>
          </w:tcPr>
          <w:p w:rsidR="00A732E8" w:rsidRPr="00085FF8" w:rsidRDefault="00A732E8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lastRenderedPageBreak/>
              <w:t>左投影機關閉</w:t>
            </w:r>
          </w:p>
        </w:tc>
        <w:tc>
          <w:tcPr>
            <w:tcW w:w="3630" w:type="dxa"/>
            <w:vAlign w:val="center"/>
          </w:tcPr>
          <w:p w:rsidR="00A732E8" w:rsidRPr="00085FF8" w:rsidRDefault="00A732E8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CTL_PROJ_OFF_LEFT</w:t>
            </w:r>
          </w:p>
        </w:tc>
        <w:tc>
          <w:tcPr>
            <w:tcW w:w="2462" w:type="dxa"/>
          </w:tcPr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{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function": </w:t>
            </w:r>
            <w:r w:rsidRPr="00085FF8">
              <w:rPr>
                <w:rFonts w:eastAsia="微軟正黑體" w:hint="eastAsia"/>
                <w:szCs w:val="24"/>
              </w:rPr>
              <w:t>4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device": </w:t>
            </w:r>
            <w:r w:rsidRPr="00085FF8">
              <w:rPr>
                <w:rFonts w:eastAsia="微軟正黑體" w:hint="eastAsia"/>
                <w:szCs w:val="24"/>
              </w:rPr>
              <w:t>1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control": </w:t>
            </w:r>
            <w:r w:rsidRPr="00085FF8">
              <w:rPr>
                <w:rFonts w:eastAsia="微軟正黑體" w:hint="eastAsia"/>
                <w:szCs w:val="24"/>
              </w:rPr>
              <w:t>2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}</w:t>
            </w:r>
          </w:p>
        </w:tc>
      </w:tr>
      <w:tr w:rsidR="00A732E8" w:rsidRPr="00085FF8" w:rsidTr="00A732E8">
        <w:tc>
          <w:tcPr>
            <w:tcW w:w="2430" w:type="dxa"/>
            <w:vAlign w:val="center"/>
          </w:tcPr>
          <w:p w:rsidR="00A732E8" w:rsidRPr="00085FF8" w:rsidRDefault="00A732E8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左投影機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>HDMI</w:t>
            </w:r>
          </w:p>
        </w:tc>
        <w:tc>
          <w:tcPr>
            <w:tcW w:w="3630" w:type="dxa"/>
            <w:vAlign w:val="center"/>
          </w:tcPr>
          <w:p w:rsidR="00A732E8" w:rsidRPr="00085FF8" w:rsidRDefault="00A732E8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CTL_PROJ_HDMI_LEFT</w:t>
            </w:r>
          </w:p>
        </w:tc>
        <w:tc>
          <w:tcPr>
            <w:tcW w:w="2462" w:type="dxa"/>
          </w:tcPr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{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function": </w:t>
            </w:r>
            <w:r w:rsidRPr="00085FF8">
              <w:rPr>
                <w:rFonts w:eastAsia="微軟正黑體" w:hint="eastAsia"/>
                <w:szCs w:val="24"/>
              </w:rPr>
              <w:t>4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device": </w:t>
            </w:r>
            <w:r w:rsidRPr="00085FF8">
              <w:rPr>
                <w:rFonts w:eastAsia="微軟正黑體" w:hint="eastAsia"/>
                <w:szCs w:val="24"/>
              </w:rPr>
              <w:t>1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control": </w:t>
            </w:r>
            <w:r w:rsidRPr="00085FF8">
              <w:rPr>
                <w:rFonts w:eastAsia="微軟正黑體" w:hint="eastAsia"/>
                <w:szCs w:val="24"/>
              </w:rPr>
              <w:t>7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}</w:t>
            </w:r>
          </w:p>
        </w:tc>
      </w:tr>
      <w:tr w:rsidR="00A732E8" w:rsidRPr="00085FF8" w:rsidTr="00A732E8">
        <w:tc>
          <w:tcPr>
            <w:tcW w:w="2430" w:type="dxa"/>
            <w:vAlign w:val="center"/>
          </w:tcPr>
          <w:p w:rsidR="00A732E8" w:rsidRPr="00085FF8" w:rsidRDefault="00A732E8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左投影機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>VGA</w:t>
            </w:r>
          </w:p>
        </w:tc>
        <w:tc>
          <w:tcPr>
            <w:tcW w:w="3630" w:type="dxa"/>
            <w:vAlign w:val="center"/>
          </w:tcPr>
          <w:p w:rsidR="00A732E8" w:rsidRPr="00085FF8" w:rsidRDefault="00A732E8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CTL_PROJ_VGA_LEFT</w:t>
            </w:r>
          </w:p>
        </w:tc>
        <w:tc>
          <w:tcPr>
            <w:tcW w:w="2462" w:type="dxa"/>
          </w:tcPr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{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function": </w:t>
            </w:r>
            <w:r w:rsidRPr="00085FF8">
              <w:rPr>
                <w:rFonts w:eastAsia="微軟正黑體" w:hint="eastAsia"/>
                <w:szCs w:val="24"/>
              </w:rPr>
              <w:t>4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device": </w:t>
            </w:r>
            <w:r w:rsidRPr="00085FF8">
              <w:rPr>
                <w:rFonts w:eastAsia="微軟正黑體" w:hint="eastAsia"/>
                <w:szCs w:val="24"/>
              </w:rPr>
              <w:t>1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control": </w:t>
            </w:r>
            <w:r w:rsidRPr="00085FF8">
              <w:rPr>
                <w:rFonts w:eastAsia="微軟正黑體" w:hint="eastAsia"/>
                <w:szCs w:val="24"/>
              </w:rPr>
              <w:t>8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}</w:t>
            </w:r>
          </w:p>
        </w:tc>
      </w:tr>
      <w:tr w:rsidR="00A732E8" w:rsidRPr="00085FF8" w:rsidTr="00A732E8">
        <w:tc>
          <w:tcPr>
            <w:tcW w:w="2430" w:type="dxa"/>
            <w:vAlign w:val="center"/>
          </w:tcPr>
          <w:p w:rsidR="00A732E8" w:rsidRPr="00085FF8" w:rsidRDefault="00A732E8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左</w:t>
            </w:r>
            <w:proofErr w:type="gramStart"/>
            <w:r w:rsidRPr="00085FF8">
              <w:rPr>
                <w:rFonts w:eastAsia="微軟正黑體" w:hint="eastAsia"/>
                <w:color w:val="000000"/>
                <w:szCs w:val="24"/>
              </w:rPr>
              <w:t>投影機黑畫面</w:t>
            </w:r>
            <w:proofErr w:type="gramEnd"/>
          </w:p>
        </w:tc>
        <w:tc>
          <w:tcPr>
            <w:tcW w:w="3630" w:type="dxa"/>
            <w:vAlign w:val="center"/>
          </w:tcPr>
          <w:p w:rsidR="00A732E8" w:rsidRPr="00085FF8" w:rsidRDefault="00A732E8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CTL_PROJ_MUTE_LEFT</w:t>
            </w:r>
          </w:p>
        </w:tc>
        <w:tc>
          <w:tcPr>
            <w:tcW w:w="2462" w:type="dxa"/>
          </w:tcPr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{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function": </w:t>
            </w:r>
            <w:r w:rsidRPr="00085FF8">
              <w:rPr>
                <w:rFonts w:eastAsia="微軟正黑體" w:hint="eastAsia"/>
                <w:szCs w:val="24"/>
              </w:rPr>
              <w:t>4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device": </w:t>
            </w:r>
            <w:r w:rsidRPr="00085FF8">
              <w:rPr>
                <w:rFonts w:eastAsia="微軟正黑體" w:hint="eastAsia"/>
                <w:szCs w:val="24"/>
              </w:rPr>
              <w:t>1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control": </w:t>
            </w:r>
            <w:r w:rsidRPr="00085FF8">
              <w:rPr>
                <w:rFonts w:eastAsia="微軟正黑體" w:hint="eastAsia"/>
                <w:szCs w:val="24"/>
              </w:rPr>
              <w:t>3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}</w:t>
            </w:r>
          </w:p>
        </w:tc>
      </w:tr>
      <w:tr w:rsidR="00A732E8" w:rsidRPr="00085FF8" w:rsidTr="00A732E8">
        <w:tc>
          <w:tcPr>
            <w:tcW w:w="2430" w:type="dxa"/>
            <w:vAlign w:val="center"/>
          </w:tcPr>
          <w:p w:rsidR="00A732E8" w:rsidRPr="00085FF8" w:rsidRDefault="00A732E8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左</w:t>
            </w:r>
            <w:proofErr w:type="gramStart"/>
            <w:r w:rsidRPr="00085FF8">
              <w:rPr>
                <w:rFonts w:eastAsia="微軟正黑體" w:hint="eastAsia"/>
                <w:color w:val="000000"/>
                <w:szCs w:val="24"/>
              </w:rPr>
              <w:t>投影機黑畫面</w:t>
            </w:r>
            <w:proofErr w:type="gramEnd"/>
            <w:r w:rsidRPr="00085FF8">
              <w:rPr>
                <w:rFonts w:eastAsia="微軟正黑體" w:hint="eastAsia"/>
                <w:color w:val="000000"/>
                <w:szCs w:val="24"/>
              </w:rPr>
              <w:t>取消</w:t>
            </w:r>
          </w:p>
        </w:tc>
        <w:tc>
          <w:tcPr>
            <w:tcW w:w="3630" w:type="dxa"/>
            <w:vAlign w:val="center"/>
          </w:tcPr>
          <w:p w:rsidR="00A732E8" w:rsidRPr="00085FF8" w:rsidRDefault="00A732E8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CTL_PROJ_UNMUTE_LEFT</w:t>
            </w:r>
          </w:p>
        </w:tc>
        <w:tc>
          <w:tcPr>
            <w:tcW w:w="2462" w:type="dxa"/>
          </w:tcPr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{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function": </w:t>
            </w:r>
            <w:r w:rsidRPr="00085FF8">
              <w:rPr>
                <w:rFonts w:eastAsia="微軟正黑體" w:hint="eastAsia"/>
                <w:szCs w:val="24"/>
              </w:rPr>
              <w:t>4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device": </w:t>
            </w:r>
            <w:r w:rsidRPr="00085FF8">
              <w:rPr>
                <w:rFonts w:eastAsia="微軟正黑體" w:hint="eastAsia"/>
                <w:szCs w:val="24"/>
              </w:rPr>
              <w:t>1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control": </w:t>
            </w:r>
            <w:r w:rsidRPr="00085FF8">
              <w:rPr>
                <w:rFonts w:eastAsia="微軟正黑體" w:hint="eastAsia"/>
                <w:szCs w:val="24"/>
              </w:rPr>
              <w:t>4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}</w:t>
            </w:r>
          </w:p>
        </w:tc>
      </w:tr>
      <w:tr w:rsidR="00A732E8" w:rsidRPr="00085FF8" w:rsidTr="00A732E8">
        <w:tc>
          <w:tcPr>
            <w:tcW w:w="2430" w:type="dxa"/>
            <w:vAlign w:val="center"/>
          </w:tcPr>
          <w:p w:rsidR="00A732E8" w:rsidRPr="00085FF8" w:rsidRDefault="00A732E8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左電動銀幕上升</w:t>
            </w:r>
          </w:p>
        </w:tc>
        <w:tc>
          <w:tcPr>
            <w:tcW w:w="3630" w:type="dxa"/>
            <w:vAlign w:val="center"/>
          </w:tcPr>
          <w:p w:rsidR="00A732E8" w:rsidRPr="00085FF8" w:rsidRDefault="00A732E8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CTL_SCREEN_UP_LEFT</w:t>
            </w:r>
          </w:p>
        </w:tc>
        <w:tc>
          <w:tcPr>
            <w:tcW w:w="2462" w:type="dxa"/>
          </w:tcPr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{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function": </w:t>
            </w:r>
            <w:r w:rsidRPr="00085FF8">
              <w:rPr>
                <w:rFonts w:eastAsia="微軟正黑體" w:hint="eastAsia"/>
                <w:szCs w:val="24"/>
              </w:rPr>
              <w:t>4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device": </w:t>
            </w:r>
            <w:r w:rsidRPr="00085FF8">
              <w:rPr>
                <w:rFonts w:eastAsia="微軟正黑體" w:hint="eastAsia"/>
                <w:szCs w:val="24"/>
              </w:rPr>
              <w:t>1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control": </w:t>
            </w:r>
            <w:r w:rsidRPr="00085FF8">
              <w:rPr>
                <w:rFonts w:eastAsia="微軟正黑體" w:hint="eastAsia"/>
                <w:szCs w:val="24"/>
              </w:rPr>
              <w:t>5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}</w:t>
            </w:r>
          </w:p>
        </w:tc>
      </w:tr>
      <w:tr w:rsidR="00A732E8" w:rsidRPr="00085FF8" w:rsidTr="00A732E8">
        <w:tc>
          <w:tcPr>
            <w:tcW w:w="2430" w:type="dxa"/>
            <w:vAlign w:val="center"/>
          </w:tcPr>
          <w:p w:rsidR="00A732E8" w:rsidRPr="00085FF8" w:rsidRDefault="00A732E8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左電動銀幕下降</w:t>
            </w:r>
          </w:p>
        </w:tc>
        <w:tc>
          <w:tcPr>
            <w:tcW w:w="3630" w:type="dxa"/>
            <w:vAlign w:val="center"/>
          </w:tcPr>
          <w:p w:rsidR="00A732E8" w:rsidRPr="00085FF8" w:rsidRDefault="00A732E8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CTL_SCREEN_DOWN_LEFT</w:t>
            </w:r>
          </w:p>
        </w:tc>
        <w:tc>
          <w:tcPr>
            <w:tcW w:w="2462" w:type="dxa"/>
          </w:tcPr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{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function": </w:t>
            </w:r>
            <w:r w:rsidRPr="00085FF8">
              <w:rPr>
                <w:rFonts w:eastAsia="微軟正黑體" w:hint="eastAsia"/>
                <w:szCs w:val="24"/>
              </w:rPr>
              <w:t>4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device": </w:t>
            </w:r>
            <w:r w:rsidRPr="00085FF8">
              <w:rPr>
                <w:rFonts w:eastAsia="微軟正黑體" w:hint="eastAsia"/>
                <w:szCs w:val="24"/>
              </w:rPr>
              <w:t>1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control": </w:t>
            </w:r>
            <w:r w:rsidRPr="00085FF8">
              <w:rPr>
                <w:rFonts w:eastAsia="微軟正黑體" w:hint="eastAsia"/>
                <w:szCs w:val="24"/>
              </w:rPr>
              <w:t>6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}</w:t>
            </w:r>
          </w:p>
        </w:tc>
      </w:tr>
      <w:tr w:rsidR="00A732E8" w:rsidRPr="00085FF8" w:rsidTr="00A732E8">
        <w:tc>
          <w:tcPr>
            <w:tcW w:w="2430" w:type="dxa"/>
          </w:tcPr>
          <w:p w:rsidR="00A732E8" w:rsidRPr="00085FF8" w:rsidRDefault="00A732E8" w:rsidP="00F743D8">
            <w:pPr>
              <w:rPr>
                <w:rFonts w:eastAsia="微軟正黑體"/>
                <w:szCs w:val="24"/>
              </w:rPr>
            </w:pPr>
          </w:p>
        </w:tc>
        <w:tc>
          <w:tcPr>
            <w:tcW w:w="3630" w:type="dxa"/>
          </w:tcPr>
          <w:p w:rsidR="00A732E8" w:rsidRPr="00085FF8" w:rsidRDefault="00A732E8" w:rsidP="00F743D8">
            <w:pPr>
              <w:rPr>
                <w:rFonts w:eastAsia="微軟正黑體"/>
                <w:szCs w:val="24"/>
              </w:rPr>
            </w:pPr>
          </w:p>
        </w:tc>
        <w:tc>
          <w:tcPr>
            <w:tcW w:w="2462" w:type="dxa"/>
          </w:tcPr>
          <w:p w:rsidR="00A732E8" w:rsidRPr="00085FF8" w:rsidRDefault="00A732E8" w:rsidP="00F743D8">
            <w:pPr>
              <w:rPr>
                <w:rFonts w:eastAsia="微軟正黑體"/>
                <w:szCs w:val="24"/>
              </w:rPr>
            </w:pPr>
          </w:p>
        </w:tc>
      </w:tr>
      <w:tr w:rsidR="00A732E8" w:rsidRPr="00085FF8" w:rsidTr="00A732E8">
        <w:tc>
          <w:tcPr>
            <w:tcW w:w="2430" w:type="dxa"/>
            <w:vAlign w:val="center"/>
          </w:tcPr>
          <w:p w:rsidR="00A732E8" w:rsidRPr="00085FF8" w:rsidRDefault="00A732E8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中投影機開啟</w:t>
            </w:r>
          </w:p>
        </w:tc>
        <w:tc>
          <w:tcPr>
            <w:tcW w:w="3630" w:type="dxa"/>
            <w:vAlign w:val="center"/>
          </w:tcPr>
          <w:p w:rsidR="00A732E8" w:rsidRPr="00085FF8" w:rsidRDefault="00A732E8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CTL_PROJ_ON_CENTER</w:t>
            </w:r>
          </w:p>
        </w:tc>
        <w:tc>
          <w:tcPr>
            <w:tcW w:w="2462" w:type="dxa"/>
          </w:tcPr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{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function": </w:t>
            </w:r>
            <w:r w:rsidRPr="00085FF8">
              <w:rPr>
                <w:rFonts w:eastAsia="微軟正黑體" w:hint="eastAsia"/>
                <w:szCs w:val="24"/>
              </w:rPr>
              <w:t>4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device": </w:t>
            </w:r>
            <w:r w:rsidRPr="00085FF8">
              <w:rPr>
                <w:rFonts w:eastAsia="微軟正黑體" w:hint="eastAsia"/>
                <w:szCs w:val="24"/>
              </w:rPr>
              <w:t>2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control": </w:t>
            </w:r>
            <w:r w:rsidRPr="00085FF8">
              <w:rPr>
                <w:rFonts w:eastAsia="微軟正黑體" w:hint="eastAsia"/>
                <w:szCs w:val="24"/>
              </w:rPr>
              <w:t>1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}</w:t>
            </w:r>
          </w:p>
        </w:tc>
      </w:tr>
      <w:tr w:rsidR="00A732E8" w:rsidRPr="00085FF8" w:rsidTr="00A732E8">
        <w:tc>
          <w:tcPr>
            <w:tcW w:w="2430" w:type="dxa"/>
            <w:vAlign w:val="center"/>
          </w:tcPr>
          <w:p w:rsidR="00A732E8" w:rsidRPr="00085FF8" w:rsidRDefault="00A732E8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中投影機關閉</w:t>
            </w:r>
          </w:p>
        </w:tc>
        <w:tc>
          <w:tcPr>
            <w:tcW w:w="3630" w:type="dxa"/>
            <w:vAlign w:val="center"/>
          </w:tcPr>
          <w:p w:rsidR="00A732E8" w:rsidRPr="00085FF8" w:rsidRDefault="00A732E8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CTL_PROJ_OFF_CENTER</w:t>
            </w:r>
          </w:p>
        </w:tc>
        <w:tc>
          <w:tcPr>
            <w:tcW w:w="2462" w:type="dxa"/>
          </w:tcPr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{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function": </w:t>
            </w:r>
            <w:r w:rsidRPr="00085FF8">
              <w:rPr>
                <w:rFonts w:eastAsia="微軟正黑體" w:hint="eastAsia"/>
                <w:szCs w:val="24"/>
              </w:rPr>
              <w:t>4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device": </w:t>
            </w:r>
            <w:r w:rsidRPr="00085FF8">
              <w:rPr>
                <w:rFonts w:eastAsia="微軟正黑體" w:hint="eastAsia"/>
                <w:szCs w:val="24"/>
              </w:rPr>
              <w:t>2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control": </w:t>
            </w:r>
            <w:r w:rsidRPr="00085FF8">
              <w:rPr>
                <w:rFonts w:eastAsia="微軟正黑體" w:hint="eastAsia"/>
                <w:szCs w:val="24"/>
              </w:rPr>
              <w:t>2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}</w:t>
            </w:r>
          </w:p>
        </w:tc>
      </w:tr>
      <w:tr w:rsidR="00A732E8" w:rsidRPr="00085FF8" w:rsidTr="00A732E8">
        <w:tc>
          <w:tcPr>
            <w:tcW w:w="2430" w:type="dxa"/>
            <w:vAlign w:val="center"/>
          </w:tcPr>
          <w:p w:rsidR="00A732E8" w:rsidRPr="00085FF8" w:rsidRDefault="00A732E8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中投影機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>HDMI</w:t>
            </w:r>
          </w:p>
        </w:tc>
        <w:tc>
          <w:tcPr>
            <w:tcW w:w="3630" w:type="dxa"/>
            <w:vAlign w:val="center"/>
          </w:tcPr>
          <w:p w:rsidR="00A732E8" w:rsidRPr="00085FF8" w:rsidRDefault="00A732E8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CTL_PROJ_HDMI_CENTER</w:t>
            </w:r>
          </w:p>
        </w:tc>
        <w:tc>
          <w:tcPr>
            <w:tcW w:w="2462" w:type="dxa"/>
          </w:tcPr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{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function": </w:t>
            </w:r>
            <w:r w:rsidRPr="00085FF8">
              <w:rPr>
                <w:rFonts w:eastAsia="微軟正黑體" w:hint="eastAsia"/>
                <w:szCs w:val="24"/>
              </w:rPr>
              <w:t>4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device": </w:t>
            </w:r>
            <w:r w:rsidRPr="00085FF8">
              <w:rPr>
                <w:rFonts w:eastAsia="微軟正黑體" w:hint="eastAsia"/>
                <w:szCs w:val="24"/>
              </w:rPr>
              <w:t>2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control": </w:t>
            </w:r>
            <w:r w:rsidRPr="00085FF8">
              <w:rPr>
                <w:rFonts w:eastAsia="微軟正黑體" w:hint="eastAsia"/>
                <w:szCs w:val="24"/>
              </w:rPr>
              <w:t>7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}</w:t>
            </w:r>
          </w:p>
        </w:tc>
      </w:tr>
      <w:tr w:rsidR="00A732E8" w:rsidRPr="00085FF8" w:rsidTr="00A732E8">
        <w:tc>
          <w:tcPr>
            <w:tcW w:w="2430" w:type="dxa"/>
            <w:vAlign w:val="center"/>
          </w:tcPr>
          <w:p w:rsidR="00A732E8" w:rsidRPr="00085FF8" w:rsidRDefault="00A732E8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中投影機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>VGA</w:t>
            </w:r>
          </w:p>
        </w:tc>
        <w:tc>
          <w:tcPr>
            <w:tcW w:w="3630" w:type="dxa"/>
            <w:vAlign w:val="center"/>
          </w:tcPr>
          <w:p w:rsidR="00A732E8" w:rsidRPr="00085FF8" w:rsidRDefault="00A732E8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CTL_PROJ_VGA_CENTER</w:t>
            </w:r>
          </w:p>
        </w:tc>
        <w:tc>
          <w:tcPr>
            <w:tcW w:w="2462" w:type="dxa"/>
          </w:tcPr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{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function": </w:t>
            </w:r>
            <w:r w:rsidRPr="00085FF8">
              <w:rPr>
                <w:rFonts w:eastAsia="微軟正黑體" w:hint="eastAsia"/>
                <w:szCs w:val="24"/>
              </w:rPr>
              <w:t>4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device": </w:t>
            </w:r>
            <w:r w:rsidRPr="00085FF8">
              <w:rPr>
                <w:rFonts w:eastAsia="微軟正黑體" w:hint="eastAsia"/>
                <w:szCs w:val="24"/>
              </w:rPr>
              <w:t>2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control": </w:t>
            </w:r>
            <w:r w:rsidRPr="00085FF8">
              <w:rPr>
                <w:rFonts w:eastAsia="微軟正黑體" w:hint="eastAsia"/>
                <w:szCs w:val="24"/>
              </w:rPr>
              <w:t>8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}</w:t>
            </w:r>
          </w:p>
        </w:tc>
      </w:tr>
      <w:tr w:rsidR="00A732E8" w:rsidRPr="00085FF8" w:rsidTr="00A732E8">
        <w:tc>
          <w:tcPr>
            <w:tcW w:w="2430" w:type="dxa"/>
            <w:vAlign w:val="center"/>
          </w:tcPr>
          <w:p w:rsidR="00A732E8" w:rsidRPr="00085FF8" w:rsidRDefault="00A732E8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中</w:t>
            </w:r>
            <w:proofErr w:type="gramStart"/>
            <w:r w:rsidRPr="00085FF8">
              <w:rPr>
                <w:rFonts w:eastAsia="微軟正黑體" w:hint="eastAsia"/>
                <w:color w:val="000000"/>
                <w:szCs w:val="24"/>
              </w:rPr>
              <w:t>投影機黑畫面</w:t>
            </w:r>
            <w:proofErr w:type="gramEnd"/>
          </w:p>
        </w:tc>
        <w:tc>
          <w:tcPr>
            <w:tcW w:w="3630" w:type="dxa"/>
            <w:vAlign w:val="center"/>
          </w:tcPr>
          <w:p w:rsidR="00A732E8" w:rsidRPr="00085FF8" w:rsidRDefault="00A732E8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CTL_PROJ_MUTE_CENTER</w:t>
            </w:r>
          </w:p>
        </w:tc>
        <w:tc>
          <w:tcPr>
            <w:tcW w:w="2462" w:type="dxa"/>
          </w:tcPr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{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function": </w:t>
            </w:r>
            <w:r w:rsidRPr="00085FF8">
              <w:rPr>
                <w:rFonts w:eastAsia="微軟正黑體" w:hint="eastAsia"/>
                <w:szCs w:val="24"/>
              </w:rPr>
              <w:t>4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device": </w:t>
            </w:r>
            <w:r w:rsidRPr="00085FF8">
              <w:rPr>
                <w:rFonts w:eastAsia="微軟正黑體" w:hint="eastAsia"/>
                <w:szCs w:val="24"/>
              </w:rPr>
              <w:t>2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control": </w:t>
            </w:r>
            <w:r w:rsidRPr="00085FF8">
              <w:rPr>
                <w:rFonts w:eastAsia="微軟正黑體" w:hint="eastAsia"/>
                <w:szCs w:val="24"/>
              </w:rPr>
              <w:t>3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}</w:t>
            </w:r>
          </w:p>
        </w:tc>
      </w:tr>
      <w:tr w:rsidR="00A732E8" w:rsidRPr="00085FF8" w:rsidTr="00A732E8">
        <w:tc>
          <w:tcPr>
            <w:tcW w:w="2430" w:type="dxa"/>
            <w:vAlign w:val="center"/>
          </w:tcPr>
          <w:p w:rsidR="00A732E8" w:rsidRPr="00085FF8" w:rsidRDefault="00A732E8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中</w:t>
            </w:r>
            <w:proofErr w:type="gramStart"/>
            <w:r w:rsidRPr="00085FF8">
              <w:rPr>
                <w:rFonts w:eastAsia="微軟正黑體" w:hint="eastAsia"/>
                <w:color w:val="000000"/>
                <w:szCs w:val="24"/>
              </w:rPr>
              <w:t>投影機黑畫面</w:t>
            </w:r>
            <w:proofErr w:type="gramEnd"/>
            <w:r w:rsidRPr="00085FF8">
              <w:rPr>
                <w:rFonts w:eastAsia="微軟正黑體" w:hint="eastAsia"/>
                <w:color w:val="000000"/>
                <w:szCs w:val="24"/>
              </w:rPr>
              <w:t>取消</w:t>
            </w:r>
          </w:p>
        </w:tc>
        <w:tc>
          <w:tcPr>
            <w:tcW w:w="3630" w:type="dxa"/>
            <w:vAlign w:val="center"/>
          </w:tcPr>
          <w:p w:rsidR="00A732E8" w:rsidRPr="00085FF8" w:rsidRDefault="00A732E8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CTL_PROJ_UNMUTE_CENTER</w:t>
            </w:r>
          </w:p>
        </w:tc>
        <w:tc>
          <w:tcPr>
            <w:tcW w:w="2462" w:type="dxa"/>
          </w:tcPr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{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function": </w:t>
            </w:r>
            <w:r w:rsidRPr="00085FF8">
              <w:rPr>
                <w:rFonts w:eastAsia="微軟正黑體" w:hint="eastAsia"/>
                <w:szCs w:val="24"/>
              </w:rPr>
              <w:t>4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device": </w:t>
            </w:r>
            <w:r w:rsidRPr="00085FF8">
              <w:rPr>
                <w:rFonts w:eastAsia="微軟正黑體" w:hint="eastAsia"/>
                <w:szCs w:val="24"/>
              </w:rPr>
              <w:t>2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control": </w:t>
            </w:r>
            <w:r w:rsidRPr="00085FF8">
              <w:rPr>
                <w:rFonts w:eastAsia="微軟正黑體" w:hint="eastAsia"/>
                <w:szCs w:val="24"/>
              </w:rPr>
              <w:t>4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}</w:t>
            </w:r>
          </w:p>
        </w:tc>
      </w:tr>
      <w:tr w:rsidR="00A732E8" w:rsidRPr="00085FF8" w:rsidTr="00A732E8">
        <w:tc>
          <w:tcPr>
            <w:tcW w:w="2430" w:type="dxa"/>
            <w:vAlign w:val="center"/>
          </w:tcPr>
          <w:p w:rsidR="00A732E8" w:rsidRPr="00085FF8" w:rsidRDefault="00A732E8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中電動銀幕上升</w:t>
            </w:r>
          </w:p>
        </w:tc>
        <w:tc>
          <w:tcPr>
            <w:tcW w:w="3630" w:type="dxa"/>
            <w:vAlign w:val="center"/>
          </w:tcPr>
          <w:p w:rsidR="00A732E8" w:rsidRPr="00085FF8" w:rsidRDefault="00A732E8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CTL_SCREEN_UP_CENTER</w:t>
            </w:r>
          </w:p>
        </w:tc>
        <w:tc>
          <w:tcPr>
            <w:tcW w:w="2462" w:type="dxa"/>
          </w:tcPr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{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function": </w:t>
            </w:r>
            <w:r w:rsidRPr="00085FF8">
              <w:rPr>
                <w:rFonts w:eastAsia="微軟正黑體" w:hint="eastAsia"/>
                <w:szCs w:val="24"/>
              </w:rPr>
              <w:t>4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device": </w:t>
            </w:r>
            <w:r w:rsidRPr="00085FF8">
              <w:rPr>
                <w:rFonts w:eastAsia="微軟正黑體" w:hint="eastAsia"/>
                <w:szCs w:val="24"/>
              </w:rPr>
              <w:t>2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control": </w:t>
            </w:r>
            <w:r w:rsidRPr="00085FF8">
              <w:rPr>
                <w:rFonts w:eastAsia="微軟正黑體" w:hint="eastAsia"/>
                <w:szCs w:val="24"/>
              </w:rPr>
              <w:t>5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}</w:t>
            </w:r>
          </w:p>
        </w:tc>
      </w:tr>
      <w:tr w:rsidR="00A732E8" w:rsidRPr="00085FF8" w:rsidTr="00A732E8">
        <w:tc>
          <w:tcPr>
            <w:tcW w:w="2430" w:type="dxa"/>
            <w:vAlign w:val="center"/>
          </w:tcPr>
          <w:p w:rsidR="00A732E8" w:rsidRPr="00085FF8" w:rsidRDefault="00A732E8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中電動銀幕下降</w:t>
            </w:r>
          </w:p>
        </w:tc>
        <w:tc>
          <w:tcPr>
            <w:tcW w:w="3630" w:type="dxa"/>
            <w:vAlign w:val="center"/>
          </w:tcPr>
          <w:p w:rsidR="00A732E8" w:rsidRPr="00085FF8" w:rsidRDefault="00A732E8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CTL_SCREEN_DOWN_CENTER</w:t>
            </w:r>
          </w:p>
        </w:tc>
        <w:tc>
          <w:tcPr>
            <w:tcW w:w="2462" w:type="dxa"/>
          </w:tcPr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{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function": </w:t>
            </w:r>
            <w:r w:rsidRPr="00085FF8">
              <w:rPr>
                <w:rFonts w:eastAsia="微軟正黑體" w:hint="eastAsia"/>
                <w:szCs w:val="24"/>
              </w:rPr>
              <w:t>4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lastRenderedPageBreak/>
              <w:t xml:space="preserve">    "device": </w:t>
            </w:r>
            <w:r w:rsidRPr="00085FF8">
              <w:rPr>
                <w:rFonts w:eastAsia="微軟正黑體" w:hint="eastAsia"/>
                <w:szCs w:val="24"/>
              </w:rPr>
              <w:t>2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control": </w:t>
            </w:r>
            <w:r w:rsidRPr="00085FF8">
              <w:rPr>
                <w:rFonts w:eastAsia="微軟正黑體" w:hint="eastAsia"/>
                <w:szCs w:val="24"/>
              </w:rPr>
              <w:t>6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}</w:t>
            </w:r>
          </w:p>
        </w:tc>
      </w:tr>
      <w:tr w:rsidR="00A732E8" w:rsidRPr="00085FF8" w:rsidTr="00A732E8">
        <w:tc>
          <w:tcPr>
            <w:tcW w:w="2430" w:type="dxa"/>
          </w:tcPr>
          <w:p w:rsidR="00A732E8" w:rsidRPr="00085FF8" w:rsidRDefault="00A732E8" w:rsidP="00F743D8">
            <w:pPr>
              <w:rPr>
                <w:rFonts w:eastAsia="微軟正黑體"/>
                <w:szCs w:val="24"/>
              </w:rPr>
            </w:pPr>
          </w:p>
        </w:tc>
        <w:tc>
          <w:tcPr>
            <w:tcW w:w="3630" w:type="dxa"/>
          </w:tcPr>
          <w:p w:rsidR="00A732E8" w:rsidRPr="00085FF8" w:rsidRDefault="00A732E8" w:rsidP="00F743D8">
            <w:pPr>
              <w:rPr>
                <w:rFonts w:eastAsia="微軟正黑體"/>
                <w:szCs w:val="24"/>
              </w:rPr>
            </w:pPr>
          </w:p>
        </w:tc>
        <w:tc>
          <w:tcPr>
            <w:tcW w:w="2462" w:type="dxa"/>
          </w:tcPr>
          <w:p w:rsidR="00A732E8" w:rsidRPr="00085FF8" w:rsidRDefault="00A732E8" w:rsidP="00F743D8">
            <w:pPr>
              <w:rPr>
                <w:rFonts w:eastAsia="微軟正黑體"/>
                <w:szCs w:val="24"/>
              </w:rPr>
            </w:pPr>
          </w:p>
        </w:tc>
      </w:tr>
      <w:tr w:rsidR="00A732E8" w:rsidRPr="00085FF8" w:rsidTr="00A732E8">
        <w:tc>
          <w:tcPr>
            <w:tcW w:w="2430" w:type="dxa"/>
            <w:vAlign w:val="center"/>
          </w:tcPr>
          <w:p w:rsidR="00A732E8" w:rsidRPr="00085FF8" w:rsidRDefault="00A732E8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右投影機開啟</w:t>
            </w:r>
          </w:p>
        </w:tc>
        <w:tc>
          <w:tcPr>
            <w:tcW w:w="3630" w:type="dxa"/>
            <w:vAlign w:val="center"/>
          </w:tcPr>
          <w:p w:rsidR="00A732E8" w:rsidRPr="00085FF8" w:rsidRDefault="00A732E8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CTL_PROJ_ON_RIGHT</w:t>
            </w:r>
          </w:p>
        </w:tc>
        <w:tc>
          <w:tcPr>
            <w:tcW w:w="2462" w:type="dxa"/>
          </w:tcPr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{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function": </w:t>
            </w:r>
            <w:r w:rsidRPr="00085FF8">
              <w:rPr>
                <w:rFonts w:eastAsia="微軟正黑體" w:hint="eastAsia"/>
                <w:szCs w:val="24"/>
              </w:rPr>
              <w:t>4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device": </w:t>
            </w:r>
            <w:r w:rsidRPr="00085FF8">
              <w:rPr>
                <w:rFonts w:eastAsia="微軟正黑體" w:hint="eastAsia"/>
                <w:szCs w:val="24"/>
              </w:rPr>
              <w:t>3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control": </w:t>
            </w:r>
            <w:r w:rsidRPr="00085FF8">
              <w:rPr>
                <w:rFonts w:eastAsia="微軟正黑體" w:hint="eastAsia"/>
                <w:szCs w:val="24"/>
              </w:rPr>
              <w:t>1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}</w:t>
            </w:r>
          </w:p>
        </w:tc>
      </w:tr>
      <w:tr w:rsidR="00A732E8" w:rsidRPr="00085FF8" w:rsidTr="00A732E8">
        <w:tc>
          <w:tcPr>
            <w:tcW w:w="2430" w:type="dxa"/>
            <w:vAlign w:val="center"/>
          </w:tcPr>
          <w:p w:rsidR="00A732E8" w:rsidRPr="00085FF8" w:rsidRDefault="00A732E8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右投影機關閉</w:t>
            </w:r>
          </w:p>
        </w:tc>
        <w:tc>
          <w:tcPr>
            <w:tcW w:w="3630" w:type="dxa"/>
            <w:vAlign w:val="center"/>
          </w:tcPr>
          <w:p w:rsidR="00A732E8" w:rsidRPr="00085FF8" w:rsidRDefault="00A732E8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CTL_PROJ_OFF_RIGHT</w:t>
            </w:r>
          </w:p>
        </w:tc>
        <w:tc>
          <w:tcPr>
            <w:tcW w:w="2462" w:type="dxa"/>
          </w:tcPr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{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function": </w:t>
            </w:r>
            <w:r w:rsidRPr="00085FF8">
              <w:rPr>
                <w:rFonts w:eastAsia="微軟正黑體" w:hint="eastAsia"/>
                <w:szCs w:val="24"/>
              </w:rPr>
              <w:t>4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device": </w:t>
            </w:r>
            <w:r w:rsidRPr="00085FF8">
              <w:rPr>
                <w:rFonts w:eastAsia="微軟正黑體" w:hint="eastAsia"/>
                <w:szCs w:val="24"/>
              </w:rPr>
              <w:t>3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control": </w:t>
            </w:r>
            <w:r w:rsidRPr="00085FF8">
              <w:rPr>
                <w:rFonts w:eastAsia="微軟正黑體" w:hint="eastAsia"/>
                <w:szCs w:val="24"/>
              </w:rPr>
              <w:t>2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}</w:t>
            </w:r>
          </w:p>
        </w:tc>
      </w:tr>
      <w:tr w:rsidR="00A732E8" w:rsidRPr="00085FF8" w:rsidTr="00A732E8">
        <w:tc>
          <w:tcPr>
            <w:tcW w:w="2430" w:type="dxa"/>
            <w:vAlign w:val="center"/>
          </w:tcPr>
          <w:p w:rsidR="00A732E8" w:rsidRPr="00085FF8" w:rsidRDefault="00A732E8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右投影機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>HDMI</w:t>
            </w:r>
          </w:p>
        </w:tc>
        <w:tc>
          <w:tcPr>
            <w:tcW w:w="3630" w:type="dxa"/>
            <w:vAlign w:val="center"/>
          </w:tcPr>
          <w:p w:rsidR="00A732E8" w:rsidRPr="00085FF8" w:rsidRDefault="00A732E8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CTL_PROJ_HDMI_RIGHT</w:t>
            </w:r>
          </w:p>
        </w:tc>
        <w:tc>
          <w:tcPr>
            <w:tcW w:w="2462" w:type="dxa"/>
          </w:tcPr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{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function": </w:t>
            </w:r>
            <w:r w:rsidRPr="00085FF8">
              <w:rPr>
                <w:rFonts w:eastAsia="微軟正黑體" w:hint="eastAsia"/>
                <w:szCs w:val="24"/>
              </w:rPr>
              <w:t>4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device": </w:t>
            </w:r>
            <w:r w:rsidRPr="00085FF8">
              <w:rPr>
                <w:rFonts w:eastAsia="微軟正黑體" w:hint="eastAsia"/>
                <w:szCs w:val="24"/>
              </w:rPr>
              <w:t>3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control": </w:t>
            </w:r>
            <w:r w:rsidRPr="00085FF8">
              <w:rPr>
                <w:rFonts w:eastAsia="微軟正黑體" w:hint="eastAsia"/>
                <w:szCs w:val="24"/>
              </w:rPr>
              <w:t>7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}</w:t>
            </w:r>
          </w:p>
        </w:tc>
      </w:tr>
      <w:tr w:rsidR="00A732E8" w:rsidRPr="00085FF8" w:rsidTr="00A732E8">
        <w:tc>
          <w:tcPr>
            <w:tcW w:w="2430" w:type="dxa"/>
            <w:vAlign w:val="center"/>
          </w:tcPr>
          <w:p w:rsidR="00A732E8" w:rsidRPr="00085FF8" w:rsidRDefault="00A732E8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右投影機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>VGA</w:t>
            </w:r>
          </w:p>
        </w:tc>
        <w:tc>
          <w:tcPr>
            <w:tcW w:w="3630" w:type="dxa"/>
            <w:vAlign w:val="center"/>
          </w:tcPr>
          <w:p w:rsidR="00A732E8" w:rsidRPr="00085FF8" w:rsidRDefault="00A732E8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CTL_PROJ_VGA_RIGHT</w:t>
            </w:r>
          </w:p>
        </w:tc>
        <w:tc>
          <w:tcPr>
            <w:tcW w:w="2462" w:type="dxa"/>
          </w:tcPr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{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function": </w:t>
            </w:r>
            <w:r w:rsidRPr="00085FF8">
              <w:rPr>
                <w:rFonts w:eastAsia="微軟正黑體" w:hint="eastAsia"/>
                <w:szCs w:val="24"/>
              </w:rPr>
              <w:t>4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device": </w:t>
            </w:r>
            <w:r w:rsidRPr="00085FF8">
              <w:rPr>
                <w:rFonts w:eastAsia="微軟正黑體" w:hint="eastAsia"/>
                <w:szCs w:val="24"/>
              </w:rPr>
              <w:t>3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control": </w:t>
            </w:r>
            <w:r w:rsidRPr="00085FF8">
              <w:rPr>
                <w:rFonts w:eastAsia="微軟正黑體" w:hint="eastAsia"/>
                <w:szCs w:val="24"/>
              </w:rPr>
              <w:t>8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}</w:t>
            </w:r>
          </w:p>
        </w:tc>
      </w:tr>
      <w:tr w:rsidR="00A732E8" w:rsidRPr="00085FF8" w:rsidTr="00A732E8">
        <w:tc>
          <w:tcPr>
            <w:tcW w:w="2430" w:type="dxa"/>
            <w:vAlign w:val="center"/>
          </w:tcPr>
          <w:p w:rsidR="00A732E8" w:rsidRPr="00085FF8" w:rsidRDefault="00A732E8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右</w:t>
            </w:r>
            <w:proofErr w:type="gramStart"/>
            <w:r w:rsidRPr="00085FF8">
              <w:rPr>
                <w:rFonts w:eastAsia="微軟正黑體" w:hint="eastAsia"/>
                <w:color w:val="000000"/>
                <w:szCs w:val="24"/>
              </w:rPr>
              <w:t>投影機黑畫面</w:t>
            </w:r>
            <w:proofErr w:type="gramEnd"/>
          </w:p>
        </w:tc>
        <w:tc>
          <w:tcPr>
            <w:tcW w:w="3630" w:type="dxa"/>
            <w:vAlign w:val="center"/>
          </w:tcPr>
          <w:p w:rsidR="00A732E8" w:rsidRPr="00085FF8" w:rsidRDefault="00A732E8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CTL_PROJ_MUTE_RIGHT</w:t>
            </w:r>
          </w:p>
        </w:tc>
        <w:tc>
          <w:tcPr>
            <w:tcW w:w="2462" w:type="dxa"/>
          </w:tcPr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{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function": </w:t>
            </w:r>
            <w:r w:rsidRPr="00085FF8">
              <w:rPr>
                <w:rFonts w:eastAsia="微軟正黑體" w:hint="eastAsia"/>
                <w:szCs w:val="24"/>
              </w:rPr>
              <w:t>4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device": </w:t>
            </w:r>
            <w:r w:rsidRPr="00085FF8">
              <w:rPr>
                <w:rFonts w:eastAsia="微軟正黑體" w:hint="eastAsia"/>
                <w:szCs w:val="24"/>
              </w:rPr>
              <w:t>3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control": </w:t>
            </w:r>
            <w:r w:rsidRPr="00085FF8">
              <w:rPr>
                <w:rFonts w:eastAsia="微軟正黑體" w:hint="eastAsia"/>
                <w:szCs w:val="24"/>
              </w:rPr>
              <w:t>3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}</w:t>
            </w:r>
          </w:p>
        </w:tc>
      </w:tr>
      <w:tr w:rsidR="00A732E8" w:rsidRPr="00085FF8" w:rsidTr="00A732E8">
        <w:tc>
          <w:tcPr>
            <w:tcW w:w="2430" w:type="dxa"/>
            <w:vAlign w:val="center"/>
          </w:tcPr>
          <w:p w:rsidR="00A732E8" w:rsidRPr="00085FF8" w:rsidRDefault="00A732E8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右</w:t>
            </w:r>
            <w:proofErr w:type="gramStart"/>
            <w:r w:rsidRPr="00085FF8">
              <w:rPr>
                <w:rFonts w:eastAsia="微軟正黑體" w:hint="eastAsia"/>
                <w:color w:val="000000"/>
                <w:szCs w:val="24"/>
              </w:rPr>
              <w:t>投影機黑畫面</w:t>
            </w:r>
            <w:proofErr w:type="gramEnd"/>
            <w:r w:rsidRPr="00085FF8">
              <w:rPr>
                <w:rFonts w:eastAsia="微軟正黑體" w:hint="eastAsia"/>
                <w:color w:val="000000"/>
                <w:szCs w:val="24"/>
              </w:rPr>
              <w:t>取消</w:t>
            </w:r>
          </w:p>
        </w:tc>
        <w:tc>
          <w:tcPr>
            <w:tcW w:w="3630" w:type="dxa"/>
            <w:vAlign w:val="center"/>
          </w:tcPr>
          <w:p w:rsidR="00A732E8" w:rsidRPr="00085FF8" w:rsidRDefault="00A732E8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CTL_PROJ_UNMUTE_RIGHT</w:t>
            </w:r>
          </w:p>
        </w:tc>
        <w:tc>
          <w:tcPr>
            <w:tcW w:w="2462" w:type="dxa"/>
          </w:tcPr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{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function": </w:t>
            </w:r>
            <w:r w:rsidRPr="00085FF8">
              <w:rPr>
                <w:rFonts w:eastAsia="微軟正黑體" w:hint="eastAsia"/>
                <w:szCs w:val="24"/>
              </w:rPr>
              <w:t>4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device": </w:t>
            </w:r>
            <w:r w:rsidRPr="00085FF8">
              <w:rPr>
                <w:rFonts w:eastAsia="微軟正黑體" w:hint="eastAsia"/>
                <w:szCs w:val="24"/>
              </w:rPr>
              <w:t>3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control": </w:t>
            </w:r>
            <w:r w:rsidRPr="00085FF8">
              <w:rPr>
                <w:rFonts w:eastAsia="微軟正黑體" w:hint="eastAsia"/>
                <w:szCs w:val="24"/>
              </w:rPr>
              <w:t>4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}</w:t>
            </w:r>
          </w:p>
        </w:tc>
      </w:tr>
      <w:tr w:rsidR="00A732E8" w:rsidRPr="00085FF8" w:rsidTr="00A732E8">
        <w:tc>
          <w:tcPr>
            <w:tcW w:w="2430" w:type="dxa"/>
            <w:vAlign w:val="center"/>
          </w:tcPr>
          <w:p w:rsidR="00A732E8" w:rsidRPr="00085FF8" w:rsidRDefault="00A732E8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右電動銀幕上升</w:t>
            </w:r>
          </w:p>
        </w:tc>
        <w:tc>
          <w:tcPr>
            <w:tcW w:w="3630" w:type="dxa"/>
            <w:vAlign w:val="center"/>
          </w:tcPr>
          <w:p w:rsidR="00A732E8" w:rsidRPr="00085FF8" w:rsidRDefault="00A732E8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CTL_SCREEN_UP_RIGHT</w:t>
            </w:r>
          </w:p>
        </w:tc>
        <w:tc>
          <w:tcPr>
            <w:tcW w:w="2462" w:type="dxa"/>
          </w:tcPr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{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function": </w:t>
            </w:r>
            <w:r w:rsidRPr="00085FF8">
              <w:rPr>
                <w:rFonts w:eastAsia="微軟正黑體" w:hint="eastAsia"/>
                <w:szCs w:val="24"/>
              </w:rPr>
              <w:t>4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device": </w:t>
            </w:r>
            <w:r w:rsidRPr="00085FF8">
              <w:rPr>
                <w:rFonts w:eastAsia="微軟正黑體" w:hint="eastAsia"/>
                <w:szCs w:val="24"/>
              </w:rPr>
              <w:t>3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control": </w:t>
            </w:r>
            <w:r w:rsidRPr="00085FF8">
              <w:rPr>
                <w:rFonts w:eastAsia="微軟正黑體" w:hint="eastAsia"/>
                <w:szCs w:val="24"/>
              </w:rPr>
              <w:t>5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lastRenderedPageBreak/>
              <w:t>}</w:t>
            </w:r>
          </w:p>
        </w:tc>
      </w:tr>
      <w:tr w:rsidR="00A732E8" w:rsidRPr="00085FF8" w:rsidTr="00A732E8">
        <w:tc>
          <w:tcPr>
            <w:tcW w:w="2430" w:type="dxa"/>
            <w:vAlign w:val="center"/>
          </w:tcPr>
          <w:p w:rsidR="00A732E8" w:rsidRPr="00085FF8" w:rsidRDefault="00A732E8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lastRenderedPageBreak/>
              <w:t>右電動銀幕下降</w:t>
            </w:r>
          </w:p>
        </w:tc>
        <w:tc>
          <w:tcPr>
            <w:tcW w:w="3630" w:type="dxa"/>
            <w:vAlign w:val="center"/>
          </w:tcPr>
          <w:p w:rsidR="00A732E8" w:rsidRPr="00085FF8" w:rsidRDefault="00A732E8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CTL_SCREEN_DOWN_RIGHT</w:t>
            </w:r>
          </w:p>
        </w:tc>
        <w:tc>
          <w:tcPr>
            <w:tcW w:w="2462" w:type="dxa"/>
          </w:tcPr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{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function": </w:t>
            </w:r>
            <w:r w:rsidRPr="00085FF8">
              <w:rPr>
                <w:rFonts w:eastAsia="微軟正黑體" w:hint="eastAsia"/>
                <w:szCs w:val="24"/>
              </w:rPr>
              <w:t>4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device": </w:t>
            </w:r>
            <w:r w:rsidRPr="00085FF8">
              <w:rPr>
                <w:rFonts w:eastAsia="微軟正黑體" w:hint="eastAsia"/>
                <w:szCs w:val="24"/>
              </w:rPr>
              <w:t>3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control": </w:t>
            </w:r>
            <w:r w:rsidRPr="00085FF8">
              <w:rPr>
                <w:rFonts w:eastAsia="微軟正黑體" w:hint="eastAsia"/>
                <w:szCs w:val="24"/>
              </w:rPr>
              <w:t>6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}</w:t>
            </w:r>
          </w:p>
        </w:tc>
      </w:tr>
      <w:tr w:rsidR="00A732E8" w:rsidRPr="00085FF8" w:rsidTr="00A732E8">
        <w:tc>
          <w:tcPr>
            <w:tcW w:w="2430" w:type="dxa"/>
          </w:tcPr>
          <w:p w:rsidR="00A732E8" w:rsidRPr="00085FF8" w:rsidRDefault="00A732E8" w:rsidP="00F743D8">
            <w:pPr>
              <w:rPr>
                <w:rFonts w:eastAsia="微軟正黑體"/>
                <w:szCs w:val="24"/>
              </w:rPr>
            </w:pPr>
          </w:p>
        </w:tc>
        <w:tc>
          <w:tcPr>
            <w:tcW w:w="3630" w:type="dxa"/>
          </w:tcPr>
          <w:p w:rsidR="00A732E8" w:rsidRPr="00085FF8" w:rsidRDefault="00A732E8" w:rsidP="00F743D8">
            <w:pPr>
              <w:rPr>
                <w:rFonts w:eastAsia="微軟正黑體"/>
                <w:szCs w:val="24"/>
              </w:rPr>
            </w:pPr>
          </w:p>
        </w:tc>
        <w:tc>
          <w:tcPr>
            <w:tcW w:w="2462" w:type="dxa"/>
          </w:tcPr>
          <w:p w:rsidR="00A732E8" w:rsidRPr="00085FF8" w:rsidRDefault="00A732E8" w:rsidP="00F743D8">
            <w:pPr>
              <w:rPr>
                <w:rFonts w:eastAsia="微軟正黑體"/>
                <w:szCs w:val="24"/>
              </w:rPr>
            </w:pPr>
          </w:p>
        </w:tc>
      </w:tr>
      <w:tr w:rsidR="00A732E8" w:rsidRPr="00085FF8" w:rsidTr="00A732E8">
        <w:tc>
          <w:tcPr>
            <w:tcW w:w="2430" w:type="dxa"/>
            <w:vAlign w:val="center"/>
          </w:tcPr>
          <w:p w:rsidR="00A732E8" w:rsidRPr="00085FF8" w:rsidRDefault="00A732E8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無線</w:t>
            </w:r>
            <w:proofErr w:type="spellStart"/>
            <w:r w:rsidRPr="00085FF8">
              <w:rPr>
                <w:rFonts w:eastAsia="微軟正黑體" w:hint="eastAsia"/>
                <w:color w:val="000000"/>
                <w:szCs w:val="24"/>
              </w:rPr>
              <w:t>Mic</w:t>
            </w:r>
            <w:proofErr w:type="spellEnd"/>
            <w:r w:rsidRPr="00085FF8">
              <w:rPr>
                <w:rFonts w:eastAsia="微軟正黑體" w:hint="eastAsia"/>
                <w:color w:val="000000"/>
                <w:szCs w:val="24"/>
              </w:rPr>
              <w:t>(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>紅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 xml:space="preserve">) 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>音量增加</w:t>
            </w:r>
          </w:p>
        </w:tc>
        <w:tc>
          <w:tcPr>
            <w:tcW w:w="3630" w:type="dxa"/>
            <w:vAlign w:val="center"/>
          </w:tcPr>
          <w:p w:rsidR="00A732E8" w:rsidRPr="00085FF8" w:rsidRDefault="00A732E8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CTL_INPUT1_VOL_UP</w:t>
            </w:r>
          </w:p>
        </w:tc>
        <w:tc>
          <w:tcPr>
            <w:tcW w:w="2462" w:type="dxa"/>
          </w:tcPr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{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function": </w:t>
            </w:r>
            <w:r w:rsidRPr="00085FF8">
              <w:rPr>
                <w:rFonts w:eastAsia="微軟正黑體" w:hint="eastAsia"/>
                <w:szCs w:val="24"/>
              </w:rPr>
              <w:t>5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device": </w:t>
            </w:r>
            <w:r w:rsidRPr="00085FF8">
              <w:rPr>
                <w:rFonts w:eastAsia="微軟正黑體" w:hint="eastAsia"/>
                <w:szCs w:val="24"/>
              </w:rPr>
              <w:t>1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control":</w:t>
            </w:r>
            <w:r w:rsidRPr="00085FF8">
              <w:rPr>
                <w:rFonts w:eastAsia="微軟正黑體" w:hint="eastAsia"/>
                <w:szCs w:val="24"/>
              </w:rPr>
              <w:t>5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}</w:t>
            </w:r>
          </w:p>
        </w:tc>
      </w:tr>
      <w:tr w:rsidR="00A732E8" w:rsidRPr="00085FF8" w:rsidTr="00A732E8">
        <w:tc>
          <w:tcPr>
            <w:tcW w:w="2430" w:type="dxa"/>
            <w:vAlign w:val="center"/>
          </w:tcPr>
          <w:p w:rsidR="00A732E8" w:rsidRPr="00085FF8" w:rsidRDefault="00A732E8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無線</w:t>
            </w:r>
            <w:proofErr w:type="spellStart"/>
            <w:r w:rsidRPr="00085FF8">
              <w:rPr>
                <w:rFonts w:eastAsia="微軟正黑體" w:hint="eastAsia"/>
                <w:color w:val="000000"/>
                <w:szCs w:val="24"/>
              </w:rPr>
              <w:t>Mic</w:t>
            </w:r>
            <w:proofErr w:type="spellEnd"/>
            <w:r w:rsidRPr="00085FF8">
              <w:rPr>
                <w:rFonts w:eastAsia="微軟正黑體" w:hint="eastAsia"/>
                <w:color w:val="000000"/>
                <w:szCs w:val="24"/>
              </w:rPr>
              <w:t>(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>紅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 xml:space="preserve">) 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>音量減少</w:t>
            </w:r>
          </w:p>
        </w:tc>
        <w:tc>
          <w:tcPr>
            <w:tcW w:w="3630" w:type="dxa"/>
            <w:vAlign w:val="center"/>
          </w:tcPr>
          <w:p w:rsidR="00A732E8" w:rsidRPr="00085FF8" w:rsidRDefault="00A732E8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CTL_INPUT1_VOL_DOWN</w:t>
            </w:r>
          </w:p>
        </w:tc>
        <w:tc>
          <w:tcPr>
            <w:tcW w:w="2462" w:type="dxa"/>
          </w:tcPr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{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function": </w:t>
            </w:r>
            <w:r w:rsidRPr="00085FF8">
              <w:rPr>
                <w:rFonts w:eastAsia="微軟正黑體" w:hint="eastAsia"/>
                <w:szCs w:val="24"/>
              </w:rPr>
              <w:t>5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device": </w:t>
            </w:r>
            <w:r w:rsidRPr="00085FF8">
              <w:rPr>
                <w:rFonts w:eastAsia="微軟正黑體" w:hint="eastAsia"/>
                <w:szCs w:val="24"/>
              </w:rPr>
              <w:t>1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control":</w:t>
            </w:r>
            <w:r w:rsidRPr="00085FF8">
              <w:rPr>
                <w:rFonts w:eastAsia="微軟正黑體" w:hint="eastAsia"/>
                <w:szCs w:val="24"/>
              </w:rPr>
              <w:t>6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}</w:t>
            </w:r>
          </w:p>
        </w:tc>
      </w:tr>
      <w:tr w:rsidR="00A732E8" w:rsidRPr="00085FF8" w:rsidTr="00A732E8">
        <w:tc>
          <w:tcPr>
            <w:tcW w:w="2430" w:type="dxa"/>
            <w:vAlign w:val="center"/>
          </w:tcPr>
          <w:p w:rsidR="00A732E8" w:rsidRPr="00085FF8" w:rsidRDefault="00A732E8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無線</w:t>
            </w:r>
            <w:proofErr w:type="spellStart"/>
            <w:r w:rsidRPr="00085FF8">
              <w:rPr>
                <w:rFonts w:eastAsia="微軟正黑體" w:hint="eastAsia"/>
                <w:color w:val="000000"/>
                <w:szCs w:val="24"/>
              </w:rPr>
              <w:t>Mic</w:t>
            </w:r>
            <w:proofErr w:type="spellEnd"/>
            <w:r w:rsidRPr="00085FF8">
              <w:rPr>
                <w:rFonts w:eastAsia="微軟正黑體" w:hint="eastAsia"/>
                <w:color w:val="000000"/>
                <w:szCs w:val="24"/>
              </w:rPr>
              <w:t>(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>紅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 xml:space="preserve">) 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>靜音</w:t>
            </w:r>
          </w:p>
        </w:tc>
        <w:tc>
          <w:tcPr>
            <w:tcW w:w="3630" w:type="dxa"/>
            <w:vAlign w:val="center"/>
          </w:tcPr>
          <w:p w:rsidR="00A732E8" w:rsidRPr="00085FF8" w:rsidRDefault="00A732E8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CTL_INPUT1_MUTE</w:t>
            </w:r>
          </w:p>
        </w:tc>
        <w:tc>
          <w:tcPr>
            <w:tcW w:w="2462" w:type="dxa"/>
          </w:tcPr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{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function": </w:t>
            </w:r>
            <w:r w:rsidRPr="00085FF8">
              <w:rPr>
                <w:rFonts w:eastAsia="微軟正黑體" w:hint="eastAsia"/>
                <w:szCs w:val="24"/>
              </w:rPr>
              <w:t>5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device": </w:t>
            </w:r>
            <w:r w:rsidRPr="00085FF8">
              <w:rPr>
                <w:rFonts w:eastAsia="微軟正黑體" w:hint="eastAsia"/>
                <w:szCs w:val="24"/>
              </w:rPr>
              <w:t>1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control":</w:t>
            </w:r>
            <w:r w:rsidRPr="00085FF8">
              <w:rPr>
                <w:rFonts w:eastAsia="微軟正黑體" w:hint="eastAsia"/>
                <w:szCs w:val="24"/>
              </w:rPr>
              <w:t>3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}</w:t>
            </w:r>
          </w:p>
        </w:tc>
      </w:tr>
      <w:tr w:rsidR="00A732E8" w:rsidRPr="00085FF8" w:rsidTr="00A732E8">
        <w:tc>
          <w:tcPr>
            <w:tcW w:w="2430" w:type="dxa"/>
            <w:vAlign w:val="center"/>
          </w:tcPr>
          <w:p w:rsidR="00A732E8" w:rsidRPr="00085FF8" w:rsidRDefault="00A732E8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無線</w:t>
            </w:r>
            <w:proofErr w:type="spellStart"/>
            <w:r w:rsidRPr="00085FF8">
              <w:rPr>
                <w:rFonts w:eastAsia="微軟正黑體" w:hint="eastAsia"/>
                <w:color w:val="000000"/>
                <w:szCs w:val="24"/>
              </w:rPr>
              <w:t>Mic</w:t>
            </w:r>
            <w:proofErr w:type="spellEnd"/>
            <w:r w:rsidRPr="00085FF8">
              <w:rPr>
                <w:rFonts w:eastAsia="微軟正黑體" w:hint="eastAsia"/>
                <w:color w:val="000000"/>
                <w:szCs w:val="24"/>
              </w:rPr>
              <w:t>(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>紅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 xml:space="preserve">) 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>靜音取消</w:t>
            </w:r>
          </w:p>
        </w:tc>
        <w:tc>
          <w:tcPr>
            <w:tcW w:w="3630" w:type="dxa"/>
            <w:vAlign w:val="center"/>
          </w:tcPr>
          <w:p w:rsidR="00A732E8" w:rsidRPr="00085FF8" w:rsidRDefault="00A732E8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CTL_INPUT1_UNMUTE</w:t>
            </w:r>
          </w:p>
        </w:tc>
        <w:tc>
          <w:tcPr>
            <w:tcW w:w="2462" w:type="dxa"/>
          </w:tcPr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{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function": </w:t>
            </w:r>
            <w:r w:rsidRPr="00085FF8">
              <w:rPr>
                <w:rFonts w:eastAsia="微軟正黑體" w:hint="eastAsia"/>
                <w:szCs w:val="24"/>
              </w:rPr>
              <w:t>5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device": </w:t>
            </w:r>
            <w:r w:rsidRPr="00085FF8">
              <w:rPr>
                <w:rFonts w:eastAsia="微軟正黑體" w:hint="eastAsia"/>
                <w:szCs w:val="24"/>
              </w:rPr>
              <w:t>1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control":</w:t>
            </w:r>
            <w:r w:rsidRPr="00085FF8">
              <w:rPr>
                <w:rFonts w:eastAsia="微軟正黑體" w:hint="eastAsia"/>
                <w:szCs w:val="24"/>
              </w:rPr>
              <w:t>4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}</w:t>
            </w:r>
          </w:p>
        </w:tc>
      </w:tr>
      <w:tr w:rsidR="00A732E8" w:rsidRPr="00085FF8" w:rsidTr="00A732E8">
        <w:tc>
          <w:tcPr>
            <w:tcW w:w="2430" w:type="dxa"/>
          </w:tcPr>
          <w:p w:rsidR="00A732E8" w:rsidRPr="00085FF8" w:rsidRDefault="00A732E8" w:rsidP="00F743D8">
            <w:pPr>
              <w:rPr>
                <w:rFonts w:eastAsia="微軟正黑體"/>
                <w:szCs w:val="24"/>
              </w:rPr>
            </w:pPr>
          </w:p>
        </w:tc>
        <w:tc>
          <w:tcPr>
            <w:tcW w:w="3630" w:type="dxa"/>
          </w:tcPr>
          <w:p w:rsidR="00A732E8" w:rsidRPr="00085FF8" w:rsidRDefault="00A732E8" w:rsidP="00F743D8">
            <w:pPr>
              <w:rPr>
                <w:rFonts w:eastAsia="微軟正黑體"/>
                <w:szCs w:val="24"/>
              </w:rPr>
            </w:pPr>
          </w:p>
        </w:tc>
        <w:tc>
          <w:tcPr>
            <w:tcW w:w="2462" w:type="dxa"/>
          </w:tcPr>
          <w:p w:rsidR="00A732E8" w:rsidRPr="00085FF8" w:rsidRDefault="00A732E8" w:rsidP="00F743D8">
            <w:pPr>
              <w:rPr>
                <w:rFonts w:eastAsia="微軟正黑體"/>
                <w:szCs w:val="24"/>
              </w:rPr>
            </w:pPr>
          </w:p>
        </w:tc>
      </w:tr>
      <w:tr w:rsidR="00A732E8" w:rsidRPr="00085FF8" w:rsidTr="00A732E8">
        <w:tc>
          <w:tcPr>
            <w:tcW w:w="2430" w:type="dxa"/>
            <w:vAlign w:val="center"/>
          </w:tcPr>
          <w:p w:rsidR="00A732E8" w:rsidRPr="00085FF8" w:rsidRDefault="00A732E8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無線</w:t>
            </w:r>
            <w:proofErr w:type="spellStart"/>
            <w:r w:rsidRPr="00085FF8">
              <w:rPr>
                <w:rFonts w:eastAsia="微軟正黑體" w:hint="eastAsia"/>
                <w:color w:val="000000"/>
                <w:szCs w:val="24"/>
              </w:rPr>
              <w:t>Mic</w:t>
            </w:r>
            <w:proofErr w:type="spellEnd"/>
            <w:r w:rsidRPr="00085FF8">
              <w:rPr>
                <w:rFonts w:eastAsia="微軟正黑體" w:hint="eastAsia"/>
                <w:color w:val="000000"/>
                <w:szCs w:val="24"/>
              </w:rPr>
              <w:t>(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>黃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 xml:space="preserve">) 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>音量增加</w:t>
            </w:r>
          </w:p>
        </w:tc>
        <w:tc>
          <w:tcPr>
            <w:tcW w:w="3630" w:type="dxa"/>
            <w:vAlign w:val="center"/>
          </w:tcPr>
          <w:p w:rsidR="00A732E8" w:rsidRPr="00085FF8" w:rsidRDefault="00A732E8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CTL_INPUT2_VOL_UP</w:t>
            </w:r>
          </w:p>
        </w:tc>
        <w:tc>
          <w:tcPr>
            <w:tcW w:w="2462" w:type="dxa"/>
          </w:tcPr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{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function": </w:t>
            </w:r>
            <w:r w:rsidRPr="00085FF8">
              <w:rPr>
                <w:rFonts w:eastAsia="微軟正黑體" w:hint="eastAsia"/>
                <w:szCs w:val="24"/>
              </w:rPr>
              <w:t>5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device": </w:t>
            </w:r>
            <w:r w:rsidRPr="00085FF8">
              <w:rPr>
                <w:rFonts w:eastAsia="微軟正黑體" w:hint="eastAsia"/>
                <w:szCs w:val="24"/>
              </w:rPr>
              <w:t>2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control":</w:t>
            </w:r>
            <w:r w:rsidRPr="00085FF8">
              <w:rPr>
                <w:rFonts w:eastAsia="微軟正黑體" w:hint="eastAsia"/>
                <w:szCs w:val="24"/>
              </w:rPr>
              <w:t>5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}</w:t>
            </w:r>
          </w:p>
        </w:tc>
      </w:tr>
      <w:tr w:rsidR="00A732E8" w:rsidRPr="00085FF8" w:rsidTr="00A732E8">
        <w:tc>
          <w:tcPr>
            <w:tcW w:w="2430" w:type="dxa"/>
            <w:vAlign w:val="center"/>
          </w:tcPr>
          <w:p w:rsidR="00A732E8" w:rsidRPr="00085FF8" w:rsidRDefault="00A732E8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無線</w:t>
            </w:r>
            <w:proofErr w:type="spellStart"/>
            <w:r w:rsidRPr="00085FF8">
              <w:rPr>
                <w:rFonts w:eastAsia="微軟正黑體" w:hint="eastAsia"/>
                <w:color w:val="000000"/>
                <w:szCs w:val="24"/>
              </w:rPr>
              <w:t>Mic</w:t>
            </w:r>
            <w:proofErr w:type="spellEnd"/>
            <w:r w:rsidRPr="00085FF8">
              <w:rPr>
                <w:rFonts w:eastAsia="微軟正黑體" w:hint="eastAsia"/>
                <w:color w:val="000000"/>
                <w:szCs w:val="24"/>
              </w:rPr>
              <w:t>(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>黃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 xml:space="preserve">) 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>音量減少</w:t>
            </w:r>
          </w:p>
        </w:tc>
        <w:tc>
          <w:tcPr>
            <w:tcW w:w="3630" w:type="dxa"/>
            <w:vAlign w:val="center"/>
          </w:tcPr>
          <w:p w:rsidR="00A732E8" w:rsidRPr="00085FF8" w:rsidRDefault="00A732E8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CTL_INPUT2_VOL_DOWN</w:t>
            </w:r>
          </w:p>
        </w:tc>
        <w:tc>
          <w:tcPr>
            <w:tcW w:w="2462" w:type="dxa"/>
          </w:tcPr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{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function": </w:t>
            </w:r>
            <w:r w:rsidRPr="00085FF8">
              <w:rPr>
                <w:rFonts w:eastAsia="微軟正黑體" w:hint="eastAsia"/>
                <w:szCs w:val="24"/>
              </w:rPr>
              <w:t>5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device": </w:t>
            </w:r>
            <w:r w:rsidRPr="00085FF8">
              <w:rPr>
                <w:rFonts w:eastAsia="微軟正黑體" w:hint="eastAsia"/>
                <w:szCs w:val="24"/>
              </w:rPr>
              <w:t>2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control":</w:t>
            </w:r>
            <w:r w:rsidRPr="00085FF8">
              <w:rPr>
                <w:rFonts w:eastAsia="微軟正黑體" w:hint="eastAsia"/>
                <w:szCs w:val="24"/>
              </w:rPr>
              <w:t>6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}</w:t>
            </w:r>
          </w:p>
        </w:tc>
      </w:tr>
      <w:tr w:rsidR="00A732E8" w:rsidRPr="00085FF8" w:rsidTr="00A732E8">
        <w:tc>
          <w:tcPr>
            <w:tcW w:w="2430" w:type="dxa"/>
            <w:vAlign w:val="center"/>
          </w:tcPr>
          <w:p w:rsidR="00A732E8" w:rsidRPr="00085FF8" w:rsidRDefault="00A732E8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lastRenderedPageBreak/>
              <w:t>無線</w:t>
            </w:r>
            <w:proofErr w:type="spellStart"/>
            <w:r w:rsidRPr="00085FF8">
              <w:rPr>
                <w:rFonts w:eastAsia="微軟正黑體" w:hint="eastAsia"/>
                <w:color w:val="000000"/>
                <w:szCs w:val="24"/>
              </w:rPr>
              <w:t>Mic</w:t>
            </w:r>
            <w:proofErr w:type="spellEnd"/>
            <w:r w:rsidRPr="00085FF8">
              <w:rPr>
                <w:rFonts w:eastAsia="微軟正黑體" w:hint="eastAsia"/>
                <w:color w:val="000000"/>
                <w:szCs w:val="24"/>
              </w:rPr>
              <w:t>(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>黃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 xml:space="preserve">) 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>靜音</w:t>
            </w:r>
          </w:p>
        </w:tc>
        <w:tc>
          <w:tcPr>
            <w:tcW w:w="3630" w:type="dxa"/>
            <w:vAlign w:val="center"/>
          </w:tcPr>
          <w:p w:rsidR="00A732E8" w:rsidRPr="00085FF8" w:rsidRDefault="00A732E8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CTL_INPUT2_MUTE</w:t>
            </w:r>
          </w:p>
        </w:tc>
        <w:tc>
          <w:tcPr>
            <w:tcW w:w="2462" w:type="dxa"/>
          </w:tcPr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{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function": </w:t>
            </w:r>
            <w:r w:rsidRPr="00085FF8">
              <w:rPr>
                <w:rFonts w:eastAsia="微軟正黑體" w:hint="eastAsia"/>
                <w:szCs w:val="24"/>
              </w:rPr>
              <w:t>5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device":</w:t>
            </w:r>
            <w:r w:rsidRPr="00085FF8">
              <w:rPr>
                <w:rFonts w:eastAsia="微軟正黑體" w:hint="eastAsia"/>
                <w:szCs w:val="24"/>
              </w:rPr>
              <w:t>2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control":</w:t>
            </w:r>
            <w:r w:rsidRPr="00085FF8">
              <w:rPr>
                <w:rFonts w:eastAsia="微軟正黑體" w:hint="eastAsia"/>
                <w:szCs w:val="24"/>
              </w:rPr>
              <w:t>3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}</w:t>
            </w:r>
          </w:p>
        </w:tc>
      </w:tr>
      <w:tr w:rsidR="00A732E8" w:rsidRPr="00085FF8" w:rsidTr="00A732E8">
        <w:tc>
          <w:tcPr>
            <w:tcW w:w="2430" w:type="dxa"/>
            <w:vAlign w:val="center"/>
          </w:tcPr>
          <w:p w:rsidR="00A732E8" w:rsidRPr="00085FF8" w:rsidRDefault="00A732E8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無線</w:t>
            </w:r>
            <w:proofErr w:type="spellStart"/>
            <w:r w:rsidRPr="00085FF8">
              <w:rPr>
                <w:rFonts w:eastAsia="微軟正黑體" w:hint="eastAsia"/>
                <w:color w:val="000000"/>
                <w:szCs w:val="24"/>
              </w:rPr>
              <w:t>Mic</w:t>
            </w:r>
            <w:proofErr w:type="spellEnd"/>
            <w:r w:rsidRPr="00085FF8">
              <w:rPr>
                <w:rFonts w:eastAsia="微軟正黑體" w:hint="eastAsia"/>
                <w:color w:val="000000"/>
                <w:szCs w:val="24"/>
              </w:rPr>
              <w:t>(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>黃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 xml:space="preserve">) 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>靜音取消</w:t>
            </w:r>
          </w:p>
        </w:tc>
        <w:tc>
          <w:tcPr>
            <w:tcW w:w="3630" w:type="dxa"/>
            <w:vAlign w:val="center"/>
          </w:tcPr>
          <w:p w:rsidR="00A732E8" w:rsidRPr="00085FF8" w:rsidRDefault="00A732E8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CTL_INPUT2_UNMUTE</w:t>
            </w:r>
          </w:p>
        </w:tc>
        <w:tc>
          <w:tcPr>
            <w:tcW w:w="2462" w:type="dxa"/>
          </w:tcPr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{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function": </w:t>
            </w:r>
            <w:r w:rsidRPr="00085FF8">
              <w:rPr>
                <w:rFonts w:eastAsia="微軟正黑體" w:hint="eastAsia"/>
                <w:szCs w:val="24"/>
              </w:rPr>
              <w:t>5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device": </w:t>
            </w:r>
            <w:r w:rsidRPr="00085FF8">
              <w:rPr>
                <w:rFonts w:eastAsia="微軟正黑體" w:hint="eastAsia"/>
                <w:szCs w:val="24"/>
              </w:rPr>
              <w:t>2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control":</w:t>
            </w:r>
            <w:r w:rsidRPr="00085FF8">
              <w:rPr>
                <w:rFonts w:eastAsia="微軟正黑體" w:hint="eastAsia"/>
                <w:szCs w:val="24"/>
              </w:rPr>
              <w:t>4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}</w:t>
            </w:r>
          </w:p>
        </w:tc>
      </w:tr>
      <w:tr w:rsidR="00A732E8" w:rsidRPr="00085FF8" w:rsidTr="00A732E8">
        <w:tc>
          <w:tcPr>
            <w:tcW w:w="2430" w:type="dxa"/>
            <w:vAlign w:val="center"/>
          </w:tcPr>
          <w:p w:rsidR="00A732E8" w:rsidRPr="00085FF8" w:rsidRDefault="00A732E8">
            <w:pPr>
              <w:rPr>
                <w:rFonts w:eastAsia="微軟正黑體" w:cs="新細明體"/>
                <w:color w:val="000000"/>
                <w:szCs w:val="24"/>
              </w:rPr>
            </w:pPr>
          </w:p>
        </w:tc>
        <w:tc>
          <w:tcPr>
            <w:tcW w:w="3630" w:type="dxa"/>
            <w:vAlign w:val="center"/>
          </w:tcPr>
          <w:p w:rsidR="00A732E8" w:rsidRPr="00085FF8" w:rsidRDefault="00A732E8">
            <w:pPr>
              <w:rPr>
                <w:rFonts w:eastAsia="微軟正黑體" w:cs="新細明體"/>
                <w:color w:val="000000"/>
                <w:szCs w:val="24"/>
              </w:rPr>
            </w:pPr>
          </w:p>
        </w:tc>
        <w:tc>
          <w:tcPr>
            <w:tcW w:w="2462" w:type="dxa"/>
          </w:tcPr>
          <w:p w:rsidR="00A732E8" w:rsidRPr="00085FF8" w:rsidRDefault="00A732E8" w:rsidP="00F743D8">
            <w:pPr>
              <w:rPr>
                <w:rFonts w:eastAsia="微軟正黑體"/>
                <w:szCs w:val="24"/>
              </w:rPr>
            </w:pPr>
          </w:p>
        </w:tc>
      </w:tr>
      <w:tr w:rsidR="00A732E8" w:rsidRPr="00085FF8" w:rsidTr="00A732E8">
        <w:tc>
          <w:tcPr>
            <w:tcW w:w="2430" w:type="dxa"/>
            <w:vAlign w:val="center"/>
          </w:tcPr>
          <w:p w:rsidR="00A732E8" w:rsidRPr="00085FF8" w:rsidRDefault="00A732E8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無線</w:t>
            </w:r>
            <w:proofErr w:type="spellStart"/>
            <w:r w:rsidRPr="00085FF8">
              <w:rPr>
                <w:rFonts w:eastAsia="微軟正黑體" w:hint="eastAsia"/>
                <w:color w:val="000000"/>
                <w:szCs w:val="24"/>
              </w:rPr>
              <w:t>Mic</w:t>
            </w:r>
            <w:proofErr w:type="spellEnd"/>
            <w:r w:rsidRPr="00085FF8">
              <w:rPr>
                <w:rFonts w:eastAsia="微軟正黑體" w:hint="eastAsia"/>
                <w:color w:val="000000"/>
                <w:szCs w:val="24"/>
              </w:rPr>
              <w:t>(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>藍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 xml:space="preserve">) 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>音量增加</w:t>
            </w:r>
          </w:p>
        </w:tc>
        <w:tc>
          <w:tcPr>
            <w:tcW w:w="3630" w:type="dxa"/>
            <w:vAlign w:val="center"/>
          </w:tcPr>
          <w:p w:rsidR="00A732E8" w:rsidRPr="00085FF8" w:rsidRDefault="00A732E8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CTL_INPUT3_VOL_UP</w:t>
            </w:r>
          </w:p>
        </w:tc>
        <w:tc>
          <w:tcPr>
            <w:tcW w:w="2462" w:type="dxa"/>
          </w:tcPr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{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function": </w:t>
            </w:r>
            <w:r w:rsidRPr="00085FF8">
              <w:rPr>
                <w:rFonts w:eastAsia="微軟正黑體" w:hint="eastAsia"/>
                <w:szCs w:val="24"/>
              </w:rPr>
              <w:t>5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device": </w:t>
            </w:r>
            <w:r w:rsidRPr="00085FF8">
              <w:rPr>
                <w:rFonts w:eastAsia="微軟正黑體" w:hint="eastAsia"/>
                <w:szCs w:val="24"/>
              </w:rPr>
              <w:t>3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control":</w:t>
            </w:r>
            <w:r w:rsidRPr="00085FF8">
              <w:rPr>
                <w:rFonts w:eastAsia="微軟正黑體" w:hint="eastAsia"/>
                <w:szCs w:val="24"/>
              </w:rPr>
              <w:t>5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}</w:t>
            </w:r>
          </w:p>
        </w:tc>
      </w:tr>
      <w:tr w:rsidR="00A732E8" w:rsidRPr="00085FF8" w:rsidTr="00A732E8">
        <w:tc>
          <w:tcPr>
            <w:tcW w:w="2430" w:type="dxa"/>
            <w:vAlign w:val="center"/>
          </w:tcPr>
          <w:p w:rsidR="00A732E8" w:rsidRPr="00085FF8" w:rsidRDefault="00A732E8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無線</w:t>
            </w:r>
            <w:proofErr w:type="spellStart"/>
            <w:r w:rsidRPr="00085FF8">
              <w:rPr>
                <w:rFonts w:eastAsia="微軟正黑體" w:hint="eastAsia"/>
                <w:color w:val="000000"/>
                <w:szCs w:val="24"/>
              </w:rPr>
              <w:t>Mic</w:t>
            </w:r>
            <w:proofErr w:type="spellEnd"/>
            <w:r w:rsidRPr="00085FF8">
              <w:rPr>
                <w:rFonts w:eastAsia="微軟正黑體" w:hint="eastAsia"/>
                <w:color w:val="000000"/>
                <w:szCs w:val="24"/>
              </w:rPr>
              <w:t>(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>藍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 xml:space="preserve">) 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>音量減少</w:t>
            </w:r>
          </w:p>
        </w:tc>
        <w:tc>
          <w:tcPr>
            <w:tcW w:w="3630" w:type="dxa"/>
            <w:vAlign w:val="center"/>
          </w:tcPr>
          <w:p w:rsidR="00A732E8" w:rsidRPr="00085FF8" w:rsidRDefault="00A732E8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CTL_INPUT3_VOL_DOWN</w:t>
            </w:r>
          </w:p>
        </w:tc>
        <w:tc>
          <w:tcPr>
            <w:tcW w:w="2462" w:type="dxa"/>
          </w:tcPr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{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function": </w:t>
            </w:r>
            <w:r w:rsidRPr="00085FF8">
              <w:rPr>
                <w:rFonts w:eastAsia="微軟正黑體" w:hint="eastAsia"/>
                <w:szCs w:val="24"/>
              </w:rPr>
              <w:t>5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device": </w:t>
            </w:r>
            <w:r w:rsidRPr="00085FF8">
              <w:rPr>
                <w:rFonts w:eastAsia="微軟正黑體" w:hint="eastAsia"/>
                <w:szCs w:val="24"/>
              </w:rPr>
              <w:t>3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control":</w:t>
            </w:r>
            <w:r w:rsidRPr="00085FF8">
              <w:rPr>
                <w:rFonts w:eastAsia="微軟正黑體" w:hint="eastAsia"/>
                <w:szCs w:val="24"/>
              </w:rPr>
              <w:t>6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}</w:t>
            </w:r>
          </w:p>
        </w:tc>
      </w:tr>
      <w:tr w:rsidR="00A732E8" w:rsidRPr="00085FF8" w:rsidTr="00A732E8">
        <w:tc>
          <w:tcPr>
            <w:tcW w:w="2430" w:type="dxa"/>
            <w:vAlign w:val="center"/>
          </w:tcPr>
          <w:p w:rsidR="00A732E8" w:rsidRPr="00085FF8" w:rsidRDefault="00A732E8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無線</w:t>
            </w:r>
            <w:proofErr w:type="spellStart"/>
            <w:r w:rsidRPr="00085FF8">
              <w:rPr>
                <w:rFonts w:eastAsia="微軟正黑體" w:hint="eastAsia"/>
                <w:color w:val="000000"/>
                <w:szCs w:val="24"/>
              </w:rPr>
              <w:t>Mic</w:t>
            </w:r>
            <w:proofErr w:type="spellEnd"/>
            <w:r w:rsidRPr="00085FF8">
              <w:rPr>
                <w:rFonts w:eastAsia="微軟正黑體" w:hint="eastAsia"/>
                <w:color w:val="000000"/>
                <w:szCs w:val="24"/>
              </w:rPr>
              <w:t>(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>藍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 xml:space="preserve">) 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>靜音</w:t>
            </w:r>
          </w:p>
        </w:tc>
        <w:tc>
          <w:tcPr>
            <w:tcW w:w="3630" w:type="dxa"/>
            <w:vAlign w:val="center"/>
          </w:tcPr>
          <w:p w:rsidR="00A732E8" w:rsidRPr="00085FF8" w:rsidRDefault="00A732E8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CTL_INPUT3_MUTE</w:t>
            </w:r>
          </w:p>
        </w:tc>
        <w:tc>
          <w:tcPr>
            <w:tcW w:w="2462" w:type="dxa"/>
          </w:tcPr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{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function": </w:t>
            </w:r>
            <w:r w:rsidRPr="00085FF8">
              <w:rPr>
                <w:rFonts w:eastAsia="微軟正黑體" w:hint="eastAsia"/>
                <w:szCs w:val="24"/>
              </w:rPr>
              <w:t>5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device": </w:t>
            </w:r>
            <w:r w:rsidRPr="00085FF8">
              <w:rPr>
                <w:rFonts w:eastAsia="微軟正黑體" w:hint="eastAsia"/>
                <w:szCs w:val="24"/>
              </w:rPr>
              <w:t>3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control":</w:t>
            </w:r>
            <w:r w:rsidRPr="00085FF8">
              <w:rPr>
                <w:rFonts w:eastAsia="微軟正黑體" w:hint="eastAsia"/>
                <w:szCs w:val="24"/>
              </w:rPr>
              <w:t>3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}</w:t>
            </w:r>
          </w:p>
        </w:tc>
      </w:tr>
      <w:tr w:rsidR="00A732E8" w:rsidRPr="00085FF8" w:rsidTr="00A732E8">
        <w:tc>
          <w:tcPr>
            <w:tcW w:w="2430" w:type="dxa"/>
            <w:vAlign w:val="center"/>
          </w:tcPr>
          <w:p w:rsidR="00A732E8" w:rsidRPr="00085FF8" w:rsidRDefault="00A732E8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無線</w:t>
            </w:r>
            <w:proofErr w:type="spellStart"/>
            <w:r w:rsidRPr="00085FF8">
              <w:rPr>
                <w:rFonts w:eastAsia="微軟正黑體" w:hint="eastAsia"/>
                <w:color w:val="000000"/>
                <w:szCs w:val="24"/>
              </w:rPr>
              <w:t>Mic</w:t>
            </w:r>
            <w:proofErr w:type="spellEnd"/>
            <w:r w:rsidRPr="00085FF8">
              <w:rPr>
                <w:rFonts w:eastAsia="微軟正黑體" w:hint="eastAsia"/>
                <w:color w:val="000000"/>
                <w:szCs w:val="24"/>
              </w:rPr>
              <w:t>(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>藍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 xml:space="preserve">) 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>靜音取消</w:t>
            </w:r>
          </w:p>
        </w:tc>
        <w:tc>
          <w:tcPr>
            <w:tcW w:w="3630" w:type="dxa"/>
            <w:vAlign w:val="center"/>
          </w:tcPr>
          <w:p w:rsidR="00A732E8" w:rsidRPr="00085FF8" w:rsidRDefault="00A732E8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CTL_INPUT3_UNMUTE</w:t>
            </w:r>
          </w:p>
        </w:tc>
        <w:tc>
          <w:tcPr>
            <w:tcW w:w="2462" w:type="dxa"/>
          </w:tcPr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{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function": </w:t>
            </w:r>
            <w:r w:rsidRPr="00085FF8">
              <w:rPr>
                <w:rFonts w:eastAsia="微軟正黑體" w:hint="eastAsia"/>
                <w:szCs w:val="24"/>
              </w:rPr>
              <w:t>5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device": </w:t>
            </w:r>
            <w:r w:rsidRPr="00085FF8">
              <w:rPr>
                <w:rFonts w:eastAsia="微軟正黑體" w:hint="eastAsia"/>
                <w:szCs w:val="24"/>
              </w:rPr>
              <w:t>3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control":</w:t>
            </w:r>
            <w:r w:rsidRPr="00085FF8">
              <w:rPr>
                <w:rFonts w:eastAsia="微軟正黑體" w:hint="eastAsia"/>
                <w:szCs w:val="24"/>
              </w:rPr>
              <w:t>4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}</w:t>
            </w:r>
          </w:p>
        </w:tc>
      </w:tr>
      <w:tr w:rsidR="00A732E8" w:rsidRPr="00085FF8" w:rsidTr="00A732E8">
        <w:tc>
          <w:tcPr>
            <w:tcW w:w="2430" w:type="dxa"/>
            <w:vAlign w:val="center"/>
          </w:tcPr>
          <w:p w:rsidR="00A732E8" w:rsidRPr="00085FF8" w:rsidRDefault="00A732E8">
            <w:pPr>
              <w:rPr>
                <w:rFonts w:eastAsia="微軟正黑體" w:cs="新細明體"/>
                <w:color w:val="000000"/>
                <w:szCs w:val="24"/>
              </w:rPr>
            </w:pPr>
          </w:p>
        </w:tc>
        <w:tc>
          <w:tcPr>
            <w:tcW w:w="3630" w:type="dxa"/>
            <w:vAlign w:val="center"/>
          </w:tcPr>
          <w:p w:rsidR="00A732E8" w:rsidRPr="00085FF8" w:rsidRDefault="00A732E8">
            <w:pPr>
              <w:rPr>
                <w:rFonts w:eastAsia="微軟正黑體" w:cs="新細明體"/>
                <w:color w:val="000000"/>
                <w:szCs w:val="24"/>
              </w:rPr>
            </w:pPr>
          </w:p>
        </w:tc>
        <w:tc>
          <w:tcPr>
            <w:tcW w:w="2462" w:type="dxa"/>
          </w:tcPr>
          <w:p w:rsidR="00A732E8" w:rsidRPr="00085FF8" w:rsidRDefault="00A732E8" w:rsidP="00F743D8">
            <w:pPr>
              <w:rPr>
                <w:rFonts w:eastAsia="微軟正黑體"/>
                <w:szCs w:val="24"/>
              </w:rPr>
            </w:pPr>
          </w:p>
        </w:tc>
      </w:tr>
      <w:tr w:rsidR="00A732E8" w:rsidRPr="00085FF8" w:rsidTr="00A732E8">
        <w:tc>
          <w:tcPr>
            <w:tcW w:w="2430" w:type="dxa"/>
            <w:vAlign w:val="center"/>
          </w:tcPr>
          <w:p w:rsidR="00A732E8" w:rsidRPr="00085FF8" w:rsidRDefault="00A732E8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無線</w:t>
            </w:r>
            <w:proofErr w:type="spellStart"/>
            <w:r w:rsidRPr="00085FF8">
              <w:rPr>
                <w:rFonts w:eastAsia="微軟正黑體" w:hint="eastAsia"/>
                <w:color w:val="000000"/>
                <w:szCs w:val="24"/>
              </w:rPr>
              <w:t>Mic</w:t>
            </w:r>
            <w:proofErr w:type="spellEnd"/>
            <w:r w:rsidRPr="00085FF8">
              <w:rPr>
                <w:rFonts w:eastAsia="微軟正黑體" w:hint="eastAsia"/>
                <w:color w:val="000000"/>
                <w:szCs w:val="24"/>
              </w:rPr>
              <w:t>(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>綠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 xml:space="preserve">) 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>音量增加</w:t>
            </w:r>
          </w:p>
        </w:tc>
        <w:tc>
          <w:tcPr>
            <w:tcW w:w="3630" w:type="dxa"/>
            <w:vAlign w:val="center"/>
          </w:tcPr>
          <w:p w:rsidR="00A732E8" w:rsidRPr="00085FF8" w:rsidRDefault="00A732E8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CTL_INPUT4_VOL_UP</w:t>
            </w:r>
          </w:p>
        </w:tc>
        <w:tc>
          <w:tcPr>
            <w:tcW w:w="2462" w:type="dxa"/>
          </w:tcPr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{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function": </w:t>
            </w:r>
            <w:r w:rsidRPr="00085FF8">
              <w:rPr>
                <w:rFonts w:eastAsia="微軟正黑體" w:hint="eastAsia"/>
                <w:szCs w:val="24"/>
              </w:rPr>
              <w:t>5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device": </w:t>
            </w:r>
            <w:r w:rsidRPr="00085FF8">
              <w:rPr>
                <w:rFonts w:eastAsia="微軟正黑體" w:hint="eastAsia"/>
                <w:szCs w:val="24"/>
              </w:rPr>
              <w:t>4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control":</w:t>
            </w:r>
            <w:r w:rsidRPr="00085FF8">
              <w:rPr>
                <w:rFonts w:eastAsia="微軟正黑體" w:hint="eastAsia"/>
                <w:szCs w:val="24"/>
              </w:rPr>
              <w:t>5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}</w:t>
            </w:r>
          </w:p>
        </w:tc>
      </w:tr>
      <w:tr w:rsidR="00A732E8" w:rsidRPr="00085FF8" w:rsidTr="00A732E8">
        <w:tc>
          <w:tcPr>
            <w:tcW w:w="2430" w:type="dxa"/>
            <w:vAlign w:val="center"/>
          </w:tcPr>
          <w:p w:rsidR="00A732E8" w:rsidRPr="00085FF8" w:rsidRDefault="00A732E8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lastRenderedPageBreak/>
              <w:t>無線</w:t>
            </w:r>
            <w:proofErr w:type="spellStart"/>
            <w:r w:rsidRPr="00085FF8">
              <w:rPr>
                <w:rFonts w:eastAsia="微軟正黑體" w:hint="eastAsia"/>
                <w:color w:val="000000"/>
                <w:szCs w:val="24"/>
              </w:rPr>
              <w:t>Mic</w:t>
            </w:r>
            <w:proofErr w:type="spellEnd"/>
            <w:r w:rsidRPr="00085FF8">
              <w:rPr>
                <w:rFonts w:eastAsia="微軟正黑體" w:hint="eastAsia"/>
                <w:color w:val="000000"/>
                <w:szCs w:val="24"/>
              </w:rPr>
              <w:t>(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>綠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 xml:space="preserve">) 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>音量減少</w:t>
            </w:r>
          </w:p>
        </w:tc>
        <w:tc>
          <w:tcPr>
            <w:tcW w:w="3630" w:type="dxa"/>
            <w:vAlign w:val="center"/>
          </w:tcPr>
          <w:p w:rsidR="00A732E8" w:rsidRPr="00085FF8" w:rsidRDefault="00A732E8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CTL_INPUT4_VOL_DOWN</w:t>
            </w:r>
          </w:p>
        </w:tc>
        <w:tc>
          <w:tcPr>
            <w:tcW w:w="2462" w:type="dxa"/>
          </w:tcPr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{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function": </w:t>
            </w:r>
            <w:r w:rsidRPr="00085FF8">
              <w:rPr>
                <w:rFonts w:eastAsia="微軟正黑體" w:hint="eastAsia"/>
                <w:szCs w:val="24"/>
              </w:rPr>
              <w:t>5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device": </w:t>
            </w:r>
            <w:r w:rsidRPr="00085FF8">
              <w:rPr>
                <w:rFonts w:eastAsia="微軟正黑體" w:hint="eastAsia"/>
                <w:szCs w:val="24"/>
              </w:rPr>
              <w:t>4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control":</w:t>
            </w:r>
            <w:r w:rsidRPr="00085FF8">
              <w:rPr>
                <w:rFonts w:eastAsia="微軟正黑體" w:hint="eastAsia"/>
                <w:szCs w:val="24"/>
              </w:rPr>
              <w:t>6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}</w:t>
            </w:r>
          </w:p>
        </w:tc>
      </w:tr>
      <w:tr w:rsidR="00A732E8" w:rsidRPr="00085FF8" w:rsidTr="00A732E8">
        <w:tc>
          <w:tcPr>
            <w:tcW w:w="2430" w:type="dxa"/>
            <w:vAlign w:val="center"/>
          </w:tcPr>
          <w:p w:rsidR="00A732E8" w:rsidRPr="00085FF8" w:rsidRDefault="00A732E8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無線</w:t>
            </w:r>
            <w:proofErr w:type="spellStart"/>
            <w:r w:rsidRPr="00085FF8">
              <w:rPr>
                <w:rFonts w:eastAsia="微軟正黑體" w:hint="eastAsia"/>
                <w:color w:val="000000"/>
                <w:szCs w:val="24"/>
              </w:rPr>
              <w:t>Mic</w:t>
            </w:r>
            <w:proofErr w:type="spellEnd"/>
            <w:r w:rsidRPr="00085FF8">
              <w:rPr>
                <w:rFonts w:eastAsia="微軟正黑體" w:hint="eastAsia"/>
                <w:color w:val="000000"/>
                <w:szCs w:val="24"/>
              </w:rPr>
              <w:t>(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>綠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 xml:space="preserve">) 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>靜音</w:t>
            </w:r>
          </w:p>
        </w:tc>
        <w:tc>
          <w:tcPr>
            <w:tcW w:w="3630" w:type="dxa"/>
            <w:vAlign w:val="center"/>
          </w:tcPr>
          <w:p w:rsidR="00A732E8" w:rsidRPr="00085FF8" w:rsidRDefault="00A732E8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CTL_INPUT4_MUTE</w:t>
            </w:r>
          </w:p>
        </w:tc>
        <w:tc>
          <w:tcPr>
            <w:tcW w:w="2462" w:type="dxa"/>
          </w:tcPr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{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function": </w:t>
            </w:r>
            <w:r w:rsidRPr="00085FF8">
              <w:rPr>
                <w:rFonts w:eastAsia="微軟正黑體" w:hint="eastAsia"/>
                <w:szCs w:val="24"/>
              </w:rPr>
              <w:t>5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device": </w:t>
            </w:r>
            <w:r w:rsidRPr="00085FF8">
              <w:rPr>
                <w:rFonts w:eastAsia="微軟正黑體" w:hint="eastAsia"/>
                <w:szCs w:val="24"/>
              </w:rPr>
              <w:t>4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control":</w:t>
            </w:r>
            <w:r w:rsidRPr="00085FF8">
              <w:rPr>
                <w:rFonts w:eastAsia="微軟正黑體" w:hint="eastAsia"/>
                <w:szCs w:val="24"/>
              </w:rPr>
              <w:t>3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}</w:t>
            </w:r>
          </w:p>
        </w:tc>
      </w:tr>
      <w:tr w:rsidR="00A732E8" w:rsidRPr="00085FF8" w:rsidTr="00A732E8">
        <w:tc>
          <w:tcPr>
            <w:tcW w:w="2430" w:type="dxa"/>
            <w:vAlign w:val="center"/>
          </w:tcPr>
          <w:p w:rsidR="00A732E8" w:rsidRPr="00085FF8" w:rsidRDefault="00A732E8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無線</w:t>
            </w:r>
            <w:proofErr w:type="spellStart"/>
            <w:r w:rsidRPr="00085FF8">
              <w:rPr>
                <w:rFonts w:eastAsia="微軟正黑體" w:hint="eastAsia"/>
                <w:color w:val="000000"/>
                <w:szCs w:val="24"/>
              </w:rPr>
              <w:t>Mic</w:t>
            </w:r>
            <w:proofErr w:type="spellEnd"/>
            <w:r w:rsidRPr="00085FF8">
              <w:rPr>
                <w:rFonts w:eastAsia="微軟正黑體" w:hint="eastAsia"/>
                <w:color w:val="000000"/>
                <w:szCs w:val="24"/>
              </w:rPr>
              <w:t>(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>綠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 xml:space="preserve">) 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>靜音取消</w:t>
            </w:r>
          </w:p>
        </w:tc>
        <w:tc>
          <w:tcPr>
            <w:tcW w:w="3630" w:type="dxa"/>
            <w:vAlign w:val="center"/>
          </w:tcPr>
          <w:p w:rsidR="00A732E8" w:rsidRPr="00085FF8" w:rsidRDefault="00A732E8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CTL_INPUT4_UNMUTE</w:t>
            </w:r>
          </w:p>
        </w:tc>
        <w:tc>
          <w:tcPr>
            <w:tcW w:w="2462" w:type="dxa"/>
          </w:tcPr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{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function": </w:t>
            </w:r>
            <w:r w:rsidRPr="00085FF8">
              <w:rPr>
                <w:rFonts w:eastAsia="微軟正黑體" w:hint="eastAsia"/>
                <w:szCs w:val="24"/>
              </w:rPr>
              <w:t>5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device": </w:t>
            </w:r>
            <w:r w:rsidRPr="00085FF8">
              <w:rPr>
                <w:rFonts w:eastAsia="微軟正黑體" w:hint="eastAsia"/>
                <w:szCs w:val="24"/>
              </w:rPr>
              <w:t>4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control":</w:t>
            </w:r>
            <w:r w:rsidRPr="00085FF8">
              <w:rPr>
                <w:rFonts w:eastAsia="微軟正黑體" w:hint="eastAsia"/>
                <w:szCs w:val="24"/>
              </w:rPr>
              <w:t>4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}</w:t>
            </w:r>
          </w:p>
        </w:tc>
      </w:tr>
      <w:tr w:rsidR="00A732E8" w:rsidRPr="00085FF8" w:rsidTr="00A732E8">
        <w:tc>
          <w:tcPr>
            <w:tcW w:w="2430" w:type="dxa"/>
            <w:vAlign w:val="center"/>
          </w:tcPr>
          <w:p w:rsidR="00A732E8" w:rsidRPr="00085FF8" w:rsidRDefault="00A732E8">
            <w:pPr>
              <w:rPr>
                <w:rFonts w:eastAsia="微軟正黑體" w:cs="新細明體"/>
                <w:color w:val="000000"/>
                <w:szCs w:val="24"/>
              </w:rPr>
            </w:pPr>
          </w:p>
        </w:tc>
        <w:tc>
          <w:tcPr>
            <w:tcW w:w="3630" w:type="dxa"/>
            <w:vAlign w:val="center"/>
          </w:tcPr>
          <w:p w:rsidR="00A732E8" w:rsidRPr="00085FF8" w:rsidRDefault="00A732E8">
            <w:pPr>
              <w:rPr>
                <w:rFonts w:eastAsia="微軟正黑體" w:cs="新細明體"/>
                <w:color w:val="000000"/>
                <w:szCs w:val="24"/>
              </w:rPr>
            </w:pPr>
          </w:p>
        </w:tc>
        <w:tc>
          <w:tcPr>
            <w:tcW w:w="2462" w:type="dxa"/>
          </w:tcPr>
          <w:p w:rsidR="00A732E8" w:rsidRPr="00085FF8" w:rsidRDefault="00A732E8" w:rsidP="00F743D8">
            <w:pPr>
              <w:rPr>
                <w:rFonts w:eastAsia="微軟正黑體"/>
                <w:szCs w:val="24"/>
              </w:rPr>
            </w:pPr>
          </w:p>
        </w:tc>
      </w:tr>
      <w:tr w:rsidR="00A732E8" w:rsidRPr="00085FF8" w:rsidTr="00A732E8">
        <w:tc>
          <w:tcPr>
            <w:tcW w:w="2430" w:type="dxa"/>
            <w:vAlign w:val="center"/>
          </w:tcPr>
          <w:p w:rsidR="00A732E8" w:rsidRPr="00085FF8" w:rsidRDefault="00A732E8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面板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 xml:space="preserve">Mic1 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>音量增加</w:t>
            </w:r>
          </w:p>
        </w:tc>
        <w:tc>
          <w:tcPr>
            <w:tcW w:w="3630" w:type="dxa"/>
            <w:vAlign w:val="center"/>
          </w:tcPr>
          <w:p w:rsidR="00A732E8" w:rsidRPr="00085FF8" w:rsidRDefault="00A732E8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CTL_INPUT5_VOL_UP</w:t>
            </w:r>
          </w:p>
        </w:tc>
        <w:tc>
          <w:tcPr>
            <w:tcW w:w="2462" w:type="dxa"/>
          </w:tcPr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{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function": </w:t>
            </w:r>
            <w:r w:rsidRPr="00085FF8">
              <w:rPr>
                <w:rFonts w:eastAsia="微軟正黑體" w:hint="eastAsia"/>
                <w:szCs w:val="24"/>
              </w:rPr>
              <w:t>5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device": </w:t>
            </w:r>
            <w:r w:rsidRPr="00085FF8">
              <w:rPr>
                <w:rFonts w:eastAsia="微軟正黑體" w:hint="eastAsia"/>
                <w:szCs w:val="24"/>
              </w:rPr>
              <w:t>5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control":</w:t>
            </w:r>
            <w:r w:rsidRPr="00085FF8">
              <w:rPr>
                <w:rFonts w:eastAsia="微軟正黑體" w:hint="eastAsia"/>
                <w:szCs w:val="24"/>
              </w:rPr>
              <w:t>5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}</w:t>
            </w:r>
          </w:p>
        </w:tc>
      </w:tr>
      <w:tr w:rsidR="00A732E8" w:rsidRPr="00085FF8" w:rsidTr="00A732E8">
        <w:tc>
          <w:tcPr>
            <w:tcW w:w="2430" w:type="dxa"/>
            <w:vAlign w:val="center"/>
          </w:tcPr>
          <w:p w:rsidR="00A732E8" w:rsidRPr="00085FF8" w:rsidRDefault="00A732E8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面板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 xml:space="preserve">Mic1 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>音量減少</w:t>
            </w:r>
          </w:p>
        </w:tc>
        <w:tc>
          <w:tcPr>
            <w:tcW w:w="3630" w:type="dxa"/>
            <w:vAlign w:val="center"/>
          </w:tcPr>
          <w:p w:rsidR="00A732E8" w:rsidRPr="00085FF8" w:rsidRDefault="00A732E8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CTL_INPUT5_VOL_DOWN</w:t>
            </w:r>
          </w:p>
        </w:tc>
        <w:tc>
          <w:tcPr>
            <w:tcW w:w="2462" w:type="dxa"/>
          </w:tcPr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{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function": </w:t>
            </w:r>
            <w:r w:rsidRPr="00085FF8">
              <w:rPr>
                <w:rFonts w:eastAsia="微軟正黑體" w:hint="eastAsia"/>
                <w:szCs w:val="24"/>
              </w:rPr>
              <w:t>5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device": </w:t>
            </w:r>
            <w:r w:rsidRPr="00085FF8">
              <w:rPr>
                <w:rFonts w:eastAsia="微軟正黑體" w:hint="eastAsia"/>
                <w:szCs w:val="24"/>
              </w:rPr>
              <w:t>5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control":</w:t>
            </w:r>
            <w:r w:rsidRPr="00085FF8">
              <w:rPr>
                <w:rFonts w:eastAsia="微軟正黑體" w:hint="eastAsia"/>
                <w:szCs w:val="24"/>
              </w:rPr>
              <w:t>6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}</w:t>
            </w:r>
          </w:p>
        </w:tc>
      </w:tr>
      <w:tr w:rsidR="00A732E8" w:rsidRPr="00085FF8" w:rsidTr="00A732E8">
        <w:tc>
          <w:tcPr>
            <w:tcW w:w="2430" w:type="dxa"/>
            <w:vAlign w:val="center"/>
          </w:tcPr>
          <w:p w:rsidR="00A732E8" w:rsidRPr="00085FF8" w:rsidRDefault="00A732E8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面板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 xml:space="preserve">Mic1 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>靜音</w:t>
            </w:r>
          </w:p>
        </w:tc>
        <w:tc>
          <w:tcPr>
            <w:tcW w:w="3630" w:type="dxa"/>
            <w:vAlign w:val="center"/>
          </w:tcPr>
          <w:p w:rsidR="00A732E8" w:rsidRPr="00085FF8" w:rsidRDefault="00A732E8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CTL_INPUT5_MUTE</w:t>
            </w:r>
          </w:p>
        </w:tc>
        <w:tc>
          <w:tcPr>
            <w:tcW w:w="2462" w:type="dxa"/>
          </w:tcPr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{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function": </w:t>
            </w:r>
            <w:r w:rsidRPr="00085FF8">
              <w:rPr>
                <w:rFonts w:eastAsia="微軟正黑體" w:hint="eastAsia"/>
                <w:szCs w:val="24"/>
              </w:rPr>
              <w:t>5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device": </w:t>
            </w:r>
            <w:r w:rsidRPr="00085FF8">
              <w:rPr>
                <w:rFonts w:eastAsia="微軟正黑體" w:hint="eastAsia"/>
                <w:szCs w:val="24"/>
              </w:rPr>
              <w:t>5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control":</w:t>
            </w:r>
            <w:r w:rsidRPr="00085FF8">
              <w:rPr>
                <w:rFonts w:eastAsia="微軟正黑體" w:hint="eastAsia"/>
                <w:szCs w:val="24"/>
              </w:rPr>
              <w:t>3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}</w:t>
            </w:r>
          </w:p>
        </w:tc>
      </w:tr>
      <w:tr w:rsidR="00A732E8" w:rsidRPr="00085FF8" w:rsidTr="00A732E8">
        <w:tc>
          <w:tcPr>
            <w:tcW w:w="2430" w:type="dxa"/>
            <w:vAlign w:val="center"/>
          </w:tcPr>
          <w:p w:rsidR="00A732E8" w:rsidRPr="00085FF8" w:rsidRDefault="00A732E8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面板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 xml:space="preserve">Mic1 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>靜音取消</w:t>
            </w:r>
          </w:p>
        </w:tc>
        <w:tc>
          <w:tcPr>
            <w:tcW w:w="3630" w:type="dxa"/>
            <w:vAlign w:val="center"/>
          </w:tcPr>
          <w:p w:rsidR="00A732E8" w:rsidRPr="00085FF8" w:rsidRDefault="00A732E8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CTL_INPUT5_UNMUTE</w:t>
            </w:r>
          </w:p>
        </w:tc>
        <w:tc>
          <w:tcPr>
            <w:tcW w:w="2462" w:type="dxa"/>
          </w:tcPr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{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function": </w:t>
            </w:r>
            <w:r w:rsidRPr="00085FF8">
              <w:rPr>
                <w:rFonts w:eastAsia="微軟正黑體" w:hint="eastAsia"/>
                <w:szCs w:val="24"/>
              </w:rPr>
              <w:t>5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device": </w:t>
            </w:r>
            <w:r w:rsidRPr="00085FF8">
              <w:rPr>
                <w:rFonts w:eastAsia="微軟正黑體" w:hint="eastAsia"/>
                <w:szCs w:val="24"/>
              </w:rPr>
              <w:t>5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control":</w:t>
            </w:r>
            <w:r w:rsidRPr="00085FF8">
              <w:rPr>
                <w:rFonts w:eastAsia="微軟正黑體" w:hint="eastAsia"/>
                <w:szCs w:val="24"/>
              </w:rPr>
              <w:t>4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}</w:t>
            </w:r>
          </w:p>
        </w:tc>
      </w:tr>
      <w:tr w:rsidR="00A732E8" w:rsidRPr="00085FF8" w:rsidTr="00A732E8">
        <w:tc>
          <w:tcPr>
            <w:tcW w:w="2430" w:type="dxa"/>
            <w:vAlign w:val="center"/>
          </w:tcPr>
          <w:p w:rsidR="00A732E8" w:rsidRPr="00085FF8" w:rsidRDefault="00A732E8">
            <w:pPr>
              <w:rPr>
                <w:rFonts w:eastAsia="微軟正黑體" w:cs="新細明體"/>
                <w:color w:val="000000"/>
                <w:szCs w:val="24"/>
              </w:rPr>
            </w:pPr>
          </w:p>
        </w:tc>
        <w:tc>
          <w:tcPr>
            <w:tcW w:w="3630" w:type="dxa"/>
            <w:vAlign w:val="center"/>
          </w:tcPr>
          <w:p w:rsidR="00A732E8" w:rsidRPr="00085FF8" w:rsidRDefault="00A732E8">
            <w:pPr>
              <w:rPr>
                <w:rFonts w:eastAsia="微軟正黑體" w:cs="新細明體"/>
                <w:color w:val="000000"/>
                <w:szCs w:val="24"/>
              </w:rPr>
            </w:pPr>
          </w:p>
        </w:tc>
        <w:tc>
          <w:tcPr>
            <w:tcW w:w="2462" w:type="dxa"/>
          </w:tcPr>
          <w:p w:rsidR="00A732E8" w:rsidRPr="00085FF8" w:rsidRDefault="00A732E8" w:rsidP="00F743D8">
            <w:pPr>
              <w:rPr>
                <w:rFonts w:eastAsia="微軟正黑體"/>
                <w:szCs w:val="24"/>
              </w:rPr>
            </w:pPr>
          </w:p>
        </w:tc>
      </w:tr>
      <w:tr w:rsidR="00A732E8" w:rsidRPr="00085FF8" w:rsidTr="00A732E8">
        <w:tc>
          <w:tcPr>
            <w:tcW w:w="2430" w:type="dxa"/>
            <w:vAlign w:val="center"/>
          </w:tcPr>
          <w:p w:rsidR="00A732E8" w:rsidRPr="00085FF8" w:rsidRDefault="00A732E8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lastRenderedPageBreak/>
              <w:t>面板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 xml:space="preserve">Mic2 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>音量增加</w:t>
            </w:r>
          </w:p>
        </w:tc>
        <w:tc>
          <w:tcPr>
            <w:tcW w:w="3630" w:type="dxa"/>
            <w:vAlign w:val="center"/>
          </w:tcPr>
          <w:p w:rsidR="00A732E8" w:rsidRPr="00085FF8" w:rsidRDefault="00A732E8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CTL_INPUT6_VOL_UP</w:t>
            </w:r>
          </w:p>
        </w:tc>
        <w:tc>
          <w:tcPr>
            <w:tcW w:w="2462" w:type="dxa"/>
          </w:tcPr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{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function": </w:t>
            </w:r>
            <w:r w:rsidRPr="00085FF8">
              <w:rPr>
                <w:rFonts w:eastAsia="微軟正黑體" w:hint="eastAsia"/>
                <w:szCs w:val="24"/>
              </w:rPr>
              <w:t>5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device": </w:t>
            </w:r>
            <w:r w:rsidRPr="00085FF8">
              <w:rPr>
                <w:rFonts w:eastAsia="微軟正黑體" w:hint="eastAsia"/>
                <w:szCs w:val="24"/>
              </w:rPr>
              <w:t>6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control":</w:t>
            </w:r>
            <w:r w:rsidRPr="00085FF8">
              <w:rPr>
                <w:rFonts w:eastAsia="微軟正黑體" w:hint="eastAsia"/>
                <w:szCs w:val="24"/>
              </w:rPr>
              <w:t>5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}</w:t>
            </w:r>
          </w:p>
        </w:tc>
      </w:tr>
      <w:tr w:rsidR="00A732E8" w:rsidRPr="00085FF8" w:rsidTr="00A732E8">
        <w:tc>
          <w:tcPr>
            <w:tcW w:w="2430" w:type="dxa"/>
            <w:vAlign w:val="center"/>
          </w:tcPr>
          <w:p w:rsidR="00A732E8" w:rsidRPr="00085FF8" w:rsidRDefault="00A732E8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面板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 xml:space="preserve">Mic2 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>音量減少</w:t>
            </w:r>
          </w:p>
        </w:tc>
        <w:tc>
          <w:tcPr>
            <w:tcW w:w="3630" w:type="dxa"/>
            <w:vAlign w:val="center"/>
          </w:tcPr>
          <w:p w:rsidR="00A732E8" w:rsidRPr="00085FF8" w:rsidRDefault="00A732E8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CTL_INPUT6_VOL_DOWN</w:t>
            </w:r>
          </w:p>
        </w:tc>
        <w:tc>
          <w:tcPr>
            <w:tcW w:w="2462" w:type="dxa"/>
          </w:tcPr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{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function": </w:t>
            </w:r>
            <w:r w:rsidRPr="00085FF8">
              <w:rPr>
                <w:rFonts w:eastAsia="微軟正黑體" w:hint="eastAsia"/>
                <w:szCs w:val="24"/>
              </w:rPr>
              <w:t>5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device": </w:t>
            </w:r>
            <w:r w:rsidRPr="00085FF8">
              <w:rPr>
                <w:rFonts w:eastAsia="微軟正黑體" w:hint="eastAsia"/>
                <w:szCs w:val="24"/>
              </w:rPr>
              <w:t>6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control":</w:t>
            </w:r>
            <w:r w:rsidRPr="00085FF8">
              <w:rPr>
                <w:rFonts w:eastAsia="微軟正黑體" w:hint="eastAsia"/>
                <w:szCs w:val="24"/>
              </w:rPr>
              <w:t>6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}</w:t>
            </w:r>
          </w:p>
        </w:tc>
      </w:tr>
      <w:tr w:rsidR="00A732E8" w:rsidRPr="00085FF8" w:rsidTr="00A732E8">
        <w:tc>
          <w:tcPr>
            <w:tcW w:w="2430" w:type="dxa"/>
            <w:vAlign w:val="center"/>
          </w:tcPr>
          <w:p w:rsidR="00A732E8" w:rsidRPr="00085FF8" w:rsidRDefault="00A732E8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面板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 xml:space="preserve">Mic2 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>靜音</w:t>
            </w:r>
          </w:p>
        </w:tc>
        <w:tc>
          <w:tcPr>
            <w:tcW w:w="3630" w:type="dxa"/>
            <w:vAlign w:val="center"/>
          </w:tcPr>
          <w:p w:rsidR="00A732E8" w:rsidRPr="00085FF8" w:rsidRDefault="00A732E8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CTL_INPUT6_MUTE</w:t>
            </w:r>
          </w:p>
        </w:tc>
        <w:tc>
          <w:tcPr>
            <w:tcW w:w="2462" w:type="dxa"/>
          </w:tcPr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{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function": </w:t>
            </w:r>
            <w:r w:rsidRPr="00085FF8">
              <w:rPr>
                <w:rFonts w:eastAsia="微軟正黑體" w:hint="eastAsia"/>
                <w:szCs w:val="24"/>
              </w:rPr>
              <w:t>5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device": </w:t>
            </w:r>
            <w:r w:rsidRPr="00085FF8">
              <w:rPr>
                <w:rFonts w:eastAsia="微軟正黑體" w:hint="eastAsia"/>
                <w:szCs w:val="24"/>
              </w:rPr>
              <w:t>6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control":</w:t>
            </w:r>
            <w:r w:rsidRPr="00085FF8">
              <w:rPr>
                <w:rFonts w:eastAsia="微軟正黑體" w:hint="eastAsia"/>
                <w:szCs w:val="24"/>
              </w:rPr>
              <w:t>3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}</w:t>
            </w:r>
          </w:p>
        </w:tc>
      </w:tr>
      <w:tr w:rsidR="00A732E8" w:rsidRPr="00085FF8" w:rsidTr="00A732E8">
        <w:tc>
          <w:tcPr>
            <w:tcW w:w="2430" w:type="dxa"/>
            <w:vAlign w:val="center"/>
          </w:tcPr>
          <w:p w:rsidR="00A732E8" w:rsidRPr="00085FF8" w:rsidRDefault="00A732E8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面板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 xml:space="preserve">Mic2 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>靜音取消</w:t>
            </w:r>
          </w:p>
        </w:tc>
        <w:tc>
          <w:tcPr>
            <w:tcW w:w="3630" w:type="dxa"/>
            <w:vAlign w:val="center"/>
          </w:tcPr>
          <w:p w:rsidR="00A732E8" w:rsidRPr="00085FF8" w:rsidRDefault="00A732E8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CTL_INPUT6_UNMUTE</w:t>
            </w:r>
          </w:p>
        </w:tc>
        <w:tc>
          <w:tcPr>
            <w:tcW w:w="2462" w:type="dxa"/>
          </w:tcPr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{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function": </w:t>
            </w:r>
            <w:r w:rsidRPr="00085FF8">
              <w:rPr>
                <w:rFonts w:eastAsia="微軟正黑體" w:hint="eastAsia"/>
                <w:szCs w:val="24"/>
              </w:rPr>
              <w:t>5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device": </w:t>
            </w:r>
            <w:r w:rsidRPr="00085FF8">
              <w:rPr>
                <w:rFonts w:eastAsia="微軟正黑體" w:hint="eastAsia"/>
                <w:szCs w:val="24"/>
              </w:rPr>
              <w:t>6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control":</w:t>
            </w:r>
            <w:r w:rsidRPr="00085FF8">
              <w:rPr>
                <w:rFonts w:eastAsia="微軟正黑體" w:hint="eastAsia"/>
                <w:szCs w:val="24"/>
              </w:rPr>
              <w:t>4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}</w:t>
            </w:r>
          </w:p>
        </w:tc>
      </w:tr>
      <w:tr w:rsidR="00A732E8" w:rsidRPr="00085FF8" w:rsidTr="00A732E8">
        <w:tc>
          <w:tcPr>
            <w:tcW w:w="2430" w:type="dxa"/>
            <w:vAlign w:val="center"/>
          </w:tcPr>
          <w:p w:rsidR="00A732E8" w:rsidRPr="00085FF8" w:rsidRDefault="00A732E8">
            <w:pPr>
              <w:rPr>
                <w:rFonts w:eastAsia="微軟正黑體" w:cs="新細明體"/>
                <w:color w:val="000000"/>
                <w:szCs w:val="24"/>
              </w:rPr>
            </w:pPr>
          </w:p>
        </w:tc>
        <w:tc>
          <w:tcPr>
            <w:tcW w:w="3630" w:type="dxa"/>
            <w:vAlign w:val="center"/>
          </w:tcPr>
          <w:p w:rsidR="00A732E8" w:rsidRPr="00085FF8" w:rsidRDefault="00A732E8">
            <w:pPr>
              <w:rPr>
                <w:rFonts w:eastAsia="微軟正黑體" w:cs="新細明體"/>
                <w:color w:val="000000"/>
                <w:szCs w:val="24"/>
              </w:rPr>
            </w:pPr>
          </w:p>
        </w:tc>
        <w:tc>
          <w:tcPr>
            <w:tcW w:w="2462" w:type="dxa"/>
          </w:tcPr>
          <w:p w:rsidR="00A732E8" w:rsidRPr="00085FF8" w:rsidRDefault="00A732E8" w:rsidP="00F743D8">
            <w:pPr>
              <w:rPr>
                <w:rFonts w:eastAsia="微軟正黑體"/>
                <w:szCs w:val="24"/>
              </w:rPr>
            </w:pPr>
          </w:p>
        </w:tc>
      </w:tr>
      <w:tr w:rsidR="00A732E8" w:rsidRPr="00085FF8" w:rsidTr="00A732E8">
        <w:tc>
          <w:tcPr>
            <w:tcW w:w="2430" w:type="dxa"/>
            <w:vAlign w:val="center"/>
          </w:tcPr>
          <w:p w:rsidR="00A732E8" w:rsidRPr="00085FF8" w:rsidRDefault="00A732E8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影音</w:t>
            </w:r>
            <w:proofErr w:type="gramStart"/>
            <w:r w:rsidRPr="00085FF8">
              <w:rPr>
                <w:rFonts w:eastAsia="微軟正黑體" w:hint="eastAsia"/>
                <w:color w:val="000000"/>
                <w:szCs w:val="24"/>
              </w:rPr>
              <w:t>音</w:t>
            </w:r>
            <w:proofErr w:type="gramEnd"/>
            <w:r w:rsidRPr="00085FF8">
              <w:rPr>
                <w:rFonts w:eastAsia="微軟正黑體" w:hint="eastAsia"/>
                <w:color w:val="000000"/>
                <w:szCs w:val="24"/>
              </w:rPr>
              <w:t>源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 xml:space="preserve"> 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>音量增加</w:t>
            </w:r>
          </w:p>
        </w:tc>
        <w:tc>
          <w:tcPr>
            <w:tcW w:w="3630" w:type="dxa"/>
            <w:vAlign w:val="center"/>
          </w:tcPr>
          <w:p w:rsidR="00A732E8" w:rsidRPr="00085FF8" w:rsidRDefault="00A732E8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CTL_INPUT7_VOL_UP</w:t>
            </w:r>
          </w:p>
        </w:tc>
        <w:tc>
          <w:tcPr>
            <w:tcW w:w="2462" w:type="dxa"/>
          </w:tcPr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{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function": </w:t>
            </w:r>
            <w:r w:rsidRPr="00085FF8">
              <w:rPr>
                <w:rFonts w:eastAsia="微軟正黑體" w:hint="eastAsia"/>
                <w:szCs w:val="24"/>
              </w:rPr>
              <w:t>5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device": </w:t>
            </w:r>
            <w:r w:rsidRPr="00085FF8">
              <w:rPr>
                <w:rFonts w:eastAsia="微軟正黑體" w:hint="eastAsia"/>
                <w:szCs w:val="24"/>
              </w:rPr>
              <w:t>7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control":</w:t>
            </w:r>
            <w:r w:rsidRPr="00085FF8">
              <w:rPr>
                <w:rFonts w:eastAsia="微軟正黑體" w:hint="eastAsia"/>
                <w:szCs w:val="24"/>
              </w:rPr>
              <w:t>5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}</w:t>
            </w:r>
          </w:p>
        </w:tc>
      </w:tr>
      <w:tr w:rsidR="00A732E8" w:rsidRPr="00085FF8" w:rsidTr="00A732E8">
        <w:tc>
          <w:tcPr>
            <w:tcW w:w="2430" w:type="dxa"/>
            <w:vAlign w:val="center"/>
          </w:tcPr>
          <w:p w:rsidR="00A732E8" w:rsidRPr="00085FF8" w:rsidRDefault="00A732E8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影音</w:t>
            </w:r>
            <w:proofErr w:type="gramStart"/>
            <w:r w:rsidRPr="00085FF8">
              <w:rPr>
                <w:rFonts w:eastAsia="微軟正黑體" w:hint="eastAsia"/>
                <w:color w:val="000000"/>
                <w:szCs w:val="24"/>
              </w:rPr>
              <w:t>音</w:t>
            </w:r>
            <w:proofErr w:type="gramEnd"/>
            <w:r w:rsidRPr="00085FF8">
              <w:rPr>
                <w:rFonts w:eastAsia="微軟正黑體" w:hint="eastAsia"/>
                <w:color w:val="000000"/>
                <w:szCs w:val="24"/>
              </w:rPr>
              <w:t>源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 xml:space="preserve"> 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>音量減少</w:t>
            </w:r>
          </w:p>
        </w:tc>
        <w:tc>
          <w:tcPr>
            <w:tcW w:w="3630" w:type="dxa"/>
            <w:vAlign w:val="center"/>
          </w:tcPr>
          <w:p w:rsidR="00A732E8" w:rsidRPr="00085FF8" w:rsidRDefault="00A732E8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CTL_INPUT7_VOL_DOWN</w:t>
            </w:r>
          </w:p>
        </w:tc>
        <w:tc>
          <w:tcPr>
            <w:tcW w:w="2462" w:type="dxa"/>
          </w:tcPr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{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function": </w:t>
            </w:r>
            <w:r w:rsidRPr="00085FF8">
              <w:rPr>
                <w:rFonts w:eastAsia="微軟正黑體" w:hint="eastAsia"/>
                <w:szCs w:val="24"/>
              </w:rPr>
              <w:t>5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device": </w:t>
            </w:r>
            <w:r w:rsidRPr="00085FF8">
              <w:rPr>
                <w:rFonts w:eastAsia="微軟正黑體" w:hint="eastAsia"/>
                <w:szCs w:val="24"/>
              </w:rPr>
              <w:t>7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control":</w:t>
            </w:r>
            <w:r w:rsidRPr="00085FF8">
              <w:rPr>
                <w:rFonts w:eastAsia="微軟正黑體" w:hint="eastAsia"/>
                <w:szCs w:val="24"/>
              </w:rPr>
              <w:t>6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}</w:t>
            </w:r>
          </w:p>
        </w:tc>
      </w:tr>
      <w:tr w:rsidR="00A732E8" w:rsidRPr="00085FF8" w:rsidTr="00A732E8">
        <w:tc>
          <w:tcPr>
            <w:tcW w:w="2430" w:type="dxa"/>
            <w:vAlign w:val="center"/>
          </w:tcPr>
          <w:p w:rsidR="00A732E8" w:rsidRPr="00085FF8" w:rsidRDefault="00A732E8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影音</w:t>
            </w:r>
            <w:proofErr w:type="gramStart"/>
            <w:r w:rsidRPr="00085FF8">
              <w:rPr>
                <w:rFonts w:eastAsia="微軟正黑體" w:hint="eastAsia"/>
                <w:color w:val="000000"/>
                <w:szCs w:val="24"/>
              </w:rPr>
              <w:t>音</w:t>
            </w:r>
            <w:proofErr w:type="gramEnd"/>
            <w:r w:rsidRPr="00085FF8">
              <w:rPr>
                <w:rFonts w:eastAsia="微軟正黑體" w:hint="eastAsia"/>
                <w:color w:val="000000"/>
                <w:szCs w:val="24"/>
              </w:rPr>
              <w:t>源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 xml:space="preserve"> 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>靜音</w:t>
            </w:r>
          </w:p>
        </w:tc>
        <w:tc>
          <w:tcPr>
            <w:tcW w:w="3630" w:type="dxa"/>
            <w:vAlign w:val="center"/>
          </w:tcPr>
          <w:p w:rsidR="00A732E8" w:rsidRPr="00085FF8" w:rsidRDefault="00A732E8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CTL_INPUT7_MUTE</w:t>
            </w:r>
          </w:p>
        </w:tc>
        <w:tc>
          <w:tcPr>
            <w:tcW w:w="2462" w:type="dxa"/>
          </w:tcPr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{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function": </w:t>
            </w:r>
            <w:r w:rsidRPr="00085FF8">
              <w:rPr>
                <w:rFonts w:eastAsia="微軟正黑體" w:hint="eastAsia"/>
                <w:szCs w:val="24"/>
              </w:rPr>
              <w:t>5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device": </w:t>
            </w:r>
            <w:r w:rsidRPr="00085FF8">
              <w:rPr>
                <w:rFonts w:eastAsia="微軟正黑體" w:hint="eastAsia"/>
                <w:szCs w:val="24"/>
              </w:rPr>
              <w:t>7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control":</w:t>
            </w:r>
            <w:r w:rsidRPr="00085FF8">
              <w:rPr>
                <w:rFonts w:eastAsia="微軟正黑體" w:hint="eastAsia"/>
                <w:szCs w:val="24"/>
              </w:rPr>
              <w:t>3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}</w:t>
            </w:r>
          </w:p>
        </w:tc>
      </w:tr>
      <w:tr w:rsidR="00A732E8" w:rsidRPr="00085FF8" w:rsidTr="00A732E8">
        <w:tc>
          <w:tcPr>
            <w:tcW w:w="2430" w:type="dxa"/>
            <w:vAlign w:val="center"/>
          </w:tcPr>
          <w:p w:rsidR="00A732E8" w:rsidRPr="00085FF8" w:rsidRDefault="00A732E8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影音</w:t>
            </w:r>
            <w:proofErr w:type="gramStart"/>
            <w:r w:rsidRPr="00085FF8">
              <w:rPr>
                <w:rFonts w:eastAsia="微軟正黑體" w:hint="eastAsia"/>
                <w:color w:val="000000"/>
                <w:szCs w:val="24"/>
              </w:rPr>
              <w:t>音</w:t>
            </w:r>
            <w:proofErr w:type="gramEnd"/>
            <w:r w:rsidRPr="00085FF8">
              <w:rPr>
                <w:rFonts w:eastAsia="微軟正黑體" w:hint="eastAsia"/>
                <w:color w:val="000000"/>
                <w:szCs w:val="24"/>
              </w:rPr>
              <w:t>源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 xml:space="preserve"> 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>靜音取消</w:t>
            </w:r>
          </w:p>
        </w:tc>
        <w:tc>
          <w:tcPr>
            <w:tcW w:w="3630" w:type="dxa"/>
            <w:vAlign w:val="center"/>
          </w:tcPr>
          <w:p w:rsidR="00A732E8" w:rsidRPr="00085FF8" w:rsidRDefault="00A732E8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CTL_INPUT7_UNMUTE</w:t>
            </w:r>
          </w:p>
        </w:tc>
        <w:tc>
          <w:tcPr>
            <w:tcW w:w="2462" w:type="dxa"/>
          </w:tcPr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{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function": </w:t>
            </w:r>
            <w:r w:rsidRPr="00085FF8">
              <w:rPr>
                <w:rFonts w:eastAsia="微軟正黑體" w:hint="eastAsia"/>
                <w:szCs w:val="24"/>
              </w:rPr>
              <w:t>5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lastRenderedPageBreak/>
              <w:t xml:space="preserve">    "device":</w:t>
            </w:r>
            <w:r w:rsidRPr="00085FF8">
              <w:rPr>
                <w:rFonts w:eastAsia="微軟正黑體" w:hint="eastAsia"/>
                <w:szCs w:val="24"/>
              </w:rPr>
              <w:t>7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control":</w:t>
            </w:r>
            <w:r w:rsidRPr="00085FF8">
              <w:rPr>
                <w:rFonts w:eastAsia="微軟正黑體" w:hint="eastAsia"/>
                <w:szCs w:val="24"/>
              </w:rPr>
              <w:t>4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}</w:t>
            </w:r>
          </w:p>
        </w:tc>
      </w:tr>
      <w:tr w:rsidR="00A732E8" w:rsidRPr="00085FF8" w:rsidTr="00A732E8">
        <w:tc>
          <w:tcPr>
            <w:tcW w:w="2430" w:type="dxa"/>
            <w:vAlign w:val="center"/>
          </w:tcPr>
          <w:p w:rsidR="00A732E8" w:rsidRPr="00085FF8" w:rsidRDefault="00A732E8">
            <w:pPr>
              <w:rPr>
                <w:rFonts w:eastAsia="微軟正黑體" w:cs="新細明體"/>
                <w:color w:val="000000"/>
                <w:szCs w:val="24"/>
              </w:rPr>
            </w:pPr>
          </w:p>
        </w:tc>
        <w:tc>
          <w:tcPr>
            <w:tcW w:w="3630" w:type="dxa"/>
            <w:vAlign w:val="center"/>
          </w:tcPr>
          <w:p w:rsidR="00A732E8" w:rsidRPr="00085FF8" w:rsidRDefault="00A732E8">
            <w:pPr>
              <w:rPr>
                <w:rFonts w:eastAsia="微軟正黑體" w:cs="新細明體"/>
                <w:color w:val="000000"/>
                <w:szCs w:val="24"/>
              </w:rPr>
            </w:pPr>
          </w:p>
        </w:tc>
        <w:tc>
          <w:tcPr>
            <w:tcW w:w="2462" w:type="dxa"/>
          </w:tcPr>
          <w:p w:rsidR="00A732E8" w:rsidRPr="00085FF8" w:rsidRDefault="00A732E8" w:rsidP="00F743D8">
            <w:pPr>
              <w:rPr>
                <w:rFonts w:eastAsia="微軟正黑體"/>
                <w:szCs w:val="24"/>
              </w:rPr>
            </w:pPr>
          </w:p>
        </w:tc>
      </w:tr>
      <w:tr w:rsidR="00A732E8" w:rsidRPr="00085FF8" w:rsidTr="00A732E8">
        <w:tc>
          <w:tcPr>
            <w:tcW w:w="2430" w:type="dxa"/>
            <w:vAlign w:val="center"/>
          </w:tcPr>
          <w:p w:rsidR="00A732E8" w:rsidRPr="00085FF8" w:rsidRDefault="00A732E8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中控室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 xml:space="preserve"> 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>音量增加</w:t>
            </w:r>
          </w:p>
        </w:tc>
        <w:tc>
          <w:tcPr>
            <w:tcW w:w="3630" w:type="dxa"/>
            <w:vAlign w:val="center"/>
          </w:tcPr>
          <w:p w:rsidR="00A732E8" w:rsidRPr="00085FF8" w:rsidRDefault="00A732E8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CTL_INPUT9_VOL_UP</w:t>
            </w:r>
          </w:p>
        </w:tc>
        <w:tc>
          <w:tcPr>
            <w:tcW w:w="2462" w:type="dxa"/>
          </w:tcPr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{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function": </w:t>
            </w:r>
            <w:r w:rsidRPr="00085FF8">
              <w:rPr>
                <w:rFonts w:eastAsia="微軟正黑體" w:hint="eastAsia"/>
                <w:szCs w:val="24"/>
              </w:rPr>
              <w:t>5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device": </w:t>
            </w:r>
            <w:r w:rsidRPr="00085FF8">
              <w:rPr>
                <w:rFonts w:eastAsia="微軟正黑體" w:hint="eastAsia"/>
                <w:szCs w:val="24"/>
              </w:rPr>
              <w:t>8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control":</w:t>
            </w:r>
            <w:r w:rsidRPr="00085FF8">
              <w:rPr>
                <w:rFonts w:eastAsia="微軟正黑體" w:hint="eastAsia"/>
                <w:szCs w:val="24"/>
              </w:rPr>
              <w:t>5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}</w:t>
            </w:r>
          </w:p>
        </w:tc>
      </w:tr>
      <w:tr w:rsidR="00A732E8" w:rsidRPr="00085FF8" w:rsidTr="00A732E8">
        <w:tc>
          <w:tcPr>
            <w:tcW w:w="2430" w:type="dxa"/>
            <w:vAlign w:val="center"/>
          </w:tcPr>
          <w:p w:rsidR="00A732E8" w:rsidRPr="00085FF8" w:rsidRDefault="00A732E8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中控室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 xml:space="preserve"> 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>音量減少</w:t>
            </w:r>
          </w:p>
        </w:tc>
        <w:tc>
          <w:tcPr>
            <w:tcW w:w="3630" w:type="dxa"/>
            <w:vAlign w:val="center"/>
          </w:tcPr>
          <w:p w:rsidR="00A732E8" w:rsidRPr="00085FF8" w:rsidRDefault="00A732E8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CTL_INPUT9_VOL_DOWN</w:t>
            </w:r>
          </w:p>
        </w:tc>
        <w:tc>
          <w:tcPr>
            <w:tcW w:w="2462" w:type="dxa"/>
          </w:tcPr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{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function": </w:t>
            </w:r>
            <w:r w:rsidRPr="00085FF8">
              <w:rPr>
                <w:rFonts w:eastAsia="微軟正黑體" w:hint="eastAsia"/>
                <w:szCs w:val="24"/>
              </w:rPr>
              <w:t>5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device": </w:t>
            </w:r>
            <w:r w:rsidRPr="00085FF8">
              <w:rPr>
                <w:rFonts w:eastAsia="微軟正黑體" w:hint="eastAsia"/>
                <w:szCs w:val="24"/>
              </w:rPr>
              <w:t>8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control":</w:t>
            </w:r>
            <w:r w:rsidRPr="00085FF8">
              <w:rPr>
                <w:rFonts w:eastAsia="微軟正黑體" w:hint="eastAsia"/>
                <w:szCs w:val="24"/>
              </w:rPr>
              <w:t>6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}</w:t>
            </w:r>
          </w:p>
        </w:tc>
      </w:tr>
      <w:tr w:rsidR="00A732E8" w:rsidRPr="00085FF8" w:rsidTr="00A732E8">
        <w:tc>
          <w:tcPr>
            <w:tcW w:w="2430" w:type="dxa"/>
            <w:vAlign w:val="center"/>
          </w:tcPr>
          <w:p w:rsidR="00A732E8" w:rsidRPr="00085FF8" w:rsidRDefault="00A732E8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中控室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 xml:space="preserve"> 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>靜音</w:t>
            </w:r>
          </w:p>
        </w:tc>
        <w:tc>
          <w:tcPr>
            <w:tcW w:w="3630" w:type="dxa"/>
            <w:vAlign w:val="center"/>
          </w:tcPr>
          <w:p w:rsidR="00A732E8" w:rsidRPr="00085FF8" w:rsidRDefault="00A732E8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CTL_INPUT9_MUTE</w:t>
            </w:r>
          </w:p>
        </w:tc>
        <w:tc>
          <w:tcPr>
            <w:tcW w:w="2462" w:type="dxa"/>
          </w:tcPr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{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function": </w:t>
            </w:r>
            <w:r w:rsidRPr="00085FF8">
              <w:rPr>
                <w:rFonts w:eastAsia="微軟正黑體" w:hint="eastAsia"/>
                <w:szCs w:val="24"/>
              </w:rPr>
              <w:t>5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device": </w:t>
            </w:r>
            <w:r w:rsidRPr="00085FF8">
              <w:rPr>
                <w:rFonts w:eastAsia="微軟正黑體" w:hint="eastAsia"/>
                <w:szCs w:val="24"/>
              </w:rPr>
              <w:t>8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control":</w:t>
            </w:r>
            <w:r w:rsidRPr="00085FF8">
              <w:rPr>
                <w:rFonts w:eastAsia="微軟正黑體" w:hint="eastAsia"/>
                <w:szCs w:val="24"/>
              </w:rPr>
              <w:t>3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}</w:t>
            </w:r>
          </w:p>
        </w:tc>
      </w:tr>
      <w:tr w:rsidR="00A732E8" w:rsidRPr="00085FF8" w:rsidTr="00A732E8">
        <w:tc>
          <w:tcPr>
            <w:tcW w:w="2430" w:type="dxa"/>
            <w:vAlign w:val="center"/>
          </w:tcPr>
          <w:p w:rsidR="00A732E8" w:rsidRPr="00085FF8" w:rsidRDefault="00A732E8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中控室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 xml:space="preserve"> 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>靜音取消</w:t>
            </w:r>
          </w:p>
        </w:tc>
        <w:tc>
          <w:tcPr>
            <w:tcW w:w="3630" w:type="dxa"/>
            <w:vAlign w:val="center"/>
          </w:tcPr>
          <w:p w:rsidR="00A732E8" w:rsidRPr="00085FF8" w:rsidRDefault="00A732E8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CTL_INPUT9_UNMUTE</w:t>
            </w:r>
          </w:p>
        </w:tc>
        <w:tc>
          <w:tcPr>
            <w:tcW w:w="2462" w:type="dxa"/>
          </w:tcPr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{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function": </w:t>
            </w:r>
            <w:r w:rsidRPr="00085FF8">
              <w:rPr>
                <w:rFonts w:eastAsia="微軟正黑體" w:hint="eastAsia"/>
                <w:szCs w:val="24"/>
              </w:rPr>
              <w:t>5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device": </w:t>
            </w:r>
            <w:r w:rsidRPr="00085FF8">
              <w:rPr>
                <w:rFonts w:eastAsia="微軟正黑體" w:hint="eastAsia"/>
                <w:szCs w:val="24"/>
              </w:rPr>
              <w:t>8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control":</w:t>
            </w:r>
            <w:r w:rsidRPr="00085FF8">
              <w:rPr>
                <w:rFonts w:eastAsia="微軟正黑體" w:hint="eastAsia"/>
                <w:szCs w:val="24"/>
              </w:rPr>
              <w:t>4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}</w:t>
            </w:r>
          </w:p>
        </w:tc>
      </w:tr>
      <w:tr w:rsidR="00A732E8" w:rsidRPr="00085FF8" w:rsidTr="00A732E8">
        <w:tc>
          <w:tcPr>
            <w:tcW w:w="2430" w:type="dxa"/>
            <w:vAlign w:val="center"/>
          </w:tcPr>
          <w:p w:rsidR="00A732E8" w:rsidRPr="00085FF8" w:rsidRDefault="00A732E8">
            <w:pPr>
              <w:rPr>
                <w:rFonts w:eastAsia="微軟正黑體" w:cs="新細明體"/>
                <w:color w:val="000000"/>
                <w:szCs w:val="24"/>
              </w:rPr>
            </w:pPr>
          </w:p>
        </w:tc>
        <w:tc>
          <w:tcPr>
            <w:tcW w:w="3630" w:type="dxa"/>
            <w:vAlign w:val="center"/>
          </w:tcPr>
          <w:p w:rsidR="00A732E8" w:rsidRPr="00085FF8" w:rsidRDefault="00A732E8">
            <w:pPr>
              <w:rPr>
                <w:rFonts w:eastAsia="微軟正黑體" w:cs="新細明體"/>
                <w:color w:val="000000"/>
                <w:szCs w:val="24"/>
              </w:rPr>
            </w:pPr>
          </w:p>
        </w:tc>
        <w:tc>
          <w:tcPr>
            <w:tcW w:w="2462" w:type="dxa"/>
          </w:tcPr>
          <w:p w:rsidR="00A732E8" w:rsidRPr="00085FF8" w:rsidRDefault="00A732E8" w:rsidP="00F743D8">
            <w:pPr>
              <w:rPr>
                <w:rFonts w:eastAsia="微軟正黑體"/>
                <w:szCs w:val="24"/>
              </w:rPr>
            </w:pPr>
          </w:p>
        </w:tc>
      </w:tr>
      <w:tr w:rsidR="00A732E8" w:rsidRPr="00085FF8" w:rsidTr="00A732E8">
        <w:tc>
          <w:tcPr>
            <w:tcW w:w="2430" w:type="dxa"/>
            <w:vAlign w:val="center"/>
          </w:tcPr>
          <w:p w:rsidR="00A732E8" w:rsidRPr="00085FF8" w:rsidRDefault="00A732E8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視訊輸入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 xml:space="preserve"> 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>音量增加</w:t>
            </w:r>
          </w:p>
        </w:tc>
        <w:tc>
          <w:tcPr>
            <w:tcW w:w="3630" w:type="dxa"/>
            <w:vAlign w:val="center"/>
          </w:tcPr>
          <w:p w:rsidR="00A732E8" w:rsidRPr="00085FF8" w:rsidRDefault="00A732E8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CTL_INPUT10_VOL_UP</w:t>
            </w:r>
          </w:p>
        </w:tc>
        <w:tc>
          <w:tcPr>
            <w:tcW w:w="2462" w:type="dxa"/>
          </w:tcPr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{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function": </w:t>
            </w:r>
            <w:r w:rsidRPr="00085FF8">
              <w:rPr>
                <w:rFonts w:eastAsia="微軟正黑體" w:hint="eastAsia"/>
                <w:szCs w:val="24"/>
              </w:rPr>
              <w:t>5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device": </w:t>
            </w:r>
            <w:r w:rsidRPr="00085FF8">
              <w:rPr>
                <w:rFonts w:eastAsia="微軟正黑體" w:hint="eastAsia"/>
                <w:szCs w:val="24"/>
              </w:rPr>
              <w:t>9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control":</w:t>
            </w:r>
            <w:r w:rsidRPr="00085FF8">
              <w:rPr>
                <w:rFonts w:eastAsia="微軟正黑體" w:hint="eastAsia"/>
                <w:szCs w:val="24"/>
              </w:rPr>
              <w:t>5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}</w:t>
            </w:r>
          </w:p>
        </w:tc>
      </w:tr>
      <w:tr w:rsidR="00A732E8" w:rsidRPr="00085FF8" w:rsidTr="00A732E8">
        <w:tc>
          <w:tcPr>
            <w:tcW w:w="2430" w:type="dxa"/>
            <w:vAlign w:val="center"/>
          </w:tcPr>
          <w:p w:rsidR="00A732E8" w:rsidRPr="00085FF8" w:rsidRDefault="00A732E8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視訊輸入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 xml:space="preserve"> 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>音量減少</w:t>
            </w:r>
          </w:p>
        </w:tc>
        <w:tc>
          <w:tcPr>
            <w:tcW w:w="3630" w:type="dxa"/>
            <w:vAlign w:val="center"/>
          </w:tcPr>
          <w:p w:rsidR="00A732E8" w:rsidRPr="00085FF8" w:rsidRDefault="00A732E8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CTL_INPUT10_VOL_DOWN</w:t>
            </w:r>
          </w:p>
        </w:tc>
        <w:tc>
          <w:tcPr>
            <w:tcW w:w="2462" w:type="dxa"/>
          </w:tcPr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{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function": </w:t>
            </w:r>
            <w:r w:rsidRPr="00085FF8">
              <w:rPr>
                <w:rFonts w:eastAsia="微軟正黑體" w:hint="eastAsia"/>
                <w:szCs w:val="24"/>
              </w:rPr>
              <w:t>5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device": </w:t>
            </w:r>
            <w:r w:rsidRPr="00085FF8">
              <w:rPr>
                <w:rFonts w:eastAsia="微軟正黑體" w:hint="eastAsia"/>
                <w:szCs w:val="24"/>
              </w:rPr>
              <w:t>9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control":</w:t>
            </w:r>
            <w:r w:rsidRPr="00085FF8">
              <w:rPr>
                <w:rFonts w:eastAsia="微軟正黑體" w:hint="eastAsia"/>
                <w:szCs w:val="24"/>
              </w:rPr>
              <w:t>6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}</w:t>
            </w:r>
          </w:p>
        </w:tc>
      </w:tr>
      <w:tr w:rsidR="00A732E8" w:rsidRPr="00085FF8" w:rsidTr="00A732E8">
        <w:tc>
          <w:tcPr>
            <w:tcW w:w="2430" w:type="dxa"/>
            <w:vAlign w:val="center"/>
          </w:tcPr>
          <w:p w:rsidR="00A732E8" w:rsidRPr="00085FF8" w:rsidRDefault="00A732E8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視訊輸入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 xml:space="preserve"> 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>靜音</w:t>
            </w:r>
          </w:p>
        </w:tc>
        <w:tc>
          <w:tcPr>
            <w:tcW w:w="3630" w:type="dxa"/>
            <w:vAlign w:val="center"/>
          </w:tcPr>
          <w:p w:rsidR="00A732E8" w:rsidRPr="00085FF8" w:rsidRDefault="00A732E8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CTL_INPUT10_MUTE</w:t>
            </w:r>
          </w:p>
        </w:tc>
        <w:tc>
          <w:tcPr>
            <w:tcW w:w="2462" w:type="dxa"/>
          </w:tcPr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{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function": </w:t>
            </w:r>
            <w:r w:rsidRPr="00085FF8">
              <w:rPr>
                <w:rFonts w:eastAsia="微軟正黑體" w:hint="eastAsia"/>
                <w:szCs w:val="24"/>
              </w:rPr>
              <w:t>5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device": </w:t>
            </w:r>
            <w:r w:rsidRPr="00085FF8">
              <w:rPr>
                <w:rFonts w:eastAsia="微軟正黑體" w:hint="eastAsia"/>
                <w:szCs w:val="24"/>
              </w:rPr>
              <w:t>9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lastRenderedPageBreak/>
              <w:t xml:space="preserve">    "control":</w:t>
            </w:r>
            <w:r w:rsidRPr="00085FF8">
              <w:rPr>
                <w:rFonts w:eastAsia="微軟正黑體" w:hint="eastAsia"/>
                <w:szCs w:val="24"/>
              </w:rPr>
              <w:t>3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}</w:t>
            </w:r>
          </w:p>
        </w:tc>
      </w:tr>
      <w:tr w:rsidR="00A732E8" w:rsidRPr="00085FF8" w:rsidTr="00A732E8">
        <w:tc>
          <w:tcPr>
            <w:tcW w:w="2430" w:type="dxa"/>
            <w:vAlign w:val="center"/>
          </w:tcPr>
          <w:p w:rsidR="00A732E8" w:rsidRPr="00085FF8" w:rsidRDefault="00A732E8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lastRenderedPageBreak/>
              <w:t>視訊輸入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 xml:space="preserve"> 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>靜音取消</w:t>
            </w:r>
          </w:p>
        </w:tc>
        <w:tc>
          <w:tcPr>
            <w:tcW w:w="3630" w:type="dxa"/>
            <w:vAlign w:val="center"/>
          </w:tcPr>
          <w:p w:rsidR="00A732E8" w:rsidRPr="00085FF8" w:rsidRDefault="00A732E8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CTL_INPUT10_UNMUTE</w:t>
            </w:r>
          </w:p>
        </w:tc>
        <w:tc>
          <w:tcPr>
            <w:tcW w:w="2462" w:type="dxa"/>
          </w:tcPr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{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function": </w:t>
            </w:r>
            <w:r w:rsidRPr="00085FF8">
              <w:rPr>
                <w:rFonts w:eastAsia="微軟正黑體" w:hint="eastAsia"/>
                <w:szCs w:val="24"/>
              </w:rPr>
              <w:t>5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device": </w:t>
            </w:r>
            <w:r w:rsidRPr="00085FF8">
              <w:rPr>
                <w:rFonts w:eastAsia="微軟正黑體" w:hint="eastAsia"/>
                <w:szCs w:val="24"/>
              </w:rPr>
              <w:t>9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control":</w:t>
            </w:r>
            <w:r w:rsidRPr="00085FF8">
              <w:rPr>
                <w:rFonts w:eastAsia="微軟正黑體" w:hint="eastAsia"/>
                <w:szCs w:val="24"/>
              </w:rPr>
              <w:t>4</w:t>
            </w:r>
          </w:p>
          <w:p w:rsidR="00A732E8" w:rsidRPr="00085FF8" w:rsidRDefault="00A732E8" w:rsidP="00A732E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}</w:t>
            </w:r>
          </w:p>
        </w:tc>
      </w:tr>
      <w:tr w:rsidR="00A732E8" w:rsidRPr="00085FF8" w:rsidTr="00A732E8">
        <w:tc>
          <w:tcPr>
            <w:tcW w:w="2430" w:type="dxa"/>
            <w:vAlign w:val="center"/>
          </w:tcPr>
          <w:p w:rsidR="00A732E8" w:rsidRPr="00085FF8" w:rsidRDefault="00A732E8">
            <w:pPr>
              <w:rPr>
                <w:rFonts w:eastAsia="微軟正黑體" w:cs="新細明體"/>
                <w:color w:val="000000"/>
                <w:szCs w:val="24"/>
              </w:rPr>
            </w:pPr>
          </w:p>
        </w:tc>
        <w:tc>
          <w:tcPr>
            <w:tcW w:w="3630" w:type="dxa"/>
            <w:vAlign w:val="center"/>
          </w:tcPr>
          <w:p w:rsidR="00A732E8" w:rsidRPr="00085FF8" w:rsidRDefault="00A732E8">
            <w:pPr>
              <w:rPr>
                <w:rFonts w:eastAsia="微軟正黑體" w:cs="新細明體"/>
                <w:color w:val="000000"/>
                <w:szCs w:val="24"/>
              </w:rPr>
            </w:pPr>
          </w:p>
        </w:tc>
        <w:tc>
          <w:tcPr>
            <w:tcW w:w="2462" w:type="dxa"/>
          </w:tcPr>
          <w:p w:rsidR="00A732E8" w:rsidRPr="00085FF8" w:rsidRDefault="00A732E8" w:rsidP="00F743D8">
            <w:pPr>
              <w:rPr>
                <w:rFonts w:eastAsia="微軟正黑體"/>
                <w:szCs w:val="24"/>
              </w:rPr>
            </w:pPr>
          </w:p>
        </w:tc>
      </w:tr>
      <w:tr w:rsidR="00B36812" w:rsidRPr="00085FF8" w:rsidTr="00A732E8">
        <w:tc>
          <w:tcPr>
            <w:tcW w:w="2430" w:type="dxa"/>
            <w:vAlign w:val="center"/>
          </w:tcPr>
          <w:p w:rsidR="00B36812" w:rsidRPr="00085FF8" w:rsidRDefault="00B36812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主喇叭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 xml:space="preserve"> 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>音量增加</w:t>
            </w:r>
          </w:p>
        </w:tc>
        <w:tc>
          <w:tcPr>
            <w:tcW w:w="3630" w:type="dxa"/>
            <w:vAlign w:val="center"/>
          </w:tcPr>
          <w:p w:rsidR="00B36812" w:rsidRPr="00085FF8" w:rsidRDefault="00B36812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CTL_OUTPUT1_VOL_UP</w:t>
            </w:r>
          </w:p>
        </w:tc>
        <w:tc>
          <w:tcPr>
            <w:tcW w:w="2462" w:type="dxa"/>
          </w:tcPr>
          <w:p w:rsidR="00B36812" w:rsidRPr="00085FF8" w:rsidRDefault="00B36812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{</w:t>
            </w:r>
          </w:p>
          <w:p w:rsidR="00B36812" w:rsidRPr="00085FF8" w:rsidRDefault="00B36812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function": </w:t>
            </w:r>
            <w:r w:rsidRPr="00085FF8">
              <w:rPr>
                <w:rFonts w:eastAsia="微軟正黑體" w:hint="eastAsia"/>
                <w:szCs w:val="24"/>
              </w:rPr>
              <w:t>5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B36812" w:rsidRPr="00085FF8" w:rsidRDefault="00B36812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device": </w:t>
            </w:r>
            <w:r w:rsidRPr="00085FF8">
              <w:rPr>
                <w:rFonts w:eastAsia="微軟正黑體" w:hint="eastAsia"/>
                <w:szCs w:val="24"/>
              </w:rPr>
              <w:t>10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B36812" w:rsidRPr="00085FF8" w:rsidRDefault="00B36812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control":</w:t>
            </w:r>
            <w:r w:rsidRPr="00085FF8">
              <w:rPr>
                <w:rFonts w:eastAsia="微軟正黑體" w:hint="eastAsia"/>
                <w:szCs w:val="24"/>
              </w:rPr>
              <w:t>5</w:t>
            </w:r>
          </w:p>
          <w:p w:rsidR="00B36812" w:rsidRPr="00085FF8" w:rsidRDefault="00B36812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}</w:t>
            </w:r>
          </w:p>
        </w:tc>
      </w:tr>
      <w:tr w:rsidR="00B36812" w:rsidRPr="00085FF8" w:rsidTr="00A732E8">
        <w:tc>
          <w:tcPr>
            <w:tcW w:w="2430" w:type="dxa"/>
            <w:vAlign w:val="center"/>
          </w:tcPr>
          <w:p w:rsidR="00B36812" w:rsidRPr="00085FF8" w:rsidRDefault="00B36812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主喇叭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 xml:space="preserve"> 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>音量減少</w:t>
            </w:r>
          </w:p>
        </w:tc>
        <w:tc>
          <w:tcPr>
            <w:tcW w:w="3630" w:type="dxa"/>
            <w:vAlign w:val="center"/>
          </w:tcPr>
          <w:p w:rsidR="00B36812" w:rsidRPr="00085FF8" w:rsidRDefault="00B36812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CTL_OUTPUT1_VOL_DOWN</w:t>
            </w:r>
          </w:p>
        </w:tc>
        <w:tc>
          <w:tcPr>
            <w:tcW w:w="2462" w:type="dxa"/>
          </w:tcPr>
          <w:p w:rsidR="00B36812" w:rsidRPr="00085FF8" w:rsidRDefault="00B36812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{</w:t>
            </w:r>
          </w:p>
          <w:p w:rsidR="00B36812" w:rsidRPr="00085FF8" w:rsidRDefault="00B36812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function": </w:t>
            </w:r>
            <w:r w:rsidRPr="00085FF8">
              <w:rPr>
                <w:rFonts w:eastAsia="微軟正黑體" w:hint="eastAsia"/>
                <w:szCs w:val="24"/>
              </w:rPr>
              <w:t>5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B36812" w:rsidRPr="00085FF8" w:rsidRDefault="00B36812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device": </w:t>
            </w:r>
            <w:r w:rsidRPr="00085FF8">
              <w:rPr>
                <w:rFonts w:eastAsia="微軟正黑體" w:hint="eastAsia"/>
                <w:szCs w:val="24"/>
              </w:rPr>
              <w:t>10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B36812" w:rsidRPr="00085FF8" w:rsidRDefault="00B36812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control":</w:t>
            </w:r>
            <w:r w:rsidRPr="00085FF8">
              <w:rPr>
                <w:rFonts w:eastAsia="微軟正黑體" w:hint="eastAsia"/>
                <w:szCs w:val="24"/>
              </w:rPr>
              <w:t>6</w:t>
            </w:r>
          </w:p>
          <w:p w:rsidR="00B36812" w:rsidRPr="00085FF8" w:rsidRDefault="00B36812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}</w:t>
            </w:r>
          </w:p>
        </w:tc>
      </w:tr>
      <w:tr w:rsidR="00B36812" w:rsidRPr="00085FF8" w:rsidTr="00A732E8">
        <w:tc>
          <w:tcPr>
            <w:tcW w:w="2430" w:type="dxa"/>
            <w:vAlign w:val="center"/>
          </w:tcPr>
          <w:p w:rsidR="00B36812" w:rsidRPr="00085FF8" w:rsidRDefault="00B36812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主喇叭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 xml:space="preserve"> 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>靜音</w:t>
            </w:r>
          </w:p>
        </w:tc>
        <w:tc>
          <w:tcPr>
            <w:tcW w:w="3630" w:type="dxa"/>
            <w:vAlign w:val="center"/>
          </w:tcPr>
          <w:p w:rsidR="00B36812" w:rsidRPr="00085FF8" w:rsidRDefault="00B36812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CTL_OUTPUT1_MUTE</w:t>
            </w:r>
          </w:p>
        </w:tc>
        <w:tc>
          <w:tcPr>
            <w:tcW w:w="2462" w:type="dxa"/>
          </w:tcPr>
          <w:p w:rsidR="00B36812" w:rsidRPr="00085FF8" w:rsidRDefault="00B36812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{</w:t>
            </w:r>
          </w:p>
          <w:p w:rsidR="00B36812" w:rsidRPr="00085FF8" w:rsidRDefault="00B36812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function": </w:t>
            </w:r>
            <w:r w:rsidRPr="00085FF8">
              <w:rPr>
                <w:rFonts w:eastAsia="微軟正黑體" w:hint="eastAsia"/>
                <w:szCs w:val="24"/>
              </w:rPr>
              <w:t>5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B36812" w:rsidRPr="00085FF8" w:rsidRDefault="00B36812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device": </w:t>
            </w:r>
            <w:r w:rsidRPr="00085FF8">
              <w:rPr>
                <w:rFonts w:eastAsia="微軟正黑體" w:hint="eastAsia"/>
                <w:szCs w:val="24"/>
              </w:rPr>
              <w:t>10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B36812" w:rsidRPr="00085FF8" w:rsidRDefault="00B36812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control":</w:t>
            </w:r>
            <w:r w:rsidRPr="00085FF8">
              <w:rPr>
                <w:rFonts w:eastAsia="微軟正黑體" w:hint="eastAsia"/>
                <w:szCs w:val="24"/>
              </w:rPr>
              <w:t>3</w:t>
            </w:r>
          </w:p>
          <w:p w:rsidR="00B36812" w:rsidRPr="00085FF8" w:rsidRDefault="00B36812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}</w:t>
            </w:r>
          </w:p>
        </w:tc>
      </w:tr>
      <w:tr w:rsidR="00B36812" w:rsidRPr="00085FF8" w:rsidTr="00A732E8">
        <w:tc>
          <w:tcPr>
            <w:tcW w:w="2430" w:type="dxa"/>
            <w:vAlign w:val="center"/>
          </w:tcPr>
          <w:p w:rsidR="00B36812" w:rsidRPr="00085FF8" w:rsidRDefault="00B36812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主喇叭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 xml:space="preserve"> 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>靜音取消</w:t>
            </w:r>
          </w:p>
        </w:tc>
        <w:tc>
          <w:tcPr>
            <w:tcW w:w="3630" w:type="dxa"/>
            <w:vAlign w:val="center"/>
          </w:tcPr>
          <w:p w:rsidR="00B36812" w:rsidRPr="00085FF8" w:rsidRDefault="00B36812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CTL_OUTPUT1_UNMUTE</w:t>
            </w:r>
          </w:p>
        </w:tc>
        <w:tc>
          <w:tcPr>
            <w:tcW w:w="2462" w:type="dxa"/>
          </w:tcPr>
          <w:p w:rsidR="00B36812" w:rsidRPr="00085FF8" w:rsidRDefault="00B36812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{</w:t>
            </w:r>
          </w:p>
          <w:p w:rsidR="00B36812" w:rsidRPr="00085FF8" w:rsidRDefault="00B36812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function": </w:t>
            </w:r>
            <w:r w:rsidRPr="00085FF8">
              <w:rPr>
                <w:rFonts w:eastAsia="微軟正黑體" w:hint="eastAsia"/>
                <w:szCs w:val="24"/>
              </w:rPr>
              <w:t>5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B36812" w:rsidRPr="00085FF8" w:rsidRDefault="00B36812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device": </w:t>
            </w:r>
            <w:r w:rsidRPr="00085FF8">
              <w:rPr>
                <w:rFonts w:eastAsia="微軟正黑體" w:hint="eastAsia"/>
                <w:szCs w:val="24"/>
              </w:rPr>
              <w:t>10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B36812" w:rsidRPr="00085FF8" w:rsidRDefault="00B36812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control":</w:t>
            </w:r>
            <w:r w:rsidRPr="00085FF8">
              <w:rPr>
                <w:rFonts w:eastAsia="微軟正黑體" w:hint="eastAsia"/>
                <w:szCs w:val="24"/>
              </w:rPr>
              <w:t>4</w:t>
            </w:r>
          </w:p>
          <w:p w:rsidR="00B36812" w:rsidRPr="00085FF8" w:rsidRDefault="00B36812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}</w:t>
            </w:r>
          </w:p>
        </w:tc>
      </w:tr>
      <w:tr w:rsidR="00B36812" w:rsidRPr="00085FF8" w:rsidTr="00A732E8">
        <w:tc>
          <w:tcPr>
            <w:tcW w:w="2430" w:type="dxa"/>
            <w:vAlign w:val="center"/>
          </w:tcPr>
          <w:p w:rsidR="00B36812" w:rsidRPr="00085FF8" w:rsidRDefault="00B36812">
            <w:pPr>
              <w:rPr>
                <w:rFonts w:eastAsia="微軟正黑體"/>
                <w:color w:val="000000"/>
                <w:szCs w:val="24"/>
              </w:rPr>
            </w:pPr>
          </w:p>
        </w:tc>
        <w:tc>
          <w:tcPr>
            <w:tcW w:w="3630" w:type="dxa"/>
            <w:vAlign w:val="center"/>
          </w:tcPr>
          <w:p w:rsidR="00B36812" w:rsidRPr="00085FF8" w:rsidRDefault="00B36812">
            <w:pPr>
              <w:rPr>
                <w:rFonts w:eastAsia="微軟正黑體"/>
                <w:color w:val="000000"/>
                <w:szCs w:val="24"/>
              </w:rPr>
            </w:pPr>
          </w:p>
        </w:tc>
        <w:tc>
          <w:tcPr>
            <w:tcW w:w="2462" w:type="dxa"/>
          </w:tcPr>
          <w:p w:rsidR="00B36812" w:rsidRPr="00085FF8" w:rsidRDefault="00B36812" w:rsidP="00A732E8">
            <w:pPr>
              <w:rPr>
                <w:rFonts w:eastAsia="微軟正黑體"/>
                <w:szCs w:val="24"/>
              </w:rPr>
            </w:pPr>
          </w:p>
        </w:tc>
      </w:tr>
      <w:tr w:rsidR="00B36812" w:rsidRPr="00085FF8" w:rsidTr="00A732E8">
        <w:tc>
          <w:tcPr>
            <w:tcW w:w="2430" w:type="dxa"/>
            <w:vAlign w:val="center"/>
          </w:tcPr>
          <w:p w:rsidR="00B36812" w:rsidRPr="00085FF8" w:rsidRDefault="00B36812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吸頂喇叭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 xml:space="preserve"> 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>音量增加</w:t>
            </w:r>
          </w:p>
        </w:tc>
        <w:tc>
          <w:tcPr>
            <w:tcW w:w="3630" w:type="dxa"/>
            <w:vAlign w:val="center"/>
          </w:tcPr>
          <w:p w:rsidR="00B36812" w:rsidRPr="00085FF8" w:rsidRDefault="00B36812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CTL_OUTPUT2_VOL_UP</w:t>
            </w:r>
          </w:p>
        </w:tc>
        <w:tc>
          <w:tcPr>
            <w:tcW w:w="2462" w:type="dxa"/>
          </w:tcPr>
          <w:p w:rsidR="00B36812" w:rsidRPr="00085FF8" w:rsidRDefault="00B36812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{</w:t>
            </w:r>
          </w:p>
          <w:p w:rsidR="00B36812" w:rsidRPr="00085FF8" w:rsidRDefault="00B36812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function": </w:t>
            </w:r>
            <w:r w:rsidRPr="00085FF8">
              <w:rPr>
                <w:rFonts w:eastAsia="微軟正黑體" w:hint="eastAsia"/>
                <w:szCs w:val="24"/>
              </w:rPr>
              <w:t>5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B36812" w:rsidRPr="00085FF8" w:rsidRDefault="00B36812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device": </w:t>
            </w:r>
            <w:r w:rsidRPr="00085FF8">
              <w:rPr>
                <w:rFonts w:eastAsia="微軟正黑體" w:hint="eastAsia"/>
                <w:szCs w:val="24"/>
              </w:rPr>
              <w:t>11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B36812" w:rsidRPr="00085FF8" w:rsidRDefault="00B36812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control":</w:t>
            </w:r>
            <w:r w:rsidRPr="00085FF8">
              <w:rPr>
                <w:rFonts w:eastAsia="微軟正黑體" w:hint="eastAsia"/>
                <w:szCs w:val="24"/>
              </w:rPr>
              <w:t>5</w:t>
            </w:r>
          </w:p>
          <w:p w:rsidR="00B36812" w:rsidRPr="00085FF8" w:rsidRDefault="00B36812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}</w:t>
            </w:r>
          </w:p>
        </w:tc>
      </w:tr>
      <w:tr w:rsidR="00B36812" w:rsidRPr="00085FF8" w:rsidTr="00A732E8">
        <w:tc>
          <w:tcPr>
            <w:tcW w:w="2430" w:type="dxa"/>
            <w:vAlign w:val="center"/>
          </w:tcPr>
          <w:p w:rsidR="00B36812" w:rsidRPr="00085FF8" w:rsidRDefault="00B36812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吸頂喇叭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 xml:space="preserve"> 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>音量減少</w:t>
            </w:r>
          </w:p>
        </w:tc>
        <w:tc>
          <w:tcPr>
            <w:tcW w:w="3630" w:type="dxa"/>
            <w:vAlign w:val="center"/>
          </w:tcPr>
          <w:p w:rsidR="00B36812" w:rsidRPr="00085FF8" w:rsidRDefault="00B36812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CTL_OUTPUT2_VOL_DOWN</w:t>
            </w:r>
          </w:p>
        </w:tc>
        <w:tc>
          <w:tcPr>
            <w:tcW w:w="2462" w:type="dxa"/>
          </w:tcPr>
          <w:p w:rsidR="00B36812" w:rsidRPr="00085FF8" w:rsidRDefault="00B36812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{</w:t>
            </w:r>
          </w:p>
          <w:p w:rsidR="00B36812" w:rsidRPr="00085FF8" w:rsidRDefault="00B36812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function": </w:t>
            </w:r>
            <w:r w:rsidRPr="00085FF8">
              <w:rPr>
                <w:rFonts w:eastAsia="微軟正黑體" w:hint="eastAsia"/>
                <w:szCs w:val="24"/>
              </w:rPr>
              <w:t>5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B36812" w:rsidRPr="00085FF8" w:rsidRDefault="00B36812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device": </w:t>
            </w:r>
            <w:r w:rsidRPr="00085FF8">
              <w:rPr>
                <w:rFonts w:eastAsia="微軟正黑體" w:hint="eastAsia"/>
                <w:szCs w:val="24"/>
              </w:rPr>
              <w:t>11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B36812" w:rsidRPr="00085FF8" w:rsidRDefault="00B36812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control":</w:t>
            </w:r>
            <w:r w:rsidRPr="00085FF8">
              <w:rPr>
                <w:rFonts w:eastAsia="微軟正黑體" w:hint="eastAsia"/>
                <w:szCs w:val="24"/>
              </w:rPr>
              <w:t>6</w:t>
            </w:r>
          </w:p>
          <w:p w:rsidR="00B36812" w:rsidRPr="00085FF8" w:rsidRDefault="00B36812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lastRenderedPageBreak/>
              <w:t>}</w:t>
            </w:r>
          </w:p>
        </w:tc>
      </w:tr>
      <w:tr w:rsidR="00B36812" w:rsidRPr="00085FF8" w:rsidTr="00A732E8">
        <w:tc>
          <w:tcPr>
            <w:tcW w:w="2430" w:type="dxa"/>
            <w:vAlign w:val="center"/>
          </w:tcPr>
          <w:p w:rsidR="00B36812" w:rsidRPr="00085FF8" w:rsidRDefault="00B36812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lastRenderedPageBreak/>
              <w:t>吸頂喇叭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 xml:space="preserve"> 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>靜音</w:t>
            </w:r>
          </w:p>
        </w:tc>
        <w:tc>
          <w:tcPr>
            <w:tcW w:w="3630" w:type="dxa"/>
            <w:vAlign w:val="center"/>
          </w:tcPr>
          <w:p w:rsidR="00B36812" w:rsidRPr="00085FF8" w:rsidRDefault="00B36812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CTL_OUTPUT2_MUTE</w:t>
            </w:r>
          </w:p>
        </w:tc>
        <w:tc>
          <w:tcPr>
            <w:tcW w:w="2462" w:type="dxa"/>
          </w:tcPr>
          <w:p w:rsidR="00B36812" w:rsidRPr="00085FF8" w:rsidRDefault="00B36812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{</w:t>
            </w:r>
          </w:p>
          <w:p w:rsidR="00B36812" w:rsidRPr="00085FF8" w:rsidRDefault="00B36812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function": </w:t>
            </w:r>
            <w:r w:rsidRPr="00085FF8">
              <w:rPr>
                <w:rFonts w:eastAsia="微軟正黑體" w:hint="eastAsia"/>
                <w:szCs w:val="24"/>
              </w:rPr>
              <w:t>5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B36812" w:rsidRPr="00085FF8" w:rsidRDefault="00B36812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device": </w:t>
            </w:r>
            <w:r w:rsidRPr="00085FF8">
              <w:rPr>
                <w:rFonts w:eastAsia="微軟正黑體" w:hint="eastAsia"/>
                <w:szCs w:val="24"/>
              </w:rPr>
              <w:t>11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B36812" w:rsidRPr="00085FF8" w:rsidRDefault="00B36812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control":</w:t>
            </w:r>
            <w:r w:rsidRPr="00085FF8">
              <w:rPr>
                <w:rFonts w:eastAsia="微軟正黑體" w:hint="eastAsia"/>
                <w:szCs w:val="24"/>
              </w:rPr>
              <w:t>3</w:t>
            </w:r>
          </w:p>
          <w:p w:rsidR="00B36812" w:rsidRPr="00085FF8" w:rsidRDefault="00B36812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}</w:t>
            </w:r>
          </w:p>
        </w:tc>
      </w:tr>
      <w:tr w:rsidR="00B36812" w:rsidRPr="00085FF8" w:rsidTr="00A732E8">
        <w:tc>
          <w:tcPr>
            <w:tcW w:w="2430" w:type="dxa"/>
            <w:vAlign w:val="center"/>
          </w:tcPr>
          <w:p w:rsidR="00B36812" w:rsidRPr="00085FF8" w:rsidRDefault="00B36812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吸頂喇叭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 xml:space="preserve"> 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>靜音取消</w:t>
            </w:r>
          </w:p>
        </w:tc>
        <w:tc>
          <w:tcPr>
            <w:tcW w:w="3630" w:type="dxa"/>
            <w:vAlign w:val="center"/>
          </w:tcPr>
          <w:p w:rsidR="00B36812" w:rsidRPr="00085FF8" w:rsidRDefault="00B36812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CTL_OUTPUT2_UNMUTE</w:t>
            </w:r>
          </w:p>
        </w:tc>
        <w:tc>
          <w:tcPr>
            <w:tcW w:w="2462" w:type="dxa"/>
          </w:tcPr>
          <w:p w:rsidR="00B36812" w:rsidRPr="00085FF8" w:rsidRDefault="00B36812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{</w:t>
            </w:r>
          </w:p>
          <w:p w:rsidR="00B36812" w:rsidRPr="00085FF8" w:rsidRDefault="00B36812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function": </w:t>
            </w:r>
            <w:r w:rsidRPr="00085FF8">
              <w:rPr>
                <w:rFonts w:eastAsia="微軟正黑體" w:hint="eastAsia"/>
                <w:szCs w:val="24"/>
              </w:rPr>
              <w:t>5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B36812" w:rsidRPr="00085FF8" w:rsidRDefault="00B36812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device": </w:t>
            </w:r>
            <w:r w:rsidRPr="00085FF8">
              <w:rPr>
                <w:rFonts w:eastAsia="微軟正黑體" w:hint="eastAsia"/>
                <w:szCs w:val="24"/>
              </w:rPr>
              <w:t>11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B36812" w:rsidRPr="00085FF8" w:rsidRDefault="00B36812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control":</w:t>
            </w:r>
            <w:r w:rsidRPr="00085FF8">
              <w:rPr>
                <w:rFonts w:eastAsia="微軟正黑體" w:hint="eastAsia"/>
                <w:szCs w:val="24"/>
              </w:rPr>
              <w:t>4</w:t>
            </w:r>
          </w:p>
          <w:p w:rsidR="00B36812" w:rsidRPr="00085FF8" w:rsidRDefault="00B36812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}</w:t>
            </w:r>
          </w:p>
        </w:tc>
      </w:tr>
      <w:tr w:rsidR="00A732E8" w:rsidRPr="00085FF8" w:rsidTr="00A732E8">
        <w:tc>
          <w:tcPr>
            <w:tcW w:w="2430" w:type="dxa"/>
            <w:vAlign w:val="center"/>
          </w:tcPr>
          <w:p w:rsidR="00A732E8" w:rsidRPr="00085FF8" w:rsidRDefault="00A732E8">
            <w:pPr>
              <w:rPr>
                <w:rFonts w:eastAsia="微軟正黑體" w:cs="新細明體"/>
                <w:color w:val="000000"/>
                <w:szCs w:val="24"/>
              </w:rPr>
            </w:pPr>
          </w:p>
        </w:tc>
        <w:tc>
          <w:tcPr>
            <w:tcW w:w="3630" w:type="dxa"/>
            <w:vAlign w:val="center"/>
          </w:tcPr>
          <w:p w:rsidR="00A732E8" w:rsidRPr="00085FF8" w:rsidRDefault="00A732E8">
            <w:pPr>
              <w:rPr>
                <w:rFonts w:eastAsia="微軟正黑體" w:cs="新細明體"/>
                <w:color w:val="000000"/>
                <w:szCs w:val="24"/>
              </w:rPr>
            </w:pPr>
          </w:p>
        </w:tc>
        <w:tc>
          <w:tcPr>
            <w:tcW w:w="2462" w:type="dxa"/>
          </w:tcPr>
          <w:p w:rsidR="00A732E8" w:rsidRPr="00085FF8" w:rsidRDefault="00A732E8" w:rsidP="00F743D8">
            <w:pPr>
              <w:rPr>
                <w:rFonts w:eastAsia="微軟正黑體"/>
                <w:szCs w:val="24"/>
              </w:rPr>
            </w:pPr>
          </w:p>
        </w:tc>
      </w:tr>
      <w:tr w:rsidR="00B36812" w:rsidRPr="00085FF8" w:rsidTr="00A732E8">
        <w:tc>
          <w:tcPr>
            <w:tcW w:w="2430" w:type="dxa"/>
            <w:vAlign w:val="center"/>
          </w:tcPr>
          <w:p w:rsidR="00B36812" w:rsidRPr="00085FF8" w:rsidRDefault="00B36812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導播台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 xml:space="preserve"> 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>音量增加</w:t>
            </w:r>
          </w:p>
        </w:tc>
        <w:tc>
          <w:tcPr>
            <w:tcW w:w="3630" w:type="dxa"/>
            <w:vAlign w:val="center"/>
          </w:tcPr>
          <w:p w:rsidR="00B36812" w:rsidRPr="00085FF8" w:rsidRDefault="00B36812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CTL_OUTPUT3_VOL_UP</w:t>
            </w:r>
          </w:p>
        </w:tc>
        <w:tc>
          <w:tcPr>
            <w:tcW w:w="2462" w:type="dxa"/>
          </w:tcPr>
          <w:p w:rsidR="00B36812" w:rsidRPr="00085FF8" w:rsidRDefault="00B36812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{</w:t>
            </w:r>
          </w:p>
          <w:p w:rsidR="00B36812" w:rsidRPr="00085FF8" w:rsidRDefault="00B36812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function": </w:t>
            </w:r>
            <w:r w:rsidRPr="00085FF8">
              <w:rPr>
                <w:rFonts w:eastAsia="微軟正黑體" w:hint="eastAsia"/>
                <w:szCs w:val="24"/>
              </w:rPr>
              <w:t>5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B36812" w:rsidRPr="00085FF8" w:rsidRDefault="00B36812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device": </w:t>
            </w:r>
            <w:r w:rsidRPr="00085FF8">
              <w:rPr>
                <w:rFonts w:eastAsia="微軟正黑體" w:hint="eastAsia"/>
                <w:szCs w:val="24"/>
              </w:rPr>
              <w:t>12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B36812" w:rsidRPr="00085FF8" w:rsidRDefault="00B36812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control":</w:t>
            </w:r>
            <w:r w:rsidRPr="00085FF8">
              <w:rPr>
                <w:rFonts w:eastAsia="微軟正黑體" w:hint="eastAsia"/>
                <w:szCs w:val="24"/>
              </w:rPr>
              <w:t>5</w:t>
            </w:r>
          </w:p>
          <w:p w:rsidR="00B36812" w:rsidRPr="00085FF8" w:rsidRDefault="00B36812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}</w:t>
            </w:r>
          </w:p>
        </w:tc>
      </w:tr>
      <w:tr w:rsidR="00B36812" w:rsidRPr="00085FF8" w:rsidTr="00A732E8">
        <w:tc>
          <w:tcPr>
            <w:tcW w:w="2430" w:type="dxa"/>
            <w:vAlign w:val="center"/>
          </w:tcPr>
          <w:p w:rsidR="00B36812" w:rsidRPr="00085FF8" w:rsidRDefault="00B36812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導播台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 xml:space="preserve"> 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>音量減少</w:t>
            </w:r>
          </w:p>
        </w:tc>
        <w:tc>
          <w:tcPr>
            <w:tcW w:w="3630" w:type="dxa"/>
            <w:vAlign w:val="center"/>
          </w:tcPr>
          <w:p w:rsidR="00B36812" w:rsidRPr="00085FF8" w:rsidRDefault="00B36812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CTL_OUTPUT3_VOL_DOWN</w:t>
            </w:r>
          </w:p>
        </w:tc>
        <w:tc>
          <w:tcPr>
            <w:tcW w:w="2462" w:type="dxa"/>
          </w:tcPr>
          <w:p w:rsidR="00B36812" w:rsidRPr="00085FF8" w:rsidRDefault="00B36812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{</w:t>
            </w:r>
          </w:p>
          <w:p w:rsidR="00B36812" w:rsidRPr="00085FF8" w:rsidRDefault="00B36812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function": </w:t>
            </w:r>
            <w:r w:rsidRPr="00085FF8">
              <w:rPr>
                <w:rFonts w:eastAsia="微軟正黑體" w:hint="eastAsia"/>
                <w:szCs w:val="24"/>
              </w:rPr>
              <w:t>5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B36812" w:rsidRPr="00085FF8" w:rsidRDefault="00B36812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device": </w:t>
            </w:r>
            <w:r w:rsidRPr="00085FF8">
              <w:rPr>
                <w:rFonts w:eastAsia="微軟正黑體" w:hint="eastAsia"/>
                <w:szCs w:val="24"/>
              </w:rPr>
              <w:t>12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B36812" w:rsidRPr="00085FF8" w:rsidRDefault="00B36812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control":</w:t>
            </w:r>
            <w:r w:rsidRPr="00085FF8">
              <w:rPr>
                <w:rFonts w:eastAsia="微軟正黑體" w:hint="eastAsia"/>
                <w:szCs w:val="24"/>
              </w:rPr>
              <w:t>6</w:t>
            </w:r>
          </w:p>
          <w:p w:rsidR="00B36812" w:rsidRPr="00085FF8" w:rsidRDefault="00B36812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}</w:t>
            </w:r>
          </w:p>
        </w:tc>
      </w:tr>
      <w:tr w:rsidR="00B36812" w:rsidRPr="00085FF8" w:rsidTr="00A732E8">
        <w:tc>
          <w:tcPr>
            <w:tcW w:w="2430" w:type="dxa"/>
            <w:vAlign w:val="center"/>
          </w:tcPr>
          <w:p w:rsidR="00B36812" w:rsidRPr="00085FF8" w:rsidRDefault="00B36812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導播台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 xml:space="preserve"> 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>靜音</w:t>
            </w:r>
          </w:p>
        </w:tc>
        <w:tc>
          <w:tcPr>
            <w:tcW w:w="3630" w:type="dxa"/>
            <w:vAlign w:val="center"/>
          </w:tcPr>
          <w:p w:rsidR="00B36812" w:rsidRPr="00085FF8" w:rsidRDefault="00B36812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CTL_OUTPUT3_MUTE</w:t>
            </w:r>
          </w:p>
        </w:tc>
        <w:tc>
          <w:tcPr>
            <w:tcW w:w="2462" w:type="dxa"/>
          </w:tcPr>
          <w:p w:rsidR="00B36812" w:rsidRPr="00085FF8" w:rsidRDefault="00B36812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{</w:t>
            </w:r>
          </w:p>
          <w:p w:rsidR="00B36812" w:rsidRPr="00085FF8" w:rsidRDefault="00B36812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function": </w:t>
            </w:r>
            <w:r w:rsidRPr="00085FF8">
              <w:rPr>
                <w:rFonts w:eastAsia="微軟正黑體" w:hint="eastAsia"/>
                <w:szCs w:val="24"/>
              </w:rPr>
              <w:t>5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B36812" w:rsidRPr="00085FF8" w:rsidRDefault="00B36812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device": </w:t>
            </w:r>
            <w:r w:rsidRPr="00085FF8">
              <w:rPr>
                <w:rFonts w:eastAsia="微軟正黑體" w:hint="eastAsia"/>
                <w:szCs w:val="24"/>
              </w:rPr>
              <w:t>12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B36812" w:rsidRPr="00085FF8" w:rsidRDefault="00B36812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control":</w:t>
            </w:r>
            <w:r w:rsidRPr="00085FF8">
              <w:rPr>
                <w:rFonts w:eastAsia="微軟正黑體" w:hint="eastAsia"/>
                <w:szCs w:val="24"/>
              </w:rPr>
              <w:t>3</w:t>
            </w:r>
          </w:p>
          <w:p w:rsidR="00B36812" w:rsidRPr="00085FF8" w:rsidRDefault="00B36812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}</w:t>
            </w:r>
          </w:p>
        </w:tc>
      </w:tr>
      <w:tr w:rsidR="00B36812" w:rsidRPr="00085FF8" w:rsidTr="00A732E8">
        <w:tc>
          <w:tcPr>
            <w:tcW w:w="2430" w:type="dxa"/>
            <w:vAlign w:val="center"/>
          </w:tcPr>
          <w:p w:rsidR="00B36812" w:rsidRPr="00085FF8" w:rsidRDefault="00B36812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導播台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 xml:space="preserve"> 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>靜音取消</w:t>
            </w:r>
          </w:p>
        </w:tc>
        <w:tc>
          <w:tcPr>
            <w:tcW w:w="3630" w:type="dxa"/>
            <w:vAlign w:val="center"/>
          </w:tcPr>
          <w:p w:rsidR="00B36812" w:rsidRPr="00085FF8" w:rsidRDefault="00B36812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CTL_OUTPUT3_UNMUTE</w:t>
            </w:r>
          </w:p>
        </w:tc>
        <w:tc>
          <w:tcPr>
            <w:tcW w:w="2462" w:type="dxa"/>
          </w:tcPr>
          <w:p w:rsidR="00B36812" w:rsidRPr="00085FF8" w:rsidRDefault="00B36812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{</w:t>
            </w:r>
          </w:p>
          <w:p w:rsidR="00B36812" w:rsidRPr="00085FF8" w:rsidRDefault="00B36812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function": </w:t>
            </w:r>
            <w:r w:rsidRPr="00085FF8">
              <w:rPr>
                <w:rFonts w:eastAsia="微軟正黑體" w:hint="eastAsia"/>
                <w:szCs w:val="24"/>
              </w:rPr>
              <w:t>5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B36812" w:rsidRPr="00085FF8" w:rsidRDefault="00B36812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device": </w:t>
            </w:r>
            <w:r w:rsidRPr="00085FF8">
              <w:rPr>
                <w:rFonts w:eastAsia="微軟正黑體" w:hint="eastAsia"/>
                <w:szCs w:val="24"/>
              </w:rPr>
              <w:t>12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B36812" w:rsidRPr="00085FF8" w:rsidRDefault="00B36812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control":</w:t>
            </w:r>
            <w:r w:rsidRPr="00085FF8">
              <w:rPr>
                <w:rFonts w:eastAsia="微軟正黑體" w:hint="eastAsia"/>
                <w:szCs w:val="24"/>
              </w:rPr>
              <w:t>4</w:t>
            </w:r>
          </w:p>
          <w:p w:rsidR="00B36812" w:rsidRPr="00085FF8" w:rsidRDefault="00B36812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}</w:t>
            </w:r>
          </w:p>
        </w:tc>
      </w:tr>
      <w:tr w:rsidR="00A732E8" w:rsidRPr="00085FF8" w:rsidTr="00A732E8">
        <w:tc>
          <w:tcPr>
            <w:tcW w:w="2430" w:type="dxa"/>
            <w:vAlign w:val="center"/>
          </w:tcPr>
          <w:p w:rsidR="00A732E8" w:rsidRPr="00085FF8" w:rsidRDefault="00A732E8">
            <w:pPr>
              <w:rPr>
                <w:rFonts w:eastAsia="微軟正黑體" w:cs="新細明體"/>
                <w:color w:val="000000"/>
                <w:szCs w:val="24"/>
              </w:rPr>
            </w:pPr>
          </w:p>
        </w:tc>
        <w:tc>
          <w:tcPr>
            <w:tcW w:w="3630" w:type="dxa"/>
            <w:vAlign w:val="center"/>
          </w:tcPr>
          <w:p w:rsidR="00A732E8" w:rsidRPr="00085FF8" w:rsidRDefault="00A732E8">
            <w:pPr>
              <w:rPr>
                <w:rFonts w:eastAsia="微軟正黑體" w:cs="新細明體"/>
                <w:color w:val="000000"/>
                <w:szCs w:val="24"/>
              </w:rPr>
            </w:pPr>
          </w:p>
        </w:tc>
        <w:tc>
          <w:tcPr>
            <w:tcW w:w="2462" w:type="dxa"/>
          </w:tcPr>
          <w:p w:rsidR="00A732E8" w:rsidRPr="00085FF8" w:rsidRDefault="00A732E8" w:rsidP="00F743D8">
            <w:pPr>
              <w:rPr>
                <w:rFonts w:eastAsia="微軟正黑體"/>
                <w:szCs w:val="24"/>
              </w:rPr>
            </w:pPr>
          </w:p>
        </w:tc>
      </w:tr>
      <w:tr w:rsidR="00B36812" w:rsidRPr="00085FF8" w:rsidTr="00A732E8">
        <w:tc>
          <w:tcPr>
            <w:tcW w:w="2430" w:type="dxa"/>
            <w:vAlign w:val="center"/>
          </w:tcPr>
          <w:p w:rsidR="00B36812" w:rsidRPr="00085FF8" w:rsidRDefault="00B36812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視訊輸出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 xml:space="preserve"> 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>音量增加</w:t>
            </w:r>
          </w:p>
        </w:tc>
        <w:tc>
          <w:tcPr>
            <w:tcW w:w="3630" w:type="dxa"/>
            <w:vAlign w:val="center"/>
          </w:tcPr>
          <w:p w:rsidR="00B36812" w:rsidRPr="00085FF8" w:rsidRDefault="00B36812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CTL_OUTPUT6_VOL_UP</w:t>
            </w:r>
          </w:p>
        </w:tc>
        <w:tc>
          <w:tcPr>
            <w:tcW w:w="2462" w:type="dxa"/>
          </w:tcPr>
          <w:p w:rsidR="00B36812" w:rsidRPr="00085FF8" w:rsidRDefault="00B36812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{</w:t>
            </w:r>
          </w:p>
          <w:p w:rsidR="00B36812" w:rsidRPr="00085FF8" w:rsidRDefault="00B36812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function": </w:t>
            </w:r>
            <w:r w:rsidRPr="00085FF8">
              <w:rPr>
                <w:rFonts w:eastAsia="微軟正黑體" w:hint="eastAsia"/>
                <w:szCs w:val="24"/>
              </w:rPr>
              <w:t>5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B36812" w:rsidRPr="00085FF8" w:rsidRDefault="00B36812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device": </w:t>
            </w:r>
            <w:r w:rsidRPr="00085FF8">
              <w:rPr>
                <w:rFonts w:eastAsia="微軟正黑體" w:hint="eastAsia"/>
                <w:szCs w:val="24"/>
              </w:rPr>
              <w:t>13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B36812" w:rsidRPr="00085FF8" w:rsidRDefault="00B36812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control":</w:t>
            </w:r>
            <w:r w:rsidRPr="00085FF8">
              <w:rPr>
                <w:rFonts w:eastAsia="微軟正黑體" w:hint="eastAsia"/>
                <w:szCs w:val="24"/>
              </w:rPr>
              <w:t>5</w:t>
            </w:r>
          </w:p>
          <w:p w:rsidR="00B36812" w:rsidRPr="00085FF8" w:rsidRDefault="00B36812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}</w:t>
            </w:r>
          </w:p>
        </w:tc>
      </w:tr>
      <w:tr w:rsidR="00B36812" w:rsidRPr="00085FF8" w:rsidTr="00A732E8">
        <w:tc>
          <w:tcPr>
            <w:tcW w:w="2430" w:type="dxa"/>
            <w:vAlign w:val="center"/>
          </w:tcPr>
          <w:p w:rsidR="00B36812" w:rsidRPr="00085FF8" w:rsidRDefault="00B36812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lastRenderedPageBreak/>
              <w:t>視訊輸出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 xml:space="preserve"> 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>音量減少</w:t>
            </w:r>
          </w:p>
        </w:tc>
        <w:tc>
          <w:tcPr>
            <w:tcW w:w="3630" w:type="dxa"/>
            <w:vAlign w:val="center"/>
          </w:tcPr>
          <w:p w:rsidR="00B36812" w:rsidRPr="00085FF8" w:rsidRDefault="00B36812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CTL_OUTPUT6_VOL_DOWN</w:t>
            </w:r>
          </w:p>
        </w:tc>
        <w:tc>
          <w:tcPr>
            <w:tcW w:w="2462" w:type="dxa"/>
          </w:tcPr>
          <w:p w:rsidR="00B36812" w:rsidRPr="00085FF8" w:rsidRDefault="00B36812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{</w:t>
            </w:r>
          </w:p>
          <w:p w:rsidR="00B36812" w:rsidRPr="00085FF8" w:rsidRDefault="00B36812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function": </w:t>
            </w:r>
            <w:r w:rsidRPr="00085FF8">
              <w:rPr>
                <w:rFonts w:eastAsia="微軟正黑體" w:hint="eastAsia"/>
                <w:szCs w:val="24"/>
              </w:rPr>
              <w:t>5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B36812" w:rsidRPr="00085FF8" w:rsidRDefault="00B36812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device": </w:t>
            </w:r>
            <w:r w:rsidRPr="00085FF8">
              <w:rPr>
                <w:rFonts w:eastAsia="微軟正黑體" w:hint="eastAsia"/>
                <w:szCs w:val="24"/>
              </w:rPr>
              <w:t>13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B36812" w:rsidRPr="00085FF8" w:rsidRDefault="00B36812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control":</w:t>
            </w:r>
            <w:r w:rsidRPr="00085FF8">
              <w:rPr>
                <w:rFonts w:eastAsia="微軟正黑體" w:hint="eastAsia"/>
                <w:szCs w:val="24"/>
              </w:rPr>
              <w:t>6</w:t>
            </w:r>
          </w:p>
          <w:p w:rsidR="00B36812" w:rsidRPr="00085FF8" w:rsidRDefault="00B36812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}</w:t>
            </w:r>
          </w:p>
        </w:tc>
      </w:tr>
      <w:tr w:rsidR="00B36812" w:rsidRPr="00085FF8" w:rsidTr="00A732E8">
        <w:tc>
          <w:tcPr>
            <w:tcW w:w="2430" w:type="dxa"/>
            <w:vAlign w:val="center"/>
          </w:tcPr>
          <w:p w:rsidR="00B36812" w:rsidRPr="00085FF8" w:rsidRDefault="00B36812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視訊輸出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 xml:space="preserve"> 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>靜音</w:t>
            </w:r>
          </w:p>
        </w:tc>
        <w:tc>
          <w:tcPr>
            <w:tcW w:w="3630" w:type="dxa"/>
            <w:vAlign w:val="center"/>
          </w:tcPr>
          <w:p w:rsidR="00B36812" w:rsidRPr="00085FF8" w:rsidRDefault="00B36812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CTL_OUTPUT6_MUTE</w:t>
            </w:r>
          </w:p>
        </w:tc>
        <w:tc>
          <w:tcPr>
            <w:tcW w:w="2462" w:type="dxa"/>
          </w:tcPr>
          <w:p w:rsidR="00B36812" w:rsidRPr="00085FF8" w:rsidRDefault="00B36812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{</w:t>
            </w:r>
          </w:p>
          <w:p w:rsidR="00B36812" w:rsidRPr="00085FF8" w:rsidRDefault="00B36812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function": </w:t>
            </w:r>
            <w:r w:rsidRPr="00085FF8">
              <w:rPr>
                <w:rFonts w:eastAsia="微軟正黑體" w:hint="eastAsia"/>
                <w:szCs w:val="24"/>
              </w:rPr>
              <w:t>5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B36812" w:rsidRPr="00085FF8" w:rsidRDefault="00B36812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device": </w:t>
            </w:r>
            <w:r w:rsidRPr="00085FF8">
              <w:rPr>
                <w:rFonts w:eastAsia="微軟正黑體" w:hint="eastAsia"/>
                <w:szCs w:val="24"/>
              </w:rPr>
              <w:t>13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B36812" w:rsidRPr="00085FF8" w:rsidRDefault="00B36812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control":</w:t>
            </w:r>
            <w:r w:rsidRPr="00085FF8">
              <w:rPr>
                <w:rFonts w:eastAsia="微軟正黑體" w:hint="eastAsia"/>
                <w:szCs w:val="24"/>
              </w:rPr>
              <w:t>3</w:t>
            </w:r>
          </w:p>
          <w:p w:rsidR="00B36812" w:rsidRPr="00085FF8" w:rsidRDefault="00B36812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}</w:t>
            </w:r>
          </w:p>
        </w:tc>
      </w:tr>
      <w:tr w:rsidR="00B36812" w:rsidRPr="00085FF8" w:rsidTr="00A732E8">
        <w:tc>
          <w:tcPr>
            <w:tcW w:w="2430" w:type="dxa"/>
            <w:vAlign w:val="center"/>
          </w:tcPr>
          <w:p w:rsidR="00B36812" w:rsidRPr="00085FF8" w:rsidRDefault="00B36812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視訊輸出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 xml:space="preserve"> 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>靜音取消</w:t>
            </w:r>
          </w:p>
        </w:tc>
        <w:tc>
          <w:tcPr>
            <w:tcW w:w="3630" w:type="dxa"/>
            <w:vAlign w:val="center"/>
          </w:tcPr>
          <w:p w:rsidR="00B36812" w:rsidRPr="00085FF8" w:rsidRDefault="00B36812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CTL_OUTPUT6_UNMUTE</w:t>
            </w:r>
          </w:p>
        </w:tc>
        <w:tc>
          <w:tcPr>
            <w:tcW w:w="2462" w:type="dxa"/>
          </w:tcPr>
          <w:p w:rsidR="00B36812" w:rsidRPr="00085FF8" w:rsidRDefault="00B36812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{</w:t>
            </w:r>
          </w:p>
          <w:p w:rsidR="00B36812" w:rsidRPr="00085FF8" w:rsidRDefault="00B36812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function": </w:t>
            </w:r>
            <w:r w:rsidRPr="00085FF8">
              <w:rPr>
                <w:rFonts w:eastAsia="微軟正黑體" w:hint="eastAsia"/>
                <w:szCs w:val="24"/>
              </w:rPr>
              <w:t>5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B36812" w:rsidRPr="00085FF8" w:rsidRDefault="00B36812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device": </w:t>
            </w:r>
            <w:r w:rsidRPr="00085FF8">
              <w:rPr>
                <w:rFonts w:eastAsia="微軟正黑體" w:hint="eastAsia"/>
                <w:szCs w:val="24"/>
              </w:rPr>
              <w:t>13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B36812" w:rsidRPr="00085FF8" w:rsidRDefault="00B36812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control":</w:t>
            </w:r>
            <w:r w:rsidRPr="00085FF8">
              <w:rPr>
                <w:rFonts w:eastAsia="微軟正黑體" w:hint="eastAsia"/>
                <w:szCs w:val="24"/>
              </w:rPr>
              <w:t>4</w:t>
            </w:r>
          </w:p>
          <w:p w:rsidR="00B36812" w:rsidRPr="00085FF8" w:rsidRDefault="00B36812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}</w:t>
            </w:r>
          </w:p>
        </w:tc>
      </w:tr>
      <w:tr w:rsidR="00A732E8" w:rsidRPr="00085FF8" w:rsidTr="00A732E8">
        <w:tc>
          <w:tcPr>
            <w:tcW w:w="2430" w:type="dxa"/>
            <w:vAlign w:val="center"/>
          </w:tcPr>
          <w:p w:rsidR="00A732E8" w:rsidRPr="00085FF8" w:rsidRDefault="00A732E8">
            <w:pPr>
              <w:rPr>
                <w:rFonts w:eastAsia="微軟正黑體"/>
                <w:color w:val="000000"/>
                <w:szCs w:val="24"/>
              </w:rPr>
            </w:pPr>
          </w:p>
        </w:tc>
        <w:tc>
          <w:tcPr>
            <w:tcW w:w="3630" w:type="dxa"/>
            <w:vAlign w:val="center"/>
          </w:tcPr>
          <w:p w:rsidR="00A732E8" w:rsidRPr="00085FF8" w:rsidRDefault="00A732E8">
            <w:pPr>
              <w:rPr>
                <w:rFonts w:eastAsia="微軟正黑體"/>
                <w:color w:val="000000"/>
                <w:szCs w:val="24"/>
              </w:rPr>
            </w:pPr>
          </w:p>
        </w:tc>
        <w:tc>
          <w:tcPr>
            <w:tcW w:w="2462" w:type="dxa"/>
          </w:tcPr>
          <w:p w:rsidR="00A732E8" w:rsidRPr="00085FF8" w:rsidRDefault="00A732E8" w:rsidP="00F743D8">
            <w:pPr>
              <w:rPr>
                <w:rFonts w:eastAsia="微軟正黑體"/>
                <w:szCs w:val="24"/>
              </w:rPr>
            </w:pPr>
          </w:p>
        </w:tc>
      </w:tr>
      <w:tr w:rsidR="00B36812" w:rsidRPr="00085FF8" w:rsidTr="00A732E8">
        <w:tc>
          <w:tcPr>
            <w:tcW w:w="2430" w:type="dxa"/>
            <w:vAlign w:val="center"/>
          </w:tcPr>
          <w:p w:rsidR="00B36812" w:rsidRPr="00085FF8" w:rsidRDefault="00B36812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窗簾上升</w:t>
            </w:r>
          </w:p>
        </w:tc>
        <w:tc>
          <w:tcPr>
            <w:tcW w:w="3630" w:type="dxa"/>
            <w:vAlign w:val="center"/>
          </w:tcPr>
          <w:p w:rsidR="00B36812" w:rsidRPr="00085FF8" w:rsidRDefault="00B36812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CTL_CURTAIN_UP</w:t>
            </w:r>
          </w:p>
        </w:tc>
        <w:tc>
          <w:tcPr>
            <w:tcW w:w="2462" w:type="dxa"/>
          </w:tcPr>
          <w:p w:rsidR="00B36812" w:rsidRPr="00085FF8" w:rsidRDefault="00B36812" w:rsidP="00B36812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{</w:t>
            </w:r>
          </w:p>
          <w:p w:rsidR="00B36812" w:rsidRPr="00085FF8" w:rsidRDefault="00B36812" w:rsidP="00B36812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function": </w:t>
            </w:r>
            <w:r w:rsidRPr="00085FF8">
              <w:rPr>
                <w:rFonts w:eastAsia="微軟正黑體" w:hint="eastAsia"/>
                <w:szCs w:val="24"/>
              </w:rPr>
              <w:t>6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B36812" w:rsidRPr="00085FF8" w:rsidRDefault="00B36812" w:rsidP="00B36812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device": </w:t>
            </w:r>
            <w:r w:rsidRPr="00085FF8">
              <w:rPr>
                <w:rFonts w:eastAsia="微軟正黑體" w:hint="eastAsia"/>
                <w:szCs w:val="24"/>
              </w:rPr>
              <w:t>0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B36812" w:rsidRPr="00085FF8" w:rsidRDefault="00B36812" w:rsidP="00B36812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control":</w:t>
            </w:r>
            <w:r w:rsidRPr="00085FF8">
              <w:rPr>
                <w:rFonts w:eastAsia="微軟正黑體" w:hint="eastAsia"/>
                <w:szCs w:val="24"/>
              </w:rPr>
              <w:t>5</w:t>
            </w:r>
          </w:p>
          <w:p w:rsidR="00B36812" w:rsidRPr="00085FF8" w:rsidRDefault="00B36812" w:rsidP="00B36812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}</w:t>
            </w:r>
          </w:p>
        </w:tc>
      </w:tr>
      <w:tr w:rsidR="00B36812" w:rsidRPr="00085FF8" w:rsidTr="00A732E8">
        <w:tc>
          <w:tcPr>
            <w:tcW w:w="2430" w:type="dxa"/>
            <w:vAlign w:val="center"/>
          </w:tcPr>
          <w:p w:rsidR="00B36812" w:rsidRPr="00085FF8" w:rsidRDefault="00B36812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窗簾下降</w:t>
            </w:r>
          </w:p>
        </w:tc>
        <w:tc>
          <w:tcPr>
            <w:tcW w:w="3630" w:type="dxa"/>
            <w:vAlign w:val="center"/>
          </w:tcPr>
          <w:p w:rsidR="00B36812" w:rsidRPr="00085FF8" w:rsidRDefault="00B36812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CTL_CURTAIN_DOWN</w:t>
            </w:r>
          </w:p>
        </w:tc>
        <w:tc>
          <w:tcPr>
            <w:tcW w:w="2462" w:type="dxa"/>
          </w:tcPr>
          <w:p w:rsidR="00B36812" w:rsidRPr="00085FF8" w:rsidRDefault="00B36812" w:rsidP="00B36812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{</w:t>
            </w:r>
          </w:p>
          <w:p w:rsidR="00B36812" w:rsidRPr="00085FF8" w:rsidRDefault="00B36812" w:rsidP="00B36812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function": </w:t>
            </w:r>
            <w:r w:rsidRPr="00085FF8">
              <w:rPr>
                <w:rFonts w:eastAsia="微軟正黑體" w:hint="eastAsia"/>
                <w:szCs w:val="24"/>
              </w:rPr>
              <w:t>6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B36812" w:rsidRPr="00085FF8" w:rsidRDefault="00B36812" w:rsidP="00B36812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device": </w:t>
            </w:r>
            <w:r w:rsidRPr="00085FF8">
              <w:rPr>
                <w:rFonts w:eastAsia="微軟正黑體" w:hint="eastAsia"/>
                <w:szCs w:val="24"/>
              </w:rPr>
              <w:t>0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B36812" w:rsidRPr="00085FF8" w:rsidRDefault="00B36812" w:rsidP="00B36812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control":</w:t>
            </w:r>
            <w:r w:rsidRPr="00085FF8">
              <w:rPr>
                <w:rFonts w:eastAsia="微軟正黑體" w:hint="eastAsia"/>
                <w:szCs w:val="24"/>
              </w:rPr>
              <w:t>6</w:t>
            </w:r>
          </w:p>
          <w:p w:rsidR="00B36812" w:rsidRPr="00085FF8" w:rsidRDefault="00B36812" w:rsidP="00B36812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}</w:t>
            </w:r>
          </w:p>
        </w:tc>
      </w:tr>
      <w:tr w:rsidR="00934DC6" w:rsidRPr="00085FF8" w:rsidTr="00A732E8">
        <w:tc>
          <w:tcPr>
            <w:tcW w:w="2430" w:type="dxa"/>
            <w:vAlign w:val="center"/>
          </w:tcPr>
          <w:p w:rsidR="00934DC6" w:rsidRPr="00085FF8" w:rsidRDefault="00934DC6" w:rsidP="00934DC6">
            <w:pPr>
              <w:rPr>
                <w:rFonts w:eastAsia="微軟正黑體" w:cs="新細明體"/>
                <w:color w:val="000000"/>
                <w:szCs w:val="24"/>
              </w:rPr>
            </w:pPr>
            <w:proofErr w:type="gramStart"/>
            <w:r w:rsidRPr="00085FF8">
              <w:rPr>
                <w:rFonts w:eastAsia="微軟正黑體" w:hint="eastAsia"/>
                <w:color w:val="000000"/>
                <w:szCs w:val="24"/>
              </w:rPr>
              <w:t>白板燈</w:t>
            </w:r>
            <w:proofErr w:type="gramEnd"/>
            <w:r w:rsidRPr="00085FF8">
              <w:rPr>
                <w:rFonts w:eastAsia="微軟正黑體" w:hint="eastAsia"/>
                <w:color w:val="000000"/>
                <w:szCs w:val="24"/>
              </w:rPr>
              <w:t>(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>右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 xml:space="preserve">) 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>開</w:t>
            </w:r>
          </w:p>
        </w:tc>
        <w:tc>
          <w:tcPr>
            <w:tcW w:w="3630" w:type="dxa"/>
            <w:vAlign w:val="center"/>
          </w:tcPr>
          <w:p w:rsidR="00934DC6" w:rsidRPr="00085FF8" w:rsidRDefault="00934DC6" w:rsidP="00934DC6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CTL_LIGHT1_ON</w:t>
            </w:r>
          </w:p>
        </w:tc>
        <w:tc>
          <w:tcPr>
            <w:tcW w:w="2462" w:type="dxa"/>
          </w:tcPr>
          <w:p w:rsidR="00934DC6" w:rsidRPr="00085FF8" w:rsidRDefault="00934DC6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{</w:t>
            </w:r>
          </w:p>
          <w:p w:rsidR="00934DC6" w:rsidRPr="00085FF8" w:rsidRDefault="00934DC6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function": </w:t>
            </w:r>
            <w:r w:rsidRPr="00085FF8">
              <w:rPr>
                <w:rFonts w:eastAsia="微軟正黑體" w:hint="eastAsia"/>
                <w:szCs w:val="24"/>
              </w:rPr>
              <w:t>7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934DC6" w:rsidRPr="00085FF8" w:rsidRDefault="00934DC6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device": </w:t>
            </w:r>
            <w:r w:rsidRPr="00085FF8">
              <w:rPr>
                <w:rFonts w:eastAsia="微軟正黑體" w:hint="eastAsia"/>
                <w:szCs w:val="24"/>
              </w:rPr>
              <w:t>1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934DC6" w:rsidRPr="00085FF8" w:rsidRDefault="00934DC6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control":</w:t>
            </w:r>
            <w:r w:rsidRPr="00085FF8">
              <w:rPr>
                <w:rFonts w:eastAsia="微軟正黑體" w:hint="eastAsia"/>
                <w:szCs w:val="24"/>
              </w:rPr>
              <w:t>1</w:t>
            </w:r>
          </w:p>
          <w:p w:rsidR="00934DC6" w:rsidRPr="00085FF8" w:rsidRDefault="00934DC6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}</w:t>
            </w:r>
          </w:p>
        </w:tc>
      </w:tr>
      <w:tr w:rsidR="00934DC6" w:rsidRPr="00085FF8" w:rsidTr="00A732E8">
        <w:tc>
          <w:tcPr>
            <w:tcW w:w="2430" w:type="dxa"/>
            <w:vAlign w:val="center"/>
          </w:tcPr>
          <w:p w:rsidR="00934DC6" w:rsidRPr="00085FF8" w:rsidRDefault="00934DC6" w:rsidP="00934DC6">
            <w:pPr>
              <w:rPr>
                <w:rFonts w:eastAsia="微軟正黑體" w:cs="新細明體"/>
                <w:color w:val="000000"/>
                <w:szCs w:val="24"/>
              </w:rPr>
            </w:pPr>
            <w:proofErr w:type="gramStart"/>
            <w:r w:rsidRPr="00085FF8">
              <w:rPr>
                <w:rFonts w:eastAsia="微軟正黑體" w:hint="eastAsia"/>
                <w:color w:val="000000"/>
                <w:szCs w:val="24"/>
              </w:rPr>
              <w:t>白板燈</w:t>
            </w:r>
            <w:proofErr w:type="gramEnd"/>
            <w:r w:rsidRPr="00085FF8">
              <w:rPr>
                <w:rFonts w:eastAsia="微軟正黑體" w:hint="eastAsia"/>
                <w:color w:val="000000"/>
                <w:szCs w:val="24"/>
              </w:rPr>
              <w:t>(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>右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 xml:space="preserve">) 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>關</w:t>
            </w:r>
          </w:p>
        </w:tc>
        <w:tc>
          <w:tcPr>
            <w:tcW w:w="3630" w:type="dxa"/>
            <w:vAlign w:val="center"/>
          </w:tcPr>
          <w:p w:rsidR="00934DC6" w:rsidRPr="00085FF8" w:rsidRDefault="00934DC6" w:rsidP="00934DC6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CTL_LIGHT1_OFF</w:t>
            </w:r>
          </w:p>
        </w:tc>
        <w:tc>
          <w:tcPr>
            <w:tcW w:w="2462" w:type="dxa"/>
          </w:tcPr>
          <w:p w:rsidR="00934DC6" w:rsidRPr="00085FF8" w:rsidRDefault="00934DC6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{</w:t>
            </w:r>
          </w:p>
          <w:p w:rsidR="00934DC6" w:rsidRPr="00085FF8" w:rsidRDefault="00934DC6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function": </w:t>
            </w:r>
            <w:r w:rsidRPr="00085FF8">
              <w:rPr>
                <w:rFonts w:eastAsia="微軟正黑體" w:hint="eastAsia"/>
                <w:szCs w:val="24"/>
              </w:rPr>
              <w:t>7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934DC6" w:rsidRPr="00085FF8" w:rsidRDefault="00934DC6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device": </w:t>
            </w:r>
            <w:r w:rsidRPr="00085FF8">
              <w:rPr>
                <w:rFonts w:eastAsia="微軟正黑體" w:hint="eastAsia"/>
                <w:szCs w:val="24"/>
              </w:rPr>
              <w:t>1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934DC6" w:rsidRPr="00085FF8" w:rsidRDefault="00934DC6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control":</w:t>
            </w:r>
            <w:r w:rsidRPr="00085FF8">
              <w:rPr>
                <w:rFonts w:eastAsia="微軟正黑體" w:hint="eastAsia"/>
                <w:szCs w:val="24"/>
              </w:rPr>
              <w:t>2</w:t>
            </w:r>
          </w:p>
          <w:p w:rsidR="00934DC6" w:rsidRPr="00085FF8" w:rsidRDefault="00934DC6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}</w:t>
            </w:r>
          </w:p>
        </w:tc>
      </w:tr>
      <w:tr w:rsidR="00934DC6" w:rsidRPr="00085FF8" w:rsidTr="00A732E8">
        <w:tc>
          <w:tcPr>
            <w:tcW w:w="2430" w:type="dxa"/>
            <w:vAlign w:val="center"/>
          </w:tcPr>
          <w:p w:rsidR="00934DC6" w:rsidRPr="00085FF8" w:rsidRDefault="00934DC6" w:rsidP="00934DC6">
            <w:pPr>
              <w:rPr>
                <w:rFonts w:eastAsia="微軟正黑體" w:cs="新細明體"/>
                <w:color w:val="000000"/>
                <w:szCs w:val="24"/>
              </w:rPr>
            </w:pPr>
            <w:proofErr w:type="gramStart"/>
            <w:r w:rsidRPr="00085FF8">
              <w:rPr>
                <w:rFonts w:eastAsia="微軟正黑體" w:hint="eastAsia"/>
                <w:color w:val="000000"/>
                <w:szCs w:val="24"/>
              </w:rPr>
              <w:t>後方筒燈</w:t>
            </w:r>
            <w:proofErr w:type="gramEnd"/>
            <w:r w:rsidRPr="00085FF8">
              <w:rPr>
                <w:rFonts w:eastAsia="微軟正黑體" w:hint="eastAsia"/>
                <w:color w:val="000000"/>
                <w:szCs w:val="24"/>
              </w:rPr>
              <w:t xml:space="preserve"> 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>開</w:t>
            </w:r>
          </w:p>
        </w:tc>
        <w:tc>
          <w:tcPr>
            <w:tcW w:w="3630" w:type="dxa"/>
            <w:vAlign w:val="center"/>
          </w:tcPr>
          <w:p w:rsidR="00934DC6" w:rsidRPr="00085FF8" w:rsidRDefault="00934DC6" w:rsidP="00934DC6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CTL_LIGHT2_ON</w:t>
            </w:r>
          </w:p>
        </w:tc>
        <w:tc>
          <w:tcPr>
            <w:tcW w:w="2462" w:type="dxa"/>
          </w:tcPr>
          <w:p w:rsidR="00934DC6" w:rsidRPr="00085FF8" w:rsidRDefault="00934DC6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{</w:t>
            </w:r>
          </w:p>
          <w:p w:rsidR="00934DC6" w:rsidRPr="00085FF8" w:rsidRDefault="00934DC6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function": </w:t>
            </w:r>
            <w:r w:rsidRPr="00085FF8">
              <w:rPr>
                <w:rFonts w:eastAsia="微軟正黑體" w:hint="eastAsia"/>
                <w:szCs w:val="24"/>
              </w:rPr>
              <w:t>7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934DC6" w:rsidRPr="00085FF8" w:rsidRDefault="00934DC6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lastRenderedPageBreak/>
              <w:t xml:space="preserve">    "device": </w:t>
            </w:r>
            <w:r w:rsidRPr="00085FF8">
              <w:rPr>
                <w:rFonts w:eastAsia="微軟正黑體" w:hint="eastAsia"/>
                <w:szCs w:val="24"/>
              </w:rPr>
              <w:t>2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934DC6" w:rsidRPr="00085FF8" w:rsidRDefault="00934DC6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control":</w:t>
            </w:r>
            <w:r w:rsidRPr="00085FF8">
              <w:rPr>
                <w:rFonts w:eastAsia="微軟正黑體" w:hint="eastAsia"/>
                <w:szCs w:val="24"/>
              </w:rPr>
              <w:t>1</w:t>
            </w:r>
          </w:p>
          <w:p w:rsidR="00934DC6" w:rsidRPr="00085FF8" w:rsidRDefault="00934DC6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}</w:t>
            </w:r>
          </w:p>
        </w:tc>
      </w:tr>
      <w:tr w:rsidR="00934DC6" w:rsidRPr="00085FF8" w:rsidTr="00A732E8">
        <w:tc>
          <w:tcPr>
            <w:tcW w:w="2430" w:type="dxa"/>
            <w:vAlign w:val="center"/>
          </w:tcPr>
          <w:p w:rsidR="00934DC6" w:rsidRPr="00085FF8" w:rsidRDefault="00934DC6" w:rsidP="00934DC6">
            <w:pPr>
              <w:rPr>
                <w:rFonts w:eastAsia="微軟正黑體" w:cs="新細明體"/>
                <w:color w:val="000000"/>
                <w:szCs w:val="24"/>
              </w:rPr>
            </w:pPr>
            <w:proofErr w:type="gramStart"/>
            <w:r w:rsidRPr="00085FF8">
              <w:rPr>
                <w:rFonts w:eastAsia="微軟正黑體" w:hint="eastAsia"/>
                <w:color w:val="000000"/>
                <w:szCs w:val="24"/>
              </w:rPr>
              <w:lastRenderedPageBreak/>
              <w:t>後方筒燈</w:t>
            </w:r>
            <w:proofErr w:type="gramEnd"/>
            <w:r w:rsidRPr="00085FF8">
              <w:rPr>
                <w:rFonts w:eastAsia="微軟正黑體" w:hint="eastAsia"/>
                <w:color w:val="000000"/>
                <w:szCs w:val="24"/>
              </w:rPr>
              <w:t xml:space="preserve"> 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>關</w:t>
            </w:r>
          </w:p>
        </w:tc>
        <w:tc>
          <w:tcPr>
            <w:tcW w:w="3630" w:type="dxa"/>
            <w:vAlign w:val="center"/>
          </w:tcPr>
          <w:p w:rsidR="00934DC6" w:rsidRPr="00085FF8" w:rsidRDefault="00934DC6" w:rsidP="00934DC6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CTL_LIGHT2_OFF</w:t>
            </w:r>
          </w:p>
        </w:tc>
        <w:tc>
          <w:tcPr>
            <w:tcW w:w="2462" w:type="dxa"/>
          </w:tcPr>
          <w:p w:rsidR="00934DC6" w:rsidRPr="00085FF8" w:rsidRDefault="00934DC6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{</w:t>
            </w:r>
          </w:p>
          <w:p w:rsidR="00934DC6" w:rsidRPr="00085FF8" w:rsidRDefault="00934DC6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function": </w:t>
            </w:r>
            <w:r w:rsidRPr="00085FF8">
              <w:rPr>
                <w:rFonts w:eastAsia="微軟正黑體" w:hint="eastAsia"/>
                <w:szCs w:val="24"/>
              </w:rPr>
              <w:t>7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934DC6" w:rsidRPr="00085FF8" w:rsidRDefault="00934DC6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device": </w:t>
            </w:r>
            <w:r w:rsidRPr="00085FF8">
              <w:rPr>
                <w:rFonts w:eastAsia="微軟正黑體" w:hint="eastAsia"/>
                <w:szCs w:val="24"/>
              </w:rPr>
              <w:t>2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934DC6" w:rsidRPr="00085FF8" w:rsidRDefault="00934DC6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control":</w:t>
            </w:r>
            <w:r w:rsidRPr="00085FF8">
              <w:rPr>
                <w:rFonts w:eastAsia="微軟正黑體" w:hint="eastAsia"/>
                <w:szCs w:val="24"/>
              </w:rPr>
              <w:t>2</w:t>
            </w:r>
          </w:p>
          <w:p w:rsidR="00934DC6" w:rsidRPr="00085FF8" w:rsidRDefault="00934DC6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}</w:t>
            </w:r>
          </w:p>
        </w:tc>
      </w:tr>
      <w:tr w:rsidR="00B36812" w:rsidRPr="00085FF8" w:rsidTr="00A732E8">
        <w:tc>
          <w:tcPr>
            <w:tcW w:w="2430" w:type="dxa"/>
            <w:vAlign w:val="center"/>
          </w:tcPr>
          <w:p w:rsidR="00B36812" w:rsidRPr="00085FF8" w:rsidRDefault="00B36812" w:rsidP="00934DC6">
            <w:pPr>
              <w:rPr>
                <w:rFonts w:eastAsia="微軟正黑體" w:cs="新細明體"/>
                <w:color w:val="000000"/>
                <w:szCs w:val="24"/>
              </w:rPr>
            </w:pPr>
            <w:proofErr w:type="gramStart"/>
            <w:r w:rsidRPr="00085FF8">
              <w:rPr>
                <w:rFonts w:eastAsia="微軟正黑體" w:hint="eastAsia"/>
                <w:color w:val="000000"/>
                <w:szCs w:val="24"/>
              </w:rPr>
              <w:t>白板燈</w:t>
            </w:r>
            <w:proofErr w:type="gramEnd"/>
            <w:r w:rsidRPr="00085FF8">
              <w:rPr>
                <w:rFonts w:eastAsia="微軟正黑體" w:hint="eastAsia"/>
                <w:color w:val="000000"/>
                <w:szCs w:val="24"/>
              </w:rPr>
              <w:t>(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>左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 xml:space="preserve">) 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>開</w:t>
            </w:r>
          </w:p>
        </w:tc>
        <w:tc>
          <w:tcPr>
            <w:tcW w:w="3630" w:type="dxa"/>
            <w:vAlign w:val="center"/>
          </w:tcPr>
          <w:p w:rsidR="00B36812" w:rsidRPr="00085FF8" w:rsidRDefault="00B36812" w:rsidP="00934DC6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CTL_LIGHT3_ON</w:t>
            </w:r>
          </w:p>
        </w:tc>
        <w:tc>
          <w:tcPr>
            <w:tcW w:w="2462" w:type="dxa"/>
          </w:tcPr>
          <w:p w:rsidR="00B36812" w:rsidRPr="00085FF8" w:rsidRDefault="00B36812" w:rsidP="00B36812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{</w:t>
            </w:r>
          </w:p>
          <w:p w:rsidR="00B36812" w:rsidRPr="00085FF8" w:rsidRDefault="00B36812" w:rsidP="00B36812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function": </w:t>
            </w:r>
            <w:r w:rsidRPr="00085FF8">
              <w:rPr>
                <w:rFonts w:eastAsia="微軟正黑體" w:hint="eastAsia"/>
                <w:szCs w:val="24"/>
              </w:rPr>
              <w:t>7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B36812" w:rsidRPr="00085FF8" w:rsidRDefault="00B36812" w:rsidP="00B36812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device": </w:t>
            </w:r>
            <w:r w:rsidR="00934DC6" w:rsidRPr="00085FF8">
              <w:rPr>
                <w:rFonts w:eastAsia="微軟正黑體" w:hint="eastAsia"/>
                <w:szCs w:val="24"/>
              </w:rPr>
              <w:t>3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B36812" w:rsidRPr="00085FF8" w:rsidRDefault="00B36812" w:rsidP="00B36812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control":</w:t>
            </w:r>
            <w:r w:rsidRPr="00085FF8">
              <w:rPr>
                <w:rFonts w:eastAsia="微軟正黑體" w:hint="eastAsia"/>
                <w:szCs w:val="24"/>
              </w:rPr>
              <w:t>1</w:t>
            </w:r>
          </w:p>
          <w:p w:rsidR="00B36812" w:rsidRPr="00085FF8" w:rsidRDefault="00B36812" w:rsidP="00B36812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}</w:t>
            </w:r>
          </w:p>
        </w:tc>
      </w:tr>
      <w:tr w:rsidR="00B36812" w:rsidRPr="00085FF8" w:rsidTr="00A732E8">
        <w:tc>
          <w:tcPr>
            <w:tcW w:w="2430" w:type="dxa"/>
            <w:vAlign w:val="center"/>
          </w:tcPr>
          <w:p w:rsidR="00B36812" w:rsidRPr="00085FF8" w:rsidRDefault="00B36812" w:rsidP="00934DC6">
            <w:pPr>
              <w:rPr>
                <w:rFonts w:eastAsia="微軟正黑體" w:cs="新細明體"/>
                <w:color w:val="000000"/>
                <w:szCs w:val="24"/>
              </w:rPr>
            </w:pPr>
            <w:proofErr w:type="gramStart"/>
            <w:r w:rsidRPr="00085FF8">
              <w:rPr>
                <w:rFonts w:eastAsia="微軟正黑體" w:hint="eastAsia"/>
                <w:color w:val="000000"/>
                <w:szCs w:val="24"/>
              </w:rPr>
              <w:t>白板燈</w:t>
            </w:r>
            <w:proofErr w:type="gramEnd"/>
            <w:r w:rsidRPr="00085FF8">
              <w:rPr>
                <w:rFonts w:eastAsia="微軟正黑體" w:hint="eastAsia"/>
                <w:color w:val="000000"/>
                <w:szCs w:val="24"/>
              </w:rPr>
              <w:t>(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>左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 xml:space="preserve">) 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>關</w:t>
            </w:r>
          </w:p>
        </w:tc>
        <w:tc>
          <w:tcPr>
            <w:tcW w:w="3630" w:type="dxa"/>
            <w:vAlign w:val="center"/>
          </w:tcPr>
          <w:p w:rsidR="00B36812" w:rsidRPr="00085FF8" w:rsidRDefault="00B36812" w:rsidP="00934DC6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CTL_LIGHT3_OFF</w:t>
            </w:r>
          </w:p>
        </w:tc>
        <w:tc>
          <w:tcPr>
            <w:tcW w:w="2462" w:type="dxa"/>
          </w:tcPr>
          <w:p w:rsidR="00B36812" w:rsidRPr="00085FF8" w:rsidRDefault="00B36812" w:rsidP="00B36812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{</w:t>
            </w:r>
          </w:p>
          <w:p w:rsidR="00B36812" w:rsidRPr="00085FF8" w:rsidRDefault="00B36812" w:rsidP="00B36812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function": </w:t>
            </w:r>
            <w:r w:rsidRPr="00085FF8">
              <w:rPr>
                <w:rFonts w:eastAsia="微軟正黑體" w:hint="eastAsia"/>
                <w:szCs w:val="24"/>
              </w:rPr>
              <w:t>7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B36812" w:rsidRPr="00085FF8" w:rsidRDefault="00B36812" w:rsidP="00B36812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device": </w:t>
            </w:r>
            <w:r w:rsidR="00934DC6" w:rsidRPr="00085FF8">
              <w:rPr>
                <w:rFonts w:eastAsia="微軟正黑體" w:hint="eastAsia"/>
                <w:szCs w:val="24"/>
              </w:rPr>
              <w:t>3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B36812" w:rsidRPr="00085FF8" w:rsidRDefault="00B36812" w:rsidP="00B36812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control":</w:t>
            </w:r>
            <w:r w:rsidRPr="00085FF8">
              <w:rPr>
                <w:rFonts w:eastAsia="微軟正黑體" w:hint="eastAsia"/>
                <w:szCs w:val="24"/>
              </w:rPr>
              <w:t>2</w:t>
            </w:r>
          </w:p>
          <w:p w:rsidR="00B36812" w:rsidRPr="00085FF8" w:rsidRDefault="00B36812" w:rsidP="00B36812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}</w:t>
            </w:r>
          </w:p>
        </w:tc>
      </w:tr>
      <w:tr w:rsidR="00934DC6" w:rsidRPr="00085FF8" w:rsidTr="00A732E8">
        <w:tc>
          <w:tcPr>
            <w:tcW w:w="2430" w:type="dxa"/>
            <w:vAlign w:val="center"/>
          </w:tcPr>
          <w:p w:rsidR="00934DC6" w:rsidRPr="00085FF8" w:rsidRDefault="00934DC6" w:rsidP="00934DC6">
            <w:pPr>
              <w:rPr>
                <w:rFonts w:eastAsia="微軟正黑體" w:cs="新細明體"/>
                <w:color w:val="000000"/>
                <w:szCs w:val="24"/>
              </w:rPr>
            </w:pPr>
            <w:proofErr w:type="gramStart"/>
            <w:r w:rsidRPr="00085FF8">
              <w:rPr>
                <w:rFonts w:eastAsia="微軟正黑體" w:hint="eastAsia"/>
                <w:color w:val="000000"/>
                <w:szCs w:val="24"/>
              </w:rPr>
              <w:t>講台間照</w:t>
            </w:r>
            <w:proofErr w:type="gramEnd"/>
            <w:r w:rsidRPr="00085FF8">
              <w:rPr>
                <w:rFonts w:eastAsia="微軟正黑體" w:hint="eastAsia"/>
                <w:color w:val="000000"/>
                <w:szCs w:val="24"/>
              </w:rPr>
              <w:t xml:space="preserve"> 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>開</w:t>
            </w:r>
          </w:p>
        </w:tc>
        <w:tc>
          <w:tcPr>
            <w:tcW w:w="3630" w:type="dxa"/>
            <w:vAlign w:val="center"/>
          </w:tcPr>
          <w:p w:rsidR="00934DC6" w:rsidRPr="00085FF8" w:rsidRDefault="00934DC6" w:rsidP="00934DC6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CTL_LIGHT4_ON</w:t>
            </w:r>
          </w:p>
        </w:tc>
        <w:tc>
          <w:tcPr>
            <w:tcW w:w="2462" w:type="dxa"/>
          </w:tcPr>
          <w:p w:rsidR="00934DC6" w:rsidRPr="00085FF8" w:rsidRDefault="00934DC6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{</w:t>
            </w:r>
          </w:p>
          <w:p w:rsidR="00934DC6" w:rsidRPr="00085FF8" w:rsidRDefault="00934DC6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function": </w:t>
            </w:r>
            <w:r w:rsidRPr="00085FF8">
              <w:rPr>
                <w:rFonts w:eastAsia="微軟正黑體" w:hint="eastAsia"/>
                <w:szCs w:val="24"/>
              </w:rPr>
              <w:t>7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934DC6" w:rsidRPr="00085FF8" w:rsidRDefault="00934DC6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device": </w:t>
            </w:r>
            <w:r w:rsidRPr="00085FF8">
              <w:rPr>
                <w:rFonts w:eastAsia="微軟正黑體" w:hint="eastAsia"/>
                <w:szCs w:val="24"/>
              </w:rPr>
              <w:t>4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934DC6" w:rsidRPr="00085FF8" w:rsidRDefault="00934DC6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control":</w:t>
            </w:r>
            <w:r w:rsidRPr="00085FF8">
              <w:rPr>
                <w:rFonts w:eastAsia="微軟正黑體" w:hint="eastAsia"/>
                <w:szCs w:val="24"/>
              </w:rPr>
              <w:t>1</w:t>
            </w:r>
          </w:p>
          <w:p w:rsidR="00934DC6" w:rsidRPr="00085FF8" w:rsidRDefault="00934DC6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}</w:t>
            </w:r>
          </w:p>
        </w:tc>
      </w:tr>
      <w:tr w:rsidR="00934DC6" w:rsidRPr="00085FF8" w:rsidTr="00A732E8">
        <w:tc>
          <w:tcPr>
            <w:tcW w:w="2430" w:type="dxa"/>
            <w:vAlign w:val="center"/>
          </w:tcPr>
          <w:p w:rsidR="00934DC6" w:rsidRPr="00085FF8" w:rsidRDefault="00934DC6" w:rsidP="00934DC6">
            <w:pPr>
              <w:rPr>
                <w:rFonts w:eastAsia="微軟正黑體" w:cs="新細明體"/>
                <w:color w:val="000000"/>
                <w:szCs w:val="24"/>
              </w:rPr>
            </w:pPr>
            <w:proofErr w:type="gramStart"/>
            <w:r w:rsidRPr="00085FF8">
              <w:rPr>
                <w:rFonts w:eastAsia="微軟正黑體" w:hint="eastAsia"/>
                <w:color w:val="000000"/>
                <w:szCs w:val="24"/>
              </w:rPr>
              <w:t>講台間照</w:t>
            </w:r>
            <w:proofErr w:type="gramEnd"/>
            <w:r w:rsidRPr="00085FF8">
              <w:rPr>
                <w:rFonts w:eastAsia="微軟正黑體" w:hint="eastAsia"/>
                <w:color w:val="000000"/>
                <w:szCs w:val="24"/>
              </w:rPr>
              <w:t xml:space="preserve"> 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>關</w:t>
            </w:r>
          </w:p>
        </w:tc>
        <w:tc>
          <w:tcPr>
            <w:tcW w:w="3630" w:type="dxa"/>
            <w:vAlign w:val="center"/>
          </w:tcPr>
          <w:p w:rsidR="00934DC6" w:rsidRPr="00085FF8" w:rsidRDefault="00934DC6" w:rsidP="00934DC6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CTL_LIGHT4_OFF</w:t>
            </w:r>
          </w:p>
        </w:tc>
        <w:tc>
          <w:tcPr>
            <w:tcW w:w="2462" w:type="dxa"/>
          </w:tcPr>
          <w:p w:rsidR="00934DC6" w:rsidRPr="00085FF8" w:rsidRDefault="00934DC6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{</w:t>
            </w:r>
          </w:p>
          <w:p w:rsidR="00934DC6" w:rsidRPr="00085FF8" w:rsidRDefault="00934DC6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function": </w:t>
            </w:r>
            <w:r w:rsidRPr="00085FF8">
              <w:rPr>
                <w:rFonts w:eastAsia="微軟正黑體" w:hint="eastAsia"/>
                <w:szCs w:val="24"/>
              </w:rPr>
              <w:t>7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934DC6" w:rsidRPr="00085FF8" w:rsidRDefault="00934DC6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device": </w:t>
            </w:r>
            <w:r w:rsidRPr="00085FF8">
              <w:rPr>
                <w:rFonts w:eastAsia="微軟正黑體" w:hint="eastAsia"/>
                <w:szCs w:val="24"/>
              </w:rPr>
              <w:t>4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934DC6" w:rsidRPr="00085FF8" w:rsidRDefault="00934DC6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control":</w:t>
            </w:r>
            <w:r w:rsidRPr="00085FF8">
              <w:rPr>
                <w:rFonts w:eastAsia="微軟正黑體" w:hint="eastAsia"/>
                <w:szCs w:val="24"/>
              </w:rPr>
              <w:t>2</w:t>
            </w:r>
          </w:p>
          <w:p w:rsidR="00934DC6" w:rsidRPr="00085FF8" w:rsidRDefault="00934DC6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}</w:t>
            </w:r>
          </w:p>
        </w:tc>
      </w:tr>
      <w:tr w:rsidR="00934DC6" w:rsidRPr="00085FF8" w:rsidTr="00A732E8">
        <w:tc>
          <w:tcPr>
            <w:tcW w:w="2430" w:type="dxa"/>
            <w:vAlign w:val="center"/>
          </w:tcPr>
          <w:p w:rsidR="00934DC6" w:rsidRPr="00085FF8" w:rsidRDefault="00934DC6" w:rsidP="00934DC6">
            <w:pPr>
              <w:rPr>
                <w:rFonts w:eastAsia="微軟正黑體" w:cs="新細明體"/>
                <w:color w:val="000000"/>
                <w:szCs w:val="24"/>
              </w:rPr>
            </w:pPr>
            <w:proofErr w:type="gramStart"/>
            <w:r w:rsidRPr="00085FF8">
              <w:rPr>
                <w:rFonts w:eastAsia="微軟正黑體" w:hint="eastAsia"/>
                <w:color w:val="000000"/>
                <w:szCs w:val="24"/>
              </w:rPr>
              <w:t>後方間照</w:t>
            </w:r>
            <w:proofErr w:type="gramEnd"/>
            <w:r w:rsidRPr="00085FF8">
              <w:rPr>
                <w:rFonts w:eastAsia="微軟正黑體" w:hint="eastAsia"/>
                <w:color w:val="000000"/>
                <w:szCs w:val="24"/>
              </w:rPr>
              <w:t xml:space="preserve"> 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>開</w:t>
            </w:r>
          </w:p>
        </w:tc>
        <w:tc>
          <w:tcPr>
            <w:tcW w:w="3630" w:type="dxa"/>
            <w:vAlign w:val="center"/>
          </w:tcPr>
          <w:p w:rsidR="00934DC6" w:rsidRPr="00085FF8" w:rsidRDefault="00934DC6" w:rsidP="00934DC6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CTL_LIGHT5_ON</w:t>
            </w:r>
          </w:p>
        </w:tc>
        <w:tc>
          <w:tcPr>
            <w:tcW w:w="2462" w:type="dxa"/>
          </w:tcPr>
          <w:p w:rsidR="00934DC6" w:rsidRPr="00085FF8" w:rsidRDefault="00934DC6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{</w:t>
            </w:r>
          </w:p>
          <w:p w:rsidR="00934DC6" w:rsidRPr="00085FF8" w:rsidRDefault="00934DC6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function": </w:t>
            </w:r>
            <w:r w:rsidRPr="00085FF8">
              <w:rPr>
                <w:rFonts w:eastAsia="微軟正黑體" w:hint="eastAsia"/>
                <w:szCs w:val="24"/>
              </w:rPr>
              <w:t>7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934DC6" w:rsidRPr="00085FF8" w:rsidRDefault="00934DC6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device": </w:t>
            </w:r>
            <w:r w:rsidRPr="00085FF8">
              <w:rPr>
                <w:rFonts w:eastAsia="微軟正黑體" w:hint="eastAsia"/>
                <w:szCs w:val="24"/>
              </w:rPr>
              <w:t>5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934DC6" w:rsidRPr="00085FF8" w:rsidRDefault="00934DC6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control":</w:t>
            </w:r>
            <w:r w:rsidRPr="00085FF8">
              <w:rPr>
                <w:rFonts w:eastAsia="微軟正黑體" w:hint="eastAsia"/>
                <w:szCs w:val="24"/>
              </w:rPr>
              <w:t>1</w:t>
            </w:r>
          </w:p>
          <w:p w:rsidR="00934DC6" w:rsidRPr="00085FF8" w:rsidRDefault="00934DC6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}</w:t>
            </w:r>
          </w:p>
        </w:tc>
      </w:tr>
      <w:tr w:rsidR="00934DC6" w:rsidRPr="00085FF8" w:rsidTr="00A732E8">
        <w:tc>
          <w:tcPr>
            <w:tcW w:w="2430" w:type="dxa"/>
            <w:vAlign w:val="center"/>
          </w:tcPr>
          <w:p w:rsidR="00934DC6" w:rsidRPr="00085FF8" w:rsidRDefault="00934DC6" w:rsidP="00934DC6">
            <w:pPr>
              <w:rPr>
                <w:rFonts w:eastAsia="微軟正黑體" w:cs="新細明體"/>
                <w:color w:val="000000"/>
                <w:szCs w:val="24"/>
              </w:rPr>
            </w:pPr>
            <w:proofErr w:type="gramStart"/>
            <w:r w:rsidRPr="00085FF8">
              <w:rPr>
                <w:rFonts w:eastAsia="微軟正黑體" w:hint="eastAsia"/>
                <w:color w:val="000000"/>
                <w:szCs w:val="24"/>
              </w:rPr>
              <w:t>後方間照</w:t>
            </w:r>
            <w:proofErr w:type="gramEnd"/>
            <w:r w:rsidRPr="00085FF8">
              <w:rPr>
                <w:rFonts w:eastAsia="微軟正黑體" w:hint="eastAsia"/>
                <w:color w:val="000000"/>
                <w:szCs w:val="24"/>
              </w:rPr>
              <w:t xml:space="preserve"> 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>關</w:t>
            </w:r>
          </w:p>
        </w:tc>
        <w:tc>
          <w:tcPr>
            <w:tcW w:w="3630" w:type="dxa"/>
            <w:vAlign w:val="center"/>
          </w:tcPr>
          <w:p w:rsidR="00934DC6" w:rsidRPr="00085FF8" w:rsidRDefault="00934DC6" w:rsidP="00934DC6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CTL_LIGHT5_OFF</w:t>
            </w:r>
          </w:p>
        </w:tc>
        <w:tc>
          <w:tcPr>
            <w:tcW w:w="2462" w:type="dxa"/>
          </w:tcPr>
          <w:p w:rsidR="00934DC6" w:rsidRPr="00085FF8" w:rsidRDefault="00934DC6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{</w:t>
            </w:r>
          </w:p>
          <w:p w:rsidR="00934DC6" w:rsidRPr="00085FF8" w:rsidRDefault="00934DC6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function": </w:t>
            </w:r>
            <w:r w:rsidRPr="00085FF8">
              <w:rPr>
                <w:rFonts w:eastAsia="微軟正黑體" w:hint="eastAsia"/>
                <w:szCs w:val="24"/>
              </w:rPr>
              <w:t>7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934DC6" w:rsidRPr="00085FF8" w:rsidRDefault="00934DC6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device": </w:t>
            </w:r>
            <w:r w:rsidRPr="00085FF8">
              <w:rPr>
                <w:rFonts w:eastAsia="微軟正黑體" w:hint="eastAsia"/>
                <w:szCs w:val="24"/>
              </w:rPr>
              <w:t>5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934DC6" w:rsidRPr="00085FF8" w:rsidRDefault="00934DC6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control":</w:t>
            </w:r>
            <w:r w:rsidRPr="00085FF8">
              <w:rPr>
                <w:rFonts w:eastAsia="微軟正黑體" w:hint="eastAsia"/>
                <w:szCs w:val="24"/>
              </w:rPr>
              <w:t>2</w:t>
            </w:r>
          </w:p>
          <w:p w:rsidR="00934DC6" w:rsidRPr="00085FF8" w:rsidRDefault="00934DC6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}</w:t>
            </w:r>
          </w:p>
        </w:tc>
      </w:tr>
      <w:tr w:rsidR="00B36812" w:rsidRPr="00085FF8" w:rsidTr="00934DC6">
        <w:tc>
          <w:tcPr>
            <w:tcW w:w="2430" w:type="dxa"/>
            <w:vAlign w:val="center"/>
          </w:tcPr>
          <w:p w:rsidR="00B36812" w:rsidRPr="00085FF8" w:rsidRDefault="00B36812" w:rsidP="00934DC6">
            <w:pPr>
              <w:rPr>
                <w:rFonts w:eastAsia="微軟正黑體" w:cs="新細明體"/>
                <w:color w:val="000000"/>
                <w:szCs w:val="24"/>
              </w:rPr>
            </w:pPr>
            <w:proofErr w:type="gramStart"/>
            <w:r w:rsidRPr="00085FF8">
              <w:rPr>
                <w:rFonts w:eastAsia="微軟正黑體" w:hint="eastAsia"/>
                <w:color w:val="000000"/>
                <w:szCs w:val="24"/>
              </w:rPr>
              <w:lastRenderedPageBreak/>
              <w:t>講台筒燈</w:t>
            </w:r>
            <w:proofErr w:type="gramEnd"/>
            <w:r w:rsidRPr="00085FF8">
              <w:rPr>
                <w:rFonts w:eastAsia="微軟正黑體" w:hint="eastAsia"/>
                <w:color w:val="000000"/>
                <w:szCs w:val="24"/>
              </w:rPr>
              <w:t xml:space="preserve"> 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>開</w:t>
            </w:r>
          </w:p>
        </w:tc>
        <w:tc>
          <w:tcPr>
            <w:tcW w:w="3630" w:type="dxa"/>
            <w:vAlign w:val="center"/>
          </w:tcPr>
          <w:p w:rsidR="00B36812" w:rsidRPr="00085FF8" w:rsidRDefault="00B36812" w:rsidP="00934DC6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CTL_LIGHT6_ON</w:t>
            </w:r>
          </w:p>
        </w:tc>
        <w:tc>
          <w:tcPr>
            <w:tcW w:w="2462" w:type="dxa"/>
          </w:tcPr>
          <w:p w:rsidR="00B36812" w:rsidRPr="00085FF8" w:rsidRDefault="00B36812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{</w:t>
            </w:r>
          </w:p>
          <w:p w:rsidR="00B36812" w:rsidRPr="00085FF8" w:rsidRDefault="00B36812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function": </w:t>
            </w:r>
            <w:r w:rsidRPr="00085FF8">
              <w:rPr>
                <w:rFonts w:eastAsia="微軟正黑體" w:hint="eastAsia"/>
                <w:szCs w:val="24"/>
              </w:rPr>
              <w:t>7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B36812" w:rsidRPr="00085FF8" w:rsidRDefault="00B36812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device": </w:t>
            </w:r>
            <w:r w:rsidRPr="00085FF8">
              <w:rPr>
                <w:rFonts w:eastAsia="微軟正黑體" w:hint="eastAsia"/>
                <w:szCs w:val="24"/>
              </w:rPr>
              <w:t>6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B36812" w:rsidRPr="00085FF8" w:rsidRDefault="00B36812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control":</w:t>
            </w:r>
            <w:r w:rsidRPr="00085FF8">
              <w:rPr>
                <w:rFonts w:eastAsia="微軟正黑體" w:hint="eastAsia"/>
                <w:szCs w:val="24"/>
              </w:rPr>
              <w:t>1</w:t>
            </w:r>
          </w:p>
          <w:p w:rsidR="00B36812" w:rsidRPr="00085FF8" w:rsidRDefault="00B36812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}</w:t>
            </w:r>
          </w:p>
        </w:tc>
      </w:tr>
      <w:tr w:rsidR="00B36812" w:rsidRPr="00085FF8" w:rsidTr="00934DC6">
        <w:tc>
          <w:tcPr>
            <w:tcW w:w="2430" w:type="dxa"/>
            <w:vAlign w:val="center"/>
          </w:tcPr>
          <w:p w:rsidR="00B36812" w:rsidRPr="00085FF8" w:rsidRDefault="00B36812" w:rsidP="00934DC6">
            <w:pPr>
              <w:rPr>
                <w:rFonts w:eastAsia="微軟正黑體" w:cs="新細明體"/>
                <w:color w:val="000000"/>
                <w:szCs w:val="24"/>
              </w:rPr>
            </w:pPr>
            <w:proofErr w:type="gramStart"/>
            <w:r w:rsidRPr="00085FF8">
              <w:rPr>
                <w:rFonts w:eastAsia="微軟正黑體" w:hint="eastAsia"/>
                <w:color w:val="000000"/>
                <w:szCs w:val="24"/>
              </w:rPr>
              <w:t>講台筒燈</w:t>
            </w:r>
            <w:proofErr w:type="gramEnd"/>
            <w:r w:rsidRPr="00085FF8">
              <w:rPr>
                <w:rFonts w:eastAsia="微軟正黑體" w:hint="eastAsia"/>
                <w:color w:val="000000"/>
                <w:szCs w:val="24"/>
              </w:rPr>
              <w:t xml:space="preserve"> 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>關</w:t>
            </w:r>
          </w:p>
        </w:tc>
        <w:tc>
          <w:tcPr>
            <w:tcW w:w="3630" w:type="dxa"/>
            <w:vAlign w:val="center"/>
          </w:tcPr>
          <w:p w:rsidR="00B36812" w:rsidRPr="00085FF8" w:rsidRDefault="00B36812" w:rsidP="00934DC6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CTL_LIGHT6_OFF</w:t>
            </w:r>
          </w:p>
        </w:tc>
        <w:tc>
          <w:tcPr>
            <w:tcW w:w="2462" w:type="dxa"/>
          </w:tcPr>
          <w:p w:rsidR="00B36812" w:rsidRPr="00085FF8" w:rsidRDefault="00B36812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{</w:t>
            </w:r>
          </w:p>
          <w:p w:rsidR="00B36812" w:rsidRPr="00085FF8" w:rsidRDefault="00B36812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function": </w:t>
            </w:r>
            <w:r w:rsidRPr="00085FF8">
              <w:rPr>
                <w:rFonts w:eastAsia="微軟正黑體" w:hint="eastAsia"/>
                <w:szCs w:val="24"/>
              </w:rPr>
              <w:t>7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B36812" w:rsidRPr="00085FF8" w:rsidRDefault="00B36812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device": </w:t>
            </w:r>
            <w:r w:rsidRPr="00085FF8">
              <w:rPr>
                <w:rFonts w:eastAsia="微軟正黑體" w:hint="eastAsia"/>
                <w:szCs w:val="24"/>
              </w:rPr>
              <w:t>6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B36812" w:rsidRPr="00085FF8" w:rsidRDefault="00B36812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control":</w:t>
            </w:r>
            <w:r w:rsidRPr="00085FF8">
              <w:rPr>
                <w:rFonts w:eastAsia="微軟正黑體" w:hint="eastAsia"/>
                <w:szCs w:val="24"/>
              </w:rPr>
              <w:t>2</w:t>
            </w:r>
          </w:p>
          <w:p w:rsidR="00B36812" w:rsidRPr="00085FF8" w:rsidRDefault="00B36812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}</w:t>
            </w:r>
          </w:p>
        </w:tc>
      </w:tr>
      <w:tr w:rsidR="00934DC6" w:rsidRPr="00085FF8" w:rsidTr="00A732E8">
        <w:tc>
          <w:tcPr>
            <w:tcW w:w="2430" w:type="dxa"/>
            <w:vAlign w:val="center"/>
          </w:tcPr>
          <w:p w:rsidR="00934DC6" w:rsidRPr="00085FF8" w:rsidRDefault="00934DC6" w:rsidP="00934DC6">
            <w:pPr>
              <w:rPr>
                <w:rFonts w:eastAsia="微軟正黑體" w:cs="新細明體"/>
                <w:color w:val="000000"/>
                <w:szCs w:val="24"/>
              </w:rPr>
            </w:pPr>
            <w:proofErr w:type="gramStart"/>
            <w:r w:rsidRPr="00085FF8">
              <w:rPr>
                <w:rFonts w:eastAsia="微軟正黑體" w:hint="eastAsia"/>
                <w:color w:val="000000"/>
                <w:szCs w:val="24"/>
              </w:rPr>
              <w:t>白板燈</w:t>
            </w:r>
            <w:proofErr w:type="gramEnd"/>
            <w:r w:rsidRPr="00085FF8">
              <w:rPr>
                <w:rFonts w:eastAsia="微軟正黑體" w:hint="eastAsia"/>
                <w:color w:val="000000"/>
                <w:szCs w:val="24"/>
              </w:rPr>
              <w:t>(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>中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 xml:space="preserve">) 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>開</w:t>
            </w:r>
          </w:p>
        </w:tc>
        <w:tc>
          <w:tcPr>
            <w:tcW w:w="3630" w:type="dxa"/>
            <w:vAlign w:val="center"/>
          </w:tcPr>
          <w:p w:rsidR="00934DC6" w:rsidRPr="00085FF8" w:rsidRDefault="00934DC6" w:rsidP="00934DC6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CTL_LIGHT7_ON</w:t>
            </w:r>
          </w:p>
        </w:tc>
        <w:tc>
          <w:tcPr>
            <w:tcW w:w="2462" w:type="dxa"/>
          </w:tcPr>
          <w:p w:rsidR="00934DC6" w:rsidRPr="00085FF8" w:rsidRDefault="00934DC6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{</w:t>
            </w:r>
          </w:p>
          <w:p w:rsidR="00934DC6" w:rsidRPr="00085FF8" w:rsidRDefault="00934DC6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function": </w:t>
            </w:r>
            <w:r w:rsidRPr="00085FF8">
              <w:rPr>
                <w:rFonts w:eastAsia="微軟正黑體" w:hint="eastAsia"/>
                <w:szCs w:val="24"/>
              </w:rPr>
              <w:t>7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934DC6" w:rsidRPr="00085FF8" w:rsidRDefault="00934DC6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device": </w:t>
            </w:r>
            <w:r w:rsidRPr="00085FF8">
              <w:rPr>
                <w:rFonts w:eastAsia="微軟正黑體" w:hint="eastAsia"/>
                <w:szCs w:val="24"/>
              </w:rPr>
              <w:t>2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934DC6" w:rsidRPr="00085FF8" w:rsidRDefault="00934DC6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control":</w:t>
            </w:r>
            <w:r w:rsidRPr="00085FF8">
              <w:rPr>
                <w:rFonts w:eastAsia="微軟正黑體" w:hint="eastAsia"/>
                <w:szCs w:val="24"/>
              </w:rPr>
              <w:t>1</w:t>
            </w:r>
          </w:p>
          <w:p w:rsidR="00934DC6" w:rsidRPr="00085FF8" w:rsidRDefault="00934DC6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}</w:t>
            </w:r>
          </w:p>
        </w:tc>
      </w:tr>
      <w:tr w:rsidR="00934DC6" w:rsidRPr="00085FF8" w:rsidTr="00A732E8">
        <w:tc>
          <w:tcPr>
            <w:tcW w:w="2430" w:type="dxa"/>
            <w:vAlign w:val="center"/>
          </w:tcPr>
          <w:p w:rsidR="00934DC6" w:rsidRPr="00085FF8" w:rsidRDefault="00934DC6" w:rsidP="00934DC6">
            <w:pPr>
              <w:rPr>
                <w:rFonts w:eastAsia="微軟正黑體" w:cs="新細明體"/>
                <w:color w:val="000000"/>
                <w:szCs w:val="24"/>
              </w:rPr>
            </w:pPr>
            <w:proofErr w:type="gramStart"/>
            <w:r w:rsidRPr="00085FF8">
              <w:rPr>
                <w:rFonts w:eastAsia="微軟正黑體" w:hint="eastAsia"/>
                <w:color w:val="000000"/>
                <w:szCs w:val="24"/>
              </w:rPr>
              <w:t>白板燈</w:t>
            </w:r>
            <w:proofErr w:type="gramEnd"/>
            <w:r w:rsidRPr="00085FF8">
              <w:rPr>
                <w:rFonts w:eastAsia="微軟正黑體" w:hint="eastAsia"/>
                <w:color w:val="000000"/>
                <w:szCs w:val="24"/>
              </w:rPr>
              <w:t>(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>中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 xml:space="preserve">) 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>關</w:t>
            </w:r>
          </w:p>
        </w:tc>
        <w:tc>
          <w:tcPr>
            <w:tcW w:w="3630" w:type="dxa"/>
            <w:vAlign w:val="center"/>
          </w:tcPr>
          <w:p w:rsidR="00934DC6" w:rsidRPr="00085FF8" w:rsidRDefault="00934DC6" w:rsidP="00934DC6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CTL_LIGHT7_OFF</w:t>
            </w:r>
          </w:p>
        </w:tc>
        <w:tc>
          <w:tcPr>
            <w:tcW w:w="2462" w:type="dxa"/>
          </w:tcPr>
          <w:p w:rsidR="00934DC6" w:rsidRPr="00085FF8" w:rsidRDefault="00934DC6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{</w:t>
            </w:r>
          </w:p>
          <w:p w:rsidR="00934DC6" w:rsidRPr="00085FF8" w:rsidRDefault="00934DC6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function": </w:t>
            </w:r>
            <w:r w:rsidRPr="00085FF8">
              <w:rPr>
                <w:rFonts w:eastAsia="微軟正黑體" w:hint="eastAsia"/>
                <w:szCs w:val="24"/>
              </w:rPr>
              <w:t>7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934DC6" w:rsidRPr="00085FF8" w:rsidRDefault="00934DC6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device": </w:t>
            </w:r>
            <w:r w:rsidRPr="00085FF8">
              <w:rPr>
                <w:rFonts w:eastAsia="微軟正黑體" w:hint="eastAsia"/>
                <w:szCs w:val="24"/>
              </w:rPr>
              <w:t>2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934DC6" w:rsidRPr="00085FF8" w:rsidRDefault="00934DC6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control":</w:t>
            </w:r>
            <w:r w:rsidRPr="00085FF8">
              <w:rPr>
                <w:rFonts w:eastAsia="微軟正黑體" w:hint="eastAsia"/>
                <w:szCs w:val="24"/>
              </w:rPr>
              <w:t>2</w:t>
            </w:r>
          </w:p>
          <w:p w:rsidR="00934DC6" w:rsidRPr="00085FF8" w:rsidRDefault="00934DC6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}</w:t>
            </w:r>
          </w:p>
        </w:tc>
      </w:tr>
      <w:tr w:rsidR="00B36812" w:rsidRPr="00085FF8" w:rsidTr="00A732E8">
        <w:tc>
          <w:tcPr>
            <w:tcW w:w="2430" w:type="dxa"/>
            <w:vAlign w:val="center"/>
          </w:tcPr>
          <w:p w:rsidR="00B36812" w:rsidRPr="00085FF8" w:rsidRDefault="00B36812" w:rsidP="00934DC6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燈光全開</w:t>
            </w:r>
          </w:p>
        </w:tc>
        <w:tc>
          <w:tcPr>
            <w:tcW w:w="3630" w:type="dxa"/>
            <w:vAlign w:val="center"/>
          </w:tcPr>
          <w:p w:rsidR="00B36812" w:rsidRPr="00085FF8" w:rsidRDefault="00B36812" w:rsidP="00934DC6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CTL_LIGHT_ALL_ON</w:t>
            </w:r>
          </w:p>
        </w:tc>
        <w:tc>
          <w:tcPr>
            <w:tcW w:w="2462" w:type="dxa"/>
          </w:tcPr>
          <w:p w:rsidR="00B36812" w:rsidRPr="00085FF8" w:rsidRDefault="00B36812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{</w:t>
            </w:r>
          </w:p>
          <w:p w:rsidR="00B36812" w:rsidRPr="00085FF8" w:rsidRDefault="00B36812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function": </w:t>
            </w:r>
            <w:r w:rsidRPr="00085FF8">
              <w:rPr>
                <w:rFonts w:eastAsia="微軟正黑體" w:hint="eastAsia"/>
                <w:szCs w:val="24"/>
              </w:rPr>
              <w:t>7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B36812" w:rsidRPr="00085FF8" w:rsidRDefault="00B36812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device": </w:t>
            </w:r>
            <w:r w:rsidRPr="00085FF8">
              <w:rPr>
                <w:rFonts w:eastAsia="微軟正黑體" w:hint="eastAsia"/>
                <w:szCs w:val="24"/>
              </w:rPr>
              <w:t>99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B36812" w:rsidRPr="00085FF8" w:rsidRDefault="00B36812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control":</w:t>
            </w:r>
            <w:r w:rsidRPr="00085FF8">
              <w:rPr>
                <w:rFonts w:eastAsia="微軟正黑體" w:hint="eastAsia"/>
                <w:szCs w:val="24"/>
              </w:rPr>
              <w:t>1</w:t>
            </w:r>
          </w:p>
          <w:p w:rsidR="00B36812" w:rsidRPr="00085FF8" w:rsidRDefault="00B36812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}</w:t>
            </w:r>
          </w:p>
        </w:tc>
      </w:tr>
      <w:tr w:rsidR="00B36812" w:rsidRPr="00085FF8" w:rsidTr="00A732E8">
        <w:tc>
          <w:tcPr>
            <w:tcW w:w="2430" w:type="dxa"/>
            <w:vAlign w:val="center"/>
          </w:tcPr>
          <w:p w:rsidR="00B36812" w:rsidRPr="00085FF8" w:rsidRDefault="00B36812" w:rsidP="00934DC6">
            <w:pPr>
              <w:rPr>
                <w:rFonts w:eastAsia="微軟正黑體" w:cs="新細明體"/>
                <w:color w:val="000000"/>
                <w:szCs w:val="24"/>
              </w:rPr>
            </w:pPr>
            <w:proofErr w:type="gramStart"/>
            <w:r w:rsidRPr="00085FF8">
              <w:rPr>
                <w:rFonts w:eastAsia="微軟正黑體" w:hint="eastAsia"/>
                <w:color w:val="000000"/>
                <w:szCs w:val="24"/>
              </w:rPr>
              <w:t>燈光全關</w:t>
            </w:r>
            <w:proofErr w:type="gramEnd"/>
          </w:p>
        </w:tc>
        <w:tc>
          <w:tcPr>
            <w:tcW w:w="3630" w:type="dxa"/>
            <w:vAlign w:val="center"/>
          </w:tcPr>
          <w:p w:rsidR="00B36812" w:rsidRPr="00085FF8" w:rsidRDefault="00B36812" w:rsidP="00934DC6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CTL_LIGHT_ALL_OFF</w:t>
            </w:r>
          </w:p>
        </w:tc>
        <w:tc>
          <w:tcPr>
            <w:tcW w:w="2462" w:type="dxa"/>
          </w:tcPr>
          <w:p w:rsidR="00B36812" w:rsidRPr="00085FF8" w:rsidRDefault="00B36812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{</w:t>
            </w:r>
          </w:p>
          <w:p w:rsidR="00B36812" w:rsidRPr="00085FF8" w:rsidRDefault="00B36812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function": </w:t>
            </w:r>
            <w:r w:rsidRPr="00085FF8">
              <w:rPr>
                <w:rFonts w:eastAsia="微軟正黑體" w:hint="eastAsia"/>
                <w:szCs w:val="24"/>
              </w:rPr>
              <w:t>7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B36812" w:rsidRPr="00085FF8" w:rsidRDefault="00B36812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device": </w:t>
            </w:r>
            <w:r w:rsidRPr="00085FF8">
              <w:rPr>
                <w:rFonts w:eastAsia="微軟正黑體" w:hint="eastAsia"/>
                <w:szCs w:val="24"/>
              </w:rPr>
              <w:t>99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B36812" w:rsidRPr="00085FF8" w:rsidRDefault="00B36812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control":</w:t>
            </w:r>
            <w:r w:rsidRPr="00085FF8">
              <w:rPr>
                <w:rFonts w:eastAsia="微軟正黑體" w:hint="eastAsia"/>
                <w:szCs w:val="24"/>
              </w:rPr>
              <w:t>2</w:t>
            </w:r>
          </w:p>
          <w:p w:rsidR="00B36812" w:rsidRPr="00085FF8" w:rsidRDefault="00B36812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}</w:t>
            </w:r>
          </w:p>
        </w:tc>
      </w:tr>
      <w:tr w:rsidR="00B36812" w:rsidRPr="00085FF8" w:rsidTr="00A732E8">
        <w:tc>
          <w:tcPr>
            <w:tcW w:w="2430" w:type="dxa"/>
            <w:vAlign w:val="center"/>
          </w:tcPr>
          <w:p w:rsidR="00B36812" w:rsidRPr="00085FF8" w:rsidRDefault="00B36812" w:rsidP="00934DC6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簡報燈光</w:t>
            </w:r>
          </w:p>
        </w:tc>
        <w:tc>
          <w:tcPr>
            <w:tcW w:w="3630" w:type="dxa"/>
            <w:vAlign w:val="center"/>
          </w:tcPr>
          <w:p w:rsidR="00B36812" w:rsidRPr="00085FF8" w:rsidRDefault="00B36812" w:rsidP="00934DC6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CTL_LIGHT_BRIEF</w:t>
            </w:r>
          </w:p>
        </w:tc>
        <w:tc>
          <w:tcPr>
            <w:tcW w:w="2462" w:type="dxa"/>
          </w:tcPr>
          <w:p w:rsidR="00B36812" w:rsidRPr="00085FF8" w:rsidRDefault="00B36812" w:rsidP="00F743D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 w:hint="eastAsia"/>
                <w:szCs w:val="24"/>
              </w:rPr>
              <w:t>??</w:t>
            </w:r>
          </w:p>
        </w:tc>
      </w:tr>
      <w:tr w:rsidR="00B36812" w:rsidRPr="00085FF8" w:rsidTr="00A732E8">
        <w:tc>
          <w:tcPr>
            <w:tcW w:w="2430" w:type="dxa"/>
            <w:vAlign w:val="center"/>
          </w:tcPr>
          <w:p w:rsidR="00B36812" w:rsidRPr="00085FF8" w:rsidRDefault="00B36812">
            <w:pPr>
              <w:rPr>
                <w:rFonts w:eastAsia="微軟正黑體" w:cs="新細明體"/>
                <w:color w:val="000000"/>
                <w:szCs w:val="24"/>
              </w:rPr>
            </w:pPr>
          </w:p>
        </w:tc>
        <w:tc>
          <w:tcPr>
            <w:tcW w:w="3630" w:type="dxa"/>
            <w:vAlign w:val="center"/>
          </w:tcPr>
          <w:p w:rsidR="00B36812" w:rsidRPr="00085FF8" w:rsidRDefault="00B36812">
            <w:pPr>
              <w:rPr>
                <w:rFonts w:eastAsia="微軟正黑體" w:cs="新細明體"/>
                <w:color w:val="000000"/>
                <w:szCs w:val="24"/>
              </w:rPr>
            </w:pPr>
          </w:p>
        </w:tc>
        <w:tc>
          <w:tcPr>
            <w:tcW w:w="2462" w:type="dxa"/>
          </w:tcPr>
          <w:p w:rsidR="00B36812" w:rsidRPr="00085FF8" w:rsidRDefault="00B36812" w:rsidP="00F743D8">
            <w:pPr>
              <w:rPr>
                <w:rFonts w:eastAsia="微軟正黑體"/>
                <w:szCs w:val="24"/>
              </w:rPr>
            </w:pPr>
          </w:p>
        </w:tc>
      </w:tr>
      <w:tr w:rsidR="00EC3A08" w:rsidRPr="00085FF8" w:rsidTr="00A732E8">
        <w:tc>
          <w:tcPr>
            <w:tcW w:w="2430" w:type="dxa"/>
            <w:vAlign w:val="center"/>
          </w:tcPr>
          <w:p w:rsidR="00EC3A08" w:rsidRPr="00085FF8" w:rsidRDefault="00EC3A08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藍光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 xml:space="preserve">DVD 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>電源開關</w:t>
            </w:r>
          </w:p>
        </w:tc>
        <w:tc>
          <w:tcPr>
            <w:tcW w:w="3630" w:type="dxa"/>
            <w:vAlign w:val="center"/>
          </w:tcPr>
          <w:p w:rsidR="00EC3A08" w:rsidRPr="00085FF8" w:rsidRDefault="00EC3A08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CTL_BD_POWER</w:t>
            </w:r>
          </w:p>
        </w:tc>
        <w:tc>
          <w:tcPr>
            <w:tcW w:w="2462" w:type="dxa"/>
          </w:tcPr>
          <w:p w:rsidR="00EC3A08" w:rsidRPr="00085FF8" w:rsidRDefault="00AE26D7" w:rsidP="00EC3A08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 w:hint="eastAsia"/>
                <w:szCs w:val="24"/>
              </w:rPr>
              <w:t>??</w:t>
            </w:r>
          </w:p>
        </w:tc>
      </w:tr>
      <w:tr w:rsidR="0095268C" w:rsidRPr="00085FF8" w:rsidTr="00A732E8">
        <w:tc>
          <w:tcPr>
            <w:tcW w:w="2430" w:type="dxa"/>
            <w:vAlign w:val="center"/>
          </w:tcPr>
          <w:p w:rsidR="0095268C" w:rsidRPr="00085FF8" w:rsidRDefault="0095268C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藍光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 xml:space="preserve">DVD 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>退片按鈕</w:t>
            </w:r>
          </w:p>
        </w:tc>
        <w:tc>
          <w:tcPr>
            <w:tcW w:w="3630" w:type="dxa"/>
            <w:vAlign w:val="center"/>
          </w:tcPr>
          <w:p w:rsidR="0095268C" w:rsidRPr="00085FF8" w:rsidRDefault="0095268C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CTL_BD_OPEN</w:t>
            </w:r>
          </w:p>
        </w:tc>
        <w:tc>
          <w:tcPr>
            <w:tcW w:w="2462" w:type="dxa"/>
          </w:tcPr>
          <w:p w:rsidR="0095268C" w:rsidRPr="00085FF8" w:rsidRDefault="0095268C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{</w:t>
            </w:r>
          </w:p>
          <w:p w:rsidR="0095268C" w:rsidRPr="00085FF8" w:rsidRDefault="0095268C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function": </w:t>
            </w:r>
            <w:r w:rsidRPr="00085FF8">
              <w:rPr>
                <w:rFonts w:eastAsia="微軟正黑體" w:hint="eastAsia"/>
                <w:szCs w:val="24"/>
              </w:rPr>
              <w:t>8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95268C" w:rsidRPr="00085FF8" w:rsidRDefault="0095268C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device": </w:t>
            </w:r>
            <w:r w:rsidRPr="00085FF8">
              <w:rPr>
                <w:rFonts w:eastAsia="微軟正黑體" w:hint="eastAsia"/>
                <w:szCs w:val="24"/>
              </w:rPr>
              <w:t>0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95268C" w:rsidRPr="00085FF8" w:rsidRDefault="0095268C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lastRenderedPageBreak/>
              <w:t xml:space="preserve">    "control":</w:t>
            </w:r>
            <w:r w:rsidRPr="00085FF8">
              <w:rPr>
                <w:rFonts w:eastAsia="微軟正黑體" w:hint="eastAsia"/>
                <w:szCs w:val="24"/>
              </w:rPr>
              <w:t>18</w:t>
            </w:r>
          </w:p>
          <w:p w:rsidR="0095268C" w:rsidRPr="00085FF8" w:rsidRDefault="0095268C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}</w:t>
            </w:r>
          </w:p>
        </w:tc>
      </w:tr>
      <w:tr w:rsidR="0095268C" w:rsidRPr="00085FF8" w:rsidTr="00A732E8">
        <w:tc>
          <w:tcPr>
            <w:tcW w:w="2430" w:type="dxa"/>
            <w:vAlign w:val="center"/>
          </w:tcPr>
          <w:p w:rsidR="0095268C" w:rsidRPr="00085FF8" w:rsidRDefault="0095268C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lastRenderedPageBreak/>
              <w:t>藍光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 xml:space="preserve">DVD 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>開始播放</w:t>
            </w:r>
          </w:p>
        </w:tc>
        <w:tc>
          <w:tcPr>
            <w:tcW w:w="3630" w:type="dxa"/>
            <w:vAlign w:val="center"/>
          </w:tcPr>
          <w:p w:rsidR="0095268C" w:rsidRPr="00085FF8" w:rsidRDefault="0095268C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CTL_BD_PLAY</w:t>
            </w:r>
          </w:p>
        </w:tc>
        <w:tc>
          <w:tcPr>
            <w:tcW w:w="2462" w:type="dxa"/>
          </w:tcPr>
          <w:p w:rsidR="0095268C" w:rsidRPr="00085FF8" w:rsidRDefault="0095268C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{</w:t>
            </w:r>
          </w:p>
          <w:p w:rsidR="0095268C" w:rsidRPr="00085FF8" w:rsidRDefault="0095268C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function": </w:t>
            </w:r>
            <w:r w:rsidRPr="00085FF8">
              <w:rPr>
                <w:rFonts w:eastAsia="微軟正黑體" w:hint="eastAsia"/>
                <w:szCs w:val="24"/>
              </w:rPr>
              <w:t>8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95268C" w:rsidRPr="00085FF8" w:rsidRDefault="0095268C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device": </w:t>
            </w:r>
            <w:r w:rsidRPr="00085FF8">
              <w:rPr>
                <w:rFonts w:eastAsia="微軟正黑體" w:hint="eastAsia"/>
                <w:szCs w:val="24"/>
              </w:rPr>
              <w:t>0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95268C" w:rsidRPr="00085FF8" w:rsidRDefault="0095268C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control":</w:t>
            </w:r>
            <w:r w:rsidRPr="00085FF8">
              <w:rPr>
                <w:rFonts w:eastAsia="微軟正黑體" w:hint="eastAsia"/>
                <w:szCs w:val="24"/>
              </w:rPr>
              <w:t>19</w:t>
            </w:r>
          </w:p>
          <w:p w:rsidR="0095268C" w:rsidRPr="00085FF8" w:rsidRDefault="0095268C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}</w:t>
            </w:r>
          </w:p>
        </w:tc>
      </w:tr>
      <w:tr w:rsidR="0095268C" w:rsidRPr="00085FF8" w:rsidTr="00A732E8">
        <w:tc>
          <w:tcPr>
            <w:tcW w:w="2430" w:type="dxa"/>
            <w:vAlign w:val="center"/>
          </w:tcPr>
          <w:p w:rsidR="0095268C" w:rsidRPr="00085FF8" w:rsidRDefault="0095268C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藍光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 xml:space="preserve">DVD 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>停止播放</w:t>
            </w:r>
          </w:p>
        </w:tc>
        <w:tc>
          <w:tcPr>
            <w:tcW w:w="3630" w:type="dxa"/>
            <w:vAlign w:val="center"/>
          </w:tcPr>
          <w:p w:rsidR="0095268C" w:rsidRPr="00085FF8" w:rsidRDefault="0095268C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CTL_BD_STOP</w:t>
            </w:r>
          </w:p>
        </w:tc>
        <w:tc>
          <w:tcPr>
            <w:tcW w:w="2462" w:type="dxa"/>
          </w:tcPr>
          <w:p w:rsidR="0095268C" w:rsidRPr="00085FF8" w:rsidRDefault="0095268C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{</w:t>
            </w:r>
          </w:p>
          <w:p w:rsidR="0095268C" w:rsidRPr="00085FF8" w:rsidRDefault="0095268C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function": </w:t>
            </w:r>
            <w:r w:rsidRPr="00085FF8">
              <w:rPr>
                <w:rFonts w:eastAsia="微軟正黑體" w:hint="eastAsia"/>
                <w:szCs w:val="24"/>
              </w:rPr>
              <w:t>8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95268C" w:rsidRPr="00085FF8" w:rsidRDefault="0095268C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device": </w:t>
            </w:r>
            <w:r w:rsidRPr="00085FF8">
              <w:rPr>
                <w:rFonts w:eastAsia="微軟正黑體" w:hint="eastAsia"/>
                <w:szCs w:val="24"/>
              </w:rPr>
              <w:t>0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95268C" w:rsidRPr="00085FF8" w:rsidRDefault="0095268C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control":</w:t>
            </w:r>
            <w:r w:rsidRPr="00085FF8">
              <w:rPr>
                <w:rFonts w:eastAsia="微軟正黑體" w:hint="eastAsia"/>
                <w:szCs w:val="24"/>
              </w:rPr>
              <w:t>20</w:t>
            </w:r>
          </w:p>
          <w:p w:rsidR="0095268C" w:rsidRPr="00085FF8" w:rsidRDefault="0095268C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}</w:t>
            </w:r>
          </w:p>
        </w:tc>
      </w:tr>
      <w:tr w:rsidR="0095268C" w:rsidRPr="00085FF8" w:rsidTr="00A732E8">
        <w:tc>
          <w:tcPr>
            <w:tcW w:w="2430" w:type="dxa"/>
            <w:vAlign w:val="center"/>
          </w:tcPr>
          <w:p w:rsidR="0095268C" w:rsidRPr="00085FF8" w:rsidRDefault="0095268C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藍光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 xml:space="preserve">DVD 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>暫停播放</w:t>
            </w:r>
          </w:p>
        </w:tc>
        <w:tc>
          <w:tcPr>
            <w:tcW w:w="3630" w:type="dxa"/>
            <w:vAlign w:val="center"/>
          </w:tcPr>
          <w:p w:rsidR="0095268C" w:rsidRPr="00085FF8" w:rsidRDefault="0095268C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CTL_BD_PAUSE</w:t>
            </w:r>
          </w:p>
        </w:tc>
        <w:tc>
          <w:tcPr>
            <w:tcW w:w="2462" w:type="dxa"/>
          </w:tcPr>
          <w:p w:rsidR="0095268C" w:rsidRPr="00085FF8" w:rsidRDefault="0095268C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{</w:t>
            </w:r>
          </w:p>
          <w:p w:rsidR="0095268C" w:rsidRPr="00085FF8" w:rsidRDefault="0095268C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function": </w:t>
            </w:r>
            <w:r w:rsidRPr="00085FF8">
              <w:rPr>
                <w:rFonts w:eastAsia="微軟正黑體" w:hint="eastAsia"/>
                <w:szCs w:val="24"/>
              </w:rPr>
              <w:t>8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95268C" w:rsidRPr="00085FF8" w:rsidRDefault="0095268C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device": </w:t>
            </w:r>
            <w:r w:rsidRPr="00085FF8">
              <w:rPr>
                <w:rFonts w:eastAsia="微軟正黑體" w:hint="eastAsia"/>
                <w:szCs w:val="24"/>
              </w:rPr>
              <w:t>0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95268C" w:rsidRPr="00085FF8" w:rsidRDefault="0095268C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control":</w:t>
            </w:r>
            <w:r w:rsidRPr="00085FF8">
              <w:rPr>
                <w:rFonts w:eastAsia="微軟正黑體" w:hint="eastAsia"/>
                <w:szCs w:val="24"/>
              </w:rPr>
              <w:t>21</w:t>
            </w:r>
          </w:p>
          <w:p w:rsidR="0095268C" w:rsidRPr="00085FF8" w:rsidRDefault="0095268C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}</w:t>
            </w:r>
          </w:p>
        </w:tc>
      </w:tr>
      <w:tr w:rsidR="0095268C" w:rsidRPr="00085FF8" w:rsidTr="00A732E8">
        <w:tc>
          <w:tcPr>
            <w:tcW w:w="2430" w:type="dxa"/>
            <w:vAlign w:val="center"/>
          </w:tcPr>
          <w:p w:rsidR="0095268C" w:rsidRPr="00085FF8" w:rsidRDefault="0095268C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藍光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>DVD &gt;&gt;|</w:t>
            </w:r>
          </w:p>
        </w:tc>
        <w:tc>
          <w:tcPr>
            <w:tcW w:w="3630" w:type="dxa"/>
            <w:vAlign w:val="center"/>
          </w:tcPr>
          <w:p w:rsidR="0095268C" w:rsidRPr="00085FF8" w:rsidRDefault="0095268C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CTL_BD_NEXT</w:t>
            </w:r>
          </w:p>
        </w:tc>
        <w:tc>
          <w:tcPr>
            <w:tcW w:w="2462" w:type="dxa"/>
          </w:tcPr>
          <w:p w:rsidR="0095268C" w:rsidRPr="00085FF8" w:rsidRDefault="0095268C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{</w:t>
            </w:r>
          </w:p>
          <w:p w:rsidR="0095268C" w:rsidRPr="00085FF8" w:rsidRDefault="0095268C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function": </w:t>
            </w:r>
            <w:r w:rsidRPr="00085FF8">
              <w:rPr>
                <w:rFonts w:eastAsia="微軟正黑體" w:hint="eastAsia"/>
                <w:szCs w:val="24"/>
              </w:rPr>
              <w:t>8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95268C" w:rsidRPr="00085FF8" w:rsidRDefault="0095268C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device": </w:t>
            </w:r>
            <w:r w:rsidRPr="00085FF8">
              <w:rPr>
                <w:rFonts w:eastAsia="微軟正黑體" w:hint="eastAsia"/>
                <w:szCs w:val="24"/>
              </w:rPr>
              <w:t>0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95268C" w:rsidRPr="00085FF8" w:rsidRDefault="0095268C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control":</w:t>
            </w:r>
            <w:r w:rsidRPr="00085FF8">
              <w:rPr>
                <w:rFonts w:eastAsia="微軟正黑體" w:hint="eastAsia"/>
                <w:szCs w:val="24"/>
              </w:rPr>
              <w:t>22</w:t>
            </w:r>
          </w:p>
          <w:p w:rsidR="0095268C" w:rsidRPr="00085FF8" w:rsidRDefault="0095268C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}</w:t>
            </w:r>
          </w:p>
        </w:tc>
      </w:tr>
      <w:tr w:rsidR="0095268C" w:rsidRPr="00085FF8" w:rsidTr="00A732E8">
        <w:tc>
          <w:tcPr>
            <w:tcW w:w="2430" w:type="dxa"/>
            <w:vAlign w:val="center"/>
          </w:tcPr>
          <w:p w:rsidR="0095268C" w:rsidRPr="00085FF8" w:rsidRDefault="0095268C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藍光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>DVD |&lt;&lt;</w:t>
            </w:r>
          </w:p>
        </w:tc>
        <w:tc>
          <w:tcPr>
            <w:tcW w:w="3630" w:type="dxa"/>
            <w:vAlign w:val="center"/>
          </w:tcPr>
          <w:p w:rsidR="0095268C" w:rsidRPr="00085FF8" w:rsidRDefault="0095268C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CTL_BD_PREVIEW</w:t>
            </w:r>
          </w:p>
        </w:tc>
        <w:tc>
          <w:tcPr>
            <w:tcW w:w="2462" w:type="dxa"/>
          </w:tcPr>
          <w:p w:rsidR="0095268C" w:rsidRPr="00085FF8" w:rsidRDefault="0095268C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{</w:t>
            </w:r>
          </w:p>
          <w:p w:rsidR="0095268C" w:rsidRPr="00085FF8" w:rsidRDefault="0095268C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function": </w:t>
            </w:r>
            <w:r w:rsidRPr="00085FF8">
              <w:rPr>
                <w:rFonts w:eastAsia="微軟正黑體" w:hint="eastAsia"/>
                <w:szCs w:val="24"/>
              </w:rPr>
              <w:t>8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95268C" w:rsidRPr="00085FF8" w:rsidRDefault="0095268C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device": </w:t>
            </w:r>
            <w:r w:rsidRPr="00085FF8">
              <w:rPr>
                <w:rFonts w:eastAsia="微軟正黑體" w:hint="eastAsia"/>
                <w:szCs w:val="24"/>
              </w:rPr>
              <w:t>0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95268C" w:rsidRPr="00085FF8" w:rsidRDefault="0095268C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control":</w:t>
            </w:r>
            <w:r w:rsidRPr="00085FF8">
              <w:rPr>
                <w:rFonts w:eastAsia="微軟正黑體" w:hint="eastAsia"/>
                <w:szCs w:val="24"/>
              </w:rPr>
              <w:t>23</w:t>
            </w:r>
          </w:p>
          <w:p w:rsidR="0095268C" w:rsidRPr="00085FF8" w:rsidRDefault="0095268C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}</w:t>
            </w:r>
          </w:p>
        </w:tc>
      </w:tr>
      <w:tr w:rsidR="0095268C" w:rsidRPr="00085FF8" w:rsidTr="00A732E8">
        <w:tc>
          <w:tcPr>
            <w:tcW w:w="2430" w:type="dxa"/>
            <w:vAlign w:val="center"/>
          </w:tcPr>
          <w:p w:rsidR="0095268C" w:rsidRPr="00085FF8" w:rsidRDefault="0095268C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藍光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>DVD &gt;&gt;</w:t>
            </w:r>
          </w:p>
        </w:tc>
        <w:tc>
          <w:tcPr>
            <w:tcW w:w="3630" w:type="dxa"/>
            <w:vAlign w:val="center"/>
          </w:tcPr>
          <w:p w:rsidR="0095268C" w:rsidRPr="00085FF8" w:rsidRDefault="0095268C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CTL_BD_FORWARD</w:t>
            </w:r>
          </w:p>
        </w:tc>
        <w:tc>
          <w:tcPr>
            <w:tcW w:w="2462" w:type="dxa"/>
          </w:tcPr>
          <w:p w:rsidR="0095268C" w:rsidRPr="00085FF8" w:rsidRDefault="0095268C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{</w:t>
            </w:r>
          </w:p>
          <w:p w:rsidR="0095268C" w:rsidRPr="00085FF8" w:rsidRDefault="0095268C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function": </w:t>
            </w:r>
            <w:r w:rsidRPr="00085FF8">
              <w:rPr>
                <w:rFonts w:eastAsia="微軟正黑體" w:hint="eastAsia"/>
                <w:szCs w:val="24"/>
              </w:rPr>
              <w:t>8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95268C" w:rsidRPr="00085FF8" w:rsidRDefault="0095268C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device": </w:t>
            </w:r>
            <w:r w:rsidRPr="00085FF8">
              <w:rPr>
                <w:rFonts w:eastAsia="微軟正黑體" w:hint="eastAsia"/>
                <w:szCs w:val="24"/>
              </w:rPr>
              <w:t>0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95268C" w:rsidRPr="00085FF8" w:rsidRDefault="0095268C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control":</w:t>
            </w:r>
            <w:r w:rsidRPr="00085FF8">
              <w:rPr>
                <w:rFonts w:eastAsia="微軟正黑體" w:hint="eastAsia"/>
                <w:szCs w:val="24"/>
              </w:rPr>
              <w:t>24</w:t>
            </w:r>
          </w:p>
          <w:p w:rsidR="0095268C" w:rsidRPr="00085FF8" w:rsidRDefault="0095268C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}</w:t>
            </w:r>
          </w:p>
        </w:tc>
      </w:tr>
      <w:tr w:rsidR="0095268C" w:rsidRPr="00085FF8" w:rsidTr="00A732E8">
        <w:tc>
          <w:tcPr>
            <w:tcW w:w="2430" w:type="dxa"/>
            <w:vAlign w:val="center"/>
          </w:tcPr>
          <w:p w:rsidR="0095268C" w:rsidRPr="00085FF8" w:rsidRDefault="0095268C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藍光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>DVD &lt;&lt;</w:t>
            </w:r>
          </w:p>
        </w:tc>
        <w:tc>
          <w:tcPr>
            <w:tcW w:w="3630" w:type="dxa"/>
            <w:vAlign w:val="center"/>
          </w:tcPr>
          <w:p w:rsidR="0095268C" w:rsidRPr="00085FF8" w:rsidRDefault="0095268C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CTL_BD_REVIEW</w:t>
            </w:r>
          </w:p>
        </w:tc>
        <w:tc>
          <w:tcPr>
            <w:tcW w:w="2462" w:type="dxa"/>
          </w:tcPr>
          <w:p w:rsidR="0095268C" w:rsidRPr="00085FF8" w:rsidRDefault="0095268C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{</w:t>
            </w:r>
          </w:p>
          <w:p w:rsidR="0095268C" w:rsidRPr="00085FF8" w:rsidRDefault="0095268C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function": </w:t>
            </w:r>
            <w:r w:rsidRPr="00085FF8">
              <w:rPr>
                <w:rFonts w:eastAsia="微軟正黑體" w:hint="eastAsia"/>
                <w:szCs w:val="24"/>
              </w:rPr>
              <w:t>8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95268C" w:rsidRPr="00085FF8" w:rsidRDefault="0095268C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device": </w:t>
            </w:r>
            <w:r w:rsidRPr="00085FF8">
              <w:rPr>
                <w:rFonts w:eastAsia="微軟正黑體" w:hint="eastAsia"/>
                <w:szCs w:val="24"/>
              </w:rPr>
              <w:t>0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95268C" w:rsidRPr="00085FF8" w:rsidRDefault="0095268C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control":</w:t>
            </w:r>
            <w:r w:rsidRPr="00085FF8">
              <w:rPr>
                <w:rFonts w:eastAsia="微軟正黑體" w:hint="eastAsia"/>
                <w:szCs w:val="24"/>
              </w:rPr>
              <w:t>25</w:t>
            </w:r>
          </w:p>
          <w:p w:rsidR="0095268C" w:rsidRPr="00085FF8" w:rsidRDefault="0095268C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}</w:t>
            </w:r>
          </w:p>
        </w:tc>
      </w:tr>
      <w:tr w:rsidR="0095268C" w:rsidRPr="00085FF8" w:rsidTr="00A732E8">
        <w:tc>
          <w:tcPr>
            <w:tcW w:w="2430" w:type="dxa"/>
            <w:vAlign w:val="center"/>
          </w:tcPr>
          <w:p w:rsidR="0095268C" w:rsidRPr="00085FF8" w:rsidRDefault="0095268C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lastRenderedPageBreak/>
              <w:t>藍光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 xml:space="preserve">DVD 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>上</w:t>
            </w:r>
          </w:p>
        </w:tc>
        <w:tc>
          <w:tcPr>
            <w:tcW w:w="3630" w:type="dxa"/>
            <w:vAlign w:val="center"/>
          </w:tcPr>
          <w:p w:rsidR="0095268C" w:rsidRPr="00085FF8" w:rsidRDefault="0095268C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CTL_BD_UP</w:t>
            </w:r>
          </w:p>
        </w:tc>
        <w:tc>
          <w:tcPr>
            <w:tcW w:w="2462" w:type="dxa"/>
          </w:tcPr>
          <w:p w:rsidR="0095268C" w:rsidRPr="00085FF8" w:rsidRDefault="0095268C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{</w:t>
            </w:r>
          </w:p>
          <w:p w:rsidR="0095268C" w:rsidRPr="00085FF8" w:rsidRDefault="0095268C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function": </w:t>
            </w:r>
            <w:r w:rsidRPr="00085FF8">
              <w:rPr>
                <w:rFonts w:eastAsia="微軟正黑體" w:hint="eastAsia"/>
                <w:szCs w:val="24"/>
              </w:rPr>
              <w:t>8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95268C" w:rsidRPr="00085FF8" w:rsidRDefault="0095268C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device": </w:t>
            </w:r>
            <w:r w:rsidRPr="00085FF8">
              <w:rPr>
                <w:rFonts w:eastAsia="微軟正黑體" w:hint="eastAsia"/>
                <w:szCs w:val="24"/>
              </w:rPr>
              <w:t>0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95268C" w:rsidRPr="00085FF8" w:rsidRDefault="0095268C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control":</w:t>
            </w:r>
            <w:r w:rsidRPr="00085FF8">
              <w:rPr>
                <w:rFonts w:eastAsia="微軟正黑體" w:hint="eastAsia"/>
                <w:szCs w:val="24"/>
              </w:rPr>
              <w:t>26</w:t>
            </w:r>
          </w:p>
          <w:p w:rsidR="0095268C" w:rsidRPr="00085FF8" w:rsidRDefault="0095268C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}</w:t>
            </w:r>
          </w:p>
        </w:tc>
      </w:tr>
      <w:tr w:rsidR="0095268C" w:rsidRPr="00085FF8" w:rsidTr="00A732E8">
        <w:tc>
          <w:tcPr>
            <w:tcW w:w="2430" w:type="dxa"/>
            <w:vAlign w:val="center"/>
          </w:tcPr>
          <w:p w:rsidR="0095268C" w:rsidRPr="00085FF8" w:rsidRDefault="0095268C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藍光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 xml:space="preserve">DVD 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>下</w:t>
            </w:r>
          </w:p>
        </w:tc>
        <w:tc>
          <w:tcPr>
            <w:tcW w:w="3630" w:type="dxa"/>
            <w:vAlign w:val="center"/>
          </w:tcPr>
          <w:p w:rsidR="0095268C" w:rsidRPr="00085FF8" w:rsidRDefault="0095268C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CTL_BD_DOWN</w:t>
            </w:r>
          </w:p>
        </w:tc>
        <w:tc>
          <w:tcPr>
            <w:tcW w:w="2462" w:type="dxa"/>
          </w:tcPr>
          <w:p w:rsidR="0095268C" w:rsidRPr="00085FF8" w:rsidRDefault="0095268C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{</w:t>
            </w:r>
          </w:p>
          <w:p w:rsidR="0095268C" w:rsidRPr="00085FF8" w:rsidRDefault="0095268C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function": </w:t>
            </w:r>
            <w:r w:rsidRPr="00085FF8">
              <w:rPr>
                <w:rFonts w:eastAsia="微軟正黑體" w:hint="eastAsia"/>
                <w:szCs w:val="24"/>
              </w:rPr>
              <w:t>8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95268C" w:rsidRPr="00085FF8" w:rsidRDefault="0095268C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device": </w:t>
            </w:r>
            <w:r w:rsidRPr="00085FF8">
              <w:rPr>
                <w:rFonts w:eastAsia="微軟正黑體" w:hint="eastAsia"/>
                <w:szCs w:val="24"/>
              </w:rPr>
              <w:t>0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95268C" w:rsidRPr="00085FF8" w:rsidRDefault="0095268C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control":</w:t>
            </w:r>
            <w:r w:rsidRPr="00085FF8">
              <w:rPr>
                <w:rFonts w:eastAsia="微軟正黑體" w:hint="eastAsia"/>
                <w:szCs w:val="24"/>
              </w:rPr>
              <w:t>27</w:t>
            </w:r>
          </w:p>
          <w:p w:rsidR="0095268C" w:rsidRPr="00085FF8" w:rsidRDefault="0095268C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}</w:t>
            </w:r>
          </w:p>
        </w:tc>
      </w:tr>
      <w:tr w:rsidR="0095268C" w:rsidRPr="00085FF8" w:rsidTr="00A732E8">
        <w:tc>
          <w:tcPr>
            <w:tcW w:w="2430" w:type="dxa"/>
            <w:vAlign w:val="center"/>
          </w:tcPr>
          <w:p w:rsidR="0095268C" w:rsidRPr="00085FF8" w:rsidRDefault="0095268C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藍光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 xml:space="preserve">DVD 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>左</w:t>
            </w:r>
          </w:p>
        </w:tc>
        <w:tc>
          <w:tcPr>
            <w:tcW w:w="3630" w:type="dxa"/>
            <w:vAlign w:val="center"/>
          </w:tcPr>
          <w:p w:rsidR="0095268C" w:rsidRPr="00085FF8" w:rsidRDefault="0095268C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CTL_BD_LEFT</w:t>
            </w:r>
          </w:p>
        </w:tc>
        <w:tc>
          <w:tcPr>
            <w:tcW w:w="2462" w:type="dxa"/>
          </w:tcPr>
          <w:p w:rsidR="0095268C" w:rsidRPr="00085FF8" w:rsidRDefault="0095268C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{</w:t>
            </w:r>
          </w:p>
          <w:p w:rsidR="0095268C" w:rsidRPr="00085FF8" w:rsidRDefault="0095268C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function": </w:t>
            </w:r>
            <w:r w:rsidRPr="00085FF8">
              <w:rPr>
                <w:rFonts w:eastAsia="微軟正黑體" w:hint="eastAsia"/>
                <w:szCs w:val="24"/>
              </w:rPr>
              <w:t>8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95268C" w:rsidRPr="00085FF8" w:rsidRDefault="0095268C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device": </w:t>
            </w:r>
            <w:r w:rsidRPr="00085FF8">
              <w:rPr>
                <w:rFonts w:eastAsia="微軟正黑體" w:hint="eastAsia"/>
                <w:szCs w:val="24"/>
              </w:rPr>
              <w:t>0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95268C" w:rsidRPr="00085FF8" w:rsidRDefault="0095268C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control":</w:t>
            </w:r>
            <w:r w:rsidRPr="00085FF8">
              <w:rPr>
                <w:rFonts w:eastAsia="微軟正黑體" w:hint="eastAsia"/>
                <w:szCs w:val="24"/>
              </w:rPr>
              <w:t>28</w:t>
            </w:r>
          </w:p>
          <w:p w:rsidR="0095268C" w:rsidRPr="00085FF8" w:rsidRDefault="0095268C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}</w:t>
            </w:r>
          </w:p>
        </w:tc>
      </w:tr>
      <w:tr w:rsidR="0095268C" w:rsidRPr="00085FF8" w:rsidTr="00A732E8">
        <w:tc>
          <w:tcPr>
            <w:tcW w:w="2430" w:type="dxa"/>
            <w:vAlign w:val="center"/>
          </w:tcPr>
          <w:p w:rsidR="0095268C" w:rsidRPr="00085FF8" w:rsidRDefault="0095268C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藍光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 xml:space="preserve">DVD 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>右</w:t>
            </w:r>
          </w:p>
        </w:tc>
        <w:tc>
          <w:tcPr>
            <w:tcW w:w="3630" w:type="dxa"/>
            <w:vAlign w:val="center"/>
          </w:tcPr>
          <w:p w:rsidR="0095268C" w:rsidRPr="00085FF8" w:rsidRDefault="0095268C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CTL_BD_RIGHT</w:t>
            </w:r>
          </w:p>
        </w:tc>
        <w:tc>
          <w:tcPr>
            <w:tcW w:w="2462" w:type="dxa"/>
          </w:tcPr>
          <w:p w:rsidR="0095268C" w:rsidRPr="00085FF8" w:rsidRDefault="0095268C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{</w:t>
            </w:r>
          </w:p>
          <w:p w:rsidR="0095268C" w:rsidRPr="00085FF8" w:rsidRDefault="0095268C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function": </w:t>
            </w:r>
            <w:r w:rsidRPr="00085FF8">
              <w:rPr>
                <w:rFonts w:eastAsia="微軟正黑體" w:hint="eastAsia"/>
                <w:szCs w:val="24"/>
              </w:rPr>
              <w:t>8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95268C" w:rsidRPr="00085FF8" w:rsidRDefault="0095268C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device": </w:t>
            </w:r>
            <w:r w:rsidRPr="00085FF8">
              <w:rPr>
                <w:rFonts w:eastAsia="微軟正黑體" w:hint="eastAsia"/>
                <w:szCs w:val="24"/>
              </w:rPr>
              <w:t>0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95268C" w:rsidRPr="00085FF8" w:rsidRDefault="0095268C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control":</w:t>
            </w:r>
            <w:r w:rsidRPr="00085FF8">
              <w:rPr>
                <w:rFonts w:eastAsia="微軟正黑體" w:hint="eastAsia"/>
                <w:szCs w:val="24"/>
              </w:rPr>
              <w:t>29</w:t>
            </w:r>
          </w:p>
          <w:p w:rsidR="0095268C" w:rsidRPr="00085FF8" w:rsidRDefault="0095268C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}</w:t>
            </w:r>
          </w:p>
        </w:tc>
      </w:tr>
      <w:tr w:rsidR="0095268C" w:rsidRPr="00085FF8" w:rsidTr="00A732E8">
        <w:tc>
          <w:tcPr>
            <w:tcW w:w="2430" w:type="dxa"/>
            <w:vAlign w:val="center"/>
          </w:tcPr>
          <w:p w:rsidR="0095268C" w:rsidRPr="00085FF8" w:rsidRDefault="0095268C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藍光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>DVD OK</w:t>
            </w:r>
          </w:p>
        </w:tc>
        <w:tc>
          <w:tcPr>
            <w:tcW w:w="3630" w:type="dxa"/>
            <w:vAlign w:val="center"/>
          </w:tcPr>
          <w:p w:rsidR="0095268C" w:rsidRPr="00085FF8" w:rsidRDefault="0095268C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CTL_BD_OK</w:t>
            </w:r>
          </w:p>
        </w:tc>
        <w:tc>
          <w:tcPr>
            <w:tcW w:w="2462" w:type="dxa"/>
          </w:tcPr>
          <w:p w:rsidR="0095268C" w:rsidRPr="00085FF8" w:rsidRDefault="0095268C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{</w:t>
            </w:r>
          </w:p>
          <w:p w:rsidR="0095268C" w:rsidRPr="00085FF8" w:rsidRDefault="0095268C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function": </w:t>
            </w:r>
            <w:r w:rsidRPr="00085FF8">
              <w:rPr>
                <w:rFonts w:eastAsia="微軟正黑體" w:hint="eastAsia"/>
                <w:szCs w:val="24"/>
              </w:rPr>
              <w:t>8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95268C" w:rsidRPr="00085FF8" w:rsidRDefault="0095268C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device": </w:t>
            </w:r>
            <w:r w:rsidRPr="00085FF8">
              <w:rPr>
                <w:rFonts w:eastAsia="微軟正黑體" w:hint="eastAsia"/>
                <w:szCs w:val="24"/>
              </w:rPr>
              <w:t>0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95268C" w:rsidRPr="00085FF8" w:rsidRDefault="0095268C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control":</w:t>
            </w:r>
            <w:r w:rsidRPr="00085FF8">
              <w:rPr>
                <w:rFonts w:eastAsia="微軟正黑體" w:hint="eastAsia"/>
                <w:szCs w:val="24"/>
              </w:rPr>
              <w:t>30</w:t>
            </w:r>
          </w:p>
          <w:p w:rsidR="0095268C" w:rsidRPr="00085FF8" w:rsidRDefault="0095268C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}</w:t>
            </w:r>
          </w:p>
        </w:tc>
      </w:tr>
      <w:tr w:rsidR="0095268C" w:rsidRPr="00085FF8" w:rsidTr="00A732E8">
        <w:tc>
          <w:tcPr>
            <w:tcW w:w="2430" w:type="dxa"/>
            <w:vAlign w:val="center"/>
          </w:tcPr>
          <w:p w:rsidR="0095268C" w:rsidRPr="00085FF8" w:rsidRDefault="0095268C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藍光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 xml:space="preserve">DVD 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>返回</w:t>
            </w:r>
          </w:p>
        </w:tc>
        <w:tc>
          <w:tcPr>
            <w:tcW w:w="3630" w:type="dxa"/>
            <w:vAlign w:val="center"/>
          </w:tcPr>
          <w:p w:rsidR="0095268C" w:rsidRPr="00085FF8" w:rsidRDefault="0095268C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CTL_BD_BACK</w:t>
            </w:r>
          </w:p>
        </w:tc>
        <w:tc>
          <w:tcPr>
            <w:tcW w:w="2462" w:type="dxa"/>
          </w:tcPr>
          <w:p w:rsidR="0095268C" w:rsidRPr="00085FF8" w:rsidRDefault="0095268C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{</w:t>
            </w:r>
          </w:p>
          <w:p w:rsidR="0095268C" w:rsidRPr="00085FF8" w:rsidRDefault="0095268C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function": </w:t>
            </w:r>
            <w:r w:rsidRPr="00085FF8">
              <w:rPr>
                <w:rFonts w:eastAsia="微軟正黑體" w:hint="eastAsia"/>
                <w:szCs w:val="24"/>
              </w:rPr>
              <w:t>8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95268C" w:rsidRPr="00085FF8" w:rsidRDefault="0095268C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device": </w:t>
            </w:r>
            <w:r w:rsidRPr="00085FF8">
              <w:rPr>
                <w:rFonts w:eastAsia="微軟正黑體" w:hint="eastAsia"/>
                <w:szCs w:val="24"/>
              </w:rPr>
              <w:t>0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95268C" w:rsidRPr="00085FF8" w:rsidRDefault="0095268C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control":</w:t>
            </w:r>
            <w:r w:rsidRPr="00085FF8">
              <w:rPr>
                <w:rFonts w:eastAsia="微軟正黑體" w:hint="eastAsia"/>
                <w:szCs w:val="24"/>
              </w:rPr>
              <w:t>31</w:t>
            </w:r>
          </w:p>
          <w:p w:rsidR="0095268C" w:rsidRPr="00085FF8" w:rsidRDefault="0095268C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}</w:t>
            </w:r>
          </w:p>
        </w:tc>
      </w:tr>
      <w:tr w:rsidR="0095268C" w:rsidRPr="00085FF8" w:rsidTr="00A732E8">
        <w:tc>
          <w:tcPr>
            <w:tcW w:w="2430" w:type="dxa"/>
            <w:vAlign w:val="center"/>
          </w:tcPr>
          <w:p w:rsidR="0095268C" w:rsidRPr="00085FF8" w:rsidRDefault="0095268C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藍光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 xml:space="preserve">DVD 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>選單</w:t>
            </w:r>
          </w:p>
        </w:tc>
        <w:tc>
          <w:tcPr>
            <w:tcW w:w="3630" w:type="dxa"/>
            <w:vAlign w:val="center"/>
          </w:tcPr>
          <w:p w:rsidR="0095268C" w:rsidRPr="00085FF8" w:rsidRDefault="0095268C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CTL_BD_MENU</w:t>
            </w:r>
          </w:p>
        </w:tc>
        <w:tc>
          <w:tcPr>
            <w:tcW w:w="2462" w:type="dxa"/>
          </w:tcPr>
          <w:p w:rsidR="0095268C" w:rsidRPr="00085FF8" w:rsidRDefault="0095268C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{</w:t>
            </w:r>
          </w:p>
          <w:p w:rsidR="0095268C" w:rsidRPr="00085FF8" w:rsidRDefault="0095268C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function": </w:t>
            </w:r>
            <w:r w:rsidRPr="00085FF8">
              <w:rPr>
                <w:rFonts w:eastAsia="微軟正黑體" w:hint="eastAsia"/>
                <w:szCs w:val="24"/>
              </w:rPr>
              <w:t>8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95268C" w:rsidRPr="00085FF8" w:rsidRDefault="0095268C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device": </w:t>
            </w:r>
            <w:r w:rsidRPr="00085FF8">
              <w:rPr>
                <w:rFonts w:eastAsia="微軟正黑體" w:hint="eastAsia"/>
                <w:szCs w:val="24"/>
              </w:rPr>
              <w:t>0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95268C" w:rsidRPr="00085FF8" w:rsidRDefault="0095268C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control":</w:t>
            </w:r>
            <w:r w:rsidRPr="00085FF8">
              <w:rPr>
                <w:rFonts w:eastAsia="微軟正黑體" w:hint="eastAsia"/>
                <w:szCs w:val="24"/>
              </w:rPr>
              <w:t>32</w:t>
            </w:r>
          </w:p>
          <w:p w:rsidR="0095268C" w:rsidRPr="00085FF8" w:rsidRDefault="0095268C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}</w:t>
            </w:r>
          </w:p>
        </w:tc>
      </w:tr>
      <w:tr w:rsidR="0095268C" w:rsidRPr="00085FF8" w:rsidTr="00A732E8">
        <w:tc>
          <w:tcPr>
            <w:tcW w:w="2430" w:type="dxa"/>
            <w:vAlign w:val="center"/>
          </w:tcPr>
          <w:p w:rsidR="0095268C" w:rsidRPr="00085FF8" w:rsidRDefault="0095268C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藍光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 xml:space="preserve">DVD 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>主選單</w:t>
            </w:r>
          </w:p>
        </w:tc>
        <w:tc>
          <w:tcPr>
            <w:tcW w:w="3630" w:type="dxa"/>
            <w:vAlign w:val="center"/>
          </w:tcPr>
          <w:p w:rsidR="0095268C" w:rsidRPr="00085FF8" w:rsidRDefault="0095268C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CTL_BD_TOPMENU</w:t>
            </w:r>
          </w:p>
        </w:tc>
        <w:tc>
          <w:tcPr>
            <w:tcW w:w="2462" w:type="dxa"/>
          </w:tcPr>
          <w:p w:rsidR="0095268C" w:rsidRPr="00085FF8" w:rsidRDefault="0095268C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{</w:t>
            </w:r>
          </w:p>
          <w:p w:rsidR="0095268C" w:rsidRPr="00085FF8" w:rsidRDefault="0095268C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function": </w:t>
            </w:r>
            <w:r w:rsidRPr="00085FF8">
              <w:rPr>
                <w:rFonts w:eastAsia="微軟正黑體" w:hint="eastAsia"/>
                <w:szCs w:val="24"/>
              </w:rPr>
              <w:t>8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95268C" w:rsidRPr="00085FF8" w:rsidRDefault="0095268C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device": </w:t>
            </w:r>
            <w:r w:rsidRPr="00085FF8">
              <w:rPr>
                <w:rFonts w:eastAsia="微軟正黑體" w:hint="eastAsia"/>
                <w:szCs w:val="24"/>
              </w:rPr>
              <w:t>0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95268C" w:rsidRPr="00085FF8" w:rsidRDefault="0095268C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lastRenderedPageBreak/>
              <w:t xml:space="preserve">    "control":</w:t>
            </w:r>
            <w:r w:rsidRPr="00085FF8">
              <w:rPr>
                <w:rFonts w:eastAsia="微軟正黑體" w:hint="eastAsia"/>
                <w:szCs w:val="24"/>
              </w:rPr>
              <w:t>33</w:t>
            </w:r>
          </w:p>
          <w:p w:rsidR="0095268C" w:rsidRPr="00085FF8" w:rsidRDefault="0095268C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}</w:t>
            </w:r>
          </w:p>
        </w:tc>
      </w:tr>
      <w:tr w:rsidR="0095268C" w:rsidRPr="00085FF8" w:rsidTr="00A732E8">
        <w:tc>
          <w:tcPr>
            <w:tcW w:w="2430" w:type="dxa"/>
            <w:vAlign w:val="center"/>
          </w:tcPr>
          <w:p w:rsidR="0095268C" w:rsidRPr="00085FF8" w:rsidRDefault="0095268C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lastRenderedPageBreak/>
              <w:t>藍光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 xml:space="preserve">DVD 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>首頁</w:t>
            </w:r>
          </w:p>
        </w:tc>
        <w:tc>
          <w:tcPr>
            <w:tcW w:w="3630" w:type="dxa"/>
            <w:vAlign w:val="center"/>
          </w:tcPr>
          <w:p w:rsidR="0095268C" w:rsidRPr="00085FF8" w:rsidRDefault="0095268C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CTL_BD_HOME</w:t>
            </w:r>
          </w:p>
        </w:tc>
        <w:tc>
          <w:tcPr>
            <w:tcW w:w="2462" w:type="dxa"/>
          </w:tcPr>
          <w:p w:rsidR="0095268C" w:rsidRPr="00085FF8" w:rsidRDefault="0095268C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{</w:t>
            </w:r>
          </w:p>
          <w:p w:rsidR="0095268C" w:rsidRPr="00085FF8" w:rsidRDefault="0095268C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function": </w:t>
            </w:r>
            <w:r w:rsidRPr="00085FF8">
              <w:rPr>
                <w:rFonts w:eastAsia="微軟正黑體" w:hint="eastAsia"/>
                <w:szCs w:val="24"/>
              </w:rPr>
              <w:t>8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95268C" w:rsidRPr="00085FF8" w:rsidRDefault="0095268C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device": </w:t>
            </w:r>
            <w:r w:rsidRPr="00085FF8">
              <w:rPr>
                <w:rFonts w:eastAsia="微軟正黑體" w:hint="eastAsia"/>
                <w:szCs w:val="24"/>
              </w:rPr>
              <w:t>0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95268C" w:rsidRPr="00085FF8" w:rsidRDefault="0095268C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control":</w:t>
            </w:r>
            <w:r w:rsidRPr="00085FF8">
              <w:rPr>
                <w:rFonts w:eastAsia="微軟正黑體" w:hint="eastAsia"/>
                <w:szCs w:val="24"/>
              </w:rPr>
              <w:t>34</w:t>
            </w:r>
          </w:p>
          <w:p w:rsidR="0095268C" w:rsidRPr="00085FF8" w:rsidRDefault="0095268C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}</w:t>
            </w:r>
          </w:p>
        </w:tc>
      </w:tr>
      <w:tr w:rsidR="0095268C" w:rsidRPr="00085FF8" w:rsidTr="00A732E8">
        <w:tc>
          <w:tcPr>
            <w:tcW w:w="2430" w:type="dxa"/>
            <w:vAlign w:val="center"/>
          </w:tcPr>
          <w:p w:rsidR="0095268C" w:rsidRPr="00085FF8" w:rsidRDefault="0095268C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藍光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 xml:space="preserve">DVD 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>字幕</w:t>
            </w:r>
          </w:p>
        </w:tc>
        <w:tc>
          <w:tcPr>
            <w:tcW w:w="3630" w:type="dxa"/>
            <w:vAlign w:val="center"/>
          </w:tcPr>
          <w:p w:rsidR="0095268C" w:rsidRPr="00085FF8" w:rsidRDefault="0095268C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  <w:szCs w:val="24"/>
              </w:rPr>
              <w:t>CTL_BD_SUBTITLE</w:t>
            </w:r>
          </w:p>
        </w:tc>
        <w:tc>
          <w:tcPr>
            <w:tcW w:w="2462" w:type="dxa"/>
          </w:tcPr>
          <w:p w:rsidR="0095268C" w:rsidRPr="00085FF8" w:rsidRDefault="0095268C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{</w:t>
            </w:r>
          </w:p>
          <w:p w:rsidR="0095268C" w:rsidRPr="00085FF8" w:rsidRDefault="0095268C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function": </w:t>
            </w:r>
            <w:r w:rsidRPr="00085FF8">
              <w:rPr>
                <w:rFonts w:eastAsia="微軟正黑體" w:hint="eastAsia"/>
                <w:szCs w:val="24"/>
              </w:rPr>
              <w:t>8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95268C" w:rsidRPr="00085FF8" w:rsidRDefault="0095268C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device": </w:t>
            </w:r>
            <w:r w:rsidRPr="00085FF8">
              <w:rPr>
                <w:rFonts w:eastAsia="微軟正黑體" w:hint="eastAsia"/>
                <w:szCs w:val="24"/>
              </w:rPr>
              <w:t>0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95268C" w:rsidRPr="00085FF8" w:rsidRDefault="0095268C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control":</w:t>
            </w:r>
            <w:r w:rsidRPr="00085FF8">
              <w:rPr>
                <w:rFonts w:eastAsia="微軟正黑體" w:hint="eastAsia"/>
                <w:szCs w:val="24"/>
              </w:rPr>
              <w:t>35</w:t>
            </w:r>
          </w:p>
          <w:p w:rsidR="0095268C" w:rsidRPr="00085FF8" w:rsidRDefault="0095268C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}</w:t>
            </w:r>
          </w:p>
        </w:tc>
      </w:tr>
    </w:tbl>
    <w:p w:rsidR="00316D69" w:rsidRPr="00085FF8" w:rsidRDefault="00316D69" w:rsidP="00F743D8">
      <w:pPr>
        <w:rPr>
          <w:rFonts w:eastAsia="微軟正黑體"/>
        </w:rPr>
      </w:pPr>
    </w:p>
    <w:p w:rsidR="00316D69" w:rsidRPr="00085FF8" w:rsidRDefault="00316D69" w:rsidP="00F743D8">
      <w:pPr>
        <w:rPr>
          <w:rFonts w:eastAsia="微軟正黑體"/>
        </w:rPr>
      </w:pPr>
    </w:p>
    <w:p w:rsidR="00F743D8" w:rsidRPr="00085FF8" w:rsidRDefault="00F743D8" w:rsidP="00F743D8">
      <w:pPr>
        <w:rPr>
          <w:rFonts w:eastAsia="微軟正黑體"/>
        </w:rPr>
      </w:pPr>
    </w:p>
    <w:p w:rsidR="00F743D8" w:rsidRPr="00085FF8" w:rsidRDefault="00F743D8" w:rsidP="00F743D8">
      <w:pPr>
        <w:pStyle w:val="3"/>
        <w:rPr>
          <w:rFonts w:eastAsia="微軟正黑體"/>
        </w:rPr>
      </w:pPr>
      <w:bookmarkStart w:id="79" w:name="_Ref464129603"/>
      <w:bookmarkStart w:id="80" w:name="_Toc464203069"/>
      <w:r w:rsidRPr="00085FF8">
        <w:rPr>
          <w:rFonts w:eastAsia="微軟正黑體" w:hint="eastAsia"/>
        </w:rPr>
        <w:t>AMX Status Command Type</w:t>
      </w:r>
      <w:bookmarkEnd w:id="79"/>
      <w:bookmarkEnd w:id="80"/>
    </w:p>
    <w:p w:rsidR="00F743D8" w:rsidRPr="00085FF8" w:rsidRDefault="00E9343F" w:rsidP="00F743D8">
      <w:pPr>
        <w:rPr>
          <w:rFonts w:eastAsia="微軟正黑體"/>
        </w:rPr>
      </w:pPr>
      <w:r w:rsidRPr="00085FF8">
        <w:rPr>
          <w:rFonts w:eastAsia="微軟正黑體"/>
        </w:rPr>
        <w:t>R</w:t>
      </w:r>
      <w:r w:rsidRPr="00085FF8">
        <w:rPr>
          <w:rFonts w:eastAsia="微軟正黑體" w:hint="eastAsia"/>
        </w:rPr>
        <w:t>equest:</w:t>
      </w:r>
    </w:p>
    <w:p w:rsidR="00E9343F" w:rsidRPr="00085FF8" w:rsidRDefault="00E9343F" w:rsidP="00F743D8">
      <w:pPr>
        <w:rPr>
          <w:rFonts w:eastAsia="微軟正黑體"/>
        </w:rPr>
      </w:pPr>
      <w:r w:rsidRPr="00085FF8">
        <w:rPr>
          <w:rFonts w:eastAsia="微軟正黑體" w:hint="eastAsia"/>
        </w:rPr>
        <w:t>{</w:t>
      </w:r>
    </w:p>
    <w:p w:rsidR="00E9343F" w:rsidRPr="00085FF8" w:rsidRDefault="00E9343F" w:rsidP="00F743D8">
      <w:pPr>
        <w:rPr>
          <w:rFonts w:eastAsia="微軟正黑體"/>
        </w:rPr>
      </w:pPr>
      <w:r w:rsidRPr="00085FF8">
        <w:rPr>
          <w:rFonts w:eastAsia="微軟正黑體"/>
        </w:rPr>
        <w:t>“</w:t>
      </w:r>
      <w:proofErr w:type="gramStart"/>
      <w:r w:rsidRPr="00085FF8">
        <w:rPr>
          <w:rFonts w:eastAsia="微軟正黑體" w:hint="eastAsia"/>
        </w:rPr>
        <w:t>fu</w:t>
      </w:r>
      <w:r w:rsidR="00BD38A1" w:rsidRPr="00085FF8">
        <w:rPr>
          <w:rFonts w:eastAsia="微軟正黑體" w:hint="eastAsia"/>
        </w:rPr>
        <w:t>nction</w:t>
      </w:r>
      <w:proofErr w:type="gramEnd"/>
      <w:r w:rsidRPr="00085FF8">
        <w:rPr>
          <w:rFonts w:eastAsia="微軟正黑體"/>
        </w:rPr>
        <w:t>”</w:t>
      </w:r>
      <w:r w:rsidR="00BD38A1" w:rsidRPr="00085FF8">
        <w:rPr>
          <w:rFonts w:eastAsia="微軟正黑體" w:hint="eastAsia"/>
        </w:rPr>
        <w:t>:1,</w:t>
      </w:r>
    </w:p>
    <w:p w:rsidR="00BD38A1" w:rsidRPr="00085FF8" w:rsidRDefault="00BD38A1" w:rsidP="00F743D8">
      <w:pPr>
        <w:rPr>
          <w:rFonts w:eastAsia="微軟正黑體"/>
        </w:rPr>
      </w:pPr>
      <w:r w:rsidRPr="00085FF8">
        <w:rPr>
          <w:rFonts w:eastAsia="微軟正黑體"/>
        </w:rPr>
        <w:t>“</w:t>
      </w:r>
      <w:proofErr w:type="gramStart"/>
      <w:r w:rsidRPr="00085FF8">
        <w:rPr>
          <w:rFonts w:eastAsia="微軟正黑體" w:hint="eastAsia"/>
        </w:rPr>
        <w:t>device</w:t>
      </w:r>
      <w:proofErr w:type="gramEnd"/>
      <w:r w:rsidRPr="00085FF8">
        <w:rPr>
          <w:rFonts w:eastAsia="微軟正黑體"/>
        </w:rPr>
        <w:t>”</w:t>
      </w:r>
      <w:r w:rsidRPr="00085FF8">
        <w:rPr>
          <w:rFonts w:eastAsia="微軟正黑體" w:hint="eastAsia"/>
        </w:rPr>
        <w:t>:0</w:t>
      </w:r>
      <w:r w:rsidR="008453F6" w:rsidRPr="00085FF8">
        <w:rPr>
          <w:rFonts w:eastAsia="微軟正黑體" w:hint="eastAsia"/>
        </w:rPr>
        <w:t>,</w:t>
      </w:r>
    </w:p>
    <w:p w:rsidR="008453F6" w:rsidRPr="00085FF8" w:rsidRDefault="008453F6" w:rsidP="00F743D8">
      <w:pPr>
        <w:rPr>
          <w:rFonts w:eastAsia="微軟正黑體"/>
        </w:rPr>
      </w:pPr>
      <w:r w:rsidRPr="00085FF8">
        <w:rPr>
          <w:rFonts w:eastAsia="微軟正黑體"/>
        </w:rPr>
        <w:t>“</w:t>
      </w:r>
      <w:proofErr w:type="gramStart"/>
      <w:r w:rsidRPr="00085FF8">
        <w:rPr>
          <w:rFonts w:eastAsia="微軟正黑體" w:hint="eastAsia"/>
        </w:rPr>
        <w:t>request-status</w:t>
      </w:r>
      <w:proofErr w:type="gramEnd"/>
      <w:r w:rsidRPr="00085FF8">
        <w:rPr>
          <w:rFonts w:eastAsia="微軟正黑體"/>
        </w:rPr>
        <w:t>”</w:t>
      </w:r>
      <w:r w:rsidRPr="00085FF8">
        <w:rPr>
          <w:rFonts w:eastAsia="微軟正黑體" w:hint="eastAsia"/>
        </w:rPr>
        <w:t>:1</w:t>
      </w:r>
    </w:p>
    <w:p w:rsidR="00E9343F" w:rsidRPr="00085FF8" w:rsidRDefault="00E9343F" w:rsidP="00F743D8">
      <w:pPr>
        <w:rPr>
          <w:rFonts w:eastAsia="微軟正黑體"/>
        </w:rPr>
      </w:pPr>
    </w:p>
    <w:p w:rsidR="00E9343F" w:rsidRPr="00085FF8" w:rsidRDefault="00E9343F" w:rsidP="00F743D8">
      <w:pPr>
        <w:rPr>
          <w:rFonts w:eastAsia="微軟正黑體"/>
        </w:rPr>
      </w:pPr>
      <w:r w:rsidRPr="00085FF8">
        <w:rPr>
          <w:rFonts w:eastAsia="微軟正黑體" w:hint="eastAsia"/>
        </w:rPr>
        <w:t>}</w:t>
      </w:r>
    </w:p>
    <w:p w:rsidR="001077BA" w:rsidRPr="00085FF8" w:rsidRDefault="001077BA" w:rsidP="00F743D8">
      <w:pPr>
        <w:rPr>
          <w:rFonts w:eastAsia="微軟正黑體"/>
        </w:rPr>
      </w:pPr>
      <w:r w:rsidRPr="00085FF8">
        <w:rPr>
          <w:rFonts w:eastAsia="微軟正黑體" w:hint="eastAsia"/>
        </w:rPr>
        <w:t>Response</w:t>
      </w:r>
    </w:p>
    <w:p w:rsidR="001077BA" w:rsidRPr="00085FF8" w:rsidRDefault="001077BA" w:rsidP="00F743D8">
      <w:pPr>
        <w:rPr>
          <w:rFonts w:eastAsia="微軟正黑體"/>
        </w:rPr>
      </w:pPr>
      <w:r w:rsidRPr="00085FF8">
        <w:rPr>
          <w:rFonts w:eastAsia="微軟正黑體" w:hint="eastAsia"/>
        </w:rPr>
        <w:t>{</w:t>
      </w:r>
    </w:p>
    <w:p w:rsidR="001077BA" w:rsidRPr="00085FF8" w:rsidRDefault="001077BA" w:rsidP="00F743D8">
      <w:pPr>
        <w:rPr>
          <w:rFonts w:eastAsia="微軟正黑體"/>
        </w:rPr>
      </w:pPr>
      <w:r w:rsidRPr="00085FF8">
        <w:rPr>
          <w:rFonts w:eastAsia="微軟正黑體" w:hint="eastAsia"/>
        </w:rPr>
        <w:tab/>
      </w:r>
      <w:r w:rsidRPr="00085FF8">
        <w:rPr>
          <w:rFonts w:eastAsia="微軟正黑體"/>
        </w:rPr>
        <w:t>“</w:t>
      </w:r>
      <w:proofErr w:type="gramStart"/>
      <w:r w:rsidRPr="00085FF8">
        <w:rPr>
          <w:rFonts w:eastAsia="微軟正黑體" w:hint="eastAsia"/>
        </w:rPr>
        <w:t>function</w:t>
      </w:r>
      <w:proofErr w:type="gramEnd"/>
      <w:r w:rsidRPr="00085FF8">
        <w:rPr>
          <w:rFonts w:eastAsia="微軟正黑體"/>
        </w:rPr>
        <w:t>”</w:t>
      </w:r>
      <w:r w:rsidRPr="00085FF8">
        <w:rPr>
          <w:rFonts w:eastAsia="微軟正黑體" w:hint="eastAsia"/>
        </w:rPr>
        <w:t>:1,</w:t>
      </w:r>
    </w:p>
    <w:p w:rsidR="001077BA" w:rsidRPr="00085FF8" w:rsidRDefault="001077BA" w:rsidP="001077BA">
      <w:pPr>
        <w:ind w:firstLineChars="200" w:firstLine="480"/>
        <w:rPr>
          <w:rFonts w:eastAsia="微軟正黑體"/>
        </w:rPr>
      </w:pPr>
      <w:r w:rsidRPr="00085FF8">
        <w:rPr>
          <w:rFonts w:eastAsia="微軟正黑體"/>
        </w:rPr>
        <w:t>“</w:t>
      </w:r>
      <w:proofErr w:type="gramStart"/>
      <w:r w:rsidRPr="00085FF8">
        <w:rPr>
          <w:rFonts w:eastAsia="微軟正黑體" w:hint="eastAsia"/>
        </w:rPr>
        <w:t>device</w:t>
      </w:r>
      <w:proofErr w:type="gramEnd"/>
      <w:r w:rsidRPr="00085FF8">
        <w:rPr>
          <w:rFonts w:eastAsia="微軟正黑體"/>
        </w:rPr>
        <w:t>”</w:t>
      </w:r>
      <w:r w:rsidRPr="00085FF8">
        <w:rPr>
          <w:rFonts w:eastAsia="微軟正黑體" w:hint="eastAsia"/>
        </w:rPr>
        <w:t>:0,</w:t>
      </w:r>
    </w:p>
    <w:p w:rsidR="001077BA" w:rsidRPr="00085FF8" w:rsidRDefault="001077BA" w:rsidP="001077BA">
      <w:pPr>
        <w:ind w:firstLineChars="200" w:firstLine="480"/>
        <w:rPr>
          <w:rFonts w:eastAsia="微軟正黑體"/>
        </w:rPr>
      </w:pPr>
      <w:r w:rsidRPr="00085FF8">
        <w:rPr>
          <w:rFonts w:eastAsia="微軟正黑體"/>
        </w:rPr>
        <w:t>“</w:t>
      </w:r>
      <w:proofErr w:type="gramStart"/>
      <w:r w:rsidRPr="00085FF8">
        <w:rPr>
          <w:rFonts w:eastAsia="微軟正黑體" w:hint="eastAsia"/>
        </w:rPr>
        <w:t>status</w:t>
      </w:r>
      <w:proofErr w:type="gramEnd"/>
      <w:r w:rsidRPr="00085FF8">
        <w:rPr>
          <w:rFonts w:eastAsia="微軟正黑體"/>
        </w:rPr>
        <w:t>”</w:t>
      </w:r>
      <w:r w:rsidRPr="00085FF8">
        <w:rPr>
          <w:rFonts w:eastAsia="微軟正黑體" w:hint="eastAsia"/>
        </w:rPr>
        <w:t>:1</w:t>
      </w:r>
    </w:p>
    <w:p w:rsidR="001077BA" w:rsidRPr="00085FF8" w:rsidRDefault="001077BA" w:rsidP="00F743D8">
      <w:pPr>
        <w:rPr>
          <w:rFonts w:eastAsia="微軟正黑體"/>
        </w:rPr>
      </w:pPr>
      <w:r w:rsidRPr="00085FF8">
        <w:rPr>
          <w:rFonts w:eastAsia="微軟正黑體" w:hint="eastAsia"/>
        </w:rPr>
        <w:t>}</w:t>
      </w:r>
    </w:p>
    <w:p w:rsidR="001077BA" w:rsidRPr="00085FF8" w:rsidRDefault="001077BA" w:rsidP="00F743D8">
      <w:pPr>
        <w:rPr>
          <w:rFonts w:eastAsia="微軟正黑體"/>
        </w:rPr>
      </w:pPr>
    </w:p>
    <w:p w:rsidR="001077BA" w:rsidRPr="00085FF8" w:rsidRDefault="001077BA" w:rsidP="00F743D8">
      <w:pPr>
        <w:rPr>
          <w:rFonts w:eastAsia="微軟正黑體"/>
        </w:rPr>
      </w:pPr>
    </w:p>
    <w:tbl>
      <w:tblPr>
        <w:tblStyle w:val="aa"/>
        <w:tblW w:w="0" w:type="auto"/>
        <w:tblLook w:val="04A0"/>
      </w:tblPr>
      <w:tblGrid>
        <w:gridCol w:w="4181"/>
        <w:gridCol w:w="4181"/>
      </w:tblGrid>
      <w:tr w:rsidR="00BD38A1" w:rsidRPr="00085FF8" w:rsidTr="00934DC6">
        <w:tc>
          <w:tcPr>
            <w:tcW w:w="8362" w:type="dxa"/>
            <w:gridSpan w:val="2"/>
            <w:shd w:val="clear" w:color="auto" w:fill="BFBFBF" w:themeFill="background1" w:themeFillShade="BF"/>
          </w:tcPr>
          <w:p w:rsidR="00BD38A1" w:rsidRPr="00085FF8" w:rsidRDefault="00BD38A1" w:rsidP="00934DC6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function</w:t>
            </w:r>
          </w:p>
        </w:tc>
      </w:tr>
      <w:tr w:rsidR="00BD38A1" w:rsidRPr="00085FF8" w:rsidTr="00934DC6">
        <w:tc>
          <w:tcPr>
            <w:tcW w:w="4181" w:type="dxa"/>
            <w:shd w:val="clear" w:color="auto" w:fill="BFBFBF" w:themeFill="background1" w:themeFillShade="BF"/>
          </w:tcPr>
          <w:p w:rsidR="00BD38A1" w:rsidRPr="00085FF8" w:rsidRDefault="00BD38A1" w:rsidP="00934DC6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名稱</w:t>
            </w:r>
          </w:p>
        </w:tc>
        <w:tc>
          <w:tcPr>
            <w:tcW w:w="4181" w:type="dxa"/>
            <w:shd w:val="clear" w:color="auto" w:fill="BFBFBF" w:themeFill="background1" w:themeFillShade="BF"/>
          </w:tcPr>
          <w:p w:rsidR="00BD38A1" w:rsidRPr="00085FF8" w:rsidRDefault="00BD38A1" w:rsidP="00934DC6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數值</w:t>
            </w:r>
          </w:p>
        </w:tc>
      </w:tr>
      <w:tr w:rsidR="00BD38A1" w:rsidRPr="00085FF8" w:rsidTr="00934DC6">
        <w:tc>
          <w:tcPr>
            <w:tcW w:w="4181" w:type="dxa"/>
          </w:tcPr>
          <w:p w:rsidR="00BD38A1" w:rsidRPr="00085FF8" w:rsidRDefault="00BD38A1" w:rsidP="00934DC6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系統電源</w:t>
            </w:r>
          </w:p>
        </w:tc>
        <w:tc>
          <w:tcPr>
            <w:tcW w:w="4181" w:type="dxa"/>
          </w:tcPr>
          <w:p w:rsidR="00BD38A1" w:rsidRPr="00085FF8" w:rsidRDefault="00BD38A1" w:rsidP="00934DC6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1</w:t>
            </w:r>
          </w:p>
        </w:tc>
      </w:tr>
      <w:tr w:rsidR="00BD38A1" w:rsidRPr="00085FF8" w:rsidTr="00934DC6">
        <w:tc>
          <w:tcPr>
            <w:tcW w:w="4181" w:type="dxa"/>
          </w:tcPr>
          <w:p w:rsidR="00BD38A1" w:rsidRPr="00085FF8" w:rsidRDefault="00BD38A1" w:rsidP="00934DC6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lastRenderedPageBreak/>
              <w:t>模式切換</w:t>
            </w:r>
          </w:p>
        </w:tc>
        <w:tc>
          <w:tcPr>
            <w:tcW w:w="4181" w:type="dxa"/>
          </w:tcPr>
          <w:p w:rsidR="00BD38A1" w:rsidRPr="00085FF8" w:rsidRDefault="00BD38A1" w:rsidP="00934DC6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2</w:t>
            </w:r>
          </w:p>
        </w:tc>
      </w:tr>
      <w:tr w:rsidR="00BD38A1" w:rsidRPr="00085FF8" w:rsidTr="00934DC6">
        <w:tc>
          <w:tcPr>
            <w:tcW w:w="4181" w:type="dxa"/>
          </w:tcPr>
          <w:p w:rsidR="00BD38A1" w:rsidRPr="00085FF8" w:rsidRDefault="00BD38A1" w:rsidP="00934DC6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影像切換</w:t>
            </w:r>
          </w:p>
        </w:tc>
        <w:tc>
          <w:tcPr>
            <w:tcW w:w="4181" w:type="dxa"/>
          </w:tcPr>
          <w:p w:rsidR="00BD38A1" w:rsidRPr="00085FF8" w:rsidRDefault="00BD38A1" w:rsidP="00934DC6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3</w:t>
            </w:r>
          </w:p>
        </w:tc>
      </w:tr>
      <w:tr w:rsidR="00BD38A1" w:rsidRPr="00085FF8" w:rsidTr="00934DC6">
        <w:tc>
          <w:tcPr>
            <w:tcW w:w="4181" w:type="dxa"/>
          </w:tcPr>
          <w:p w:rsidR="00BD38A1" w:rsidRPr="00085FF8" w:rsidRDefault="00BD38A1" w:rsidP="00934DC6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投影機</w:t>
            </w:r>
          </w:p>
        </w:tc>
        <w:tc>
          <w:tcPr>
            <w:tcW w:w="4181" w:type="dxa"/>
          </w:tcPr>
          <w:p w:rsidR="00BD38A1" w:rsidRPr="00085FF8" w:rsidRDefault="00BD38A1" w:rsidP="00934DC6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4</w:t>
            </w:r>
          </w:p>
        </w:tc>
      </w:tr>
      <w:tr w:rsidR="00BD38A1" w:rsidRPr="00085FF8" w:rsidTr="00934DC6">
        <w:tc>
          <w:tcPr>
            <w:tcW w:w="4181" w:type="dxa"/>
          </w:tcPr>
          <w:p w:rsidR="00BD38A1" w:rsidRPr="00085FF8" w:rsidRDefault="00BD38A1" w:rsidP="00934DC6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音量</w:t>
            </w:r>
          </w:p>
        </w:tc>
        <w:tc>
          <w:tcPr>
            <w:tcW w:w="4181" w:type="dxa"/>
          </w:tcPr>
          <w:p w:rsidR="00BD38A1" w:rsidRPr="00085FF8" w:rsidRDefault="00BD38A1" w:rsidP="00934DC6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5</w:t>
            </w:r>
          </w:p>
        </w:tc>
      </w:tr>
      <w:tr w:rsidR="00BD38A1" w:rsidRPr="00085FF8" w:rsidTr="00934DC6">
        <w:tc>
          <w:tcPr>
            <w:tcW w:w="4181" w:type="dxa"/>
          </w:tcPr>
          <w:p w:rsidR="00BD38A1" w:rsidRPr="00085FF8" w:rsidRDefault="00BD38A1" w:rsidP="00934DC6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窗簾</w:t>
            </w:r>
          </w:p>
        </w:tc>
        <w:tc>
          <w:tcPr>
            <w:tcW w:w="4181" w:type="dxa"/>
          </w:tcPr>
          <w:p w:rsidR="00BD38A1" w:rsidRPr="00085FF8" w:rsidRDefault="00BD38A1" w:rsidP="00934DC6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6</w:t>
            </w:r>
          </w:p>
        </w:tc>
      </w:tr>
      <w:tr w:rsidR="00BD38A1" w:rsidRPr="00085FF8" w:rsidTr="00934DC6">
        <w:tc>
          <w:tcPr>
            <w:tcW w:w="4181" w:type="dxa"/>
          </w:tcPr>
          <w:p w:rsidR="00BD38A1" w:rsidRPr="00085FF8" w:rsidRDefault="00BD38A1" w:rsidP="00934DC6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燈光</w:t>
            </w:r>
          </w:p>
        </w:tc>
        <w:tc>
          <w:tcPr>
            <w:tcW w:w="4181" w:type="dxa"/>
          </w:tcPr>
          <w:p w:rsidR="00BD38A1" w:rsidRPr="00085FF8" w:rsidRDefault="00BD38A1" w:rsidP="00934DC6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7</w:t>
            </w:r>
          </w:p>
        </w:tc>
      </w:tr>
      <w:tr w:rsidR="00BD38A1" w:rsidRPr="00085FF8" w:rsidTr="00934DC6">
        <w:tc>
          <w:tcPr>
            <w:tcW w:w="4181" w:type="dxa"/>
          </w:tcPr>
          <w:p w:rsidR="00BD38A1" w:rsidRPr="00085FF8" w:rsidRDefault="00BD38A1" w:rsidP="00934DC6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藍光</w:t>
            </w:r>
            <w:r w:rsidRPr="00085FF8">
              <w:rPr>
                <w:rFonts w:eastAsia="微軟正黑體" w:hint="eastAsia"/>
              </w:rPr>
              <w:t>DVD</w:t>
            </w:r>
          </w:p>
        </w:tc>
        <w:tc>
          <w:tcPr>
            <w:tcW w:w="4181" w:type="dxa"/>
          </w:tcPr>
          <w:p w:rsidR="00BD38A1" w:rsidRPr="00085FF8" w:rsidRDefault="00BD38A1" w:rsidP="00934DC6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8</w:t>
            </w:r>
          </w:p>
        </w:tc>
      </w:tr>
    </w:tbl>
    <w:p w:rsidR="00F743D8" w:rsidRPr="00085FF8" w:rsidRDefault="00F743D8" w:rsidP="00F743D8">
      <w:pPr>
        <w:rPr>
          <w:rFonts w:eastAsia="微軟正黑體"/>
        </w:rPr>
      </w:pPr>
    </w:p>
    <w:p w:rsidR="001077BA" w:rsidRPr="00085FF8" w:rsidRDefault="001077BA" w:rsidP="00F743D8">
      <w:pPr>
        <w:rPr>
          <w:rFonts w:eastAsia="微軟正黑體"/>
        </w:rPr>
      </w:pPr>
    </w:p>
    <w:tbl>
      <w:tblPr>
        <w:tblStyle w:val="aa"/>
        <w:tblW w:w="0" w:type="auto"/>
        <w:tblLook w:val="04A0"/>
      </w:tblPr>
      <w:tblGrid>
        <w:gridCol w:w="2849"/>
        <w:gridCol w:w="2801"/>
        <w:gridCol w:w="2872"/>
      </w:tblGrid>
      <w:tr w:rsidR="001077BA" w:rsidRPr="00085FF8" w:rsidTr="00934DC6">
        <w:tc>
          <w:tcPr>
            <w:tcW w:w="2849" w:type="dxa"/>
            <w:shd w:val="clear" w:color="auto" w:fill="BFBFBF" w:themeFill="background1" w:themeFillShade="BF"/>
          </w:tcPr>
          <w:p w:rsidR="001077BA" w:rsidRPr="00085FF8" w:rsidRDefault="001077BA" w:rsidP="00934DC6">
            <w:pPr>
              <w:rPr>
                <w:rFonts w:eastAsia="微軟正黑體"/>
                <w:b/>
                <w:color w:val="FF0000"/>
              </w:rPr>
            </w:pPr>
            <w:r w:rsidRPr="00085FF8">
              <w:rPr>
                <w:rFonts w:eastAsia="微軟正黑體" w:hint="eastAsia"/>
                <w:b/>
                <w:color w:val="FF0000"/>
              </w:rPr>
              <w:t>function</w:t>
            </w:r>
          </w:p>
        </w:tc>
        <w:tc>
          <w:tcPr>
            <w:tcW w:w="5673" w:type="dxa"/>
            <w:gridSpan w:val="2"/>
            <w:shd w:val="clear" w:color="auto" w:fill="BFBFBF" w:themeFill="background1" w:themeFillShade="BF"/>
          </w:tcPr>
          <w:p w:rsidR="001077BA" w:rsidRPr="00085FF8" w:rsidRDefault="001077BA" w:rsidP="00934DC6">
            <w:pPr>
              <w:rPr>
                <w:rFonts w:eastAsia="微軟正黑體"/>
                <w:b/>
                <w:color w:val="FF0000"/>
              </w:rPr>
            </w:pPr>
            <w:r w:rsidRPr="00085FF8">
              <w:rPr>
                <w:rFonts w:eastAsia="微軟正黑體" w:hint="eastAsia"/>
                <w:b/>
                <w:color w:val="FF0000"/>
              </w:rPr>
              <w:t>device</w:t>
            </w:r>
          </w:p>
        </w:tc>
      </w:tr>
      <w:tr w:rsidR="001077BA" w:rsidRPr="00085FF8" w:rsidTr="00934DC6">
        <w:tc>
          <w:tcPr>
            <w:tcW w:w="2849" w:type="dxa"/>
            <w:shd w:val="clear" w:color="auto" w:fill="BFBFBF" w:themeFill="background1" w:themeFillShade="BF"/>
          </w:tcPr>
          <w:p w:rsidR="001077BA" w:rsidRPr="00085FF8" w:rsidRDefault="001077BA" w:rsidP="00934DC6">
            <w:pPr>
              <w:rPr>
                <w:rFonts w:eastAsia="微軟正黑體"/>
                <w:b/>
              </w:rPr>
            </w:pPr>
            <w:r w:rsidRPr="00085FF8">
              <w:rPr>
                <w:rFonts w:eastAsia="微軟正黑體" w:hint="eastAsia"/>
                <w:b/>
              </w:rPr>
              <w:t>名稱</w:t>
            </w:r>
          </w:p>
        </w:tc>
        <w:tc>
          <w:tcPr>
            <w:tcW w:w="2801" w:type="dxa"/>
            <w:shd w:val="clear" w:color="auto" w:fill="BFBFBF" w:themeFill="background1" w:themeFillShade="BF"/>
          </w:tcPr>
          <w:p w:rsidR="001077BA" w:rsidRPr="00085FF8" w:rsidRDefault="001077BA" w:rsidP="00934DC6">
            <w:pPr>
              <w:rPr>
                <w:rFonts w:eastAsia="微軟正黑體"/>
                <w:b/>
              </w:rPr>
            </w:pPr>
            <w:r w:rsidRPr="00085FF8">
              <w:rPr>
                <w:rFonts w:eastAsia="微軟正黑體" w:hint="eastAsia"/>
                <w:b/>
              </w:rPr>
              <w:t>名稱</w:t>
            </w:r>
          </w:p>
        </w:tc>
        <w:tc>
          <w:tcPr>
            <w:tcW w:w="2872" w:type="dxa"/>
            <w:shd w:val="clear" w:color="auto" w:fill="BFBFBF" w:themeFill="background1" w:themeFillShade="BF"/>
          </w:tcPr>
          <w:p w:rsidR="001077BA" w:rsidRPr="00085FF8" w:rsidRDefault="001077BA" w:rsidP="00934DC6">
            <w:pPr>
              <w:rPr>
                <w:rFonts w:eastAsia="微軟正黑體"/>
                <w:b/>
              </w:rPr>
            </w:pPr>
            <w:r w:rsidRPr="00085FF8">
              <w:rPr>
                <w:rFonts w:eastAsia="微軟正黑體" w:hint="eastAsia"/>
                <w:b/>
              </w:rPr>
              <w:t>數值</w:t>
            </w:r>
          </w:p>
        </w:tc>
      </w:tr>
      <w:tr w:rsidR="001077BA" w:rsidRPr="00085FF8" w:rsidTr="00934DC6">
        <w:tc>
          <w:tcPr>
            <w:tcW w:w="2849" w:type="dxa"/>
          </w:tcPr>
          <w:p w:rsidR="001077BA" w:rsidRPr="00085FF8" w:rsidRDefault="001077BA" w:rsidP="00934DC6">
            <w:pPr>
              <w:rPr>
                <w:rFonts w:eastAsia="微軟正黑體"/>
              </w:rPr>
            </w:pPr>
          </w:p>
        </w:tc>
        <w:tc>
          <w:tcPr>
            <w:tcW w:w="2801" w:type="dxa"/>
          </w:tcPr>
          <w:p w:rsidR="001077BA" w:rsidRPr="00085FF8" w:rsidRDefault="001077BA" w:rsidP="00934DC6">
            <w:pPr>
              <w:rPr>
                <w:rFonts w:eastAsia="微軟正黑體"/>
              </w:rPr>
            </w:pPr>
          </w:p>
        </w:tc>
        <w:tc>
          <w:tcPr>
            <w:tcW w:w="2872" w:type="dxa"/>
          </w:tcPr>
          <w:p w:rsidR="001077BA" w:rsidRPr="00085FF8" w:rsidRDefault="001077BA" w:rsidP="00934DC6">
            <w:pPr>
              <w:rPr>
                <w:rFonts w:eastAsia="微軟正黑體"/>
              </w:rPr>
            </w:pPr>
          </w:p>
        </w:tc>
      </w:tr>
      <w:tr w:rsidR="001077BA" w:rsidRPr="00085FF8" w:rsidTr="00934DC6">
        <w:tc>
          <w:tcPr>
            <w:tcW w:w="2849" w:type="dxa"/>
          </w:tcPr>
          <w:p w:rsidR="001077BA" w:rsidRPr="00085FF8" w:rsidRDefault="001077BA" w:rsidP="00934DC6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投影機</w:t>
            </w:r>
          </w:p>
        </w:tc>
        <w:tc>
          <w:tcPr>
            <w:tcW w:w="2801" w:type="dxa"/>
          </w:tcPr>
          <w:p w:rsidR="001077BA" w:rsidRPr="00085FF8" w:rsidRDefault="001077BA" w:rsidP="00934DC6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左</w:t>
            </w:r>
          </w:p>
        </w:tc>
        <w:tc>
          <w:tcPr>
            <w:tcW w:w="2872" w:type="dxa"/>
          </w:tcPr>
          <w:p w:rsidR="001077BA" w:rsidRPr="00085FF8" w:rsidRDefault="001077BA" w:rsidP="00934DC6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1</w:t>
            </w:r>
          </w:p>
        </w:tc>
      </w:tr>
      <w:tr w:rsidR="001077BA" w:rsidRPr="00085FF8" w:rsidTr="00934DC6">
        <w:tc>
          <w:tcPr>
            <w:tcW w:w="2849" w:type="dxa"/>
          </w:tcPr>
          <w:p w:rsidR="001077BA" w:rsidRPr="00085FF8" w:rsidRDefault="001077BA" w:rsidP="00934DC6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投影機</w:t>
            </w:r>
          </w:p>
        </w:tc>
        <w:tc>
          <w:tcPr>
            <w:tcW w:w="2801" w:type="dxa"/>
          </w:tcPr>
          <w:p w:rsidR="001077BA" w:rsidRPr="00085FF8" w:rsidRDefault="001077BA" w:rsidP="00934DC6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中</w:t>
            </w:r>
          </w:p>
        </w:tc>
        <w:tc>
          <w:tcPr>
            <w:tcW w:w="2872" w:type="dxa"/>
          </w:tcPr>
          <w:p w:rsidR="001077BA" w:rsidRPr="00085FF8" w:rsidRDefault="001077BA" w:rsidP="00934DC6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2</w:t>
            </w:r>
          </w:p>
        </w:tc>
      </w:tr>
      <w:tr w:rsidR="001077BA" w:rsidRPr="00085FF8" w:rsidTr="00934DC6">
        <w:tc>
          <w:tcPr>
            <w:tcW w:w="2849" w:type="dxa"/>
          </w:tcPr>
          <w:p w:rsidR="001077BA" w:rsidRPr="00085FF8" w:rsidRDefault="001077BA" w:rsidP="00934DC6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投影機</w:t>
            </w:r>
          </w:p>
        </w:tc>
        <w:tc>
          <w:tcPr>
            <w:tcW w:w="2801" w:type="dxa"/>
          </w:tcPr>
          <w:p w:rsidR="001077BA" w:rsidRPr="00085FF8" w:rsidRDefault="001077BA" w:rsidP="00934DC6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右</w:t>
            </w:r>
          </w:p>
        </w:tc>
        <w:tc>
          <w:tcPr>
            <w:tcW w:w="2872" w:type="dxa"/>
          </w:tcPr>
          <w:p w:rsidR="001077BA" w:rsidRPr="00085FF8" w:rsidRDefault="001077BA" w:rsidP="00934DC6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3</w:t>
            </w:r>
          </w:p>
        </w:tc>
      </w:tr>
      <w:tr w:rsidR="001077BA" w:rsidRPr="00085FF8" w:rsidTr="00934DC6">
        <w:tc>
          <w:tcPr>
            <w:tcW w:w="2849" w:type="dxa"/>
          </w:tcPr>
          <w:p w:rsidR="001077BA" w:rsidRPr="00085FF8" w:rsidRDefault="001077BA" w:rsidP="00934DC6">
            <w:pPr>
              <w:rPr>
                <w:rFonts w:eastAsia="微軟正黑體"/>
              </w:rPr>
            </w:pPr>
          </w:p>
        </w:tc>
        <w:tc>
          <w:tcPr>
            <w:tcW w:w="2801" w:type="dxa"/>
          </w:tcPr>
          <w:p w:rsidR="001077BA" w:rsidRPr="00085FF8" w:rsidRDefault="001077BA" w:rsidP="00934DC6">
            <w:pPr>
              <w:rPr>
                <w:rFonts w:eastAsia="微軟正黑體"/>
              </w:rPr>
            </w:pPr>
          </w:p>
        </w:tc>
        <w:tc>
          <w:tcPr>
            <w:tcW w:w="2872" w:type="dxa"/>
          </w:tcPr>
          <w:p w:rsidR="001077BA" w:rsidRPr="00085FF8" w:rsidRDefault="001077BA" w:rsidP="00934DC6">
            <w:pPr>
              <w:rPr>
                <w:rFonts w:eastAsia="微軟正黑體"/>
              </w:rPr>
            </w:pPr>
          </w:p>
        </w:tc>
      </w:tr>
      <w:tr w:rsidR="001077BA" w:rsidRPr="00085FF8" w:rsidTr="00934DC6">
        <w:tc>
          <w:tcPr>
            <w:tcW w:w="2849" w:type="dxa"/>
          </w:tcPr>
          <w:p w:rsidR="001077BA" w:rsidRPr="00085FF8" w:rsidRDefault="001077BA" w:rsidP="00934DC6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音量</w:t>
            </w:r>
          </w:p>
        </w:tc>
        <w:tc>
          <w:tcPr>
            <w:tcW w:w="2801" w:type="dxa"/>
          </w:tcPr>
          <w:p w:rsidR="001077BA" w:rsidRPr="00085FF8" w:rsidRDefault="001077BA" w:rsidP="00934DC6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無線</w:t>
            </w:r>
            <w:proofErr w:type="spellStart"/>
            <w:r w:rsidRPr="00085FF8">
              <w:rPr>
                <w:rFonts w:eastAsia="微軟正黑體" w:hint="eastAsia"/>
              </w:rPr>
              <w:t>Mic</w:t>
            </w:r>
            <w:proofErr w:type="spellEnd"/>
            <w:r w:rsidRPr="00085FF8">
              <w:rPr>
                <w:rFonts w:eastAsia="微軟正黑體" w:hint="eastAsia"/>
              </w:rPr>
              <w:t>(</w:t>
            </w:r>
            <w:r w:rsidRPr="00085FF8">
              <w:rPr>
                <w:rFonts w:eastAsia="微軟正黑體" w:hint="eastAsia"/>
              </w:rPr>
              <w:t>紅</w:t>
            </w:r>
            <w:r w:rsidRPr="00085FF8">
              <w:rPr>
                <w:rFonts w:eastAsia="微軟正黑體" w:hint="eastAsia"/>
              </w:rPr>
              <w:t>)</w:t>
            </w:r>
          </w:p>
        </w:tc>
        <w:tc>
          <w:tcPr>
            <w:tcW w:w="2872" w:type="dxa"/>
          </w:tcPr>
          <w:p w:rsidR="001077BA" w:rsidRPr="00085FF8" w:rsidRDefault="001077BA" w:rsidP="00934DC6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1</w:t>
            </w:r>
          </w:p>
        </w:tc>
      </w:tr>
      <w:tr w:rsidR="001077BA" w:rsidRPr="00085FF8" w:rsidTr="00934DC6">
        <w:tc>
          <w:tcPr>
            <w:tcW w:w="2849" w:type="dxa"/>
          </w:tcPr>
          <w:p w:rsidR="001077BA" w:rsidRPr="00085FF8" w:rsidRDefault="001077BA" w:rsidP="00934DC6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音量</w:t>
            </w:r>
          </w:p>
        </w:tc>
        <w:tc>
          <w:tcPr>
            <w:tcW w:w="2801" w:type="dxa"/>
          </w:tcPr>
          <w:p w:rsidR="001077BA" w:rsidRPr="00085FF8" w:rsidRDefault="001077BA" w:rsidP="00934DC6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無線</w:t>
            </w:r>
            <w:proofErr w:type="spellStart"/>
            <w:r w:rsidRPr="00085FF8">
              <w:rPr>
                <w:rFonts w:eastAsia="微軟正黑體" w:hint="eastAsia"/>
              </w:rPr>
              <w:t>Mic</w:t>
            </w:r>
            <w:proofErr w:type="spellEnd"/>
            <w:r w:rsidRPr="00085FF8">
              <w:rPr>
                <w:rFonts w:eastAsia="微軟正黑體" w:hint="eastAsia"/>
              </w:rPr>
              <w:t>(</w:t>
            </w:r>
            <w:r w:rsidRPr="00085FF8">
              <w:rPr>
                <w:rFonts w:eastAsia="微軟正黑體" w:hint="eastAsia"/>
              </w:rPr>
              <w:t>黃</w:t>
            </w:r>
            <w:r w:rsidRPr="00085FF8">
              <w:rPr>
                <w:rFonts w:eastAsia="微軟正黑體" w:hint="eastAsia"/>
              </w:rPr>
              <w:t>)</w:t>
            </w:r>
          </w:p>
        </w:tc>
        <w:tc>
          <w:tcPr>
            <w:tcW w:w="2872" w:type="dxa"/>
          </w:tcPr>
          <w:p w:rsidR="001077BA" w:rsidRPr="00085FF8" w:rsidRDefault="001077BA" w:rsidP="00934DC6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2</w:t>
            </w:r>
          </w:p>
        </w:tc>
      </w:tr>
      <w:tr w:rsidR="001077BA" w:rsidRPr="00085FF8" w:rsidTr="00934DC6">
        <w:tc>
          <w:tcPr>
            <w:tcW w:w="2849" w:type="dxa"/>
          </w:tcPr>
          <w:p w:rsidR="001077BA" w:rsidRPr="00085FF8" w:rsidRDefault="001077BA" w:rsidP="00934DC6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音量</w:t>
            </w:r>
          </w:p>
        </w:tc>
        <w:tc>
          <w:tcPr>
            <w:tcW w:w="2801" w:type="dxa"/>
          </w:tcPr>
          <w:p w:rsidR="001077BA" w:rsidRPr="00085FF8" w:rsidRDefault="001077BA" w:rsidP="00934DC6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無線</w:t>
            </w:r>
            <w:proofErr w:type="spellStart"/>
            <w:r w:rsidRPr="00085FF8">
              <w:rPr>
                <w:rFonts w:eastAsia="微軟正黑體" w:hint="eastAsia"/>
              </w:rPr>
              <w:t>Mic</w:t>
            </w:r>
            <w:proofErr w:type="spellEnd"/>
            <w:r w:rsidRPr="00085FF8">
              <w:rPr>
                <w:rFonts w:eastAsia="微軟正黑體" w:hint="eastAsia"/>
              </w:rPr>
              <w:t>(</w:t>
            </w:r>
            <w:r w:rsidRPr="00085FF8">
              <w:rPr>
                <w:rFonts w:eastAsia="微軟正黑體" w:hint="eastAsia"/>
              </w:rPr>
              <w:t>藍</w:t>
            </w:r>
            <w:r w:rsidRPr="00085FF8">
              <w:rPr>
                <w:rFonts w:eastAsia="微軟正黑體" w:hint="eastAsia"/>
              </w:rPr>
              <w:t>)</w:t>
            </w:r>
          </w:p>
        </w:tc>
        <w:tc>
          <w:tcPr>
            <w:tcW w:w="2872" w:type="dxa"/>
          </w:tcPr>
          <w:p w:rsidR="001077BA" w:rsidRPr="00085FF8" w:rsidRDefault="001077BA" w:rsidP="00934DC6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3</w:t>
            </w:r>
          </w:p>
        </w:tc>
      </w:tr>
      <w:tr w:rsidR="001077BA" w:rsidRPr="00085FF8" w:rsidTr="00934DC6">
        <w:tc>
          <w:tcPr>
            <w:tcW w:w="2849" w:type="dxa"/>
          </w:tcPr>
          <w:p w:rsidR="001077BA" w:rsidRPr="00085FF8" w:rsidRDefault="001077BA" w:rsidP="00934DC6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音量</w:t>
            </w:r>
          </w:p>
        </w:tc>
        <w:tc>
          <w:tcPr>
            <w:tcW w:w="2801" w:type="dxa"/>
          </w:tcPr>
          <w:p w:rsidR="001077BA" w:rsidRPr="00085FF8" w:rsidRDefault="001077BA" w:rsidP="00934DC6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無線</w:t>
            </w:r>
            <w:proofErr w:type="spellStart"/>
            <w:r w:rsidRPr="00085FF8">
              <w:rPr>
                <w:rFonts w:eastAsia="微軟正黑體" w:hint="eastAsia"/>
              </w:rPr>
              <w:t>Mic</w:t>
            </w:r>
            <w:proofErr w:type="spellEnd"/>
            <w:r w:rsidRPr="00085FF8">
              <w:rPr>
                <w:rFonts w:eastAsia="微軟正黑體" w:hint="eastAsia"/>
              </w:rPr>
              <w:t>(</w:t>
            </w:r>
            <w:r w:rsidRPr="00085FF8">
              <w:rPr>
                <w:rFonts w:eastAsia="微軟正黑體" w:hint="eastAsia"/>
              </w:rPr>
              <w:t>綠</w:t>
            </w:r>
            <w:r w:rsidRPr="00085FF8">
              <w:rPr>
                <w:rFonts w:eastAsia="微軟正黑體" w:hint="eastAsia"/>
              </w:rPr>
              <w:t>)</w:t>
            </w:r>
          </w:p>
        </w:tc>
        <w:tc>
          <w:tcPr>
            <w:tcW w:w="2872" w:type="dxa"/>
          </w:tcPr>
          <w:p w:rsidR="001077BA" w:rsidRPr="00085FF8" w:rsidRDefault="001077BA" w:rsidP="00934DC6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4</w:t>
            </w:r>
          </w:p>
        </w:tc>
      </w:tr>
      <w:tr w:rsidR="001077BA" w:rsidRPr="00085FF8" w:rsidTr="00934DC6">
        <w:tc>
          <w:tcPr>
            <w:tcW w:w="2849" w:type="dxa"/>
          </w:tcPr>
          <w:p w:rsidR="001077BA" w:rsidRPr="00085FF8" w:rsidRDefault="001077BA" w:rsidP="00934DC6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音量</w:t>
            </w:r>
          </w:p>
        </w:tc>
        <w:tc>
          <w:tcPr>
            <w:tcW w:w="2801" w:type="dxa"/>
          </w:tcPr>
          <w:p w:rsidR="001077BA" w:rsidRPr="00085FF8" w:rsidRDefault="001077BA" w:rsidP="00934DC6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面板</w:t>
            </w:r>
            <w:r w:rsidRPr="00085FF8">
              <w:rPr>
                <w:rFonts w:eastAsia="微軟正黑體" w:hint="eastAsia"/>
              </w:rPr>
              <w:t>Mic1</w:t>
            </w:r>
          </w:p>
        </w:tc>
        <w:tc>
          <w:tcPr>
            <w:tcW w:w="2872" w:type="dxa"/>
          </w:tcPr>
          <w:p w:rsidR="001077BA" w:rsidRPr="00085FF8" w:rsidRDefault="001077BA" w:rsidP="00934DC6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5</w:t>
            </w:r>
          </w:p>
        </w:tc>
      </w:tr>
      <w:tr w:rsidR="001077BA" w:rsidRPr="00085FF8" w:rsidTr="00934DC6">
        <w:tc>
          <w:tcPr>
            <w:tcW w:w="2849" w:type="dxa"/>
          </w:tcPr>
          <w:p w:rsidR="001077BA" w:rsidRPr="00085FF8" w:rsidRDefault="001077BA" w:rsidP="00934DC6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lastRenderedPageBreak/>
              <w:t>音量</w:t>
            </w:r>
          </w:p>
        </w:tc>
        <w:tc>
          <w:tcPr>
            <w:tcW w:w="2801" w:type="dxa"/>
          </w:tcPr>
          <w:p w:rsidR="001077BA" w:rsidRPr="00085FF8" w:rsidRDefault="001077BA" w:rsidP="00934DC6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面板</w:t>
            </w:r>
            <w:r w:rsidRPr="00085FF8">
              <w:rPr>
                <w:rFonts w:eastAsia="微軟正黑體" w:hint="eastAsia"/>
              </w:rPr>
              <w:t>Mic2</w:t>
            </w:r>
          </w:p>
        </w:tc>
        <w:tc>
          <w:tcPr>
            <w:tcW w:w="2872" w:type="dxa"/>
          </w:tcPr>
          <w:p w:rsidR="001077BA" w:rsidRPr="00085FF8" w:rsidRDefault="001077BA" w:rsidP="00934DC6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6</w:t>
            </w:r>
          </w:p>
        </w:tc>
      </w:tr>
      <w:tr w:rsidR="001077BA" w:rsidRPr="00085FF8" w:rsidTr="00934DC6">
        <w:tc>
          <w:tcPr>
            <w:tcW w:w="2849" w:type="dxa"/>
          </w:tcPr>
          <w:p w:rsidR="001077BA" w:rsidRPr="00085FF8" w:rsidRDefault="001077BA" w:rsidP="00934DC6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音量</w:t>
            </w:r>
          </w:p>
        </w:tc>
        <w:tc>
          <w:tcPr>
            <w:tcW w:w="2801" w:type="dxa"/>
          </w:tcPr>
          <w:p w:rsidR="001077BA" w:rsidRPr="00085FF8" w:rsidRDefault="001077BA" w:rsidP="00934DC6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影音</w:t>
            </w:r>
            <w:proofErr w:type="gramStart"/>
            <w:r w:rsidRPr="00085FF8">
              <w:rPr>
                <w:rFonts w:eastAsia="微軟正黑體" w:hint="eastAsia"/>
              </w:rPr>
              <w:t>音</w:t>
            </w:r>
            <w:proofErr w:type="gramEnd"/>
            <w:r w:rsidRPr="00085FF8">
              <w:rPr>
                <w:rFonts w:eastAsia="微軟正黑體" w:hint="eastAsia"/>
              </w:rPr>
              <w:t>源</w:t>
            </w:r>
          </w:p>
        </w:tc>
        <w:tc>
          <w:tcPr>
            <w:tcW w:w="2872" w:type="dxa"/>
          </w:tcPr>
          <w:p w:rsidR="001077BA" w:rsidRPr="00085FF8" w:rsidRDefault="001077BA" w:rsidP="00934DC6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7</w:t>
            </w:r>
          </w:p>
        </w:tc>
      </w:tr>
      <w:tr w:rsidR="001077BA" w:rsidRPr="00085FF8" w:rsidTr="00934DC6">
        <w:tc>
          <w:tcPr>
            <w:tcW w:w="2849" w:type="dxa"/>
          </w:tcPr>
          <w:p w:rsidR="001077BA" w:rsidRPr="00085FF8" w:rsidRDefault="001077BA" w:rsidP="00934DC6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音量</w:t>
            </w:r>
          </w:p>
        </w:tc>
        <w:tc>
          <w:tcPr>
            <w:tcW w:w="2801" w:type="dxa"/>
          </w:tcPr>
          <w:p w:rsidR="001077BA" w:rsidRPr="00085FF8" w:rsidRDefault="001077BA" w:rsidP="00934DC6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中控室</w:t>
            </w:r>
          </w:p>
        </w:tc>
        <w:tc>
          <w:tcPr>
            <w:tcW w:w="2872" w:type="dxa"/>
          </w:tcPr>
          <w:p w:rsidR="001077BA" w:rsidRPr="00085FF8" w:rsidRDefault="001077BA" w:rsidP="00934DC6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8</w:t>
            </w:r>
          </w:p>
        </w:tc>
      </w:tr>
      <w:tr w:rsidR="001077BA" w:rsidRPr="00085FF8" w:rsidTr="00934DC6">
        <w:tc>
          <w:tcPr>
            <w:tcW w:w="2849" w:type="dxa"/>
          </w:tcPr>
          <w:p w:rsidR="001077BA" w:rsidRPr="00085FF8" w:rsidRDefault="001077BA" w:rsidP="00934DC6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音量</w:t>
            </w:r>
          </w:p>
        </w:tc>
        <w:tc>
          <w:tcPr>
            <w:tcW w:w="2801" w:type="dxa"/>
          </w:tcPr>
          <w:p w:rsidR="001077BA" w:rsidRPr="00085FF8" w:rsidRDefault="001077BA" w:rsidP="00934DC6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視訊輸入</w:t>
            </w:r>
          </w:p>
        </w:tc>
        <w:tc>
          <w:tcPr>
            <w:tcW w:w="2872" w:type="dxa"/>
          </w:tcPr>
          <w:p w:rsidR="001077BA" w:rsidRPr="00085FF8" w:rsidRDefault="001077BA" w:rsidP="00934DC6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9</w:t>
            </w:r>
          </w:p>
        </w:tc>
      </w:tr>
      <w:tr w:rsidR="001077BA" w:rsidRPr="00085FF8" w:rsidTr="00934DC6">
        <w:tc>
          <w:tcPr>
            <w:tcW w:w="2849" w:type="dxa"/>
          </w:tcPr>
          <w:p w:rsidR="001077BA" w:rsidRPr="00085FF8" w:rsidRDefault="001077BA" w:rsidP="00934DC6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音量</w:t>
            </w:r>
          </w:p>
        </w:tc>
        <w:tc>
          <w:tcPr>
            <w:tcW w:w="2801" w:type="dxa"/>
          </w:tcPr>
          <w:p w:rsidR="001077BA" w:rsidRPr="00085FF8" w:rsidRDefault="001077BA" w:rsidP="00934DC6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主喇叭</w:t>
            </w:r>
          </w:p>
        </w:tc>
        <w:tc>
          <w:tcPr>
            <w:tcW w:w="2872" w:type="dxa"/>
          </w:tcPr>
          <w:p w:rsidR="001077BA" w:rsidRPr="00085FF8" w:rsidRDefault="001077BA" w:rsidP="00934DC6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10</w:t>
            </w:r>
          </w:p>
        </w:tc>
      </w:tr>
      <w:tr w:rsidR="001077BA" w:rsidRPr="00085FF8" w:rsidTr="00934DC6">
        <w:tc>
          <w:tcPr>
            <w:tcW w:w="2849" w:type="dxa"/>
          </w:tcPr>
          <w:p w:rsidR="001077BA" w:rsidRPr="00085FF8" w:rsidRDefault="001077BA" w:rsidP="00934DC6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音量</w:t>
            </w:r>
          </w:p>
        </w:tc>
        <w:tc>
          <w:tcPr>
            <w:tcW w:w="2801" w:type="dxa"/>
          </w:tcPr>
          <w:p w:rsidR="001077BA" w:rsidRPr="00085FF8" w:rsidRDefault="001077BA" w:rsidP="00934DC6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吸頂喇叭</w:t>
            </w:r>
          </w:p>
        </w:tc>
        <w:tc>
          <w:tcPr>
            <w:tcW w:w="2872" w:type="dxa"/>
          </w:tcPr>
          <w:p w:rsidR="001077BA" w:rsidRPr="00085FF8" w:rsidRDefault="001077BA" w:rsidP="00934DC6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11</w:t>
            </w:r>
          </w:p>
        </w:tc>
      </w:tr>
      <w:tr w:rsidR="001077BA" w:rsidRPr="00085FF8" w:rsidTr="00934DC6">
        <w:tc>
          <w:tcPr>
            <w:tcW w:w="2849" w:type="dxa"/>
          </w:tcPr>
          <w:p w:rsidR="001077BA" w:rsidRPr="00085FF8" w:rsidRDefault="001077BA" w:rsidP="00934DC6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音量</w:t>
            </w:r>
          </w:p>
        </w:tc>
        <w:tc>
          <w:tcPr>
            <w:tcW w:w="2801" w:type="dxa"/>
          </w:tcPr>
          <w:p w:rsidR="001077BA" w:rsidRPr="00085FF8" w:rsidRDefault="001077BA" w:rsidP="00934DC6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導播台</w:t>
            </w:r>
          </w:p>
        </w:tc>
        <w:tc>
          <w:tcPr>
            <w:tcW w:w="2872" w:type="dxa"/>
          </w:tcPr>
          <w:p w:rsidR="001077BA" w:rsidRPr="00085FF8" w:rsidRDefault="001077BA" w:rsidP="00934DC6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12</w:t>
            </w:r>
          </w:p>
        </w:tc>
      </w:tr>
      <w:tr w:rsidR="001077BA" w:rsidRPr="00085FF8" w:rsidTr="00934DC6">
        <w:tc>
          <w:tcPr>
            <w:tcW w:w="2849" w:type="dxa"/>
          </w:tcPr>
          <w:p w:rsidR="001077BA" w:rsidRPr="00085FF8" w:rsidRDefault="001077BA" w:rsidP="00934DC6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音量</w:t>
            </w:r>
          </w:p>
        </w:tc>
        <w:tc>
          <w:tcPr>
            <w:tcW w:w="2801" w:type="dxa"/>
          </w:tcPr>
          <w:p w:rsidR="001077BA" w:rsidRPr="00085FF8" w:rsidRDefault="001077BA" w:rsidP="00934DC6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視訊輸出</w:t>
            </w:r>
          </w:p>
        </w:tc>
        <w:tc>
          <w:tcPr>
            <w:tcW w:w="2872" w:type="dxa"/>
          </w:tcPr>
          <w:p w:rsidR="001077BA" w:rsidRPr="00085FF8" w:rsidRDefault="001077BA" w:rsidP="00934DC6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13</w:t>
            </w:r>
          </w:p>
        </w:tc>
      </w:tr>
      <w:tr w:rsidR="001077BA" w:rsidRPr="00085FF8" w:rsidTr="00934DC6">
        <w:tc>
          <w:tcPr>
            <w:tcW w:w="2849" w:type="dxa"/>
          </w:tcPr>
          <w:p w:rsidR="001077BA" w:rsidRPr="00085FF8" w:rsidRDefault="001077BA" w:rsidP="00934DC6">
            <w:pPr>
              <w:rPr>
                <w:rFonts w:eastAsia="微軟正黑體"/>
              </w:rPr>
            </w:pPr>
          </w:p>
        </w:tc>
        <w:tc>
          <w:tcPr>
            <w:tcW w:w="2801" w:type="dxa"/>
          </w:tcPr>
          <w:p w:rsidR="001077BA" w:rsidRPr="00085FF8" w:rsidRDefault="001077BA" w:rsidP="00934DC6">
            <w:pPr>
              <w:rPr>
                <w:rFonts w:eastAsia="微軟正黑體"/>
              </w:rPr>
            </w:pPr>
          </w:p>
        </w:tc>
        <w:tc>
          <w:tcPr>
            <w:tcW w:w="2872" w:type="dxa"/>
          </w:tcPr>
          <w:p w:rsidR="001077BA" w:rsidRPr="00085FF8" w:rsidRDefault="001077BA" w:rsidP="00934DC6">
            <w:pPr>
              <w:rPr>
                <w:rFonts w:eastAsia="微軟正黑體"/>
              </w:rPr>
            </w:pPr>
          </w:p>
        </w:tc>
      </w:tr>
      <w:tr w:rsidR="001077BA" w:rsidRPr="00085FF8" w:rsidTr="00934DC6">
        <w:tc>
          <w:tcPr>
            <w:tcW w:w="2849" w:type="dxa"/>
          </w:tcPr>
          <w:p w:rsidR="001077BA" w:rsidRPr="00085FF8" w:rsidRDefault="001077BA" w:rsidP="00934DC6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燈光</w:t>
            </w:r>
          </w:p>
        </w:tc>
        <w:tc>
          <w:tcPr>
            <w:tcW w:w="2801" w:type="dxa"/>
          </w:tcPr>
          <w:p w:rsidR="001077BA" w:rsidRPr="00085FF8" w:rsidRDefault="0012734F" w:rsidP="00934DC6">
            <w:pPr>
              <w:rPr>
                <w:rFonts w:eastAsia="微軟正黑體"/>
              </w:rPr>
            </w:pPr>
            <w:proofErr w:type="gramStart"/>
            <w:r w:rsidRPr="00085FF8">
              <w:rPr>
                <w:rFonts w:eastAsia="微軟正黑體" w:hint="eastAsia"/>
              </w:rPr>
              <w:t>白板燈</w:t>
            </w:r>
            <w:proofErr w:type="gramEnd"/>
            <w:r w:rsidRPr="00085FF8">
              <w:rPr>
                <w:rFonts w:eastAsia="微軟正黑體" w:hint="eastAsia"/>
              </w:rPr>
              <w:t>(</w:t>
            </w:r>
            <w:r w:rsidRPr="00085FF8">
              <w:rPr>
                <w:rFonts w:eastAsia="微軟正黑體" w:hint="eastAsia"/>
              </w:rPr>
              <w:t>右</w:t>
            </w:r>
            <w:r w:rsidRPr="00085FF8">
              <w:rPr>
                <w:rFonts w:eastAsia="微軟正黑體" w:hint="eastAsia"/>
              </w:rPr>
              <w:t>)</w:t>
            </w:r>
          </w:p>
        </w:tc>
        <w:tc>
          <w:tcPr>
            <w:tcW w:w="2872" w:type="dxa"/>
          </w:tcPr>
          <w:p w:rsidR="001077BA" w:rsidRPr="00085FF8" w:rsidRDefault="001077BA" w:rsidP="00934DC6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1</w:t>
            </w:r>
          </w:p>
        </w:tc>
      </w:tr>
      <w:tr w:rsidR="001077BA" w:rsidRPr="00085FF8" w:rsidTr="00934DC6">
        <w:tc>
          <w:tcPr>
            <w:tcW w:w="2849" w:type="dxa"/>
          </w:tcPr>
          <w:p w:rsidR="001077BA" w:rsidRPr="00085FF8" w:rsidRDefault="001077BA" w:rsidP="00934DC6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燈光</w:t>
            </w:r>
          </w:p>
        </w:tc>
        <w:tc>
          <w:tcPr>
            <w:tcW w:w="2801" w:type="dxa"/>
          </w:tcPr>
          <w:p w:rsidR="001077BA" w:rsidRPr="00085FF8" w:rsidRDefault="0012734F" w:rsidP="00934DC6">
            <w:pPr>
              <w:rPr>
                <w:rFonts w:eastAsia="微軟正黑體"/>
              </w:rPr>
            </w:pPr>
            <w:proofErr w:type="gramStart"/>
            <w:r w:rsidRPr="00085FF8">
              <w:rPr>
                <w:rFonts w:eastAsia="微軟正黑體" w:hint="eastAsia"/>
              </w:rPr>
              <w:t>後方筒燈</w:t>
            </w:r>
            <w:proofErr w:type="gramEnd"/>
          </w:p>
        </w:tc>
        <w:tc>
          <w:tcPr>
            <w:tcW w:w="2872" w:type="dxa"/>
          </w:tcPr>
          <w:p w:rsidR="001077BA" w:rsidRPr="00085FF8" w:rsidRDefault="001077BA" w:rsidP="00934DC6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2</w:t>
            </w:r>
          </w:p>
        </w:tc>
      </w:tr>
      <w:tr w:rsidR="001077BA" w:rsidRPr="00085FF8" w:rsidTr="00934DC6">
        <w:tc>
          <w:tcPr>
            <w:tcW w:w="2849" w:type="dxa"/>
          </w:tcPr>
          <w:p w:rsidR="001077BA" w:rsidRPr="00085FF8" w:rsidRDefault="001077BA" w:rsidP="00934DC6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燈光</w:t>
            </w:r>
          </w:p>
        </w:tc>
        <w:tc>
          <w:tcPr>
            <w:tcW w:w="2801" w:type="dxa"/>
          </w:tcPr>
          <w:p w:rsidR="001077BA" w:rsidRPr="00085FF8" w:rsidRDefault="0012734F" w:rsidP="00934DC6">
            <w:pPr>
              <w:rPr>
                <w:rFonts w:eastAsia="微軟正黑體"/>
              </w:rPr>
            </w:pPr>
            <w:proofErr w:type="gramStart"/>
            <w:r w:rsidRPr="00085FF8">
              <w:rPr>
                <w:rFonts w:eastAsia="微軟正黑體" w:hint="eastAsia"/>
              </w:rPr>
              <w:t>白板燈</w:t>
            </w:r>
            <w:proofErr w:type="gramEnd"/>
            <w:r w:rsidRPr="00085FF8">
              <w:rPr>
                <w:rFonts w:eastAsia="微軟正黑體" w:hint="eastAsia"/>
              </w:rPr>
              <w:t>(</w:t>
            </w:r>
            <w:r w:rsidRPr="00085FF8">
              <w:rPr>
                <w:rFonts w:eastAsia="微軟正黑體" w:hint="eastAsia"/>
              </w:rPr>
              <w:t>左</w:t>
            </w:r>
            <w:r w:rsidRPr="00085FF8">
              <w:rPr>
                <w:rFonts w:eastAsia="微軟正黑體" w:hint="eastAsia"/>
              </w:rPr>
              <w:t>)</w:t>
            </w:r>
          </w:p>
        </w:tc>
        <w:tc>
          <w:tcPr>
            <w:tcW w:w="2872" w:type="dxa"/>
          </w:tcPr>
          <w:p w:rsidR="001077BA" w:rsidRPr="00085FF8" w:rsidRDefault="001077BA" w:rsidP="00934DC6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3</w:t>
            </w:r>
          </w:p>
        </w:tc>
      </w:tr>
      <w:tr w:rsidR="001077BA" w:rsidRPr="00085FF8" w:rsidTr="00934DC6">
        <w:tc>
          <w:tcPr>
            <w:tcW w:w="2849" w:type="dxa"/>
          </w:tcPr>
          <w:p w:rsidR="001077BA" w:rsidRPr="00085FF8" w:rsidRDefault="001077BA" w:rsidP="00934DC6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燈光</w:t>
            </w:r>
          </w:p>
        </w:tc>
        <w:tc>
          <w:tcPr>
            <w:tcW w:w="2801" w:type="dxa"/>
          </w:tcPr>
          <w:p w:rsidR="001077BA" w:rsidRPr="00085FF8" w:rsidRDefault="0012734F" w:rsidP="00934DC6">
            <w:pPr>
              <w:rPr>
                <w:rFonts w:eastAsia="微軟正黑體"/>
              </w:rPr>
            </w:pPr>
            <w:proofErr w:type="gramStart"/>
            <w:r w:rsidRPr="00085FF8">
              <w:rPr>
                <w:rFonts w:eastAsia="微軟正黑體" w:hint="eastAsia"/>
              </w:rPr>
              <w:t>講台間照</w:t>
            </w:r>
            <w:proofErr w:type="gramEnd"/>
          </w:p>
        </w:tc>
        <w:tc>
          <w:tcPr>
            <w:tcW w:w="2872" w:type="dxa"/>
          </w:tcPr>
          <w:p w:rsidR="001077BA" w:rsidRPr="00085FF8" w:rsidRDefault="001077BA" w:rsidP="00934DC6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4</w:t>
            </w:r>
          </w:p>
        </w:tc>
      </w:tr>
      <w:tr w:rsidR="001077BA" w:rsidRPr="00085FF8" w:rsidTr="00934DC6">
        <w:tc>
          <w:tcPr>
            <w:tcW w:w="2849" w:type="dxa"/>
          </w:tcPr>
          <w:p w:rsidR="001077BA" w:rsidRPr="00085FF8" w:rsidRDefault="001077BA" w:rsidP="00934DC6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燈光</w:t>
            </w:r>
          </w:p>
        </w:tc>
        <w:tc>
          <w:tcPr>
            <w:tcW w:w="2801" w:type="dxa"/>
          </w:tcPr>
          <w:p w:rsidR="001077BA" w:rsidRPr="00085FF8" w:rsidRDefault="001077BA" w:rsidP="00934DC6">
            <w:pPr>
              <w:rPr>
                <w:rFonts w:eastAsia="微軟正黑體"/>
              </w:rPr>
            </w:pPr>
            <w:proofErr w:type="gramStart"/>
            <w:r w:rsidRPr="00085FF8">
              <w:rPr>
                <w:rFonts w:eastAsia="微軟正黑體" w:hint="eastAsia"/>
              </w:rPr>
              <w:t>後方間照</w:t>
            </w:r>
            <w:proofErr w:type="gramEnd"/>
          </w:p>
        </w:tc>
        <w:tc>
          <w:tcPr>
            <w:tcW w:w="2872" w:type="dxa"/>
          </w:tcPr>
          <w:p w:rsidR="001077BA" w:rsidRPr="00085FF8" w:rsidRDefault="001077BA" w:rsidP="00934DC6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5</w:t>
            </w:r>
          </w:p>
        </w:tc>
      </w:tr>
      <w:tr w:rsidR="001077BA" w:rsidRPr="00085FF8" w:rsidTr="00934DC6">
        <w:tc>
          <w:tcPr>
            <w:tcW w:w="2849" w:type="dxa"/>
          </w:tcPr>
          <w:p w:rsidR="001077BA" w:rsidRPr="00085FF8" w:rsidRDefault="001077BA" w:rsidP="00934DC6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燈光</w:t>
            </w:r>
          </w:p>
        </w:tc>
        <w:tc>
          <w:tcPr>
            <w:tcW w:w="2801" w:type="dxa"/>
          </w:tcPr>
          <w:p w:rsidR="001077BA" w:rsidRPr="00085FF8" w:rsidRDefault="001077BA" w:rsidP="00934DC6">
            <w:pPr>
              <w:rPr>
                <w:rFonts w:eastAsia="微軟正黑體"/>
              </w:rPr>
            </w:pPr>
            <w:proofErr w:type="gramStart"/>
            <w:r w:rsidRPr="00085FF8">
              <w:rPr>
                <w:rFonts w:eastAsia="微軟正黑體" w:hint="eastAsia"/>
              </w:rPr>
              <w:t>講台筒燈</w:t>
            </w:r>
            <w:proofErr w:type="gramEnd"/>
          </w:p>
        </w:tc>
        <w:tc>
          <w:tcPr>
            <w:tcW w:w="2872" w:type="dxa"/>
          </w:tcPr>
          <w:p w:rsidR="001077BA" w:rsidRPr="00085FF8" w:rsidRDefault="001077BA" w:rsidP="00934DC6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6</w:t>
            </w:r>
          </w:p>
        </w:tc>
      </w:tr>
      <w:tr w:rsidR="001077BA" w:rsidRPr="00085FF8" w:rsidTr="00934DC6">
        <w:tc>
          <w:tcPr>
            <w:tcW w:w="2849" w:type="dxa"/>
          </w:tcPr>
          <w:p w:rsidR="001077BA" w:rsidRPr="00085FF8" w:rsidRDefault="001077BA" w:rsidP="00934DC6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燈光</w:t>
            </w:r>
          </w:p>
        </w:tc>
        <w:tc>
          <w:tcPr>
            <w:tcW w:w="2801" w:type="dxa"/>
          </w:tcPr>
          <w:p w:rsidR="001077BA" w:rsidRPr="00085FF8" w:rsidRDefault="0012734F" w:rsidP="00934DC6">
            <w:pPr>
              <w:rPr>
                <w:rFonts w:eastAsia="微軟正黑體"/>
              </w:rPr>
            </w:pPr>
            <w:proofErr w:type="gramStart"/>
            <w:r w:rsidRPr="00085FF8">
              <w:rPr>
                <w:rFonts w:eastAsia="微軟正黑體" w:hint="eastAsia"/>
              </w:rPr>
              <w:t>白板燈</w:t>
            </w:r>
            <w:proofErr w:type="gramEnd"/>
            <w:r w:rsidRPr="00085FF8">
              <w:rPr>
                <w:rFonts w:eastAsia="微軟正黑體" w:hint="eastAsia"/>
              </w:rPr>
              <w:t>(</w:t>
            </w:r>
            <w:r w:rsidRPr="00085FF8">
              <w:rPr>
                <w:rFonts w:eastAsia="微軟正黑體" w:hint="eastAsia"/>
              </w:rPr>
              <w:t>中</w:t>
            </w:r>
            <w:r w:rsidRPr="00085FF8">
              <w:rPr>
                <w:rFonts w:eastAsia="微軟正黑體" w:hint="eastAsia"/>
              </w:rPr>
              <w:t>)</w:t>
            </w:r>
          </w:p>
        </w:tc>
        <w:tc>
          <w:tcPr>
            <w:tcW w:w="2872" w:type="dxa"/>
          </w:tcPr>
          <w:p w:rsidR="001077BA" w:rsidRPr="00085FF8" w:rsidRDefault="001077BA" w:rsidP="00934DC6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7</w:t>
            </w:r>
          </w:p>
        </w:tc>
      </w:tr>
    </w:tbl>
    <w:p w:rsidR="00A2269B" w:rsidRPr="00085FF8" w:rsidRDefault="00A2269B" w:rsidP="00F743D8">
      <w:pPr>
        <w:rPr>
          <w:rFonts w:eastAsia="微軟正黑體"/>
        </w:rPr>
      </w:pPr>
    </w:p>
    <w:tbl>
      <w:tblPr>
        <w:tblStyle w:val="aa"/>
        <w:tblW w:w="0" w:type="auto"/>
        <w:tblLook w:val="04A0"/>
      </w:tblPr>
      <w:tblGrid>
        <w:gridCol w:w="4181"/>
        <w:gridCol w:w="4181"/>
      </w:tblGrid>
      <w:tr w:rsidR="001077BA" w:rsidRPr="00085FF8" w:rsidTr="00934DC6">
        <w:tc>
          <w:tcPr>
            <w:tcW w:w="8362" w:type="dxa"/>
            <w:gridSpan w:val="2"/>
            <w:shd w:val="clear" w:color="auto" w:fill="BFBFBF" w:themeFill="background1" w:themeFillShade="BF"/>
          </w:tcPr>
          <w:p w:rsidR="001077BA" w:rsidRPr="00085FF8" w:rsidRDefault="008453F6" w:rsidP="008453F6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r</w:t>
            </w:r>
            <w:r w:rsidR="001077BA" w:rsidRPr="00085FF8">
              <w:rPr>
                <w:rFonts w:eastAsia="微軟正黑體" w:hint="eastAsia"/>
              </w:rPr>
              <w:t>equest</w:t>
            </w:r>
            <w:r w:rsidRPr="00085FF8">
              <w:rPr>
                <w:rFonts w:eastAsia="微軟正黑體" w:hint="eastAsia"/>
              </w:rPr>
              <w:t>-s</w:t>
            </w:r>
            <w:r w:rsidR="001077BA" w:rsidRPr="00085FF8">
              <w:rPr>
                <w:rFonts w:eastAsia="微軟正黑體" w:hint="eastAsia"/>
              </w:rPr>
              <w:t>tatus</w:t>
            </w:r>
          </w:p>
        </w:tc>
      </w:tr>
      <w:tr w:rsidR="001077BA" w:rsidRPr="00085FF8" w:rsidTr="00934DC6">
        <w:tc>
          <w:tcPr>
            <w:tcW w:w="4181" w:type="dxa"/>
            <w:shd w:val="clear" w:color="auto" w:fill="BFBFBF" w:themeFill="background1" w:themeFillShade="BF"/>
          </w:tcPr>
          <w:p w:rsidR="001077BA" w:rsidRPr="00085FF8" w:rsidRDefault="001077BA" w:rsidP="00934DC6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名稱</w:t>
            </w:r>
          </w:p>
        </w:tc>
        <w:tc>
          <w:tcPr>
            <w:tcW w:w="4181" w:type="dxa"/>
            <w:shd w:val="clear" w:color="auto" w:fill="BFBFBF" w:themeFill="background1" w:themeFillShade="BF"/>
          </w:tcPr>
          <w:p w:rsidR="001077BA" w:rsidRPr="00085FF8" w:rsidRDefault="001077BA" w:rsidP="00934DC6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數值</w:t>
            </w:r>
          </w:p>
        </w:tc>
      </w:tr>
      <w:tr w:rsidR="001077BA" w:rsidRPr="00085FF8" w:rsidTr="00934DC6">
        <w:tc>
          <w:tcPr>
            <w:tcW w:w="4181" w:type="dxa"/>
          </w:tcPr>
          <w:p w:rsidR="001077BA" w:rsidRPr="00085FF8" w:rsidRDefault="008453F6" w:rsidP="00934DC6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P</w:t>
            </w:r>
            <w:r w:rsidRPr="00085FF8">
              <w:rPr>
                <w:rFonts w:eastAsia="微軟正黑體" w:hint="eastAsia"/>
              </w:rPr>
              <w:t>ower</w:t>
            </w:r>
          </w:p>
        </w:tc>
        <w:tc>
          <w:tcPr>
            <w:tcW w:w="4181" w:type="dxa"/>
          </w:tcPr>
          <w:p w:rsidR="001077BA" w:rsidRPr="00085FF8" w:rsidRDefault="001077BA" w:rsidP="00934DC6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1</w:t>
            </w:r>
          </w:p>
        </w:tc>
      </w:tr>
      <w:tr w:rsidR="001077BA" w:rsidRPr="00085FF8" w:rsidTr="00934DC6">
        <w:tc>
          <w:tcPr>
            <w:tcW w:w="4181" w:type="dxa"/>
          </w:tcPr>
          <w:p w:rsidR="001077BA" w:rsidRPr="00085FF8" w:rsidRDefault="008453F6" w:rsidP="00934DC6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Signal</w:t>
            </w:r>
          </w:p>
        </w:tc>
        <w:tc>
          <w:tcPr>
            <w:tcW w:w="4181" w:type="dxa"/>
          </w:tcPr>
          <w:p w:rsidR="001077BA" w:rsidRPr="00085FF8" w:rsidRDefault="001077BA" w:rsidP="00934DC6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2</w:t>
            </w:r>
          </w:p>
        </w:tc>
      </w:tr>
      <w:tr w:rsidR="001077BA" w:rsidRPr="00085FF8" w:rsidTr="00934DC6">
        <w:tc>
          <w:tcPr>
            <w:tcW w:w="4181" w:type="dxa"/>
          </w:tcPr>
          <w:p w:rsidR="001077BA" w:rsidRPr="00085FF8" w:rsidRDefault="008453F6" w:rsidP="00934DC6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Mute</w:t>
            </w:r>
          </w:p>
        </w:tc>
        <w:tc>
          <w:tcPr>
            <w:tcW w:w="4181" w:type="dxa"/>
          </w:tcPr>
          <w:p w:rsidR="001077BA" w:rsidRPr="00085FF8" w:rsidRDefault="001077BA" w:rsidP="00934DC6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3</w:t>
            </w:r>
          </w:p>
        </w:tc>
      </w:tr>
      <w:tr w:rsidR="001077BA" w:rsidRPr="00085FF8" w:rsidTr="00934DC6">
        <w:tc>
          <w:tcPr>
            <w:tcW w:w="4181" w:type="dxa"/>
          </w:tcPr>
          <w:p w:rsidR="001077BA" w:rsidRPr="00085FF8" w:rsidRDefault="008453F6" w:rsidP="00934DC6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lastRenderedPageBreak/>
              <w:t>M</w:t>
            </w:r>
            <w:r w:rsidRPr="00085FF8">
              <w:rPr>
                <w:rFonts w:eastAsia="微軟正黑體" w:hint="eastAsia"/>
              </w:rPr>
              <w:t>atrix</w:t>
            </w:r>
          </w:p>
        </w:tc>
        <w:tc>
          <w:tcPr>
            <w:tcW w:w="4181" w:type="dxa"/>
          </w:tcPr>
          <w:p w:rsidR="001077BA" w:rsidRPr="00085FF8" w:rsidRDefault="001077BA" w:rsidP="00934DC6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4</w:t>
            </w:r>
          </w:p>
        </w:tc>
      </w:tr>
      <w:tr w:rsidR="001077BA" w:rsidRPr="00085FF8" w:rsidTr="00934DC6">
        <w:tc>
          <w:tcPr>
            <w:tcW w:w="4181" w:type="dxa"/>
          </w:tcPr>
          <w:p w:rsidR="001077BA" w:rsidRPr="00085FF8" w:rsidRDefault="001077BA" w:rsidP="00934DC6">
            <w:pPr>
              <w:rPr>
                <w:rFonts w:eastAsia="微軟正黑體"/>
              </w:rPr>
            </w:pPr>
          </w:p>
        </w:tc>
        <w:tc>
          <w:tcPr>
            <w:tcW w:w="4181" w:type="dxa"/>
          </w:tcPr>
          <w:p w:rsidR="001077BA" w:rsidRPr="00085FF8" w:rsidRDefault="001077BA" w:rsidP="00934DC6">
            <w:pPr>
              <w:rPr>
                <w:rFonts w:eastAsia="微軟正黑體"/>
              </w:rPr>
            </w:pPr>
          </w:p>
        </w:tc>
      </w:tr>
      <w:tr w:rsidR="001077BA" w:rsidRPr="00085FF8" w:rsidTr="00934DC6">
        <w:tc>
          <w:tcPr>
            <w:tcW w:w="4181" w:type="dxa"/>
          </w:tcPr>
          <w:p w:rsidR="001077BA" w:rsidRPr="00085FF8" w:rsidRDefault="001077BA" w:rsidP="00934DC6">
            <w:pPr>
              <w:rPr>
                <w:rFonts w:eastAsia="微軟正黑體"/>
              </w:rPr>
            </w:pPr>
          </w:p>
        </w:tc>
        <w:tc>
          <w:tcPr>
            <w:tcW w:w="4181" w:type="dxa"/>
          </w:tcPr>
          <w:p w:rsidR="001077BA" w:rsidRPr="00085FF8" w:rsidRDefault="001077BA" w:rsidP="00934DC6">
            <w:pPr>
              <w:rPr>
                <w:rFonts w:eastAsia="微軟正黑體"/>
              </w:rPr>
            </w:pPr>
          </w:p>
        </w:tc>
      </w:tr>
    </w:tbl>
    <w:p w:rsidR="001077BA" w:rsidRPr="00085FF8" w:rsidRDefault="001077BA" w:rsidP="00F743D8">
      <w:pPr>
        <w:rPr>
          <w:rFonts w:eastAsia="微軟正黑體"/>
        </w:rPr>
      </w:pPr>
    </w:p>
    <w:p w:rsidR="001077BA" w:rsidRPr="00085FF8" w:rsidRDefault="001077BA" w:rsidP="00F743D8">
      <w:pPr>
        <w:rPr>
          <w:rFonts w:eastAsia="微軟正黑體"/>
        </w:rPr>
      </w:pPr>
    </w:p>
    <w:p w:rsidR="001077BA" w:rsidRPr="00085FF8" w:rsidRDefault="001077BA" w:rsidP="00F743D8">
      <w:pPr>
        <w:rPr>
          <w:rFonts w:eastAsia="微軟正黑體"/>
        </w:rPr>
      </w:pPr>
    </w:p>
    <w:p w:rsidR="001077BA" w:rsidRPr="00085FF8" w:rsidRDefault="001077BA" w:rsidP="00F743D8">
      <w:pPr>
        <w:rPr>
          <w:rFonts w:eastAsia="微軟正黑體"/>
        </w:rPr>
      </w:pPr>
    </w:p>
    <w:tbl>
      <w:tblPr>
        <w:tblStyle w:val="aa"/>
        <w:tblW w:w="0" w:type="auto"/>
        <w:tblLook w:val="04A0"/>
      </w:tblPr>
      <w:tblGrid>
        <w:gridCol w:w="4181"/>
        <w:gridCol w:w="4181"/>
      </w:tblGrid>
      <w:tr w:rsidR="001077BA" w:rsidRPr="00085FF8" w:rsidTr="00934DC6">
        <w:tc>
          <w:tcPr>
            <w:tcW w:w="8362" w:type="dxa"/>
            <w:gridSpan w:val="2"/>
            <w:shd w:val="clear" w:color="auto" w:fill="BFBFBF" w:themeFill="background1" w:themeFillShade="BF"/>
          </w:tcPr>
          <w:p w:rsidR="001077BA" w:rsidRPr="00085FF8" w:rsidRDefault="001077BA" w:rsidP="00934DC6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status</w:t>
            </w:r>
          </w:p>
        </w:tc>
      </w:tr>
      <w:tr w:rsidR="001077BA" w:rsidRPr="00085FF8" w:rsidTr="00934DC6">
        <w:tc>
          <w:tcPr>
            <w:tcW w:w="4181" w:type="dxa"/>
            <w:shd w:val="clear" w:color="auto" w:fill="BFBFBF" w:themeFill="background1" w:themeFillShade="BF"/>
          </w:tcPr>
          <w:p w:rsidR="001077BA" w:rsidRPr="00085FF8" w:rsidRDefault="001077BA" w:rsidP="00934DC6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名稱</w:t>
            </w:r>
          </w:p>
        </w:tc>
        <w:tc>
          <w:tcPr>
            <w:tcW w:w="4181" w:type="dxa"/>
            <w:shd w:val="clear" w:color="auto" w:fill="BFBFBF" w:themeFill="background1" w:themeFillShade="BF"/>
          </w:tcPr>
          <w:p w:rsidR="001077BA" w:rsidRPr="00085FF8" w:rsidRDefault="001077BA" w:rsidP="00934DC6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數值</w:t>
            </w:r>
          </w:p>
        </w:tc>
      </w:tr>
      <w:tr w:rsidR="001077BA" w:rsidRPr="00085FF8" w:rsidTr="00934DC6">
        <w:tc>
          <w:tcPr>
            <w:tcW w:w="4181" w:type="dxa"/>
          </w:tcPr>
          <w:p w:rsidR="001077BA" w:rsidRPr="00085FF8" w:rsidRDefault="001077BA" w:rsidP="00934DC6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ON</w:t>
            </w:r>
          </w:p>
        </w:tc>
        <w:tc>
          <w:tcPr>
            <w:tcW w:w="4181" w:type="dxa"/>
          </w:tcPr>
          <w:p w:rsidR="001077BA" w:rsidRPr="00085FF8" w:rsidRDefault="001077BA" w:rsidP="00934DC6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1</w:t>
            </w:r>
          </w:p>
        </w:tc>
      </w:tr>
      <w:tr w:rsidR="001077BA" w:rsidRPr="00085FF8" w:rsidTr="00934DC6">
        <w:tc>
          <w:tcPr>
            <w:tcW w:w="4181" w:type="dxa"/>
          </w:tcPr>
          <w:p w:rsidR="001077BA" w:rsidRPr="00085FF8" w:rsidRDefault="001077BA" w:rsidP="00934DC6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OFF</w:t>
            </w:r>
          </w:p>
        </w:tc>
        <w:tc>
          <w:tcPr>
            <w:tcW w:w="4181" w:type="dxa"/>
          </w:tcPr>
          <w:p w:rsidR="001077BA" w:rsidRPr="00085FF8" w:rsidRDefault="001077BA" w:rsidP="00934DC6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2</w:t>
            </w:r>
          </w:p>
        </w:tc>
      </w:tr>
      <w:tr w:rsidR="001077BA" w:rsidRPr="00085FF8" w:rsidTr="00934DC6">
        <w:tc>
          <w:tcPr>
            <w:tcW w:w="4181" w:type="dxa"/>
          </w:tcPr>
          <w:p w:rsidR="001077BA" w:rsidRPr="00085FF8" w:rsidRDefault="001077BA" w:rsidP="00934DC6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Mute</w:t>
            </w:r>
          </w:p>
        </w:tc>
        <w:tc>
          <w:tcPr>
            <w:tcW w:w="4181" w:type="dxa"/>
          </w:tcPr>
          <w:p w:rsidR="001077BA" w:rsidRPr="00085FF8" w:rsidRDefault="001077BA" w:rsidP="00934DC6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3</w:t>
            </w:r>
          </w:p>
        </w:tc>
      </w:tr>
      <w:tr w:rsidR="001077BA" w:rsidRPr="00085FF8" w:rsidTr="00934DC6">
        <w:tc>
          <w:tcPr>
            <w:tcW w:w="4181" w:type="dxa"/>
          </w:tcPr>
          <w:p w:rsidR="001077BA" w:rsidRPr="00085FF8" w:rsidRDefault="001077BA" w:rsidP="00934DC6">
            <w:pPr>
              <w:rPr>
                <w:rFonts w:eastAsia="微軟正黑體"/>
              </w:rPr>
            </w:pPr>
            <w:proofErr w:type="spellStart"/>
            <w:r w:rsidRPr="00085FF8">
              <w:rPr>
                <w:rFonts w:eastAsia="微軟正黑體" w:hint="eastAsia"/>
              </w:rPr>
              <w:t>Unmute</w:t>
            </w:r>
            <w:proofErr w:type="spellEnd"/>
          </w:p>
        </w:tc>
        <w:tc>
          <w:tcPr>
            <w:tcW w:w="4181" w:type="dxa"/>
          </w:tcPr>
          <w:p w:rsidR="001077BA" w:rsidRPr="00085FF8" w:rsidRDefault="001077BA" w:rsidP="00934DC6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4</w:t>
            </w:r>
          </w:p>
        </w:tc>
      </w:tr>
      <w:tr w:rsidR="001077BA" w:rsidRPr="00085FF8" w:rsidTr="00934DC6">
        <w:tc>
          <w:tcPr>
            <w:tcW w:w="4181" w:type="dxa"/>
          </w:tcPr>
          <w:p w:rsidR="001077BA" w:rsidRPr="00085FF8" w:rsidRDefault="001077BA" w:rsidP="00934DC6">
            <w:pPr>
              <w:rPr>
                <w:rFonts w:eastAsia="微軟正黑體"/>
              </w:rPr>
            </w:pPr>
          </w:p>
        </w:tc>
        <w:tc>
          <w:tcPr>
            <w:tcW w:w="4181" w:type="dxa"/>
          </w:tcPr>
          <w:p w:rsidR="001077BA" w:rsidRPr="00085FF8" w:rsidRDefault="001077BA" w:rsidP="00934DC6">
            <w:pPr>
              <w:rPr>
                <w:rFonts w:eastAsia="微軟正黑體"/>
              </w:rPr>
            </w:pPr>
          </w:p>
        </w:tc>
      </w:tr>
      <w:tr w:rsidR="001077BA" w:rsidRPr="00085FF8" w:rsidTr="00934DC6">
        <w:tc>
          <w:tcPr>
            <w:tcW w:w="4181" w:type="dxa"/>
          </w:tcPr>
          <w:p w:rsidR="001077BA" w:rsidRPr="00085FF8" w:rsidRDefault="001077BA" w:rsidP="00934DC6">
            <w:pPr>
              <w:rPr>
                <w:rFonts w:eastAsia="微軟正黑體"/>
              </w:rPr>
            </w:pPr>
          </w:p>
        </w:tc>
        <w:tc>
          <w:tcPr>
            <w:tcW w:w="4181" w:type="dxa"/>
          </w:tcPr>
          <w:p w:rsidR="001077BA" w:rsidRPr="00085FF8" w:rsidRDefault="001077BA" w:rsidP="00934DC6">
            <w:pPr>
              <w:rPr>
                <w:rFonts w:eastAsia="微軟正黑體"/>
              </w:rPr>
            </w:pPr>
          </w:p>
        </w:tc>
      </w:tr>
      <w:tr w:rsidR="001077BA" w:rsidRPr="00085FF8" w:rsidTr="00934DC6">
        <w:tc>
          <w:tcPr>
            <w:tcW w:w="4181" w:type="dxa"/>
          </w:tcPr>
          <w:p w:rsidR="001077BA" w:rsidRPr="00085FF8" w:rsidRDefault="001077BA" w:rsidP="00934DC6">
            <w:pPr>
              <w:rPr>
                <w:rFonts w:eastAsia="微軟正黑體"/>
              </w:rPr>
            </w:pPr>
            <w:proofErr w:type="spellStart"/>
            <w:r w:rsidRPr="00085FF8">
              <w:rPr>
                <w:rFonts w:eastAsia="微軟正黑體" w:hint="eastAsia"/>
              </w:rPr>
              <w:t>Project_HDMI</w:t>
            </w:r>
            <w:proofErr w:type="spellEnd"/>
          </w:p>
        </w:tc>
        <w:tc>
          <w:tcPr>
            <w:tcW w:w="4181" w:type="dxa"/>
          </w:tcPr>
          <w:p w:rsidR="001077BA" w:rsidRPr="00085FF8" w:rsidRDefault="001077BA" w:rsidP="00934DC6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7</w:t>
            </w:r>
          </w:p>
        </w:tc>
      </w:tr>
      <w:tr w:rsidR="001077BA" w:rsidRPr="00085FF8" w:rsidTr="00934DC6">
        <w:tc>
          <w:tcPr>
            <w:tcW w:w="4181" w:type="dxa"/>
          </w:tcPr>
          <w:p w:rsidR="001077BA" w:rsidRPr="00085FF8" w:rsidRDefault="001077BA" w:rsidP="00934DC6">
            <w:pPr>
              <w:rPr>
                <w:rFonts w:eastAsia="微軟正黑體"/>
              </w:rPr>
            </w:pPr>
            <w:proofErr w:type="spellStart"/>
            <w:r w:rsidRPr="00085FF8">
              <w:rPr>
                <w:rFonts w:eastAsia="微軟正黑體" w:hint="eastAsia"/>
              </w:rPr>
              <w:t>Project_VGA</w:t>
            </w:r>
            <w:proofErr w:type="spellEnd"/>
          </w:p>
        </w:tc>
        <w:tc>
          <w:tcPr>
            <w:tcW w:w="4181" w:type="dxa"/>
          </w:tcPr>
          <w:p w:rsidR="001077BA" w:rsidRPr="00085FF8" w:rsidRDefault="001077BA" w:rsidP="00934DC6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8</w:t>
            </w:r>
          </w:p>
        </w:tc>
      </w:tr>
      <w:tr w:rsidR="001077BA" w:rsidRPr="00085FF8" w:rsidTr="00934DC6">
        <w:tc>
          <w:tcPr>
            <w:tcW w:w="4181" w:type="dxa"/>
          </w:tcPr>
          <w:p w:rsidR="001077BA" w:rsidRPr="00085FF8" w:rsidRDefault="001077BA" w:rsidP="00934DC6">
            <w:pPr>
              <w:rPr>
                <w:rFonts w:eastAsia="微軟正黑體"/>
              </w:rPr>
            </w:pPr>
          </w:p>
        </w:tc>
        <w:tc>
          <w:tcPr>
            <w:tcW w:w="4181" w:type="dxa"/>
          </w:tcPr>
          <w:p w:rsidR="001077BA" w:rsidRPr="00085FF8" w:rsidRDefault="001077BA" w:rsidP="00934DC6">
            <w:pPr>
              <w:rPr>
                <w:rFonts w:eastAsia="微軟正黑體"/>
              </w:rPr>
            </w:pPr>
          </w:p>
        </w:tc>
      </w:tr>
      <w:tr w:rsidR="001077BA" w:rsidRPr="00085FF8" w:rsidTr="00934DC6">
        <w:tc>
          <w:tcPr>
            <w:tcW w:w="4181" w:type="dxa"/>
          </w:tcPr>
          <w:p w:rsidR="001077BA" w:rsidRPr="00085FF8" w:rsidRDefault="001077BA" w:rsidP="00934DC6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M</w:t>
            </w:r>
            <w:r w:rsidRPr="00085FF8">
              <w:rPr>
                <w:rFonts w:eastAsia="微軟正黑體" w:hint="eastAsia"/>
              </w:rPr>
              <w:t>atrix_input_1</w:t>
            </w:r>
          </w:p>
        </w:tc>
        <w:tc>
          <w:tcPr>
            <w:tcW w:w="4181" w:type="dxa"/>
          </w:tcPr>
          <w:p w:rsidR="001077BA" w:rsidRPr="00085FF8" w:rsidRDefault="001077BA" w:rsidP="00934DC6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9</w:t>
            </w:r>
          </w:p>
        </w:tc>
      </w:tr>
      <w:tr w:rsidR="001077BA" w:rsidRPr="00085FF8" w:rsidTr="00934DC6">
        <w:tc>
          <w:tcPr>
            <w:tcW w:w="4181" w:type="dxa"/>
          </w:tcPr>
          <w:p w:rsidR="001077BA" w:rsidRPr="00085FF8" w:rsidRDefault="001077BA" w:rsidP="00934DC6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M</w:t>
            </w:r>
            <w:r w:rsidRPr="00085FF8">
              <w:rPr>
                <w:rFonts w:eastAsia="微軟正黑體" w:hint="eastAsia"/>
              </w:rPr>
              <w:t>atrix_input_2</w:t>
            </w:r>
          </w:p>
        </w:tc>
        <w:tc>
          <w:tcPr>
            <w:tcW w:w="4181" w:type="dxa"/>
          </w:tcPr>
          <w:p w:rsidR="001077BA" w:rsidRPr="00085FF8" w:rsidRDefault="001077BA" w:rsidP="00934DC6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10</w:t>
            </w:r>
          </w:p>
        </w:tc>
      </w:tr>
      <w:tr w:rsidR="001077BA" w:rsidRPr="00085FF8" w:rsidTr="00934DC6">
        <w:tc>
          <w:tcPr>
            <w:tcW w:w="4181" w:type="dxa"/>
          </w:tcPr>
          <w:p w:rsidR="001077BA" w:rsidRPr="00085FF8" w:rsidRDefault="001077BA" w:rsidP="00934DC6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M</w:t>
            </w:r>
            <w:r w:rsidRPr="00085FF8">
              <w:rPr>
                <w:rFonts w:eastAsia="微軟正黑體" w:hint="eastAsia"/>
              </w:rPr>
              <w:t>atrix_input_3</w:t>
            </w:r>
          </w:p>
        </w:tc>
        <w:tc>
          <w:tcPr>
            <w:tcW w:w="4181" w:type="dxa"/>
          </w:tcPr>
          <w:p w:rsidR="001077BA" w:rsidRPr="00085FF8" w:rsidRDefault="001077BA" w:rsidP="00934DC6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11</w:t>
            </w:r>
          </w:p>
        </w:tc>
      </w:tr>
      <w:tr w:rsidR="001077BA" w:rsidRPr="00085FF8" w:rsidTr="00934DC6">
        <w:tc>
          <w:tcPr>
            <w:tcW w:w="4181" w:type="dxa"/>
          </w:tcPr>
          <w:p w:rsidR="001077BA" w:rsidRPr="00085FF8" w:rsidRDefault="001077BA" w:rsidP="00934DC6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M</w:t>
            </w:r>
            <w:r w:rsidRPr="00085FF8">
              <w:rPr>
                <w:rFonts w:eastAsia="微軟正黑體" w:hint="eastAsia"/>
              </w:rPr>
              <w:t>atrix_input_4</w:t>
            </w:r>
          </w:p>
        </w:tc>
        <w:tc>
          <w:tcPr>
            <w:tcW w:w="4181" w:type="dxa"/>
          </w:tcPr>
          <w:p w:rsidR="001077BA" w:rsidRPr="00085FF8" w:rsidRDefault="001077BA" w:rsidP="00934DC6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12</w:t>
            </w:r>
          </w:p>
        </w:tc>
      </w:tr>
      <w:tr w:rsidR="001077BA" w:rsidRPr="00085FF8" w:rsidTr="00934DC6">
        <w:tc>
          <w:tcPr>
            <w:tcW w:w="4181" w:type="dxa"/>
          </w:tcPr>
          <w:p w:rsidR="001077BA" w:rsidRPr="00085FF8" w:rsidRDefault="001077BA" w:rsidP="00934DC6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M</w:t>
            </w:r>
            <w:r w:rsidRPr="00085FF8">
              <w:rPr>
                <w:rFonts w:eastAsia="微軟正黑體" w:hint="eastAsia"/>
              </w:rPr>
              <w:t>atrix_input_5</w:t>
            </w:r>
          </w:p>
        </w:tc>
        <w:tc>
          <w:tcPr>
            <w:tcW w:w="4181" w:type="dxa"/>
          </w:tcPr>
          <w:p w:rsidR="001077BA" w:rsidRPr="00085FF8" w:rsidRDefault="001077BA" w:rsidP="00934DC6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13</w:t>
            </w:r>
          </w:p>
        </w:tc>
      </w:tr>
      <w:tr w:rsidR="001077BA" w:rsidRPr="00085FF8" w:rsidTr="00934DC6">
        <w:tc>
          <w:tcPr>
            <w:tcW w:w="4181" w:type="dxa"/>
          </w:tcPr>
          <w:p w:rsidR="001077BA" w:rsidRPr="00085FF8" w:rsidRDefault="001077BA" w:rsidP="00934DC6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M</w:t>
            </w:r>
            <w:r w:rsidRPr="00085FF8">
              <w:rPr>
                <w:rFonts w:eastAsia="微軟正黑體" w:hint="eastAsia"/>
              </w:rPr>
              <w:t>atrix_input_6</w:t>
            </w:r>
          </w:p>
        </w:tc>
        <w:tc>
          <w:tcPr>
            <w:tcW w:w="4181" w:type="dxa"/>
          </w:tcPr>
          <w:p w:rsidR="001077BA" w:rsidRPr="00085FF8" w:rsidRDefault="001077BA" w:rsidP="00934DC6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14</w:t>
            </w:r>
          </w:p>
        </w:tc>
      </w:tr>
      <w:tr w:rsidR="001077BA" w:rsidRPr="00085FF8" w:rsidTr="00934DC6">
        <w:tc>
          <w:tcPr>
            <w:tcW w:w="4181" w:type="dxa"/>
          </w:tcPr>
          <w:p w:rsidR="001077BA" w:rsidRPr="00085FF8" w:rsidRDefault="001077BA" w:rsidP="00934DC6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M</w:t>
            </w:r>
            <w:r w:rsidRPr="00085FF8">
              <w:rPr>
                <w:rFonts w:eastAsia="微軟正黑體" w:hint="eastAsia"/>
              </w:rPr>
              <w:t>atrix_input_7</w:t>
            </w:r>
          </w:p>
        </w:tc>
        <w:tc>
          <w:tcPr>
            <w:tcW w:w="4181" w:type="dxa"/>
          </w:tcPr>
          <w:p w:rsidR="001077BA" w:rsidRPr="00085FF8" w:rsidRDefault="001077BA" w:rsidP="00934DC6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15</w:t>
            </w:r>
          </w:p>
        </w:tc>
      </w:tr>
      <w:tr w:rsidR="001077BA" w:rsidRPr="00085FF8" w:rsidTr="00934DC6">
        <w:tc>
          <w:tcPr>
            <w:tcW w:w="4181" w:type="dxa"/>
          </w:tcPr>
          <w:p w:rsidR="001077BA" w:rsidRPr="00085FF8" w:rsidRDefault="001077BA" w:rsidP="00934DC6">
            <w:pPr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M</w:t>
            </w:r>
            <w:r w:rsidRPr="00085FF8">
              <w:rPr>
                <w:rFonts w:eastAsia="微軟正黑體" w:hint="eastAsia"/>
              </w:rPr>
              <w:t>atrix_input_8</w:t>
            </w:r>
          </w:p>
        </w:tc>
        <w:tc>
          <w:tcPr>
            <w:tcW w:w="4181" w:type="dxa"/>
          </w:tcPr>
          <w:p w:rsidR="001077BA" w:rsidRPr="00085FF8" w:rsidRDefault="001077BA" w:rsidP="00934DC6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16</w:t>
            </w:r>
          </w:p>
        </w:tc>
      </w:tr>
      <w:tr w:rsidR="001077BA" w:rsidRPr="00085FF8" w:rsidTr="00934DC6">
        <w:tc>
          <w:tcPr>
            <w:tcW w:w="4181" w:type="dxa"/>
          </w:tcPr>
          <w:p w:rsidR="001077BA" w:rsidRPr="00085FF8" w:rsidRDefault="001077BA" w:rsidP="00934DC6">
            <w:pPr>
              <w:rPr>
                <w:rFonts w:eastAsia="微軟正黑體"/>
              </w:rPr>
            </w:pPr>
          </w:p>
        </w:tc>
        <w:tc>
          <w:tcPr>
            <w:tcW w:w="4181" w:type="dxa"/>
          </w:tcPr>
          <w:p w:rsidR="001077BA" w:rsidRPr="00085FF8" w:rsidRDefault="001077BA" w:rsidP="00934DC6">
            <w:pPr>
              <w:rPr>
                <w:rFonts w:eastAsia="微軟正黑體"/>
              </w:rPr>
            </w:pPr>
          </w:p>
        </w:tc>
      </w:tr>
      <w:tr w:rsidR="001077BA" w:rsidRPr="00085FF8" w:rsidTr="00934DC6">
        <w:tc>
          <w:tcPr>
            <w:tcW w:w="4181" w:type="dxa"/>
          </w:tcPr>
          <w:p w:rsidR="001077BA" w:rsidRPr="00085FF8" w:rsidRDefault="001077BA" w:rsidP="00934DC6">
            <w:pPr>
              <w:rPr>
                <w:rFonts w:eastAsia="微軟正黑體"/>
              </w:rPr>
            </w:pPr>
          </w:p>
        </w:tc>
        <w:tc>
          <w:tcPr>
            <w:tcW w:w="4181" w:type="dxa"/>
          </w:tcPr>
          <w:p w:rsidR="001077BA" w:rsidRPr="00085FF8" w:rsidRDefault="001077BA" w:rsidP="00934DC6">
            <w:pPr>
              <w:rPr>
                <w:rFonts w:eastAsia="微軟正黑體"/>
              </w:rPr>
            </w:pPr>
          </w:p>
        </w:tc>
      </w:tr>
    </w:tbl>
    <w:p w:rsidR="00A2269B" w:rsidRPr="00085FF8" w:rsidRDefault="00A2269B" w:rsidP="00F743D8">
      <w:pPr>
        <w:rPr>
          <w:rFonts w:eastAsia="微軟正黑體"/>
        </w:rPr>
      </w:pPr>
    </w:p>
    <w:p w:rsidR="00C64FF6" w:rsidRPr="00085FF8" w:rsidRDefault="00C64FF6" w:rsidP="00F743D8">
      <w:pPr>
        <w:rPr>
          <w:rFonts w:eastAsia="微軟正黑體"/>
        </w:rPr>
      </w:pPr>
    </w:p>
    <w:p w:rsidR="00C64FF6" w:rsidRPr="00085FF8" w:rsidRDefault="00C64FF6" w:rsidP="00F743D8">
      <w:pPr>
        <w:rPr>
          <w:rFonts w:eastAsia="微軟正黑體"/>
        </w:rPr>
      </w:pPr>
    </w:p>
    <w:p w:rsidR="00C64FF6" w:rsidRPr="00085FF8" w:rsidRDefault="00C64FF6" w:rsidP="00F743D8">
      <w:pPr>
        <w:rPr>
          <w:rFonts w:eastAsia="微軟正黑體"/>
        </w:rPr>
      </w:pPr>
    </w:p>
    <w:p w:rsidR="00A2269B" w:rsidRPr="00085FF8" w:rsidRDefault="008453F6" w:rsidP="00F743D8">
      <w:pPr>
        <w:rPr>
          <w:rFonts w:eastAsia="微軟正黑體"/>
        </w:rPr>
      </w:pPr>
      <w:r w:rsidRPr="00085FF8">
        <w:rPr>
          <w:rFonts w:eastAsia="微軟正黑體" w:hint="eastAsia"/>
        </w:rPr>
        <w:t>Request</w:t>
      </w:r>
    </w:p>
    <w:tbl>
      <w:tblPr>
        <w:tblStyle w:val="aa"/>
        <w:tblW w:w="0" w:type="auto"/>
        <w:jc w:val="center"/>
        <w:tblLook w:val="04A0"/>
      </w:tblPr>
      <w:tblGrid>
        <w:gridCol w:w="3811"/>
        <w:gridCol w:w="3184"/>
      </w:tblGrid>
      <w:tr w:rsidR="008453F6" w:rsidRPr="00085FF8" w:rsidTr="00E775E1">
        <w:trPr>
          <w:jc w:val="center"/>
        </w:trPr>
        <w:tc>
          <w:tcPr>
            <w:tcW w:w="3384" w:type="dxa"/>
            <w:shd w:val="clear" w:color="auto" w:fill="BFBFBF" w:themeFill="background1" w:themeFillShade="BF"/>
          </w:tcPr>
          <w:p w:rsidR="008453F6" w:rsidRPr="00085FF8" w:rsidRDefault="008453F6" w:rsidP="00934DC6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 xml:space="preserve">Request </w:t>
            </w:r>
            <w:r w:rsidRPr="00085FF8">
              <w:rPr>
                <w:rFonts w:eastAsia="微軟正黑體" w:hint="eastAsia"/>
                <w:szCs w:val="24"/>
              </w:rPr>
              <w:t>Status Command</w:t>
            </w:r>
          </w:p>
        </w:tc>
        <w:tc>
          <w:tcPr>
            <w:tcW w:w="3184" w:type="dxa"/>
            <w:shd w:val="clear" w:color="auto" w:fill="BFBFBF" w:themeFill="background1" w:themeFillShade="BF"/>
          </w:tcPr>
          <w:p w:rsidR="008453F6" w:rsidRPr="00085FF8" w:rsidRDefault="008453F6" w:rsidP="00934DC6">
            <w:pPr>
              <w:rPr>
                <w:rFonts w:eastAsia="微軟正黑體"/>
                <w:szCs w:val="24"/>
              </w:rPr>
            </w:pPr>
            <w:proofErr w:type="spellStart"/>
            <w:r w:rsidRPr="00085FF8">
              <w:rPr>
                <w:rFonts w:eastAsia="微軟正黑體"/>
                <w:szCs w:val="24"/>
              </w:rPr>
              <w:t>J</w:t>
            </w:r>
            <w:r w:rsidRPr="00085FF8">
              <w:rPr>
                <w:rFonts w:eastAsia="微軟正黑體" w:hint="eastAsia"/>
                <w:szCs w:val="24"/>
              </w:rPr>
              <w:t>son</w:t>
            </w:r>
            <w:proofErr w:type="spellEnd"/>
            <w:r w:rsidRPr="00085FF8">
              <w:rPr>
                <w:rFonts w:eastAsia="微軟正黑體" w:hint="eastAsia"/>
                <w:szCs w:val="24"/>
              </w:rPr>
              <w:t xml:space="preserve"> </w:t>
            </w:r>
            <w:r w:rsidRPr="00085FF8">
              <w:rPr>
                <w:rFonts w:eastAsia="微軟正黑體" w:hint="eastAsia"/>
                <w:szCs w:val="24"/>
              </w:rPr>
              <w:t>格式</w:t>
            </w:r>
          </w:p>
        </w:tc>
      </w:tr>
      <w:tr w:rsidR="008453F6" w:rsidRPr="00085FF8" w:rsidTr="00E775E1">
        <w:trPr>
          <w:jc w:val="center"/>
        </w:trPr>
        <w:tc>
          <w:tcPr>
            <w:tcW w:w="3384" w:type="dxa"/>
            <w:vAlign w:val="center"/>
          </w:tcPr>
          <w:p w:rsidR="008453F6" w:rsidRPr="00085FF8" w:rsidRDefault="008453F6" w:rsidP="00934DC6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/>
                <w:color w:val="000000"/>
                <w:szCs w:val="24"/>
              </w:rPr>
              <w:t>STATUS_SYSTEM</w:t>
            </w:r>
          </w:p>
        </w:tc>
        <w:tc>
          <w:tcPr>
            <w:tcW w:w="3184" w:type="dxa"/>
          </w:tcPr>
          <w:p w:rsidR="008453F6" w:rsidRPr="00085FF8" w:rsidRDefault="008453F6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{</w:t>
            </w:r>
          </w:p>
          <w:p w:rsidR="008453F6" w:rsidRPr="00085FF8" w:rsidRDefault="008453F6" w:rsidP="00934DC6">
            <w:pPr>
              <w:jc w:val="center"/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lastRenderedPageBreak/>
              <w:t xml:space="preserve">    "function": 1,</w:t>
            </w:r>
          </w:p>
          <w:p w:rsidR="008453F6" w:rsidRPr="00085FF8" w:rsidRDefault="008453F6" w:rsidP="00934DC6">
            <w:pPr>
              <w:jc w:val="center"/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device": 0,</w:t>
            </w:r>
          </w:p>
          <w:p w:rsidR="008453F6" w:rsidRPr="00085FF8" w:rsidRDefault="008453F6" w:rsidP="00934DC6">
            <w:pPr>
              <w:jc w:val="center"/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</w:t>
            </w:r>
            <w:r w:rsidR="00934DC6" w:rsidRPr="00085FF8">
              <w:rPr>
                <w:rFonts w:eastAsia="微軟正黑體" w:hint="eastAsia"/>
              </w:rPr>
              <w:t xml:space="preserve"> request-status</w:t>
            </w:r>
            <w:r w:rsidR="00934DC6" w:rsidRPr="00085FF8">
              <w:rPr>
                <w:rFonts w:eastAsia="微軟正黑體"/>
                <w:szCs w:val="24"/>
              </w:rPr>
              <w:t xml:space="preserve"> </w:t>
            </w:r>
            <w:r w:rsidRPr="00085FF8">
              <w:rPr>
                <w:rFonts w:eastAsia="微軟正黑體"/>
                <w:szCs w:val="24"/>
              </w:rPr>
              <w:t>": 1</w:t>
            </w:r>
          </w:p>
          <w:p w:rsidR="008453F6" w:rsidRPr="00085FF8" w:rsidRDefault="008453F6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}</w:t>
            </w:r>
          </w:p>
        </w:tc>
      </w:tr>
      <w:tr w:rsidR="008453F6" w:rsidRPr="00085FF8" w:rsidTr="00E775E1">
        <w:trPr>
          <w:jc w:val="center"/>
        </w:trPr>
        <w:tc>
          <w:tcPr>
            <w:tcW w:w="3384" w:type="dxa"/>
            <w:vAlign w:val="center"/>
          </w:tcPr>
          <w:p w:rsidR="008453F6" w:rsidRPr="00085FF8" w:rsidRDefault="008453F6" w:rsidP="00934DC6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/>
                <w:color w:val="000000"/>
                <w:szCs w:val="24"/>
              </w:rPr>
              <w:lastRenderedPageBreak/>
              <w:t>STATUS_MATRIX</w:t>
            </w:r>
          </w:p>
        </w:tc>
        <w:tc>
          <w:tcPr>
            <w:tcW w:w="3184" w:type="dxa"/>
          </w:tcPr>
          <w:p w:rsidR="008453F6" w:rsidRPr="00085FF8" w:rsidRDefault="008453F6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{</w:t>
            </w:r>
          </w:p>
          <w:p w:rsidR="008453F6" w:rsidRPr="00085FF8" w:rsidRDefault="008453F6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function": </w:t>
            </w:r>
            <w:r w:rsidR="007F21E1" w:rsidRPr="00085FF8">
              <w:rPr>
                <w:rFonts w:eastAsia="微軟正黑體" w:hint="eastAsia"/>
                <w:szCs w:val="24"/>
              </w:rPr>
              <w:t>3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8453F6" w:rsidRPr="00085FF8" w:rsidRDefault="008453F6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device": 0,</w:t>
            </w:r>
          </w:p>
          <w:p w:rsidR="008453F6" w:rsidRPr="00085FF8" w:rsidRDefault="008453F6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</w:t>
            </w:r>
            <w:r w:rsidR="00934DC6" w:rsidRPr="00085FF8">
              <w:rPr>
                <w:rFonts w:eastAsia="微軟正黑體" w:hint="eastAsia"/>
              </w:rPr>
              <w:t xml:space="preserve"> request-status</w:t>
            </w:r>
            <w:r w:rsidR="00934DC6" w:rsidRPr="00085FF8">
              <w:rPr>
                <w:rFonts w:eastAsia="微軟正黑體"/>
                <w:szCs w:val="24"/>
              </w:rPr>
              <w:t xml:space="preserve"> </w:t>
            </w:r>
            <w:r w:rsidRPr="00085FF8">
              <w:rPr>
                <w:rFonts w:eastAsia="微軟正黑體"/>
                <w:szCs w:val="24"/>
              </w:rPr>
              <w:t xml:space="preserve">": </w:t>
            </w:r>
            <w:r w:rsidR="007F21E1" w:rsidRPr="00085FF8">
              <w:rPr>
                <w:rFonts w:eastAsia="微軟正黑體" w:hint="eastAsia"/>
                <w:szCs w:val="24"/>
              </w:rPr>
              <w:t>4</w:t>
            </w:r>
          </w:p>
          <w:p w:rsidR="008453F6" w:rsidRPr="00085FF8" w:rsidRDefault="008453F6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}</w:t>
            </w:r>
          </w:p>
        </w:tc>
      </w:tr>
      <w:tr w:rsidR="00934DC6" w:rsidRPr="00085FF8" w:rsidTr="00E775E1">
        <w:trPr>
          <w:jc w:val="center"/>
        </w:trPr>
        <w:tc>
          <w:tcPr>
            <w:tcW w:w="3384" w:type="dxa"/>
            <w:vAlign w:val="center"/>
          </w:tcPr>
          <w:p w:rsidR="00934DC6" w:rsidRPr="00085FF8" w:rsidRDefault="00934DC6" w:rsidP="00934DC6">
            <w:pPr>
              <w:rPr>
                <w:rFonts w:eastAsia="微軟正黑體"/>
                <w:color w:val="000000"/>
                <w:szCs w:val="24"/>
              </w:rPr>
            </w:pPr>
          </w:p>
        </w:tc>
        <w:tc>
          <w:tcPr>
            <w:tcW w:w="3184" w:type="dxa"/>
          </w:tcPr>
          <w:p w:rsidR="00934DC6" w:rsidRPr="00085FF8" w:rsidRDefault="00934DC6" w:rsidP="00934DC6">
            <w:pPr>
              <w:rPr>
                <w:rFonts w:eastAsia="微軟正黑體"/>
                <w:szCs w:val="24"/>
              </w:rPr>
            </w:pPr>
          </w:p>
        </w:tc>
      </w:tr>
      <w:tr w:rsidR="008453F6" w:rsidRPr="00085FF8" w:rsidTr="00E775E1">
        <w:trPr>
          <w:jc w:val="center"/>
        </w:trPr>
        <w:tc>
          <w:tcPr>
            <w:tcW w:w="3384" w:type="dxa"/>
            <w:vAlign w:val="center"/>
          </w:tcPr>
          <w:p w:rsidR="008453F6" w:rsidRPr="00085FF8" w:rsidRDefault="008453F6" w:rsidP="00934DC6">
            <w:pPr>
              <w:rPr>
                <w:rFonts w:eastAsia="微軟正黑體"/>
                <w:color w:val="000000"/>
                <w:szCs w:val="24"/>
              </w:rPr>
            </w:pPr>
            <w:r w:rsidRPr="00085FF8">
              <w:rPr>
                <w:rFonts w:eastAsia="微軟正黑體"/>
                <w:color w:val="000000"/>
                <w:szCs w:val="24"/>
              </w:rPr>
              <w:t>STATUS_PROJ_POWER_LEFT</w:t>
            </w:r>
          </w:p>
        </w:tc>
        <w:tc>
          <w:tcPr>
            <w:tcW w:w="3184" w:type="dxa"/>
          </w:tcPr>
          <w:p w:rsidR="00934DC6" w:rsidRPr="00085FF8" w:rsidRDefault="00934DC6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{</w:t>
            </w:r>
          </w:p>
          <w:p w:rsidR="00934DC6" w:rsidRPr="00085FF8" w:rsidRDefault="00934DC6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function": </w:t>
            </w:r>
            <w:r w:rsidR="007F21E1" w:rsidRPr="00085FF8">
              <w:rPr>
                <w:rFonts w:eastAsia="微軟正黑體" w:hint="eastAsia"/>
                <w:szCs w:val="24"/>
              </w:rPr>
              <w:t>4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934DC6" w:rsidRPr="00085FF8" w:rsidRDefault="00934DC6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device": </w:t>
            </w:r>
            <w:r w:rsidRPr="00085FF8">
              <w:rPr>
                <w:rFonts w:eastAsia="微軟正黑體" w:hint="eastAsia"/>
                <w:szCs w:val="24"/>
              </w:rPr>
              <w:t>1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934DC6" w:rsidRPr="00085FF8" w:rsidRDefault="00934DC6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</w:t>
            </w:r>
            <w:r w:rsidRPr="00085FF8">
              <w:rPr>
                <w:rFonts w:eastAsia="微軟正黑體" w:hint="eastAsia"/>
              </w:rPr>
              <w:t xml:space="preserve"> request-status</w:t>
            </w:r>
            <w:r w:rsidRPr="00085FF8">
              <w:rPr>
                <w:rFonts w:eastAsia="微軟正黑體"/>
                <w:szCs w:val="24"/>
              </w:rPr>
              <w:t xml:space="preserve"> ": </w:t>
            </w:r>
            <w:r w:rsidRPr="00085FF8">
              <w:rPr>
                <w:rFonts w:eastAsia="微軟正黑體" w:hint="eastAsia"/>
                <w:szCs w:val="24"/>
              </w:rPr>
              <w:t>1</w:t>
            </w:r>
          </w:p>
          <w:p w:rsidR="008453F6" w:rsidRPr="00085FF8" w:rsidRDefault="00934DC6" w:rsidP="00934DC6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}</w:t>
            </w:r>
          </w:p>
        </w:tc>
      </w:tr>
      <w:tr w:rsidR="008453F6" w:rsidRPr="00085FF8" w:rsidTr="00E775E1">
        <w:trPr>
          <w:jc w:val="center"/>
        </w:trPr>
        <w:tc>
          <w:tcPr>
            <w:tcW w:w="3384" w:type="dxa"/>
            <w:vAlign w:val="center"/>
          </w:tcPr>
          <w:p w:rsidR="008453F6" w:rsidRPr="00085FF8" w:rsidRDefault="008453F6" w:rsidP="00934DC6">
            <w:pPr>
              <w:rPr>
                <w:rFonts w:eastAsia="微軟正黑體"/>
                <w:color w:val="000000"/>
                <w:szCs w:val="24"/>
              </w:rPr>
            </w:pPr>
            <w:r w:rsidRPr="00085FF8">
              <w:rPr>
                <w:rFonts w:eastAsia="微軟正黑體"/>
                <w:color w:val="000000"/>
                <w:szCs w:val="24"/>
              </w:rPr>
              <w:t>STATUS_PROJ_SIGNAL_LEFT</w:t>
            </w:r>
          </w:p>
        </w:tc>
        <w:tc>
          <w:tcPr>
            <w:tcW w:w="3184" w:type="dxa"/>
          </w:tcPr>
          <w:p w:rsidR="007F21E1" w:rsidRPr="00085FF8" w:rsidRDefault="007F21E1" w:rsidP="007F21E1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{</w:t>
            </w:r>
          </w:p>
          <w:p w:rsidR="007F21E1" w:rsidRPr="00085FF8" w:rsidRDefault="007F21E1" w:rsidP="007F21E1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function": </w:t>
            </w:r>
            <w:r w:rsidRPr="00085FF8">
              <w:rPr>
                <w:rFonts w:eastAsia="微軟正黑體" w:hint="eastAsia"/>
                <w:szCs w:val="24"/>
              </w:rPr>
              <w:t>4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7F21E1" w:rsidRPr="00085FF8" w:rsidRDefault="007F21E1" w:rsidP="007F21E1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device": </w:t>
            </w:r>
            <w:r w:rsidRPr="00085FF8">
              <w:rPr>
                <w:rFonts w:eastAsia="微軟正黑體" w:hint="eastAsia"/>
                <w:szCs w:val="24"/>
              </w:rPr>
              <w:t>1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7F21E1" w:rsidRPr="00085FF8" w:rsidRDefault="007F21E1" w:rsidP="007F21E1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</w:t>
            </w:r>
            <w:r w:rsidRPr="00085FF8">
              <w:rPr>
                <w:rFonts w:eastAsia="微軟正黑體" w:hint="eastAsia"/>
              </w:rPr>
              <w:t xml:space="preserve"> request-status</w:t>
            </w:r>
            <w:r w:rsidRPr="00085FF8">
              <w:rPr>
                <w:rFonts w:eastAsia="微軟正黑體"/>
                <w:szCs w:val="24"/>
              </w:rPr>
              <w:t xml:space="preserve"> ": </w:t>
            </w:r>
            <w:r w:rsidRPr="00085FF8">
              <w:rPr>
                <w:rFonts w:eastAsia="微軟正黑體" w:hint="eastAsia"/>
                <w:szCs w:val="24"/>
              </w:rPr>
              <w:t>2</w:t>
            </w:r>
          </w:p>
          <w:p w:rsidR="008453F6" w:rsidRPr="00085FF8" w:rsidRDefault="007F21E1" w:rsidP="007F21E1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}</w:t>
            </w:r>
          </w:p>
        </w:tc>
      </w:tr>
      <w:tr w:rsidR="008453F6" w:rsidRPr="00085FF8" w:rsidTr="00E775E1">
        <w:trPr>
          <w:jc w:val="center"/>
        </w:trPr>
        <w:tc>
          <w:tcPr>
            <w:tcW w:w="3384" w:type="dxa"/>
            <w:vAlign w:val="center"/>
          </w:tcPr>
          <w:p w:rsidR="008453F6" w:rsidRPr="00085FF8" w:rsidRDefault="008453F6" w:rsidP="00934DC6">
            <w:pPr>
              <w:rPr>
                <w:rFonts w:eastAsia="微軟正黑體"/>
                <w:color w:val="000000"/>
                <w:szCs w:val="24"/>
              </w:rPr>
            </w:pPr>
            <w:r w:rsidRPr="00085FF8">
              <w:rPr>
                <w:rFonts w:eastAsia="微軟正黑體"/>
                <w:color w:val="000000"/>
                <w:szCs w:val="24"/>
              </w:rPr>
              <w:t>STATUS_PROJ_MUTE_LEFT</w:t>
            </w:r>
          </w:p>
        </w:tc>
        <w:tc>
          <w:tcPr>
            <w:tcW w:w="3184" w:type="dxa"/>
          </w:tcPr>
          <w:p w:rsidR="007F21E1" w:rsidRPr="00085FF8" w:rsidRDefault="007F21E1" w:rsidP="007F21E1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{</w:t>
            </w:r>
          </w:p>
          <w:p w:rsidR="007F21E1" w:rsidRPr="00085FF8" w:rsidRDefault="007F21E1" w:rsidP="007F21E1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function": </w:t>
            </w:r>
            <w:r w:rsidRPr="00085FF8">
              <w:rPr>
                <w:rFonts w:eastAsia="微軟正黑體" w:hint="eastAsia"/>
                <w:szCs w:val="24"/>
              </w:rPr>
              <w:t>4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7F21E1" w:rsidRPr="00085FF8" w:rsidRDefault="007F21E1" w:rsidP="007F21E1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device": </w:t>
            </w:r>
            <w:r w:rsidRPr="00085FF8">
              <w:rPr>
                <w:rFonts w:eastAsia="微軟正黑體" w:hint="eastAsia"/>
                <w:szCs w:val="24"/>
              </w:rPr>
              <w:t>1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7F21E1" w:rsidRPr="00085FF8" w:rsidRDefault="007F21E1" w:rsidP="007F21E1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</w:t>
            </w:r>
            <w:r w:rsidRPr="00085FF8">
              <w:rPr>
                <w:rFonts w:eastAsia="微軟正黑體" w:hint="eastAsia"/>
              </w:rPr>
              <w:t xml:space="preserve"> request-status</w:t>
            </w:r>
            <w:r w:rsidRPr="00085FF8">
              <w:rPr>
                <w:rFonts w:eastAsia="微軟正黑體"/>
                <w:szCs w:val="24"/>
              </w:rPr>
              <w:t xml:space="preserve"> ": </w:t>
            </w:r>
            <w:r w:rsidRPr="00085FF8">
              <w:rPr>
                <w:rFonts w:eastAsia="微軟正黑體" w:hint="eastAsia"/>
                <w:szCs w:val="24"/>
              </w:rPr>
              <w:t>3</w:t>
            </w:r>
          </w:p>
          <w:p w:rsidR="008453F6" w:rsidRPr="00085FF8" w:rsidRDefault="007F21E1" w:rsidP="007F21E1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}</w:t>
            </w:r>
          </w:p>
        </w:tc>
      </w:tr>
      <w:tr w:rsidR="007F21E1" w:rsidRPr="00085FF8" w:rsidTr="00E775E1">
        <w:trPr>
          <w:jc w:val="center"/>
        </w:trPr>
        <w:tc>
          <w:tcPr>
            <w:tcW w:w="3384" w:type="dxa"/>
            <w:vAlign w:val="center"/>
          </w:tcPr>
          <w:p w:rsidR="007F21E1" w:rsidRPr="00085FF8" w:rsidRDefault="007F21E1" w:rsidP="00934DC6">
            <w:pPr>
              <w:rPr>
                <w:rFonts w:eastAsia="微軟正黑體"/>
                <w:color w:val="000000"/>
                <w:szCs w:val="24"/>
              </w:rPr>
            </w:pPr>
          </w:p>
        </w:tc>
        <w:tc>
          <w:tcPr>
            <w:tcW w:w="3184" w:type="dxa"/>
          </w:tcPr>
          <w:p w:rsidR="007F21E1" w:rsidRPr="00085FF8" w:rsidRDefault="007F21E1" w:rsidP="00934DC6">
            <w:pPr>
              <w:rPr>
                <w:rFonts w:eastAsia="微軟正黑體"/>
                <w:szCs w:val="24"/>
              </w:rPr>
            </w:pPr>
          </w:p>
        </w:tc>
      </w:tr>
      <w:tr w:rsidR="007F21E1" w:rsidRPr="00085FF8" w:rsidTr="00E775E1">
        <w:trPr>
          <w:jc w:val="center"/>
        </w:trPr>
        <w:tc>
          <w:tcPr>
            <w:tcW w:w="3384" w:type="dxa"/>
            <w:vAlign w:val="center"/>
          </w:tcPr>
          <w:p w:rsidR="007F21E1" w:rsidRPr="00085FF8" w:rsidRDefault="007F21E1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</w:rPr>
              <w:t>STATUS_PROJ_POWER_CENTER</w:t>
            </w:r>
          </w:p>
        </w:tc>
        <w:tc>
          <w:tcPr>
            <w:tcW w:w="3184" w:type="dxa"/>
          </w:tcPr>
          <w:p w:rsidR="007F21E1" w:rsidRPr="00085FF8" w:rsidRDefault="007F21E1" w:rsidP="002623DD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{</w:t>
            </w:r>
          </w:p>
          <w:p w:rsidR="007F21E1" w:rsidRPr="00085FF8" w:rsidRDefault="007F21E1" w:rsidP="002623DD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function": </w:t>
            </w:r>
            <w:r w:rsidRPr="00085FF8">
              <w:rPr>
                <w:rFonts w:eastAsia="微軟正黑體" w:hint="eastAsia"/>
                <w:szCs w:val="24"/>
              </w:rPr>
              <w:t>4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7F21E1" w:rsidRPr="00085FF8" w:rsidRDefault="007F21E1" w:rsidP="002623DD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device": </w:t>
            </w:r>
            <w:r w:rsidRPr="00085FF8">
              <w:rPr>
                <w:rFonts w:eastAsia="微軟正黑體" w:hint="eastAsia"/>
                <w:szCs w:val="24"/>
              </w:rPr>
              <w:t>2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7F21E1" w:rsidRPr="00085FF8" w:rsidRDefault="007F21E1" w:rsidP="002623DD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</w:t>
            </w:r>
            <w:r w:rsidRPr="00085FF8">
              <w:rPr>
                <w:rFonts w:eastAsia="微軟正黑體" w:hint="eastAsia"/>
              </w:rPr>
              <w:t xml:space="preserve"> request-status</w:t>
            </w:r>
            <w:r w:rsidRPr="00085FF8">
              <w:rPr>
                <w:rFonts w:eastAsia="微軟正黑體"/>
                <w:szCs w:val="24"/>
              </w:rPr>
              <w:t xml:space="preserve"> ": </w:t>
            </w:r>
            <w:r w:rsidRPr="00085FF8">
              <w:rPr>
                <w:rFonts w:eastAsia="微軟正黑體" w:hint="eastAsia"/>
                <w:szCs w:val="24"/>
              </w:rPr>
              <w:t>1</w:t>
            </w:r>
          </w:p>
          <w:p w:rsidR="007F21E1" w:rsidRPr="00085FF8" w:rsidRDefault="007F21E1" w:rsidP="002623DD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}</w:t>
            </w:r>
          </w:p>
        </w:tc>
      </w:tr>
      <w:tr w:rsidR="007F21E1" w:rsidRPr="00085FF8" w:rsidTr="00E775E1">
        <w:trPr>
          <w:jc w:val="center"/>
        </w:trPr>
        <w:tc>
          <w:tcPr>
            <w:tcW w:w="3384" w:type="dxa"/>
            <w:vAlign w:val="center"/>
          </w:tcPr>
          <w:p w:rsidR="007F21E1" w:rsidRPr="00085FF8" w:rsidRDefault="007F21E1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</w:rPr>
              <w:t>STATUS_PROJ_SIGNAL_CENTER</w:t>
            </w:r>
          </w:p>
        </w:tc>
        <w:tc>
          <w:tcPr>
            <w:tcW w:w="3184" w:type="dxa"/>
          </w:tcPr>
          <w:p w:rsidR="007F21E1" w:rsidRPr="00085FF8" w:rsidRDefault="007F21E1" w:rsidP="002623DD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{</w:t>
            </w:r>
          </w:p>
          <w:p w:rsidR="007F21E1" w:rsidRPr="00085FF8" w:rsidRDefault="007F21E1" w:rsidP="002623DD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function": </w:t>
            </w:r>
            <w:r w:rsidRPr="00085FF8">
              <w:rPr>
                <w:rFonts w:eastAsia="微軟正黑體" w:hint="eastAsia"/>
                <w:szCs w:val="24"/>
              </w:rPr>
              <w:t>4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7F21E1" w:rsidRPr="00085FF8" w:rsidRDefault="007F21E1" w:rsidP="002623DD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device": </w:t>
            </w:r>
            <w:r w:rsidRPr="00085FF8">
              <w:rPr>
                <w:rFonts w:eastAsia="微軟正黑體" w:hint="eastAsia"/>
                <w:szCs w:val="24"/>
              </w:rPr>
              <w:t>2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7F21E1" w:rsidRPr="00085FF8" w:rsidRDefault="007F21E1" w:rsidP="002623DD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</w:t>
            </w:r>
            <w:r w:rsidRPr="00085FF8">
              <w:rPr>
                <w:rFonts w:eastAsia="微軟正黑體" w:hint="eastAsia"/>
              </w:rPr>
              <w:t xml:space="preserve"> request-status</w:t>
            </w:r>
            <w:r w:rsidRPr="00085FF8">
              <w:rPr>
                <w:rFonts w:eastAsia="微軟正黑體"/>
                <w:szCs w:val="24"/>
              </w:rPr>
              <w:t xml:space="preserve"> ": </w:t>
            </w:r>
            <w:r w:rsidRPr="00085FF8">
              <w:rPr>
                <w:rFonts w:eastAsia="微軟正黑體" w:hint="eastAsia"/>
                <w:szCs w:val="24"/>
              </w:rPr>
              <w:t>2</w:t>
            </w:r>
          </w:p>
          <w:p w:rsidR="007F21E1" w:rsidRPr="00085FF8" w:rsidRDefault="007F21E1" w:rsidP="002623DD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}</w:t>
            </w:r>
          </w:p>
        </w:tc>
      </w:tr>
      <w:tr w:rsidR="007F21E1" w:rsidRPr="00085FF8" w:rsidTr="00E775E1">
        <w:trPr>
          <w:jc w:val="center"/>
        </w:trPr>
        <w:tc>
          <w:tcPr>
            <w:tcW w:w="3384" w:type="dxa"/>
            <w:vAlign w:val="center"/>
          </w:tcPr>
          <w:p w:rsidR="007F21E1" w:rsidRPr="00085FF8" w:rsidRDefault="007F21E1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</w:rPr>
              <w:t>STATUS_PROJ_MUTE_CENTER</w:t>
            </w:r>
          </w:p>
        </w:tc>
        <w:tc>
          <w:tcPr>
            <w:tcW w:w="3184" w:type="dxa"/>
          </w:tcPr>
          <w:p w:rsidR="007F21E1" w:rsidRPr="00085FF8" w:rsidRDefault="007F21E1" w:rsidP="002623DD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{</w:t>
            </w:r>
          </w:p>
          <w:p w:rsidR="007F21E1" w:rsidRPr="00085FF8" w:rsidRDefault="007F21E1" w:rsidP="002623DD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function": </w:t>
            </w:r>
            <w:r w:rsidRPr="00085FF8">
              <w:rPr>
                <w:rFonts w:eastAsia="微軟正黑體" w:hint="eastAsia"/>
                <w:szCs w:val="24"/>
              </w:rPr>
              <w:t>4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7F21E1" w:rsidRPr="00085FF8" w:rsidRDefault="007F21E1" w:rsidP="002623DD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lastRenderedPageBreak/>
              <w:t xml:space="preserve">    "device": </w:t>
            </w:r>
            <w:r w:rsidRPr="00085FF8">
              <w:rPr>
                <w:rFonts w:eastAsia="微軟正黑體" w:hint="eastAsia"/>
                <w:szCs w:val="24"/>
              </w:rPr>
              <w:t>2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7F21E1" w:rsidRPr="00085FF8" w:rsidRDefault="007F21E1" w:rsidP="002623DD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</w:t>
            </w:r>
            <w:r w:rsidRPr="00085FF8">
              <w:rPr>
                <w:rFonts w:eastAsia="微軟正黑體" w:hint="eastAsia"/>
              </w:rPr>
              <w:t xml:space="preserve"> request-status</w:t>
            </w:r>
            <w:r w:rsidRPr="00085FF8">
              <w:rPr>
                <w:rFonts w:eastAsia="微軟正黑體"/>
                <w:szCs w:val="24"/>
              </w:rPr>
              <w:t xml:space="preserve"> ": </w:t>
            </w:r>
            <w:r w:rsidRPr="00085FF8">
              <w:rPr>
                <w:rFonts w:eastAsia="微軟正黑體" w:hint="eastAsia"/>
                <w:szCs w:val="24"/>
              </w:rPr>
              <w:t>3</w:t>
            </w:r>
          </w:p>
          <w:p w:rsidR="007F21E1" w:rsidRPr="00085FF8" w:rsidRDefault="007F21E1" w:rsidP="002623DD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}</w:t>
            </w:r>
          </w:p>
        </w:tc>
      </w:tr>
      <w:tr w:rsidR="00934DC6" w:rsidRPr="00085FF8" w:rsidTr="00E775E1">
        <w:trPr>
          <w:jc w:val="center"/>
        </w:trPr>
        <w:tc>
          <w:tcPr>
            <w:tcW w:w="3384" w:type="dxa"/>
            <w:vAlign w:val="center"/>
          </w:tcPr>
          <w:p w:rsidR="00934DC6" w:rsidRPr="00085FF8" w:rsidRDefault="00934DC6">
            <w:pPr>
              <w:rPr>
                <w:rFonts w:eastAsia="微軟正黑體"/>
                <w:color w:val="000000"/>
              </w:rPr>
            </w:pPr>
          </w:p>
        </w:tc>
        <w:tc>
          <w:tcPr>
            <w:tcW w:w="3184" w:type="dxa"/>
          </w:tcPr>
          <w:p w:rsidR="00934DC6" w:rsidRPr="00085FF8" w:rsidRDefault="00934DC6" w:rsidP="00934DC6">
            <w:pPr>
              <w:rPr>
                <w:rFonts w:eastAsia="微軟正黑體"/>
                <w:szCs w:val="24"/>
              </w:rPr>
            </w:pPr>
          </w:p>
        </w:tc>
      </w:tr>
      <w:tr w:rsidR="007F21E1" w:rsidRPr="00085FF8" w:rsidTr="00E775E1">
        <w:trPr>
          <w:jc w:val="center"/>
        </w:trPr>
        <w:tc>
          <w:tcPr>
            <w:tcW w:w="3384" w:type="dxa"/>
            <w:vAlign w:val="center"/>
          </w:tcPr>
          <w:p w:rsidR="007F21E1" w:rsidRPr="00085FF8" w:rsidRDefault="007F21E1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</w:rPr>
              <w:t>STATUS_PROJ_POWER_RIGHT</w:t>
            </w:r>
          </w:p>
        </w:tc>
        <w:tc>
          <w:tcPr>
            <w:tcW w:w="3184" w:type="dxa"/>
          </w:tcPr>
          <w:p w:rsidR="007F21E1" w:rsidRPr="00085FF8" w:rsidRDefault="007F21E1" w:rsidP="002623DD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{</w:t>
            </w:r>
          </w:p>
          <w:p w:rsidR="007F21E1" w:rsidRPr="00085FF8" w:rsidRDefault="007F21E1" w:rsidP="002623DD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function": </w:t>
            </w:r>
            <w:r w:rsidRPr="00085FF8">
              <w:rPr>
                <w:rFonts w:eastAsia="微軟正黑體" w:hint="eastAsia"/>
                <w:szCs w:val="24"/>
              </w:rPr>
              <w:t>4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7F21E1" w:rsidRPr="00085FF8" w:rsidRDefault="007F21E1" w:rsidP="002623DD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device": </w:t>
            </w:r>
            <w:r w:rsidRPr="00085FF8">
              <w:rPr>
                <w:rFonts w:eastAsia="微軟正黑體" w:hint="eastAsia"/>
                <w:szCs w:val="24"/>
              </w:rPr>
              <w:t>3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7F21E1" w:rsidRPr="00085FF8" w:rsidRDefault="007F21E1" w:rsidP="002623DD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</w:t>
            </w:r>
            <w:r w:rsidRPr="00085FF8">
              <w:rPr>
                <w:rFonts w:eastAsia="微軟正黑體" w:hint="eastAsia"/>
              </w:rPr>
              <w:t xml:space="preserve"> request-status</w:t>
            </w:r>
            <w:r w:rsidRPr="00085FF8">
              <w:rPr>
                <w:rFonts w:eastAsia="微軟正黑體"/>
                <w:szCs w:val="24"/>
              </w:rPr>
              <w:t xml:space="preserve"> ": </w:t>
            </w:r>
            <w:r w:rsidRPr="00085FF8">
              <w:rPr>
                <w:rFonts w:eastAsia="微軟正黑體" w:hint="eastAsia"/>
                <w:szCs w:val="24"/>
              </w:rPr>
              <w:t>1</w:t>
            </w:r>
          </w:p>
          <w:p w:rsidR="007F21E1" w:rsidRPr="00085FF8" w:rsidRDefault="007F21E1" w:rsidP="002623DD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}</w:t>
            </w:r>
          </w:p>
        </w:tc>
      </w:tr>
      <w:tr w:rsidR="007F21E1" w:rsidRPr="00085FF8" w:rsidTr="00E775E1">
        <w:trPr>
          <w:jc w:val="center"/>
        </w:trPr>
        <w:tc>
          <w:tcPr>
            <w:tcW w:w="3384" w:type="dxa"/>
            <w:vAlign w:val="center"/>
          </w:tcPr>
          <w:p w:rsidR="007F21E1" w:rsidRPr="00085FF8" w:rsidRDefault="007F21E1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</w:rPr>
              <w:t>STATUS_PROJ_SIGNAL_RIGHT</w:t>
            </w:r>
          </w:p>
        </w:tc>
        <w:tc>
          <w:tcPr>
            <w:tcW w:w="3184" w:type="dxa"/>
          </w:tcPr>
          <w:p w:rsidR="007F21E1" w:rsidRPr="00085FF8" w:rsidRDefault="007F21E1" w:rsidP="002623DD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{</w:t>
            </w:r>
          </w:p>
          <w:p w:rsidR="007F21E1" w:rsidRPr="00085FF8" w:rsidRDefault="007F21E1" w:rsidP="002623DD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function": </w:t>
            </w:r>
            <w:r w:rsidRPr="00085FF8">
              <w:rPr>
                <w:rFonts w:eastAsia="微軟正黑體" w:hint="eastAsia"/>
                <w:szCs w:val="24"/>
              </w:rPr>
              <w:t>4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7F21E1" w:rsidRPr="00085FF8" w:rsidRDefault="007F21E1" w:rsidP="002623DD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device": </w:t>
            </w:r>
            <w:r w:rsidRPr="00085FF8">
              <w:rPr>
                <w:rFonts w:eastAsia="微軟正黑體" w:hint="eastAsia"/>
                <w:szCs w:val="24"/>
              </w:rPr>
              <w:t>3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7F21E1" w:rsidRPr="00085FF8" w:rsidRDefault="007F21E1" w:rsidP="002623DD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</w:t>
            </w:r>
            <w:r w:rsidRPr="00085FF8">
              <w:rPr>
                <w:rFonts w:eastAsia="微軟正黑體" w:hint="eastAsia"/>
              </w:rPr>
              <w:t xml:space="preserve"> request-status</w:t>
            </w:r>
            <w:r w:rsidRPr="00085FF8">
              <w:rPr>
                <w:rFonts w:eastAsia="微軟正黑體"/>
                <w:szCs w:val="24"/>
              </w:rPr>
              <w:t xml:space="preserve"> ": </w:t>
            </w:r>
            <w:r w:rsidRPr="00085FF8">
              <w:rPr>
                <w:rFonts w:eastAsia="微軟正黑體" w:hint="eastAsia"/>
                <w:szCs w:val="24"/>
              </w:rPr>
              <w:t>2</w:t>
            </w:r>
          </w:p>
          <w:p w:rsidR="007F21E1" w:rsidRPr="00085FF8" w:rsidRDefault="007F21E1" w:rsidP="002623DD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}</w:t>
            </w:r>
          </w:p>
        </w:tc>
      </w:tr>
      <w:tr w:rsidR="007F21E1" w:rsidRPr="00085FF8" w:rsidTr="00E775E1">
        <w:trPr>
          <w:jc w:val="center"/>
        </w:trPr>
        <w:tc>
          <w:tcPr>
            <w:tcW w:w="3384" w:type="dxa"/>
            <w:vAlign w:val="center"/>
          </w:tcPr>
          <w:p w:rsidR="007F21E1" w:rsidRPr="00085FF8" w:rsidRDefault="007F21E1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</w:rPr>
              <w:t>STATUS_PROJ_MUTE_RIGHT</w:t>
            </w:r>
          </w:p>
        </w:tc>
        <w:tc>
          <w:tcPr>
            <w:tcW w:w="3184" w:type="dxa"/>
          </w:tcPr>
          <w:p w:rsidR="007F21E1" w:rsidRPr="00085FF8" w:rsidRDefault="007F21E1" w:rsidP="002623DD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{</w:t>
            </w:r>
          </w:p>
          <w:p w:rsidR="007F21E1" w:rsidRPr="00085FF8" w:rsidRDefault="007F21E1" w:rsidP="002623DD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function": </w:t>
            </w:r>
            <w:r w:rsidRPr="00085FF8">
              <w:rPr>
                <w:rFonts w:eastAsia="微軟正黑體" w:hint="eastAsia"/>
                <w:szCs w:val="24"/>
              </w:rPr>
              <w:t>4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7F21E1" w:rsidRPr="00085FF8" w:rsidRDefault="007F21E1" w:rsidP="002623DD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device": </w:t>
            </w:r>
            <w:r w:rsidRPr="00085FF8">
              <w:rPr>
                <w:rFonts w:eastAsia="微軟正黑體" w:hint="eastAsia"/>
                <w:szCs w:val="24"/>
              </w:rPr>
              <w:t>3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7F21E1" w:rsidRPr="00085FF8" w:rsidRDefault="007F21E1" w:rsidP="002623DD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</w:t>
            </w:r>
            <w:r w:rsidRPr="00085FF8">
              <w:rPr>
                <w:rFonts w:eastAsia="微軟正黑體" w:hint="eastAsia"/>
              </w:rPr>
              <w:t xml:space="preserve"> request-status</w:t>
            </w:r>
            <w:r w:rsidRPr="00085FF8">
              <w:rPr>
                <w:rFonts w:eastAsia="微軟正黑體"/>
                <w:szCs w:val="24"/>
              </w:rPr>
              <w:t xml:space="preserve"> ": </w:t>
            </w:r>
            <w:r w:rsidRPr="00085FF8">
              <w:rPr>
                <w:rFonts w:eastAsia="微軟正黑體" w:hint="eastAsia"/>
                <w:szCs w:val="24"/>
              </w:rPr>
              <w:t>3</w:t>
            </w:r>
          </w:p>
          <w:p w:rsidR="007F21E1" w:rsidRPr="00085FF8" w:rsidRDefault="007F21E1" w:rsidP="002623DD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}</w:t>
            </w:r>
          </w:p>
        </w:tc>
      </w:tr>
      <w:tr w:rsidR="00617DCE" w:rsidRPr="00085FF8" w:rsidTr="00E775E1">
        <w:trPr>
          <w:jc w:val="center"/>
        </w:trPr>
        <w:tc>
          <w:tcPr>
            <w:tcW w:w="3384" w:type="dxa"/>
            <w:vAlign w:val="center"/>
          </w:tcPr>
          <w:p w:rsidR="00617DCE" w:rsidRPr="00085FF8" w:rsidRDefault="00617DCE">
            <w:pPr>
              <w:rPr>
                <w:rFonts w:eastAsia="微軟正黑體"/>
                <w:color w:val="000000"/>
              </w:rPr>
            </w:pPr>
          </w:p>
        </w:tc>
        <w:tc>
          <w:tcPr>
            <w:tcW w:w="3184" w:type="dxa"/>
          </w:tcPr>
          <w:p w:rsidR="00617DCE" w:rsidRPr="00085FF8" w:rsidRDefault="00617DCE" w:rsidP="002623DD">
            <w:pPr>
              <w:rPr>
                <w:rFonts w:eastAsia="微軟正黑體"/>
                <w:szCs w:val="24"/>
              </w:rPr>
            </w:pPr>
          </w:p>
        </w:tc>
      </w:tr>
      <w:tr w:rsidR="00617DCE" w:rsidRPr="00085FF8" w:rsidTr="00E775E1">
        <w:trPr>
          <w:jc w:val="center"/>
        </w:trPr>
        <w:tc>
          <w:tcPr>
            <w:tcW w:w="3384" w:type="dxa"/>
            <w:vAlign w:val="center"/>
          </w:tcPr>
          <w:p w:rsidR="00617DCE" w:rsidRPr="00085FF8" w:rsidRDefault="00617DCE">
            <w:pPr>
              <w:rPr>
                <w:rFonts w:eastAsia="微軟正黑體"/>
                <w:color w:val="000000"/>
              </w:rPr>
            </w:pPr>
            <w:r w:rsidRPr="00085FF8">
              <w:rPr>
                <w:rFonts w:eastAsia="微軟正黑體"/>
                <w:color w:val="000000"/>
              </w:rPr>
              <w:t>STATUS_INPUT1_MUTE</w:t>
            </w:r>
          </w:p>
        </w:tc>
        <w:tc>
          <w:tcPr>
            <w:tcW w:w="3184" w:type="dxa"/>
          </w:tcPr>
          <w:p w:rsidR="00617DCE" w:rsidRPr="00085FF8" w:rsidRDefault="00617DCE" w:rsidP="002623DD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{</w:t>
            </w:r>
          </w:p>
          <w:p w:rsidR="00617DCE" w:rsidRPr="00085FF8" w:rsidRDefault="00617DCE" w:rsidP="002623DD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function": </w:t>
            </w:r>
            <w:r w:rsidRPr="00085FF8">
              <w:rPr>
                <w:rFonts w:eastAsia="微軟正黑體" w:hint="eastAsia"/>
                <w:szCs w:val="24"/>
              </w:rPr>
              <w:t>5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617DCE" w:rsidRPr="00085FF8" w:rsidRDefault="00617DCE" w:rsidP="002623DD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device":</w:t>
            </w:r>
            <w:r w:rsidR="001E0B75" w:rsidRPr="00085FF8">
              <w:rPr>
                <w:rFonts w:eastAsia="微軟正黑體" w:hint="eastAsia"/>
                <w:szCs w:val="24"/>
              </w:rPr>
              <w:t>1,</w:t>
            </w:r>
          </w:p>
          <w:p w:rsidR="00617DCE" w:rsidRPr="00085FF8" w:rsidRDefault="00617DCE" w:rsidP="002623DD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</w:t>
            </w:r>
            <w:r w:rsidRPr="00085FF8">
              <w:rPr>
                <w:rFonts w:eastAsia="微軟正黑體" w:hint="eastAsia"/>
              </w:rPr>
              <w:t xml:space="preserve"> request-status</w:t>
            </w:r>
            <w:r w:rsidRPr="00085FF8">
              <w:rPr>
                <w:rFonts w:eastAsia="微軟正黑體"/>
                <w:szCs w:val="24"/>
              </w:rPr>
              <w:t xml:space="preserve"> ": </w:t>
            </w:r>
            <w:r w:rsidR="00C64FF6" w:rsidRPr="00085FF8">
              <w:rPr>
                <w:rFonts w:eastAsia="微軟正黑體" w:hint="eastAsia"/>
                <w:szCs w:val="24"/>
              </w:rPr>
              <w:t>3</w:t>
            </w:r>
          </w:p>
          <w:p w:rsidR="00617DCE" w:rsidRPr="00085FF8" w:rsidRDefault="00617DCE" w:rsidP="002623DD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}</w:t>
            </w:r>
          </w:p>
        </w:tc>
      </w:tr>
      <w:tr w:rsidR="00617DCE" w:rsidRPr="00085FF8" w:rsidTr="00E775E1">
        <w:trPr>
          <w:jc w:val="center"/>
        </w:trPr>
        <w:tc>
          <w:tcPr>
            <w:tcW w:w="3384" w:type="dxa"/>
            <w:vAlign w:val="center"/>
          </w:tcPr>
          <w:p w:rsidR="00617DCE" w:rsidRPr="00085FF8" w:rsidRDefault="00617DCE">
            <w:pPr>
              <w:rPr>
                <w:rFonts w:eastAsia="微軟正黑體"/>
                <w:color w:val="000000"/>
              </w:rPr>
            </w:pPr>
            <w:r w:rsidRPr="00085FF8">
              <w:rPr>
                <w:rFonts w:eastAsia="微軟正黑體"/>
                <w:color w:val="000000"/>
              </w:rPr>
              <w:t>STATUS_INPUT2_MUTE</w:t>
            </w:r>
          </w:p>
        </w:tc>
        <w:tc>
          <w:tcPr>
            <w:tcW w:w="3184" w:type="dxa"/>
          </w:tcPr>
          <w:p w:rsidR="001E0B75" w:rsidRPr="00085FF8" w:rsidRDefault="001E0B75" w:rsidP="001E0B75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{</w:t>
            </w:r>
          </w:p>
          <w:p w:rsidR="001E0B75" w:rsidRPr="00085FF8" w:rsidRDefault="001E0B75" w:rsidP="001E0B75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function": </w:t>
            </w:r>
            <w:r w:rsidRPr="00085FF8">
              <w:rPr>
                <w:rFonts w:eastAsia="微軟正黑體" w:hint="eastAsia"/>
                <w:szCs w:val="24"/>
              </w:rPr>
              <w:t>5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1E0B75" w:rsidRPr="00085FF8" w:rsidRDefault="001E0B75" w:rsidP="001E0B75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device":</w:t>
            </w:r>
            <w:r w:rsidRPr="00085FF8">
              <w:rPr>
                <w:rFonts w:eastAsia="微軟正黑體" w:hint="eastAsia"/>
                <w:szCs w:val="24"/>
              </w:rPr>
              <w:t>2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1E0B75" w:rsidRPr="00085FF8" w:rsidRDefault="001E0B75" w:rsidP="001E0B75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</w:t>
            </w:r>
            <w:r w:rsidRPr="00085FF8">
              <w:rPr>
                <w:rFonts w:eastAsia="微軟正黑體" w:hint="eastAsia"/>
              </w:rPr>
              <w:t xml:space="preserve"> request-status</w:t>
            </w:r>
            <w:r w:rsidRPr="00085FF8">
              <w:rPr>
                <w:rFonts w:eastAsia="微軟正黑體"/>
                <w:szCs w:val="24"/>
              </w:rPr>
              <w:t xml:space="preserve"> ": </w:t>
            </w:r>
            <w:r w:rsidR="00C64FF6" w:rsidRPr="00085FF8">
              <w:rPr>
                <w:rFonts w:eastAsia="微軟正黑體" w:hint="eastAsia"/>
                <w:szCs w:val="24"/>
              </w:rPr>
              <w:t>3</w:t>
            </w:r>
          </w:p>
          <w:p w:rsidR="00617DCE" w:rsidRPr="00085FF8" w:rsidRDefault="001E0B75" w:rsidP="001E0B75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}</w:t>
            </w:r>
          </w:p>
        </w:tc>
      </w:tr>
      <w:tr w:rsidR="00617DCE" w:rsidRPr="00085FF8" w:rsidTr="00E775E1">
        <w:trPr>
          <w:jc w:val="center"/>
        </w:trPr>
        <w:tc>
          <w:tcPr>
            <w:tcW w:w="3384" w:type="dxa"/>
            <w:vAlign w:val="center"/>
          </w:tcPr>
          <w:p w:rsidR="00617DCE" w:rsidRPr="00085FF8" w:rsidRDefault="00617DCE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</w:rPr>
              <w:t>STATUS_INPUT3_MUTE</w:t>
            </w:r>
          </w:p>
        </w:tc>
        <w:tc>
          <w:tcPr>
            <w:tcW w:w="3184" w:type="dxa"/>
          </w:tcPr>
          <w:p w:rsidR="001E0B75" w:rsidRPr="00085FF8" w:rsidRDefault="001E0B75" w:rsidP="001E0B75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{</w:t>
            </w:r>
          </w:p>
          <w:p w:rsidR="001E0B75" w:rsidRPr="00085FF8" w:rsidRDefault="001E0B75" w:rsidP="001E0B75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function": </w:t>
            </w:r>
            <w:r w:rsidRPr="00085FF8">
              <w:rPr>
                <w:rFonts w:eastAsia="微軟正黑體" w:hint="eastAsia"/>
                <w:szCs w:val="24"/>
              </w:rPr>
              <w:t>5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1E0B75" w:rsidRPr="00085FF8" w:rsidRDefault="001E0B75" w:rsidP="001E0B75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device":</w:t>
            </w:r>
            <w:r w:rsidRPr="00085FF8">
              <w:rPr>
                <w:rFonts w:eastAsia="微軟正黑體" w:hint="eastAsia"/>
                <w:szCs w:val="24"/>
              </w:rPr>
              <w:t>3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1E0B75" w:rsidRPr="00085FF8" w:rsidRDefault="001E0B75" w:rsidP="001E0B75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</w:t>
            </w:r>
            <w:r w:rsidRPr="00085FF8">
              <w:rPr>
                <w:rFonts w:eastAsia="微軟正黑體" w:hint="eastAsia"/>
              </w:rPr>
              <w:t xml:space="preserve"> request-status</w:t>
            </w:r>
            <w:r w:rsidRPr="00085FF8">
              <w:rPr>
                <w:rFonts w:eastAsia="微軟正黑體"/>
                <w:szCs w:val="24"/>
              </w:rPr>
              <w:t xml:space="preserve"> ": </w:t>
            </w:r>
            <w:r w:rsidR="00C64FF6" w:rsidRPr="00085FF8">
              <w:rPr>
                <w:rFonts w:eastAsia="微軟正黑體" w:hint="eastAsia"/>
                <w:szCs w:val="24"/>
              </w:rPr>
              <w:t>3</w:t>
            </w:r>
          </w:p>
          <w:p w:rsidR="00617DCE" w:rsidRPr="00085FF8" w:rsidRDefault="001E0B75" w:rsidP="001E0B75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}</w:t>
            </w:r>
          </w:p>
        </w:tc>
      </w:tr>
      <w:tr w:rsidR="00617DCE" w:rsidRPr="00085FF8" w:rsidTr="00E775E1">
        <w:trPr>
          <w:jc w:val="center"/>
        </w:trPr>
        <w:tc>
          <w:tcPr>
            <w:tcW w:w="3384" w:type="dxa"/>
            <w:vAlign w:val="center"/>
          </w:tcPr>
          <w:p w:rsidR="00617DCE" w:rsidRPr="00085FF8" w:rsidRDefault="00617DCE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</w:rPr>
              <w:t>STATUS_INPUT4_MUTE</w:t>
            </w:r>
          </w:p>
        </w:tc>
        <w:tc>
          <w:tcPr>
            <w:tcW w:w="3184" w:type="dxa"/>
          </w:tcPr>
          <w:p w:rsidR="001E0B75" w:rsidRPr="00085FF8" w:rsidRDefault="001E0B75" w:rsidP="001E0B75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{</w:t>
            </w:r>
          </w:p>
          <w:p w:rsidR="001E0B75" w:rsidRPr="00085FF8" w:rsidRDefault="001E0B75" w:rsidP="001E0B75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function": </w:t>
            </w:r>
            <w:r w:rsidRPr="00085FF8">
              <w:rPr>
                <w:rFonts w:eastAsia="微軟正黑體" w:hint="eastAsia"/>
                <w:szCs w:val="24"/>
              </w:rPr>
              <w:t>5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1E0B75" w:rsidRPr="00085FF8" w:rsidRDefault="001E0B75" w:rsidP="001E0B75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device":</w:t>
            </w:r>
            <w:r w:rsidRPr="00085FF8">
              <w:rPr>
                <w:rFonts w:eastAsia="微軟正黑體" w:hint="eastAsia"/>
                <w:szCs w:val="24"/>
              </w:rPr>
              <w:t>4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1E0B75" w:rsidRPr="00085FF8" w:rsidRDefault="001E0B75" w:rsidP="001E0B75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lastRenderedPageBreak/>
              <w:t xml:space="preserve">    "</w:t>
            </w:r>
            <w:r w:rsidRPr="00085FF8">
              <w:rPr>
                <w:rFonts w:eastAsia="微軟正黑體" w:hint="eastAsia"/>
              </w:rPr>
              <w:t xml:space="preserve"> request-status</w:t>
            </w:r>
            <w:r w:rsidRPr="00085FF8">
              <w:rPr>
                <w:rFonts w:eastAsia="微軟正黑體"/>
                <w:szCs w:val="24"/>
              </w:rPr>
              <w:t xml:space="preserve"> ": </w:t>
            </w:r>
            <w:r w:rsidR="00C64FF6" w:rsidRPr="00085FF8">
              <w:rPr>
                <w:rFonts w:eastAsia="微軟正黑體" w:hint="eastAsia"/>
                <w:szCs w:val="24"/>
              </w:rPr>
              <w:t>3</w:t>
            </w:r>
          </w:p>
          <w:p w:rsidR="00617DCE" w:rsidRPr="00085FF8" w:rsidRDefault="001E0B75" w:rsidP="001E0B75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}</w:t>
            </w:r>
          </w:p>
        </w:tc>
      </w:tr>
      <w:tr w:rsidR="00617DCE" w:rsidRPr="00085FF8" w:rsidTr="00E775E1">
        <w:trPr>
          <w:jc w:val="center"/>
        </w:trPr>
        <w:tc>
          <w:tcPr>
            <w:tcW w:w="3384" w:type="dxa"/>
            <w:vAlign w:val="center"/>
          </w:tcPr>
          <w:p w:rsidR="00617DCE" w:rsidRPr="00085FF8" w:rsidRDefault="00617DCE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</w:rPr>
              <w:lastRenderedPageBreak/>
              <w:t>STATUS_INPUT5_MUTE</w:t>
            </w:r>
          </w:p>
        </w:tc>
        <w:tc>
          <w:tcPr>
            <w:tcW w:w="3184" w:type="dxa"/>
          </w:tcPr>
          <w:p w:rsidR="001E0B75" w:rsidRPr="00085FF8" w:rsidRDefault="001E0B75" w:rsidP="001E0B75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{</w:t>
            </w:r>
          </w:p>
          <w:p w:rsidR="001E0B75" w:rsidRPr="00085FF8" w:rsidRDefault="001E0B75" w:rsidP="001E0B75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function": </w:t>
            </w:r>
            <w:r w:rsidRPr="00085FF8">
              <w:rPr>
                <w:rFonts w:eastAsia="微軟正黑體" w:hint="eastAsia"/>
                <w:szCs w:val="24"/>
              </w:rPr>
              <w:t>5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1E0B75" w:rsidRPr="00085FF8" w:rsidRDefault="001E0B75" w:rsidP="001E0B75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device":</w:t>
            </w:r>
            <w:r w:rsidRPr="00085FF8">
              <w:rPr>
                <w:rFonts w:eastAsia="微軟正黑體" w:hint="eastAsia"/>
                <w:szCs w:val="24"/>
              </w:rPr>
              <w:t>5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1E0B75" w:rsidRPr="00085FF8" w:rsidRDefault="001E0B75" w:rsidP="001E0B75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</w:t>
            </w:r>
            <w:r w:rsidRPr="00085FF8">
              <w:rPr>
                <w:rFonts w:eastAsia="微軟正黑體" w:hint="eastAsia"/>
              </w:rPr>
              <w:t xml:space="preserve"> request-status</w:t>
            </w:r>
            <w:r w:rsidRPr="00085FF8">
              <w:rPr>
                <w:rFonts w:eastAsia="微軟正黑體"/>
                <w:szCs w:val="24"/>
              </w:rPr>
              <w:t xml:space="preserve"> ": </w:t>
            </w:r>
            <w:r w:rsidR="00C64FF6" w:rsidRPr="00085FF8">
              <w:rPr>
                <w:rFonts w:eastAsia="微軟正黑體" w:hint="eastAsia"/>
                <w:szCs w:val="24"/>
              </w:rPr>
              <w:t>3</w:t>
            </w:r>
          </w:p>
          <w:p w:rsidR="00617DCE" w:rsidRPr="00085FF8" w:rsidRDefault="001E0B75" w:rsidP="001E0B75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}</w:t>
            </w:r>
          </w:p>
        </w:tc>
      </w:tr>
      <w:tr w:rsidR="00617DCE" w:rsidRPr="00085FF8" w:rsidTr="00E775E1">
        <w:trPr>
          <w:jc w:val="center"/>
        </w:trPr>
        <w:tc>
          <w:tcPr>
            <w:tcW w:w="3384" w:type="dxa"/>
            <w:vAlign w:val="center"/>
          </w:tcPr>
          <w:p w:rsidR="00617DCE" w:rsidRPr="00085FF8" w:rsidRDefault="00617DCE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</w:rPr>
              <w:t>STATUS_INPUT6_MUTE</w:t>
            </w:r>
          </w:p>
        </w:tc>
        <w:tc>
          <w:tcPr>
            <w:tcW w:w="3184" w:type="dxa"/>
          </w:tcPr>
          <w:p w:rsidR="001E0B75" w:rsidRPr="00085FF8" w:rsidRDefault="001E0B75" w:rsidP="001E0B75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{</w:t>
            </w:r>
          </w:p>
          <w:p w:rsidR="001E0B75" w:rsidRPr="00085FF8" w:rsidRDefault="001E0B75" w:rsidP="001E0B75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function": </w:t>
            </w:r>
            <w:r w:rsidRPr="00085FF8">
              <w:rPr>
                <w:rFonts w:eastAsia="微軟正黑體" w:hint="eastAsia"/>
                <w:szCs w:val="24"/>
              </w:rPr>
              <w:t>5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1E0B75" w:rsidRPr="00085FF8" w:rsidRDefault="001E0B75" w:rsidP="001E0B75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device":</w:t>
            </w:r>
            <w:r w:rsidRPr="00085FF8">
              <w:rPr>
                <w:rFonts w:eastAsia="微軟正黑體" w:hint="eastAsia"/>
                <w:szCs w:val="24"/>
              </w:rPr>
              <w:t>6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1E0B75" w:rsidRPr="00085FF8" w:rsidRDefault="001E0B75" w:rsidP="001E0B75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</w:t>
            </w:r>
            <w:r w:rsidRPr="00085FF8">
              <w:rPr>
                <w:rFonts w:eastAsia="微軟正黑體" w:hint="eastAsia"/>
              </w:rPr>
              <w:t xml:space="preserve"> request-status</w:t>
            </w:r>
            <w:r w:rsidRPr="00085FF8">
              <w:rPr>
                <w:rFonts w:eastAsia="微軟正黑體"/>
                <w:szCs w:val="24"/>
              </w:rPr>
              <w:t xml:space="preserve"> ": </w:t>
            </w:r>
            <w:r w:rsidRPr="00085FF8">
              <w:rPr>
                <w:rFonts w:eastAsia="微軟正黑體" w:hint="eastAsia"/>
                <w:szCs w:val="24"/>
              </w:rPr>
              <w:t>1</w:t>
            </w:r>
          </w:p>
          <w:p w:rsidR="00617DCE" w:rsidRPr="00085FF8" w:rsidRDefault="001E0B75" w:rsidP="001E0B75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}</w:t>
            </w:r>
          </w:p>
        </w:tc>
      </w:tr>
      <w:tr w:rsidR="00617DCE" w:rsidRPr="00085FF8" w:rsidTr="00E775E1">
        <w:trPr>
          <w:jc w:val="center"/>
        </w:trPr>
        <w:tc>
          <w:tcPr>
            <w:tcW w:w="3384" w:type="dxa"/>
            <w:vAlign w:val="center"/>
          </w:tcPr>
          <w:p w:rsidR="00617DCE" w:rsidRPr="00085FF8" w:rsidRDefault="00617DCE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</w:rPr>
              <w:t>STATUS_INPUT7_MUTE</w:t>
            </w:r>
          </w:p>
        </w:tc>
        <w:tc>
          <w:tcPr>
            <w:tcW w:w="3184" w:type="dxa"/>
          </w:tcPr>
          <w:p w:rsidR="001E0B75" w:rsidRPr="00085FF8" w:rsidRDefault="001E0B75" w:rsidP="001E0B75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{</w:t>
            </w:r>
          </w:p>
          <w:p w:rsidR="001E0B75" w:rsidRPr="00085FF8" w:rsidRDefault="001E0B75" w:rsidP="001E0B75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function": </w:t>
            </w:r>
            <w:r w:rsidRPr="00085FF8">
              <w:rPr>
                <w:rFonts w:eastAsia="微軟正黑體" w:hint="eastAsia"/>
                <w:szCs w:val="24"/>
              </w:rPr>
              <w:t>5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1E0B75" w:rsidRPr="00085FF8" w:rsidRDefault="001E0B75" w:rsidP="001E0B75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device":</w:t>
            </w:r>
            <w:r w:rsidRPr="00085FF8">
              <w:rPr>
                <w:rFonts w:eastAsia="微軟正黑體" w:hint="eastAsia"/>
                <w:szCs w:val="24"/>
              </w:rPr>
              <w:t>7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1E0B75" w:rsidRPr="00085FF8" w:rsidRDefault="001E0B75" w:rsidP="001E0B75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</w:t>
            </w:r>
            <w:r w:rsidRPr="00085FF8">
              <w:rPr>
                <w:rFonts w:eastAsia="微軟正黑體" w:hint="eastAsia"/>
              </w:rPr>
              <w:t xml:space="preserve"> request-status</w:t>
            </w:r>
            <w:r w:rsidRPr="00085FF8">
              <w:rPr>
                <w:rFonts w:eastAsia="微軟正黑體"/>
                <w:szCs w:val="24"/>
              </w:rPr>
              <w:t xml:space="preserve"> ": </w:t>
            </w:r>
            <w:r w:rsidR="00C64FF6" w:rsidRPr="00085FF8">
              <w:rPr>
                <w:rFonts w:eastAsia="微軟正黑體" w:hint="eastAsia"/>
                <w:szCs w:val="24"/>
              </w:rPr>
              <w:t>3</w:t>
            </w:r>
          </w:p>
          <w:p w:rsidR="00617DCE" w:rsidRPr="00085FF8" w:rsidRDefault="001E0B75" w:rsidP="001E0B75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}</w:t>
            </w:r>
          </w:p>
        </w:tc>
      </w:tr>
      <w:tr w:rsidR="00617DCE" w:rsidRPr="00085FF8" w:rsidTr="00E775E1">
        <w:trPr>
          <w:jc w:val="center"/>
        </w:trPr>
        <w:tc>
          <w:tcPr>
            <w:tcW w:w="3384" w:type="dxa"/>
            <w:vAlign w:val="center"/>
          </w:tcPr>
          <w:p w:rsidR="00617DCE" w:rsidRPr="00085FF8" w:rsidRDefault="00617DCE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</w:rPr>
              <w:t>STATUS_INPUT9_MUTE</w:t>
            </w:r>
          </w:p>
        </w:tc>
        <w:tc>
          <w:tcPr>
            <w:tcW w:w="3184" w:type="dxa"/>
          </w:tcPr>
          <w:p w:rsidR="001E0B75" w:rsidRPr="00085FF8" w:rsidRDefault="001E0B75" w:rsidP="001E0B75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{</w:t>
            </w:r>
          </w:p>
          <w:p w:rsidR="001E0B75" w:rsidRPr="00085FF8" w:rsidRDefault="001E0B75" w:rsidP="001E0B75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function": </w:t>
            </w:r>
            <w:r w:rsidRPr="00085FF8">
              <w:rPr>
                <w:rFonts w:eastAsia="微軟正黑體" w:hint="eastAsia"/>
                <w:szCs w:val="24"/>
              </w:rPr>
              <w:t>5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1E0B75" w:rsidRPr="00085FF8" w:rsidRDefault="001E0B75" w:rsidP="001E0B75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device":</w:t>
            </w:r>
            <w:r w:rsidRPr="00085FF8">
              <w:rPr>
                <w:rFonts w:eastAsia="微軟正黑體" w:hint="eastAsia"/>
                <w:szCs w:val="24"/>
              </w:rPr>
              <w:t>8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1E0B75" w:rsidRPr="00085FF8" w:rsidRDefault="001E0B75" w:rsidP="001E0B75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</w:t>
            </w:r>
            <w:r w:rsidRPr="00085FF8">
              <w:rPr>
                <w:rFonts w:eastAsia="微軟正黑體" w:hint="eastAsia"/>
              </w:rPr>
              <w:t xml:space="preserve"> request-status</w:t>
            </w:r>
            <w:r w:rsidRPr="00085FF8">
              <w:rPr>
                <w:rFonts w:eastAsia="微軟正黑體"/>
                <w:szCs w:val="24"/>
              </w:rPr>
              <w:t xml:space="preserve"> ": </w:t>
            </w:r>
            <w:r w:rsidR="00C64FF6" w:rsidRPr="00085FF8">
              <w:rPr>
                <w:rFonts w:eastAsia="微軟正黑體" w:hint="eastAsia"/>
                <w:szCs w:val="24"/>
              </w:rPr>
              <w:t>3</w:t>
            </w:r>
          </w:p>
          <w:p w:rsidR="00617DCE" w:rsidRPr="00085FF8" w:rsidRDefault="001E0B75" w:rsidP="001E0B75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}</w:t>
            </w:r>
          </w:p>
        </w:tc>
      </w:tr>
      <w:tr w:rsidR="00617DCE" w:rsidRPr="00085FF8" w:rsidTr="00E775E1">
        <w:trPr>
          <w:jc w:val="center"/>
        </w:trPr>
        <w:tc>
          <w:tcPr>
            <w:tcW w:w="3384" w:type="dxa"/>
            <w:vAlign w:val="center"/>
          </w:tcPr>
          <w:p w:rsidR="00617DCE" w:rsidRPr="00085FF8" w:rsidRDefault="00617DCE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</w:rPr>
              <w:t>STATUS_INPUT10_MUTE</w:t>
            </w:r>
          </w:p>
        </w:tc>
        <w:tc>
          <w:tcPr>
            <w:tcW w:w="3184" w:type="dxa"/>
          </w:tcPr>
          <w:p w:rsidR="001E0B75" w:rsidRPr="00085FF8" w:rsidRDefault="001E0B75" w:rsidP="001E0B75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{</w:t>
            </w:r>
          </w:p>
          <w:p w:rsidR="001E0B75" w:rsidRPr="00085FF8" w:rsidRDefault="001E0B75" w:rsidP="001E0B75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function": </w:t>
            </w:r>
            <w:r w:rsidRPr="00085FF8">
              <w:rPr>
                <w:rFonts w:eastAsia="微軟正黑體" w:hint="eastAsia"/>
                <w:szCs w:val="24"/>
              </w:rPr>
              <w:t>5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1E0B75" w:rsidRPr="00085FF8" w:rsidRDefault="001E0B75" w:rsidP="001E0B75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device":</w:t>
            </w:r>
            <w:r w:rsidRPr="00085FF8">
              <w:rPr>
                <w:rFonts w:eastAsia="微軟正黑體" w:hint="eastAsia"/>
                <w:szCs w:val="24"/>
              </w:rPr>
              <w:t>9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1E0B75" w:rsidRPr="00085FF8" w:rsidRDefault="001E0B75" w:rsidP="001E0B75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</w:t>
            </w:r>
            <w:r w:rsidRPr="00085FF8">
              <w:rPr>
                <w:rFonts w:eastAsia="微軟正黑體" w:hint="eastAsia"/>
              </w:rPr>
              <w:t xml:space="preserve"> request-status</w:t>
            </w:r>
            <w:r w:rsidRPr="00085FF8">
              <w:rPr>
                <w:rFonts w:eastAsia="微軟正黑體"/>
                <w:szCs w:val="24"/>
              </w:rPr>
              <w:t xml:space="preserve"> ": </w:t>
            </w:r>
            <w:r w:rsidR="00C64FF6" w:rsidRPr="00085FF8">
              <w:rPr>
                <w:rFonts w:eastAsia="微軟正黑體" w:hint="eastAsia"/>
                <w:szCs w:val="24"/>
              </w:rPr>
              <w:t>3</w:t>
            </w:r>
          </w:p>
          <w:p w:rsidR="00617DCE" w:rsidRPr="00085FF8" w:rsidRDefault="001E0B75" w:rsidP="001E0B75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}</w:t>
            </w:r>
          </w:p>
        </w:tc>
      </w:tr>
      <w:tr w:rsidR="00617DCE" w:rsidRPr="00085FF8" w:rsidTr="00E775E1">
        <w:trPr>
          <w:jc w:val="center"/>
        </w:trPr>
        <w:tc>
          <w:tcPr>
            <w:tcW w:w="3384" w:type="dxa"/>
            <w:vAlign w:val="center"/>
          </w:tcPr>
          <w:p w:rsidR="00617DCE" w:rsidRPr="00085FF8" w:rsidRDefault="00617DCE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</w:rPr>
              <w:t>STATUS_OUTPUT1_MUTE</w:t>
            </w:r>
          </w:p>
        </w:tc>
        <w:tc>
          <w:tcPr>
            <w:tcW w:w="3184" w:type="dxa"/>
          </w:tcPr>
          <w:p w:rsidR="001E0B75" w:rsidRPr="00085FF8" w:rsidRDefault="001E0B75" w:rsidP="001E0B75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{</w:t>
            </w:r>
          </w:p>
          <w:p w:rsidR="001E0B75" w:rsidRPr="00085FF8" w:rsidRDefault="001E0B75" w:rsidP="001E0B75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function": </w:t>
            </w:r>
            <w:r w:rsidRPr="00085FF8">
              <w:rPr>
                <w:rFonts w:eastAsia="微軟正黑體" w:hint="eastAsia"/>
                <w:szCs w:val="24"/>
              </w:rPr>
              <w:t>5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1E0B75" w:rsidRPr="00085FF8" w:rsidRDefault="001E0B75" w:rsidP="001E0B75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device":</w:t>
            </w:r>
            <w:r w:rsidRPr="00085FF8">
              <w:rPr>
                <w:rFonts w:eastAsia="微軟正黑體" w:hint="eastAsia"/>
                <w:szCs w:val="24"/>
              </w:rPr>
              <w:t>10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1E0B75" w:rsidRPr="00085FF8" w:rsidRDefault="001E0B75" w:rsidP="001E0B75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</w:t>
            </w:r>
            <w:r w:rsidRPr="00085FF8">
              <w:rPr>
                <w:rFonts w:eastAsia="微軟正黑體" w:hint="eastAsia"/>
              </w:rPr>
              <w:t xml:space="preserve"> request-status</w:t>
            </w:r>
            <w:r w:rsidRPr="00085FF8">
              <w:rPr>
                <w:rFonts w:eastAsia="微軟正黑體"/>
                <w:szCs w:val="24"/>
              </w:rPr>
              <w:t xml:space="preserve"> ": </w:t>
            </w:r>
            <w:r w:rsidR="00C64FF6" w:rsidRPr="00085FF8">
              <w:rPr>
                <w:rFonts w:eastAsia="微軟正黑體" w:hint="eastAsia"/>
                <w:szCs w:val="24"/>
              </w:rPr>
              <w:t>3</w:t>
            </w:r>
          </w:p>
          <w:p w:rsidR="00617DCE" w:rsidRPr="00085FF8" w:rsidRDefault="001E0B75" w:rsidP="001E0B75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}</w:t>
            </w:r>
          </w:p>
        </w:tc>
      </w:tr>
      <w:tr w:rsidR="00617DCE" w:rsidRPr="00085FF8" w:rsidTr="00E775E1">
        <w:trPr>
          <w:jc w:val="center"/>
        </w:trPr>
        <w:tc>
          <w:tcPr>
            <w:tcW w:w="3384" w:type="dxa"/>
            <w:vAlign w:val="center"/>
          </w:tcPr>
          <w:p w:rsidR="00617DCE" w:rsidRPr="00085FF8" w:rsidRDefault="00617DCE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</w:rPr>
              <w:t>STATUS_OUTPUT2_MUTE</w:t>
            </w:r>
          </w:p>
        </w:tc>
        <w:tc>
          <w:tcPr>
            <w:tcW w:w="3184" w:type="dxa"/>
          </w:tcPr>
          <w:p w:rsidR="001E0B75" w:rsidRPr="00085FF8" w:rsidRDefault="001E0B75" w:rsidP="001E0B75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{</w:t>
            </w:r>
          </w:p>
          <w:p w:rsidR="001E0B75" w:rsidRPr="00085FF8" w:rsidRDefault="001E0B75" w:rsidP="001E0B75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function": </w:t>
            </w:r>
            <w:r w:rsidRPr="00085FF8">
              <w:rPr>
                <w:rFonts w:eastAsia="微軟正黑體" w:hint="eastAsia"/>
                <w:szCs w:val="24"/>
              </w:rPr>
              <w:t>5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1E0B75" w:rsidRPr="00085FF8" w:rsidRDefault="001E0B75" w:rsidP="001E0B75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device":</w:t>
            </w:r>
            <w:r w:rsidRPr="00085FF8">
              <w:rPr>
                <w:rFonts w:eastAsia="微軟正黑體" w:hint="eastAsia"/>
                <w:szCs w:val="24"/>
              </w:rPr>
              <w:t>11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1E0B75" w:rsidRPr="00085FF8" w:rsidRDefault="001E0B75" w:rsidP="001E0B75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</w:t>
            </w:r>
            <w:r w:rsidRPr="00085FF8">
              <w:rPr>
                <w:rFonts w:eastAsia="微軟正黑體" w:hint="eastAsia"/>
              </w:rPr>
              <w:t xml:space="preserve"> request-status</w:t>
            </w:r>
            <w:r w:rsidRPr="00085FF8">
              <w:rPr>
                <w:rFonts w:eastAsia="微軟正黑體"/>
                <w:szCs w:val="24"/>
              </w:rPr>
              <w:t xml:space="preserve"> ": </w:t>
            </w:r>
            <w:r w:rsidR="00C64FF6" w:rsidRPr="00085FF8">
              <w:rPr>
                <w:rFonts w:eastAsia="微軟正黑體" w:hint="eastAsia"/>
                <w:szCs w:val="24"/>
              </w:rPr>
              <w:t>3</w:t>
            </w:r>
          </w:p>
          <w:p w:rsidR="00617DCE" w:rsidRPr="00085FF8" w:rsidRDefault="001E0B75" w:rsidP="001E0B75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}</w:t>
            </w:r>
          </w:p>
        </w:tc>
      </w:tr>
      <w:tr w:rsidR="00617DCE" w:rsidRPr="00085FF8" w:rsidTr="00E775E1">
        <w:trPr>
          <w:jc w:val="center"/>
        </w:trPr>
        <w:tc>
          <w:tcPr>
            <w:tcW w:w="3384" w:type="dxa"/>
            <w:vAlign w:val="center"/>
          </w:tcPr>
          <w:p w:rsidR="00617DCE" w:rsidRPr="00085FF8" w:rsidRDefault="00617DCE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</w:rPr>
              <w:t>STATUS_OUTPUT3_MUTE</w:t>
            </w:r>
          </w:p>
        </w:tc>
        <w:tc>
          <w:tcPr>
            <w:tcW w:w="3184" w:type="dxa"/>
          </w:tcPr>
          <w:p w:rsidR="001E0B75" w:rsidRPr="00085FF8" w:rsidRDefault="001E0B75" w:rsidP="001E0B75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{</w:t>
            </w:r>
          </w:p>
          <w:p w:rsidR="001E0B75" w:rsidRPr="00085FF8" w:rsidRDefault="001E0B75" w:rsidP="001E0B75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lastRenderedPageBreak/>
              <w:t xml:space="preserve">    "function": </w:t>
            </w:r>
            <w:r w:rsidRPr="00085FF8">
              <w:rPr>
                <w:rFonts w:eastAsia="微軟正黑體" w:hint="eastAsia"/>
                <w:szCs w:val="24"/>
              </w:rPr>
              <w:t>5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1E0B75" w:rsidRPr="00085FF8" w:rsidRDefault="001E0B75" w:rsidP="001E0B75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device":</w:t>
            </w:r>
            <w:r w:rsidRPr="00085FF8">
              <w:rPr>
                <w:rFonts w:eastAsia="微軟正黑體" w:hint="eastAsia"/>
                <w:szCs w:val="24"/>
              </w:rPr>
              <w:t>12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1E0B75" w:rsidRPr="00085FF8" w:rsidRDefault="001E0B75" w:rsidP="001E0B75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</w:t>
            </w:r>
            <w:r w:rsidRPr="00085FF8">
              <w:rPr>
                <w:rFonts w:eastAsia="微軟正黑體" w:hint="eastAsia"/>
              </w:rPr>
              <w:t xml:space="preserve"> request-status</w:t>
            </w:r>
            <w:r w:rsidRPr="00085FF8">
              <w:rPr>
                <w:rFonts w:eastAsia="微軟正黑體"/>
                <w:szCs w:val="24"/>
              </w:rPr>
              <w:t xml:space="preserve"> ": </w:t>
            </w:r>
            <w:r w:rsidR="00C64FF6" w:rsidRPr="00085FF8">
              <w:rPr>
                <w:rFonts w:eastAsia="微軟正黑體" w:hint="eastAsia"/>
                <w:szCs w:val="24"/>
              </w:rPr>
              <w:t>3</w:t>
            </w:r>
          </w:p>
          <w:p w:rsidR="00617DCE" w:rsidRPr="00085FF8" w:rsidRDefault="001E0B75" w:rsidP="001E0B75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}</w:t>
            </w:r>
          </w:p>
        </w:tc>
      </w:tr>
      <w:tr w:rsidR="00617DCE" w:rsidRPr="00085FF8" w:rsidTr="00E775E1">
        <w:trPr>
          <w:jc w:val="center"/>
        </w:trPr>
        <w:tc>
          <w:tcPr>
            <w:tcW w:w="3384" w:type="dxa"/>
            <w:vAlign w:val="center"/>
          </w:tcPr>
          <w:p w:rsidR="00617DCE" w:rsidRPr="00085FF8" w:rsidRDefault="00617DCE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</w:rPr>
              <w:lastRenderedPageBreak/>
              <w:t>STATUS_OUTPUT6_MUTE</w:t>
            </w:r>
          </w:p>
        </w:tc>
        <w:tc>
          <w:tcPr>
            <w:tcW w:w="3184" w:type="dxa"/>
          </w:tcPr>
          <w:p w:rsidR="001E0B75" w:rsidRPr="00085FF8" w:rsidRDefault="001E0B75" w:rsidP="001E0B75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{</w:t>
            </w:r>
          </w:p>
          <w:p w:rsidR="001E0B75" w:rsidRPr="00085FF8" w:rsidRDefault="001E0B75" w:rsidP="001E0B75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function": </w:t>
            </w:r>
            <w:r w:rsidRPr="00085FF8">
              <w:rPr>
                <w:rFonts w:eastAsia="微軟正黑體" w:hint="eastAsia"/>
                <w:szCs w:val="24"/>
              </w:rPr>
              <w:t>5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1E0B75" w:rsidRPr="00085FF8" w:rsidRDefault="001E0B75" w:rsidP="001E0B75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device":</w:t>
            </w:r>
            <w:r w:rsidRPr="00085FF8">
              <w:rPr>
                <w:rFonts w:eastAsia="微軟正黑體" w:hint="eastAsia"/>
                <w:szCs w:val="24"/>
              </w:rPr>
              <w:t>13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1E0B75" w:rsidRPr="00085FF8" w:rsidRDefault="001E0B75" w:rsidP="001E0B75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</w:t>
            </w:r>
            <w:r w:rsidRPr="00085FF8">
              <w:rPr>
                <w:rFonts w:eastAsia="微軟正黑體" w:hint="eastAsia"/>
              </w:rPr>
              <w:t xml:space="preserve"> request-status</w:t>
            </w:r>
            <w:r w:rsidRPr="00085FF8">
              <w:rPr>
                <w:rFonts w:eastAsia="微軟正黑體"/>
                <w:szCs w:val="24"/>
              </w:rPr>
              <w:t xml:space="preserve"> ": </w:t>
            </w:r>
            <w:r w:rsidR="00C64FF6" w:rsidRPr="00085FF8">
              <w:rPr>
                <w:rFonts w:eastAsia="微軟正黑體" w:hint="eastAsia"/>
                <w:szCs w:val="24"/>
              </w:rPr>
              <w:t>3</w:t>
            </w:r>
          </w:p>
          <w:p w:rsidR="00617DCE" w:rsidRPr="00085FF8" w:rsidRDefault="001E0B75" w:rsidP="001E0B75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}</w:t>
            </w:r>
          </w:p>
        </w:tc>
      </w:tr>
      <w:tr w:rsidR="00617DCE" w:rsidRPr="00085FF8" w:rsidTr="00E775E1">
        <w:trPr>
          <w:jc w:val="center"/>
        </w:trPr>
        <w:tc>
          <w:tcPr>
            <w:tcW w:w="3384" w:type="dxa"/>
            <w:vAlign w:val="center"/>
          </w:tcPr>
          <w:p w:rsidR="00617DCE" w:rsidRPr="00085FF8" w:rsidRDefault="00617DCE">
            <w:pPr>
              <w:rPr>
                <w:rFonts w:eastAsia="微軟正黑體"/>
                <w:color w:val="000000"/>
              </w:rPr>
            </w:pPr>
          </w:p>
        </w:tc>
        <w:tc>
          <w:tcPr>
            <w:tcW w:w="3184" w:type="dxa"/>
          </w:tcPr>
          <w:p w:rsidR="00617DCE" w:rsidRPr="00085FF8" w:rsidRDefault="00617DCE" w:rsidP="00934DC6">
            <w:pPr>
              <w:rPr>
                <w:rFonts w:eastAsia="微軟正黑體"/>
                <w:szCs w:val="24"/>
              </w:rPr>
            </w:pPr>
          </w:p>
        </w:tc>
      </w:tr>
      <w:tr w:rsidR="00617DCE" w:rsidRPr="00085FF8" w:rsidTr="00E775E1">
        <w:trPr>
          <w:jc w:val="center"/>
        </w:trPr>
        <w:tc>
          <w:tcPr>
            <w:tcW w:w="3384" w:type="dxa"/>
            <w:vAlign w:val="center"/>
          </w:tcPr>
          <w:p w:rsidR="00617DCE" w:rsidRPr="00085FF8" w:rsidRDefault="00617DCE" w:rsidP="00934DC6">
            <w:pPr>
              <w:rPr>
                <w:rFonts w:eastAsia="微軟正黑體"/>
                <w:color w:val="000000"/>
                <w:szCs w:val="24"/>
              </w:rPr>
            </w:pPr>
            <w:r w:rsidRPr="00085FF8">
              <w:rPr>
                <w:rFonts w:eastAsia="微軟正黑體"/>
                <w:color w:val="000000"/>
                <w:szCs w:val="24"/>
              </w:rPr>
              <w:t>STATUS_LIGHT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>1</w:t>
            </w:r>
          </w:p>
        </w:tc>
        <w:tc>
          <w:tcPr>
            <w:tcW w:w="3184" w:type="dxa"/>
          </w:tcPr>
          <w:p w:rsidR="00617DCE" w:rsidRPr="00085FF8" w:rsidRDefault="00617DCE" w:rsidP="002623DD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{</w:t>
            </w:r>
          </w:p>
          <w:p w:rsidR="00617DCE" w:rsidRPr="00085FF8" w:rsidRDefault="00617DCE" w:rsidP="002623DD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function": </w:t>
            </w:r>
            <w:r w:rsidRPr="00085FF8">
              <w:rPr>
                <w:rFonts w:eastAsia="微軟正黑體" w:hint="eastAsia"/>
                <w:szCs w:val="24"/>
              </w:rPr>
              <w:t>7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617DCE" w:rsidRPr="00085FF8" w:rsidRDefault="00617DCE" w:rsidP="002623DD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device": </w:t>
            </w:r>
            <w:r w:rsidRPr="00085FF8">
              <w:rPr>
                <w:rFonts w:eastAsia="微軟正黑體" w:hint="eastAsia"/>
                <w:szCs w:val="24"/>
              </w:rPr>
              <w:t>1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617DCE" w:rsidRPr="00085FF8" w:rsidRDefault="00617DCE" w:rsidP="002623DD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</w:t>
            </w:r>
            <w:r w:rsidRPr="00085FF8">
              <w:rPr>
                <w:rFonts w:eastAsia="微軟正黑體" w:hint="eastAsia"/>
              </w:rPr>
              <w:t xml:space="preserve"> request-status</w:t>
            </w:r>
            <w:r w:rsidRPr="00085FF8">
              <w:rPr>
                <w:rFonts w:eastAsia="微軟正黑體"/>
                <w:szCs w:val="24"/>
              </w:rPr>
              <w:t xml:space="preserve"> ": </w:t>
            </w:r>
            <w:r w:rsidRPr="00085FF8">
              <w:rPr>
                <w:rFonts w:eastAsia="微軟正黑體" w:hint="eastAsia"/>
                <w:szCs w:val="24"/>
              </w:rPr>
              <w:t>1</w:t>
            </w:r>
          </w:p>
          <w:p w:rsidR="00617DCE" w:rsidRPr="00085FF8" w:rsidRDefault="00617DCE" w:rsidP="002623DD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}</w:t>
            </w:r>
          </w:p>
        </w:tc>
      </w:tr>
      <w:tr w:rsidR="00617DCE" w:rsidRPr="00085FF8" w:rsidTr="00E775E1">
        <w:trPr>
          <w:jc w:val="center"/>
        </w:trPr>
        <w:tc>
          <w:tcPr>
            <w:tcW w:w="3384" w:type="dxa"/>
            <w:vAlign w:val="center"/>
          </w:tcPr>
          <w:p w:rsidR="00617DCE" w:rsidRPr="00085FF8" w:rsidRDefault="00617DCE" w:rsidP="00934DC6">
            <w:pPr>
              <w:rPr>
                <w:rFonts w:eastAsia="微軟正黑體"/>
                <w:color w:val="000000"/>
                <w:szCs w:val="24"/>
              </w:rPr>
            </w:pPr>
            <w:r w:rsidRPr="00085FF8">
              <w:rPr>
                <w:rFonts w:eastAsia="微軟正黑體"/>
                <w:color w:val="000000"/>
                <w:szCs w:val="24"/>
              </w:rPr>
              <w:t>STATUS_LIGHT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>2</w:t>
            </w:r>
          </w:p>
        </w:tc>
        <w:tc>
          <w:tcPr>
            <w:tcW w:w="3184" w:type="dxa"/>
          </w:tcPr>
          <w:p w:rsidR="00617DCE" w:rsidRPr="00085FF8" w:rsidRDefault="00617DCE" w:rsidP="007F21E1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{</w:t>
            </w:r>
          </w:p>
          <w:p w:rsidR="00617DCE" w:rsidRPr="00085FF8" w:rsidRDefault="00617DCE" w:rsidP="007F21E1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function": </w:t>
            </w:r>
            <w:r w:rsidRPr="00085FF8">
              <w:rPr>
                <w:rFonts w:eastAsia="微軟正黑體" w:hint="eastAsia"/>
                <w:szCs w:val="24"/>
              </w:rPr>
              <w:t>7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617DCE" w:rsidRPr="00085FF8" w:rsidRDefault="00617DCE" w:rsidP="007F21E1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device": </w:t>
            </w:r>
            <w:r w:rsidRPr="00085FF8">
              <w:rPr>
                <w:rFonts w:eastAsia="微軟正黑體" w:hint="eastAsia"/>
                <w:szCs w:val="24"/>
              </w:rPr>
              <w:t>2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617DCE" w:rsidRPr="00085FF8" w:rsidRDefault="00617DCE" w:rsidP="007F21E1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</w:t>
            </w:r>
            <w:r w:rsidRPr="00085FF8">
              <w:rPr>
                <w:rFonts w:eastAsia="微軟正黑體" w:hint="eastAsia"/>
              </w:rPr>
              <w:t xml:space="preserve"> request-status</w:t>
            </w:r>
            <w:r w:rsidRPr="00085FF8">
              <w:rPr>
                <w:rFonts w:eastAsia="微軟正黑體"/>
                <w:szCs w:val="24"/>
              </w:rPr>
              <w:t xml:space="preserve"> ": </w:t>
            </w:r>
            <w:r w:rsidRPr="00085FF8">
              <w:rPr>
                <w:rFonts w:eastAsia="微軟正黑體" w:hint="eastAsia"/>
                <w:szCs w:val="24"/>
              </w:rPr>
              <w:t>1</w:t>
            </w:r>
          </w:p>
          <w:p w:rsidR="00617DCE" w:rsidRPr="00085FF8" w:rsidRDefault="00617DCE" w:rsidP="007F21E1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}</w:t>
            </w:r>
          </w:p>
        </w:tc>
      </w:tr>
      <w:tr w:rsidR="00617DCE" w:rsidRPr="00085FF8" w:rsidTr="00E775E1">
        <w:trPr>
          <w:jc w:val="center"/>
        </w:trPr>
        <w:tc>
          <w:tcPr>
            <w:tcW w:w="3384" w:type="dxa"/>
            <w:vAlign w:val="center"/>
          </w:tcPr>
          <w:p w:rsidR="00617DCE" w:rsidRPr="00085FF8" w:rsidRDefault="00617DCE" w:rsidP="00934DC6">
            <w:pPr>
              <w:rPr>
                <w:rFonts w:eastAsia="微軟正黑體"/>
                <w:color w:val="000000"/>
                <w:szCs w:val="24"/>
              </w:rPr>
            </w:pPr>
            <w:r w:rsidRPr="00085FF8">
              <w:rPr>
                <w:rFonts w:eastAsia="微軟正黑體"/>
                <w:color w:val="000000"/>
                <w:szCs w:val="24"/>
              </w:rPr>
              <w:t>STATUS_LIGHT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>3</w:t>
            </w:r>
          </w:p>
        </w:tc>
        <w:tc>
          <w:tcPr>
            <w:tcW w:w="3184" w:type="dxa"/>
          </w:tcPr>
          <w:p w:rsidR="00617DCE" w:rsidRPr="00085FF8" w:rsidRDefault="00617DCE" w:rsidP="007F21E1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{</w:t>
            </w:r>
          </w:p>
          <w:p w:rsidR="00617DCE" w:rsidRPr="00085FF8" w:rsidRDefault="00617DCE" w:rsidP="007F21E1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function": </w:t>
            </w:r>
            <w:r w:rsidRPr="00085FF8">
              <w:rPr>
                <w:rFonts w:eastAsia="微軟正黑體" w:hint="eastAsia"/>
                <w:szCs w:val="24"/>
              </w:rPr>
              <w:t>7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617DCE" w:rsidRPr="00085FF8" w:rsidRDefault="00617DCE" w:rsidP="007F21E1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device": </w:t>
            </w:r>
            <w:r w:rsidRPr="00085FF8">
              <w:rPr>
                <w:rFonts w:eastAsia="微軟正黑體" w:hint="eastAsia"/>
                <w:szCs w:val="24"/>
              </w:rPr>
              <w:t>3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617DCE" w:rsidRPr="00085FF8" w:rsidRDefault="00617DCE" w:rsidP="007F21E1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</w:t>
            </w:r>
            <w:r w:rsidRPr="00085FF8">
              <w:rPr>
                <w:rFonts w:eastAsia="微軟正黑體" w:hint="eastAsia"/>
              </w:rPr>
              <w:t xml:space="preserve"> request-status</w:t>
            </w:r>
            <w:r w:rsidRPr="00085FF8">
              <w:rPr>
                <w:rFonts w:eastAsia="微軟正黑體"/>
                <w:szCs w:val="24"/>
              </w:rPr>
              <w:t xml:space="preserve"> ": </w:t>
            </w:r>
            <w:r w:rsidRPr="00085FF8">
              <w:rPr>
                <w:rFonts w:eastAsia="微軟正黑體" w:hint="eastAsia"/>
                <w:szCs w:val="24"/>
              </w:rPr>
              <w:t>1</w:t>
            </w:r>
          </w:p>
          <w:p w:rsidR="00617DCE" w:rsidRPr="00085FF8" w:rsidRDefault="00617DCE" w:rsidP="007F21E1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}</w:t>
            </w:r>
          </w:p>
        </w:tc>
      </w:tr>
      <w:tr w:rsidR="00617DCE" w:rsidRPr="00085FF8" w:rsidTr="00E775E1">
        <w:trPr>
          <w:jc w:val="center"/>
        </w:trPr>
        <w:tc>
          <w:tcPr>
            <w:tcW w:w="3384" w:type="dxa"/>
            <w:vAlign w:val="center"/>
          </w:tcPr>
          <w:p w:rsidR="00617DCE" w:rsidRPr="00085FF8" w:rsidRDefault="00617DCE" w:rsidP="00934DC6">
            <w:pPr>
              <w:rPr>
                <w:rFonts w:eastAsia="微軟正黑體"/>
                <w:color w:val="000000"/>
                <w:szCs w:val="24"/>
              </w:rPr>
            </w:pPr>
            <w:r w:rsidRPr="00085FF8">
              <w:rPr>
                <w:rFonts w:eastAsia="微軟正黑體"/>
                <w:color w:val="000000"/>
                <w:szCs w:val="24"/>
              </w:rPr>
              <w:t>STATUS_LIGHT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>4</w:t>
            </w:r>
          </w:p>
        </w:tc>
        <w:tc>
          <w:tcPr>
            <w:tcW w:w="3184" w:type="dxa"/>
          </w:tcPr>
          <w:p w:rsidR="00617DCE" w:rsidRPr="00085FF8" w:rsidRDefault="00617DCE" w:rsidP="007F21E1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{</w:t>
            </w:r>
          </w:p>
          <w:p w:rsidR="00617DCE" w:rsidRPr="00085FF8" w:rsidRDefault="00617DCE" w:rsidP="007F21E1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function": </w:t>
            </w:r>
            <w:r w:rsidRPr="00085FF8">
              <w:rPr>
                <w:rFonts w:eastAsia="微軟正黑體" w:hint="eastAsia"/>
                <w:szCs w:val="24"/>
              </w:rPr>
              <w:t>7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617DCE" w:rsidRPr="00085FF8" w:rsidRDefault="00617DCE" w:rsidP="007F21E1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device": </w:t>
            </w:r>
            <w:r w:rsidRPr="00085FF8">
              <w:rPr>
                <w:rFonts w:eastAsia="微軟正黑體" w:hint="eastAsia"/>
                <w:szCs w:val="24"/>
              </w:rPr>
              <w:t>4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617DCE" w:rsidRPr="00085FF8" w:rsidRDefault="00617DCE" w:rsidP="007F21E1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</w:t>
            </w:r>
            <w:r w:rsidRPr="00085FF8">
              <w:rPr>
                <w:rFonts w:eastAsia="微軟正黑體" w:hint="eastAsia"/>
              </w:rPr>
              <w:t xml:space="preserve"> request-status</w:t>
            </w:r>
            <w:r w:rsidRPr="00085FF8">
              <w:rPr>
                <w:rFonts w:eastAsia="微軟正黑體"/>
                <w:szCs w:val="24"/>
              </w:rPr>
              <w:t xml:space="preserve"> ": </w:t>
            </w:r>
            <w:r w:rsidRPr="00085FF8">
              <w:rPr>
                <w:rFonts w:eastAsia="微軟正黑體" w:hint="eastAsia"/>
                <w:szCs w:val="24"/>
              </w:rPr>
              <w:t>1</w:t>
            </w:r>
          </w:p>
          <w:p w:rsidR="00617DCE" w:rsidRPr="00085FF8" w:rsidRDefault="00617DCE" w:rsidP="007F21E1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}</w:t>
            </w:r>
          </w:p>
        </w:tc>
      </w:tr>
      <w:tr w:rsidR="00617DCE" w:rsidRPr="00085FF8" w:rsidTr="00E775E1">
        <w:trPr>
          <w:jc w:val="center"/>
        </w:trPr>
        <w:tc>
          <w:tcPr>
            <w:tcW w:w="3384" w:type="dxa"/>
            <w:vAlign w:val="center"/>
          </w:tcPr>
          <w:p w:rsidR="00617DCE" w:rsidRPr="00085FF8" w:rsidRDefault="00617DCE" w:rsidP="00934DC6">
            <w:pPr>
              <w:rPr>
                <w:rFonts w:eastAsia="微軟正黑體"/>
                <w:color w:val="000000"/>
                <w:szCs w:val="24"/>
              </w:rPr>
            </w:pPr>
            <w:r w:rsidRPr="00085FF8">
              <w:rPr>
                <w:rFonts w:eastAsia="微軟正黑體"/>
                <w:color w:val="000000"/>
                <w:szCs w:val="24"/>
              </w:rPr>
              <w:t>STATUS_LIGHT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>5</w:t>
            </w:r>
          </w:p>
        </w:tc>
        <w:tc>
          <w:tcPr>
            <w:tcW w:w="3184" w:type="dxa"/>
          </w:tcPr>
          <w:p w:rsidR="00617DCE" w:rsidRPr="00085FF8" w:rsidRDefault="00617DCE" w:rsidP="007F21E1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{</w:t>
            </w:r>
          </w:p>
          <w:p w:rsidR="00617DCE" w:rsidRPr="00085FF8" w:rsidRDefault="00617DCE" w:rsidP="007F21E1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function": </w:t>
            </w:r>
            <w:r w:rsidRPr="00085FF8">
              <w:rPr>
                <w:rFonts w:eastAsia="微軟正黑體" w:hint="eastAsia"/>
                <w:szCs w:val="24"/>
              </w:rPr>
              <w:t>7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617DCE" w:rsidRPr="00085FF8" w:rsidRDefault="00617DCE" w:rsidP="007F21E1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device": </w:t>
            </w:r>
            <w:r w:rsidRPr="00085FF8">
              <w:rPr>
                <w:rFonts w:eastAsia="微軟正黑體" w:hint="eastAsia"/>
                <w:szCs w:val="24"/>
              </w:rPr>
              <w:t>5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617DCE" w:rsidRPr="00085FF8" w:rsidRDefault="00617DCE" w:rsidP="007F21E1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</w:t>
            </w:r>
            <w:r w:rsidRPr="00085FF8">
              <w:rPr>
                <w:rFonts w:eastAsia="微軟正黑體" w:hint="eastAsia"/>
              </w:rPr>
              <w:t xml:space="preserve"> request-status</w:t>
            </w:r>
            <w:r w:rsidRPr="00085FF8">
              <w:rPr>
                <w:rFonts w:eastAsia="微軟正黑體"/>
                <w:szCs w:val="24"/>
              </w:rPr>
              <w:t xml:space="preserve"> ": </w:t>
            </w:r>
            <w:r w:rsidRPr="00085FF8">
              <w:rPr>
                <w:rFonts w:eastAsia="微軟正黑體" w:hint="eastAsia"/>
                <w:szCs w:val="24"/>
              </w:rPr>
              <w:t>1</w:t>
            </w:r>
          </w:p>
          <w:p w:rsidR="00617DCE" w:rsidRPr="00085FF8" w:rsidRDefault="00617DCE" w:rsidP="007F21E1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}</w:t>
            </w:r>
          </w:p>
        </w:tc>
      </w:tr>
      <w:tr w:rsidR="00617DCE" w:rsidRPr="00085FF8" w:rsidTr="00E775E1">
        <w:trPr>
          <w:jc w:val="center"/>
        </w:trPr>
        <w:tc>
          <w:tcPr>
            <w:tcW w:w="3384" w:type="dxa"/>
            <w:vAlign w:val="center"/>
          </w:tcPr>
          <w:p w:rsidR="00617DCE" w:rsidRPr="00085FF8" w:rsidRDefault="00617DCE" w:rsidP="00934DC6">
            <w:pPr>
              <w:rPr>
                <w:rFonts w:eastAsia="微軟正黑體"/>
                <w:color w:val="000000"/>
                <w:szCs w:val="24"/>
              </w:rPr>
            </w:pPr>
            <w:r w:rsidRPr="00085FF8">
              <w:rPr>
                <w:rFonts w:eastAsia="微軟正黑體"/>
                <w:color w:val="000000"/>
                <w:szCs w:val="24"/>
              </w:rPr>
              <w:t>STATUS_LIGHT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>6</w:t>
            </w:r>
          </w:p>
        </w:tc>
        <w:tc>
          <w:tcPr>
            <w:tcW w:w="3184" w:type="dxa"/>
          </w:tcPr>
          <w:p w:rsidR="00617DCE" w:rsidRPr="00085FF8" w:rsidRDefault="00617DCE" w:rsidP="007F21E1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{</w:t>
            </w:r>
          </w:p>
          <w:p w:rsidR="00617DCE" w:rsidRPr="00085FF8" w:rsidRDefault="00617DCE" w:rsidP="007F21E1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function": </w:t>
            </w:r>
            <w:r w:rsidRPr="00085FF8">
              <w:rPr>
                <w:rFonts w:eastAsia="微軟正黑體" w:hint="eastAsia"/>
                <w:szCs w:val="24"/>
              </w:rPr>
              <w:t>7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617DCE" w:rsidRPr="00085FF8" w:rsidRDefault="00617DCE" w:rsidP="007F21E1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device": </w:t>
            </w:r>
            <w:r w:rsidRPr="00085FF8">
              <w:rPr>
                <w:rFonts w:eastAsia="微軟正黑體" w:hint="eastAsia"/>
                <w:szCs w:val="24"/>
              </w:rPr>
              <w:t>6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617DCE" w:rsidRPr="00085FF8" w:rsidRDefault="00617DCE" w:rsidP="007F21E1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lastRenderedPageBreak/>
              <w:t xml:space="preserve">    "</w:t>
            </w:r>
            <w:r w:rsidRPr="00085FF8">
              <w:rPr>
                <w:rFonts w:eastAsia="微軟正黑體" w:hint="eastAsia"/>
              </w:rPr>
              <w:t xml:space="preserve"> request-status</w:t>
            </w:r>
            <w:r w:rsidRPr="00085FF8">
              <w:rPr>
                <w:rFonts w:eastAsia="微軟正黑體"/>
                <w:szCs w:val="24"/>
              </w:rPr>
              <w:t xml:space="preserve"> ": </w:t>
            </w:r>
            <w:r w:rsidRPr="00085FF8">
              <w:rPr>
                <w:rFonts w:eastAsia="微軟正黑體" w:hint="eastAsia"/>
                <w:szCs w:val="24"/>
              </w:rPr>
              <w:t>1</w:t>
            </w:r>
          </w:p>
          <w:p w:rsidR="00617DCE" w:rsidRPr="00085FF8" w:rsidRDefault="00617DCE" w:rsidP="007F21E1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}</w:t>
            </w:r>
          </w:p>
        </w:tc>
      </w:tr>
      <w:tr w:rsidR="00617DCE" w:rsidRPr="00085FF8" w:rsidTr="00E775E1">
        <w:trPr>
          <w:jc w:val="center"/>
        </w:trPr>
        <w:tc>
          <w:tcPr>
            <w:tcW w:w="3384" w:type="dxa"/>
            <w:vAlign w:val="center"/>
          </w:tcPr>
          <w:p w:rsidR="00617DCE" w:rsidRPr="00085FF8" w:rsidRDefault="00617DCE" w:rsidP="00934DC6">
            <w:pPr>
              <w:rPr>
                <w:rFonts w:eastAsia="微軟正黑體"/>
                <w:color w:val="000000"/>
                <w:szCs w:val="24"/>
              </w:rPr>
            </w:pPr>
            <w:r w:rsidRPr="00085FF8">
              <w:rPr>
                <w:rFonts w:eastAsia="微軟正黑體"/>
                <w:color w:val="000000"/>
                <w:szCs w:val="24"/>
              </w:rPr>
              <w:lastRenderedPageBreak/>
              <w:t>STATUS_LIGHT</w:t>
            </w:r>
            <w:r w:rsidRPr="00085FF8">
              <w:rPr>
                <w:rFonts w:eastAsia="微軟正黑體" w:hint="eastAsia"/>
                <w:color w:val="000000"/>
                <w:szCs w:val="24"/>
              </w:rPr>
              <w:t>7</w:t>
            </w:r>
          </w:p>
        </w:tc>
        <w:tc>
          <w:tcPr>
            <w:tcW w:w="3184" w:type="dxa"/>
          </w:tcPr>
          <w:p w:rsidR="00617DCE" w:rsidRPr="00085FF8" w:rsidRDefault="00617DCE" w:rsidP="007F21E1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{</w:t>
            </w:r>
          </w:p>
          <w:p w:rsidR="00617DCE" w:rsidRPr="00085FF8" w:rsidRDefault="00617DCE" w:rsidP="007F21E1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function": </w:t>
            </w:r>
            <w:r w:rsidRPr="00085FF8">
              <w:rPr>
                <w:rFonts w:eastAsia="微軟正黑體" w:hint="eastAsia"/>
                <w:szCs w:val="24"/>
              </w:rPr>
              <w:t>7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617DCE" w:rsidRPr="00085FF8" w:rsidRDefault="00617DCE" w:rsidP="007F21E1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device": </w:t>
            </w:r>
            <w:r w:rsidRPr="00085FF8">
              <w:rPr>
                <w:rFonts w:eastAsia="微軟正黑體" w:hint="eastAsia"/>
                <w:szCs w:val="24"/>
              </w:rPr>
              <w:t>7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617DCE" w:rsidRPr="00085FF8" w:rsidRDefault="00617DCE" w:rsidP="007F21E1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</w:t>
            </w:r>
            <w:r w:rsidRPr="00085FF8">
              <w:rPr>
                <w:rFonts w:eastAsia="微軟正黑體" w:hint="eastAsia"/>
              </w:rPr>
              <w:t xml:space="preserve"> request-status</w:t>
            </w:r>
            <w:r w:rsidRPr="00085FF8">
              <w:rPr>
                <w:rFonts w:eastAsia="微軟正黑體"/>
                <w:szCs w:val="24"/>
              </w:rPr>
              <w:t xml:space="preserve"> ": </w:t>
            </w:r>
            <w:r w:rsidRPr="00085FF8">
              <w:rPr>
                <w:rFonts w:eastAsia="微軟正黑體" w:hint="eastAsia"/>
                <w:szCs w:val="24"/>
              </w:rPr>
              <w:t>1</w:t>
            </w:r>
          </w:p>
          <w:p w:rsidR="00617DCE" w:rsidRPr="00085FF8" w:rsidRDefault="00617DCE" w:rsidP="007F21E1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}</w:t>
            </w:r>
          </w:p>
        </w:tc>
      </w:tr>
      <w:tr w:rsidR="00617DCE" w:rsidRPr="00085FF8" w:rsidTr="00E775E1">
        <w:trPr>
          <w:jc w:val="center"/>
        </w:trPr>
        <w:tc>
          <w:tcPr>
            <w:tcW w:w="3384" w:type="dxa"/>
            <w:vAlign w:val="center"/>
          </w:tcPr>
          <w:p w:rsidR="00617DCE" w:rsidRPr="00085FF8" w:rsidRDefault="00617DCE" w:rsidP="00934DC6">
            <w:pPr>
              <w:rPr>
                <w:rFonts w:eastAsia="微軟正黑體"/>
                <w:color w:val="000000"/>
                <w:szCs w:val="24"/>
              </w:rPr>
            </w:pPr>
          </w:p>
        </w:tc>
        <w:tc>
          <w:tcPr>
            <w:tcW w:w="3184" w:type="dxa"/>
          </w:tcPr>
          <w:p w:rsidR="00617DCE" w:rsidRPr="00085FF8" w:rsidRDefault="00617DCE" w:rsidP="00934DC6">
            <w:pPr>
              <w:rPr>
                <w:rFonts w:eastAsia="微軟正黑體"/>
                <w:szCs w:val="24"/>
              </w:rPr>
            </w:pPr>
          </w:p>
        </w:tc>
      </w:tr>
      <w:tr w:rsidR="00617DCE" w:rsidRPr="00085FF8" w:rsidTr="00E775E1">
        <w:trPr>
          <w:jc w:val="center"/>
        </w:trPr>
        <w:tc>
          <w:tcPr>
            <w:tcW w:w="3384" w:type="dxa"/>
            <w:vAlign w:val="center"/>
          </w:tcPr>
          <w:p w:rsidR="00617DCE" w:rsidRPr="00085FF8" w:rsidRDefault="00617DCE" w:rsidP="00934DC6">
            <w:pPr>
              <w:rPr>
                <w:rFonts w:eastAsia="微軟正黑體"/>
                <w:color w:val="000000"/>
                <w:szCs w:val="24"/>
              </w:rPr>
            </w:pPr>
            <w:r w:rsidRPr="00085FF8">
              <w:rPr>
                <w:rFonts w:eastAsia="微軟正黑體"/>
                <w:color w:val="000000"/>
                <w:szCs w:val="24"/>
              </w:rPr>
              <w:t>STATUS_BD_POWER</w:t>
            </w:r>
          </w:p>
        </w:tc>
        <w:tc>
          <w:tcPr>
            <w:tcW w:w="3184" w:type="dxa"/>
          </w:tcPr>
          <w:p w:rsidR="00617DCE" w:rsidRPr="00085FF8" w:rsidRDefault="00617DCE" w:rsidP="00C06ADA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{</w:t>
            </w:r>
          </w:p>
          <w:p w:rsidR="00617DCE" w:rsidRPr="00085FF8" w:rsidRDefault="00617DCE" w:rsidP="00C06ADA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function": </w:t>
            </w:r>
            <w:r w:rsidRPr="00085FF8">
              <w:rPr>
                <w:rFonts w:eastAsia="微軟正黑體" w:hint="eastAsia"/>
                <w:szCs w:val="24"/>
              </w:rPr>
              <w:t>8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617DCE" w:rsidRPr="00085FF8" w:rsidRDefault="00617DCE" w:rsidP="00C06ADA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device": </w:t>
            </w:r>
            <w:r w:rsidRPr="00085FF8">
              <w:rPr>
                <w:rFonts w:eastAsia="微軟正黑體" w:hint="eastAsia"/>
                <w:szCs w:val="24"/>
              </w:rPr>
              <w:t>0</w:t>
            </w:r>
            <w:r w:rsidRPr="00085FF8">
              <w:rPr>
                <w:rFonts w:eastAsia="微軟正黑體"/>
                <w:szCs w:val="24"/>
              </w:rPr>
              <w:t>,</w:t>
            </w:r>
          </w:p>
          <w:p w:rsidR="00617DCE" w:rsidRPr="00085FF8" w:rsidRDefault="00617DCE" w:rsidP="00C06ADA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 xml:space="preserve">    "</w:t>
            </w:r>
            <w:r w:rsidRPr="00085FF8">
              <w:rPr>
                <w:rFonts w:eastAsia="微軟正黑體" w:hint="eastAsia"/>
              </w:rPr>
              <w:t xml:space="preserve"> request-status</w:t>
            </w:r>
            <w:r w:rsidRPr="00085FF8">
              <w:rPr>
                <w:rFonts w:eastAsia="微軟正黑體"/>
                <w:szCs w:val="24"/>
              </w:rPr>
              <w:t xml:space="preserve"> ": </w:t>
            </w:r>
            <w:r w:rsidRPr="00085FF8">
              <w:rPr>
                <w:rFonts w:eastAsia="微軟正黑體" w:hint="eastAsia"/>
                <w:szCs w:val="24"/>
              </w:rPr>
              <w:t>1</w:t>
            </w:r>
          </w:p>
          <w:p w:rsidR="00617DCE" w:rsidRPr="00085FF8" w:rsidRDefault="00617DCE" w:rsidP="00C06ADA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/>
                <w:szCs w:val="24"/>
              </w:rPr>
              <w:t>}</w:t>
            </w:r>
          </w:p>
        </w:tc>
      </w:tr>
    </w:tbl>
    <w:p w:rsidR="008453F6" w:rsidRPr="00085FF8" w:rsidRDefault="008453F6" w:rsidP="00F743D8">
      <w:pPr>
        <w:rPr>
          <w:rFonts w:eastAsia="微軟正黑體"/>
        </w:rPr>
      </w:pPr>
    </w:p>
    <w:p w:rsidR="00E775E1" w:rsidRPr="00085FF8" w:rsidRDefault="00E775E1" w:rsidP="00E775E1">
      <w:pPr>
        <w:rPr>
          <w:rFonts w:eastAsia="微軟正黑體"/>
        </w:rPr>
      </w:pPr>
      <w:r w:rsidRPr="00085FF8">
        <w:rPr>
          <w:rFonts w:eastAsia="微軟正黑體" w:hint="eastAsia"/>
        </w:rPr>
        <w:t>Response</w:t>
      </w:r>
      <w:r w:rsidR="00DF2BCD" w:rsidRPr="00085FF8">
        <w:rPr>
          <w:rFonts w:eastAsia="微軟正黑體" w:hint="eastAsia"/>
        </w:rPr>
        <w:t xml:space="preserve"> </w:t>
      </w:r>
    </w:p>
    <w:tbl>
      <w:tblPr>
        <w:tblStyle w:val="aa"/>
        <w:tblW w:w="0" w:type="auto"/>
        <w:jc w:val="center"/>
        <w:tblLook w:val="04A0"/>
      </w:tblPr>
      <w:tblGrid>
        <w:gridCol w:w="3958"/>
        <w:gridCol w:w="3184"/>
      </w:tblGrid>
      <w:tr w:rsidR="00E775E1" w:rsidRPr="00085FF8" w:rsidTr="00DF2BCD">
        <w:trPr>
          <w:jc w:val="center"/>
        </w:trPr>
        <w:tc>
          <w:tcPr>
            <w:tcW w:w="3958" w:type="dxa"/>
            <w:shd w:val="clear" w:color="auto" w:fill="BFBFBF" w:themeFill="background1" w:themeFillShade="BF"/>
          </w:tcPr>
          <w:p w:rsidR="00E775E1" w:rsidRPr="00085FF8" w:rsidRDefault="00E775E1" w:rsidP="002623DD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 xml:space="preserve">Response </w:t>
            </w:r>
            <w:r w:rsidRPr="00085FF8">
              <w:rPr>
                <w:rFonts w:eastAsia="微軟正黑體" w:hint="eastAsia"/>
                <w:szCs w:val="24"/>
              </w:rPr>
              <w:t>Status Command</w:t>
            </w:r>
          </w:p>
        </w:tc>
        <w:tc>
          <w:tcPr>
            <w:tcW w:w="3184" w:type="dxa"/>
            <w:shd w:val="clear" w:color="auto" w:fill="BFBFBF" w:themeFill="background1" w:themeFillShade="BF"/>
          </w:tcPr>
          <w:p w:rsidR="00E775E1" w:rsidRPr="00085FF8" w:rsidRDefault="00E775E1" w:rsidP="002623DD">
            <w:pPr>
              <w:rPr>
                <w:rFonts w:eastAsia="微軟正黑體"/>
                <w:szCs w:val="24"/>
              </w:rPr>
            </w:pPr>
            <w:proofErr w:type="spellStart"/>
            <w:r w:rsidRPr="00085FF8">
              <w:rPr>
                <w:rFonts w:eastAsia="微軟正黑體"/>
                <w:szCs w:val="24"/>
              </w:rPr>
              <w:t>J</w:t>
            </w:r>
            <w:r w:rsidRPr="00085FF8">
              <w:rPr>
                <w:rFonts w:eastAsia="微軟正黑體" w:hint="eastAsia"/>
                <w:szCs w:val="24"/>
              </w:rPr>
              <w:t>son</w:t>
            </w:r>
            <w:proofErr w:type="spellEnd"/>
            <w:r w:rsidRPr="00085FF8">
              <w:rPr>
                <w:rFonts w:eastAsia="微軟正黑體" w:hint="eastAsia"/>
                <w:szCs w:val="24"/>
              </w:rPr>
              <w:t xml:space="preserve"> </w:t>
            </w:r>
            <w:r w:rsidRPr="00085FF8">
              <w:rPr>
                <w:rFonts w:eastAsia="微軟正黑體" w:hint="eastAsia"/>
                <w:szCs w:val="24"/>
              </w:rPr>
              <w:t>格式</w:t>
            </w:r>
          </w:p>
        </w:tc>
      </w:tr>
      <w:tr w:rsidR="00E775E1" w:rsidRPr="00085FF8" w:rsidTr="00DF2BCD">
        <w:trPr>
          <w:jc w:val="center"/>
        </w:trPr>
        <w:tc>
          <w:tcPr>
            <w:tcW w:w="3958" w:type="dxa"/>
            <w:vAlign w:val="center"/>
          </w:tcPr>
          <w:p w:rsidR="00E775E1" w:rsidRPr="00085FF8" w:rsidRDefault="00E775E1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</w:rPr>
              <w:t>STATUS_SYSTEM_ON</w:t>
            </w:r>
          </w:p>
        </w:tc>
        <w:tc>
          <w:tcPr>
            <w:tcW w:w="3184" w:type="dxa"/>
          </w:tcPr>
          <w:p w:rsidR="00DF2BCD" w:rsidRPr="00085FF8" w:rsidRDefault="00DF2BCD" w:rsidP="00DF2BCD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{</w:t>
            </w:r>
          </w:p>
          <w:p w:rsidR="00DF2BCD" w:rsidRPr="00085FF8" w:rsidRDefault="00DF2BCD" w:rsidP="00DF2BCD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ab/>
            </w: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function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1,</w:t>
            </w:r>
          </w:p>
          <w:p w:rsidR="00DF2BCD" w:rsidRPr="00085FF8" w:rsidRDefault="00DF2BCD" w:rsidP="00DF2BCD">
            <w:pPr>
              <w:ind w:firstLineChars="200" w:firstLine="480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“</w:t>
            </w:r>
            <w:proofErr w:type="gramStart"/>
            <w:r w:rsidRPr="00085FF8">
              <w:rPr>
                <w:rFonts w:eastAsia="微軟正黑體" w:hint="eastAsia"/>
              </w:rPr>
              <w:t>device</w:t>
            </w:r>
            <w:proofErr w:type="gramEnd"/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0,</w:t>
            </w:r>
          </w:p>
          <w:p w:rsidR="00DF2BCD" w:rsidRPr="00085FF8" w:rsidRDefault="00DF2BCD" w:rsidP="00DF2BCD">
            <w:pPr>
              <w:ind w:firstLineChars="200" w:firstLine="480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status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1</w:t>
            </w:r>
          </w:p>
          <w:p w:rsidR="00DF2BCD" w:rsidRPr="00085FF8" w:rsidRDefault="00DF2BCD" w:rsidP="00DF2BCD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}</w:t>
            </w:r>
          </w:p>
          <w:p w:rsidR="00E775E1" w:rsidRPr="00085FF8" w:rsidRDefault="00E775E1" w:rsidP="002623DD">
            <w:pPr>
              <w:rPr>
                <w:rFonts w:eastAsia="微軟正黑體"/>
                <w:szCs w:val="24"/>
              </w:rPr>
            </w:pPr>
          </w:p>
        </w:tc>
      </w:tr>
      <w:tr w:rsidR="00E775E1" w:rsidRPr="00085FF8" w:rsidTr="00DF2BCD">
        <w:trPr>
          <w:jc w:val="center"/>
        </w:trPr>
        <w:tc>
          <w:tcPr>
            <w:tcW w:w="3958" w:type="dxa"/>
            <w:vAlign w:val="center"/>
          </w:tcPr>
          <w:p w:rsidR="00E775E1" w:rsidRPr="00085FF8" w:rsidRDefault="00E775E1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</w:rPr>
              <w:t>STATUS_SYSTEM_OFF</w:t>
            </w:r>
          </w:p>
        </w:tc>
        <w:tc>
          <w:tcPr>
            <w:tcW w:w="3184" w:type="dxa"/>
          </w:tcPr>
          <w:p w:rsidR="00DF2BCD" w:rsidRPr="00085FF8" w:rsidRDefault="00DF2BCD" w:rsidP="00DF2BCD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{</w:t>
            </w:r>
          </w:p>
          <w:p w:rsidR="00DF2BCD" w:rsidRPr="00085FF8" w:rsidRDefault="00DF2BCD" w:rsidP="00DF2BCD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ab/>
            </w: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function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1,</w:t>
            </w:r>
          </w:p>
          <w:p w:rsidR="00DF2BCD" w:rsidRPr="00085FF8" w:rsidRDefault="00DF2BCD" w:rsidP="00DF2BCD">
            <w:pPr>
              <w:ind w:firstLineChars="200" w:firstLine="480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“</w:t>
            </w:r>
            <w:proofErr w:type="gramStart"/>
            <w:r w:rsidRPr="00085FF8">
              <w:rPr>
                <w:rFonts w:eastAsia="微軟正黑體" w:hint="eastAsia"/>
              </w:rPr>
              <w:t>device</w:t>
            </w:r>
            <w:proofErr w:type="gramEnd"/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0,</w:t>
            </w:r>
          </w:p>
          <w:p w:rsidR="00DF2BCD" w:rsidRPr="00085FF8" w:rsidRDefault="00DF2BCD" w:rsidP="00DF2BCD">
            <w:pPr>
              <w:ind w:firstLineChars="200" w:firstLine="480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status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2</w:t>
            </w:r>
          </w:p>
          <w:p w:rsidR="00DF2BCD" w:rsidRPr="00085FF8" w:rsidRDefault="00DF2BCD" w:rsidP="00DF2BCD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}</w:t>
            </w:r>
          </w:p>
          <w:p w:rsidR="00E775E1" w:rsidRPr="00085FF8" w:rsidRDefault="00E775E1" w:rsidP="002623DD">
            <w:pPr>
              <w:rPr>
                <w:rFonts w:eastAsia="微軟正黑體"/>
                <w:szCs w:val="24"/>
              </w:rPr>
            </w:pPr>
          </w:p>
        </w:tc>
      </w:tr>
      <w:tr w:rsidR="00E775E1" w:rsidRPr="00085FF8" w:rsidTr="00DF2BCD">
        <w:trPr>
          <w:jc w:val="center"/>
        </w:trPr>
        <w:tc>
          <w:tcPr>
            <w:tcW w:w="3958" w:type="dxa"/>
            <w:vAlign w:val="center"/>
          </w:tcPr>
          <w:p w:rsidR="00E775E1" w:rsidRPr="00085FF8" w:rsidRDefault="00E775E1">
            <w:pPr>
              <w:rPr>
                <w:rFonts w:eastAsia="微軟正黑體" w:cs="新細明體"/>
                <w:color w:val="000000"/>
                <w:szCs w:val="24"/>
              </w:rPr>
            </w:pPr>
          </w:p>
        </w:tc>
        <w:tc>
          <w:tcPr>
            <w:tcW w:w="3184" w:type="dxa"/>
          </w:tcPr>
          <w:p w:rsidR="00E775E1" w:rsidRPr="00085FF8" w:rsidRDefault="00E775E1" w:rsidP="002623DD">
            <w:pPr>
              <w:rPr>
                <w:rFonts w:eastAsia="微軟正黑體"/>
                <w:szCs w:val="24"/>
              </w:rPr>
            </w:pPr>
          </w:p>
        </w:tc>
      </w:tr>
      <w:tr w:rsidR="00E775E1" w:rsidRPr="00085FF8" w:rsidTr="00DF2BCD">
        <w:trPr>
          <w:jc w:val="center"/>
        </w:trPr>
        <w:tc>
          <w:tcPr>
            <w:tcW w:w="3958" w:type="dxa"/>
            <w:vAlign w:val="center"/>
          </w:tcPr>
          <w:p w:rsidR="00E775E1" w:rsidRPr="00085FF8" w:rsidRDefault="00E775E1" w:rsidP="002623DD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</w:rPr>
              <w:t>STATUS_MATRIX_INPUT1</w:t>
            </w:r>
          </w:p>
        </w:tc>
        <w:tc>
          <w:tcPr>
            <w:tcW w:w="3184" w:type="dxa"/>
          </w:tcPr>
          <w:p w:rsidR="00DF2BCD" w:rsidRPr="00085FF8" w:rsidRDefault="00DF2BCD" w:rsidP="00DF2BCD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{</w:t>
            </w:r>
          </w:p>
          <w:p w:rsidR="00DF2BCD" w:rsidRPr="00085FF8" w:rsidRDefault="00DF2BCD" w:rsidP="00DF2BCD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ab/>
            </w: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function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3,</w:t>
            </w:r>
          </w:p>
          <w:p w:rsidR="00DF2BCD" w:rsidRPr="00085FF8" w:rsidRDefault="00DF2BCD" w:rsidP="00DF2BCD">
            <w:pPr>
              <w:ind w:firstLineChars="200" w:firstLine="480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“</w:t>
            </w:r>
            <w:proofErr w:type="gramStart"/>
            <w:r w:rsidRPr="00085FF8">
              <w:rPr>
                <w:rFonts w:eastAsia="微軟正黑體" w:hint="eastAsia"/>
              </w:rPr>
              <w:t>device</w:t>
            </w:r>
            <w:proofErr w:type="gramEnd"/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0,</w:t>
            </w:r>
          </w:p>
          <w:p w:rsidR="00DF2BCD" w:rsidRPr="00085FF8" w:rsidRDefault="00DF2BCD" w:rsidP="00DF2BCD">
            <w:pPr>
              <w:ind w:firstLineChars="200" w:firstLine="480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status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9</w:t>
            </w:r>
          </w:p>
          <w:p w:rsidR="00DF2BCD" w:rsidRPr="00085FF8" w:rsidRDefault="00DF2BCD" w:rsidP="00DF2BCD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}</w:t>
            </w:r>
          </w:p>
          <w:p w:rsidR="00E775E1" w:rsidRPr="00085FF8" w:rsidRDefault="00E775E1" w:rsidP="002623DD">
            <w:pPr>
              <w:rPr>
                <w:rFonts w:eastAsia="微軟正黑體"/>
                <w:szCs w:val="24"/>
              </w:rPr>
            </w:pPr>
          </w:p>
        </w:tc>
      </w:tr>
      <w:tr w:rsidR="00E775E1" w:rsidRPr="00085FF8" w:rsidTr="00DF2BCD">
        <w:trPr>
          <w:jc w:val="center"/>
        </w:trPr>
        <w:tc>
          <w:tcPr>
            <w:tcW w:w="3958" w:type="dxa"/>
            <w:vAlign w:val="center"/>
          </w:tcPr>
          <w:p w:rsidR="00E775E1" w:rsidRPr="00085FF8" w:rsidRDefault="00E775E1" w:rsidP="002623DD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</w:rPr>
              <w:t>STATUS_MATRIX_INPUT2</w:t>
            </w:r>
          </w:p>
        </w:tc>
        <w:tc>
          <w:tcPr>
            <w:tcW w:w="3184" w:type="dxa"/>
          </w:tcPr>
          <w:p w:rsidR="00DF2BCD" w:rsidRPr="00085FF8" w:rsidRDefault="00DF2BCD" w:rsidP="00DF2BCD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{</w:t>
            </w:r>
          </w:p>
          <w:p w:rsidR="00DF2BCD" w:rsidRPr="00085FF8" w:rsidRDefault="00DF2BCD" w:rsidP="00DF2BCD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ab/>
            </w: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function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3,</w:t>
            </w:r>
          </w:p>
          <w:p w:rsidR="00DF2BCD" w:rsidRPr="00085FF8" w:rsidRDefault="00DF2BCD" w:rsidP="00DF2BCD">
            <w:pPr>
              <w:ind w:firstLineChars="200" w:firstLine="480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lastRenderedPageBreak/>
              <w:t>“</w:t>
            </w:r>
            <w:proofErr w:type="gramStart"/>
            <w:r w:rsidRPr="00085FF8">
              <w:rPr>
                <w:rFonts w:eastAsia="微軟正黑體" w:hint="eastAsia"/>
              </w:rPr>
              <w:t>device</w:t>
            </w:r>
            <w:proofErr w:type="gramEnd"/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0,</w:t>
            </w:r>
          </w:p>
          <w:p w:rsidR="00DF2BCD" w:rsidRPr="00085FF8" w:rsidRDefault="00DF2BCD" w:rsidP="00DF2BCD">
            <w:pPr>
              <w:ind w:firstLineChars="200" w:firstLine="480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status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10</w:t>
            </w:r>
          </w:p>
          <w:p w:rsidR="00DF2BCD" w:rsidRPr="00085FF8" w:rsidRDefault="00DF2BCD" w:rsidP="00DF2BCD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}</w:t>
            </w:r>
          </w:p>
          <w:p w:rsidR="00E775E1" w:rsidRPr="00085FF8" w:rsidRDefault="00E775E1" w:rsidP="002623DD">
            <w:pPr>
              <w:rPr>
                <w:rFonts w:eastAsia="微軟正黑體"/>
                <w:szCs w:val="24"/>
              </w:rPr>
            </w:pPr>
          </w:p>
        </w:tc>
      </w:tr>
      <w:tr w:rsidR="00E775E1" w:rsidRPr="00085FF8" w:rsidTr="00DF2BCD">
        <w:trPr>
          <w:jc w:val="center"/>
        </w:trPr>
        <w:tc>
          <w:tcPr>
            <w:tcW w:w="3958" w:type="dxa"/>
            <w:vAlign w:val="center"/>
          </w:tcPr>
          <w:p w:rsidR="00E775E1" w:rsidRPr="00085FF8" w:rsidRDefault="00E775E1" w:rsidP="002623DD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</w:rPr>
              <w:lastRenderedPageBreak/>
              <w:t>STATUS_MATRIX_INPUT3</w:t>
            </w:r>
          </w:p>
        </w:tc>
        <w:tc>
          <w:tcPr>
            <w:tcW w:w="3184" w:type="dxa"/>
          </w:tcPr>
          <w:p w:rsidR="00DF2BCD" w:rsidRPr="00085FF8" w:rsidRDefault="00DF2BCD" w:rsidP="00DF2BCD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{</w:t>
            </w:r>
          </w:p>
          <w:p w:rsidR="00DF2BCD" w:rsidRPr="00085FF8" w:rsidRDefault="00DF2BCD" w:rsidP="00DF2BCD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ab/>
            </w: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function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3,</w:t>
            </w:r>
          </w:p>
          <w:p w:rsidR="00DF2BCD" w:rsidRPr="00085FF8" w:rsidRDefault="00DF2BCD" w:rsidP="00DF2BCD">
            <w:pPr>
              <w:ind w:firstLineChars="200" w:firstLine="480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“</w:t>
            </w:r>
            <w:proofErr w:type="gramStart"/>
            <w:r w:rsidRPr="00085FF8">
              <w:rPr>
                <w:rFonts w:eastAsia="微軟正黑體" w:hint="eastAsia"/>
              </w:rPr>
              <w:t>device</w:t>
            </w:r>
            <w:proofErr w:type="gramEnd"/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0,</w:t>
            </w:r>
          </w:p>
          <w:p w:rsidR="00DF2BCD" w:rsidRPr="00085FF8" w:rsidRDefault="00DF2BCD" w:rsidP="00DF2BCD">
            <w:pPr>
              <w:ind w:firstLineChars="200" w:firstLine="480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status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11</w:t>
            </w:r>
          </w:p>
          <w:p w:rsidR="00DF2BCD" w:rsidRPr="00085FF8" w:rsidRDefault="00DF2BCD" w:rsidP="00DF2BCD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}</w:t>
            </w:r>
          </w:p>
          <w:p w:rsidR="00E775E1" w:rsidRPr="00085FF8" w:rsidRDefault="00E775E1" w:rsidP="002623DD">
            <w:pPr>
              <w:rPr>
                <w:rFonts w:eastAsia="微軟正黑體"/>
                <w:szCs w:val="24"/>
              </w:rPr>
            </w:pPr>
          </w:p>
        </w:tc>
      </w:tr>
      <w:tr w:rsidR="00E775E1" w:rsidRPr="00085FF8" w:rsidTr="00DF2BCD">
        <w:trPr>
          <w:jc w:val="center"/>
        </w:trPr>
        <w:tc>
          <w:tcPr>
            <w:tcW w:w="3958" w:type="dxa"/>
            <w:vAlign w:val="center"/>
          </w:tcPr>
          <w:p w:rsidR="00E775E1" w:rsidRPr="00085FF8" w:rsidRDefault="00E775E1" w:rsidP="002623DD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</w:rPr>
              <w:t>STATUS_MATRIX_INPUT4</w:t>
            </w:r>
          </w:p>
        </w:tc>
        <w:tc>
          <w:tcPr>
            <w:tcW w:w="3184" w:type="dxa"/>
          </w:tcPr>
          <w:p w:rsidR="00DF2BCD" w:rsidRPr="00085FF8" w:rsidRDefault="00DF2BCD" w:rsidP="00DF2BCD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{</w:t>
            </w:r>
          </w:p>
          <w:p w:rsidR="00DF2BCD" w:rsidRPr="00085FF8" w:rsidRDefault="00DF2BCD" w:rsidP="00DF2BCD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ab/>
            </w: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function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3,</w:t>
            </w:r>
          </w:p>
          <w:p w:rsidR="00DF2BCD" w:rsidRPr="00085FF8" w:rsidRDefault="00DF2BCD" w:rsidP="00DF2BCD">
            <w:pPr>
              <w:ind w:firstLineChars="200" w:firstLine="480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“</w:t>
            </w:r>
            <w:proofErr w:type="gramStart"/>
            <w:r w:rsidRPr="00085FF8">
              <w:rPr>
                <w:rFonts w:eastAsia="微軟正黑體" w:hint="eastAsia"/>
              </w:rPr>
              <w:t>device</w:t>
            </w:r>
            <w:proofErr w:type="gramEnd"/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0,</w:t>
            </w:r>
          </w:p>
          <w:p w:rsidR="00DF2BCD" w:rsidRPr="00085FF8" w:rsidRDefault="00DF2BCD" w:rsidP="00DF2BCD">
            <w:pPr>
              <w:ind w:firstLineChars="200" w:firstLine="480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status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12</w:t>
            </w:r>
          </w:p>
          <w:p w:rsidR="00DF2BCD" w:rsidRPr="00085FF8" w:rsidRDefault="00DF2BCD" w:rsidP="00DF2BCD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}</w:t>
            </w:r>
          </w:p>
          <w:p w:rsidR="00E775E1" w:rsidRPr="00085FF8" w:rsidRDefault="00E775E1" w:rsidP="002623DD">
            <w:pPr>
              <w:rPr>
                <w:rFonts w:eastAsia="微軟正黑體"/>
                <w:szCs w:val="24"/>
              </w:rPr>
            </w:pPr>
          </w:p>
        </w:tc>
      </w:tr>
      <w:tr w:rsidR="00E775E1" w:rsidRPr="00085FF8" w:rsidTr="00DF2BCD">
        <w:trPr>
          <w:jc w:val="center"/>
        </w:trPr>
        <w:tc>
          <w:tcPr>
            <w:tcW w:w="3958" w:type="dxa"/>
            <w:vAlign w:val="center"/>
          </w:tcPr>
          <w:p w:rsidR="00E775E1" w:rsidRPr="00085FF8" w:rsidRDefault="00E775E1" w:rsidP="002623DD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</w:rPr>
              <w:t>STATUS_MATRIX_INPUT5</w:t>
            </w:r>
          </w:p>
        </w:tc>
        <w:tc>
          <w:tcPr>
            <w:tcW w:w="3184" w:type="dxa"/>
          </w:tcPr>
          <w:p w:rsidR="00DF2BCD" w:rsidRPr="00085FF8" w:rsidRDefault="00DF2BCD" w:rsidP="00DF2BCD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{</w:t>
            </w:r>
          </w:p>
          <w:p w:rsidR="00DF2BCD" w:rsidRPr="00085FF8" w:rsidRDefault="00DF2BCD" w:rsidP="00DF2BCD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ab/>
            </w: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function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3,</w:t>
            </w:r>
          </w:p>
          <w:p w:rsidR="00DF2BCD" w:rsidRPr="00085FF8" w:rsidRDefault="00DF2BCD" w:rsidP="00DF2BCD">
            <w:pPr>
              <w:ind w:firstLineChars="200" w:firstLine="480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“</w:t>
            </w:r>
            <w:proofErr w:type="gramStart"/>
            <w:r w:rsidRPr="00085FF8">
              <w:rPr>
                <w:rFonts w:eastAsia="微軟正黑體" w:hint="eastAsia"/>
              </w:rPr>
              <w:t>device</w:t>
            </w:r>
            <w:proofErr w:type="gramEnd"/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0,</w:t>
            </w:r>
          </w:p>
          <w:p w:rsidR="00DF2BCD" w:rsidRPr="00085FF8" w:rsidRDefault="00DF2BCD" w:rsidP="00DF2BCD">
            <w:pPr>
              <w:ind w:firstLineChars="200" w:firstLine="480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status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13</w:t>
            </w:r>
          </w:p>
          <w:p w:rsidR="00DF2BCD" w:rsidRPr="00085FF8" w:rsidRDefault="00DF2BCD" w:rsidP="00DF2BCD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}</w:t>
            </w:r>
          </w:p>
          <w:p w:rsidR="00E775E1" w:rsidRPr="00085FF8" w:rsidRDefault="00E775E1" w:rsidP="002623DD">
            <w:pPr>
              <w:rPr>
                <w:rFonts w:eastAsia="微軟正黑體"/>
                <w:szCs w:val="24"/>
              </w:rPr>
            </w:pPr>
          </w:p>
        </w:tc>
      </w:tr>
      <w:tr w:rsidR="00E775E1" w:rsidRPr="00085FF8" w:rsidTr="00DF2BCD">
        <w:trPr>
          <w:jc w:val="center"/>
        </w:trPr>
        <w:tc>
          <w:tcPr>
            <w:tcW w:w="3958" w:type="dxa"/>
            <w:vAlign w:val="center"/>
          </w:tcPr>
          <w:p w:rsidR="00E775E1" w:rsidRPr="00085FF8" w:rsidRDefault="00E775E1" w:rsidP="002623DD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</w:rPr>
              <w:t>STATUS_MATRIX_INPUT6</w:t>
            </w:r>
          </w:p>
        </w:tc>
        <w:tc>
          <w:tcPr>
            <w:tcW w:w="3184" w:type="dxa"/>
          </w:tcPr>
          <w:p w:rsidR="00DF2BCD" w:rsidRPr="00085FF8" w:rsidRDefault="00DF2BCD" w:rsidP="00DF2BCD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{</w:t>
            </w:r>
          </w:p>
          <w:p w:rsidR="00DF2BCD" w:rsidRPr="00085FF8" w:rsidRDefault="00DF2BCD" w:rsidP="00DF2BCD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ab/>
            </w: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function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3,</w:t>
            </w:r>
          </w:p>
          <w:p w:rsidR="00DF2BCD" w:rsidRPr="00085FF8" w:rsidRDefault="00DF2BCD" w:rsidP="00DF2BCD">
            <w:pPr>
              <w:ind w:firstLineChars="200" w:firstLine="480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“</w:t>
            </w:r>
            <w:proofErr w:type="gramStart"/>
            <w:r w:rsidRPr="00085FF8">
              <w:rPr>
                <w:rFonts w:eastAsia="微軟正黑體" w:hint="eastAsia"/>
              </w:rPr>
              <w:t>device</w:t>
            </w:r>
            <w:proofErr w:type="gramEnd"/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0,</w:t>
            </w:r>
          </w:p>
          <w:p w:rsidR="00DF2BCD" w:rsidRPr="00085FF8" w:rsidRDefault="00DF2BCD" w:rsidP="00DF2BCD">
            <w:pPr>
              <w:ind w:firstLineChars="200" w:firstLine="480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status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14</w:t>
            </w:r>
          </w:p>
          <w:p w:rsidR="00DF2BCD" w:rsidRPr="00085FF8" w:rsidRDefault="00DF2BCD" w:rsidP="00DF2BCD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}</w:t>
            </w:r>
          </w:p>
          <w:p w:rsidR="00E775E1" w:rsidRPr="00085FF8" w:rsidRDefault="00E775E1" w:rsidP="002623DD">
            <w:pPr>
              <w:rPr>
                <w:rFonts w:eastAsia="微軟正黑體"/>
                <w:szCs w:val="24"/>
              </w:rPr>
            </w:pPr>
          </w:p>
        </w:tc>
      </w:tr>
      <w:tr w:rsidR="00E775E1" w:rsidRPr="00085FF8" w:rsidTr="00DF2BCD">
        <w:trPr>
          <w:jc w:val="center"/>
        </w:trPr>
        <w:tc>
          <w:tcPr>
            <w:tcW w:w="3958" w:type="dxa"/>
            <w:vAlign w:val="center"/>
          </w:tcPr>
          <w:p w:rsidR="00E775E1" w:rsidRPr="00085FF8" w:rsidRDefault="00E775E1" w:rsidP="002623DD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</w:rPr>
              <w:t>STATUS_MATRIX_INPUT7</w:t>
            </w:r>
          </w:p>
        </w:tc>
        <w:tc>
          <w:tcPr>
            <w:tcW w:w="3184" w:type="dxa"/>
          </w:tcPr>
          <w:p w:rsidR="00DF2BCD" w:rsidRPr="00085FF8" w:rsidRDefault="00DF2BCD" w:rsidP="00DF2BCD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{</w:t>
            </w:r>
          </w:p>
          <w:p w:rsidR="00DF2BCD" w:rsidRPr="00085FF8" w:rsidRDefault="00DF2BCD" w:rsidP="00DF2BCD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ab/>
            </w: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function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3,</w:t>
            </w:r>
          </w:p>
          <w:p w:rsidR="00DF2BCD" w:rsidRPr="00085FF8" w:rsidRDefault="00DF2BCD" w:rsidP="00DF2BCD">
            <w:pPr>
              <w:ind w:firstLineChars="200" w:firstLine="480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“</w:t>
            </w:r>
            <w:proofErr w:type="gramStart"/>
            <w:r w:rsidRPr="00085FF8">
              <w:rPr>
                <w:rFonts w:eastAsia="微軟正黑體" w:hint="eastAsia"/>
              </w:rPr>
              <w:t>device</w:t>
            </w:r>
            <w:proofErr w:type="gramEnd"/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0,</w:t>
            </w:r>
          </w:p>
          <w:p w:rsidR="00DF2BCD" w:rsidRPr="00085FF8" w:rsidRDefault="00DF2BCD" w:rsidP="00DF2BCD">
            <w:pPr>
              <w:ind w:firstLineChars="200" w:firstLine="480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status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15</w:t>
            </w:r>
          </w:p>
          <w:p w:rsidR="00DF2BCD" w:rsidRPr="00085FF8" w:rsidRDefault="00DF2BCD" w:rsidP="00DF2BCD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}</w:t>
            </w:r>
          </w:p>
          <w:p w:rsidR="00E775E1" w:rsidRPr="00085FF8" w:rsidRDefault="00E775E1" w:rsidP="002623DD">
            <w:pPr>
              <w:rPr>
                <w:rFonts w:eastAsia="微軟正黑體"/>
                <w:szCs w:val="24"/>
              </w:rPr>
            </w:pPr>
          </w:p>
        </w:tc>
      </w:tr>
      <w:tr w:rsidR="00E775E1" w:rsidRPr="00085FF8" w:rsidTr="00DF2BCD">
        <w:trPr>
          <w:jc w:val="center"/>
        </w:trPr>
        <w:tc>
          <w:tcPr>
            <w:tcW w:w="3958" w:type="dxa"/>
            <w:vAlign w:val="center"/>
          </w:tcPr>
          <w:p w:rsidR="00E775E1" w:rsidRPr="00085FF8" w:rsidRDefault="00E775E1" w:rsidP="002623DD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</w:rPr>
              <w:t>STATUS_MATRIX_INPUT8</w:t>
            </w:r>
          </w:p>
        </w:tc>
        <w:tc>
          <w:tcPr>
            <w:tcW w:w="3184" w:type="dxa"/>
          </w:tcPr>
          <w:p w:rsidR="00DF2BCD" w:rsidRPr="00085FF8" w:rsidRDefault="00DF2BCD" w:rsidP="00DF2BCD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{</w:t>
            </w:r>
          </w:p>
          <w:p w:rsidR="00DF2BCD" w:rsidRPr="00085FF8" w:rsidRDefault="00DF2BCD" w:rsidP="00DF2BCD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ab/>
            </w: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function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3,</w:t>
            </w:r>
          </w:p>
          <w:p w:rsidR="00DF2BCD" w:rsidRPr="00085FF8" w:rsidRDefault="00DF2BCD" w:rsidP="00DF2BCD">
            <w:pPr>
              <w:ind w:firstLineChars="200" w:firstLine="480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“</w:t>
            </w:r>
            <w:proofErr w:type="gramStart"/>
            <w:r w:rsidRPr="00085FF8">
              <w:rPr>
                <w:rFonts w:eastAsia="微軟正黑體" w:hint="eastAsia"/>
              </w:rPr>
              <w:t>device</w:t>
            </w:r>
            <w:proofErr w:type="gramEnd"/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0,</w:t>
            </w:r>
          </w:p>
          <w:p w:rsidR="00DF2BCD" w:rsidRPr="00085FF8" w:rsidRDefault="00DF2BCD" w:rsidP="00DF2BCD">
            <w:pPr>
              <w:ind w:firstLineChars="200" w:firstLine="480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status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16</w:t>
            </w:r>
          </w:p>
          <w:p w:rsidR="00DF2BCD" w:rsidRPr="00085FF8" w:rsidRDefault="00DF2BCD" w:rsidP="00DF2BCD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lastRenderedPageBreak/>
              <w:t>}</w:t>
            </w:r>
          </w:p>
          <w:p w:rsidR="00E775E1" w:rsidRPr="00085FF8" w:rsidRDefault="00E775E1" w:rsidP="002623DD">
            <w:pPr>
              <w:rPr>
                <w:rFonts w:eastAsia="微軟正黑體"/>
                <w:szCs w:val="24"/>
              </w:rPr>
            </w:pPr>
          </w:p>
        </w:tc>
      </w:tr>
      <w:tr w:rsidR="00E775E1" w:rsidRPr="00085FF8" w:rsidTr="00DF2BCD">
        <w:trPr>
          <w:jc w:val="center"/>
        </w:trPr>
        <w:tc>
          <w:tcPr>
            <w:tcW w:w="3958" w:type="dxa"/>
            <w:vAlign w:val="center"/>
          </w:tcPr>
          <w:p w:rsidR="00E775E1" w:rsidRPr="00085FF8" w:rsidRDefault="00E775E1" w:rsidP="002623DD">
            <w:pPr>
              <w:rPr>
                <w:rFonts w:eastAsia="微軟正黑體" w:cs="新細明體"/>
                <w:color w:val="000000"/>
                <w:szCs w:val="24"/>
              </w:rPr>
            </w:pPr>
          </w:p>
        </w:tc>
        <w:tc>
          <w:tcPr>
            <w:tcW w:w="3184" w:type="dxa"/>
          </w:tcPr>
          <w:p w:rsidR="00E775E1" w:rsidRPr="00085FF8" w:rsidRDefault="00E775E1" w:rsidP="00DF2BCD">
            <w:pPr>
              <w:rPr>
                <w:rFonts w:eastAsia="微軟正黑體"/>
                <w:szCs w:val="24"/>
              </w:rPr>
            </w:pPr>
          </w:p>
        </w:tc>
      </w:tr>
      <w:tr w:rsidR="00E775E1" w:rsidRPr="00085FF8" w:rsidTr="00DF2BCD">
        <w:trPr>
          <w:jc w:val="center"/>
        </w:trPr>
        <w:tc>
          <w:tcPr>
            <w:tcW w:w="3958" w:type="dxa"/>
            <w:vAlign w:val="center"/>
          </w:tcPr>
          <w:p w:rsidR="00E775E1" w:rsidRPr="00085FF8" w:rsidRDefault="00E775E1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</w:rPr>
              <w:t>STATUS_PROJ_ON_LEFT</w:t>
            </w:r>
          </w:p>
        </w:tc>
        <w:tc>
          <w:tcPr>
            <w:tcW w:w="3184" w:type="dxa"/>
          </w:tcPr>
          <w:p w:rsidR="00DF2BCD" w:rsidRPr="00085FF8" w:rsidRDefault="00DF2BCD" w:rsidP="00DF2BCD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{</w:t>
            </w:r>
          </w:p>
          <w:p w:rsidR="00DF2BCD" w:rsidRPr="00085FF8" w:rsidRDefault="00DF2BCD" w:rsidP="00DF2BCD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ab/>
            </w: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function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4,</w:t>
            </w:r>
          </w:p>
          <w:p w:rsidR="00DF2BCD" w:rsidRPr="00085FF8" w:rsidRDefault="00DF2BCD" w:rsidP="00DF2BCD">
            <w:pPr>
              <w:ind w:firstLineChars="200" w:firstLine="480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device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1,</w:t>
            </w:r>
          </w:p>
          <w:p w:rsidR="00DF2BCD" w:rsidRPr="00085FF8" w:rsidRDefault="00DF2BCD" w:rsidP="00DF2BCD">
            <w:pPr>
              <w:ind w:firstLineChars="200" w:firstLine="480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status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1</w:t>
            </w:r>
          </w:p>
          <w:p w:rsidR="00DF2BCD" w:rsidRPr="00085FF8" w:rsidRDefault="00DF2BCD" w:rsidP="00DF2BCD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}</w:t>
            </w:r>
          </w:p>
          <w:p w:rsidR="00E775E1" w:rsidRPr="00085FF8" w:rsidRDefault="00E775E1" w:rsidP="002623DD">
            <w:pPr>
              <w:rPr>
                <w:rFonts w:eastAsia="微軟正黑體"/>
                <w:szCs w:val="24"/>
              </w:rPr>
            </w:pPr>
          </w:p>
        </w:tc>
      </w:tr>
      <w:tr w:rsidR="00E775E1" w:rsidRPr="00085FF8" w:rsidTr="00DF2BCD">
        <w:trPr>
          <w:jc w:val="center"/>
        </w:trPr>
        <w:tc>
          <w:tcPr>
            <w:tcW w:w="3958" w:type="dxa"/>
            <w:vAlign w:val="center"/>
          </w:tcPr>
          <w:p w:rsidR="00E775E1" w:rsidRPr="00085FF8" w:rsidRDefault="00E775E1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</w:rPr>
              <w:t>STATUS_PROJ_OFF_LEFT</w:t>
            </w:r>
          </w:p>
        </w:tc>
        <w:tc>
          <w:tcPr>
            <w:tcW w:w="3184" w:type="dxa"/>
          </w:tcPr>
          <w:p w:rsidR="00DF2BCD" w:rsidRPr="00085FF8" w:rsidRDefault="00DF2BCD" w:rsidP="00DF2BCD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{</w:t>
            </w:r>
          </w:p>
          <w:p w:rsidR="00DF2BCD" w:rsidRPr="00085FF8" w:rsidRDefault="00DF2BCD" w:rsidP="00DF2BCD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ab/>
            </w: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function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4,</w:t>
            </w:r>
          </w:p>
          <w:p w:rsidR="00DF2BCD" w:rsidRPr="00085FF8" w:rsidRDefault="00DF2BCD" w:rsidP="00DF2BCD">
            <w:pPr>
              <w:ind w:firstLineChars="200" w:firstLine="480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device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1,</w:t>
            </w:r>
          </w:p>
          <w:p w:rsidR="00DF2BCD" w:rsidRPr="00085FF8" w:rsidRDefault="00DF2BCD" w:rsidP="00DF2BCD">
            <w:pPr>
              <w:ind w:firstLineChars="200" w:firstLine="480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status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2</w:t>
            </w:r>
          </w:p>
          <w:p w:rsidR="00DF2BCD" w:rsidRPr="00085FF8" w:rsidRDefault="00DF2BCD" w:rsidP="00DF2BCD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}</w:t>
            </w:r>
          </w:p>
          <w:p w:rsidR="00E775E1" w:rsidRPr="00085FF8" w:rsidRDefault="00E775E1" w:rsidP="002623DD">
            <w:pPr>
              <w:rPr>
                <w:rFonts w:eastAsia="微軟正黑體"/>
                <w:szCs w:val="24"/>
              </w:rPr>
            </w:pPr>
          </w:p>
        </w:tc>
      </w:tr>
      <w:tr w:rsidR="00E775E1" w:rsidRPr="00085FF8" w:rsidTr="00DF2BCD">
        <w:trPr>
          <w:jc w:val="center"/>
        </w:trPr>
        <w:tc>
          <w:tcPr>
            <w:tcW w:w="3958" w:type="dxa"/>
            <w:vAlign w:val="center"/>
          </w:tcPr>
          <w:p w:rsidR="00E775E1" w:rsidRPr="00085FF8" w:rsidRDefault="00E775E1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</w:rPr>
              <w:t>STATUS_PROJ_HDMI_LEFT</w:t>
            </w:r>
          </w:p>
        </w:tc>
        <w:tc>
          <w:tcPr>
            <w:tcW w:w="3184" w:type="dxa"/>
          </w:tcPr>
          <w:p w:rsidR="00DF2BCD" w:rsidRPr="00085FF8" w:rsidRDefault="00DF2BCD" w:rsidP="00DF2BCD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{</w:t>
            </w:r>
          </w:p>
          <w:p w:rsidR="00DF2BCD" w:rsidRPr="00085FF8" w:rsidRDefault="00DF2BCD" w:rsidP="00DF2BCD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ab/>
            </w: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function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4,</w:t>
            </w:r>
          </w:p>
          <w:p w:rsidR="00DF2BCD" w:rsidRPr="00085FF8" w:rsidRDefault="00DF2BCD" w:rsidP="00DF2BCD">
            <w:pPr>
              <w:ind w:firstLineChars="200" w:firstLine="480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device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1,</w:t>
            </w:r>
          </w:p>
          <w:p w:rsidR="00DF2BCD" w:rsidRPr="00085FF8" w:rsidRDefault="00DF2BCD" w:rsidP="00DF2BCD">
            <w:pPr>
              <w:ind w:firstLineChars="200" w:firstLine="480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status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7</w:t>
            </w:r>
          </w:p>
          <w:p w:rsidR="00DF2BCD" w:rsidRPr="00085FF8" w:rsidRDefault="00DF2BCD" w:rsidP="00DF2BCD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}</w:t>
            </w:r>
          </w:p>
          <w:p w:rsidR="00E775E1" w:rsidRPr="00085FF8" w:rsidRDefault="00E775E1" w:rsidP="002623DD">
            <w:pPr>
              <w:rPr>
                <w:rFonts w:eastAsia="微軟正黑體"/>
                <w:szCs w:val="24"/>
              </w:rPr>
            </w:pPr>
          </w:p>
        </w:tc>
      </w:tr>
      <w:tr w:rsidR="00E775E1" w:rsidRPr="00085FF8" w:rsidTr="00DF2BCD">
        <w:trPr>
          <w:jc w:val="center"/>
        </w:trPr>
        <w:tc>
          <w:tcPr>
            <w:tcW w:w="3958" w:type="dxa"/>
            <w:vAlign w:val="center"/>
          </w:tcPr>
          <w:p w:rsidR="00E775E1" w:rsidRPr="00085FF8" w:rsidRDefault="00E775E1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</w:rPr>
              <w:t>STATUS_PROJ_VGA_LEFT</w:t>
            </w:r>
          </w:p>
        </w:tc>
        <w:tc>
          <w:tcPr>
            <w:tcW w:w="3184" w:type="dxa"/>
          </w:tcPr>
          <w:p w:rsidR="00DF2BCD" w:rsidRPr="00085FF8" w:rsidRDefault="00DF2BCD" w:rsidP="00DF2BCD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{</w:t>
            </w:r>
          </w:p>
          <w:p w:rsidR="00DF2BCD" w:rsidRPr="00085FF8" w:rsidRDefault="00DF2BCD" w:rsidP="00DF2BCD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ab/>
            </w: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function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4,</w:t>
            </w:r>
          </w:p>
          <w:p w:rsidR="00DF2BCD" w:rsidRPr="00085FF8" w:rsidRDefault="00DF2BCD" w:rsidP="00DF2BCD">
            <w:pPr>
              <w:ind w:firstLineChars="200" w:firstLine="480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device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1,</w:t>
            </w:r>
          </w:p>
          <w:p w:rsidR="00DF2BCD" w:rsidRPr="00085FF8" w:rsidRDefault="00DF2BCD" w:rsidP="00DF2BCD">
            <w:pPr>
              <w:ind w:firstLineChars="200" w:firstLine="480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status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8</w:t>
            </w:r>
          </w:p>
          <w:p w:rsidR="00DF2BCD" w:rsidRPr="00085FF8" w:rsidRDefault="00DF2BCD" w:rsidP="00DF2BCD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}</w:t>
            </w:r>
          </w:p>
          <w:p w:rsidR="00E775E1" w:rsidRPr="00085FF8" w:rsidRDefault="00E775E1" w:rsidP="002623DD">
            <w:pPr>
              <w:rPr>
                <w:rFonts w:eastAsia="微軟正黑體"/>
                <w:szCs w:val="24"/>
              </w:rPr>
            </w:pPr>
          </w:p>
        </w:tc>
      </w:tr>
      <w:tr w:rsidR="00E775E1" w:rsidRPr="00085FF8" w:rsidTr="00DF2BCD">
        <w:trPr>
          <w:jc w:val="center"/>
        </w:trPr>
        <w:tc>
          <w:tcPr>
            <w:tcW w:w="3958" w:type="dxa"/>
            <w:vAlign w:val="center"/>
          </w:tcPr>
          <w:p w:rsidR="00E775E1" w:rsidRPr="00085FF8" w:rsidRDefault="00E775E1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</w:rPr>
              <w:t>STATUS_PROJ_MUTE_LEFT</w:t>
            </w:r>
          </w:p>
        </w:tc>
        <w:tc>
          <w:tcPr>
            <w:tcW w:w="3184" w:type="dxa"/>
          </w:tcPr>
          <w:p w:rsidR="00DF2BCD" w:rsidRPr="00085FF8" w:rsidRDefault="00DF2BCD" w:rsidP="00DF2BCD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{</w:t>
            </w:r>
          </w:p>
          <w:p w:rsidR="00DF2BCD" w:rsidRPr="00085FF8" w:rsidRDefault="00DF2BCD" w:rsidP="00DF2BCD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ab/>
            </w: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function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4,</w:t>
            </w:r>
          </w:p>
          <w:p w:rsidR="00DF2BCD" w:rsidRPr="00085FF8" w:rsidRDefault="00DF2BCD" w:rsidP="00DF2BCD">
            <w:pPr>
              <w:ind w:firstLineChars="200" w:firstLine="480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device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1,</w:t>
            </w:r>
          </w:p>
          <w:p w:rsidR="00DF2BCD" w:rsidRPr="00085FF8" w:rsidRDefault="00DF2BCD" w:rsidP="00DF2BCD">
            <w:pPr>
              <w:ind w:firstLineChars="200" w:firstLine="480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status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3</w:t>
            </w:r>
          </w:p>
          <w:p w:rsidR="00DF2BCD" w:rsidRPr="00085FF8" w:rsidRDefault="00DF2BCD" w:rsidP="00DF2BCD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}</w:t>
            </w:r>
          </w:p>
          <w:p w:rsidR="00E775E1" w:rsidRPr="00085FF8" w:rsidRDefault="00E775E1" w:rsidP="002623DD">
            <w:pPr>
              <w:rPr>
                <w:rFonts w:eastAsia="微軟正黑體"/>
                <w:szCs w:val="24"/>
              </w:rPr>
            </w:pPr>
          </w:p>
        </w:tc>
      </w:tr>
      <w:tr w:rsidR="00E775E1" w:rsidRPr="00085FF8" w:rsidTr="00DF2BCD">
        <w:trPr>
          <w:jc w:val="center"/>
        </w:trPr>
        <w:tc>
          <w:tcPr>
            <w:tcW w:w="3958" w:type="dxa"/>
            <w:vAlign w:val="center"/>
          </w:tcPr>
          <w:p w:rsidR="00E775E1" w:rsidRPr="00085FF8" w:rsidRDefault="00E775E1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</w:rPr>
              <w:t>STATUS_PROJ_UNMUTE_LEFT</w:t>
            </w:r>
          </w:p>
        </w:tc>
        <w:tc>
          <w:tcPr>
            <w:tcW w:w="3184" w:type="dxa"/>
          </w:tcPr>
          <w:p w:rsidR="00DF2BCD" w:rsidRPr="00085FF8" w:rsidRDefault="00DF2BCD" w:rsidP="00DF2BCD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{</w:t>
            </w:r>
          </w:p>
          <w:p w:rsidR="00DF2BCD" w:rsidRPr="00085FF8" w:rsidRDefault="00DF2BCD" w:rsidP="00DF2BCD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ab/>
            </w: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function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4,</w:t>
            </w:r>
          </w:p>
          <w:p w:rsidR="00DF2BCD" w:rsidRPr="00085FF8" w:rsidRDefault="00DF2BCD" w:rsidP="00DF2BCD">
            <w:pPr>
              <w:ind w:firstLineChars="200" w:firstLine="480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device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1,</w:t>
            </w:r>
          </w:p>
          <w:p w:rsidR="00DF2BCD" w:rsidRPr="00085FF8" w:rsidRDefault="00DF2BCD" w:rsidP="00DF2BCD">
            <w:pPr>
              <w:ind w:firstLineChars="200" w:firstLine="480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status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4</w:t>
            </w:r>
          </w:p>
          <w:p w:rsidR="00DF2BCD" w:rsidRPr="00085FF8" w:rsidRDefault="00DF2BCD" w:rsidP="00DF2BCD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}</w:t>
            </w:r>
          </w:p>
          <w:p w:rsidR="00E775E1" w:rsidRPr="00085FF8" w:rsidRDefault="00E775E1" w:rsidP="002623DD">
            <w:pPr>
              <w:rPr>
                <w:rFonts w:eastAsia="微軟正黑體"/>
                <w:szCs w:val="24"/>
              </w:rPr>
            </w:pPr>
          </w:p>
        </w:tc>
      </w:tr>
      <w:tr w:rsidR="00E775E1" w:rsidRPr="00085FF8" w:rsidTr="00DF2BCD">
        <w:trPr>
          <w:jc w:val="center"/>
        </w:trPr>
        <w:tc>
          <w:tcPr>
            <w:tcW w:w="3958" w:type="dxa"/>
            <w:vAlign w:val="center"/>
          </w:tcPr>
          <w:p w:rsidR="00E775E1" w:rsidRPr="00085FF8" w:rsidRDefault="00E775E1">
            <w:pPr>
              <w:rPr>
                <w:rFonts w:eastAsia="微軟正黑體"/>
                <w:color w:val="000000"/>
              </w:rPr>
            </w:pPr>
          </w:p>
        </w:tc>
        <w:tc>
          <w:tcPr>
            <w:tcW w:w="3184" w:type="dxa"/>
          </w:tcPr>
          <w:p w:rsidR="00E775E1" w:rsidRPr="00085FF8" w:rsidRDefault="00E775E1" w:rsidP="002623DD">
            <w:pPr>
              <w:rPr>
                <w:rFonts w:eastAsia="微軟正黑體"/>
                <w:szCs w:val="24"/>
              </w:rPr>
            </w:pPr>
          </w:p>
        </w:tc>
      </w:tr>
      <w:tr w:rsidR="00DF2BCD" w:rsidRPr="00085FF8" w:rsidTr="00DF2BCD">
        <w:trPr>
          <w:jc w:val="center"/>
        </w:trPr>
        <w:tc>
          <w:tcPr>
            <w:tcW w:w="3958" w:type="dxa"/>
            <w:vAlign w:val="center"/>
          </w:tcPr>
          <w:p w:rsidR="00DF2BCD" w:rsidRPr="00085FF8" w:rsidRDefault="00DF2BCD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</w:rPr>
              <w:t>STATUS_PROJ_ON_CENTER</w:t>
            </w:r>
          </w:p>
        </w:tc>
        <w:tc>
          <w:tcPr>
            <w:tcW w:w="3184" w:type="dxa"/>
          </w:tcPr>
          <w:p w:rsidR="00DF2BCD" w:rsidRPr="00085FF8" w:rsidRDefault="00DF2BCD" w:rsidP="002623DD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{</w:t>
            </w:r>
          </w:p>
          <w:p w:rsidR="00DF2BCD" w:rsidRPr="00085FF8" w:rsidRDefault="00DF2BCD" w:rsidP="002623DD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ab/>
            </w: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function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4,</w:t>
            </w:r>
          </w:p>
          <w:p w:rsidR="00DF2BCD" w:rsidRPr="00085FF8" w:rsidRDefault="00DF2BCD" w:rsidP="002623DD">
            <w:pPr>
              <w:ind w:firstLineChars="200" w:firstLine="480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device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2,</w:t>
            </w:r>
          </w:p>
          <w:p w:rsidR="00DF2BCD" w:rsidRPr="00085FF8" w:rsidRDefault="00DF2BCD" w:rsidP="002623DD">
            <w:pPr>
              <w:ind w:firstLineChars="200" w:firstLine="480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status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1</w:t>
            </w:r>
          </w:p>
          <w:p w:rsidR="00DF2BCD" w:rsidRPr="00085FF8" w:rsidRDefault="00DF2BCD" w:rsidP="002623DD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}</w:t>
            </w:r>
          </w:p>
          <w:p w:rsidR="00DF2BCD" w:rsidRPr="00085FF8" w:rsidRDefault="00DF2BCD" w:rsidP="002623DD">
            <w:pPr>
              <w:rPr>
                <w:rFonts w:eastAsia="微軟正黑體"/>
                <w:szCs w:val="24"/>
              </w:rPr>
            </w:pPr>
          </w:p>
        </w:tc>
      </w:tr>
      <w:tr w:rsidR="00DF2BCD" w:rsidRPr="00085FF8" w:rsidTr="00DF2BCD">
        <w:trPr>
          <w:jc w:val="center"/>
        </w:trPr>
        <w:tc>
          <w:tcPr>
            <w:tcW w:w="3958" w:type="dxa"/>
            <w:vAlign w:val="center"/>
          </w:tcPr>
          <w:p w:rsidR="00DF2BCD" w:rsidRPr="00085FF8" w:rsidRDefault="00DF2BCD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</w:rPr>
              <w:t>STATUS_PROJ_OFF_CENTER</w:t>
            </w:r>
          </w:p>
        </w:tc>
        <w:tc>
          <w:tcPr>
            <w:tcW w:w="3184" w:type="dxa"/>
          </w:tcPr>
          <w:p w:rsidR="00DF2BCD" w:rsidRPr="00085FF8" w:rsidRDefault="00DF2BCD" w:rsidP="002623DD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{</w:t>
            </w:r>
          </w:p>
          <w:p w:rsidR="00DF2BCD" w:rsidRPr="00085FF8" w:rsidRDefault="00DF2BCD" w:rsidP="002623DD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ab/>
            </w: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function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4,</w:t>
            </w:r>
          </w:p>
          <w:p w:rsidR="00DF2BCD" w:rsidRPr="00085FF8" w:rsidRDefault="00DF2BCD" w:rsidP="002623DD">
            <w:pPr>
              <w:ind w:firstLineChars="200" w:firstLine="480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device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2,</w:t>
            </w:r>
          </w:p>
          <w:p w:rsidR="00DF2BCD" w:rsidRPr="00085FF8" w:rsidRDefault="00DF2BCD" w:rsidP="002623DD">
            <w:pPr>
              <w:ind w:firstLineChars="200" w:firstLine="480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status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2</w:t>
            </w:r>
          </w:p>
          <w:p w:rsidR="00DF2BCD" w:rsidRPr="00085FF8" w:rsidRDefault="00DF2BCD" w:rsidP="002623DD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}</w:t>
            </w:r>
          </w:p>
          <w:p w:rsidR="00DF2BCD" w:rsidRPr="00085FF8" w:rsidRDefault="00DF2BCD" w:rsidP="002623DD">
            <w:pPr>
              <w:rPr>
                <w:rFonts w:eastAsia="微軟正黑體"/>
                <w:szCs w:val="24"/>
              </w:rPr>
            </w:pPr>
          </w:p>
        </w:tc>
      </w:tr>
      <w:tr w:rsidR="00DF2BCD" w:rsidRPr="00085FF8" w:rsidTr="00DF2BCD">
        <w:trPr>
          <w:jc w:val="center"/>
        </w:trPr>
        <w:tc>
          <w:tcPr>
            <w:tcW w:w="3958" w:type="dxa"/>
            <w:vAlign w:val="center"/>
          </w:tcPr>
          <w:p w:rsidR="00DF2BCD" w:rsidRPr="00085FF8" w:rsidRDefault="00DF2BCD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</w:rPr>
              <w:t>STATUS_PROJ_HDMI_CENTER</w:t>
            </w:r>
          </w:p>
        </w:tc>
        <w:tc>
          <w:tcPr>
            <w:tcW w:w="3184" w:type="dxa"/>
          </w:tcPr>
          <w:p w:rsidR="00DF2BCD" w:rsidRPr="00085FF8" w:rsidRDefault="00DF2BCD" w:rsidP="002623DD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{</w:t>
            </w:r>
          </w:p>
          <w:p w:rsidR="00DF2BCD" w:rsidRPr="00085FF8" w:rsidRDefault="00DF2BCD" w:rsidP="002623DD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ab/>
            </w: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function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4,</w:t>
            </w:r>
          </w:p>
          <w:p w:rsidR="00DF2BCD" w:rsidRPr="00085FF8" w:rsidRDefault="00DF2BCD" w:rsidP="002623DD">
            <w:pPr>
              <w:ind w:firstLineChars="200" w:firstLine="480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device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2,</w:t>
            </w:r>
          </w:p>
          <w:p w:rsidR="00DF2BCD" w:rsidRPr="00085FF8" w:rsidRDefault="00DF2BCD" w:rsidP="002623DD">
            <w:pPr>
              <w:ind w:firstLineChars="200" w:firstLine="480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status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7</w:t>
            </w:r>
          </w:p>
          <w:p w:rsidR="00DF2BCD" w:rsidRPr="00085FF8" w:rsidRDefault="00DF2BCD" w:rsidP="002623DD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}</w:t>
            </w:r>
          </w:p>
          <w:p w:rsidR="00DF2BCD" w:rsidRPr="00085FF8" w:rsidRDefault="00DF2BCD" w:rsidP="002623DD">
            <w:pPr>
              <w:rPr>
                <w:rFonts w:eastAsia="微軟正黑體"/>
                <w:szCs w:val="24"/>
              </w:rPr>
            </w:pPr>
          </w:p>
        </w:tc>
      </w:tr>
      <w:tr w:rsidR="00DF2BCD" w:rsidRPr="00085FF8" w:rsidTr="00DF2BCD">
        <w:trPr>
          <w:jc w:val="center"/>
        </w:trPr>
        <w:tc>
          <w:tcPr>
            <w:tcW w:w="3958" w:type="dxa"/>
            <w:vAlign w:val="center"/>
          </w:tcPr>
          <w:p w:rsidR="00DF2BCD" w:rsidRPr="00085FF8" w:rsidRDefault="00DF2BCD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</w:rPr>
              <w:t>STATUS_PROJ_VGA_CENTER</w:t>
            </w:r>
          </w:p>
        </w:tc>
        <w:tc>
          <w:tcPr>
            <w:tcW w:w="3184" w:type="dxa"/>
          </w:tcPr>
          <w:p w:rsidR="00DF2BCD" w:rsidRPr="00085FF8" w:rsidRDefault="00DF2BCD" w:rsidP="002623DD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{</w:t>
            </w:r>
          </w:p>
          <w:p w:rsidR="00DF2BCD" w:rsidRPr="00085FF8" w:rsidRDefault="00DF2BCD" w:rsidP="002623DD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ab/>
            </w: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function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4,</w:t>
            </w:r>
          </w:p>
          <w:p w:rsidR="00DF2BCD" w:rsidRPr="00085FF8" w:rsidRDefault="00DF2BCD" w:rsidP="002623DD">
            <w:pPr>
              <w:ind w:firstLineChars="200" w:firstLine="480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device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2,</w:t>
            </w:r>
          </w:p>
          <w:p w:rsidR="00DF2BCD" w:rsidRPr="00085FF8" w:rsidRDefault="00DF2BCD" w:rsidP="002623DD">
            <w:pPr>
              <w:ind w:firstLineChars="200" w:firstLine="480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status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8</w:t>
            </w:r>
          </w:p>
          <w:p w:rsidR="00DF2BCD" w:rsidRPr="00085FF8" w:rsidRDefault="00DF2BCD" w:rsidP="002623DD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}</w:t>
            </w:r>
          </w:p>
          <w:p w:rsidR="00DF2BCD" w:rsidRPr="00085FF8" w:rsidRDefault="00DF2BCD" w:rsidP="002623DD">
            <w:pPr>
              <w:rPr>
                <w:rFonts w:eastAsia="微軟正黑體"/>
                <w:szCs w:val="24"/>
              </w:rPr>
            </w:pPr>
          </w:p>
        </w:tc>
      </w:tr>
      <w:tr w:rsidR="00DF2BCD" w:rsidRPr="00085FF8" w:rsidTr="00DF2BCD">
        <w:trPr>
          <w:jc w:val="center"/>
        </w:trPr>
        <w:tc>
          <w:tcPr>
            <w:tcW w:w="3958" w:type="dxa"/>
            <w:vAlign w:val="center"/>
          </w:tcPr>
          <w:p w:rsidR="00DF2BCD" w:rsidRPr="00085FF8" w:rsidRDefault="00DF2BCD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</w:rPr>
              <w:t>STATUS_PROJ_MUTE_CENTER</w:t>
            </w:r>
          </w:p>
        </w:tc>
        <w:tc>
          <w:tcPr>
            <w:tcW w:w="3184" w:type="dxa"/>
          </w:tcPr>
          <w:p w:rsidR="00DF2BCD" w:rsidRPr="00085FF8" w:rsidRDefault="00DF2BCD" w:rsidP="002623DD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{</w:t>
            </w:r>
          </w:p>
          <w:p w:rsidR="00DF2BCD" w:rsidRPr="00085FF8" w:rsidRDefault="00DF2BCD" w:rsidP="002623DD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ab/>
            </w: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function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4,</w:t>
            </w:r>
          </w:p>
          <w:p w:rsidR="00DF2BCD" w:rsidRPr="00085FF8" w:rsidRDefault="00DF2BCD" w:rsidP="002623DD">
            <w:pPr>
              <w:ind w:firstLineChars="200" w:firstLine="480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device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2,</w:t>
            </w:r>
          </w:p>
          <w:p w:rsidR="00DF2BCD" w:rsidRPr="00085FF8" w:rsidRDefault="00DF2BCD" w:rsidP="002623DD">
            <w:pPr>
              <w:ind w:firstLineChars="200" w:firstLine="480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status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3</w:t>
            </w:r>
          </w:p>
          <w:p w:rsidR="00DF2BCD" w:rsidRPr="00085FF8" w:rsidRDefault="00DF2BCD" w:rsidP="002623DD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}</w:t>
            </w:r>
          </w:p>
          <w:p w:rsidR="00DF2BCD" w:rsidRPr="00085FF8" w:rsidRDefault="00DF2BCD" w:rsidP="002623DD">
            <w:pPr>
              <w:rPr>
                <w:rFonts w:eastAsia="微軟正黑體"/>
                <w:szCs w:val="24"/>
              </w:rPr>
            </w:pPr>
          </w:p>
        </w:tc>
      </w:tr>
      <w:tr w:rsidR="00DF2BCD" w:rsidRPr="00085FF8" w:rsidTr="00DF2BCD">
        <w:trPr>
          <w:jc w:val="center"/>
        </w:trPr>
        <w:tc>
          <w:tcPr>
            <w:tcW w:w="3958" w:type="dxa"/>
            <w:vAlign w:val="center"/>
          </w:tcPr>
          <w:p w:rsidR="00DF2BCD" w:rsidRPr="00085FF8" w:rsidRDefault="00DF2BCD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</w:rPr>
              <w:t>STATUS_PROJ_UNMUTE_CENTER</w:t>
            </w:r>
          </w:p>
        </w:tc>
        <w:tc>
          <w:tcPr>
            <w:tcW w:w="3184" w:type="dxa"/>
          </w:tcPr>
          <w:p w:rsidR="00DF2BCD" w:rsidRPr="00085FF8" w:rsidRDefault="00DF2BCD" w:rsidP="002623DD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{</w:t>
            </w:r>
          </w:p>
          <w:p w:rsidR="00DF2BCD" w:rsidRPr="00085FF8" w:rsidRDefault="00DF2BCD" w:rsidP="002623DD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ab/>
            </w: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function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4,</w:t>
            </w:r>
          </w:p>
          <w:p w:rsidR="00DF2BCD" w:rsidRPr="00085FF8" w:rsidRDefault="00DF2BCD" w:rsidP="002623DD">
            <w:pPr>
              <w:ind w:firstLineChars="200" w:firstLine="480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device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2,</w:t>
            </w:r>
          </w:p>
          <w:p w:rsidR="00DF2BCD" w:rsidRPr="00085FF8" w:rsidRDefault="00DF2BCD" w:rsidP="002623DD">
            <w:pPr>
              <w:ind w:firstLineChars="200" w:firstLine="480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status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4</w:t>
            </w:r>
          </w:p>
          <w:p w:rsidR="00DF2BCD" w:rsidRPr="00085FF8" w:rsidRDefault="00DF2BCD" w:rsidP="002623DD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}</w:t>
            </w:r>
          </w:p>
          <w:p w:rsidR="00DF2BCD" w:rsidRPr="00085FF8" w:rsidRDefault="00DF2BCD" w:rsidP="002623DD">
            <w:pPr>
              <w:rPr>
                <w:rFonts w:eastAsia="微軟正黑體"/>
                <w:szCs w:val="24"/>
              </w:rPr>
            </w:pPr>
          </w:p>
        </w:tc>
      </w:tr>
      <w:tr w:rsidR="00E775E1" w:rsidRPr="00085FF8" w:rsidTr="00DF2BCD">
        <w:trPr>
          <w:jc w:val="center"/>
        </w:trPr>
        <w:tc>
          <w:tcPr>
            <w:tcW w:w="3958" w:type="dxa"/>
            <w:vAlign w:val="center"/>
          </w:tcPr>
          <w:p w:rsidR="00E775E1" w:rsidRPr="00085FF8" w:rsidRDefault="00E775E1">
            <w:pPr>
              <w:rPr>
                <w:rFonts w:eastAsia="微軟正黑體"/>
                <w:color w:val="000000"/>
              </w:rPr>
            </w:pPr>
          </w:p>
        </w:tc>
        <w:tc>
          <w:tcPr>
            <w:tcW w:w="3184" w:type="dxa"/>
          </w:tcPr>
          <w:p w:rsidR="00E775E1" w:rsidRPr="00085FF8" w:rsidRDefault="00E775E1" w:rsidP="002623DD">
            <w:pPr>
              <w:rPr>
                <w:rFonts w:eastAsia="微軟正黑體"/>
                <w:szCs w:val="24"/>
              </w:rPr>
            </w:pPr>
          </w:p>
        </w:tc>
      </w:tr>
      <w:tr w:rsidR="00DF2BCD" w:rsidRPr="00085FF8" w:rsidTr="00DF2BCD">
        <w:trPr>
          <w:jc w:val="center"/>
        </w:trPr>
        <w:tc>
          <w:tcPr>
            <w:tcW w:w="3958" w:type="dxa"/>
            <w:vAlign w:val="center"/>
          </w:tcPr>
          <w:p w:rsidR="00DF2BCD" w:rsidRPr="00085FF8" w:rsidRDefault="00DF2BCD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</w:rPr>
              <w:t>STATUS_PROJ_ON_RIGHT</w:t>
            </w:r>
          </w:p>
        </w:tc>
        <w:tc>
          <w:tcPr>
            <w:tcW w:w="3184" w:type="dxa"/>
          </w:tcPr>
          <w:p w:rsidR="00DF2BCD" w:rsidRPr="00085FF8" w:rsidRDefault="00DF2BCD" w:rsidP="002623DD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{</w:t>
            </w:r>
          </w:p>
          <w:p w:rsidR="00DF2BCD" w:rsidRPr="00085FF8" w:rsidRDefault="00DF2BCD" w:rsidP="002623DD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ab/>
            </w: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function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4,</w:t>
            </w:r>
          </w:p>
          <w:p w:rsidR="00DF2BCD" w:rsidRPr="00085FF8" w:rsidRDefault="00DF2BCD" w:rsidP="002623DD">
            <w:pPr>
              <w:ind w:firstLineChars="200" w:firstLine="480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device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3,</w:t>
            </w:r>
          </w:p>
          <w:p w:rsidR="00DF2BCD" w:rsidRPr="00085FF8" w:rsidRDefault="00DF2BCD" w:rsidP="002623DD">
            <w:pPr>
              <w:ind w:firstLineChars="200" w:firstLine="480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status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1</w:t>
            </w:r>
          </w:p>
          <w:p w:rsidR="00DF2BCD" w:rsidRPr="00085FF8" w:rsidRDefault="00DF2BCD" w:rsidP="002623DD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}</w:t>
            </w:r>
          </w:p>
          <w:p w:rsidR="00DF2BCD" w:rsidRPr="00085FF8" w:rsidRDefault="00DF2BCD" w:rsidP="002623DD">
            <w:pPr>
              <w:rPr>
                <w:rFonts w:eastAsia="微軟正黑體"/>
                <w:szCs w:val="24"/>
              </w:rPr>
            </w:pPr>
          </w:p>
        </w:tc>
      </w:tr>
      <w:tr w:rsidR="00DF2BCD" w:rsidRPr="00085FF8" w:rsidTr="00DF2BCD">
        <w:trPr>
          <w:jc w:val="center"/>
        </w:trPr>
        <w:tc>
          <w:tcPr>
            <w:tcW w:w="3958" w:type="dxa"/>
            <w:vAlign w:val="center"/>
          </w:tcPr>
          <w:p w:rsidR="00DF2BCD" w:rsidRPr="00085FF8" w:rsidRDefault="00DF2BCD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</w:rPr>
              <w:t>STATUS_PROJ_OFF_RIGHT</w:t>
            </w:r>
          </w:p>
        </w:tc>
        <w:tc>
          <w:tcPr>
            <w:tcW w:w="3184" w:type="dxa"/>
          </w:tcPr>
          <w:p w:rsidR="00DF2BCD" w:rsidRPr="00085FF8" w:rsidRDefault="00DF2BCD" w:rsidP="002623DD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{</w:t>
            </w:r>
          </w:p>
          <w:p w:rsidR="00DF2BCD" w:rsidRPr="00085FF8" w:rsidRDefault="00DF2BCD" w:rsidP="002623DD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ab/>
            </w: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function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4,</w:t>
            </w:r>
          </w:p>
          <w:p w:rsidR="00DF2BCD" w:rsidRPr="00085FF8" w:rsidRDefault="00DF2BCD" w:rsidP="002623DD">
            <w:pPr>
              <w:ind w:firstLineChars="200" w:firstLine="480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device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3,</w:t>
            </w:r>
          </w:p>
          <w:p w:rsidR="00DF2BCD" w:rsidRPr="00085FF8" w:rsidRDefault="00DF2BCD" w:rsidP="002623DD">
            <w:pPr>
              <w:ind w:firstLineChars="200" w:firstLine="480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status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2</w:t>
            </w:r>
          </w:p>
          <w:p w:rsidR="00DF2BCD" w:rsidRPr="00085FF8" w:rsidRDefault="00DF2BCD" w:rsidP="002623DD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}</w:t>
            </w:r>
          </w:p>
          <w:p w:rsidR="00DF2BCD" w:rsidRPr="00085FF8" w:rsidRDefault="00DF2BCD" w:rsidP="002623DD">
            <w:pPr>
              <w:rPr>
                <w:rFonts w:eastAsia="微軟正黑體"/>
                <w:szCs w:val="24"/>
              </w:rPr>
            </w:pPr>
          </w:p>
        </w:tc>
      </w:tr>
      <w:tr w:rsidR="00DF2BCD" w:rsidRPr="00085FF8" w:rsidTr="00DF2BCD">
        <w:trPr>
          <w:jc w:val="center"/>
        </w:trPr>
        <w:tc>
          <w:tcPr>
            <w:tcW w:w="3958" w:type="dxa"/>
            <w:vAlign w:val="center"/>
          </w:tcPr>
          <w:p w:rsidR="00DF2BCD" w:rsidRPr="00085FF8" w:rsidRDefault="00DF2BCD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</w:rPr>
              <w:t>STATUS_PROJ_HDMI_RIGHT</w:t>
            </w:r>
          </w:p>
        </w:tc>
        <w:tc>
          <w:tcPr>
            <w:tcW w:w="3184" w:type="dxa"/>
          </w:tcPr>
          <w:p w:rsidR="00DF2BCD" w:rsidRPr="00085FF8" w:rsidRDefault="00DF2BCD" w:rsidP="002623DD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{</w:t>
            </w:r>
          </w:p>
          <w:p w:rsidR="00DF2BCD" w:rsidRPr="00085FF8" w:rsidRDefault="00DF2BCD" w:rsidP="002623DD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ab/>
            </w: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function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4,</w:t>
            </w:r>
          </w:p>
          <w:p w:rsidR="00DF2BCD" w:rsidRPr="00085FF8" w:rsidRDefault="00DF2BCD" w:rsidP="002623DD">
            <w:pPr>
              <w:ind w:firstLineChars="200" w:firstLine="480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device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3,</w:t>
            </w:r>
          </w:p>
          <w:p w:rsidR="00DF2BCD" w:rsidRPr="00085FF8" w:rsidRDefault="00DF2BCD" w:rsidP="002623DD">
            <w:pPr>
              <w:ind w:firstLineChars="200" w:firstLine="480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status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7</w:t>
            </w:r>
          </w:p>
          <w:p w:rsidR="00DF2BCD" w:rsidRPr="00085FF8" w:rsidRDefault="00DF2BCD" w:rsidP="002623DD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}</w:t>
            </w:r>
          </w:p>
          <w:p w:rsidR="00DF2BCD" w:rsidRPr="00085FF8" w:rsidRDefault="00DF2BCD" w:rsidP="002623DD">
            <w:pPr>
              <w:rPr>
                <w:rFonts w:eastAsia="微軟正黑體"/>
                <w:szCs w:val="24"/>
              </w:rPr>
            </w:pPr>
          </w:p>
        </w:tc>
      </w:tr>
      <w:tr w:rsidR="00DF2BCD" w:rsidRPr="00085FF8" w:rsidTr="00DF2BCD">
        <w:trPr>
          <w:jc w:val="center"/>
        </w:trPr>
        <w:tc>
          <w:tcPr>
            <w:tcW w:w="3958" w:type="dxa"/>
            <w:vAlign w:val="center"/>
          </w:tcPr>
          <w:p w:rsidR="00DF2BCD" w:rsidRPr="00085FF8" w:rsidRDefault="00DF2BCD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</w:rPr>
              <w:t>STATUS_PROJ_VGA_RIGHT</w:t>
            </w:r>
          </w:p>
        </w:tc>
        <w:tc>
          <w:tcPr>
            <w:tcW w:w="3184" w:type="dxa"/>
          </w:tcPr>
          <w:p w:rsidR="00DF2BCD" w:rsidRPr="00085FF8" w:rsidRDefault="00DF2BCD" w:rsidP="002623DD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{</w:t>
            </w:r>
          </w:p>
          <w:p w:rsidR="00DF2BCD" w:rsidRPr="00085FF8" w:rsidRDefault="00DF2BCD" w:rsidP="002623DD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ab/>
            </w: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function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4,</w:t>
            </w:r>
          </w:p>
          <w:p w:rsidR="00DF2BCD" w:rsidRPr="00085FF8" w:rsidRDefault="00DF2BCD" w:rsidP="002623DD">
            <w:pPr>
              <w:ind w:firstLineChars="200" w:firstLine="480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device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3,</w:t>
            </w:r>
          </w:p>
          <w:p w:rsidR="00DF2BCD" w:rsidRPr="00085FF8" w:rsidRDefault="00DF2BCD" w:rsidP="002623DD">
            <w:pPr>
              <w:ind w:firstLineChars="200" w:firstLine="480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status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8</w:t>
            </w:r>
          </w:p>
          <w:p w:rsidR="00DF2BCD" w:rsidRPr="00085FF8" w:rsidRDefault="00DF2BCD" w:rsidP="002623DD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}</w:t>
            </w:r>
          </w:p>
          <w:p w:rsidR="00DF2BCD" w:rsidRPr="00085FF8" w:rsidRDefault="00DF2BCD" w:rsidP="002623DD">
            <w:pPr>
              <w:rPr>
                <w:rFonts w:eastAsia="微軟正黑體"/>
                <w:szCs w:val="24"/>
              </w:rPr>
            </w:pPr>
          </w:p>
        </w:tc>
      </w:tr>
      <w:tr w:rsidR="00DF2BCD" w:rsidRPr="00085FF8" w:rsidTr="00DF2BCD">
        <w:trPr>
          <w:jc w:val="center"/>
        </w:trPr>
        <w:tc>
          <w:tcPr>
            <w:tcW w:w="3958" w:type="dxa"/>
            <w:vAlign w:val="center"/>
          </w:tcPr>
          <w:p w:rsidR="00DF2BCD" w:rsidRPr="00085FF8" w:rsidRDefault="00DF2BCD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</w:rPr>
              <w:t>STATUS_PROJ_MUTE_RIGHT</w:t>
            </w:r>
          </w:p>
        </w:tc>
        <w:tc>
          <w:tcPr>
            <w:tcW w:w="3184" w:type="dxa"/>
          </w:tcPr>
          <w:p w:rsidR="00DF2BCD" w:rsidRPr="00085FF8" w:rsidRDefault="00DF2BCD" w:rsidP="002623DD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{</w:t>
            </w:r>
          </w:p>
          <w:p w:rsidR="00DF2BCD" w:rsidRPr="00085FF8" w:rsidRDefault="00DF2BCD" w:rsidP="002623DD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ab/>
            </w: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function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4,</w:t>
            </w:r>
          </w:p>
          <w:p w:rsidR="00DF2BCD" w:rsidRPr="00085FF8" w:rsidRDefault="00DF2BCD" w:rsidP="002623DD">
            <w:pPr>
              <w:ind w:firstLineChars="200" w:firstLine="480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device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3,</w:t>
            </w:r>
          </w:p>
          <w:p w:rsidR="00DF2BCD" w:rsidRPr="00085FF8" w:rsidRDefault="00DF2BCD" w:rsidP="002623DD">
            <w:pPr>
              <w:ind w:firstLineChars="200" w:firstLine="480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status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3</w:t>
            </w:r>
          </w:p>
          <w:p w:rsidR="00DF2BCD" w:rsidRPr="00085FF8" w:rsidRDefault="00DF2BCD" w:rsidP="002623DD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}</w:t>
            </w:r>
          </w:p>
          <w:p w:rsidR="00DF2BCD" w:rsidRPr="00085FF8" w:rsidRDefault="00DF2BCD" w:rsidP="002623DD">
            <w:pPr>
              <w:rPr>
                <w:rFonts w:eastAsia="微軟正黑體"/>
                <w:szCs w:val="24"/>
              </w:rPr>
            </w:pPr>
          </w:p>
        </w:tc>
      </w:tr>
      <w:tr w:rsidR="00DF2BCD" w:rsidRPr="00085FF8" w:rsidTr="00DF2BCD">
        <w:trPr>
          <w:jc w:val="center"/>
        </w:trPr>
        <w:tc>
          <w:tcPr>
            <w:tcW w:w="3958" w:type="dxa"/>
            <w:vAlign w:val="center"/>
          </w:tcPr>
          <w:p w:rsidR="00DF2BCD" w:rsidRPr="00085FF8" w:rsidRDefault="00DF2BCD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</w:rPr>
              <w:t>STATUS_PROJ_UNMUTE_RIGHT</w:t>
            </w:r>
          </w:p>
        </w:tc>
        <w:tc>
          <w:tcPr>
            <w:tcW w:w="3184" w:type="dxa"/>
          </w:tcPr>
          <w:p w:rsidR="00DF2BCD" w:rsidRPr="00085FF8" w:rsidRDefault="00DF2BCD" w:rsidP="002623DD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{</w:t>
            </w:r>
          </w:p>
          <w:p w:rsidR="00DF2BCD" w:rsidRPr="00085FF8" w:rsidRDefault="00DF2BCD" w:rsidP="002623DD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ab/>
            </w: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function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4,</w:t>
            </w:r>
          </w:p>
          <w:p w:rsidR="00DF2BCD" w:rsidRPr="00085FF8" w:rsidRDefault="00DF2BCD" w:rsidP="002623DD">
            <w:pPr>
              <w:ind w:firstLineChars="200" w:firstLine="480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device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3,</w:t>
            </w:r>
          </w:p>
          <w:p w:rsidR="00DF2BCD" w:rsidRPr="00085FF8" w:rsidRDefault="00DF2BCD" w:rsidP="002623DD">
            <w:pPr>
              <w:ind w:firstLineChars="200" w:firstLine="480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status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4</w:t>
            </w:r>
          </w:p>
          <w:p w:rsidR="00DF2BCD" w:rsidRPr="00085FF8" w:rsidRDefault="00DF2BCD" w:rsidP="002623DD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}</w:t>
            </w:r>
          </w:p>
          <w:p w:rsidR="00DF2BCD" w:rsidRPr="00085FF8" w:rsidRDefault="00DF2BCD" w:rsidP="002623DD">
            <w:pPr>
              <w:rPr>
                <w:rFonts w:eastAsia="微軟正黑體"/>
                <w:szCs w:val="24"/>
              </w:rPr>
            </w:pPr>
          </w:p>
        </w:tc>
      </w:tr>
      <w:tr w:rsidR="00DF2BCD" w:rsidRPr="00085FF8" w:rsidTr="00DF2BCD">
        <w:trPr>
          <w:jc w:val="center"/>
        </w:trPr>
        <w:tc>
          <w:tcPr>
            <w:tcW w:w="3958" w:type="dxa"/>
            <w:vAlign w:val="center"/>
          </w:tcPr>
          <w:p w:rsidR="00DF2BCD" w:rsidRPr="00085FF8" w:rsidRDefault="00DF2BCD">
            <w:pPr>
              <w:rPr>
                <w:rFonts w:eastAsia="微軟正黑體"/>
                <w:color w:val="000000"/>
              </w:rPr>
            </w:pPr>
          </w:p>
        </w:tc>
        <w:tc>
          <w:tcPr>
            <w:tcW w:w="3184" w:type="dxa"/>
          </w:tcPr>
          <w:p w:rsidR="00DF2BCD" w:rsidRPr="00085FF8" w:rsidRDefault="00DF2BCD" w:rsidP="002623DD">
            <w:pPr>
              <w:rPr>
                <w:rFonts w:eastAsia="微軟正黑體"/>
                <w:szCs w:val="24"/>
              </w:rPr>
            </w:pPr>
          </w:p>
        </w:tc>
      </w:tr>
      <w:tr w:rsidR="00DF2BCD" w:rsidRPr="00085FF8" w:rsidTr="00DF2BCD">
        <w:trPr>
          <w:jc w:val="center"/>
        </w:trPr>
        <w:tc>
          <w:tcPr>
            <w:tcW w:w="3958" w:type="dxa"/>
            <w:vAlign w:val="center"/>
          </w:tcPr>
          <w:p w:rsidR="00DF2BCD" w:rsidRPr="00085FF8" w:rsidRDefault="00DF2BCD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</w:rPr>
              <w:lastRenderedPageBreak/>
              <w:t>STATUS_INPUT1_MUTE</w:t>
            </w:r>
          </w:p>
        </w:tc>
        <w:tc>
          <w:tcPr>
            <w:tcW w:w="3184" w:type="dxa"/>
          </w:tcPr>
          <w:p w:rsidR="00DF2BCD" w:rsidRPr="00085FF8" w:rsidRDefault="00DF2BCD" w:rsidP="00DF2BCD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{</w:t>
            </w:r>
          </w:p>
          <w:p w:rsidR="00DF2BCD" w:rsidRPr="00085FF8" w:rsidRDefault="00DF2BCD" w:rsidP="00DF2BCD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ab/>
            </w: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function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5,</w:t>
            </w:r>
          </w:p>
          <w:p w:rsidR="00DF2BCD" w:rsidRPr="00085FF8" w:rsidRDefault="00DF2BCD" w:rsidP="00DF2BCD">
            <w:pPr>
              <w:ind w:firstLineChars="200" w:firstLine="480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device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1,</w:t>
            </w:r>
          </w:p>
          <w:p w:rsidR="00DF2BCD" w:rsidRPr="00085FF8" w:rsidRDefault="00DF2BCD" w:rsidP="00DF2BCD">
            <w:pPr>
              <w:ind w:firstLineChars="200" w:firstLine="480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status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3</w:t>
            </w:r>
          </w:p>
          <w:p w:rsidR="00DF2BCD" w:rsidRPr="00085FF8" w:rsidRDefault="00DF2BCD" w:rsidP="002623DD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}</w:t>
            </w:r>
          </w:p>
        </w:tc>
      </w:tr>
      <w:tr w:rsidR="00DF2BCD" w:rsidRPr="00085FF8" w:rsidTr="00DF2BCD">
        <w:trPr>
          <w:jc w:val="center"/>
        </w:trPr>
        <w:tc>
          <w:tcPr>
            <w:tcW w:w="3958" w:type="dxa"/>
            <w:vAlign w:val="center"/>
          </w:tcPr>
          <w:p w:rsidR="00DF2BCD" w:rsidRPr="00085FF8" w:rsidRDefault="00DF2BCD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</w:rPr>
              <w:t>STATUS_INPUT1_UNMUTE</w:t>
            </w:r>
          </w:p>
        </w:tc>
        <w:tc>
          <w:tcPr>
            <w:tcW w:w="3184" w:type="dxa"/>
          </w:tcPr>
          <w:p w:rsidR="00DF2BCD" w:rsidRPr="00085FF8" w:rsidRDefault="00DF2BCD" w:rsidP="00DF2BCD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{</w:t>
            </w:r>
          </w:p>
          <w:p w:rsidR="00DF2BCD" w:rsidRPr="00085FF8" w:rsidRDefault="00DF2BCD" w:rsidP="00DF2BCD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ab/>
            </w: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function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5,</w:t>
            </w:r>
          </w:p>
          <w:p w:rsidR="00DF2BCD" w:rsidRPr="00085FF8" w:rsidRDefault="00DF2BCD" w:rsidP="00DF2BCD">
            <w:pPr>
              <w:ind w:firstLineChars="200" w:firstLine="480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device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1,</w:t>
            </w:r>
          </w:p>
          <w:p w:rsidR="00DF2BCD" w:rsidRPr="00085FF8" w:rsidRDefault="00DF2BCD" w:rsidP="00DF2BCD">
            <w:pPr>
              <w:ind w:firstLineChars="200" w:firstLine="480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status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4</w:t>
            </w:r>
          </w:p>
          <w:p w:rsidR="00DF2BCD" w:rsidRPr="00085FF8" w:rsidRDefault="00DF2BCD" w:rsidP="00DF2BCD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 w:hint="eastAsia"/>
              </w:rPr>
              <w:t>}</w:t>
            </w:r>
          </w:p>
        </w:tc>
      </w:tr>
      <w:tr w:rsidR="00DF2BCD" w:rsidRPr="00085FF8" w:rsidTr="00DF2BCD">
        <w:trPr>
          <w:jc w:val="center"/>
        </w:trPr>
        <w:tc>
          <w:tcPr>
            <w:tcW w:w="3958" w:type="dxa"/>
            <w:vAlign w:val="center"/>
          </w:tcPr>
          <w:p w:rsidR="00DF2BCD" w:rsidRPr="00085FF8" w:rsidRDefault="00DF2BCD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</w:rPr>
              <w:t>STATUS_INPUT2_MUTE</w:t>
            </w:r>
          </w:p>
        </w:tc>
        <w:tc>
          <w:tcPr>
            <w:tcW w:w="3184" w:type="dxa"/>
          </w:tcPr>
          <w:p w:rsidR="00DF2BCD" w:rsidRPr="00085FF8" w:rsidRDefault="00DF2BCD" w:rsidP="002623DD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{</w:t>
            </w:r>
          </w:p>
          <w:p w:rsidR="00DF2BCD" w:rsidRPr="00085FF8" w:rsidRDefault="00DF2BCD" w:rsidP="002623DD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ab/>
            </w: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function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5,</w:t>
            </w:r>
          </w:p>
          <w:p w:rsidR="00DF2BCD" w:rsidRPr="00085FF8" w:rsidRDefault="00DF2BCD" w:rsidP="002623DD">
            <w:pPr>
              <w:ind w:firstLineChars="200" w:firstLine="480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device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2,</w:t>
            </w:r>
          </w:p>
          <w:p w:rsidR="00DF2BCD" w:rsidRPr="00085FF8" w:rsidRDefault="00DF2BCD" w:rsidP="002623DD">
            <w:pPr>
              <w:ind w:firstLineChars="200" w:firstLine="480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status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3</w:t>
            </w:r>
          </w:p>
          <w:p w:rsidR="00DF2BCD" w:rsidRPr="00085FF8" w:rsidRDefault="00DF2BCD" w:rsidP="002623DD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}</w:t>
            </w:r>
          </w:p>
        </w:tc>
      </w:tr>
      <w:tr w:rsidR="00DF2BCD" w:rsidRPr="00085FF8" w:rsidTr="00DF2BCD">
        <w:trPr>
          <w:jc w:val="center"/>
        </w:trPr>
        <w:tc>
          <w:tcPr>
            <w:tcW w:w="3958" w:type="dxa"/>
            <w:vAlign w:val="center"/>
          </w:tcPr>
          <w:p w:rsidR="00DF2BCD" w:rsidRPr="00085FF8" w:rsidRDefault="00DF2BCD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</w:rPr>
              <w:t>STATUS_INPUT2_UNMUTE</w:t>
            </w:r>
          </w:p>
        </w:tc>
        <w:tc>
          <w:tcPr>
            <w:tcW w:w="3184" w:type="dxa"/>
          </w:tcPr>
          <w:p w:rsidR="00DF2BCD" w:rsidRPr="00085FF8" w:rsidRDefault="00DF2BCD" w:rsidP="002623DD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{</w:t>
            </w:r>
          </w:p>
          <w:p w:rsidR="00DF2BCD" w:rsidRPr="00085FF8" w:rsidRDefault="00DF2BCD" w:rsidP="002623DD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ab/>
            </w: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function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5,</w:t>
            </w:r>
          </w:p>
          <w:p w:rsidR="00DF2BCD" w:rsidRPr="00085FF8" w:rsidRDefault="00DF2BCD" w:rsidP="002623DD">
            <w:pPr>
              <w:ind w:firstLineChars="200" w:firstLine="480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device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2,</w:t>
            </w:r>
          </w:p>
          <w:p w:rsidR="00DF2BCD" w:rsidRPr="00085FF8" w:rsidRDefault="00DF2BCD" w:rsidP="002623DD">
            <w:pPr>
              <w:ind w:firstLineChars="200" w:firstLine="480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status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4</w:t>
            </w:r>
          </w:p>
          <w:p w:rsidR="00DF2BCD" w:rsidRPr="00085FF8" w:rsidRDefault="00DF2BCD" w:rsidP="002623DD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 w:hint="eastAsia"/>
              </w:rPr>
              <w:t>}</w:t>
            </w:r>
          </w:p>
        </w:tc>
      </w:tr>
      <w:tr w:rsidR="00DF2BCD" w:rsidRPr="00085FF8" w:rsidTr="00DF2BCD">
        <w:trPr>
          <w:jc w:val="center"/>
        </w:trPr>
        <w:tc>
          <w:tcPr>
            <w:tcW w:w="3958" w:type="dxa"/>
            <w:vAlign w:val="center"/>
          </w:tcPr>
          <w:p w:rsidR="00DF2BCD" w:rsidRPr="00085FF8" w:rsidRDefault="00DF2BCD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</w:rPr>
              <w:t>STATUS_INPUT3_MUTE</w:t>
            </w:r>
          </w:p>
        </w:tc>
        <w:tc>
          <w:tcPr>
            <w:tcW w:w="3184" w:type="dxa"/>
          </w:tcPr>
          <w:p w:rsidR="00DF2BCD" w:rsidRPr="00085FF8" w:rsidRDefault="00DF2BCD" w:rsidP="002623DD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{</w:t>
            </w:r>
          </w:p>
          <w:p w:rsidR="00DF2BCD" w:rsidRPr="00085FF8" w:rsidRDefault="00DF2BCD" w:rsidP="002623DD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ab/>
            </w: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function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5,</w:t>
            </w:r>
          </w:p>
          <w:p w:rsidR="00DF2BCD" w:rsidRPr="00085FF8" w:rsidRDefault="00DF2BCD" w:rsidP="002623DD">
            <w:pPr>
              <w:ind w:firstLineChars="200" w:firstLine="480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device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3,</w:t>
            </w:r>
          </w:p>
          <w:p w:rsidR="00DF2BCD" w:rsidRPr="00085FF8" w:rsidRDefault="00DF2BCD" w:rsidP="002623DD">
            <w:pPr>
              <w:ind w:firstLineChars="200" w:firstLine="480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status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3</w:t>
            </w:r>
          </w:p>
          <w:p w:rsidR="00DF2BCD" w:rsidRPr="00085FF8" w:rsidRDefault="00DF2BCD" w:rsidP="002623DD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}</w:t>
            </w:r>
          </w:p>
        </w:tc>
      </w:tr>
      <w:tr w:rsidR="00DF2BCD" w:rsidRPr="00085FF8" w:rsidTr="00DF2BCD">
        <w:trPr>
          <w:jc w:val="center"/>
        </w:trPr>
        <w:tc>
          <w:tcPr>
            <w:tcW w:w="3958" w:type="dxa"/>
            <w:vAlign w:val="center"/>
          </w:tcPr>
          <w:p w:rsidR="00DF2BCD" w:rsidRPr="00085FF8" w:rsidRDefault="00DF2BCD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</w:rPr>
              <w:t>STATUS_INPUT3_UNMUTE</w:t>
            </w:r>
          </w:p>
        </w:tc>
        <w:tc>
          <w:tcPr>
            <w:tcW w:w="3184" w:type="dxa"/>
          </w:tcPr>
          <w:p w:rsidR="00DF2BCD" w:rsidRPr="00085FF8" w:rsidRDefault="00DF2BCD" w:rsidP="002623DD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{</w:t>
            </w:r>
          </w:p>
          <w:p w:rsidR="00DF2BCD" w:rsidRPr="00085FF8" w:rsidRDefault="00DF2BCD" w:rsidP="002623DD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ab/>
            </w: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function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5,</w:t>
            </w:r>
          </w:p>
          <w:p w:rsidR="00DF2BCD" w:rsidRPr="00085FF8" w:rsidRDefault="00DF2BCD" w:rsidP="002623DD">
            <w:pPr>
              <w:ind w:firstLineChars="200" w:firstLine="480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device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3,</w:t>
            </w:r>
          </w:p>
          <w:p w:rsidR="00DF2BCD" w:rsidRPr="00085FF8" w:rsidRDefault="00DF2BCD" w:rsidP="002623DD">
            <w:pPr>
              <w:ind w:firstLineChars="200" w:firstLine="480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status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4</w:t>
            </w:r>
          </w:p>
          <w:p w:rsidR="00DF2BCD" w:rsidRPr="00085FF8" w:rsidRDefault="00DF2BCD" w:rsidP="002623DD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 w:hint="eastAsia"/>
              </w:rPr>
              <w:t>}</w:t>
            </w:r>
          </w:p>
        </w:tc>
      </w:tr>
      <w:tr w:rsidR="00DF2BCD" w:rsidRPr="00085FF8" w:rsidTr="00DF2BCD">
        <w:trPr>
          <w:jc w:val="center"/>
        </w:trPr>
        <w:tc>
          <w:tcPr>
            <w:tcW w:w="3958" w:type="dxa"/>
            <w:vAlign w:val="center"/>
          </w:tcPr>
          <w:p w:rsidR="00DF2BCD" w:rsidRPr="00085FF8" w:rsidRDefault="00DF2BCD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</w:rPr>
              <w:t>STATUS_INPUT4_MUTE</w:t>
            </w:r>
          </w:p>
        </w:tc>
        <w:tc>
          <w:tcPr>
            <w:tcW w:w="3184" w:type="dxa"/>
          </w:tcPr>
          <w:p w:rsidR="00DF2BCD" w:rsidRPr="00085FF8" w:rsidRDefault="00DF2BCD" w:rsidP="002623DD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{</w:t>
            </w:r>
          </w:p>
          <w:p w:rsidR="00DF2BCD" w:rsidRPr="00085FF8" w:rsidRDefault="00DF2BCD" w:rsidP="002623DD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ab/>
            </w: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function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5,</w:t>
            </w:r>
          </w:p>
          <w:p w:rsidR="00DF2BCD" w:rsidRPr="00085FF8" w:rsidRDefault="00DF2BCD" w:rsidP="002623DD">
            <w:pPr>
              <w:ind w:firstLineChars="200" w:firstLine="480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device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4,</w:t>
            </w:r>
          </w:p>
          <w:p w:rsidR="00DF2BCD" w:rsidRPr="00085FF8" w:rsidRDefault="00DF2BCD" w:rsidP="002623DD">
            <w:pPr>
              <w:ind w:firstLineChars="200" w:firstLine="480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status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3</w:t>
            </w:r>
          </w:p>
          <w:p w:rsidR="00DF2BCD" w:rsidRPr="00085FF8" w:rsidRDefault="00DF2BCD" w:rsidP="002623DD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}</w:t>
            </w:r>
          </w:p>
        </w:tc>
      </w:tr>
      <w:tr w:rsidR="00DF2BCD" w:rsidRPr="00085FF8" w:rsidTr="00DF2BCD">
        <w:trPr>
          <w:jc w:val="center"/>
        </w:trPr>
        <w:tc>
          <w:tcPr>
            <w:tcW w:w="3958" w:type="dxa"/>
            <w:vAlign w:val="center"/>
          </w:tcPr>
          <w:p w:rsidR="00DF2BCD" w:rsidRPr="00085FF8" w:rsidRDefault="00DF2BCD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</w:rPr>
              <w:t>STATUS_INPUT4_UNMUTE</w:t>
            </w:r>
          </w:p>
        </w:tc>
        <w:tc>
          <w:tcPr>
            <w:tcW w:w="3184" w:type="dxa"/>
          </w:tcPr>
          <w:p w:rsidR="00DF2BCD" w:rsidRPr="00085FF8" w:rsidRDefault="00DF2BCD" w:rsidP="002623DD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{</w:t>
            </w:r>
          </w:p>
          <w:p w:rsidR="00DF2BCD" w:rsidRPr="00085FF8" w:rsidRDefault="00DF2BCD" w:rsidP="002623DD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ab/>
            </w: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function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5,</w:t>
            </w:r>
          </w:p>
          <w:p w:rsidR="00DF2BCD" w:rsidRPr="00085FF8" w:rsidRDefault="00DF2BCD" w:rsidP="002623DD">
            <w:pPr>
              <w:ind w:firstLineChars="200" w:firstLine="480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device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4,</w:t>
            </w:r>
          </w:p>
          <w:p w:rsidR="00DF2BCD" w:rsidRPr="00085FF8" w:rsidRDefault="00DF2BCD" w:rsidP="002623DD">
            <w:pPr>
              <w:ind w:firstLineChars="200" w:firstLine="480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lastRenderedPageBreak/>
              <w:t>“</w:t>
            </w:r>
            <w:r w:rsidRPr="00085FF8">
              <w:rPr>
                <w:rFonts w:eastAsia="微軟正黑體" w:hint="eastAsia"/>
              </w:rPr>
              <w:t>status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4</w:t>
            </w:r>
          </w:p>
          <w:p w:rsidR="00DF2BCD" w:rsidRPr="00085FF8" w:rsidRDefault="00DF2BCD" w:rsidP="002623DD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 w:hint="eastAsia"/>
              </w:rPr>
              <w:t>}</w:t>
            </w:r>
          </w:p>
        </w:tc>
      </w:tr>
      <w:tr w:rsidR="00DF2BCD" w:rsidRPr="00085FF8" w:rsidTr="00DF2BCD">
        <w:trPr>
          <w:jc w:val="center"/>
        </w:trPr>
        <w:tc>
          <w:tcPr>
            <w:tcW w:w="3958" w:type="dxa"/>
            <w:vAlign w:val="center"/>
          </w:tcPr>
          <w:p w:rsidR="00DF2BCD" w:rsidRPr="00085FF8" w:rsidRDefault="00DF2BCD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</w:rPr>
              <w:lastRenderedPageBreak/>
              <w:t>STATUS_INPUT5_MUTE</w:t>
            </w:r>
          </w:p>
        </w:tc>
        <w:tc>
          <w:tcPr>
            <w:tcW w:w="3184" w:type="dxa"/>
          </w:tcPr>
          <w:p w:rsidR="00DF2BCD" w:rsidRPr="00085FF8" w:rsidRDefault="00DF2BCD" w:rsidP="002623DD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{</w:t>
            </w:r>
          </w:p>
          <w:p w:rsidR="00DF2BCD" w:rsidRPr="00085FF8" w:rsidRDefault="00DF2BCD" w:rsidP="002623DD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ab/>
            </w: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function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5,</w:t>
            </w:r>
          </w:p>
          <w:p w:rsidR="00DF2BCD" w:rsidRPr="00085FF8" w:rsidRDefault="00DF2BCD" w:rsidP="002623DD">
            <w:pPr>
              <w:ind w:firstLineChars="200" w:firstLine="480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device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5,</w:t>
            </w:r>
          </w:p>
          <w:p w:rsidR="00DF2BCD" w:rsidRPr="00085FF8" w:rsidRDefault="00DF2BCD" w:rsidP="002623DD">
            <w:pPr>
              <w:ind w:firstLineChars="200" w:firstLine="480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status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3</w:t>
            </w:r>
          </w:p>
          <w:p w:rsidR="00DF2BCD" w:rsidRPr="00085FF8" w:rsidRDefault="00DF2BCD" w:rsidP="002623DD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}</w:t>
            </w:r>
          </w:p>
        </w:tc>
      </w:tr>
      <w:tr w:rsidR="00DF2BCD" w:rsidRPr="00085FF8" w:rsidTr="00DF2BCD">
        <w:trPr>
          <w:jc w:val="center"/>
        </w:trPr>
        <w:tc>
          <w:tcPr>
            <w:tcW w:w="3958" w:type="dxa"/>
            <w:vAlign w:val="center"/>
          </w:tcPr>
          <w:p w:rsidR="00DF2BCD" w:rsidRPr="00085FF8" w:rsidRDefault="00DF2BCD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</w:rPr>
              <w:t>STATUS_INPUT5_UNMUTE</w:t>
            </w:r>
          </w:p>
        </w:tc>
        <w:tc>
          <w:tcPr>
            <w:tcW w:w="3184" w:type="dxa"/>
          </w:tcPr>
          <w:p w:rsidR="00DF2BCD" w:rsidRPr="00085FF8" w:rsidRDefault="00DF2BCD" w:rsidP="002623DD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{</w:t>
            </w:r>
          </w:p>
          <w:p w:rsidR="00DF2BCD" w:rsidRPr="00085FF8" w:rsidRDefault="00DF2BCD" w:rsidP="002623DD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ab/>
            </w: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function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5,</w:t>
            </w:r>
          </w:p>
          <w:p w:rsidR="00DF2BCD" w:rsidRPr="00085FF8" w:rsidRDefault="00DF2BCD" w:rsidP="002623DD">
            <w:pPr>
              <w:ind w:firstLineChars="200" w:firstLine="480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device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5,</w:t>
            </w:r>
          </w:p>
          <w:p w:rsidR="00DF2BCD" w:rsidRPr="00085FF8" w:rsidRDefault="00DF2BCD" w:rsidP="002623DD">
            <w:pPr>
              <w:ind w:firstLineChars="200" w:firstLine="480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status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4</w:t>
            </w:r>
          </w:p>
          <w:p w:rsidR="00DF2BCD" w:rsidRPr="00085FF8" w:rsidRDefault="00DF2BCD" w:rsidP="002623DD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 w:hint="eastAsia"/>
              </w:rPr>
              <w:t>}</w:t>
            </w:r>
          </w:p>
        </w:tc>
      </w:tr>
      <w:tr w:rsidR="00DF2BCD" w:rsidRPr="00085FF8" w:rsidTr="00DF2BCD">
        <w:trPr>
          <w:jc w:val="center"/>
        </w:trPr>
        <w:tc>
          <w:tcPr>
            <w:tcW w:w="3958" w:type="dxa"/>
            <w:vAlign w:val="center"/>
          </w:tcPr>
          <w:p w:rsidR="00DF2BCD" w:rsidRPr="00085FF8" w:rsidRDefault="00DF2BCD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</w:rPr>
              <w:t>STATUS_INPUT6_MUTE</w:t>
            </w:r>
          </w:p>
        </w:tc>
        <w:tc>
          <w:tcPr>
            <w:tcW w:w="3184" w:type="dxa"/>
          </w:tcPr>
          <w:p w:rsidR="00DF2BCD" w:rsidRPr="00085FF8" w:rsidRDefault="00DF2BCD" w:rsidP="002623DD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{</w:t>
            </w:r>
          </w:p>
          <w:p w:rsidR="00DF2BCD" w:rsidRPr="00085FF8" w:rsidRDefault="00DF2BCD" w:rsidP="002623DD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ab/>
            </w: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function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5,</w:t>
            </w:r>
          </w:p>
          <w:p w:rsidR="00DF2BCD" w:rsidRPr="00085FF8" w:rsidRDefault="00DF2BCD" w:rsidP="002623DD">
            <w:pPr>
              <w:ind w:firstLineChars="200" w:firstLine="480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device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6,</w:t>
            </w:r>
          </w:p>
          <w:p w:rsidR="00DF2BCD" w:rsidRPr="00085FF8" w:rsidRDefault="00DF2BCD" w:rsidP="002623DD">
            <w:pPr>
              <w:ind w:firstLineChars="200" w:firstLine="480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status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3</w:t>
            </w:r>
          </w:p>
          <w:p w:rsidR="00DF2BCD" w:rsidRPr="00085FF8" w:rsidRDefault="00DF2BCD" w:rsidP="002623DD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}</w:t>
            </w:r>
          </w:p>
        </w:tc>
      </w:tr>
      <w:tr w:rsidR="00DF2BCD" w:rsidRPr="00085FF8" w:rsidTr="00DF2BCD">
        <w:trPr>
          <w:jc w:val="center"/>
        </w:trPr>
        <w:tc>
          <w:tcPr>
            <w:tcW w:w="3958" w:type="dxa"/>
            <w:vAlign w:val="center"/>
          </w:tcPr>
          <w:p w:rsidR="00DF2BCD" w:rsidRPr="00085FF8" w:rsidRDefault="00DF2BCD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</w:rPr>
              <w:t>STATUS_INPUT6_UNMUTE</w:t>
            </w:r>
          </w:p>
        </w:tc>
        <w:tc>
          <w:tcPr>
            <w:tcW w:w="3184" w:type="dxa"/>
          </w:tcPr>
          <w:p w:rsidR="00DF2BCD" w:rsidRPr="00085FF8" w:rsidRDefault="00DF2BCD" w:rsidP="002623DD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{</w:t>
            </w:r>
          </w:p>
          <w:p w:rsidR="00DF2BCD" w:rsidRPr="00085FF8" w:rsidRDefault="00DF2BCD" w:rsidP="002623DD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ab/>
            </w: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function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5,</w:t>
            </w:r>
          </w:p>
          <w:p w:rsidR="00DF2BCD" w:rsidRPr="00085FF8" w:rsidRDefault="00DF2BCD" w:rsidP="002623DD">
            <w:pPr>
              <w:ind w:firstLineChars="200" w:firstLine="480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device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6,</w:t>
            </w:r>
          </w:p>
          <w:p w:rsidR="00DF2BCD" w:rsidRPr="00085FF8" w:rsidRDefault="00DF2BCD" w:rsidP="002623DD">
            <w:pPr>
              <w:ind w:firstLineChars="200" w:firstLine="480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status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4</w:t>
            </w:r>
          </w:p>
          <w:p w:rsidR="00DF2BCD" w:rsidRPr="00085FF8" w:rsidRDefault="00DF2BCD" w:rsidP="002623DD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 w:hint="eastAsia"/>
              </w:rPr>
              <w:t>}</w:t>
            </w:r>
          </w:p>
        </w:tc>
      </w:tr>
      <w:tr w:rsidR="00DF2BCD" w:rsidRPr="00085FF8" w:rsidTr="00DF2BCD">
        <w:trPr>
          <w:jc w:val="center"/>
        </w:trPr>
        <w:tc>
          <w:tcPr>
            <w:tcW w:w="3958" w:type="dxa"/>
            <w:vAlign w:val="center"/>
          </w:tcPr>
          <w:p w:rsidR="00DF2BCD" w:rsidRPr="00085FF8" w:rsidRDefault="00DF2BCD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</w:rPr>
              <w:t>STATUS_INPUT7_MUTE</w:t>
            </w:r>
          </w:p>
        </w:tc>
        <w:tc>
          <w:tcPr>
            <w:tcW w:w="3184" w:type="dxa"/>
          </w:tcPr>
          <w:p w:rsidR="00DF2BCD" w:rsidRPr="00085FF8" w:rsidRDefault="00DF2BCD" w:rsidP="002623DD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{</w:t>
            </w:r>
          </w:p>
          <w:p w:rsidR="00DF2BCD" w:rsidRPr="00085FF8" w:rsidRDefault="00DF2BCD" w:rsidP="002623DD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ab/>
            </w: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function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5,</w:t>
            </w:r>
          </w:p>
          <w:p w:rsidR="00DF2BCD" w:rsidRPr="00085FF8" w:rsidRDefault="00DF2BCD" w:rsidP="002623DD">
            <w:pPr>
              <w:ind w:firstLineChars="200" w:firstLine="480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device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7,</w:t>
            </w:r>
          </w:p>
          <w:p w:rsidR="00DF2BCD" w:rsidRPr="00085FF8" w:rsidRDefault="00DF2BCD" w:rsidP="002623DD">
            <w:pPr>
              <w:ind w:firstLineChars="200" w:firstLine="480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status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3</w:t>
            </w:r>
          </w:p>
          <w:p w:rsidR="00DF2BCD" w:rsidRPr="00085FF8" w:rsidRDefault="00DF2BCD" w:rsidP="002623DD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}</w:t>
            </w:r>
          </w:p>
        </w:tc>
      </w:tr>
      <w:tr w:rsidR="00DF2BCD" w:rsidRPr="00085FF8" w:rsidTr="00DF2BCD">
        <w:trPr>
          <w:jc w:val="center"/>
        </w:trPr>
        <w:tc>
          <w:tcPr>
            <w:tcW w:w="3958" w:type="dxa"/>
            <w:vAlign w:val="center"/>
          </w:tcPr>
          <w:p w:rsidR="00DF2BCD" w:rsidRPr="00085FF8" w:rsidRDefault="00DF2BCD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</w:rPr>
              <w:t>STATUS_INPUT7_UNMUTE</w:t>
            </w:r>
          </w:p>
        </w:tc>
        <w:tc>
          <w:tcPr>
            <w:tcW w:w="3184" w:type="dxa"/>
          </w:tcPr>
          <w:p w:rsidR="00DF2BCD" w:rsidRPr="00085FF8" w:rsidRDefault="00DF2BCD" w:rsidP="002623DD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{</w:t>
            </w:r>
          </w:p>
          <w:p w:rsidR="00DF2BCD" w:rsidRPr="00085FF8" w:rsidRDefault="00DF2BCD" w:rsidP="002623DD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ab/>
            </w: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function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5,</w:t>
            </w:r>
          </w:p>
          <w:p w:rsidR="00DF2BCD" w:rsidRPr="00085FF8" w:rsidRDefault="00DF2BCD" w:rsidP="002623DD">
            <w:pPr>
              <w:ind w:firstLineChars="200" w:firstLine="480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device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7,</w:t>
            </w:r>
          </w:p>
          <w:p w:rsidR="00DF2BCD" w:rsidRPr="00085FF8" w:rsidRDefault="00DF2BCD" w:rsidP="002623DD">
            <w:pPr>
              <w:ind w:firstLineChars="200" w:firstLine="480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status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4</w:t>
            </w:r>
          </w:p>
          <w:p w:rsidR="00DF2BCD" w:rsidRPr="00085FF8" w:rsidRDefault="00DF2BCD" w:rsidP="002623DD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 w:hint="eastAsia"/>
              </w:rPr>
              <w:t>}</w:t>
            </w:r>
          </w:p>
        </w:tc>
      </w:tr>
      <w:tr w:rsidR="00DF2BCD" w:rsidRPr="00085FF8" w:rsidTr="00DF2BCD">
        <w:trPr>
          <w:jc w:val="center"/>
        </w:trPr>
        <w:tc>
          <w:tcPr>
            <w:tcW w:w="3958" w:type="dxa"/>
            <w:vAlign w:val="center"/>
          </w:tcPr>
          <w:p w:rsidR="00DF2BCD" w:rsidRPr="00085FF8" w:rsidRDefault="00DF2BCD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</w:rPr>
              <w:t>STATUS_INPUT9_MUTE</w:t>
            </w:r>
          </w:p>
        </w:tc>
        <w:tc>
          <w:tcPr>
            <w:tcW w:w="3184" w:type="dxa"/>
          </w:tcPr>
          <w:p w:rsidR="00DF2BCD" w:rsidRPr="00085FF8" w:rsidRDefault="00DF2BCD" w:rsidP="002623DD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{</w:t>
            </w:r>
          </w:p>
          <w:p w:rsidR="00DF2BCD" w:rsidRPr="00085FF8" w:rsidRDefault="00DF2BCD" w:rsidP="002623DD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ab/>
            </w: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function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5,</w:t>
            </w:r>
          </w:p>
          <w:p w:rsidR="00DF2BCD" w:rsidRPr="00085FF8" w:rsidRDefault="00DF2BCD" w:rsidP="002623DD">
            <w:pPr>
              <w:ind w:firstLineChars="200" w:firstLine="480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device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8,</w:t>
            </w:r>
          </w:p>
          <w:p w:rsidR="00DF2BCD" w:rsidRPr="00085FF8" w:rsidRDefault="00DF2BCD" w:rsidP="002623DD">
            <w:pPr>
              <w:ind w:firstLineChars="200" w:firstLine="480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status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3</w:t>
            </w:r>
          </w:p>
          <w:p w:rsidR="00DF2BCD" w:rsidRPr="00085FF8" w:rsidRDefault="00DF2BCD" w:rsidP="002623DD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}</w:t>
            </w:r>
          </w:p>
        </w:tc>
      </w:tr>
      <w:tr w:rsidR="00DF2BCD" w:rsidRPr="00085FF8" w:rsidTr="00DF2BCD">
        <w:trPr>
          <w:jc w:val="center"/>
        </w:trPr>
        <w:tc>
          <w:tcPr>
            <w:tcW w:w="3958" w:type="dxa"/>
            <w:vAlign w:val="center"/>
          </w:tcPr>
          <w:p w:rsidR="00DF2BCD" w:rsidRPr="00085FF8" w:rsidRDefault="00DF2BCD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</w:rPr>
              <w:t>STATUS_INPUT9_UNMUTE</w:t>
            </w:r>
          </w:p>
        </w:tc>
        <w:tc>
          <w:tcPr>
            <w:tcW w:w="3184" w:type="dxa"/>
          </w:tcPr>
          <w:p w:rsidR="00DF2BCD" w:rsidRPr="00085FF8" w:rsidRDefault="00DF2BCD" w:rsidP="002623DD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{</w:t>
            </w:r>
          </w:p>
          <w:p w:rsidR="00DF2BCD" w:rsidRPr="00085FF8" w:rsidRDefault="00DF2BCD" w:rsidP="002623DD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lastRenderedPageBreak/>
              <w:tab/>
            </w: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function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5,</w:t>
            </w:r>
          </w:p>
          <w:p w:rsidR="00DF2BCD" w:rsidRPr="00085FF8" w:rsidRDefault="00DF2BCD" w:rsidP="002623DD">
            <w:pPr>
              <w:ind w:firstLineChars="200" w:firstLine="480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device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8,</w:t>
            </w:r>
          </w:p>
          <w:p w:rsidR="00DF2BCD" w:rsidRPr="00085FF8" w:rsidRDefault="00DF2BCD" w:rsidP="002623DD">
            <w:pPr>
              <w:ind w:firstLineChars="200" w:firstLine="480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status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4</w:t>
            </w:r>
          </w:p>
          <w:p w:rsidR="00DF2BCD" w:rsidRPr="00085FF8" w:rsidRDefault="00DF2BCD" w:rsidP="002623DD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 w:hint="eastAsia"/>
              </w:rPr>
              <w:t>}</w:t>
            </w:r>
          </w:p>
        </w:tc>
      </w:tr>
      <w:tr w:rsidR="00DF2BCD" w:rsidRPr="00085FF8" w:rsidTr="00DF2BCD">
        <w:trPr>
          <w:jc w:val="center"/>
        </w:trPr>
        <w:tc>
          <w:tcPr>
            <w:tcW w:w="3958" w:type="dxa"/>
            <w:vAlign w:val="center"/>
          </w:tcPr>
          <w:p w:rsidR="00DF2BCD" w:rsidRPr="00085FF8" w:rsidRDefault="00DF2BCD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</w:rPr>
              <w:lastRenderedPageBreak/>
              <w:t>STATUS_INPUT10_MUTE</w:t>
            </w:r>
          </w:p>
        </w:tc>
        <w:tc>
          <w:tcPr>
            <w:tcW w:w="3184" w:type="dxa"/>
          </w:tcPr>
          <w:p w:rsidR="00DF2BCD" w:rsidRPr="00085FF8" w:rsidRDefault="00DF2BCD" w:rsidP="002623DD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{</w:t>
            </w:r>
          </w:p>
          <w:p w:rsidR="00DF2BCD" w:rsidRPr="00085FF8" w:rsidRDefault="00DF2BCD" w:rsidP="002623DD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ab/>
            </w: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function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5,</w:t>
            </w:r>
          </w:p>
          <w:p w:rsidR="00DF2BCD" w:rsidRPr="00085FF8" w:rsidRDefault="00DF2BCD" w:rsidP="002623DD">
            <w:pPr>
              <w:ind w:firstLineChars="200" w:firstLine="480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device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9,</w:t>
            </w:r>
          </w:p>
          <w:p w:rsidR="00DF2BCD" w:rsidRPr="00085FF8" w:rsidRDefault="00DF2BCD" w:rsidP="002623DD">
            <w:pPr>
              <w:ind w:firstLineChars="200" w:firstLine="480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status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3</w:t>
            </w:r>
          </w:p>
          <w:p w:rsidR="00DF2BCD" w:rsidRPr="00085FF8" w:rsidRDefault="00DF2BCD" w:rsidP="002623DD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}</w:t>
            </w:r>
          </w:p>
        </w:tc>
      </w:tr>
      <w:tr w:rsidR="00DF2BCD" w:rsidRPr="00085FF8" w:rsidTr="00DF2BCD">
        <w:trPr>
          <w:jc w:val="center"/>
        </w:trPr>
        <w:tc>
          <w:tcPr>
            <w:tcW w:w="3958" w:type="dxa"/>
            <w:vAlign w:val="center"/>
          </w:tcPr>
          <w:p w:rsidR="00DF2BCD" w:rsidRPr="00085FF8" w:rsidRDefault="00DF2BCD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</w:rPr>
              <w:t>STATUS_INPUT10_UNMUTE</w:t>
            </w:r>
          </w:p>
        </w:tc>
        <w:tc>
          <w:tcPr>
            <w:tcW w:w="3184" w:type="dxa"/>
          </w:tcPr>
          <w:p w:rsidR="00DF2BCD" w:rsidRPr="00085FF8" w:rsidRDefault="00DF2BCD" w:rsidP="002623DD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{</w:t>
            </w:r>
          </w:p>
          <w:p w:rsidR="00DF2BCD" w:rsidRPr="00085FF8" w:rsidRDefault="00DF2BCD" w:rsidP="002623DD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ab/>
            </w: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function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5,</w:t>
            </w:r>
          </w:p>
          <w:p w:rsidR="00DF2BCD" w:rsidRPr="00085FF8" w:rsidRDefault="00DF2BCD" w:rsidP="002623DD">
            <w:pPr>
              <w:ind w:firstLineChars="200" w:firstLine="480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device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9,</w:t>
            </w:r>
          </w:p>
          <w:p w:rsidR="00DF2BCD" w:rsidRPr="00085FF8" w:rsidRDefault="00DF2BCD" w:rsidP="002623DD">
            <w:pPr>
              <w:ind w:firstLineChars="200" w:firstLine="480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status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4</w:t>
            </w:r>
          </w:p>
          <w:p w:rsidR="00DF2BCD" w:rsidRPr="00085FF8" w:rsidRDefault="00DF2BCD" w:rsidP="002623DD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 w:hint="eastAsia"/>
              </w:rPr>
              <w:t>}</w:t>
            </w:r>
          </w:p>
        </w:tc>
      </w:tr>
      <w:tr w:rsidR="00DF2BCD" w:rsidRPr="00085FF8" w:rsidTr="00DF2BCD">
        <w:trPr>
          <w:jc w:val="center"/>
        </w:trPr>
        <w:tc>
          <w:tcPr>
            <w:tcW w:w="3958" w:type="dxa"/>
            <w:vAlign w:val="center"/>
          </w:tcPr>
          <w:p w:rsidR="00DF2BCD" w:rsidRPr="00085FF8" w:rsidRDefault="00DF2BCD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</w:rPr>
              <w:t>STATUS_OUTPUT1_MUTE</w:t>
            </w:r>
          </w:p>
        </w:tc>
        <w:tc>
          <w:tcPr>
            <w:tcW w:w="3184" w:type="dxa"/>
          </w:tcPr>
          <w:p w:rsidR="00DF2BCD" w:rsidRPr="00085FF8" w:rsidRDefault="00DF2BCD" w:rsidP="002623DD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{</w:t>
            </w:r>
          </w:p>
          <w:p w:rsidR="00DF2BCD" w:rsidRPr="00085FF8" w:rsidRDefault="00DF2BCD" w:rsidP="002623DD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ab/>
            </w: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function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5,</w:t>
            </w:r>
          </w:p>
          <w:p w:rsidR="00DF2BCD" w:rsidRPr="00085FF8" w:rsidRDefault="00DF2BCD" w:rsidP="002623DD">
            <w:pPr>
              <w:ind w:firstLineChars="200" w:firstLine="480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device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10,</w:t>
            </w:r>
          </w:p>
          <w:p w:rsidR="00DF2BCD" w:rsidRPr="00085FF8" w:rsidRDefault="00DF2BCD" w:rsidP="002623DD">
            <w:pPr>
              <w:ind w:firstLineChars="200" w:firstLine="480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status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3</w:t>
            </w:r>
          </w:p>
          <w:p w:rsidR="00DF2BCD" w:rsidRPr="00085FF8" w:rsidRDefault="00DF2BCD" w:rsidP="002623DD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}</w:t>
            </w:r>
          </w:p>
        </w:tc>
      </w:tr>
      <w:tr w:rsidR="00DF2BCD" w:rsidRPr="00085FF8" w:rsidTr="00DF2BCD">
        <w:trPr>
          <w:jc w:val="center"/>
        </w:trPr>
        <w:tc>
          <w:tcPr>
            <w:tcW w:w="3958" w:type="dxa"/>
            <w:vAlign w:val="center"/>
          </w:tcPr>
          <w:p w:rsidR="00DF2BCD" w:rsidRPr="00085FF8" w:rsidRDefault="00DF2BCD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</w:rPr>
              <w:t>STATUS_OUTPUT1_UNMUTE</w:t>
            </w:r>
          </w:p>
        </w:tc>
        <w:tc>
          <w:tcPr>
            <w:tcW w:w="3184" w:type="dxa"/>
          </w:tcPr>
          <w:p w:rsidR="00DF2BCD" w:rsidRPr="00085FF8" w:rsidRDefault="00DF2BCD" w:rsidP="002623DD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{</w:t>
            </w:r>
          </w:p>
          <w:p w:rsidR="00DF2BCD" w:rsidRPr="00085FF8" w:rsidRDefault="00DF2BCD" w:rsidP="002623DD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ab/>
            </w: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function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5,</w:t>
            </w:r>
          </w:p>
          <w:p w:rsidR="00DF2BCD" w:rsidRPr="00085FF8" w:rsidRDefault="00DF2BCD" w:rsidP="002623DD">
            <w:pPr>
              <w:ind w:firstLineChars="200" w:firstLine="480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device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10,</w:t>
            </w:r>
          </w:p>
          <w:p w:rsidR="00DF2BCD" w:rsidRPr="00085FF8" w:rsidRDefault="00DF2BCD" w:rsidP="002623DD">
            <w:pPr>
              <w:ind w:firstLineChars="200" w:firstLine="480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status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4</w:t>
            </w:r>
          </w:p>
          <w:p w:rsidR="00DF2BCD" w:rsidRPr="00085FF8" w:rsidRDefault="00DF2BCD" w:rsidP="002623DD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 w:hint="eastAsia"/>
              </w:rPr>
              <w:t>}</w:t>
            </w:r>
          </w:p>
        </w:tc>
      </w:tr>
      <w:tr w:rsidR="00DF2BCD" w:rsidRPr="00085FF8" w:rsidTr="00DF2BCD">
        <w:trPr>
          <w:jc w:val="center"/>
        </w:trPr>
        <w:tc>
          <w:tcPr>
            <w:tcW w:w="3958" w:type="dxa"/>
            <w:vAlign w:val="center"/>
          </w:tcPr>
          <w:p w:rsidR="00DF2BCD" w:rsidRPr="00085FF8" w:rsidRDefault="00DF2BCD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</w:rPr>
              <w:t>STATUS_OUTPUT2_MUTE</w:t>
            </w:r>
          </w:p>
        </w:tc>
        <w:tc>
          <w:tcPr>
            <w:tcW w:w="3184" w:type="dxa"/>
          </w:tcPr>
          <w:p w:rsidR="00DF2BCD" w:rsidRPr="00085FF8" w:rsidRDefault="00DF2BCD" w:rsidP="002623DD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{</w:t>
            </w:r>
          </w:p>
          <w:p w:rsidR="00DF2BCD" w:rsidRPr="00085FF8" w:rsidRDefault="00DF2BCD" w:rsidP="002623DD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ab/>
            </w: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function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5,</w:t>
            </w:r>
          </w:p>
          <w:p w:rsidR="00DF2BCD" w:rsidRPr="00085FF8" w:rsidRDefault="00DF2BCD" w:rsidP="002623DD">
            <w:pPr>
              <w:ind w:firstLineChars="200" w:firstLine="480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device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11,</w:t>
            </w:r>
          </w:p>
          <w:p w:rsidR="00DF2BCD" w:rsidRPr="00085FF8" w:rsidRDefault="00DF2BCD" w:rsidP="002623DD">
            <w:pPr>
              <w:ind w:firstLineChars="200" w:firstLine="480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status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3</w:t>
            </w:r>
          </w:p>
          <w:p w:rsidR="00DF2BCD" w:rsidRPr="00085FF8" w:rsidRDefault="00DF2BCD" w:rsidP="002623DD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}</w:t>
            </w:r>
          </w:p>
        </w:tc>
      </w:tr>
      <w:tr w:rsidR="00DF2BCD" w:rsidRPr="00085FF8" w:rsidTr="00DF2BCD">
        <w:trPr>
          <w:jc w:val="center"/>
        </w:trPr>
        <w:tc>
          <w:tcPr>
            <w:tcW w:w="3958" w:type="dxa"/>
            <w:vAlign w:val="center"/>
          </w:tcPr>
          <w:p w:rsidR="00DF2BCD" w:rsidRPr="00085FF8" w:rsidRDefault="00DF2BCD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</w:rPr>
              <w:t>STATUS_OUTPUT2_UNMUTE</w:t>
            </w:r>
          </w:p>
        </w:tc>
        <w:tc>
          <w:tcPr>
            <w:tcW w:w="3184" w:type="dxa"/>
          </w:tcPr>
          <w:p w:rsidR="00DF2BCD" w:rsidRPr="00085FF8" w:rsidRDefault="00DF2BCD" w:rsidP="002623DD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{</w:t>
            </w:r>
          </w:p>
          <w:p w:rsidR="00DF2BCD" w:rsidRPr="00085FF8" w:rsidRDefault="00DF2BCD" w:rsidP="002623DD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ab/>
            </w: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function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5,</w:t>
            </w:r>
          </w:p>
          <w:p w:rsidR="00DF2BCD" w:rsidRPr="00085FF8" w:rsidRDefault="00DF2BCD" w:rsidP="002623DD">
            <w:pPr>
              <w:ind w:firstLineChars="200" w:firstLine="480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device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11,</w:t>
            </w:r>
          </w:p>
          <w:p w:rsidR="00DF2BCD" w:rsidRPr="00085FF8" w:rsidRDefault="00DF2BCD" w:rsidP="002623DD">
            <w:pPr>
              <w:ind w:firstLineChars="200" w:firstLine="480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status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4</w:t>
            </w:r>
          </w:p>
          <w:p w:rsidR="00DF2BCD" w:rsidRPr="00085FF8" w:rsidRDefault="00DF2BCD" w:rsidP="002623DD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 w:hint="eastAsia"/>
              </w:rPr>
              <w:t>}</w:t>
            </w:r>
          </w:p>
        </w:tc>
      </w:tr>
      <w:tr w:rsidR="00DF2BCD" w:rsidRPr="00085FF8" w:rsidTr="00DF2BCD">
        <w:trPr>
          <w:jc w:val="center"/>
        </w:trPr>
        <w:tc>
          <w:tcPr>
            <w:tcW w:w="3958" w:type="dxa"/>
            <w:vAlign w:val="center"/>
          </w:tcPr>
          <w:p w:rsidR="00DF2BCD" w:rsidRPr="00085FF8" w:rsidRDefault="00DF2BCD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</w:rPr>
              <w:t>STATUS_OUTPUT3_MUTE</w:t>
            </w:r>
          </w:p>
        </w:tc>
        <w:tc>
          <w:tcPr>
            <w:tcW w:w="3184" w:type="dxa"/>
          </w:tcPr>
          <w:p w:rsidR="00DF2BCD" w:rsidRPr="00085FF8" w:rsidRDefault="00DF2BCD" w:rsidP="002623DD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{</w:t>
            </w:r>
          </w:p>
          <w:p w:rsidR="00DF2BCD" w:rsidRPr="00085FF8" w:rsidRDefault="00DF2BCD" w:rsidP="002623DD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ab/>
            </w: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function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5,</w:t>
            </w:r>
          </w:p>
          <w:p w:rsidR="00DF2BCD" w:rsidRPr="00085FF8" w:rsidRDefault="00DF2BCD" w:rsidP="002623DD">
            <w:pPr>
              <w:ind w:firstLineChars="200" w:firstLine="480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device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12,</w:t>
            </w:r>
          </w:p>
          <w:p w:rsidR="00DF2BCD" w:rsidRPr="00085FF8" w:rsidRDefault="00DF2BCD" w:rsidP="002623DD">
            <w:pPr>
              <w:ind w:firstLineChars="200" w:firstLine="480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status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3</w:t>
            </w:r>
          </w:p>
          <w:p w:rsidR="00DF2BCD" w:rsidRPr="00085FF8" w:rsidRDefault="00DF2BCD" w:rsidP="002623DD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lastRenderedPageBreak/>
              <w:t>}</w:t>
            </w:r>
          </w:p>
        </w:tc>
      </w:tr>
      <w:tr w:rsidR="00DF2BCD" w:rsidRPr="00085FF8" w:rsidTr="00DF2BCD">
        <w:trPr>
          <w:jc w:val="center"/>
        </w:trPr>
        <w:tc>
          <w:tcPr>
            <w:tcW w:w="3958" w:type="dxa"/>
            <w:vAlign w:val="center"/>
          </w:tcPr>
          <w:p w:rsidR="00DF2BCD" w:rsidRPr="00085FF8" w:rsidRDefault="00DF2BCD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</w:rPr>
              <w:lastRenderedPageBreak/>
              <w:t>STATUS_OUTPUT3_UNMUTE</w:t>
            </w:r>
          </w:p>
        </w:tc>
        <w:tc>
          <w:tcPr>
            <w:tcW w:w="3184" w:type="dxa"/>
          </w:tcPr>
          <w:p w:rsidR="00DF2BCD" w:rsidRPr="00085FF8" w:rsidRDefault="00DF2BCD" w:rsidP="002623DD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{</w:t>
            </w:r>
          </w:p>
          <w:p w:rsidR="00DF2BCD" w:rsidRPr="00085FF8" w:rsidRDefault="00DF2BCD" w:rsidP="002623DD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ab/>
            </w: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function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5,</w:t>
            </w:r>
          </w:p>
          <w:p w:rsidR="00DF2BCD" w:rsidRPr="00085FF8" w:rsidRDefault="00DF2BCD" w:rsidP="002623DD">
            <w:pPr>
              <w:ind w:firstLineChars="200" w:firstLine="480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device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12,</w:t>
            </w:r>
          </w:p>
          <w:p w:rsidR="00DF2BCD" w:rsidRPr="00085FF8" w:rsidRDefault="00DF2BCD" w:rsidP="002623DD">
            <w:pPr>
              <w:ind w:firstLineChars="200" w:firstLine="480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status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4</w:t>
            </w:r>
          </w:p>
          <w:p w:rsidR="00DF2BCD" w:rsidRPr="00085FF8" w:rsidRDefault="00DF2BCD" w:rsidP="002623DD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 w:hint="eastAsia"/>
              </w:rPr>
              <w:t>}</w:t>
            </w:r>
          </w:p>
        </w:tc>
      </w:tr>
      <w:tr w:rsidR="00DF2BCD" w:rsidRPr="00085FF8" w:rsidTr="00DF2BCD">
        <w:trPr>
          <w:jc w:val="center"/>
        </w:trPr>
        <w:tc>
          <w:tcPr>
            <w:tcW w:w="3958" w:type="dxa"/>
            <w:vAlign w:val="center"/>
          </w:tcPr>
          <w:p w:rsidR="00DF2BCD" w:rsidRPr="00085FF8" w:rsidRDefault="00DF2BCD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</w:rPr>
              <w:t>STATUS_OUTPUT6_MUTE</w:t>
            </w:r>
          </w:p>
        </w:tc>
        <w:tc>
          <w:tcPr>
            <w:tcW w:w="3184" w:type="dxa"/>
          </w:tcPr>
          <w:p w:rsidR="00DF2BCD" w:rsidRPr="00085FF8" w:rsidRDefault="00DF2BCD" w:rsidP="002623DD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{</w:t>
            </w:r>
          </w:p>
          <w:p w:rsidR="00DF2BCD" w:rsidRPr="00085FF8" w:rsidRDefault="00DF2BCD" w:rsidP="002623DD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ab/>
            </w: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function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5,</w:t>
            </w:r>
          </w:p>
          <w:p w:rsidR="00DF2BCD" w:rsidRPr="00085FF8" w:rsidRDefault="00DF2BCD" w:rsidP="002623DD">
            <w:pPr>
              <w:ind w:firstLineChars="200" w:firstLine="480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device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13,</w:t>
            </w:r>
          </w:p>
          <w:p w:rsidR="00DF2BCD" w:rsidRPr="00085FF8" w:rsidRDefault="00DF2BCD" w:rsidP="002623DD">
            <w:pPr>
              <w:ind w:firstLineChars="200" w:firstLine="480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status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3</w:t>
            </w:r>
          </w:p>
          <w:p w:rsidR="00DF2BCD" w:rsidRPr="00085FF8" w:rsidRDefault="00DF2BCD" w:rsidP="002623DD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}</w:t>
            </w:r>
          </w:p>
        </w:tc>
      </w:tr>
      <w:tr w:rsidR="00DF2BCD" w:rsidRPr="00085FF8" w:rsidTr="00DF2BCD">
        <w:trPr>
          <w:jc w:val="center"/>
        </w:trPr>
        <w:tc>
          <w:tcPr>
            <w:tcW w:w="3958" w:type="dxa"/>
            <w:vAlign w:val="center"/>
          </w:tcPr>
          <w:p w:rsidR="00DF2BCD" w:rsidRPr="00085FF8" w:rsidRDefault="00DF2BCD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</w:rPr>
              <w:t>STATUS_OUTPUT6_UNMUTE</w:t>
            </w:r>
          </w:p>
        </w:tc>
        <w:tc>
          <w:tcPr>
            <w:tcW w:w="3184" w:type="dxa"/>
          </w:tcPr>
          <w:p w:rsidR="00DF2BCD" w:rsidRPr="00085FF8" w:rsidRDefault="00DF2BCD" w:rsidP="002623DD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{</w:t>
            </w:r>
          </w:p>
          <w:p w:rsidR="00DF2BCD" w:rsidRPr="00085FF8" w:rsidRDefault="00DF2BCD" w:rsidP="002623DD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ab/>
            </w: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function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5,</w:t>
            </w:r>
          </w:p>
          <w:p w:rsidR="00DF2BCD" w:rsidRPr="00085FF8" w:rsidRDefault="00DF2BCD" w:rsidP="002623DD">
            <w:pPr>
              <w:ind w:firstLineChars="200" w:firstLine="480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device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13,</w:t>
            </w:r>
          </w:p>
          <w:p w:rsidR="00DF2BCD" w:rsidRPr="00085FF8" w:rsidRDefault="00DF2BCD" w:rsidP="002623DD">
            <w:pPr>
              <w:ind w:firstLineChars="200" w:firstLine="480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status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4</w:t>
            </w:r>
          </w:p>
          <w:p w:rsidR="00DF2BCD" w:rsidRPr="00085FF8" w:rsidRDefault="00DF2BCD" w:rsidP="002623DD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 w:hint="eastAsia"/>
              </w:rPr>
              <w:t>}</w:t>
            </w:r>
          </w:p>
        </w:tc>
      </w:tr>
      <w:tr w:rsidR="00DF2BCD" w:rsidRPr="00085FF8" w:rsidTr="00DF2BCD">
        <w:trPr>
          <w:jc w:val="center"/>
        </w:trPr>
        <w:tc>
          <w:tcPr>
            <w:tcW w:w="3958" w:type="dxa"/>
            <w:vAlign w:val="center"/>
          </w:tcPr>
          <w:p w:rsidR="00DF2BCD" w:rsidRPr="00085FF8" w:rsidRDefault="00DF2BCD">
            <w:pPr>
              <w:rPr>
                <w:rFonts w:eastAsia="微軟正黑體"/>
                <w:color w:val="000000"/>
              </w:rPr>
            </w:pPr>
          </w:p>
        </w:tc>
        <w:tc>
          <w:tcPr>
            <w:tcW w:w="3184" w:type="dxa"/>
          </w:tcPr>
          <w:p w:rsidR="00DF2BCD" w:rsidRPr="00085FF8" w:rsidRDefault="00DF2BCD" w:rsidP="002623DD">
            <w:pPr>
              <w:rPr>
                <w:rFonts w:eastAsia="微軟正黑體"/>
                <w:szCs w:val="24"/>
              </w:rPr>
            </w:pPr>
          </w:p>
        </w:tc>
      </w:tr>
      <w:tr w:rsidR="00DF2BCD" w:rsidRPr="00085FF8" w:rsidTr="00DF2BCD">
        <w:trPr>
          <w:jc w:val="center"/>
        </w:trPr>
        <w:tc>
          <w:tcPr>
            <w:tcW w:w="3958" w:type="dxa"/>
            <w:vAlign w:val="center"/>
          </w:tcPr>
          <w:p w:rsidR="00DF2BCD" w:rsidRPr="00085FF8" w:rsidRDefault="00DF2BCD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</w:rPr>
              <w:t>STATUS_LIGHT1_ON</w:t>
            </w:r>
          </w:p>
        </w:tc>
        <w:tc>
          <w:tcPr>
            <w:tcW w:w="3184" w:type="dxa"/>
          </w:tcPr>
          <w:p w:rsidR="00DF2BCD" w:rsidRPr="00085FF8" w:rsidRDefault="00DF2BCD" w:rsidP="00DF2BCD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{</w:t>
            </w:r>
          </w:p>
          <w:p w:rsidR="00DF2BCD" w:rsidRPr="00085FF8" w:rsidRDefault="00DF2BCD" w:rsidP="00DF2BCD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ab/>
            </w: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function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</w:t>
            </w:r>
            <w:r w:rsidR="00BB0CA1" w:rsidRPr="00085FF8">
              <w:rPr>
                <w:rFonts w:eastAsia="微軟正黑體" w:hint="eastAsia"/>
              </w:rPr>
              <w:t>7</w:t>
            </w:r>
            <w:r w:rsidRPr="00085FF8">
              <w:rPr>
                <w:rFonts w:eastAsia="微軟正黑體" w:hint="eastAsia"/>
              </w:rPr>
              <w:t>,</w:t>
            </w:r>
          </w:p>
          <w:p w:rsidR="00DF2BCD" w:rsidRPr="00085FF8" w:rsidRDefault="00DF2BCD" w:rsidP="00DF2BCD">
            <w:pPr>
              <w:ind w:firstLineChars="200" w:firstLine="480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device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</w:t>
            </w:r>
            <w:r w:rsidR="00BB0CA1" w:rsidRPr="00085FF8">
              <w:rPr>
                <w:rFonts w:eastAsia="微軟正黑體" w:hint="eastAsia"/>
              </w:rPr>
              <w:t>1</w:t>
            </w:r>
            <w:r w:rsidRPr="00085FF8">
              <w:rPr>
                <w:rFonts w:eastAsia="微軟正黑體" w:hint="eastAsia"/>
              </w:rPr>
              <w:t>,</w:t>
            </w:r>
          </w:p>
          <w:p w:rsidR="00DF2BCD" w:rsidRPr="00085FF8" w:rsidRDefault="00DF2BCD" w:rsidP="00DF2BCD">
            <w:pPr>
              <w:ind w:firstLineChars="200" w:firstLine="480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status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1</w:t>
            </w:r>
          </w:p>
          <w:p w:rsidR="00DF2BCD" w:rsidRPr="00085FF8" w:rsidRDefault="00DF2BCD" w:rsidP="00DF2BCD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 w:hint="eastAsia"/>
              </w:rPr>
              <w:t>}</w:t>
            </w:r>
          </w:p>
        </w:tc>
      </w:tr>
      <w:tr w:rsidR="00DF2BCD" w:rsidRPr="00085FF8" w:rsidTr="00DF2BCD">
        <w:trPr>
          <w:jc w:val="center"/>
        </w:trPr>
        <w:tc>
          <w:tcPr>
            <w:tcW w:w="3958" w:type="dxa"/>
            <w:vAlign w:val="center"/>
          </w:tcPr>
          <w:p w:rsidR="00DF2BCD" w:rsidRPr="00085FF8" w:rsidRDefault="00DF2BCD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</w:rPr>
              <w:t>STATUS_LIGHT1_OFF</w:t>
            </w:r>
          </w:p>
        </w:tc>
        <w:tc>
          <w:tcPr>
            <w:tcW w:w="3184" w:type="dxa"/>
          </w:tcPr>
          <w:p w:rsidR="00DF2BCD" w:rsidRPr="00085FF8" w:rsidRDefault="00DF2BCD" w:rsidP="00DF2BCD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{</w:t>
            </w:r>
          </w:p>
          <w:p w:rsidR="00DF2BCD" w:rsidRPr="00085FF8" w:rsidRDefault="00DF2BCD" w:rsidP="00DF2BCD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ab/>
            </w: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function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</w:t>
            </w:r>
            <w:r w:rsidR="00BB0CA1" w:rsidRPr="00085FF8">
              <w:rPr>
                <w:rFonts w:eastAsia="微軟正黑體" w:hint="eastAsia"/>
              </w:rPr>
              <w:t>7</w:t>
            </w:r>
            <w:r w:rsidRPr="00085FF8">
              <w:rPr>
                <w:rFonts w:eastAsia="微軟正黑體" w:hint="eastAsia"/>
              </w:rPr>
              <w:t>,</w:t>
            </w:r>
          </w:p>
          <w:p w:rsidR="00DF2BCD" w:rsidRPr="00085FF8" w:rsidRDefault="00DF2BCD" w:rsidP="00DF2BCD">
            <w:pPr>
              <w:ind w:firstLineChars="200" w:firstLine="480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device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</w:t>
            </w:r>
            <w:r w:rsidR="00BB0CA1" w:rsidRPr="00085FF8">
              <w:rPr>
                <w:rFonts w:eastAsia="微軟正黑體" w:hint="eastAsia"/>
              </w:rPr>
              <w:t>1</w:t>
            </w:r>
            <w:r w:rsidRPr="00085FF8">
              <w:rPr>
                <w:rFonts w:eastAsia="微軟正黑體" w:hint="eastAsia"/>
              </w:rPr>
              <w:t>,</w:t>
            </w:r>
          </w:p>
          <w:p w:rsidR="00DF2BCD" w:rsidRPr="00085FF8" w:rsidRDefault="00DF2BCD" w:rsidP="00DF2BCD">
            <w:pPr>
              <w:ind w:firstLineChars="200" w:firstLine="480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status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2</w:t>
            </w:r>
          </w:p>
          <w:p w:rsidR="00DF2BCD" w:rsidRPr="00085FF8" w:rsidRDefault="00DF2BCD" w:rsidP="00DF2BCD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 w:hint="eastAsia"/>
              </w:rPr>
              <w:t>}</w:t>
            </w:r>
          </w:p>
        </w:tc>
      </w:tr>
      <w:tr w:rsidR="00BB0CA1" w:rsidRPr="00085FF8" w:rsidTr="00DF2BCD">
        <w:trPr>
          <w:jc w:val="center"/>
        </w:trPr>
        <w:tc>
          <w:tcPr>
            <w:tcW w:w="3958" w:type="dxa"/>
            <w:vAlign w:val="center"/>
          </w:tcPr>
          <w:p w:rsidR="00BB0CA1" w:rsidRPr="00085FF8" w:rsidRDefault="00BB0CA1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</w:rPr>
              <w:t>STATUS_LIGHT2_ON</w:t>
            </w:r>
          </w:p>
        </w:tc>
        <w:tc>
          <w:tcPr>
            <w:tcW w:w="3184" w:type="dxa"/>
          </w:tcPr>
          <w:p w:rsidR="00BB0CA1" w:rsidRPr="00085FF8" w:rsidRDefault="00BB0CA1" w:rsidP="002623DD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{</w:t>
            </w:r>
          </w:p>
          <w:p w:rsidR="00BB0CA1" w:rsidRPr="00085FF8" w:rsidRDefault="00BB0CA1" w:rsidP="002623DD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ab/>
            </w: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function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7,</w:t>
            </w:r>
          </w:p>
          <w:p w:rsidR="00BB0CA1" w:rsidRPr="00085FF8" w:rsidRDefault="00BB0CA1" w:rsidP="002623DD">
            <w:pPr>
              <w:ind w:firstLineChars="200" w:firstLine="480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device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2,</w:t>
            </w:r>
          </w:p>
          <w:p w:rsidR="00BB0CA1" w:rsidRPr="00085FF8" w:rsidRDefault="00BB0CA1" w:rsidP="002623DD">
            <w:pPr>
              <w:ind w:firstLineChars="200" w:firstLine="480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status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1</w:t>
            </w:r>
          </w:p>
          <w:p w:rsidR="00BB0CA1" w:rsidRPr="00085FF8" w:rsidRDefault="00BB0CA1" w:rsidP="002623DD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 w:hint="eastAsia"/>
              </w:rPr>
              <w:t>}</w:t>
            </w:r>
          </w:p>
        </w:tc>
      </w:tr>
      <w:tr w:rsidR="00BB0CA1" w:rsidRPr="00085FF8" w:rsidTr="00DF2BCD">
        <w:trPr>
          <w:jc w:val="center"/>
        </w:trPr>
        <w:tc>
          <w:tcPr>
            <w:tcW w:w="3958" w:type="dxa"/>
            <w:vAlign w:val="center"/>
          </w:tcPr>
          <w:p w:rsidR="00BB0CA1" w:rsidRPr="00085FF8" w:rsidRDefault="00BB0CA1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</w:rPr>
              <w:t>STATUS_LIGHT2_OFF</w:t>
            </w:r>
          </w:p>
        </w:tc>
        <w:tc>
          <w:tcPr>
            <w:tcW w:w="3184" w:type="dxa"/>
          </w:tcPr>
          <w:p w:rsidR="00BB0CA1" w:rsidRPr="00085FF8" w:rsidRDefault="00BB0CA1" w:rsidP="002623DD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{</w:t>
            </w:r>
          </w:p>
          <w:p w:rsidR="00BB0CA1" w:rsidRPr="00085FF8" w:rsidRDefault="00BB0CA1" w:rsidP="002623DD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ab/>
            </w: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function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7,</w:t>
            </w:r>
          </w:p>
          <w:p w:rsidR="00BB0CA1" w:rsidRPr="00085FF8" w:rsidRDefault="00BB0CA1" w:rsidP="002623DD">
            <w:pPr>
              <w:ind w:firstLineChars="200" w:firstLine="480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device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2,</w:t>
            </w:r>
          </w:p>
          <w:p w:rsidR="00BB0CA1" w:rsidRPr="00085FF8" w:rsidRDefault="00BB0CA1" w:rsidP="002623DD">
            <w:pPr>
              <w:ind w:firstLineChars="200" w:firstLine="480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status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2</w:t>
            </w:r>
          </w:p>
          <w:p w:rsidR="00BB0CA1" w:rsidRPr="00085FF8" w:rsidRDefault="00BB0CA1" w:rsidP="002623DD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 w:hint="eastAsia"/>
              </w:rPr>
              <w:t>}</w:t>
            </w:r>
          </w:p>
        </w:tc>
      </w:tr>
      <w:tr w:rsidR="00BB0CA1" w:rsidRPr="00085FF8" w:rsidTr="00DF2BCD">
        <w:trPr>
          <w:jc w:val="center"/>
        </w:trPr>
        <w:tc>
          <w:tcPr>
            <w:tcW w:w="3958" w:type="dxa"/>
            <w:vAlign w:val="center"/>
          </w:tcPr>
          <w:p w:rsidR="00BB0CA1" w:rsidRPr="00085FF8" w:rsidRDefault="00BB0CA1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</w:rPr>
              <w:t>STATUS_LIGHT3_ON</w:t>
            </w:r>
          </w:p>
        </w:tc>
        <w:tc>
          <w:tcPr>
            <w:tcW w:w="3184" w:type="dxa"/>
          </w:tcPr>
          <w:p w:rsidR="00BB0CA1" w:rsidRPr="00085FF8" w:rsidRDefault="00BB0CA1" w:rsidP="002623DD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{</w:t>
            </w:r>
          </w:p>
          <w:p w:rsidR="00BB0CA1" w:rsidRPr="00085FF8" w:rsidRDefault="00BB0CA1" w:rsidP="002623DD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lastRenderedPageBreak/>
              <w:tab/>
            </w: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function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7,</w:t>
            </w:r>
          </w:p>
          <w:p w:rsidR="00BB0CA1" w:rsidRPr="00085FF8" w:rsidRDefault="00BB0CA1" w:rsidP="002623DD">
            <w:pPr>
              <w:ind w:firstLineChars="200" w:firstLine="480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device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3,</w:t>
            </w:r>
          </w:p>
          <w:p w:rsidR="00BB0CA1" w:rsidRPr="00085FF8" w:rsidRDefault="00BB0CA1" w:rsidP="002623DD">
            <w:pPr>
              <w:ind w:firstLineChars="200" w:firstLine="480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status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1</w:t>
            </w:r>
          </w:p>
          <w:p w:rsidR="00BB0CA1" w:rsidRPr="00085FF8" w:rsidRDefault="00BB0CA1" w:rsidP="002623DD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 w:hint="eastAsia"/>
              </w:rPr>
              <w:t>}</w:t>
            </w:r>
          </w:p>
        </w:tc>
      </w:tr>
      <w:tr w:rsidR="00BB0CA1" w:rsidRPr="00085FF8" w:rsidTr="00DF2BCD">
        <w:trPr>
          <w:jc w:val="center"/>
        </w:trPr>
        <w:tc>
          <w:tcPr>
            <w:tcW w:w="3958" w:type="dxa"/>
            <w:vAlign w:val="center"/>
          </w:tcPr>
          <w:p w:rsidR="00BB0CA1" w:rsidRPr="00085FF8" w:rsidRDefault="00BB0CA1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</w:rPr>
              <w:lastRenderedPageBreak/>
              <w:t>STATUS_LIGHT3_OFF</w:t>
            </w:r>
          </w:p>
        </w:tc>
        <w:tc>
          <w:tcPr>
            <w:tcW w:w="3184" w:type="dxa"/>
          </w:tcPr>
          <w:p w:rsidR="00BB0CA1" w:rsidRPr="00085FF8" w:rsidRDefault="00BB0CA1" w:rsidP="002623DD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{</w:t>
            </w:r>
          </w:p>
          <w:p w:rsidR="00BB0CA1" w:rsidRPr="00085FF8" w:rsidRDefault="00BB0CA1" w:rsidP="002623DD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ab/>
            </w: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function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7,</w:t>
            </w:r>
          </w:p>
          <w:p w:rsidR="00BB0CA1" w:rsidRPr="00085FF8" w:rsidRDefault="00BB0CA1" w:rsidP="002623DD">
            <w:pPr>
              <w:ind w:firstLineChars="200" w:firstLine="480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device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3,</w:t>
            </w:r>
          </w:p>
          <w:p w:rsidR="00BB0CA1" w:rsidRPr="00085FF8" w:rsidRDefault="00BB0CA1" w:rsidP="002623DD">
            <w:pPr>
              <w:ind w:firstLineChars="200" w:firstLine="480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status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2</w:t>
            </w:r>
          </w:p>
          <w:p w:rsidR="00BB0CA1" w:rsidRPr="00085FF8" w:rsidRDefault="00BB0CA1" w:rsidP="002623DD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 w:hint="eastAsia"/>
              </w:rPr>
              <w:t>}</w:t>
            </w:r>
          </w:p>
        </w:tc>
      </w:tr>
      <w:tr w:rsidR="00BB0CA1" w:rsidRPr="00085FF8" w:rsidTr="00DF2BCD">
        <w:trPr>
          <w:jc w:val="center"/>
        </w:trPr>
        <w:tc>
          <w:tcPr>
            <w:tcW w:w="3958" w:type="dxa"/>
            <w:vAlign w:val="center"/>
          </w:tcPr>
          <w:p w:rsidR="00BB0CA1" w:rsidRPr="00085FF8" w:rsidRDefault="00BB0CA1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</w:rPr>
              <w:t>STATUS_LIGHT4_ON</w:t>
            </w:r>
          </w:p>
        </w:tc>
        <w:tc>
          <w:tcPr>
            <w:tcW w:w="3184" w:type="dxa"/>
          </w:tcPr>
          <w:p w:rsidR="00BB0CA1" w:rsidRPr="00085FF8" w:rsidRDefault="00BB0CA1" w:rsidP="002623DD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{</w:t>
            </w:r>
          </w:p>
          <w:p w:rsidR="00BB0CA1" w:rsidRPr="00085FF8" w:rsidRDefault="00BB0CA1" w:rsidP="002623DD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ab/>
            </w: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function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7,</w:t>
            </w:r>
          </w:p>
          <w:p w:rsidR="00BB0CA1" w:rsidRPr="00085FF8" w:rsidRDefault="00BB0CA1" w:rsidP="002623DD">
            <w:pPr>
              <w:ind w:firstLineChars="200" w:firstLine="480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device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4,</w:t>
            </w:r>
          </w:p>
          <w:p w:rsidR="00BB0CA1" w:rsidRPr="00085FF8" w:rsidRDefault="00BB0CA1" w:rsidP="002623DD">
            <w:pPr>
              <w:ind w:firstLineChars="200" w:firstLine="480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status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1</w:t>
            </w:r>
          </w:p>
          <w:p w:rsidR="00BB0CA1" w:rsidRPr="00085FF8" w:rsidRDefault="00BB0CA1" w:rsidP="002623DD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 w:hint="eastAsia"/>
              </w:rPr>
              <w:t>}</w:t>
            </w:r>
          </w:p>
        </w:tc>
      </w:tr>
      <w:tr w:rsidR="00BB0CA1" w:rsidRPr="00085FF8" w:rsidTr="00DF2BCD">
        <w:trPr>
          <w:jc w:val="center"/>
        </w:trPr>
        <w:tc>
          <w:tcPr>
            <w:tcW w:w="3958" w:type="dxa"/>
            <w:vAlign w:val="center"/>
          </w:tcPr>
          <w:p w:rsidR="00BB0CA1" w:rsidRPr="00085FF8" w:rsidRDefault="00BB0CA1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</w:rPr>
              <w:t>STATUS_LIGHT4_OFF</w:t>
            </w:r>
          </w:p>
        </w:tc>
        <w:tc>
          <w:tcPr>
            <w:tcW w:w="3184" w:type="dxa"/>
          </w:tcPr>
          <w:p w:rsidR="00BB0CA1" w:rsidRPr="00085FF8" w:rsidRDefault="00BB0CA1" w:rsidP="002623DD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{</w:t>
            </w:r>
          </w:p>
          <w:p w:rsidR="00BB0CA1" w:rsidRPr="00085FF8" w:rsidRDefault="00BB0CA1" w:rsidP="002623DD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ab/>
            </w: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function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7,</w:t>
            </w:r>
          </w:p>
          <w:p w:rsidR="00BB0CA1" w:rsidRPr="00085FF8" w:rsidRDefault="00BB0CA1" w:rsidP="002623DD">
            <w:pPr>
              <w:ind w:firstLineChars="200" w:firstLine="480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device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4,</w:t>
            </w:r>
          </w:p>
          <w:p w:rsidR="00BB0CA1" w:rsidRPr="00085FF8" w:rsidRDefault="00BB0CA1" w:rsidP="002623DD">
            <w:pPr>
              <w:ind w:firstLineChars="200" w:firstLine="480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status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2</w:t>
            </w:r>
          </w:p>
          <w:p w:rsidR="00BB0CA1" w:rsidRPr="00085FF8" w:rsidRDefault="00BB0CA1" w:rsidP="002623DD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 w:hint="eastAsia"/>
              </w:rPr>
              <w:t>}</w:t>
            </w:r>
          </w:p>
        </w:tc>
      </w:tr>
      <w:tr w:rsidR="00BB0CA1" w:rsidRPr="00085FF8" w:rsidTr="00DF2BCD">
        <w:trPr>
          <w:jc w:val="center"/>
        </w:trPr>
        <w:tc>
          <w:tcPr>
            <w:tcW w:w="3958" w:type="dxa"/>
            <w:vAlign w:val="center"/>
          </w:tcPr>
          <w:p w:rsidR="00BB0CA1" w:rsidRPr="00085FF8" w:rsidRDefault="00BB0CA1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</w:rPr>
              <w:t>STATUS_LIGHT5_ON</w:t>
            </w:r>
          </w:p>
        </w:tc>
        <w:tc>
          <w:tcPr>
            <w:tcW w:w="3184" w:type="dxa"/>
          </w:tcPr>
          <w:p w:rsidR="00BB0CA1" w:rsidRPr="00085FF8" w:rsidRDefault="00BB0CA1" w:rsidP="002623DD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{</w:t>
            </w:r>
          </w:p>
          <w:p w:rsidR="00BB0CA1" w:rsidRPr="00085FF8" w:rsidRDefault="00BB0CA1" w:rsidP="002623DD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ab/>
            </w: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function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7,</w:t>
            </w:r>
          </w:p>
          <w:p w:rsidR="00BB0CA1" w:rsidRPr="00085FF8" w:rsidRDefault="00BB0CA1" w:rsidP="002623DD">
            <w:pPr>
              <w:ind w:firstLineChars="200" w:firstLine="480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device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5,</w:t>
            </w:r>
          </w:p>
          <w:p w:rsidR="00BB0CA1" w:rsidRPr="00085FF8" w:rsidRDefault="00BB0CA1" w:rsidP="002623DD">
            <w:pPr>
              <w:ind w:firstLineChars="200" w:firstLine="480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status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1</w:t>
            </w:r>
          </w:p>
          <w:p w:rsidR="00BB0CA1" w:rsidRPr="00085FF8" w:rsidRDefault="00BB0CA1" w:rsidP="002623DD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 w:hint="eastAsia"/>
              </w:rPr>
              <w:t>}</w:t>
            </w:r>
          </w:p>
        </w:tc>
      </w:tr>
      <w:tr w:rsidR="00BB0CA1" w:rsidRPr="00085FF8" w:rsidTr="00DF2BCD">
        <w:trPr>
          <w:jc w:val="center"/>
        </w:trPr>
        <w:tc>
          <w:tcPr>
            <w:tcW w:w="3958" w:type="dxa"/>
            <w:vAlign w:val="center"/>
          </w:tcPr>
          <w:p w:rsidR="00BB0CA1" w:rsidRPr="00085FF8" w:rsidRDefault="00BB0CA1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</w:rPr>
              <w:t>STATUS_LIGHT5_OFF</w:t>
            </w:r>
          </w:p>
        </w:tc>
        <w:tc>
          <w:tcPr>
            <w:tcW w:w="3184" w:type="dxa"/>
          </w:tcPr>
          <w:p w:rsidR="00BB0CA1" w:rsidRPr="00085FF8" w:rsidRDefault="00BB0CA1" w:rsidP="002623DD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{</w:t>
            </w:r>
          </w:p>
          <w:p w:rsidR="00BB0CA1" w:rsidRPr="00085FF8" w:rsidRDefault="00BB0CA1" w:rsidP="002623DD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ab/>
            </w: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function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7,</w:t>
            </w:r>
          </w:p>
          <w:p w:rsidR="00BB0CA1" w:rsidRPr="00085FF8" w:rsidRDefault="00BB0CA1" w:rsidP="002623DD">
            <w:pPr>
              <w:ind w:firstLineChars="200" w:firstLine="480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device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5,</w:t>
            </w:r>
          </w:p>
          <w:p w:rsidR="00BB0CA1" w:rsidRPr="00085FF8" w:rsidRDefault="00BB0CA1" w:rsidP="002623DD">
            <w:pPr>
              <w:ind w:firstLineChars="200" w:firstLine="480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status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2</w:t>
            </w:r>
          </w:p>
          <w:p w:rsidR="00BB0CA1" w:rsidRPr="00085FF8" w:rsidRDefault="00BB0CA1" w:rsidP="002623DD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 w:hint="eastAsia"/>
              </w:rPr>
              <w:t>}</w:t>
            </w:r>
          </w:p>
        </w:tc>
      </w:tr>
      <w:tr w:rsidR="00BB0CA1" w:rsidRPr="00085FF8" w:rsidTr="00DF2BCD">
        <w:trPr>
          <w:jc w:val="center"/>
        </w:trPr>
        <w:tc>
          <w:tcPr>
            <w:tcW w:w="3958" w:type="dxa"/>
            <w:vAlign w:val="center"/>
          </w:tcPr>
          <w:p w:rsidR="00BB0CA1" w:rsidRPr="00085FF8" w:rsidRDefault="00BB0CA1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</w:rPr>
              <w:t>STATUS_LIGHT6_ON</w:t>
            </w:r>
          </w:p>
        </w:tc>
        <w:tc>
          <w:tcPr>
            <w:tcW w:w="3184" w:type="dxa"/>
          </w:tcPr>
          <w:p w:rsidR="00BB0CA1" w:rsidRPr="00085FF8" w:rsidRDefault="00BB0CA1" w:rsidP="002623DD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{</w:t>
            </w:r>
          </w:p>
          <w:p w:rsidR="00BB0CA1" w:rsidRPr="00085FF8" w:rsidRDefault="00BB0CA1" w:rsidP="002623DD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ab/>
            </w: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function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7,</w:t>
            </w:r>
          </w:p>
          <w:p w:rsidR="00BB0CA1" w:rsidRPr="00085FF8" w:rsidRDefault="00BB0CA1" w:rsidP="002623DD">
            <w:pPr>
              <w:ind w:firstLineChars="200" w:firstLine="480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device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6,</w:t>
            </w:r>
          </w:p>
          <w:p w:rsidR="00BB0CA1" w:rsidRPr="00085FF8" w:rsidRDefault="00BB0CA1" w:rsidP="002623DD">
            <w:pPr>
              <w:ind w:firstLineChars="200" w:firstLine="480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status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1</w:t>
            </w:r>
          </w:p>
          <w:p w:rsidR="00BB0CA1" w:rsidRPr="00085FF8" w:rsidRDefault="00BB0CA1" w:rsidP="002623DD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 w:hint="eastAsia"/>
              </w:rPr>
              <w:t>}</w:t>
            </w:r>
          </w:p>
        </w:tc>
      </w:tr>
      <w:tr w:rsidR="00BB0CA1" w:rsidRPr="00085FF8" w:rsidTr="00DF2BCD">
        <w:trPr>
          <w:jc w:val="center"/>
        </w:trPr>
        <w:tc>
          <w:tcPr>
            <w:tcW w:w="3958" w:type="dxa"/>
            <w:vAlign w:val="center"/>
          </w:tcPr>
          <w:p w:rsidR="00BB0CA1" w:rsidRPr="00085FF8" w:rsidRDefault="00BB0CA1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</w:rPr>
              <w:t>STATUS_LIGHT6_OFF</w:t>
            </w:r>
          </w:p>
        </w:tc>
        <w:tc>
          <w:tcPr>
            <w:tcW w:w="3184" w:type="dxa"/>
          </w:tcPr>
          <w:p w:rsidR="00BB0CA1" w:rsidRPr="00085FF8" w:rsidRDefault="00BB0CA1" w:rsidP="002623DD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{</w:t>
            </w:r>
          </w:p>
          <w:p w:rsidR="00BB0CA1" w:rsidRPr="00085FF8" w:rsidRDefault="00BB0CA1" w:rsidP="002623DD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ab/>
            </w: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function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7,</w:t>
            </w:r>
          </w:p>
          <w:p w:rsidR="00BB0CA1" w:rsidRPr="00085FF8" w:rsidRDefault="00BB0CA1" w:rsidP="002623DD">
            <w:pPr>
              <w:ind w:firstLineChars="200" w:firstLine="480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device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6,</w:t>
            </w:r>
          </w:p>
          <w:p w:rsidR="00BB0CA1" w:rsidRPr="00085FF8" w:rsidRDefault="00BB0CA1" w:rsidP="002623DD">
            <w:pPr>
              <w:ind w:firstLineChars="200" w:firstLine="480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status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2</w:t>
            </w:r>
          </w:p>
          <w:p w:rsidR="00BB0CA1" w:rsidRPr="00085FF8" w:rsidRDefault="00BB0CA1" w:rsidP="002623DD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 w:hint="eastAsia"/>
              </w:rPr>
              <w:lastRenderedPageBreak/>
              <w:t>}</w:t>
            </w:r>
          </w:p>
        </w:tc>
      </w:tr>
      <w:tr w:rsidR="00BB0CA1" w:rsidRPr="00085FF8" w:rsidTr="00DF2BCD">
        <w:trPr>
          <w:jc w:val="center"/>
        </w:trPr>
        <w:tc>
          <w:tcPr>
            <w:tcW w:w="3958" w:type="dxa"/>
            <w:vAlign w:val="center"/>
          </w:tcPr>
          <w:p w:rsidR="00BB0CA1" w:rsidRPr="00085FF8" w:rsidRDefault="00BB0CA1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</w:rPr>
              <w:lastRenderedPageBreak/>
              <w:t>STATUS_LIGHT7_ON</w:t>
            </w:r>
          </w:p>
        </w:tc>
        <w:tc>
          <w:tcPr>
            <w:tcW w:w="3184" w:type="dxa"/>
          </w:tcPr>
          <w:p w:rsidR="00BB0CA1" w:rsidRPr="00085FF8" w:rsidRDefault="00BB0CA1" w:rsidP="002623DD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{</w:t>
            </w:r>
          </w:p>
          <w:p w:rsidR="00BB0CA1" w:rsidRPr="00085FF8" w:rsidRDefault="00BB0CA1" w:rsidP="002623DD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ab/>
            </w: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function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7,</w:t>
            </w:r>
          </w:p>
          <w:p w:rsidR="00BB0CA1" w:rsidRPr="00085FF8" w:rsidRDefault="00BB0CA1" w:rsidP="002623DD">
            <w:pPr>
              <w:ind w:firstLineChars="200" w:firstLine="480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device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7,</w:t>
            </w:r>
          </w:p>
          <w:p w:rsidR="00BB0CA1" w:rsidRPr="00085FF8" w:rsidRDefault="00BB0CA1" w:rsidP="002623DD">
            <w:pPr>
              <w:ind w:firstLineChars="200" w:firstLine="480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status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1</w:t>
            </w:r>
          </w:p>
          <w:p w:rsidR="00BB0CA1" w:rsidRPr="00085FF8" w:rsidRDefault="00BB0CA1" w:rsidP="002623DD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 w:hint="eastAsia"/>
              </w:rPr>
              <w:t>}</w:t>
            </w:r>
          </w:p>
        </w:tc>
      </w:tr>
      <w:tr w:rsidR="00BB0CA1" w:rsidRPr="00085FF8" w:rsidTr="00DF2BCD">
        <w:trPr>
          <w:jc w:val="center"/>
        </w:trPr>
        <w:tc>
          <w:tcPr>
            <w:tcW w:w="3958" w:type="dxa"/>
            <w:vAlign w:val="center"/>
          </w:tcPr>
          <w:p w:rsidR="00BB0CA1" w:rsidRPr="00085FF8" w:rsidRDefault="00BB0CA1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</w:rPr>
              <w:t>STATUS_LIGHT7_OFF</w:t>
            </w:r>
          </w:p>
        </w:tc>
        <w:tc>
          <w:tcPr>
            <w:tcW w:w="3184" w:type="dxa"/>
          </w:tcPr>
          <w:p w:rsidR="00BB0CA1" w:rsidRPr="00085FF8" w:rsidRDefault="00BB0CA1" w:rsidP="002623DD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{</w:t>
            </w:r>
          </w:p>
          <w:p w:rsidR="00BB0CA1" w:rsidRPr="00085FF8" w:rsidRDefault="00BB0CA1" w:rsidP="002623DD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ab/>
            </w: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function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7,</w:t>
            </w:r>
          </w:p>
          <w:p w:rsidR="00BB0CA1" w:rsidRPr="00085FF8" w:rsidRDefault="00BB0CA1" w:rsidP="002623DD">
            <w:pPr>
              <w:ind w:firstLineChars="200" w:firstLine="480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device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7,</w:t>
            </w:r>
          </w:p>
          <w:p w:rsidR="00BB0CA1" w:rsidRPr="00085FF8" w:rsidRDefault="00BB0CA1" w:rsidP="002623DD">
            <w:pPr>
              <w:ind w:firstLineChars="200" w:firstLine="480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status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2</w:t>
            </w:r>
          </w:p>
          <w:p w:rsidR="00BB0CA1" w:rsidRPr="00085FF8" w:rsidRDefault="00BB0CA1" w:rsidP="002623DD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 w:hint="eastAsia"/>
              </w:rPr>
              <w:t>}</w:t>
            </w:r>
          </w:p>
        </w:tc>
      </w:tr>
      <w:tr w:rsidR="00DF2BCD" w:rsidRPr="00085FF8" w:rsidTr="00DF2BCD">
        <w:trPr>
          <w:jc w:val="center"/>
        </w:trPr>
        <w:tc>
          <w:tcPr>
            <w:tcW w:w="3958" w:type="dxa"/>
            <w:vAlign w:val="center"/>
          </w:tcPr>
          <w:p w:rsidR="00DF2BCD" w:rsidRPr="00085FF8" w:rsidRDefault="00DF2BCD">
            <w:pPr>
              <w:rPr>
                <w:rFonts w:eastAsia="微軟正黑體"/>
                <w:color w:val="000000"/>
              </w:rPr>
            </w:pPr>
          </w:p>
        </w:tc>
        <w:tc>
          <w:tcPr>
            <w:tcW w:w="3184" w:type="dxa"/>
          </w:tcPr>
          <w:p w:rsidR="00DF2BCD" w:rsidRPr="00085FF8" w:rsidRDefault="00DF2BCD" w:rsidP="002623DD">
            <w:pPr>
              <w:rPr>
                <w:rFonts w:eastAsia="微軟正黑體"/>
                <w:szCs w:val="24"/>
              </w:rPr>
            </w:pPr>
          </w:p>
        </w:tc>
      </w:tr>
      <w:tr w:rsidR="002623DD" w:rsidRPr="00085FF8" w:rsidTr="00DF2BCD">
        <w:trPr>
          <w:jc w:val="center"/>
        </w:trPr>
        <w:tc>
          <w:tcPr>
            <w:tcW w:w="3958" w:type="dxa"/>
            <w:vAlign w:val="center"/>
          </w:tcPr>
          <w:p w:rsidR="002623DD" w:rsidRPr="00085FF8" w:rsidRDefault="002623DD">
            <w:pPr>
              <w:rPr>
                <w:rFonts w:eastAsia="微軟正黑體" w:cs="新細明體"/>
                <w:color w:val="000000"/>
                <w:szCs w:val="24"/>
              </w:rPr>
            </w:pPr>
            <w:r w:rsidRPr="00085FF8">
              <w:rPr>
                <w:rFonts w:eastAsia="微軟正黑體" w:hint="eastAsia"/>
                <w:color w:val="000000"/>
              </w:rPr>
              <w:t>STATUS_BD_POWER_ON</w:t>
            </w:r>
          </w:p>
        </w:tc>
        <w:tc>
          <w:tcPr>
            <w:tcW w:w="3184" w:type="dxa"/>
          </w:tcPr>
          <w:p w:rsidR="002623DD" w:rsidRPr="00085FF8" w:rsidRDefault="002623DD" w:rsidP="002623DD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{</w:t>
            </w:r>
          </w:p>
          <w:p w:rsidR="002623DD" w:rsidRPr="00085FF8" w:rsidRDefault="002623DD" w:rsidP="002623DD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ab/>
            </w: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function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8,</w:t>
            </w:r>
          </w:p>
          <w:p w:rsidR="002623DD" w:rsidRPr="00085FF8" w:rsidRDefault="002623DD" w:rsidP="002623DD">
            <w:pPr>
              <w:ind w:firstLineChars="200" w:firstLine="480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“</w:t>
            </w:r>
            <w:proofErr w:type="gramStart"/>
            <w:r w:rsidRPr="00085FF8">
              <w:rPr>
                <w:rFonts w:eastAsia="微軟正黑體" w:hint="eastAsia"/>
              </w:rPr>
              <w:t>device</w:t>
            </w:r>
            <w:proofErr w:type="gramEnd"/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</w:t>
            </w:r>
            <w:r w:rsidR="0045380B" w:rsidRPr="00085FF8">
              <w:rPr>
                <w:rFonts w:eastAsia="微軟正黑體" w:hint="eastAsia"/>
              </w:rPr>
              <w:t>0</w:t>
            </w:r>
            <w:r w:rsidRPr="00085FF8">
              <w:rPr>
                <w:rFonts w:eastAsia="微軟正黑體" w:hint="eastAsia"/>
              </w:rPr>
              <w:t>,</w:t>
            </w:r>
          </w:p>
          <w:p w:rsidR="002623DD" w:rsidRPr="00085FF8" w:rsidRDefault="002623DD" w:rsidP="002623DD">
            <w:pPr>
              <w:ind w:firstLineChars="200" w:firstLine="480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status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1</w:t>
            </w:r>
          </w:p>
          <w:p w:rsidR="002623DD" w:rsidRPr="00085FF8" w:rsidRDefault="002623DD" w:rsidP="002623DD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 w:hint="eastAsia"/>
              </w:rPr>
              <w:t>}</w:t>
            </w:r>
          </w:p>
        </w:tc>
      </w:tr>
      <w:tr w:rsidR="002623DD" w:rsidRPr="00085FF8" w:rsidTr="00DF2BCD">
        <w:trPr>
          <w:jc w:val="center"/>
        </w:trPr>
        <w:tc>
          <w:tcPr>
            <w:tcW w:w="3958" w:type="dxa"/>
            <w:vAlign w:val="center"/>
          </w:tcPr>
          <w:p w:rsidR="002623DD" w:rsidRPr="00085FF8" w:rsidRDefault="002623DD">
            <w:pPr>
              <w:rPr>
                <w:rFonts w:eastAsia="微軟正黑體"/>
                <w:color w:val="000000"/>
              </w:rPr>
            </w:pPr>
            <w:r w:rsidRPr="00085FF8">
              <w:rPr>
                <w:rFonts w:eastAsia="微軟正黑體" w:hint="eastAsia"/>
                <w:color w:val="000000"/>
              </w:rPr>
              <w:t>STATUS_BD_POWER_OFF</w:t>
            </w:r>
          </w:p>
        </w:tc>
        <w:tc>
          <w:tcPr>
            <w:tcW w:w="3184" w:type="dxa"/>
          </w:tcPr>
          <w:p w:rsidR="002623DD" w:rsidRPr="00085FF8" w:rsidRDefault="002623DD" w:rsidP="002623DD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>{</w:t>
            </w:r>
          </w:p>
          <w:p w:rsidR="002623DD" w:rsidRPr="00085FF8" w:rsidRDefault="002623DD" w:rsidP="002623DD">
            <w:pPr>
              <w:rPr>
                <w:rFonts w:eastAsia="微軟正黑體"/>
              </w:rPr>
            </w:pPr>
            <w:r w:rsidRPr="00085FF8">
              <w:rPr>
                <w:rFonts w:eastAsia="微軟正黑體" w:hint="eastAsia"/>
              </w:rPr>
              <w:tab/>
            </w: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function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8,</w:t>
            </w:r>
          </w:p>
          <w:p w:rsidR="002623DD" w:rsidRPr="00085FF8" w:rsidRDefault="002623DD" w:rsidP="002623DD">
            <w:pPr>
              <w:ind w:firstLineChars="200" w:firstLine="480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“</w:t>
            </w:r>
            <w:proofErr w:type="gramStart"/>
            <w:r w:rsidRPr="00085FF8">
              <w:rPr>
                <w:rFonts w:eastAsia="微軟正黑體" w:hint="eastAsia"/>
              </w:rPr>
              <w:t>device</w:t>
            </w:r>
            <w:proofErr w:type="gramEnd"/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</w:t>
            </w:r>
            <w:r w:rsidR="0045380B" w:rsidRPr="00085FF8">
              <w:rPr>
                <w:rFonts w:eastAsia="微軟正黑體" w:hint="eastAsia"/>
              </w:rPr>
              <w:t>0</w:t>
            </w:r>
            <w:r w:rsidRPr="00085FF8">
              <w:rPr>
                <w:rFonts w:eastAsia="微軟正黑體" w:hint="eastAsia"/>
              </w:rPr>
              <w:t>,</w:t>
            </w:r>
          </w:p>
          <w:p w:rsidR="002623DD" w:rsidRPr="00085FF8" w:rsidRDefault="002623DD" w:rsidP="002623DD">
            <w:pPr>
              <w:ind w:firstLineChars="200" w:firstLine="480"/>
              <w:rPr>
                <w:rFonts w:eastAsia="微軟正黑體"/>
              </w:rPr>
            </w:pPr>
            <w:r w:rsidRPr="00085FF8">
              <w:rPr>
                <w:rFonts w:eastAsia="微軟正黑體"/>
              </w:rPr>
              <w:t>“</w:t>
            </w:r>
            <w:r w:rsidRPr="00085FF8">
              <w:rPr>
                <w:rFonts w:eastAsia="微軟正黑體" w:hint="eastAsia"/>
              </w:rPr>
              <w:t>status</w:t>
            </w:r>
            <w:r w:rsidRPr="00085FF8">
              <w:rPr>
                <w:rFonts w:eastAsia="微軟正黑體"/>
              </w:rPr>
              <w:t>”</w:t>
            </w:r>
            <w:r w:rsidRPr="00085FF8">
              <w:rPr>
                <w:rFonts w:eastAsia="微軟正黑體" w:hint="eastAsia"/>
              </w:rPr>
              <w:t>:2</w:t>
            </w:r>
          </w:p>
          <w:p w:rsidR="002623DD" w:rsidRPr="00085FF8" w:rsidRDefault="002623DD" w:rsidP="002623DD">
            <w:pPr>
              <w:rPr>
                <w:rFonts w:eastAsia="微軟正黑體"/>
                <w:szCs w:val="24"/>
              </w:rPr>
            </w:pPr>
            <w:r w:rsidRPr="00085FF8">
              <w:rPr>
                <w:rFonts w:eastAsia="微軟正黑體" w:hint="eastAsia"/>
              </w:rPr>
              <w:t>}</w:t>
            </w:r>
          </w:p>
        </w:tc>
      </w:tr>
    </w:tbl>
    <w:p w:rsidR="00E775E1" w:rsidRPr="00085FF8" w:rsidRDefault="00E775E1" w:rsidP="00F743D8">
      <w:pPr>
        <w:rPr>
          <w:rFonts w:eastAsia="微軟正黑體"/>
        </w:rPr>
      </w:pPr>
    </w:p>
    <w:p w:rsidR="00E775E1" w:rsidRPr="00085FF8" w:rsidRDefault="00E775E1" w:rsidP="00F743D8">
      <w:pPr>
        <w:rPr>
          <w:rFonts w:eastAsia="微軟正黑體"/>
        </w:rPr>
      </w:pPr>
    </w:p>
    <w:p w:rsidR="00E775E1" w:rsidRPr="00085FF8" w:rsidRDefault="00E775E1" w:rsidP="00F743D8">
      <w:pPr>
        <w:rPr>
          <w:rFonts w:eastAsia="微軟正黑體"/>
        </w:rPr>
      </w:pPr>
    </w:p>
    <w:p w:rsidR="00E775E1" w:rsidRPr="00085FF8" w:rsidRDefault="00E775E1" w:rsidP="00F743D8">
      <w:pPr>
        <w:rPr>
          <w:rFonts w:eastAsia="微軟正黑體"/>
        </w:rPr>
      </w:pPr>
    </w:p>
    <w:p w:rsidR="00A2269B" w:rsidRPr="00085FF8" w:rsidRDefault="00A2269B" w:rsidP="00F743D8">
      <w:pPr>
        <w:rPr>
          <w:rFonts w:eastAsia="微軟正黑體"/>
        </w:rPr>
      </w:pPr>
    </w:p>
    <w:p w:rsidR="00A2269B" w:rsidRPr="00085FF8" w:rsidRDefault="00A2269B" w:rsidP="00F743D8">
      <w:pPr>
        <w:rPr>
          <w:rFonts w:eastAsia="微軟正黑體"/>
        </w:rPr>
      </w:pPr>
    </w:p>
    <w:p w:rsidR="004D5C9C" w:rsidRPr="00085FF8" w:rsidRDefault="004D5C9C" w:rsidP="00F94AF1">
      <w:pPr>
        <w:rPr>
          <w:rFonts w:eastAsia="微軟正黑體"/>
        </w:rPr>
      </w:pPr>
    </w:p>
    <w:p w:rsidR="00FC6843" w:rsidRPr="00085FF8" w:rsidRDefault="00FC6843" w:rsidP="00FC6843">
      <w:pPr>
        <w:pStyle w:val="1"/>
        <w:rPr>
          <w:rFonts w:ascii="Times New Roman" w:eastAsia="微軟正黑體" w:hAnsi="Times New Roman"/>
        </w:rPr>
      </w:pPr>
      <w:bookmarkStart w:id="81" w:name="_Toc464203070"/>
      <w:r w:rsidRPr="00085FF8">
        <w:rPr>
          <w:rFonts w:ascii="Times New Roman" w:eastAsia="微軟正黑體" w:hAnsi="Times New Roman" w:hint="eastAsia"/>
        </w:rPr>
        <w:t>Notes</w:t>
      </w:r>
      <w:bookmarkEnd w:id="81"/>
    </w:p>
    <w:p w:rsidR="00FC6843" w:rsidRPr="00085FF8" w:rsidRDefault="00FC6843" w:rsidP="00D13BBF">
      <w:pPr>
        <w:rPr>
          <w:rFonts w:eastAsia="微軟正黑體"/>
        </w:rPr>
      </w:pPr>
    </w:p>
    <w:sectPr w:rsidR="00FC6843" w:rsidRPr="00085FF8" w:rsidSect="00537305">
      <w:pgSz w:w="11906" w:h="16838"/>
      <w:pgMar w:top="1440" w:right="1800" w:bottom="1440" w:left="1800" w:header="851" w:footer="992" w:gutter="0"/>
      <w:cols w:space="425"/>
      <w:titlePg/>
      <w:docGrid w:type="lines"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E17AC3" w:rsidRDefault="00E17AC3" w:rsidP="0093365B">
      <w:r>
        <w:separator/>
      </w:r>
    </w:p>
  </w:endnote>
  <w:endnote w:type="continuationSeparator" w:id="0">
    <w:p w:rsidR="00E17AC3" w:rsidRDefault="00E17AC3" w:rsidP="0093365B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微軟正黑體">
    <w:panose1 w:val="020B0604030504040204"/>
    <w:charset w:val="88"/>
    <w:family w:val="swiss"/>
    <w:pitch w:val="variable"/>
    <w:sig w:usb0="00000087" w:usb1="288F4000" w:usb2="00000016" w:usb3="00000000" w:csb0="00100009" w:csb1="00000000"/>
  </w:font>
  <w:font w:name="Monospace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E17AC3" w:rsidRDefault="00E17AC3" w:rsidP="0093365B">
      <w:r>
        <w:separator/>
      </w:r>
    </w:p>
  </w:footnote>
  <w:footnote w:type="continuationSeparator" w:id="0">
    <w:p w:rsidR="00E17AC3" w:rsidRDefault="00E17AC3" w:rsidP="0093365B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CC5142F"/>
    <w:multiLevelType w:val="multilevel"/>
    <w:tmpl w:val="0409001F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1">
    <w:nsid w:val="12BC5B84"/>
    <w:multiLevelType w:val="hybridMultilevel"/>
    <w:tmpl w:val="62082A4A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">
    <w:nsid w:val="1BF840D2"/>
    <w:multiLevelType w:val="hybridMultilevel"/>
    <w:tmpl w:val="04C414F2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">
    <w:nsid w:val="1D0447E4"/>
    <w:multiLevelType w:val="hybridMultilevel"/>
    <w:tmpl w:val="7E9817EE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">
    <w:nsid w:val="2199217F"/>
    <w:multiLevelType w:val="hybridMultilevel"/>
    <w:tmpl w:val="FD4010C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5">
    <w:nsid w:val="29AF46CE"/>
    <w:multiLevelType w:val="multilevel"/>
    <w:tmpl w:val="0409001F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6">
    <w:nsid w:val="2EBA5064"/>
    <w:multiLevelType w:val="hybridMultilevel"/>
    <w:tmpl w:val="C95E9148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">
    <w:nsid w:val="31C46702"/>
    <w:multiLevelType w:val="hybridMultilevel"/>
    <w:tmpl w:val="F8EAC854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8">
    <w:nsid w:val="352F0617"/>
    <w:multiLevelType w:val="hybridMultilevel"/>
    <w:tmpl w:val="B8146D04"/>
    <w:lvl w:ilvl="0" w:tplc="B5B8FE42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9">
    <w:nsid w:val="359D08F0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10">
    <w:nsid w:val="35F24FCC"/>
    <w:multiLevelType w:val="hybridMultilevel"/>
    <w:tmpl w:val="0C8C9D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1">
    <w:nsid w:val="3DA40951"/>
    <w:multiLevelType w:val="multilevel"/>
    <w:tmpl w:val="0409001F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12">
    <w:nsid w:val="4CED5E70"/>
    <w:multiLevelType w:val="hybridMultilevel"/>
    <w:tmpl w:val="4CB88632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3">
    <w:nsid w:val="51EA3515"/>
    <w:multiLevelType w:val="hybridMultilevel"/>
    <w:tmpl w:val="66289702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4">
    <w:nsid w:val="5D096C6C"/>
    <w:multiLevelType w:val="multilevel"/>
    <w:tmpl w:val="0409001F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15">
    <w:nsid w:val="64E73EAF"/>
    <w:multiLevelType w:val="multilevel"/>
    <w:tmpl w:val="0409001F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16">
    <w:nsid w:val="735F60D8"/>
    <w:multiLevelType w:val="multilevel"/>
    <w:tmpl w:val="58F4E4A0"/>
    <w:lvl w:ilvl="0">
      <w:start w:val="1"/>
      <w:numFmt w:val="decimal"/>
      <w:pStyle w:val="1"/>
      <w:lvlText w:val="%1.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pStyle w:val="2"/>
      <w:lvlText w:val="%1.%2."/>
      <w:lvlJc w:val="left"/>
      <w:pPr>
        <w:ind w:left="567" w:hanging="567"/>
      </w:pPr>
      <w:rPr>
        <w:rFonts w:hint="eastAsia"/>
      </w:rPr>
    </w:lvl>
    <w:lvl w:ilvl="2">
      <w:start w:val="1"/>
      <w:numFmt w:val="decimal"/>
      <w:pStyle w:val="3"/>
      <w:lvlText w:val="%1.%2.%3."/>
      <w:lvlJc w:val="left"/>
      <w:pPr>
        <w:ind w:left="709" w:hanging="709"/>
      </w:pPr>
      <w:rPr>
        <w:rFonts w:hint="eastAsia"/>
      </w:rPr>
    </w:lvl>
    <w:lvl w:ilvl="3">
      <w:start w:val="1"/>
      <w:numFmt w:val="decimal"/>
      <w:pStyle w:val="4"/>
      <w:lvlText w:val="%1.%2.%3.%4."/>
      <w:lvlJc w:val="left"/>
      <w:pPr>
        <w:ind w:left="851" w:hanging="851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ind w:left="992" w:hanging="9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ind w:left="1134" w:hanging="1134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left="1276" w:hanging="1276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1418" w:hanging="1418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1559" w:hanging="1559"/>
      </w:pPr>
      <w:rPr>
        <w:rFonts w:hint="eastAsia"/>
      </w:rPr>
    </w:lvl>
  </w:abstractNum>
  <w:abstractNum w:abstractNumId="17">
    <w:nsid w:val="79C36FBD"/>
    <w:multiLevelType w:val="multilevel"/>
    <w:tmpl w:val="0409001F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num w:numId="1">
    <w:abstractNumId w:val="11"/>
  </w:num>
  <w:num w:numId="2">
    <w:abstractNumId w:val="9"/>
  </w:num>
  <w:num w:numId="3">
    <w:abstractNumId w:val="16"/>
  </w:num>
  <w:num w:numId="4">
    <w:abstractNumId w:val="2"/>
  </w:num>
  <w:num w:numId="5">
    <w:abstractNumId w:val="1"/>
  </w:num>
  <w:num w:numId="6">
    <w:abstractNumId w:val="14"/>
  </w:num>
  <w:num w:numId="7">
    <w:abstractNumId w:val="5"/>
  </w:num>
  <w:num w:numId="8">
    <w:abstractNumId w:val="15"/>
  </w:num>
  <w:num w:numId="9">
    <w:abstractNumId w:val="0"/>
  </w:num>
  <w:num w:numId="10">
    <w:abstractNumId w:val="17"/>
  </w:num>
  <w:num w:numId="11">
    <w:abstractNumId w:val="6"/>
  </w:num>
  <w:num w:numId="12">
    <w:abstractNumId w:val="7"/>
  </w:num>
  <w:num w:numId="13">
    <w:abstractNumId w:val="12"/>
  </w:num>
  <w:num w:numId="14">
    <w:abstractNumId w:val="13"/>
  </w:num>
  <w:num w:numId="15">
    <w:abstractNumId w:val="3"/>
  </w:num>
  <w:num w:numId="16">
    <w:abstractNumId w:val="4"/>
  </w:num>
  <w:num w:numId="17">
    <w:abstractNumId w:val="8"/>
  </w:num>
  <w:num w:numId="18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16"/>
  </w:num>
  <w:num w:numId="20">
    <w:abstractNumId w:val="16"/>
  </w:num>
  <w:num w:numId="21">
    <w:abstractNumId w:val="16"/>
  </w:num>
  <w:num w:numId="22">
    <w:abstractNumId w:val="16"/>
  </w:num>
  <w:num w:numId="23">
    <w:abstractNumId w:val="10"/>
  </w:num>
  <w:num w:numId="24">
    <w:abstractNumId w:val="16"/>
  </w:num>
  <w:num w:numId="25">
    <w:abstractNumId w:val="16"/>
  </w:num>
  <w:num w:numId="26">
    <w:abstractNumId w:val="16"/>
  </w:num>
  <w:num w:numId="27">
    <w:abstractNumId w:val="16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40"/>
  <w:bordersDoNotSurroundHeader/>
  <w:bordersDoNotSurroundFooter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3757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</w:compat>
  <w:docVars>
    <w:docVar w:name="__Grammarly_42____i" w:val="H4sIAAAAAAAEAKtWckksSQxILCpxzi/NK1GyMqwFAAEhoTITAAAA"/>
    <w:docVar w:name="__Grammarly_42___1" w:val="H4sIAAAAAAAEAKtWcslP9kxRslIyNDawNDE0NDYyNjM2MzMyNTZQ0lEKTi0uzszPAymwqAUA4ktIBywAAAA="/>
  </w:docVars>
  <w:rsids>
    <w:rsidRoot w:val="00EB2032"/>
    <w:rsid w:val="00000C01"/>
    <w:rsid w:val="0000170F"/>
    <w:rsid w:val="0000433C"/>
    <w:rsid w:val="00004C08"/>
    <w:rsid w:val="00005110"/>
    <w:rsid w:val="0000632D"/>
    <w:rsid w:val="000068EF"/>
    <w:rsid w:val="00011741"/>
    <w:rsid w:val="000124FE"/>
    <w:rsid w:val="00012AD5"/>
    <w:rsid w:val="00012DFD"/>
    <w:rsid w:val="0001390A"/>
    <w:rsid w:val="00014197"/>
    <w:rsid w:val="00014FCD"/>
    <w:rsid w:val="00015E20"/>
    <w:rsid w:val="000166ED"/>
    <w:rsid w:val="00021E83"/>
    <w:rsid w:val="000223E7"/>
    <w:rsid w:val="000230D8"/>
    <w:rsid w:val="000271C7"/>
    <w:rsid w:val="00030AE0"/>
    <w:rsid w:val="00030E8C"/>
    <w:rsid w:val="00033F8F"/>
    <w:rsid w:val="00037D1B"/>
    <w:rsid w:val="00041658"/>
    <w:rsid w:val="000424A5"/>
    <w:rsid w:val="00042826"/>
    <w:rsid w:val="000434E7"/>
    <w:rsid w:val="00043BE8"/>
    <w:rsid w:val="00044450"/>
    <w:rsid w:val="000445B1"/>
    <w:rsid w:val="00044B41"/>
    <w:rsid w:val="0004511E"/>
    <w:rsid w:val="00045CC5"/>
    <w:rsid w:val="00047841"/>
    <w:rsid w:val="0005095B"/>
    <w:rsid w:val="00050A37"/>
    <w:rsid w:val="0005163A"/>
    <w:rsid w:val="00053CD6"/>
    <w:rsid w:val="00053E06"/>
    <w:rsid w:val="000543C6"/>
    <w:rsid w:val="0005465B"/>
    <w:rsid w:val="00054B37"/>
    <w:rsid w:val="00055D63"/>
    <w:rsid w:val="00055D9B"/>
    <w:rsid w:val="00055E11"/>
    <w:rsid w:val="0005693B"/>
    <w:rsid w:val="00056B0F"/>
    <w:rsid w:val="00060D92"/>
    <w:rsid w:val="00063264"/>
    <w:rsid w:val="00064A39"/>
    <w:rsid w:val="00064C2A"/>
    <w:rsid w:val="0006517D"/>
    <w:rsid w:val="00065B45"/>
    <w:rsid w:val="0006750E"/>
    <w:rsid w:val="0006782E"/>
    <w:rsid w:val="000709DA"/>
    <w:rsid w:val="0007276A"/>
    <w:rsid w:val="00076884"/>
    <w:rsid w:val="000774BD"/>
    <w:rsid w:val="000808C5"/>
    <w:rsid w:val="00080A93"/>
    <w:rsid w:val="00081563"/>
    <w:rsid w:val="00083814"/>
    <w:rsid w:val="00085822"/>
    <w:rsid w:val="00085FF8"/>
    <w:rsid w:val="00093073"/>
    <w:rsid w:val="000936F5"/>
    <w:rsid w:val="000943BD"/>
    <w:rsid w:val="00095FFB"/>
    <w:rsid w:val="0009688C"/>
    <w:rsid w:val="00096C6B"/>
    <w:rsid w:val="00096CDF"/>
    <w:rsid w:val="00097D97"/>
    <w:rsid w:val="000A0901"/>
    <w:rsid w:val="000A1570"/>
    <w:rsid w:val="000A24CF"/>
    <w:rsid w:val="000A2BF1"/>
    <w:rsid w:val="000A2EB3"/>
    <w:rsid w:val="000A470E"/>
    <w:rsid w:val="000A4E89"/>
    <w:rsid w:val="000A733E"/>
    <w:rsid w:val="000B12E4"/>
    <w:rsid w:val="000B3A12"/>
    <w:rsid w:val="000B531C"/>
    <w:rsid w:val="000B5CFE"/>
    <w:rsid w:val="000B5DEE"/>
    <w:rsid w:val="000B5DFF"/>
    <w:rsid w:val="000B5F0E"/>
    <w:rsid w:val="000C14C5"/>
    <w:rsid w:val="000C2515"/>
    <w:rsid w:val="000C2884"/>
    <w:rsid w:val="000C33D4"/>
    <w:rsid w:val="000C5F57"/>
    <w:rsid w:val="000C60A2"/>
    <w:rsid w:val="000C6AF9"/>
    <w:rsid w:val="000C70CA"/>
    <w:rsid w:val="000C7809"/>
    <w:rsid w:val="000C781A"/>
    <w:rsid w:val="000D10D8"/>
    <w:rsid w:val="000D3D1E"/>
    <w:rsid w:val="000D4ECD"/>
    <w:rsid w:val="000D5134"/>
    <w:rsid w:val="000D5F5D"/>
    <w:rsid w:val="000E22F0"/>
    <w:rsid w:val="000E3293"/>
    <w:rsid w:val="000E38A3"/>
    <w:rsid w:val="000E4525"/>
    <w:rsid w:val="000E4F50"/>
    <w:rsid w:val="000E60C9"/>
    <w:rsid w:val="000E64C2"/>
    <w:rsid w:val="000E726A"/>
    <w:rsid w:val="000F0D57"/>
    <w:rsid w:val="000F1551"/>
    <w:rsid w:val="000F2452"/>
    <w:rsid w:val="000F246F"/>
    <w:rsid w:val="000F2CDC"/>
    <w:rsid w:val="000F325A"/>
    <w:rsid w:val="000F38BE"/>
    <w:rsid w:val="000F7990"/>
    <w:rsid w:val="001008AF"/>
    <w:rsid w:val="001009D9"/>
    <w:rsid w:val="00100D13"/>
    <w:rsid w:val="001022E5"/>
    <w:rsid w:val="00103EFB"/>
    <w:rsid w:val="001047AA"/>
    <w:rsid w:val="00106710"/>
    <w:rsid w:val="001077BA"/>
    <w:rsid w:val="0011106E"/>
    <w:rsid w:val="00113472"/>
    <w:rsid w:val="00113C50"/>
    <w:rsid w:val="00113E44"/>
    <w:rsid w:val="00116AD7"/>
    <w:rsid w:val="0011712F"/>
    <w:rsid w:val="001208E6"/>
    <w:rsid w:val="00121356"/>
    <w:rsid w:val="001221BC"/>
    <w:rsid w:val="00123322"/>
    <w:rsid w:val="00123631"/>
    <w:rsid w:val="00125472"/>
    <w:rsid w:val="00126075"/>
    <w:rsid w:val="0012734F"/>
    <w:rsid w:val="00127A91"/>
    <w:rsid w:val="00127B80"/>
    <w:rsid w:val="00127C91"/>
    <w:rsid w:val="00127F0C"/>
    <w:rsid w:val="00130A16"/>
    <w:rsid w:val="00130EDA"/>
    <w:rsid w:val="001317DD"/>
    <w:rsid w:val="001334EA"/>
    <w:rsid w:val="00133CE0"/>
    <w:rsid w:val="001351FB"/>
    <w:rsid w:val="0013698C"/>
    <w:rsid w:val="001370A2"/>
    <w:rsid w:val="00140EB9"/>
    <w:rsid w:val="0014325D"/>
    <w:rsid w:val="00143C4A"/>
    <w:rsid w:val="001458D8"/>
    <w:rsid w:val="00147588"/>
    <w:rsid w:val="00150360"/>
    <w:rsid w:val="001508CF"/>
    <w:rsid w:val="00150AB3"/>
    <w:rsid w:val="00150DC6"/>
    <w:rsid w:val="0015131B"/>
    <w:rsid w:val="00151BA2"/>
    <w:rsid w:val="001530D8"/>
    <w:rsid w:val="001537FE"/>
    <w:rsid w:val="00154BF5"/>
    <w:rsid w:val="00154D0A"/>
    <w:rsid w:val="00154F71"/>
    <w:rsid w:val="0015534A"/>
    <w:rsid w:val="001558D9"/>
    <w:rsid w:val="00155DEA"/>
    <w:rsid w:val="00156BF1"/>
    <w:rsid w:val="0016003E"/>
    <w:rsid w:val="0016017E"/>
    <w:rsid w:val="00160F6C"/>
    <w:rsid w:val="001612D6"/>
    <w:rsid w:val="00162284"/>
    <w:rsid w:val="0016292C"/>
    <w:rsid w:val="00164875"/>
    <w:rsid w:val="00164C30"/>
    <w:rsid w:val="001652D7"/>
    <w:rsid w:val="00165522"/>
    <w:rsid w:val="001665CF"/>
    <w:rsid w:val="001679BC"/>
    <w:rsid w:val="00167EF1"/>
    <w:rsid w:val="00167F6E"/>
    <w:rsid w:val="00171E9F"/>
    <w:rsid w:val="00173889"/>
    <w:rsid w:val="00175427"/>
    <w:rsid w:val="00176F5E"/>
    <w:rsid w:val="00177DB1"/>
    <w:rsid w:val="001802C1"/>
    <w:rsid w:val="001876B8"/>
    <w:rsid w:val="00187CDC"/>
    <w:rsid w:val="00191F64"/>
    <w:rsid w:val="00196BAD"/>
    <w:rsid w:val="001A0698"/>
    <w:rsid w:val="001A0845"/>
    <w:rsid w:val="001A128C"/>
    <w:rsid w:val="001A15DC"/>
    <w:rsid w:val="001A21A7"/>
    <w:rsid w:val="001A32C7"/>
    <w:rsid w:val="001A591A"/>
    <w:rsid w:val="001A7DB1"/>
    <w:rsid w:val="001B0EF8"/>
    <w:rsid w:val="001B2A99"/>
    <w:rsid w:val="001B2BD2"/>
    <w:rsid w:val="001B323E"/>
    <w:rsid w:val="001B4998"/>
    <w:rsid w:val="001C05F9"/>
    <w:rsid w:val="001C0F2A"/>
    <w:rsid w:val="001C12A7"/>
    <w:rsid w:val="001C1836"/>
    <w:rsid w:val="001C1842"/>
    <w:rsid w:val="001C29B9"/>
    <w:rsid w:val="001C2E87"/>
    <w:rsid w:val="001C3430"/>
    <w:rsid w:val="001C3640"/>
    <w:rsid w:val="001C441C"/>
    <w:rsid w:val="001C4689"/>
    <w:rsid w:val="001C4A82"/>
    <w:rsid w:val="001C56EC"/>
    <w:rsid w:val="001C5E2F"/>
    <w:rsid w:val="001C648B"/>
    <w:rsid w:val="001C6F8D"/>
    <w:rsid w:val="001D06A3"/>
    <w:rsid w:val="001D0AC3"/>
    <w:rsid w:val="001D3BCD"/>
    <w:rsid w:val="001D55AA"/>
    <w:rsid w:val="001D5D1E"/>
    <w:rsid w:val="001D5D29"/>
    <w:rsid w:val="001E0278"/>
    <w:rsid w:val="001E0B75"/>
    <w:rsid w:val="001E18BF"/>
    <w:rsid w:val="001E1978"/>
    <w:rsid w:val="001E386D"/>
    <w:rsid w:val="001E4114"/>
    <w:rsid w:val="001E60C4"/>
    <w:rsid w:val="001E6A37"/>
    <w:rsid w:val="001E6CA5"/>
    <w:rsid w:val="001E7FA8"/>
    <w:rsid w:val="001F00D2"/>
    <w:rsid w:val="001F0264"/>
    <w:rsid w:val="001F17D9"/>
    <w:rsid w:val="001F1F0F"/>
    <w:rsid w:val="001F2089"/>
    <w:rsid w:val="001F2178"/>
    <w:rsid w:val="001F2951"/>
    <w:rsid w:val="001F375E"/>
    <w:rsid w:val="001F59CF"/>
    <w:rsid w:val="001F65CB"/>
    <w:rsid w:val="00202F4B"/>
    <w:rsid w:val="00205C2F"/>
    <w:rsid w:val="002104B6"/>
    <w:rsid w:val="00210A43"/>
    <w:rsid w:val="002138A9"/>
    <w:rsid w:val="00214799"/>
    <w:rsid w:val="002149FD"/>
    <w:rsid w:val="002151AA"/>
    <w:rsid w:val="00215D1D"/>
    <w:rsid w:val="0021786A"/>
    <w:rsid w:val="00217F59"/>
    <w:rsid w:val="002220D5"/>
    <w:rsid w:val="002230DC"/>
    <w:rsid w:val="00233EF4"/>
    <w:rsid w:val="00235395"/>
    <w:rsid w:val="00243B7F"/>
    <w:rsid w:val="00243E3B"/>
    <w:rsid w:val="00245737"/>
    <w:rsid w:val="0024576B"/>
    <w:rsid w:val="00245A99"/>
    <w:rsid w:val="002469A5"/>
    <w:rsid w:val="002478BE"/>
    <w:rsid w:val="00251D9D"/>
    <w:rsid w:val="00252A87"/>
    <w:rsid w:val="00252A8F"/>
    <w:rsid w:val="00257422"/>
    <w:rsid w:val="002623DD"/>
    <w:rsid w:val="00263EEC"/>
    <w:rsid w:val="00266829"/>
    <w:rsid w:val="00266CD2"/>
    <w:rsid w:val="00267672"/>
    <w:rsid w:val="00271669"/>
    <w:rsid w:val="00272448"/>
    <w:rsid w:val="00274496"/>
    <w:rsid w:val="002771C5"/>
    <w:rsid w:val="00277F4A"/>
    <w:rsid w:val="00280B01"/>
    <w:rsid w:val="00281196"/>
    <w:rsid w:val="00281536"/>
    <w:rsid w:val="00281D92"/>
    <w:rsid w:val="0028221C"/>
    <w:rsid w:val="00282349"/>
    <w:rsid w:val="00282430"/>
    <w:rsid w:val="00282D20"/>
    <w:rsid w:val="00283BB2"/>
    <w:rsid w:val="00287728"/>
    <w:rsid w:val="00292C87"/>
    <w:rsid w:val="00292E4D"/>
    <w:rsid w:val="002935F1"/>
    <w:rsid w:val="002A0414"/>
    <w:rsid w:val="002A114B"/>
    <w:rsid w:val="002A275A"/>
    <w:rsid w:val="002A3AF5"/>
    <w:rsid w:val="002A4376"/>
    <w:rsid w:val="002A4E2E"/>
    <w:rsid w:val="002A5352"/>
    <w:rsid w:val="002A5A1C"/>
    <w:rsid w:val="002A76E4"/>
    <w:rsid w:val="002B042A"/>
    <w:rsid w:val="002B2174"/>
    <w:rsid w:val="002B2267"/>
    <w:rsid w:val="002B2E81"/>
    <w:rsid w:val="002B31DE"/>
    <w:rsid w:val="002B390D"/>
    <w:rsid w:val="002B4AD6"/>
    <w:rsid w:val="002B6239"/>
    <w:rsid w:val="002B660F"/>
    <w:rsid w:val="002B7F03"/>
    <w:rsid w:val="002C3DB1"/>
    <w:rsid w:val="002C41B6"/>
    <w:rsid w:val="002C517C"/>
    <w:rsid w:val="002C6C35"/>
    <w:rsid w:val="002D23D6"/>
    <w:rsid w:val="002D2B2B"/>
    <w:rsid w:val="002D4CFA"/>
    <w:rsid w:val="002D6CDA"/>
    <w:rsid w:val="002E03E2"/>
    <w:rsid w:val="002E132E"/>
    <w:rsid w:val="002E1EB2"/>
    <w:rsid w:val="002E384D"/>
    <w:rsid w:val="002E52E6"/>
    <w:rsid w:val="002E5C53"/>
    <w:rsid w:val="002E62B1"/>
    <w:rsid w:val="002F39D5"/>
    <w:rsid w:val="002F5AD9"/>
    <w:rsid w:val="002F5F2A"/>
    <w:rsid w:val="002F6367"/>
    <w:rsid w:val="003001C2"/>
    <w:rsid w:val="003016A7"/>
    <w:rsid w:val="0030200D"/>
    <w:rsid w:val="0030295F"/>
    <w:rsid w:val="00302DF7"/>
    <w:rsid w:val="0030556C"/>
    <w:rsid w:val="00306BBD"/>
    <w:rsid w:val="0031201F"/>
    <w:rsid w:val="00313548"/>
    <w:rsid w:val="00314F10"/>
    <w:rsid w:val="00315238"/>
    <w:rsid w:val="00315BA9"/>
    <w:rsid w:val="00316729"/>
    <w:rsid w:val="003168E7"/>
    <w:rsid w:val="00316D69"/>
    <w:rsid w:val="003178DF"/>
    <w:rsid w:val="00317D9D"/>
    <w:rsid w:val="00320EE4"/>
    <w:rsid w:val="00323C3A"/>
    <w:rsid w:val="003245C4"/>
    <w:rsid w:val="003245ED"/>
    <w:rsid w:val="0032582A"/>
    <w:rsid w:val="00326143"/>
    <w:rsid w:val="003264AF"/>
    <w:rsid w:val="00330128"/>
    <w:rsid w:val="00331112"/>
    <w:rsid w:val="0033178C"/>
    <w:rsid w:val="003358FE"/>
    <w:rsid w:val="00335E6A"/>
    <w:rsid w:val="00341205"/>
    <w:rsid w:val="003419C2"/>
    <w:rsid w:val="003432F0"/>
    <w:rsid w:val="00351412"/>
    <w:rsid w:val="00352604"/>
    <w:rsid w:val="003558C6"/>
    <w:rsid w:val="00355C3F"/>
    <w:rsid w:val="003609D3"/>
    <w:rsid w:val="003613DE"/>
    <w:rsid w:val="003615B2"/>
    <w:rsid w:val="003619BB"/>
    <w:rsid w:val="003625F4"/>
    <w:rsid w:val="0036343F"/>
    <w:rsid w:val="0036357D"/>
    <w:rsid w:val="00363D79"/>
    <w:rsid w:val="00364608"/>
    <w:rsid w:val="00364A13"/>
    <w:rsid w:val="00364E58"/>
    <w:rsid w:val="00365248"/>
    <w:rsid w:val="003652EC"/>
    <w:rsid w:val="003663DA"/>
    <w:rsid w:val="00367382"/>
    <w:rsid w:val="00367937"/>
    <w:rsid w:val="00367B65"/>
    <w:rsid w:val="00367C41"/>
    <w:rsid w:val="00367F9E"/>
    <w:rsid w:val="003703F3"/>
    <w:rsid w:val="00371516"/>
    <w:rsid w:val="003715C1"/>
    <w:rsid w:val="00371B72"/>
    <w:rsid w:val="0037276C"/>
    <w:rsid w:val="00374990"/>
    <w:rsid w:val="00374E15"/>
    <w:rsid w:val="00376631"/>
    <w:rsid w:val="00376B08"/>
    <w:rsid w:val="00377006"/>
    <w:rsid w:val="0038011F"/>
    <w:rsid w:val="00380463"/>
    <w:rsid w:val="003808E8"/>
    <w:rsid w:val="00382AC5"/>
    <w:rsid w:val="003850AC"/>
    <w:rsid w:val="003860D2"/>
    <w:rsid w:val="0038615E"/>
    <w:rsid w:val="00387ADD"/>
    <w:rsid w:val="00387C64"/>
    <w:rsid w:val="00390D18"/>
    <w:rsid w:val="00391853"/>
    <w:rsid w:val="003924BA"/>
    <w:rsid w:val="003927D1"/>
    <w:rsid w:val="0039496C"/>
    <w:rsid w:val="003A1408"/>
    <w:rsid w:val="003A174E"/>
    <w:rsid w:val="003A178A"/>
    <w:rsid w:val="003A1FEF"/>
    <w:rsid w:val="003A2C76"/>
    <w:rsid w:val="003A5D50"/>
    <w:rsid w:val="003A6DCF"/>
    <w:rsid w:val="003B069E"/>
    <w:rsid w:val="003B3CF6"/>
    <w:rsid w:val="003B4AA0"/>
    <w:rsid w:val="003B4ADB"/>
    <w:rsid w:val="003C077B"/>
    <w:rsid w:val="003C18B7"/>
    <w:rsid w:val="003C1A2A"/>
    <w:rsid w:val="003C1B22"/>
    <w:rsid w:val="003C2C92"/>
    <w:rsid w:val="003C32E0"/>
    <w:rsid w:val="003C3D1D"/>
    <w:rsid w:val="003C49FE"/>
    <w:rsid w:val="003C5984"/>
    <w:rsid w:val="003C6ECB"/>
    <w:rsid w:val="003C6F17"/>
    <w:rsid w:val="003C730D"/>
    <w:rsid w:val="003D15EA"/>
    <w:rsid w:val="003D3BD0"/>
    <w:rsid w:val="003D4943"/>
    <w:rsid w:val="003D581E"/>
    <w:rsid w:val="003D6340"/>
    <w:rsid w:val="003D75DD"/>
    <w:rsid w:val="003D761B"/>
    <w:rsid w:val="003E0947"/>
    <w:rsid w:val="003E48B1"/>
    <w:rsid w:val="003E5372"/>
    <w:rsid w:val="003E6F2F"/>
    <w:rsid w:val="003E7288"/>
    <w:rsid w:val="003E7CFF"/>
    <w:rsid w:val="003F17D6"/>
    <w:rsid w:val="003F1DB6"/>
    <w:rsid w:val="003F2620"/>
    <w:rsid w:val="003F36BA"/>
    <w:rsid w:val="003F4BB2"/>
    <w:rsid w:val="003F4E71"/>
    <w:rsid w:val="003F520F"/>
    <w:rsid w:val="003F6089"/>
    <w:rsid w:val="003F6A3D"/>
    <w:rsid w:val="003F6EB9"/>
    <w:rsid w:val="00407A39"/>
    <w:rsid w:val="00411650"/>
    <w:rsid w:val="004127F9"/>
    <w:rsid w:val="00415041"/>
    <w:rsid w:val="00416AD1"/>
    <w:rsid w:val="004200F2"/>
    <w:rsid w:val="00420A07"/>
    <w:rsid w:val="00420EEB"/>
    <w:rsid w:val="00424CF0"/>
    <w:rsid w:val="00425F55"/>
    <w:rsid w:val="004265B0"/>
    <w:rsid w:val="00426E2F"/>
    <w:rsid w:val="004273BA"/>
    <w:rsid w:val="00433B0F"/>
    <w:rsid w:val="004349BC"/>
    <w:rsid w:val="00435282"/>
    <w:rsid w:val="0043597C"/>
    <w:rsid w:val="004359FC"/>
    <w:rsid w:val="0043632E"/>
    <w:rsid w:val="00436404"/>
    <w:rsid w:val="00436C40"/>
    <w:rsid w:val="00436FE6"/>
    <w:rsid w:val="00437420"/>
    <w:rsid w:val="00440478"/>
    <w:rsid w:val="00440B90"/>
    <w:rsid w:val="004417C8"/>
    <w:rsid w:val="00441D9B"/>
    <w:rsid w:val="00442777"/>
    <w:rsid w:val="00443C9A"/>
    <w:rsid w:val="00443DA2"/>
    <w:rsid w:val="00444613"/>
    <w:rsid w:val="00444A5F"/>
    <w:rsid w:val="00445D69"/>
    <w:rsid w:val="00446213"/>
    <w:rsid w:val="0045052D"/>
    <w:rsid w:val="00451E2A"/>
    <w:rsid w:val="0045380B"/>
    <w:rsid w:val="00453FC4"/>
    <w:rsid w:val="00454691"/>
    <w:rsid w:val="00455012"/>
    <w:rsid w:val="00455554"/>
    <w:rsid w:val="00455C48"/>
    <w:rsid w:val="004568B8"/>
    <w:rsid w:val="00456B25"/>
    <w:rsid w:val="00456F54"/>
    <w:rsid w:val="0045787A"/>
    <w:rsid w:val="00462CC9"/>
    <w:rsid w:val="004633FD"/>
    <w:rsid w:val="00465589"/>
    <w:rsid w:val="004660D0"/>
    <w:rsid w:val="004674D3"/>
    <w:rsid w:val="00472D1B"/>
    <w:rsid w:val="004732F9"/>
    <w:rsid w:val="004733BC"/>
    <w:rsid w:val="00473CF2"/>
    <w:rsid w:val="00474016"/>
    <w:rsid w:val="00476CE3"/>
    <w:rsid w:val="00476EE8"/>
    <w:rsid w:val="004800DD"/>
    <w:rsid w:val="0048367F"/>
    <w:rsid w:val="0048499C"/>
    <w:rsid w:val="00486921"/>
    <w:rsid w:val="00486E03"/>
    <w:rsid w:val="00487ABE"/>
    <w:rsid w:val="00487B1C"/>
    <w:rsid w:val="004905CE"/>
    <w:rsid w:val="00490A46"/>
    <w:rsid w:val="00491145"/>
    <w:rsid w:val="004919EA"/>
    <w:rsid w:val="004924C7"/>
    <w:rsid w:val="004935A3"/>
    <w:rsid w:val="00494B68"/>
    <w:rsid w:val="00495637"/>
    <w:rsid w:val="0049629E"/>
    <w:rsid w:val="00496DA3"/>
    <w:rsid w:val="004A1E1D"/>
    <w:rsid w:val="004A3107"/>
    <w:rsid w:val="004A41A0"/>
    <w:rsid w:val="004A4B63"/>
    <w:rsid w:val="004A4DB1"/>
    <w:rsid w:val="004B097C"/>
    <w:rsid w:val="004B181C"/>
    <w:rsid w:val="004B18C8"/>
    <w:rsid w:val="004B32FB"/>
    <w:rsid w:val="004B3310"/>
    <w:rsid w:val="004B38B3"/>
    <w:rsid w:val="004B46CE"/>
    <w:rsid w:val="004C0535"/>
    <w:rsid w:val="004C1AB1"/>
    <w:rsid w:val="004C41DB"/>
    <w:rsid w:val="004C4789"/>
    <w:rsid w:val="004C4A74"/>
    <w:rsid w:val="004C5000"/>
    <w:rsid w:val="004C5398"/>
    <w:rsid w:val="004D0349"/>
    <w:rsid w:val="004D1044"/>
    <w:rsid w:val="004D1B35"/>
    <w:rsid w:val="004D2E13"/>
    <w:rsid w:val="004D4141"/>
    <w:rsid w:val="004D469F"/>
    <w:rsid w:val="004D5C9C"/>
    <w:rsid w:val="004D5FD3"/>
    <w:rsid w:val="004D607A"/>
    <w:rsid w:val="004D6562"/>
    <w:rsid w:val="004D766E"/>
    <w:rsid w:val="004D79B4"/>
    <w:rsid w:val="004D7D0F"/>
    <w:rsid w:val="004D7D3F"/>
    <w:rsid w:val="004E0259"/>
    <w:rsid w:val="004E0427"/>
    <w:rsid w:val="004E1B0F"/>
    <w:rsid w:val="004E306B"/>
    <w:rsid w:val="004E30D8"/>
    <w:rsid w:val="004E43F0"/>
    <w:rsid w:val="004E6CEF"/>
    <w:rsid w:val="004F0CC9"/>
    <w:rsid w:val="004F210D"/>
    <w:rsid w:val="004F3A60"/>
    <w:rsid w:val="004F3EE9"/>
    <w:rsid w:val="004F457D"/>
    <w:rsid w:val="004F51AA"/>
    <w:rsid w:val="004F6A57"/>
    <w:rsid w:val="004F6AD4"/>
    <w:rsid w:val="004F7FC1"/>
    <w:rsid w:val="005026D2"/>
    <w:rsid w:val="0050469C"/>
    <w:rsid w:val="00504C45"/>
    <w:rsid w:val="0050690B"/>
    <w:rsid w:val="0050692B"/>
    <w:rsid w:val="00506DE5"/>
    <w:rsid w:val="00510406"/>
    <w:rsid w:val="00510DD5"/>
    <w:rsid w:val="00512E66"/>
    <w:rsid w:val="00514184"/>
    <w:rsid w:val="005145FF"/>
    <w:rsid w:val="00514D92"/>
    <w:rsid w:val="00515BB5"/>
    <w:rsid w:val="00515FA9"/>
    <w:rsid w:val="00516369"/>
    <w:rsid w:val="00516B0F"/>
    <w:rsid w:val="00516D51"/>
    <w:rsid w:val="00517305"/>
    <w:rsid w:val="00517644"/>
    <w:rsid w:val="00517C72"/>
    <w:rsid w:val="00521B8B"/>
    <w:rsid w:val="00524099"/>
    <w:rsid w:val="00524C5E"/>
    <w:rsid w:val="00525C91"/>
    <w:rsid w:val="00526763"/>
    <w:rsid w:val="00526792"/>
    <w:rsid w:val="00527556"/>
    <w:rsid w:val="00527D0F"/>
    <w:rsid w:val="00532731"/>
    <w:rsid w:val="00533BD5"/>
    <w:rsid w:val="00535327"/>
    <w:rsid w:val="005360DF"/>
    <w:rsid w:val="005361F4"/>
    <w:rsid w:val="005366C9"/>
    <w:rsid w:val="00537305"/>
    <w:rsid w:val="00537850"/>
    <w:rsid w:val="00537E6F"/>
    <w:rsid w:val="005410AF"/>
    <w:rsid w:val="005419EB"/>
    <w:rsid w:val="00541EAD"/>
    <w:rsid w:val="00542844"/>
    <w:rsid w:val="00543406"/>
    <w:rsid w:val="005445B9"/>
    <w:rsid w:val="00546114"/>
    <w:rsid w:val="00547944"/>
    <w:rsid w:val="005533D4"/>
    <w:rsid w:val="0055402B"/>
    <w:rsid w:val="00554640"/>
    <w:rsid w:val="005548A9"/>
    <w:rsid w:val="00555B51"/>
    <w:rsid w:val="00556A45"/>
    <w:rsid w:val="005570E1"/>
    <w:rsid w:val="00557B87"/>
    <w:rsid w:val="00561AE9"/>
    <w:rsid w:val="00561B83"/>
    <w:rsid w:val="00563FE5"/>
    <w:rsid w:val="00564446"/>
    <w:rsid w:val="0056550C"/>
    <w:rsid w:val="005658BD"/>
    <w:rsid w:val="00565C15"/>
    <w:rsid w:val="00567AA6"/>
    <w:rsid w:val="0057086F"/>
    <w:rsid w:val="005718E9"/>
    <w:rsid w:val="00574CE1"/>
    <w:rsid w:val="00575193"/>
    <w:rsid w:val="005811E2"/>
    <w:rsid w:val="005824C5"/>
    <w:rsid w:val="00583249"/>
    <w:rsid w:val="00583C5F"/>
    <w:rsid w:val="0058464F"/>
    <w:rsid w:val="0058623A"/>
    <w:rsid w:val="0058725C"/>
    <w:rsid w:val="005872D9"/>
    <w:rsid w:val="005900C1"/>
    <w:rsid w:val="00590D45"/>
    <w:rsid w:val="005913C0"/>
    <w:rsid w:val="00595314"/>
    <w:rsid w:val="00595DD6"/>
    <w:rsid w:val="005975DA"/>
    <w:rsid w:val="00597CF8"/>
    <w:rsid w:val="005A1157"/>
    <w:rsid w:val="005A1700"/>
    <w:rsid w:val="005A2A10"/>
    <w:rsid w:val="005A4706"/>
    <w:rsid w:val="005B0D5A"/>
    <w:rsid w:val="005B0F3E"/>
    <w:rsid w:val="005B11EF"/>
    <w:rsid w:val="005B3B4D"/>
    <w:rsid w:val="005B4526"/>
    <w:rsid w:val="005B504D"/>
    <w:rsid w:val="005B547F"/>
    <w:rsid w:val="005B694B"/>
    <w:rsid w:val="005B6D43"/>
    <w:rsid w:val="005B6F91"/>
    <w:rsid w:val="005B70A1"/>
    <w:rsid w:val="005B758C"/>
    <w:rsid w:val="005B78AD"/>
    <w:rsid w:val="005C0B51"/>
    <w:rsid w:val="005C1383"/>
    <w:rsid w:val="005C1A82"/>
    <w:rsid w:val="005C21F3"/>
    <w:rsid w:val="005C352A"/>
    <w:rsid w:val="005C78F5"/>
    <w:rsid w:val="005D0AB1"/>
    <w:rsid w:val="005D38DE"/>
    <w:rsid w:val="005D698F"/>
    <w:rsid w:val="005D72BE"/>
    <w:rsid w:val="005D7C09"/>
    <w:rsid w:val="005E172C"/>
    <w:rsid w:val="005E238A"/>
    <w:rsid w:val="005E40A2"/>
    <w:rsid w:val="005E413E"/>
    <w:rsid w:val="005F117D"/>
    <w:rsid w:val="005F3C91"/>
    <w:rsid w:val="005F6609"/>
    <w:rsid w:val="005F6D45"/>
    <w:rsid w:val="005F7F0C"/>
    <w:rsid w:val="006006DB"/>
    <w:rsid w:val="006050A7"/>
    <w:rsid w:val="00605548"/>
    <w:rsid w:val="006060AB"/>
    <w:rsid w:val="006079B0"/>
    <w:rsid w:val="00607DF3"/>
    <w:rsid w:val="006116FD"/>
    <w:rsid w:val="0061322E"/>
    <w:rsid w:val="00613904"/>
    <w:rsid w:val="00613FC3"/>
    <w:rsid w:val="0061419D"/>
    <w:rsid w:val="00614A15"/>
    <w:rsid w:val="006156E7"/>
    <w:rsid w:val="0061595E"/>
    <w:rsid w:val="00615C04"/>
    <w:rsid w:val="00617C97"/>
    <w:rsid w:val="00617DCE"/>
    <w:rsid w:val="006206AD"/>
    <w:rsid w:val="006221E9"/>
    <w:rsid w:val="00622F1E"/>
    <w:rsid w:val="00624B2A"/>
    <w:rsid w:val="00625096"/>
    <w:rsid w:val="0062558A"/>
    <w:rsid w:val="0063080B"/>
    <w:rsid w:val="0063262F"/>
    <w:rsid w:val="0063440C"/>
    <w:rsid w:val="006344BA"/>
    <w:rsid w:val="006344F6"/>
    <w:rsid w:val="00634850"/>
    <w:rsid w:val="0063686B"/>
    <w:rsid w:val="006370B1"/>
    <w:rsid w:val="006370C7"/>
    <w:rsid w:val="00640714"/>
    <w:rsid w:val="00644CC5"/>
    <w:rsid w:val="00645DEE"/>
    <w:rsid w:val="00647E9B"/>
    <w:rsid w:val="00650AA7"/>
    <w:rsid w:val="0065390E"/>
    <w:rsid w:val="0065412A"/>
    <w:rsid w:val="0065438F"/>
    <w:rsid w:val="00657626"/>
    <w:rsid w:val="00661AB2"/>
    <w:rsid w:val="00661F85"/>
    <w:rsid w:val="006642C2"/>
    <w:rsid w:val="006650E3"/>
    <w:rsid w:val="006662E9"/>
    <w:rsid w:val="0066759A"/>
    <w:rsid w:val="006677BC"/>
    <w:rsid w:val="00667ADC"/>
    <w:rsid w:val="006731BD"/>
    <w:rsid w:val="006732B0"/>
    <w:rsid w:val="00673BF7"/>
    <w:rsid w:val="00675548"/>
    <w:rsid w:val="00676152"/>
    <w:rsid w:val="00676415"/>
    <w:rsid w:val="006766F8"/>
    <w:rsid w:val="00676B6F"/>
    <w:rsid w:val="00680170"/>
    <w:rsid w:val="00684594"/>
    <w:rsid w:val="00684664"/>
    <w:rsid w:val="0068514F"/>
    <w:rsid w:val="00686196"/>
    <w:rsid w:val="00687E6E"/>
    <w:rsid w:val="00690F38"/>
    <w:rsid w:val="0069186D"/>
    <w:rsid w:val="00691D3B"/>
    <w:rsid w:val="00695C22"/>
    <w:rsid w:val="00695D7E"/>
    <w:rsid w:val="006A2DF7"/>
    <w:rsid w:val="006A35E8"/>
    <w:rsid w:val="006A3605"/>
    <w:rsid w:val="006A3DF8"/>
    <w:rsid w:val="006A40C5"/>
    <w:rsid w:val="006A4446"/>
    <w:rsid w:val="006A480B"/>
    <w:rsid w:val="006A5CF3"/>
    <w:rsid w:val="006B2575"/>
    <w:rsid w:val="006B2A97"/>
    <w:rsid w:val="006B3270"/>
    <w:rsid w:val="006B3C3A"/>
    <w:rsid w:val="006B3C73"/>
    <w:rsid w:val="006B4972"/>
    <w:rsid w:val="006B5576"/>
    <w:rsid w:val="006B61BA"/>
    <w:rsid w:val="006B6378"/>
    <w:rsid w:val="006B6B61"/>
    <w:rsid w:val="006B70FA"/>
    <w:rsid w:val="006B7354"/>
    <w:rsid w:val="006C3516"/>
    <w:rsid w:val="006C356F"/>
    <w:rsid w:val="006C3787"/>
    <w:rsid w:val="006C46EA"/>
    <w:rsid w:val="006C4BBD"/>
    <w:rsid w:val="006C6E1B"/>
    <w:rsid w:val="006C6E46"/>
    <w:rsid w:val="006C7305"/>
    <w:rsid w:val="006C778D"/>
    <w:rsid w:val="006D2BC7"/>
    <w:rsid w:val="006D2C92"/>
    <w:rsid w:val="006D33C2"/>
    <w:rsid w:val="006D39D2"/>
    <w:rsid w:val="006D7DF7"/>
    <w:rsid w:val="006E0C98"/>
    <w:rsid w:val="006E0F23"/>
    <w:rsid w:val="006E1ED9"/>
    <w:rsid w:val="006E39C6"/>
    <w:rsid w:val="006E3D62"/>
    <w:rsid w:val="006E4CDB"/>
    <w:rsid w:val="006E50E3"/>
    <w:rsid w:val="006E5321"/>
    <w:rsid w:val="006E7C2B"/>
    <w:rsid w:val="006F09D9"/>
    <w:rsid w:val="006F0B8B"/>
    <w:rsid w:val="006F1B0D"/>
    <w:rsid w:val="006F6406"/>
    <w:rsid w:val="006F794F"/>
    <w:rsid w:val="00700310"/>
    <w:rsid w:val="00700F13"/>
    <w:rsid w:val="0070168B"/>
    <w:rsid w:val="00701C85"/>
    <w:rsid w:val="0070399E"/>
    <w:rsid w:val="00704A82"/>
    <w:rsid w:val="00704C78"/>
    <w:rsid w:val="00706B04"/>
    <w:rsid w:val="007120C0"/>
    <w:rsid w:val="0071251D"/>
    <w:rsid w:val="0071279C"/>
    <w:rsid w:val="007128FA"/>
    <w:rsid w:val="007134C5"/>
    <w:rsid w:val="00713634"/>
    <w:rsid w:val="007136DB"/>
    <w:rsid w:val="007138F3"/>
    <w:rsid w:val="00713D9A"/>
    <w:rsid w:val="0071516F"/>
    <w:rsid w:val="00715681"/>
    <w:rsid w:val="00717F90"/>
    <w:rsid w:val="00720071"/>
    <w:rsid w:val="00720AAE"/>
    <w:rsid w:val="00724C27"/>
    <w:rsid w:val="00727373"/>
    <w:rsid w:val="007319FB"/>
    <w:rsid w:val="00732AFE"/>
    <w:rsid w:val="007368AC"/>
    <w:rsid w:val="00736F6E"/>
    <w:rsid w:val="00737294"/>
    <w:rsid w:val="007406DF"/>
    <w:rsid w:val="007452E6"/>
    <w:rsid w:val="00745958"/>
    <w:rsid w:val="00746311"/>
    <w:rsid w:val="00746F83"/>
    <w:rsid w:val="007470B6"/>
    <w:rsid w:val="00747BA5"/>
    <w:rsid w:val="00747D3C"/>
    <w:rsid w:val="007505CF"/>
    <w:rsid w:val="0075215D"/>
    <w:rsid w:val="0075297C"/>
    <w:rsid w:val="0075343E"/>
    <w:rsid w:val="007555C4"/>
    <w:rsid w:val="0075678A"/>
    <w:rsid w:val="007569ED"/>
    <w:rsid w:val="00756C1C"/>
    <w:rsid w:val="00756CB9"/>
    <w:rsid w:val="007605B0"/>
    <w:rsid w:val="0076171A"/>
    <w:rsid w:val="00762AE6"/>
    <w:rsid w:val="00763039"/>
    <w:rsid w:val="00763761"/>
    <w:rsid w:val="00764D26"/>
    <w:rsid w:val="00766199"/>
    <w:rsid w:val="00767C43"/>
    <w:rsid w:val="00772E8B"/>
    <w:rsid w:val="00773531"/>
    <w:rsid w:val="00773896"/>
    <w:rsid w:val="0077415F"/>
    <w:rsid w:val="00774F3C"/>
    <w:rsid w:val="00775646"/>
    <w:rsid w:val="00775EFA"/>
    <w:rsid w:val="007775B6"/>
    <w:rsid w:val="007803D4"/>
    <w:rsid w:val="007810D2"/>
    <w:rsid w:val="007821A3"/>
    <w:rsid w:val="00782785"/>
    <w:rsid w:val="0078494F"/>
    <w:rsid w:val="0078575C"/>
    <w:rsid w:val="0078757B"/>
    <w:rsid w:val="0079291B"/>
    <w:rsid w:val="00793C98"/>
    <w:rsid w:val="0079486D"/>
    <w:rsid w:val="007A1565"/>
    <w:rsid w:val="007A2F1D"/>
    <w:rsid w:val="007A380A"/>
    <w:rsid w:val="007A4C5D"/>
    <w:rsid w:val="007A6813"/>
    <w:rsid w:val="007A72DE"/>
    <w:rsid w:val="007B00C7"/>
    <w:rsid w:val="007B01EB"/>
    <w:rsid w:val="007B087F"/>
    <w:rsid w:val="007B09EB"/>
    <w:rsid w:val="007B2527"/>
    <w:rsid w:val="007B5E67"/>
    <w:rsid w:val="007B6678"/>
    <w:rsid w:val="007B6E6E"/>
    <w:rsid w:val="007C00D7"/>
    <w:rsid w:val="007C0759"/>
    <w:rsid w:val="007C0A26"/>
    <w:rsid w:val="007C132E"/>
    <w:rsid w:val="007C4ED0"/>
    <w:rsid w:val="007C550F"/>
    <w:rsid w:val="007C6EC8"/>
    <w:rsid w:val="007C765A"/>
    <w:rsid w:val="007C7D50"/>
    <w:rsid w:val="007D1E8C"/>
    <w:rsid w:val="007D4BE5"/>
    <w:rsid w:val="007D51AB"/>
    <w:rsid w:val="007D677E"/>
    <w:rsid w:val="007D6965"/>
    <w:rsid w:val="007D6D12"/>
    <w:rsid w:val="007D6D43"/>
    <w:rsid w:val="007D7C59"/>
    <w:rsid w:val="007E1FA4"/>
    <w:rsid w:val="007E2EA2"/>
    <w:rsid w:val="007E5EFA"/>
    <w:rsid w:val="007F176F"/>
    <w:rsid w:val="007F1F1D"/>
    <w:rsid w:val="007F21E1"/>
    <w:rsid w:val="007F31F9"/>
    <w:rsid w:val="007F4980"/>
    <w:rsid w:val="007F4F9F"/>
    <w:rsid w:val="007F550A"/>
    <w:rsid w:val="007F5F1F"/>
    <w:rsid w:val="0080105E"/>
    <w:rsid w:val="00801829"/>
    <w:rsid w:val="008035B8"/>
    <w:rsid w:val="008043C3"/>
    <w:rsid w:val="008047ED"/>
    <w:rsid w:val="00805A19"/>
    <w:rsid w:val="00805AF6"/>
    <w:rsid w:val="00806A91"/>
    <w:rsid w:val="00807F19"/>
    <w:rsid w:val="00811A49"/>
    <w:rsid w:val="00812DCF"/>
    <w:rsid w:val="0081314C"/>
    <w:rsid w:val="00815C14"/>
    <w:rsid w:val="008179BF"/>
    <w:rsid w:val="00823C30"/>
    <w:rsid w:val="00823C3D"/>
    <w:rsid w:val="00825205"/>
    <w:rsid w:val="00825D59"/>
    <w:rsid w:val="008264CF"/>
    <w:rsid w:val="00826654"/>
    <w:rsid w:val="008269BD"/>
    <w:rsid w:val="00826D4C"/>
    <w:rsid w:val="00832084"/>
    <w:rsid w:val="00834FFB"/>
    <w:rsid w:val="0083510B"/>
    <w:rsid w:val="008368EE"/>
    <w:rsid w:val="00836F83"/>
    <w:rsid w:val="00837C9C"/>
    <w:rsid w:val="00841D71"/>
    <w:rsid w:val="00841F39"/>
    <w:rsid w:val="00842A27"/>
    <w:rsid w:val="00842DCF"/>
    <w:rsid w:val="00843CED"/>
    <w:rsid w:val="00843DD9"/>
    <w:rsid w:val="008453F6"/>
    <w:rsid w:val="00846158"/>
    <w:rsid w:val="00846871"/>
    <w:rsid w:val="0085143F"/>
    <w:rsid w:val="00851C33"/>
    <w:rsid w:val="00855E8D"/>
    <w:rsid w:val="00855F4A"/>
    <w:rsid w:val="00856AF0"/>
    <w:rsid w:val="00857534"/>
    <w:rsid w:val="00860E94"/>
    <w:rsid w:val="00861619"/>
    <w:rsid w:val="00864330"/>
    <w:rsid w:val="008653E7"/>
    <w:rsid w:val="00865DBC"/>
    <w:rsid w:val="00870E35"/>
    <w:rsid w:val="00872041"/>
    <w:rsid w:val="00873FB3"/>
    <w:rsid w:val="00874327"/>
    <w:rsid w:val="008761EF"/>
    <w:rsid w:val="008766D0"/>
    <w:rsid w:val="0087688B"/>
    <w:rsid w:val="008772B8"/>
    <w:rsid w:val="008774C1"/>
    <w:rsid w:val="0088081C"/>
    <w:rsid w:val="0088311E"/>
    <w:rsid w:val="008850E8"/>
    <w:rsid w:val="00885D85"/>
    <w:rsid w:val="0088753B"/>
    <w:rsid w:val="008900B1"/>
    <w:rsid w:val="0089126A"/>
    <w:rsid w:val="00892D63"/>
    <w:rsid w:val="008932BD"/>
    <w:rsid w:val="008951B4"/>
    <w:rsid w:val="00896B9F"/>
    <w:rsid w:val="008970F9"/>
    <w:rsid w:val="008A0AC8"/>
    <w:rsid w:val="008A5A21"/>
    <w:rsid w:val="008A754D"/>
    <w:rsid w:val="008A758D"/>
    <w:rsid w:val="008B050C"/>
    <w:rsid w:val="008B0856"/>
    <w:rsid w:val="008B200D"/>
    <w:rsid w:val="008B2AA8"/>
    <w:rsid w:val="008B2ACC"/>
    <w:rsid w:val="008B4EFE"/>
    <w:rsid w:val="008B5B90"/>
    <w:rsid w:val="008B64D5"/>
    <w:rsid w:val="008B663A"/>
    <w:rsid w:val="008C06E7"/>
    <w:rsid w:val="008C158B"/>
    <w:rsid w:val="008C1B8E"/>
    <w:rsid w:val="008C3484"/>
    <w:rsid w:val="008C4B4C"/>
    <w:rsid w:val="008C5942"/>
    <w:rsid w:val="008C62B2"/>
    <w:rsid w:val="008C6CE2"/>
    <w:rsid w:val="008C7846"/>
    <w:rsid w:val="008C78E7"/>
    <w:rsid w:val="008D2620"/>
    <w:rsid w:val="008D3561"/>
    <w:rsid w:val="008D5896"/>
    <w:rsid w:val="008E05BC"/>
    <w:rsid w:val="008E067B"/>
    <w:rsid w:val="008E0A16"/>
    <w:rsid w:val="008E5425"/>
    <w:rsid w:val="008E7219"/>
    <w:rsid w:val="008F0C6F"/>
    <w:rsid w:val="008F0D23"/>
    <w:rsid w:val="008F190B"/>
    <w:rsid w:val="008F1FDE"/>
    <w:rsid w:val="008F256C"/>
    <w:rsid w:val="008F2FF4"/>
    <w:rsid w:val="008F32FB"/>
    <w:rsid w:val="008F34B1"/>
    <w:rsid w:val="008F40D8"/>
    <w:rsid w:val="008F5239"/>
    <w:rsid w:val="008F58BE"/>
    <w:rsid w:val="008F58E6"/>
    <w:rsid w:val="008F6742"/>
    <w:rsid w:val="008F6F0D"/>
    <w:rsid w:val="008F7EA8"/>
    <w:rsid w:val="0090187E"/>
    <w:rsid w:val="00901B4E"/>
    <w:rsid w:val="00901CF5"/>
    <w:rsid w:val="00905C4C"/>
    <w:rsid w:val="00906A9B"/>
    <w:rsid w:val="00910639"/>
    <w:rsid w:val="00910C9E"/>
    <w:rsid w:val="00911E27"/>
    <w:rsid w:val="009126B8"/>
    <w:rsid w:val="00912880"/>
    <w:rsid w:val="00914549"/>
    <w:rsid w:val="009146A9"/>
    <w:rsid w:val="009148DF"/>
    <w:rsid w:val="00915218"/>
    <w:rsid w:val="009170C9"/>
    <w:rsid w:val="00917300"/>
    <w:rsid w:val="009233ED"/>
    <w:rsid w:val="009262DB"/>
    <w:rsid w:val="009269D9"/>
    <w:rsid w:val="009275FC"/>
    <w:rsid w:val="0092794C"/>
    <w:rsid w:val="00927CC2"/>
    <w:rsid w:val="00930054"/>
    <w:rsid w:val="00930714"/>
    <w:rsid w:val="00930EDC"/>
    <w:rsid w:val="0093245C"/>
    <w:rsid w:val="0093365B"/>
    <w:rsid w:val="0093377A"/>
    <w:rsid w:val="00933BBF"/>
    <w:rsid w:val="00934029"/>
    <w:rsid w:val="00934DC6"/>
    <w:rsid w:val="00935CDD"/>
    <w:rsid w:val="00937E96"/>
    <w:rsid w:val="0094032D"/>
    <w:rsid w:val="009403A7"/>
    <w:rsid w:val="00940B2C"/>
    <w:rsid w:val="00940BA5"/>
    <w:rsid w:val="009428AA"/>
    <w:rsid w:val="00942B0D"/>
    <w:rsid w:val="00942B23"/>
    <w:rsid w:val="009440AA"/>
    <w:rsid w:val="00944D84"/>
    <w:rsid w:val="0094583F"/>
    <w:rsid w:val="00950A2A"/>
    <w:rsid w:val="00950F64"/>
    <w:rsid w:val="00951CA2"/>
    <w:rsid w:val="0095268C"/>
    <w:rsid w:val="0095299F"/>
    <w:rsid w:val="009558C3"/>
    <w:rsid w:val="00955B51"/>
    <w:rsid w:val="00956B4F"/>
    <w:rsid w:val="00956C2E"/>
    <w:rsid w:val="009579CB"/>
    <w:rsid w:val="00957AF4"/>
    <w:rsid w:val="009603DA"/>
    <w:rsid w:val="009610E8"/>
    <w:rsid w:val="00961184"/>
    <w:rsid w:val="00961E71"/>
    <w:rsid w:val="00962F2B"/>
    <w:rsid w:val="00963230"/>
    <w:rsid w:val="00963B82"/>
    <w:rsid w:val="009644E2"/>
    <w:rsid w:val="00964608"/>
    <w:rsid w:val="009664B1"/>
    <w:rsid w:val="00966617"/>
    <w:rsid w:val="0096742A"/>
    <w:rsid w:val="00970200"/>
    <w:rsid w:val="00972412"/>
    <w:rsid w:val="009732B4"/>
    <w:rsid w:val="00976F67"/>
    <w:rsid w:val="009774CF"/>
    <w:rsid w:val="009779C0"/>
    <w:rsid w:val="0098015F"/>
    <w:rsid w:val="009821C0"/>
    <w:rsid w:val="0098321D"/>
    <w:rsid w:val="0098379D"/>
    <w:rsid w:val="00985033"/>
    <w:rsid w:val="009850F9"/>
    <w:rsid w:val="00986AFA"/>
    <w:rsid w:val="00991654"/>
    <w:rsid w:val="00996317"/>
    <w:rsid w:val="00996378"/>
    <w:rsid w:val="009A0665"/>
    <w:rsid w:val="009A2492"/>
    <w:rsid w:val="009A2790"/>
    <w:rsid w:val="009A478E"/>
    <w:rsid w:val="009A492E"/>
    <w:rsid w:val="009A5097"/>
    <w:rsid w:val="009A59CE"/>
    <w:rsid w:val="009A6980"/>
    <w:rsid w:val="009A753D"/>
    <w:rsid w:val="009B0239"/>
    <w:rsid w:val="009B2656"/>
    <w:rsid w:val="009B3110"/>
    <w:rsid w:val="009B394D"/>
    <w:rsid w:val="009B52A4"/>
    <w:rsid w:val="009B5B22"/>
    <w:rsid w:val="009B6BF2"/>
    <w:rsid w:val="009C0165"/>
    <w:rsid w:val="009C21AD"/>
    <w:rsid w:val="009C33D4"/>
    <w:rsid w:val="009C3576"/>
    <w:rsid w:val="009C4357"/>
    <w:rsid w:val="009C484B"/>
    <w:rsid w:val="009C4AD3"/>
    <w:rsid w:val="009C51C8"/>
    <w:rsid w:val="009C62BA"/>
    <w:rsid w:val="009C747B"/>
    <w:rsid w:val="009D4A6D"/>
    <w:rsid w:val="009D56DB"/>
    <w:rsid w:val="009D6E3E"/>
    <w:rsid w:val="009D7FFB"/>
    <w:rsid w:val="009E0C95"/>
    <w:rsid w:val="009F1E30"/>
    <w:rsid w:val="009F296A"/>
    <w:rsid w:val="009F3AF5"/>
    <w:rsid w:val="009F4A2E"/>
    <w:rsid w:val="009F5EFC"/>
    <w:rsid w:val="009F68B7"/>
    <w:rsid w:val="00A0039C"/>
    <w:rsid w:val="00A003C2"/>
    <w:rsid w:val="00A0101D"/>
    <w:rsid w:val="00A02BA5"/>
    <w:rsid w:val="00A03AD7"/>
    <w:rsid w:val="00A03DCA"/>
    <w:rsid w:val="00A04EAC"/>
    <w:rsid w:val="00A07FC3"/>
    <w:rsid w:val="00A13EA4"/>
    <w:rsid w:val="00A140CD"/>
    <w:rsid w:val="00A14F3F"/>
    <w:rsid w:val="00A14F6E"/>
    <w:rsid w:val="00A16488"/>
    <w:rsid w:val="00A20C5B"/>
    <w:rsid w:val="00A21C52"/>
    <w:rsid w:val="00A21CFD"/>
    <w:rsid w:val="00A2269B"/>
    <w:rsid w:val="00A22AF1"/>
    <w:rsid w:val="00A23688"/>
    <w:rsid w:val="00A30D0C"/>
    <w:rsid w:val="00A32FAE"/>
    <w:rsid w:val="00A33375"/>
    <w:rsid w:val="00A33E6E"/>
    <w:rsid w:val="00A359B6"/>
    <w:rsid w:val="00A41572"/>
    <w:rsid w:val="00A4296D"/>
    <w:rsid w:val="00A4297B"/>
    <w:rsid w:val="00A4307E"/>
    <w:rsid w:val="00A44BCF"/>
    <w:rsid w:val="00A4772A"/>
    <w:rsid w:val="00A503CF"/>
    <w:rsid w:val="00A520CB"/>
    <w:rsid w:val="00A522CE"/>
    <w:rsid w:val="00A527AF"/>
    <w:rsid w:val="00A567DA"/>
    <w:rsid w:val="00A6103E"/>
    <w:rsid w:val="00A61161"/>
    <w:rsid w:val="00A61C23"/>
    <w:rsid w:val="00A63522"/>
    <w:rsid w:val="00A63DDD"/>
    <w:rsid w:val="00A65CD1"/>
    <w:rsid w:val="00A66F80"/>
    <w:rsid w:val="00A71D5D"/>
    <w:rsid w:val="00A7278B"/>
    <w:rsid w:val="00A727B8"/>
    <w:rsid w:val="00A732E8"/>
    <w:rsid w:val="00A73996"/>
    <w:rsid w:val="00A73BA1"/>
    <w:rsid w:val="00A74215"/>
    <w:rsid w:val="00A756B4"/>
    <w:rsid w:val="00A77019"/>
    <w:rsid w:val="00A77E3A"/>
    <w:rsid w:val="00A80495"/>
    <w:rsid w:val="00A806DD"/>
    <w:rsid w:val="00A825CB"/>
    <w:rsid w:val="00A83D0C"/>
    <w:rsid w:val="00A84017"/>
    <w:rsid w:val="00A85548"/>
    <w:rsid w:val="00A85FA1"/>
    <w:rsid w:val="00A86429"/>
    <w:rsid w:val="00A86D85"/>
    <w:rsid w:val="00A86E72"/>
    <w:rsid w:val="00A87959"/>
    <w:rsid w:val="00A9048C"/>
    <w:rsid w:val="00A928F5"/>
    <w:rsid w:val="00A94488"/>
    <w:rsid w:val="00A9531D"/>
    <w:rsid w:val="00AA0972"/>
    <w:rsid w:val="00AA0A4A"/>
    <w:rsid w:val="00AA1E6E"/>
    <w:rsid w:val="00AA2412"/>
    <w:rsid w:val="00AA2C41"/>
    <w:rsid w:val="00AA5EA3"/>
    <w:rsid w:val="00AA6799"/>
    <w:rsid w:val="00AA7311"/>
    <w:rsid w:val="00AA7E38"/>
    <w:rsid w:val="00AB02DA"/>
    <w:rsid w:val="00AB3792"/>
    <w:rsid w:val="00AB3C84"/>
    <w:rsid w:val="00AB55E0"/>
    <w:rsid w:val="00AC0165"/>
    <w:rsid w:val="00AC0317"/>
    <w:rsid w:val="00AC100C"/>
    <w:rsid w:val="00AC26B7"/>
    <w:rsid w:val="00AC2A79"/>
    <w:rsid w:val="00AC2DC5"/>
    <w:rsid w:val="00AC3E70"/>
    <w:rsid w:val="00AC4235"/>
    <w:rsid w:val="00AC4417"/>
    <w:rsid w:val="00AC5900"/>
    <w:rsid w:val="00AC60AC"/>
    <w:rsid w:val="00AC765A"/>
    <w:rsid w:val="00AC77EA"/>
    <w:rsid w:val="00AD227C"/>
    <w:rsid w:val="00AD28E4"/>
    <w:rsid w:val="00AD2FAC"/>
    <w:rsid w:val="00AD4048"/>
    <w:rsid w:val="00AD416A"/>
    <w:rsid w:val="00AD454D"/>
    <w:rsid w:val="00AD6A6C"/>
    <w:rsid w:val="00AE1AFB"/>
    <w:rsid w:val="00AE1C81"/>
    <w:rsid w:val="00AE2679"/>
    <w:rsid w:val="00AE26D7"/>
    <w:rsid w:val="00AE40DD"/>
    <w:rsid w:val="00AE4E73"/>
    <w:rsid w:val="00AE5B31"/>
    <w:rsid w:val="00AF53E1"/>
    <w:rsid w:val="00AF681E"/>
    <w:rsid w:val="00AF7D8F"/>
    <w:rsid w:val="00B03333"/>
    <w:rsid w:val="00B037EA"/>
    <w:rsid w:val="00B038C3"/>
    <w:rsid w:val="00B03D63"/>
    <w:rsid w:val="00B12717"/>
    <w:rsid w:val="00B12F3B"/>
    <w:rsid w:val="00B15B50"/>
    <w:rsid w:val="00B166D7"/>
    <w:rsid w:val="00B17C59"/>
    <w:rsid w:val="00B20B7D"/>
    <w:rsid w:val="00B23C72"/>
    <w:rsid w:val="00B2496D"/>
    <w:rsid w:val="00B25493"/>
    <w:rsid w:val="00B25696"/>
    <w:rsid w:val="00B2570A"/>
    <w:rsid w:val="00B264D6"/>
    <w:rsid w:val="00B26C44"/>
    <w:rsid w:val="00B306DF"/>
    <w:rsid w:val="00B32076"/>
    <w:rsid w:val="00B3377D"/>
    <w:rsid w:val="00B3591E"/>
    <w:rsid w:val="00B361E3"/>
    <w:rsid w:val="00B3675B"/>
    <w:rsid w:val="00B36812"/>
    <w:rsid w:val="00B40953"/>
    <w:rsid w:val="00B41186"/>
    <w:rsid w:val="00B4178F"/>
    <w:rsid w:val="00B429E2"/>
    <w:rsid w:val="00B4566D"/>
    <w:rsid w:val="00B476C0"/>
    <w:rsid w:val="00B503EA"/>
    <w:rsid w:val="00B5134B"/>
    <w:rsid w:val="00B517E4"/>
    <w:rsid w:val="00B51A7C"/>
    <w:rsid w:val="00B5267E"/>
    <w:rsid w:val="00B526F8"/>
    <w:rsid w:val="00B53033"/>
    <w:rsid w:val="00B54013"/>
    <w:rsid w:val="00B54D25"/>
    <w:rsid w:val="00B54D62"/>
    <w:rsid w:val="00B554A1"/>
    <w:rsid w:val="00B60CAE"/>
    <w:rsid w:val="00B62835"/>
    <w:rsid w:val="00B6388C"/>
    <w:rsid w:val="00B63C56"/>
    <w:rsid w:val="00B64FC1"/>
    <w:rsid w:val="00B653A7"/>
    <w:rsid w:val="00B66317"/>
    <w:rsid w:val="00B66907"/>
    <w:rsid w:val="00B713D5"/>
    <w:rsid w:val="00B71F5B"/>
    <w:rsid w:val="00B728F4"/>
    <w:rsid w:val="00B72CD3"/>
    <w:rsid w:val="00B75371"/>
    <w:rsid w:val="00B76DAC"/>
    <w:rsid w:val="00B7784D"/>
    <w:rsid w:val="00B809A7"/>
    <w:rsid w:val="00B8117E"/>
    <w:rsid w:val="00B82DE4"/>
    <w:rsid w:val="00B830E8"/>
    <w:rsid w:val="00B85EEF"/>
    <w:rsid w:val="00B8657C"/>
    <w:rsid w:val="00B86613"/>
    <w:rsid w:val="00B866C2"/>
    <w:rsid w:val="00B86DD9"/>
    <w:rsid w:val="00B875A6"/>
    <w:rsid w:val="00B90011"/>
    <w:rsid w:val="00B90BDD"/>
    <w:rsid w:val="00B92782"/>
    <w:rsid w:val="00B94A35"/>
    <w:rsid w:val="00B9579C"/>
    <w:rsid w:val="00B976C6"/>
    <w:rsid w:val="00BA06EE"/>
    <w:rsid w:val="00BA0874"/>
    <w:rsid w:val="00BA08A9"/>
    <w:rsid w:val="00BA1562"/>
    <w:rsid w:val="00BA1A97"/>
    <w:rsid w:val="00BA3FCF"/>
    <w:rsid w:val="00BA579C"/>
    <w:rsid w:val="00BA5A62"/>
    <w:rsid w:val="00BA70C9"/>
    <w:rsid w:val="00BB0CA1"/>
    <w:rsid w:val="00BB155E"/>
    <w:rsid w:val="00BB25A5"/>
    <w:rsid w:val="00BB525A"/>
    <w:rsid w:val="00BB6195"/>
    <w:rsid w:val="00BB6E4F"/>
    <w:rsid w:val="00BB7604"/>
    <w:rsid w:val="00BB781F"/>
    <w:rsid w:val="00BC112A"/>
    <w:rsid w:val="00BC16F5"/>
    <w:rsid w:val="00BC1EE4"/>
    <w:rsid w:val="00BC1F0C"/>
    <w:rsid w:val="00BC34F5"/>
    <w:rsid w:val="00BC4084"/>
    <w:rsid w:val="00BC7DE8"/>
    <w:rsid w:val="00BD1B74"/>
    <w:rsid w:val="00BD38A1"/>
    <w:rsid w:val="00BD39FC"/>
    <w:rsid w:val="00BD6CBE"/>
    <w:rsid w:val="00BD72FF"/>
    <w:rsid w:val="00BD7EE8"/>
    <w:rsid w:val="00BE08C1"/>
    <w:rsid w:val="00BE11BF"/>
    <w:rsid w:val="00BE1F63"/>
    <w:rsid w:val="00BE23AA"/>
    <w:rsid w:val="00BE30E9"/>
    <w:rsid w:val="00BE49D5"/>
    <w:rsid w:val="00BE6A35"/>
    <w:rsid w:val="00BE7668"/>
    <w:rsid w:val="00BE7830"/>
    <w:rsid w:val="00BF1DB1"/>
    <w:rsid w:val="00BF3A4C"/>
    <w:rsid w:val="00BF3B19"/>
    <w:rsid w:val="00BF4E20"/>
    <w:rsid w:val="00BF722D"/>
    <w:rsid w:val="00C013A3"/>
    <w:rsid w:val="00C0354A"/>
    <w:rsid w:val="00C035D8"/>
    <w:rsid w:val="00C03B98"/>
    <w:rsid w:val="00C056D5"/>
    <w:rsid w:val="00C0669F"/>
    <w:rsid w:val="00C06ADA"/>
    <w:rsid w:val="00C07066"/>
    <w:rsid w:val="00C1219B"/>
    <w:rsid w:val="00C12A01"/>
    <w:rsid w:val="00C133AD"/>
    <w:rsid w:val="00C14CCC"/>
    <w:rsid w:val="00C16E92"/>
    <w:rsid w:val="00C1787B"/>
    <w:rsid w:val="00C21452"/>
    <w:rsid w:val="00C22E65"/>
    <w:rsid w:val="00C24B63"/>
    <w:rsid w:val="00C277C2"/>
    <w:rsid w:val="00C32772"/>
    <w:rsid w:val="00C33197"/>
    <w:rsid w:val="00C35009"/>
    <w:rsid w:val="00C35086"/>
    <w:rsid w:val="00C3519B"/>
    <w:rsid w:val="00C36AC1"/>
    <w:rsid w:val="00C37F67"/>
    <w:rsid w:val="00C40F11"/>
    <w:rsid w:val="00C41EF4"/>
    <w:rsid w:val="00C4490E"/>
    <w:rsid w:val="00C463A4"/>
    <w:rsid w:val="00C46D12"/>
    <w:rsid w:val="00C470C5"/>
    <w:rsid w:val="00C47206"/>
    <w:rsid w:val="00C47DAB"/>
    <w:rsid w:val="00C52476"/>
    <w:rsid w:val="00C53FE1"/>
    <w:rsid w:val="00C54991"/>
    <w:rsid w:val="00C5565B"/>
    <w:rsid w:val="00C56A90"/>
    <w:rsid w:val="00C56CA2"/>
    <w:rsid w:val="00C5716D"/>
    <w:rsid w:val="00C57436"/>
    <w:rsid w:val="00C61D0B"/>
    <w:rsid w:val="00C62F81"/>
    <w:rsid w:val="00C636E8"/>
    <w:rsid w:val="00C63B4F"/>
    <w:rsid w:val="00C6420F"/>
    <w:rsid w:val="00C644F2"/>
    <w:rsid w:val="00C64B56"/>
    <w:rsid w:val="00C64FF6"/>
    <w:rsid w:val="00C65584"/>
    <w:rsid w:val="00C659EE"/>
    <w:rsid w:val="00C667C9"/>
    <w:rsid w:val="00C6730D"/>
    <w:rsid w:val="00C70AF7"/>
    <w:rsid w:val="00C710B1"/>
    <w:rsid w:val="00C74A3E"/>
    <w:rsid w:val="00C77E9D"/>
    <w:rsid w:val="00C81B1E"/>
    <w:rsid w:val="00C81C77"/>
    <w:rsid w:val="00C8284B"/>
    <w:rsid w:val="00C839E0"/>
    <w:rsid w:val="00C84D8C"/>
    <w:rsid w:val="00C85B00"/>
    <w:rsid w:val="00C876F0"/>
    <w:rsid w:val="00C91298"/>
    <w:rsid w:val="00C914F8"/>
    <w:rsid w:val="00C92CA7"/>
    <w:rsid w:val="00C937F8"/>
    <w:rsid w:val="00C94489"/>
    <w:rsid w:val="00C95448"/>
    <w:rsid w:val="00CA1789"/>
    <w:rsid w:val="00CA29FD"/>
    <w:rsid w:val="00CA4F87"/>
    <w:rsid w:val="00CB452D"/>
    <w:rsid w:val="00CB4969"/>
    <w:rsid w:val="00CB516D"/>
    <w:rsid w:val="00CB561C"/>
    <w:rsid w:val="00CB5F9D"/>
    <w:rsid w:val="00CB737E"/>
    <w:rsid w:val="00CB78D5"/>
    <w:rsid w:val="00CB7AAA"/>
    <w:rsid w:val="00CC180A"/>
    <w:rsid w:val="00CC1A9F"/>
    <w:rsid w:val="00CC251B"/>
    <w:rsid w:val="00CC26BA"/>
    <w:rsid w:val="00CC5D01"/>
    <w:rsid w:val="00CC7CA6"/>
    <w:rsid w:val="00CD14D5"/>
    <w:rsid w:val="00CD2661"/>
    <w:rsid w:val="00CD26E0"/>
    <w:rsid w:val="00CD3D34"/>
    <w:rsid w:val="00CD4AA0"/>
    <w:rsid w:val="00CD5CDE"/>
    <w:rsid w:val="00CE00F5"/>
    <w:rsid w:val="00CE0F37"/>
    <w:rsid w:val="00CE181D"/>
    <w:rsid w:val="00CE4465"/>
    <w:rsid w:val="00CE463C"/>
    <w:rsid w:val="00CE5167"/>
    <w:rsid w:val="00CE681F"/>
    <w:rsid w:val="00CE777C"/>
    <w:rsid w:val="00CF280B"/>
    <w:rsid w:val="00CF2C80"/>
    <w:rsid w:val="00CF2CD4"/>
    <w:rsid w:val="00CF7497"/>
    <w:rsid w:val="00CF7CEB"/>
    <w:rsid w:val="00D00188"/>
    <w:rsid w:val="00D0077C"/>
    <w:rsid w:val="00D00B7E"/>
    <w:rsid w:val="00D029F0"/>
    <w:rsid w:val="00D05484"/>
    <w:rsid w:val="00D06F90"/>
    <w:rsid w:val="00D12934"/>
    <w:rsid w:val="00D134F1"/>
    <w:rsid w:val="00D13BBF"/>
    <w:rsid w:val="00D14255"/>
    <w:rsid w:val="00D15AED"/>
    <w:rsid w:val="00D167C7"/>
    <w:rsid w:val="00D17BAE"/>
    <w:rsid w:val="00D21180"/>
    <w:rsid w:val="00D21AE9"/>
    <w:rsid w:val="00D21F7A"/>
    <w:rsid w:val="00D22D61"/>
    <w:rsid w:val="00D23B2C"/>
    <w:rsid w:val="00D25605"/>
    <w:rsid w:val="00D25C14"/>
    <w:rsid w:val="00D26CA8"/>
    <w:rsid w:val="00D26D3B"/>
    <w:rsid w:val="00D27361"/>
    <w:rsid w:val="00D27AA7"/>
    <w:rsid w:val="00D30449"/>
    <w:rsid w:val="00D310D9"/>
    <w:rsid w:val="00D31E54"/>
    <w:rsid w:val="00D321AF"/>
    <w:rsid w:val="00D35742"/>
    <w:rsid w:val="00D41639"/>
    <w:rsid w:val="00D43181"/>
    <w:rsid w:val="00D434B9"/>
    <w:rsid w:val="00D4692F"/>
    <w:rsid w:val="00D46BC8"/>
    <w:rsid w:val="00D50AD9"/>
    <w:rsid w:val="00D53C0F"/>
    <w:rsid w:val="00D54AB7"/>
    <w:rsid w:val="00D552DF"/>
    <w:rsid w:val="00D55EC4"/>
    <w:rsid w:val="00D56CA9"/>
    <w:rsid w:val="00D579DB"/>
    <w:rsid w:val="00D606AE"/>
    <w:rsid w:val="00D60EB5"/>
    <w:rsid w:val="00D61E8D"/>
    <w:rsid w:val="00D62E64"/>
    <w:rsid w:val="00D63DD8"/>
    <w:rsid w:val="00D658E3"/>
    <w:rsid w:val="00D700F6"/>
    <w:rsid w:val="00D73550"/>
    <w:rsid w:val="00D7463E"/>
    <w:rsid w:val="00D74FEB"/>
    <w:rsid w:val="00D75BC7"/>
    <w:rsid w:val="00D7631F"/>
    <w:rsid w:val="00D768E5"/>
    <w:rsid w:val="00D831BE"/>
    <w:rsid w:val="00D8590A"/>
    <w:rsid w:val="00D861CF"/>
    <w:rsid w:val="00D8654C"/>
    <w:rsid w:val="00D8701E"/>
    <w:rsid w:val="00D905F3"/>
    <w:rsid w:val="00D91A01"/>
    <w:rsid w:val="00D92817"/>
    <w:rsid w:val="00D92EF8"/>
    <w:rsid w:val="00D93320"/>
    <w:rsid w:val="00D9365A"/>
    <w:rsid w:val="00D94227"/>
    <w:rsid w:val="00D94755"/>
    <w:rsid w:val="00D96A7B"/>
    <w:rsid w:val="00D9761F"/>
    <w:rsid w:val="00D9775B"/>
    <w:rsid w:val="00D97A7F"/>
    <w:rsid w:val="00D97E2A"/>
    <w:rsid w:val="00DA25B1"/>
    <w:rsid w:val="00DA60BF"/>
    <w:rsid w:val="00DA7278"/>
    <w:rsid w:val="00DA7B1B"/>
    <w:rsid w:val="00DB0C7C"/>
    <w:rsid w:val="00DB11DD"/>
    <w:rsid w:val="00DB14B9"/>
    <w:rsid w:val="00DB1FD7"/>
    <w:rsid w:val="00DB4817"/>
    <w:rsid w:val="00DB5D56"/>
    <w:rsid w:val="00DB6005"/>
    <w:rsid w:val="00DB6757"/>
    <w:rsid w:val="00DB7640"/>
    <w:rsid w:val="00DB783D"/>
    <w:rsid w:val="00DB7A4E"/>
    <w:rsid w:val="00DC0C60"/>
    <w:rsid w:val="00DC177A"/>
    <w:rsid w:val="00DC1A80"/>
    <w:rsid w:val="00DC4040"/>
    <w:rsid w:val="00DC4F5F"/>
    <w:rsid w:val="00DC51B9"/>
    <w:rsid w:val="00DC65B2"/>
    <w:rsid w:val="00DD3D47"/>
    <w:rsid w:val="00DD58FD"/>
    <w:rsid w:val="00DE0ACC"/>
    <w:rsid w:val="00DE20F6"/>
    <w:rsid w:val="00DE29D6"/>
    <w:rsid w:val="00DE29F5"/>
    <w:rsid w:val="00DE4095"/>
    <w:rsid w:val="00DE40A1"/>
    <w:rsid w:val="00DE58B6"/>
    <w:rsid w:val="00DF2BCD"/>
    <w:rsid w:val="00DF31B9"/>
    <w:rsid w:val="00DF3CBE"/>
    <w:rsid w:val="00DF6322"/>
    <w:rsid w:val="00DF72FC"/>
    <w:rsid w:val="00E00CEE"/>
    <w:rsid w:val="00E00DF5"/>
    <w:rsid w:val="00E01E24"/>
    <w:rsid w:val="00E027A5"/>
    <w:rsid w:val="00E02F3A"/>
    <w:rsid w:val="00E0417F"/>
    <w:rsid w:val="00E049D2"/>
    <w:rsid w:val="00E06017"/>
    <w:rsid w:val="00E07289"/>
    <w:rsid w:val="00E10A3D"/>
    <w:rsid w:val="00E142AC"/>
    <w:rsid w:val="00E17ABD"/>
    <w:rsid w:val="00E17AC3"/>
    <w:rsid w:val="00E22CCE"/>
    <w:rsid w:val="00E248F5"/>
    <w:rsid w:val="00E24DA1"/>
    <w:rsid w:val="00E302F2"/>
    <w:rsid w:val="00E31514"/>
    <w:rsid w:val="00E31EC0"/>
    <w:rsid w:val="00E3281F"/>
    <w:rsid w:val="00E3668C"/>
    <w:rsid w:val="00E36978"/>
    <w:rsid w:val="00E36B90"/>
    <w:rsid w:val="00E4003B"/>
    <w:rsid w:val="00E404B7"/>
    <w:rsid w:val="00E40503"/>
    <w:rsid w:val="00E40751"/>
    <w:rsid w:val="00E40912"/>
    <w:rsid w:val="00E413F8"/>
    <w:rsid w:val="00E414A0"/>
    <w:rsid w:val="00E41DAD"/>
    <w:rsid w:val="00E44480"/>
    <w:rsid w:val="00E47496"/>
    <w:rsid w:val="00E47589"/>
    <w:rsid w:val="00E47BD6"/>
    <w:rsid w:val="00E510D7"/>
    <w:rsid w:val="00E540EB"/>
    <w:rsid w:val="00E54531"/>
    <w:rsid w:val="00E54AB7"/>
    <w:rsid w:val="00E54CDA"/>
    <w:rsid w:val="00E558DB"/>
    <w:rsid w:val="00E60F54"/>
    <w:rsid w:val="00E61062"/>
    <w:rsid w:val="00E629AC"/>
    <w:rsid w:val="00E62E9F"/>
    <w:rsid w:val="00E63A61"/>
    <w:rsid w:val="00E6431B"/>
    <w:rsid w:val="00E65E10"/>
    <w:rsid w:val="00E66BB1"/>
    <w:rsid w:val="00E66E70"/>
    <w:rsid w:val="00E678F0"/>
    <w:rsid w:val="00E67B03"/>
    <w:rsid w:val="00E70656"/>
    <w:rsid w:val="00E70E3C"/>
    <w:rsid w:val="00E7109A"/>
    <w:rsid w:val="00E71B02"/>
    <w:rsid w:val="00E729E9"/>
    <w:rsid w:val="00E746AD"/>
    <w:rsid w:val="00E74E95"/>
    <w:rsid w:val="00E75663"/>
    <w:rsid w:val="00E75C66"/>
    <w:rsid w:val="00E75D50"/>
    <w:rsid w:val="00E76D8C"/>
    <w:rsid w:val="00E775E1"/>
    <w:rsid w:val="00E81D9C"/>
    <w:rsid w:val="00E82DD7"/>
    <w:rsid w:val="00E83A7A"/>
    <w:rsid w:val="00E847CD"/>
    <w:rsid w:val="00E84D24"/>
    <w:rsid w:val="00E86BFF"/>
    <w:rsid w:val="00E86CD8"/>
    <w:rsid w:val="00E87505"/>
    <w:rsid w:val="00E875AE"/>
    <w:rsid w:val="00E87DEB"/>
    <w:rsid w:val="00E91D2C"/>
    <w:rsid w:val="00E9343F"/>
    <w:rsid w:val="00E94238"/>
    <w:rsid w:val="00E94297"/>
    <w:rsid w:val="00E96CC1"/>
    <w:rsid w:val="00EA16F4"/>
    <w:rsid w:val="00EA1B86"/>
    <w:rsid w:val="00EA5015"/>
    <w:rsid w:val="00EA662F"/>
    <w:rsid w:val="00EB0E3D"/>
    <w:rsid w:val="00EB1A5E"/>
    <w:rsid w:val="00EB2032"/>
    <w:rsid w:val="00EB239B"/>
    <w:rsid w:val="00EB2753"/>
    <w:rsid w:val="00EB3DFB"/>
    <w:rsid w:val="00EB4F4A"/>
    <w:rsid w:val="00EB543E"/>
    <w:rsid w:val="00EB6BB8"/>
    <w:rsid w:val="00EB7950"/>
    <w:rsid w:val="00EC1DF4"/>
    <w:rsid w:val="00EC2D28"/>
    <w:rsid w:val="00EC3A08"/>
    <w:rsid w:val="00EC3F61"/>
    <w:rsid w:val="00EC5884"/>
    <w:rsid w:val="00EC5EE8"/>
    <w:rsid w:val="00EC69C9"/>
    <w:rsid w:val="00ED0243"/>
    <w:rsid w:val="00ED0D8C"/>
    <w:rsid w:val="00ED3842"/>
    <w:rsid w:val="00ED4438"/>
    <w:rsid w:val="00ED4C92"/>
    <w:rsid w:val="00ED5672"/>
    <w:rsid w:val="00EE0311"/>
    <w:rsid w:val="00EE186D"/>
    <w:rsid w:val="00EE2042"/>
    <w:rsid w:val="00EE23F2"/>
    <w:rsid w:val="00EE2B5B"/>
    <w:rsid w:val="00EE2E54"/>
    <w:rsid w:val="00EE4289"/>
    <w:rsid w:val="00EE4BAE"/>
    <w:rsid w:val="00EE5DD1"/>
    <w:rsid w:val="00EE5E58"/>
    <w:rsid w:val="00EE63B3"/>
    <w:rsid w:val="00EE698E"/>
    <w:rsid w:val="00EE709E"/>
    <w:rsid w:val="00EF0365"/>
    <w:rsid w:val="00EF0471"/>
    <w:rsid w:val="00EF04BC"/>
    <w:rsid w:val="00EF454A"/>
    <w:rsid w:val="00EF4AD0"/>
    <w:rsid w:val="00EF4F8A"/>
    <w:rsid w:val="00EF522E"/>
    <w:rsid w:val="00EF63E9"/>
    <w:rsid w:val="00EF64B2"/>
    <w:rsid w:val="00EF6919"/>
    <w:rsid w:val="00EF72FB"/>
    <w:rsid w:val="00F00E74"/>
    <w:rsid w:val="00F03E55"/>
    <w:rsid w:val="00F042CE"/>
    <w:rsid w:val="00F04C02"/>
    <w:rsid w:val="00F04F1B"/>
    <w:rsid w:val="00F05E97"/>
    <w:rsid w:val="00F05FC3"/>
    <w:rsid w:val="00F06212"/>
    <w:rsid w:val="00F06B25"/>
    <w:rsid w:val="00F06F39"/>
    <w:rsid w:val="00F0743D"/>
    <w:rsid w:val="00F121D7"/>
    <w:rsid w:val="00F129AA"/>
    <w:rsid w:val="00F135CF"/>
    <w:rsid w:val="00F147FC"/>
    <w:rsid w:val="00F1494F"/>
    <w:rsid w:val="00F23705"/>
    <w:rsid w:val="00F24A3C"/>
    <w:rsid w:val="00F25FF6"/>
    <w:rsid w:val="00F2639F"/>
    <w:rsid w:val="00F27495"/>
    <w:rsid w:val="00F27570"/>
    <w:rsid w:val="00F27DB7"/>
    <w:rsid w:val="00F313DB"/>
    <w:rsid w:val="00F31585"/>
    <w:rsid w:val="00F317F2"/>
    <w:rsid w:val="00F338C4"/>
    <w:rsid w:val="00F348B0"/>
    <w:rsid w:val="00F35156"/>
    <w:rsid w:val="00F356C5"/>
    <w:rsid w:val="00F35D30"/>
    <w:rsid w:val="00F35F83"/>
    <w:rsid w:val="00F40C66"/>
    <w:rsid w:val="00F4677C"/>
    <w:rsid w:val="00F46E5E"/>
    <w:rsid w:val="00F471A6"/>
    <w:rsid w:val="00F505BC"/>
    <w:rsid w:val="00F52467"/>
    <w:rsid w:val="00F54881"/>
    <w:rsid w:val="00F567B6"/>
    <w:rsid w:val="00F56817"/>
    <w:rsid w:val="00F64A2D"/>
    <w:rsid w:val="00F64CF7"/>
    <w:rsid w:val="00F65564"/>
    <w:rsid w:val="00F66097"/>
    <w:rsid w:val="00F667D3"/>
    <w:rsid w:val="00F668E3"/>
    <w:rsid w:val="00F66E81"/>
    <w:rsid w:val="00F704F0"/>
    <w:rsid w:val="00F70DE5"/>
    <w:rsid w:val="00F710F7"/>
    <w:rsid w:val="00F71A2A"/>
    <w:rsid w:val="00F71D21"/>
    <w:rsid w:val="00F743D8"/>
    <w:rsid w:val="00F75700"/>
    <w:rsid w:val="00F76823"/>
    <w:rsid w:val="00F802BD"/>
    <w:rsid w:val="00F80E0D"/>
    <w:rsid w:val="00F8329E"/>
    <w:rsid w:val="00F84729"/>
    <w:rsid w:val="00F84744"/>
    <w:rsid w:val="00F8639D"/>
    <w:rsid w:val="00F86F6F"/>
    <w:rsid w:val="00F902FC"/>
    <w:rsid w:val="00F918CA"/>
    <w:rsid w:val="00F91B17"/>
    <w:rsid w:val="00F93048"/>
    <w:rsid w:val="00F93600"/>
    <w:rsid w:val="00F9389D"/>
    <w:rsid w:val="00F94AF1"/>
    <w:rsid w:val="00FA0EF4"/>
    <w:rsid w:val="00FA1376"/>
    <w:rsid w:val="00FA2B46"/>
    <w:rsid w:val="00FA4FCB"/>
    <w:rsid w:val="00FA67D3"/>
    <w:rsid w:val="00FA6939"/>
    <w:rsid w:val="00FA6D87"/>
    <w:rsid w:val="00FB451A"/>
    <w:rsid w:val="00FB46C7"/>
    <w:rsid w:val="00FB6504"/>
    <w:rsid w:val="00FB66FC"/>
    <w:rsid w:val="00FB774B"/>
    <w:rsid w:val="00FC063D"/>
    <w:rsid w:val="00FC2943"/>
    <w:rsid w:val="00FC304C"/>
    <w:rsid w:val="00FC3660"/>
    <w:rsid w:val="00FC3936"/>
    <w:rsid w:val="00FC3E22"/>
    <w:rsid w:val="00FC420A"/>
    <w:rsid w:val="00FC5A06"/>
    <w:rsid w:val="00FC5F1D"/>
    <w:rsid w:val="00FC6843"/>
    <w:rsid w:val="00FD1ED0"/>
    <w:rsid w:val="00FD23D1"/>
    <w:rsid w:val="00FD4FF9"/>
    <w:rsid w:val="00FD54F8"/>
    <w:rsid w:val="00FD587D"/>
    <w:rsid w:val="00FD6484"/>
    <w:rsid w:val="00FE2BB1"/>
    <w:rsid w:val="00FE3F32"/>
    <w:rsid w:val="00FE48CD"/>
    <w:rsid w:val="00FE4CA4"/>
    <w:rsid w:val="00FE4D78"/>
    <w:rsid w:val="00FE7807"/>
    <w:rsid w:val="00FF24E8"/>
    <w:rsid w:val="00FF266B"/>
    <w:rsid w:val="00FF453A"/>
    <w:rsid w:val="00FF5791"/>
    <w:rsid w:val="00FF6254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3757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901B4E"/>
    <w:pPr>
      <w:widowControl w:val="0"/>
    </w:pPr>
    <w:rPr>
      <w:rFonts w:ascii="Times New Roman" w:hAnsi="Times New Roman"/>
    </w:rPr>
  </w:style>
  <w:style w:type="paragraph" w:styleId="1">
    <w:name w:val="heading 1"/>
    <w:basedOn w:val="a"/>
    <w:next w:val="a"/>
    <w:link w:val="10"/>
    <w:autoRedefine/>
    <w:uiPriority w:val="9"/>
    <w:qFormat/>
    <w:rsid w:val="00E22CCE"/>
    <w:pPr>
      <w:keepNext/>
      <w:numPr>
        <w:numId w:val="3"/>
      </w:numPr>
      <w:spacing w:before="180" w:after="180" w:line="720" w:lineRule="auto"/>
      <w:outlineLvl w:val="0"/>
    </w:pPr>
    <w:rPr>
      <w:rFonts w:asciiTheme="majorHAnsi" w:eastAsiaTheme="majorEastAsia" w:hAnsiTheme="majorHAnsi" w:cstheme="majorBidi"/>
      <w:b/>
      <w:bCs/>
      <w:kern w:val="52"/>
      <w:sz w:val="32"/>
      <w:szCs w:val="52"/>
    </w:rPr>
  </w:style>
  <w:style w:type="paragraph" w:styleId="2">
    <w:name w:val="heading 2"/>
    <w:basedOn w:val="a"/>
    <w:next w:val="a"/>
    <w:link w:val="20"/>
    <w:autoRedefine/>
    <w:uiPriority w:val="9"/>
    <w:unhideWhenUsed/>
    <w:qFormat/>
    <w:rsid w:val="006A35E8"/>
    <w:pPr>
      <w:keepNext/>
      <w:numPr>
        <w:ilvl w:val="1"/>
        <w:numId w:val="3"/>
      </w:numPr>
      <w:spacing w:line="720" w:lineRule="auto"/>
      <w:outlineLvl w:val="1"/>
    </w:pPr>
    <w:rPr>
      <w:rFonts w:eastAsiaTheme="majorEastAsia" w:cs="Times New Roman"/>
      <w:b/>
      <w:bCs/>
      <w:sz w:val="28"/>
      <w:szCs w:val="48"/>
    </w:rPr>
  </w:style>
  <w:style w:type="paragraph" w:styleId="3">
    <w:name w:val="heading 3"/>
    <w:basedOn w:val="a"/>
    <w:next w:val="a"/>
    <w:link w:val="30"/>
    <w:autoRedefine/>
    <w:uiPriority w:val="9"/>
    <w:unhideWhenUsed/>
    <w:qFormat/>
    <w:rsid w:val="00FA0EF4"/>
    <w:pPr>
      <w:keepNext/>
      <w:numPr>
        <w:ilvl w:val="2"/>
        <w:numId w:val="3"/>
      </w:numPr>
      <w:spacing w:line="720" w:lineRule="auto"/>
      <w:outlineLvl w:val="2"/>
    </w:pPr>
    <w:rPr>
      <w:rFonts w:eastAsia="新細明體" w:cs="Times New Roman"/>
      <w:b/>
      <w:bCs/>
      <w:sz w:val="28"/>
      <w:szCs w:val="28"/>
    </w:rPr>
  </w:style>
  <w:style w:type="paragraph" w:styleId="4">
    <w:name w:val="heading 4"/>
    <w:basedOn w:val="a"/>
    <w:next w:val="a"/>
    <w:link w:val="40"/>
    <w:autoRedefine/>
    <w:uiPriority w:val="9"/>
    <w:unhideWhenUsed/>
    <w:qFormat/>
    <w:rsid w:val="00F35F83"/>
    <w:pPr>
      <w:keepNext/>
      <w:numPr>
        <w:ilvl w:val="3"/>
        <w:numId w:val="3"/>
      </w:numPr>
      <w:spacing w:line="720" w:lineRule="auto"/>
      <w:outlineLvl w:val="3"/>
    </w:pPr>
    <w:rPr>
      <w:rFonts w:eastAsiaTheme="majorEastAsia" w:cs="Times New Roman"/>
      <w:b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 Spacing"/>
    <w:link w:val="a4"/>
    <w:autoRedefine/>
    <w:uiPriority w:val="1"/>
    <w:qFormat/>
    <w:rsid w:val="008F2FF4"/>
    <w:pPr>
      <w:spacing w:line="300" w:lineRule="auto"/>
      <w:ind w:firstLineChars="200" w:firstLine="480"/>
    </w:pPr>
    <w:rPr>
      <w:rFonts w:ascii="Times New Roman" w:hAnsi="Times New Roman" w:cs="Times New Roman"/>
      <w:kern w:val="0"/>
    </w:rPr>
  </w:style>
  <w:style w:type="character" w:customStyle="1" w:styleId="a4">
    <w:name w:val="無間距 字元"/>
    <w:basedOn w:val="a0"/>
    <w:link w:val="a3"/>
    <w:uiPriority w:val="1"/>
    <w:rsid w:val="008F2FF4"/>
    <w:rPr>
      <w:rFonts w:ascii="Times New Roman" w:hAnsi="Times New Roman" w:cs="Times New Roman"/>
      <w:kern w:val="0"/>
    </w:rPr>
  </w:style>
  <w:style w:type="paragraph" w:styleId="a5">
    <w:name w:val="Balloon Text"/>
    <w:basedOn w:val="a"/>
    <w:link w:val="a6"/>
    <w:uiPriority w:val="99"/>
    <w:semiHidden/>
    <w:unhideWhenUsed/>
    <w:rsid w:val="00EB2032"/>
    <w:rPr>
      <w:rFonts w:asciiTheme="majorHAnsi" w:eastAsiaTheme="majorEastAsia" w:hAnsiTheme="majorHAnsi" w:cstheme="majorBidi"/>
      <w:sz w:val="18"/>
      <w:szCs w:val="18"/>
    </w:rPr>
  </w:style>
  <w:style w:type="character" w:customStyle="1" w:styleId="a6">
    <w:name w:val="註解方塊文字 字元"/>
    <w:basedOn w:val="a0"/>
    <w:link w:val="a5"/>
    <w:uiPriority w:val="99"/>
    <w:semiHidden/>
    <w:rsid w:val="00EB2032"/>
    <w:rPr>
      <w:rFonts w:asciiTheme="majorHAnsi" w:eastAsiaTheme="majorEastAsia" w:hAnsiTheme="majorHAnsi" w:cstheme="majorBidi"/>
      <w:sz w:val="18"/>
      <w:szCs w:val="18"/>
    </w:rPr>
  </w:style>
  <w:style w:type="character" w:customStyle="1" w:styleId="10">
    <w:name w:val="標題 1 字元"/>
    <w:basedOn w:val="a0"/>
    <w:link w:val="1"/>
    <w:uiPriority w:val="9"/>
    <w:rsid w:val="00E22CCE"/>
    <w:rPr>
      <w:rFonts w:asciiTheme="majorHAnsi" w:eastAsiaTheme="majorEastAsia" w:hAnsiTheme="majorHAnsi" w:cstheme="majorBidi"/>
      <w:b/>
      <w:bCs/>
      <w:kern w:val="52"/>
      <w:sz w:val="32"/>
      <w:szCs w:val="52"/>
    </w:rPr>
  </w:style>
  <w:style w:type="paragraph" w:styleId="a7">
    <w:name w:val="TOC Heading"/>
    <w:basedOn w:val="1"/>
    <w:next w:val="a"/>
    <w:uiPriority w:val="39"/>
    <w:unhideWhenUsed/>
    <w:qFormat/>
    <w:rsid w:val="00D14255"/>
    <w:pPr>
      <w:keepLines/>
      <w:widowControl/>
      <w:spacing w:before="480" w:after="0" w:line="276" w:lineRule="auto"/>
      <w:outlineLvl w:val="9"/>
    </w:pPr>
    <w:rPr>
      <w:color w:val="365F91" w:themeColor="accent1" w:themeShade="BF"/>
      <w:kern w:val="0"/>
      <w:sz w:val="28"/>
      <w:szCs w:val="28"/>
    </w:rPr>
  </w:style>
  <w:style w:type="paragraph" w:styleId="a8">
    <w:name w:val="List Paragraph"/>
    <w:basedOn w:val="a"/>
    <w:uiPriority w:val="34"/>
    <w:qFormat/>
    <w:rsid w:val="009A0665"/>
    <w:pPr>
      <w:ind w:leftChars="200" w:left="480"/>
    </w:pPr>
  </w:style>
  <w:style w:type="character" w:customStyle="1" w:styleId="20">
    <w:name w:val="標題 2 字元"/>
    <w:basedOn w:val="a0"/>
    <w:link w:val="2"/>
    <w:uiPriority w:val="9"/>
    <w:rsid w:val="006A35E8"/>
    <w:rPr>
      <w:rFonts w:ascii="Times New Roman" w:eastAsiaTheme="majorEastAsia" w:hAnsi="Times New Roman" w:cs="Times New Roman"/>
      <w:b/>
      <w:bCs/>
      <w:sz w:val="28"/>
      <w:szCs w:val="48"/>
    </w:rPr>
  </w:style>
  <w:style w:type="paragraph" w:styleId="11">
    <w:name w:val="toc 1"/>
    <w:basedOn w:val="a"/>
    <w:next w:val="a"/>
    <w:autoRedefine/>
    <w:uiPriority w:val="39"/>
    <w:unhideWhenUsed/>
    <w:rsid w:val="00521B8B"/>
  </w:style>
  <w:style w:type="paragraph" w:styleId="21">
    <w:name w:val="toc 2"/>
    <w:basedOn w:val="a"/>
    <w:next w:val="a"/>
    <w:autoRedefine/>
    <w:uiPriority w:val="39"/>
    <w:unhideWhenUsed/>
    <w:rsid w:val="00521B8B"/>
    <w:pPr>
      <w:ind w:leftChars="200" w:left="480"/>
    </w:pPr>
  </w:style>
  <w:style w:type="character" w:styleId="a9">
    <w:name w:val="Hyperlink"/>
    <w:basedOn w:val="a0"/>
    <w:uiPriority w:val="99"/>
    <w:unhideWhenUsed/>
    <w:rsid w:val="00521B8B"/>
    <w:rPr>
      <w:color w:val="0000FF" w:themeColor="hyperlink"/>
      <w:u w:val="single"/>
    </w:rPr>
  </w:style>
  <w:style w:type="table" w:styleId="aa">
    <w:name w:val="Table Grid"/>
    <w:basedOn w:val="a1"/>
    <w:uiPriority w:val="59"/>
    <w:rsid w:val="00AA2412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b">
    <w:name w:val="header"/>
    <w:basedOn w:val="a"/>
    <w:link w:val="ac"/>
    <w:uiPriority w:val="99"/>
    <w:semiHidden/>
    <w:unhideWhenUsed/>
    <w:rsid w:val="0093365B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c">
    <w:name w:val="頁首 字元"/>
    <w:basedOn w:val="a0"/>
    <w:link w:val="ab"/>
    <w:uiPriority w:val="99"/>
    <w:semiHidden/>
    <w:rsid w:val="0093365B"/>
    <w:rPr>
      <w:sz w:val="20"/>
      <w:szCs w:val="20"/>
    </w:rPr>
  </w:style>
  <w:style w:type="paragraph" w:styleId="ad">
    <w:name w:val="footer"/>
    <w:basedOn w:val="a"/>
    <w:link w:val="ae"/>
    <w:uiPriority w:val="99"/>
    <w:semiHidden/>
    <w:unhideWhenUsed/>
    <w:rsid w:val="0093365B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e">
    <w:name w:val="頁尾 字元"/>
    <w:basedOn w:val="a0"/>
    <w:link w:val="ad"/>
    <w:uiPriority w:val="99"/>
    <w:semiHidden/>
    <w:rsid w:val="0093365B"/>
    <w:rPr>
      <w:sz w:val="20"/>
      <w:szCs w:val="20"/>
    </w:rPr>
  </w:style>
  <w:style w:type="character" w:customStyle="1" w:styleId="30">
    <w:name w:val="標題 3 字元"/>
    <w:basedOn w:val="a0"/>
    <w:link w:val="3"/>
    <w:uiPriority w:val="9"/>
    <w:rsid w:val="00FA0EF4"/>
    <w:rPr>
      <w:rFonts w:ascii="Times New Roman" w:eastAsia="新細明體" w:hAnsi="Times New Roman" w:cs="Times New Roman"/>
      <w:b/>
      <w:bCs/>
      <w:sz w:val="28"/>
      <w:szCs w:val="28"/>
    </w:rPr>
  </w:style>
  <w:style w:type="character" w:customStyle="1" w:styleId="40">
    <w:name w:val="標題 4 字元"/>
    <w:basedOn w:val="a0"/>
    <w:link w:val="4"/>
    <w:uiPriority w:val="9"/>
    <w:rsid w:val="00F35F83"/>
    <w:rPr>
      <w:rFonts w:ascii="Times New Roman" w:eastAsiaTheme="majorEastAsia" w:hAnsi="Times New Roman" w:cs="Times New Roman"/>
      <w:b/>
      <w:sz w:val="28"/>
      <w:szCs w:val="28"/>
    </w:rPr>
  </w:style>
  <w:style w:type="paragraph" w:styleId="31">
    <w:name w:val="toc 3"/>
    <w:basedOn w:val="a"/>
    <w:next w:val="a"/>
    <w:autoRedefine/>
    <w:uiPriority w:val="39"/>
    <w:unhideWhenUsed/>
    <w:rsid w:val="007C550F"/>
    <w:pPr>
      <w:ind w:leftChars="400" w:left="960"/>
    </w:pPr>
  </w:style>
  <w:style w:type="character" w:customStyle="1" w:styleId="apple-converted-space">
    <w:name w:val="apple-converted-space"/>
    <w:basedOn w:val="a0"/>
    <w:rsid w:val="0063686B"/>
  </w:style>
  <w:style w:type="paragraph" w:styleId="af">
    <w:name w:val="Title"/>
    <w:basedOn w:val="a"/>
    <w:next w:val="a"/>
    <w:link w:val="af0"/>
    <w:uiPriority w:val="10"/>
    <w:qFormat/>
    <w:rsid w:val="0048367F"/>
    <w:pPr>
      <w:spacing w:before="240" w:after="60"/>
      <w:jc w:val="center"/>
      <w:outlineLvl w:val="0"/>
    </w:pPr>
    <w:rPr>
      <w:rFonts w:asciiTheme="majorHAnsi" w:eastAsia="新細明體" w:hAnsiTheme="majorHAnsi" w:cstheme="majorBidi"/>
      <w:b/>
      <w:bCs/>
      <w:sz w:val="32"/>
      <w:szCs w:val="32"/>
    </w:rPr>
  </w:style>
  <w:style w:type="character" w:customStyle="1" w:styleId="af0">
    <w:name w:val="標題 字元"/>
    <w:basedOn w:val="a0"/>
    <w:link w:val="af"/>
    <w:uiPriority w:val="10"/>
    <w:rsid w:val="0048367F"/>
    <w:rPr>
      <w:rFonts w:asciiTheme="majorHAnsi" w:eastAsia="新細明體" w:hAnsiTheme="majorHAnsi" w:cstheme="majorBidi"/>
      <w:b/>
      <w:bCs/>
      <w:sz w:val="32"/>
      <w:szCs w:val="32"/>
    </w:rPr>
  </w:style>
  <w:style w:type="paragraph" w:styleId="af1">
    <w:name w:val="Subtitle"/>
    <w:basedOn w:val="a"/>
    <w:next w:val="a"/>
    <w:link w:val="af2"/>
    <w:uiPriority w:val="11"/>
    <w:qFormat/>
    <w:rsid w:val="0048367F"/>
    <w:pPr>
      <w:spacing w:after="60"/>
      <w:jc w:val="center"/>
      <w:outlineLvl w:val="1"/>
    </w:pPr>
    <w:rPr>
      <w:rFonts w:asciiTheme="majorHAnsi" w:eastAsia="新細明體" w:hAnsiTheme="majorHAnsi" w:cstheme="majorBidi"/>
      <w:i/>
      <w:iCs/>
      <w:szCs w:val="24"/>
    </w:rPr>
  </w:style>
  <w:style w:type="character" w:customStyle="1" w:styleId="af2">
    <w:name w:val="副標題 字元"/>
    <w:basedOn w:val="a0"/>
    <w:link w:val="af1"/>
    <w:uiPriority w:val="11"/>
    <w:rsid w:val="0048367F"/>
    <w:rPr>
      <w:rFonts w:asciiTheme="majorHAnsi" w:eastAsia="新細明體" w:hAnsiTheme="majorHAnsi" w:cstheme="majorBidi"/>
      <w:i/>
      <w:iCs/>
      <w:szCs w:val="24"/>
    </w:rPr>
  </w:style>
  <w:style w:type="character" w:customStyle="1" w:styleId="ccmtdefault">
    <w:name w:val="ccmtdefault"/>
    <w:basedOn w:val="a0"/>
    <w:rsid w:val="00555B51"/>
  </w:style>
  <w:style w:type="character" w:customStyle="1" w:styleId="sac">
    <w:name w:val="sac"/>
    <w:basedOn w:val="a0"/>
    <w:rsid w:val="009B2656"/>
  </w:style>
  <w:style w:type="paragraph" w:styleId="af3">
    <w:name w:val="Document Map"/>
    <w:basedOn w:val="a"/>
    <w:link w:val="af4"/>
    <w:uiPriority w:val="99"/>
    <w:semiHidden/>
    <w:unhideWhenUsed/>
    <w:rsid w:val="00C12A01"/>
    <w:rPr>
      <w:rFonts w:ascii="新細明體" w:eastAsia="新細明體"/>
      <w:sz w:val="18"/>
      <w:szCs w:val="18"/>
    </w:rPr>
  </w:style>
  <w:style w:type="character" w:customStyle="1" w:styleId="af4">
    <w:name w:val="文件引導模式 字元"/>
    <w:basedOn w:val="a0"/>
    <w:link w:val="af3"/>
    <w:uiPriority w:val="99"/>
    <w:semiHidden/>
    <w:rsid w:val="00C12A01"/>
    <w:rPr>
      <w:rFonts w:ascii="新細明體" w:eastAsia="新細明體" w:hAnsi="Times New Roman"/>
      <w:sz w:val="18"/>
      <w:szCs w:val="18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53553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07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167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587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087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461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936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137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108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173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895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059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354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360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229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emf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5AE6AF01-EAF2-4AE0-8A4C-BE5F3FB8AB1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931</TotalTime>
  <Pages>88</Pages>
  <Words>9987</Words>
  <Characters>56932</Characters>
  <Application>Microsoft Office Word</Application>
  <DocSecurity>0</DocSecurity>
  <Lines>474</Lines>
  <Paragraphs>133</Paragraphs>
  <ScaleCrop>false</ScaleCrop>
  <Company>Hewlett-Packard Company</Company>
  <LinksUpToDate>false</LinksUpToDate>
  <CharactersWithSpaces>6678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roller Message Protocol</dc:title>
  <dc:subject> Version 0.16.10.27 </dc:subject>
  <dc:creator>user</dc:creator>
  <cp:lastModifiedBy>150737</cp:lastModifiedBy>
  <cp:revision>1769</cp:revision>
  <dcterms:created xsi:type="dcterms:W3CDTF">2014-11-25T06:25:00Z</dcterms:created>
  <dcterms:modified xsi:type="dcterms:W3CDTF">2016-10-27T02:28:00Z</dcterms:modified>
</cp:coreProperties>
</file>